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B3385" w14:textId="3654F00D" w:rsidR="004A4B2E" w:rsidRPr="005529E9" w:rsidRDefault="004D2CBF" w:rsidP="005529E9">
      <w:pPr>
        <w:jc w:val="center"/>
        <w:rPr>
          <w:rFonts w:ascii="Times New Roman" w:hAnsi="Times New Roman" w:cs="Times New Roman"/>
          <w:b/>
          <w:color w:val="FF0000"/>
          <w:sz w:val="36"/>
          <w:u w:val="single"/>
        </w:rPr>
      </w:pPr>
      <w:r>
        <w:rPr>
          <w:rFonts w:ascii="Times New Roman" w:hAnsi="Times New Roman" w:cs="Times New Roman"/>
          <w:b/>
          <w:color w:val="FF0000"/>
          <w:sz w:val="36"/>
          <w:u w:val="single"/>
        </w:rPr>
        <w:t>Biblical, Religious, &amp;</w:t>
      </w:r>
      <w:r w:rsidR="002A0AB0" w:rsidRPr="005529E9">
        <w:rPr>
          <w:rFonts w:ascii="Times New Roman" w:hAnsi="Times New Roman" w:cs="Times New Roman"/>
          <w:b/>
          <w:color w:val="FF0000"/>
          <w:sz w:val="36"/>
          <w:u w:val="single"/>
        </w:rPr>
        <w:t xml:space="preserve"> Theological Scholarships:</w:t>
      </w:r>
    </w:p>
    <w:p w14:paraId="25AC917B" w14:textId="77777777" w:rsidR="00601674" w:rsidRDefault="00601674" w:rsidP="00601674">
      <w:pPr>
        <w:jc w:val="center"/>
        <w:rPr>
          <w:rFonts w:ascii="Times New Roman" w:hAnsi="Times New Roman"/>
          <w:b/>
          <w:sz w:val="44"/>
          <w:szCs w:val="24"/>
          <w:u w:val="single"/>
        </w:rPr>
      </w:pPr>
      <w:r>
        <w:rPr>
          <w:rFonts w:ascii="Times New Roman" w:hAnsi="Times New Roman"/>
          <w:b/>
          <w:sz w:val="44"/>
          <w:szCs w:val="24"/>
          <w:u w:val="single"/>
        </w:rPr>
        <w:t>Instructions:</w:t>
      </w:r>
    </w:p>
    <w:p w14:paraId="6855DA19" w14:textId="77777777" w:rsidR="00601674" w:rsidRDefault="00601674" w:rsidP="00601674">
      <w:pPr>
        <w:rPr>
          <w:rFonts w:ascii="Times New Roman" w:hAnsi="Times New Roman"/>
          <w:sz w:val="24"/>
          <w:szCs w:val="24"/>
        </w:rPr>
      </w:pPr>
      <w:r>
        <w:rPr>
          <w:rFonts w:ascii="Times New Roman" w:hAnsi="Times New Roman"/>
          <w:sz w:val="24"/>
          <w:szCs w:val="24"/>
        </w:rPr>
        <w:t xml:space="preserve">Save this list to your desktop and delete the scholarships that you do not meet the eligibility requirements for. You can </w:t>
      </w:r>
      <w:hyperlink r:id="rId5" w:history="1">
        <w:r>
          <w:rPr>
            <w:rStyle w:val="Hyperlink"/>
            <w:rFonts w:ascii="Times New Roman" w:hAnsi="Times New Roman"/>
            <w:sz w:val="24"/>
            <w:szCs w:val="24"/>
          </w:rPr>
          <w:t>download our tracking sheet</w:t>
        </w:r>
      </w:hyperlink>
      <w:r>
        <w:rPr>
          <w:rFonts w:ascii="Times New Roman" w:hAnsi="Times New Roman"/>
          <w:sz w:val="24"/>
          <w:szCs w:val="24"/>
        </w:rPr>
        <w:t xml:space="preserve"> to organize and maintain your scholarships by deadline. </w:t>
      </w:r>
    </w:p>
    <w:p w14:paraId="409CD6AF" w14:textId="77777777" w:rsidR="00601674" w:rsidRDefault="00601674" w:rsidP="00601674">
      <w:pPr>
        <w:rPr>
          <w:rFonts w:ascii="Times New Roman" w:hAnsi="Times New Roman"/>
          <w:sz w:val="24"/>
          <w:szCs w:val="24"/>
        </w:rPr>
      </w:pPr>
      <w:r>
        <w:rPr>
          <w:rFonts w:ascii="Times New Roman" w:hAnsi="Times New Roman"/>
          <w:sz w:val="24"/>
          <w:szCs w:val="24"/>
        </w:rPr>
        <w:t>Click on the individual links for the updated deadlines of scholarships.</w:t>
      </w:r>
    </w:p>
    <w:p w14:paraId="5BE4DD1A" w14:textId="77777777" w:rsidR="00601674" w:rsidRDefault="00601674" w:rsidP="00601674">
      <w:pPr>
        <w:shd w:val="clear" w:color="auto" w:fill="FFFFFF"/>
        <w:spacing w:after="0" w:line="240" w:lineRule="auto"/>
        <w:rPr>
          <w:rFonts w:ascii="Times New Roman" w:hAnsi="Times New Roman"/>
          <w:color w:val="1D2129"/>
          <w:sz w:val="24"/>
          <w:szCs w:val="24"/>
        </w:rPr>
      </w:pPr>
      <w:r>
        <w:rPr>
          <w:rFonts w:ascii="Times New Roman" w:hAnsi="Times New Roman"/>
          <w:color w:val="1D2129"/>
          <w:sz w:val="24"/>
          <w:szCs w:val="24"/>
        </w:rPr>
        <w:t xml:space="preserve">Like our Facebook Page for Scholarship Alerts: </w:t>
      </w:r>
    </w:p>
    <w:p w14:paraId="76030D00" w14:textId="77777777" w:rsidR="00601674" w:rsidRDefault="00601674" w:rsidP="00601674">
      <w:pPr>
        <w:shd w:val="clear" w:color="auto" w:fill="FFFFFF"/>
        <w:spacing w:after="0" w:line="240" w:lineRule="auto"/>
        <w:rPr>
          <w:rFonts w:ascii="Times New Roman" w:hAnsi="Times New Roman"/>
          <w:color w:val="1D2129"/>
          <w:sz w:val="24"/>
          <w:szCs w:val="24"/>
        </w:rPr>
      </w:pPr>
      <w:hyperlink r:id="rId6" w:history="1">
        <w:r>
          <w:rPr>
            <w:rStyle w:val="Hyperlink"/>
            <w:rFonts w:ascii="Times New Roman" w:hAnsi="Times New Roman"/>
            <w:sz w:val="24"/>
            <w:szCs w:val="24"/>
          </w:rPr>
          <w:t>https://www.facebook.com/scholarshipsharing/</w:t>
        </w:r>
      </w:hyperlink>
    </w:p>
    <w:p w14:paraId="6E16C20B" w14:textId="77777777" w:rsidR="00601674" w:rsidRDefault="00601674" w:rsidP="00601674">
      <w:pPr>
        <w:shd w:val="clear" w:color="auto" w:fill="FFFFFF"/>
        <w:spacing w:after="0" w:line="240" w:lineRule="auto"/>
        <w:rPr>
          <w:rFonts w:ascii="Times New Roman" w:hAnsi="Times New Roman"/>
          <w:color w:val="1D2129"/>
          <w:sz w:val="24"/>
          <w:szCs w:val="24"/>
        </w:rPr>
      </w:pPr>
    </w:p>
    <w:p w14:paraId="7A1F0260" w14:textId="77777777" w:rsidR="00601674" w:rsidRDefault="00601674" w:rsidP="00601674">
      <w:pPr>
        <w:shd w:val="clear" w:color="auto" w:fill="FFFFFF"/>
        <w:spacing w:after="0" w:line="240" w:lineRule="auto"/>
        <w:rPr>
          <w:rFonts w:ascii="Times New Roman" w:hAnsi="Times New Roman"/>
          <w:color w:val="1D2129"/>
          <w:sz w:val="24"/>
          <w:szCs w:val="24"/>
        </w:rPr>
      </w:pPr>
      <w:r>
        <w:rPr>
          <w:rFonts w:ascii="Times New Roman" w:hAnsi="Times New Roman"/>
          <w:color w:val="1D2129"/>
          <w:sz w:val="24"/>
          <w:szCs w:val="24"/>
        </w:rPr>
        <w:t>Join our email newsletter for additional scholarship events and programs:</w:t>
      </w:r>
    </w:p>
    <w:p w14:paraId="12AB09C0" w14:textId="77777777" w:rsidR="00601674" w:rsidRDefault="00601674" w:rsidP="00601674">
      <w:pPr>
        <w:shd w:val="clear" w:color="auto" w:fill="FFFFFF"/>
        <w:spacing w:after="0" w:line="240" w:lineRule="auto"/>
        <w:rPr>
          <w:rFonts w:ascii="Times New Roman" w:hAnsi="Times New Roman"/>
          <w:color w:val="1D2129"/>
          <w:sz w:val="24"/>
          <w:szCs w:val="24"/>
        </w:rPr>
      </w:pPr>
      <w:bookmarkStart w:id="0" w:name="_GoBack"/>
      <w:bookmarkEnd w:id="0"/>
    </w:p>
    <w:p w14:paraId="46A1BB61" w14:textId="16EB0B62" w:rsidR="00601674" w:rsidRDefault="00601674" w:rsidP="00601674">
      <w:pPr>
        <w:shd w:val="clear" w:color="auto" w:fill="FFFFFF"/>
        <w:spacing w:after="0" w:line="240" w:lineRule="auto"/>
        <w:rPr>
          <w:rStyle w:val="Hyperlink"/>
          <w:rFonts w:ascii="Times New Roman" w:hAnsi="Times New Roman"/>
          <w:sz w:val="24"/>
          <w:szCs w:val="24"/>
        </w:rPr>
      </w:pPr>
      <w:hyperlink r:id="rId7" w:history="1">
        <w:r>
          <w:rPr>
            <w:rStyle w:val="Hyperlink"/>
            <w:rFonts w:ascii="Times New Roman" w:hAnsi="Times New Roman"/>
            <w:sz w:val="24"/>
            <w:szCs w:val="24"/>
          </w:rPr>
          <w:t>https://www.scholarshipsharing.org/signup</w:t>
        </w:r>
      </w:hyperlink>
    </w:p>
    <w:p w14:paraId="52206E5D" w14:textId="4136D5BA" w:rsidR="0067246D" w:rsidRPr="0067246D" w:rsidRDefault="0067246D" w:rsidP="00601674">
      <w:pPr>
        <w:shd w:val="clear" w:color="auto" w:fill="FFFFFF"/>
        <w:spacing w:after="0" w:line="240" w:lineRule="auto"/>
        <w:rPr>
          <w:rStyle w:val="Hyperlink"/>
          <w:rFonts w:ascii="Times New Roman" w:hAnsi="Times New Roman"/>
          <w:color w:val="FF0000"/>
          <w:sz w:val="24"/>
          <w:szCs w:val="24"/>
          <w:u w:val="none"/>
        </w:rPr>
      </w:pPr>
    </w:p>
    <w:p w14:paraId="6FB228A5" w14:textId="58DC82B6" w:rsidR="0067246D" w:rsidRPr="0067246D" w:rsidRDefault="0067246D" w:rsidP="00601674">
      <w:pPr>
        <w:shd w:val="clear" w:color="auto" w:fill="FFFFFF"/>
        <w:spacing w:after="0" w:line="240" w:lineRule="auto"/>
        <w:rPr>
          <w:rStyle w:val="Hyperlink"/>
          <w:rFonts w:ascii="Times New Roman" w:hAnsi="Times New Roman"/>
          <w:color w:val="FF0000"/>
          <w:sz w:val="24"/>
          <w:szCs w:val="24"/>
          <w:u w:val="none"/>
        </w:rPr>
      </w:pPr>
      <w:r w:rsidRPr="0067246D">
        <w:rPr>
          <w:rStyle w:val="Hyperlink"/>
          <w:rFonts w:ascii="Times New Roman" w:hAnsi="Times New Roman"/>
          <w:color w:val="FF0000"/>
          <w:sz w:val="24"/>
          <w:szCs w:val="24"/>
          <w:u w:val="none"/>
        </w:rPr>
        <w:t xml:space="preserve">We have done our best to be as inclusive as possible and list scholarships in every religion we could think of. If your religion is not included please email us at </w:t>
      </w:r>
      <w:hyperlink r:id="rId8" w:history="1">
        <w:r w:rsidRPr="0067246D">
          <w:rPr>
            <w:rStyle w:val="Hyperlink"/>
            <w:rFonts w:ascii="Times New Roman" w:hAnsi="Times New Roman"/>
            <w:color w:val="FF0000"/>
            <w:sz w:val="24"/>
            <w:szCs w:val="24"/>
            <w:u w:val="none"/>
          </w:rPr>
          <w:t>scholarshipsharing@gmail.com</w:t>
        </w:r>
      </w:hyperlink>
      <w:r w:rsidRPr="0067246D">
        <w:rPr>
          <w:rStyle w:val="Hyperlink"/>
          <w:rFonts w:ascii="Times New Roman" w:hAnsi="Times New Roman"/>
          <w:color w:val="FF0000"/>
          <w:sz w:val="24"/>
          <w:szCs w:val="24"/>
          <w:u w:val="none"/>
        </w:rPr>
        <w:t xml:space="preserve"> and we will do our best to find scholarships to add to the list!</w:t>
      </w:r>
    </w:p>
    <w:p w14:paraId="4F0C7622" w14:textId="27E78BD6" w:rsidR="000C4C72" w:rsidRPr="00505776" w:rsidRDefault="00505776" w:rsidP="00505776">
      <w:pPr>
        <w:spacing w:after="0" w:line="240" w:lineRule="auto"/>
        <w:rPr>
          <w:rFonts w:ascii="Times New Roman" w:hAnsi="Times New Roman" w:cs="Times New Roman"/>
          <w:sz w:val="24"/>
          <w:szCs w:val="24"/>
        </w:rPr>
      </w:pPr>
      <w:r w:rsidRPr="00505776">
        <w:rPr>
          <w:rFonts w:ascii="Times New Roman" w:hAnsi="Times New Roman" w:cs="Times New Roman"/>
          <w:sz w:val="24"/>
          <w:szCs w:val="24"/>
        </w:rPr>
        <w:t>---------------------------------------------------------------------------------------------------------------------</w:t>
      </w:r>
    </w:p>
    <w:p w14:paraId="30F21ED1" w14:textId="77777777" w:rsidR="00EB307A" w:rsidRDefault="00EB307A" w:rsidP="00EB307A">
      <w:pPr>
        <w:jc w:val="center"/>
        <w:rPr>
          <w:rFonts w:ascii="Times New Roman" w:hAnsi="Times New Roman" w:cs="Times New Roman"/>
          <w:b/>
          <w:color w:val="FF0000"/>
          <w:sz w:val="48"/>
          <w:u w:val="single"/>
        </w:rPr>
      </w:pPr>
      <w:r>
        <w:rPr>
          <w:rFonts w:ascii="Times New Roman" w:hAnsi="Times New Roman" w:cs="Times New Roman"/>
          <w:b/>
          <w:color w:val="FF0000"/>
          <w:sz w:val="48"/>
          <w:u w:val="single"/>
        </w:rPr>
        <w:t>Catholic Scholarships:</w:t>
      </w:r>
    </w:p>
    <w:p w14:paraId="53950F97" w14:textId="77777777" w:rsidR="00EB307A" w:rsidRPr="00A2598A" w:rsidRDefault="00EB307A" w:rsidP="00EB307A">
      <w:pPr>
        <w:rPr>
          <w:rFonts w:ascii="Times New Roman" w:hAnsi="Times New Roman" w:cs="Times New Roman"/>
          <w:b/>
          <w:sz w:val="28"/>
          <w:u w:val="single"/>
        </w:rPr>
      </w:pPr>
      <w:r w:rsidRPr="00A2598A">
        <w:rPr>
          <w:rFonts w:ascii="Times New Roman" w:hAnsi="Times New Roman" w:cs="Times New Roman"/>
          <w:b/>
          <w:sz w:val="28"/>
          <w:u w:val="single"/>
        </w:rPr>
        <w:t>The Italian Catholic Federation </w:t>
      </w:r>
    </w:p>
    <w:p w14:paraId="188401A1" w14:textId="77777777" w:rsidR="00EB307A" w:rsidRDefault="00B42A21" w:rsidP="00EB307A">
      <w:pPr>
        <w:rPr>
          <w:rFonts w:ascii="Times New Roman" w:hAnsi="Times New Roman" w:cs="Times New Roman"/>
          <w:color w:val="FF0000"/>
          <w:sz w:val="24"/>
        </w:rPr>
      </w:pPr>
      <w:hyperlink r:id="rId9" w:history="1">
        <w:r w:rsidR="00EB307A" w:rsidRPr="00C80389">
          <w:rPr>
            <w:rStyle w:val="Hyperlink"/>
            <w:rFonts w:ascii="Times New Roman" w:hAnsi="Times New Roman" w:cs="Times New Roman"/>
            <w:sz w:val="24"/>
          </w:rPr>
          <w:t>http://www.icf.org/sch</w:t>
        </w:r>
        <w:r w:rsidR="00EB307A" w:rsidRPr="00C80389">
          <w:rPr>
            <w:rStyle w:val="Hyperlink"/>
            <w:rFonts w:ascii="Times New Roman" w:hAnsi="Times New Roman" w:cs="Times New Roman"/>
            <w:sz w:val="24"/>
          </w:rPr>
          <w:t>olarships/</w:t>
        </w:r>
      </w:hyperlink>
    </w:p>
    <w:p w14:paraId="62DE9E8C" w14:textId="77777777" w:rsidR="00EB307A" w:rsidRPr="00A2598A" w:rsidRDefault="00EB307A" w:rsidP="00EB307A">
      <w:pPr>
        <w:rPr>
          <w:rFonts w:ascii="Times New Roman" w:hAnsi="Times New Roman" w:cs="Times New Roman"/>
          <w:sz w:val="24"/>
        </w:rPr>
      </w:pPr>
      <w:r w:rsidRPr="00A2598A">
        <w:rPr>
          <w:rFonts w:ascii="Times New Roman" w:hAnsi="Times New Roman" w:cs="Times New Roman"/>
          <w:sz w:val="24"/>
        </w:rPr>
        <w:t>Each spring, the Italian Catholic Federation receives nearly 400 applications for its yearly scholarship awards. Applications are received from students in public as well as Catholic high schools in California, Arizona, Nevada, and Illinois. To apply, students must achieve a total cumulative GPA (3½ years) of at least 3.2 and meet one of the following:</w:t>
      </w:r>
    </w:p>
    <w:p w14:paraId="11754604" w14:textId="77777777" w:rsidR="00EB307A" w:rsidRPr="00A2598A" w:rsidRDefault="00EB307A" w:rsidP="00EB307A">
      <w:pPr>
        <w:rPr>
          <w:rFonts w:ascii="Times New Roman" w:hAnsi="Times New Roman" w:cs="Times New Roman"/>
          <w:sz w:val="24"/>
        </w:rPr>
      </w:pPr>
      <w:r w:rsidRPr="00A2598A">
        <w:rPr>
          <w:rFonts w:ascii="Times New Roman" w:hAnsi="Times New Roman" w:cs="Times New Roman"/>
          <w:sz w:val="24"/>
        </w:rPr>
        <w:t>Are Roman Catholic and of Italian Descent and live within the Roman Catholic Dioceses of Arizona, California, Illinois and Nevada, only where Branches of the Federation are established; or,</w:t>
      </w:r>
    </w:p>
    <w:p w14:paraId="5B0BC32B" w14:textId="77777777" w:rsidR="00EB307A" w:rsidRPr="00A2598A" w:rsidRDefault="00EB307A" w:rsidP="00EB307A">
      <w:pPr>
        <w:rPr>
          <w:rFonts w:ascii="Times New Roman" w:hAnsi="Times New Roman" w:cs="Times New Roman"/>
          <w:sz w:val="24"/>
        </w:rPr>
      </w:pPr>
      <w:r w:rsidRPr="00A2598A">
        <w:rPr>
          <w:rFonts w:ascii="Times New Roman" w:hAnsi="Times New Roman" w:cs="Times New Roman"/>
          <w:sz w:val="24"/>
        </w:rPr>
        <w:t>Are Roman Catholic but need not be of Italian Descent or live where Branches of the Federation are established if either Roman Catholic parent, guardian or grandparent is a member of the “Italian Catholic Federation.”</w:t>
      </w:r>
    </w:p>
    <w:p w14:paraId="6D4B3FE8" w14:textId="77777777" w:rsidR="00EB307A" w:rsidRPr="00A2598A" w:rsidRDefault="00EB307A" w:rsidP="00EB307A">
      <w:pPr>
        <w:rPr>
          <w:rFonts w:ascii="Times New Roman" w:hAnsi="Times New Roman" w:cs="Times New Roman"/>
          <w:sz w:val="24"/>
        </w:rPr>
      </w:pPr>
      <w:r w:rsidRPr="00A2598A">
        <w:rPr>
          <w:rFonts w:ascii="Times New Roman" w:hAnsi="Times New Roman" w:cs="Times New Roman"/>
          <w:sz w:val="24"/>
        </w:rPr>
        <w:t>First year scholarships in the amount of $400 will be awarded to approximately 200 applicants. First year scholarship winners are eligible for second, third, and fourth year awards of $500, $600, and $1,000 respectively.</w:t>
      </w:r>
    </w:p>
    <w:p w14:paraId="7ADF87B6" w14:textId="77777777" w:rsidR="00EB307A" w:rsidRPr="00A2598A" w:rsidRDefault="00EB307A" w:rsidP="00EB307A">
      <w:pPr>
        <w:rPr>
          <w:rFonts w:ascii="Times New Roman" w:hAnsi="Times New Roman" w:cs="Times New Roman"/>
          <w:sz w:val="24"/>
        </w:rPr>
      </w:pPr>
      <w:r w:rsidRPr="00A2598A">
        <w:rPr>
          <w:rFonts w:ascii="Times New Roman" w:hAnsi="Times New Roman" w:cs="Times New Roman"/>
          <w:sz w:val="24"/>
        </w:rPr>
        <w:t>Applications will be judged and evaluated on:</w:t>
      </w:r>
    </w:p>
    <w:p w14:paraId="6C6648A0" w14:textId="77777777" w:rsidR="00EB307A" w:rsidRPr="00A2598A" w:rsidRDefault="00EB307A" w:rsidP="00EB307A">
      <w:pPr>
        <w:rPr>
          <w:rFonts w:ascii="Times New Roman" w:hAnsi="Times New Roman" w:cs="Times New Roman"/>
          <w:sz w:val="24"/>
        </w:rPr>
      </w:pPr>
      <w:r w:rsidRPr="00A2598A">
        <w:rPr>
          <w:rFonts w:ascii="Times New Roman" w:hAnsi="Times New Roman" w:cs="Times New Roman"/>
          <w:sz w:val="24"/>
        </w:rPr>
        <w:t>Scholastic Achievement – TOTAL CUMULATIVE GPA (3½ years) and CLASS RANK</w:t>
      </w:r>
    </w:p>
    <w:p w14:paraId="2AFD178A" w14:textId="77777777" w:rsidR="00EB307A" w:rsidRPr="00A2598A" w:rsidRDefault="00EB307A" w:rsidP="00EB307A">
      <w:pPr>
        <w:rPr>
          <w:rFonts w:ascii="Times New Roman" w:hAnsi="Times New Roman" w:cs="Times New Roman"/>
          <w:sz w:val="24"/>
        </w:rPr>
      </w:pPr>
      <w:r w:rsidRPr="00A2598A">
        <w:rPr>
          <w:rFonts w:ascii="Times New Roman" w:hAnsi="Times New Roman" w:cs="Times New Roman"/>
          <w:sz w:val="24"/>
        </w:rPr>
        <w:lastRenderedPageBreak/>
        <w:t>Financial Need</w:t>
      </w:r>
    </w:p>
    <w:p w14:paraId="4A7CD4E3" w14:textId="77777777" w:rsidR="00EB307A" w:rsidRPr="00A2598A" w:rsidRDefault="00EB307A" w:rsidP="00EB307A">
      <w:pPr>
        <w:rPr>
          <w:rFonts w:ascii="Times New Roman" w:hAnsi="Times New Roman" w:cs="Times New Roman"/>
          <w:sz w:val="24"/>
        </w:rPr>
      </w:pPr>
      <w:r w:rsidRPr="00A2598A">
        <w:rPr>
          <w:rFonts w:ascii="Times New Roman" w:hAnsi="Times New Roman" w:cs="Times New Roman"/>
          <w:sz w:val="24"/>
        </w:rPr>
        <w:t>Leadership Role</w:t>
      </w:r>
    </w:p>
    <w:p w14:paraId="31FFD471" w14:textId="77777777" w:rsidR="00EB307A" w:rsidRPr="00A2598A" w:rsidRDefault="00EB307A" w:rsidP="00EB307A">
      <w:pPr>
        <w:rPr>
          <w:rFonts w:ascii="Times New Roman" w:hAnsi="Times New Roman" w:cs="Times New Roman"/>
          <w:sz w:val="24"/>
        </w:rPr>
      </w:pPr>
      <w:r w:rsidRPr="00A2598A">
        <w:rPr>
          <w:rFonts w:ascii="Times New Roman" w:hAnsi="Times New Roman" w:cs="Times New Roman"/>
          <w:sz w:val="24"/>
        </w:rPr>
        <w:t>Faculty Recommendation and Character Reference</w:t>
      </w:r>
    </w:p>
    <w:p w14:paraId="3E85D3EF" w14:textId="77777777" w:rsidR="00EB307A" w:rsidRPr="00A2598A" w:rsidRDefault="00EB307A" w:rsidP="00EB307A">
      <w:pPr>
        <w:rPr>
          <w:rFonts w:ascii="Times New Roman" w:hAnsi="Times New Roman" w:cs="Times New Roman"/>
          <w:sz w:val="24"/>
        </w:rPr>
      </w:pPr>
      <w:r w:rsidRPr="00A2598A">
        <w:rPr>
          <w:rFonts w:ascii="Times New Roman" w:hAnsi="Times New Roman" w:cs="Times New Roman"/>
          <w:sz w:val="24"/>
        </w:rPr>
        <w:t>Extracurricular Activities and Charitable Efforts</w:t>
      </w:r>
    </w:p>
    <w:p w14:paraId="2F204C58" w14:textId="77777777" w:rsidR="00EB307A" w:rsidRPr="00A2598A" w:rsidRDefault="00EB307A" w:rsidP="00EB307A">
      <w:pPr>
        <w:rPr>
          <w:rFonts w:ascii="Times New Roman" w:hAnsi="Times New Roman" w:cs="Times New Roman"/>
          <w:sz w:val="24"/>
        </w:rPr>
      </w:pPr>
      <w:r w:rsidRPr="00A2598A">
        <w:rPr>
          <w:rFonts w:ascii="Times New Roman" w:hAnsi="Times New Roman" w:cs="Times New Roman"/>
          <w:sz w:val="24"/>
        </w:rPr>
        <w:t>Family Membership/Activities in the I.C.F. (if applicable)</w:t>
      </w:r>
    </w:p>
    <w:p w14:paraId="051DA19E" w14:textId="77777777" w:rsidR="00EB307A" w:rsidRDefault="00EB307A" w:rsidP="00EB307A">
      <w:pPr>
        <w:rPr>
          <w:rFonts w:ascii="Times New Roman" w:hAnsi="Times New Roman" w:cs="Times New Roman"/>
          <w:sz w:val="24"/>
        </w:rPr>
      </w:pPr>
      <w:r w:rsidRPr="00A2598A">
        <w:rPr>
          <w:rFonts w:ascii="Times New Roman" w:hAnsi="Times New Roman" w:cs="Times New Roman"/>
          <w:sz w:val="24"/>
        </w:rPr>
        <w:t xml:space="preserve">In addition, the Mario </w:t>
      </w:r>
      <w:proofErr w:type="spellStart"/>
      <w:r w:rsidRPr="00A2598A">
        <w:rPr>
          <w:rFonts w:ascii="Times New Roman" w:hAnsi="Times New Roman" w:cs="Times New Roman"/>
          <w:sz w:val="24"/>
        </w:rPr>
        <w:t>Cugia</w:t>
      </w:r>
      <w:proofErr w:type="spellEnd"/>
      <w:r w:rsidRPr="00A2598A">
        <w:rPr>
          <w:rFonts w:ascii="Times New Roman" w:hAnsi="Times New Roman" w:cs="Times New Roman"/>
          <w:sz w:val="24"/>
        </w:rPr>
        <w:t xml:space="preserve"> Scholarship has been established to encourage and support majors in Italian studies. The program offers two scholarships: (1) a $600 award to a 3rd year university student declaring a major in Italian, and (2) a $1,000 award to a 4th year university student continuing his or her studies in Italian.</w:t>
      </w:r>
    </w:p>
    <w:p w14:paraId="5CCDCF1D" w14:textId="77777777" w:rsidR="00EB307A" w:rsidRPr="00E53FA1" w:rsidRDefault="00EB307A" w:rsidP="00EB307A">
      <w:pPr>
        <w:shd w:val="clear" w:color="auto" w:fill="FFFFFF"/>
        <w:spacing w:before="100" w:beforeAutospacing="1" w:after="100" w:afterAutospacing="1" w:line="240" w:lineRule="auto"/>
        <w:textAlignment w:val="baseline"/>
        <w:rPr>
          <w:rFonts w:ascii="Times New Roman" w:hAnsi="Times New Roman" w:cs="Times New Roman"/>
          <w:sz w:val="24"/>
        </w:rPr>
      </w:pPr>
      <w:r w:rsidRPr="00893A69">
        <w:rPr>
          <w:rFonts w:ascii="Times New Roman" w:hAnsi="Times New Roman" w:cs="Times New Roman"/>
          <w:sz w:val="24"/>
        </w:rPr>
        <w:t>---------------------------------------------------------------------------------------------------------------------</w:t>
      </w:r>
      <w:r w:rsidRPr="00E53FA1">
        <w:rPr>
          <w:rFonts w:ascii="Times New Roman" w:eastAsia="Times New Roman" w:hAnsi="Times New Roman" w:cs="Times New Roman"/>
          <w:b/>
          <w:color w:val="000000"/>
          <w:sz w:val="28"/>
          <w:szCs w:val="24"/>
          <w:u w:val="single"/>
        </w:rPr>
        <w:t>Knights of Columbus</w:t>
      </w:r>
      <w:r>
        <w:rPr>
          <w:rFonts w:ascii="Times New Roman" w:eastAsia="Times New Roman" w:hAnsi="Times New Roman" w:cs="Times New Roman"/>
          <w:b/>
          <w:color w:val="000000"/>
          <w:sz w:val="28"/>
          <w:szCs w:val="24"/>
          <w:u w:val="single"/>
        </w:rPr>
        <w:t xml:space="preserve"> National</w:t>
      </w:r>
    </w:p>
    <w:p w14:paraId="5E8F6586" w14:textId="77777777" w:rsidR="00EB307A" w:rsidRDefault="00B42A21"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hyperlink r:id="rId10" w:history="1">
        <w:r w:rsidR="00EB307A" w:rsidRPr="00C80389">
          <w:rPr>
            <w:rStyle w:val="Hyperlink"/>
            <w:rFonts w:ascii="Times New Roman" w:eastAsia="Times New Roman" w:hAnsi="Times New Roman" w:cs="Times New Roman"/>
            <w:sz w:val="24"/>
            <w:szCs w:val="24"/>
          </w:rPr>
          <w:t>http://www.kofc.org/un/en/service/scholarships/index.html</w:t>
        </w:r>
      </w:hyperlink>
    </w:p>
    <w:p w14:paraId="3E36A54A" w14:textId="77777777" w:rsidR="00EB307A" w:rsidRPr="00E53FA1" w:rsidRDefault="00EB307A"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highlight w:val="yellow"/>
        </w:rPr>
      </w:pPr>
      <w:r w:rsidRPr="00E53FA1">
        <w:rPr>
          <w:rFonts w:ascii="Times New Roman" w:eastAsia="Times New Roman" w:hAnsi="Times New Roman" w:cs="Times New Roman"/>
          <w:color w:val="000000"/>
          <w:sz w:val="24"/>
          <w:szCs w:val="24"/>
          <w:highlight w:val="yellow"/>
        </w:rPr>
        <w:t>Scholarship applications are available after </w:t>
      </w:r>
      <w:r w:rsidRPr="00E53FA1">
        <w:rPr>
          <w:rFonts w:ascii="Times New Roman" w:eastAsia="Times New Roman" w:hAnsi="Times New Roman" w:cs="Times New Roman"/>
          <w:b/>
          <w:bCs/>
          <w:color w:val="000000"/>
          <w:sz w:val="24"/>
          <w:szCs w:val="24"/>
          <w:highlight w:val="yellow"/>
        </w:rPr>
        <w:t>Oct. 1</w:t>
      </w:r>
      <w:r w:rsidRPr="00E53FA1">
        <w:rPr>
          <w:rFonts w:ascii="Times New Roman" w:eastAsia="Times New Roman" w:hAnsi="Times New Roman" w:cs="Times New Roman"/>
          <w:color w:val="000000"/>
          <w:sz w:val="24"/>
          <w:szCs w:val="24"/>
          <w:highlight w:val="yellow"/>
        </w:rPr>
        <w:t>.</w:t>
      </w:r>
    </w:p>
    <w:p w14:paraId="516FD908" w14:textId="240C4797" w:rsidR="00EB307A" w:rsidRPr="00E53FA1" w:rsidRDefault="00EB307A"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highlight w:val="yellow"/>
        </w:rPr>
      </w:pPr>
      <w:r w:rsidRPr="00E53FA1">
        <w:rPr>
          <w:rFonts w:ascii="Times New Roman" w:eastAsia="Times New Roman" w:hAnsi="Times New Roman" w:cs="Times New Roman"/>
          <w:color w:val="000000"/>
          <w:sz w:val="24"/>
          <w:szCs w:val="24"/>
          <w:highlight w:val="yellow"/>
        </w:rPr>
        <w:t>Deadline for completed applications for </w:t>
      </w:r>
      <w:r w:rsidRPr="00E53FA1">
        <w:rPr>
          <w:rFonts w:ascii="Times New Roman" w:eastAsia="Times New Roman" w:hAnsi="Times New Roman" w:cs="Times New Roman"/>
          <w:b/>
          <w:bCs/>
          <w:color w:val="000000"/>
          <w:sz w:val="24"/>
          <w:szCs w:val="24"/>
          <w:highlight w:val="yellow"/>
        </w:rPr>
        <w:t>U.S.</w:t>
      </w:r>
      <w:r w:rsidR="00994666">
        <w:rPr>
          <w:rFonts w:ascii="Times New Roman" w:eastAsia="Times New Roman" w:hAnsi="Times New Roman" w:cs="Times New Roman"/>
          <w:color w:val="000000"/>
          <w:sz w:val="24"/>
          <w:szCs w:val="24"/>
          <w:highlight w:val="yellow"/>
        </w:rPr>
        <w:t xml:space="preserve"> undergraduate students was </w:t>
      </w:r>
      <w:r w:rsidRPr="00E53FA1">
        <w:rPr>
          <w:rFonts w:ascii="Times New Roman" w:eastAsia="Times New Roman" w:hAnsi="Times New Roman" w:cs="Times New Roman"/>
          <w:b/>
          <w:bCs/>
          <w:color w:val="000000"/>
          <w:sz w:val="24"/>
          <w:szCs w:val="24"/>
          <w:highlight w:val="yellow"/>
        </w:rPr>
        <w:t>March 1</w:t>
      </w:r>
      <w:r w:rsidRPr="00E53FA1">
        <w:rPr>
          <w:rFonts w:ascii="Times New Roman" w:eastAsia="Times New Roman" w:hAnsi="Times New Roman" w:cs="Times New Roman"/>
          <w:color w:val="000000"/>
          <w:sz w:val="24"/>
          <w:szCs w:val="24"/>
          <w:highlight w:val="yellow"/>
        </w:rPr>
        <w:t>.</w:t>
      </w:r>
    </w:p>
    <w:p w14:paraId="4AE5D6E1" w14:textId="77777777" w:rsidR="00EB307A" w:rsidRDefault="00EB307A"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r w:rsidRPr="00E53FA1">
        <w:rPr>
          <w:rFonts w:ascii="Times New Roman" w:eastAsia="Times New Roman" w:hAnsi="Times New Roman" w:cs="Times New Roman"/>
          <w:color w:val="000000"/>
          <w:sz w:val="24"/>
          <w:szCs w:val="24"/>
          <w:highlight w:val="yellow"/>
        </w:rPr>
        <w:t>Deadline for completed applications for </w:t>
      </w:r>
      <w:r w:rsidRPr="00E53FA1">
        <w:rPr>
          <w:rFonts w:ascii="Times New Roman" w:eastAsia="Times New Roman" w:hAnsi="Times New Roman" w:cs="Times New Roman"/>
          <w:b/>
          <w:bCs/>
          <w:color w:val="000000"/>
          <w:sz w:val="24"/>
          <w:szCs w:val="24"/>
          <w:highlight w:val="yellow"/>
        </w:rPr>
        <w:t>Canadian</w:t>
      </w:r>
      <w:r w:rsidRPr="00E53FA1">
        <w:rPr>
          <w:rFonts w:ascii="Times New Roman" w:eastAsia="Times New Roman" w:hAnsi="Times New Roman" w:cs="Times New Roman"/>
          <w:color w:val="000000"/>
          <w:sz w:val="24"/>
          <w:szCs w:val="24"/>
          <w:highlight w:val="yellow"/>
        </w:rPr>
        <w:t> undergraduate students is </w:t>
      </w:r>
      <w:r w:rsidRPr="00E53FA1">
        <w:rPr>
          <w:rFonts w:ascii="Times New Roman" w:eastAsia="Times New Roman" w:hAnsi="Times New Roman" w:cs="Times New Roman"/>
          <w:b/>
          <w:bCs/>
          <w:color w:val="000000"/>
          <w:sz w:val="24"/>
          <w:szCs w:val="24"/>
          <w:highlight w:val="yellow"/>
        </w:rPr>
        <w:t>May 1</w:t>
      </w:r>
      <w:r w:rsidRPr="00E53FA1">
        <w:rPr>
          <w:rFonts w:ascii="Times New Roman" w:eastAsia="Times New Roman" w:hAnsi="Times New Roman" w:cs="Times New Roman"/>
          <w:color w:val="000000"/>
          <w:sz w:val="24"/>
          <w:szCs w:val="24"/>
          <w:highlight w:val="yellow"/>
        </w:rPr>
        <w:t>.</w:t>
      </w:r>
    </w:p>
    <w:p w14:paraId="6E7160CF" w14:textId="77777777" w:rsidR="00EB307A" w:rsidRPr="00E53FA1" w:rsidRDefault="00EB307A"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r w:rsidRPr="00E53FA1">
        <w:rPr>
          <w:rFonts w:ascii="Times New Roman" w:eastAsia="Times New Roman" w:hAnsi="Times New Roman" w:cs="Times New Roman"/>
          <w:color w:val="000000"/>
          <w:sz w:val="24"/>
          <w:szCs w:val="24"/>
        </w:rPr>
        <w:t>Most recipients are the children of Knights or Knights working toward bachelor’s degrees at Catholic colleges and Catholic universities in the United States, Canada, Mexico, Puerto Rico and the Philippines.</w:t>
      </w:r>
    </w:p>
    <w:p w14:paraId="0E9BD4B2" w14:textId="77777777" w:rsidR="00EB307A" w:rsidRPr="00E53FA1" w:rsidRDefault="00EB307A"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r w:rsidRPr="00E53FA1">
        <w:rPr>
          <w:rFonts w:ascii="Times New Roman" w:eastAsia="Times New Roman" w:hAnsi="Times New Roman" w:cs="Times New Roman"/>
          <w:color w:val="000000"/>
          <w:sz w:val="24"/>
          <w:szCs w:val="24"/>
        </w:rPr>
        <w:t>These figures include $327,500 in grants to 131 seminarians in the United States and Canada.</w:t>
      </w:r>
    </w:p>
    <w:p w14:paraId="0B3B6EEF" w14:textId="77777777" w:rsidR="00EB307A" w:rsidRPr="00E53FA1" w:rsidRDefault="00EB307A"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r w:rsidRPr="00E53FA1">
        <w:rPr>
          <w:rFonts w:ascii="Times New Roman" w:eastAsia="Times New Roman" w:hAnsi="Times New Roman" w:cs="Times New Roman"/>
          <w:color w:val="000000"/>
          <w:sz w:val="24"/>
          <w:szCs w:val="24"/>
        </w:rPr>
        <w:t>Click on a scholarship name below for additional information and to download an application:</w:t>
      </w:r>
    </w:p>
    <w:p w14:paraId="021B7822" w14:textId="77777777" w:rsidR="00EB307A" w:rsidRPr="00E53FA1" w:rsidRDefault="00B42A21" w:rsidP="005F711C">
      <w:pPr>
        <w:numPr>
          <w:ilvl w:val="0"/>
          <w:numId w:val="21"/>
        </w:num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hyperlink r:id="rId11" w:history="1">
        <w:r w:rsidR="00EB307A" w:rsidRPr="00E53FA1">
          <w:rPr>
            <w:rStyle w:val="Hyperlink"/>
            <w:rFonts w:ascii="Times New Roman" w:eastAsia="Times New Roman" w:hAnsi="Times New Roman" w:cs="Times New Roman"/>
            <w:sz w:val="24"/>
            <w:szCs w:val="24"/>
          </w:rPr>
          <w:t>Fourth Degree Pro Deo and Pro Patria Scholarships</w:t>
        </w:r>
      </w:hyperlink>
    </w:p>
    <w:p w14:paraId="72DC5164" w14:textId="77777777" w:rsidR="00EB307A" w:rsidRPr="00E53FA1" w:rsidRDefault="00B42A21" w:rsidP="005F711C">
      <w:pPr>
        <w:numPr>
          <w:ilvl w:val="0"/>
          <w:numId w:val="21"/>
        </w:num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hyperlink r:id="rId12" w:history="1">
        <w:r w:rsidR="00EB307A" w:rsidRPr="00E53FA1">
          <w:rPr>
            <w:rStyle w:val="Hyperlink"/>
            <w:rFonts w:ascii="Times New Roman" w:eastAsia="Times New Roman" w:hAnsi="Times New Roman" w:cs="Times New Roman"/>
            <w:sz w:val="24"/>
            <w:szCs w:val="24"/>
          </w:rPr>
          <w:t>John W. McDevitt (Fourth Degree) Scholarships</w:t>
        </w:r>
      </w:hyperlink>
    </w:p>
    <w:p w14:paraId="092B6D82" w14:textId="77777777" w:rsidR="00EB307A" w:rsidRPr="00E53FA1" w:rsidRDefault="00B42A21" w:rsidP="005F711C">
      <w:pPr>
        <w:numPr>
          <w:ilvl w:val="0"/>
          <w:numId w:val="21"/>
        </w:num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hyperlink r:id="rId13" w:history="1">
        <w:r w:rsidR="00EB307A" w:rsidRPr="00E53FA1">
          <w:rPr>
            <w:rStyle w:val="Hyperlink"/>
            <w:rFonts w:ascii="Times New Roman" w:eastAsia="Times New Roman" w:hAnsi="Times New Roman" w:cs="Times New Roman"/>
            <w:sz w:val="24"/>
            <w:szCs w:val="24"/>
          </w:rPr>
          <w:t>Fourth Degree Pro Deo and Pro Patria (Canada) Scholarships.</w:t>
        </w:r>
      </w:hyperlink>
    </w:p>
    <w:p w14:paraId="6214C84D" w14:textId="77777777" w:rsidR="00EB307A" w:rsidRPr="00E53FA1" w:rsidRDefault="00B42A21"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hyperlink r:id="rId14" w:history="1">
        <w:r w:rsidR="00EB307A" w:rsidRPr="00E53FA1">
          <w:rPr>
            <w:rStyle w:val="Hyperlink"/>
            <w:rFonts w:ascii="Times New Roman" w:eastAsia="Times New Roman" w:hAnsi="Times New Roman" w:cs="Times New Roman"/>
            <w:sz w:val="24"/>
            <w:szCs w:val="24"/>
          </w:rPr>
          <w:t>Fourth Degree Pro Deo and Pro Patria Scholarships</w:t>
        </w:r>
      </w:hyperlink>
      <w:r w:rsidR="00EB307A" w:rsidRPr="00E53FA1">
        <w:rPr>
          <w:rFonts w:ascii="Times New Roman" w:eastAsia="Times New Roman" w:hAnsi="Times New Roman" w:cs="Times New Roman"/>
          <w:color w:val="000000"/>
          <w:sz w:val="24"/>
          <w:szCs w:val="24"/>
        </w:rPr>
        <w:t> are also reserved for freshmen entering The Catholic University of America in Washington, D.C., and are administered by the university’s </w:t>
      </w:r>
      <w:hyperlink r:id="rId15" w:tgtFrame="_blank" w:history="1">
        <w:r w:rsidR="00EB307A" w:rsidRPr="00E53FA1">
          <w:rPr>
            <w:rStyle w:val="Hyperlink"/>
            <w:rFonts w:ascii="Times New Roman" w:eastAsia="Times New Roman" w:hAnsi="Times New Roman" w:cs="Times New Roman"/>
            <w:sz w:val="24"/>
            <w:szCs w:val="24"/>
          </w:rPr>
          <w:t>Office of Student Financial Assistance</w:t>
        </w:r>
      </w:hyperlink>
      <w:r w:rsidR="00EB307A" w:rsidRPr="00E53FA1">
        <w:rPr>
          <w:rFonts w:ascii="Times New Roman" w:eastAsia="Times New Roman" w:hAnsi="Times New Roman" w:cs="Times New Roman"/>
          <w:color w:val="000000"/>
          <w:sz w:val="24"/>
          <w:szCs w:val="24"/>
        </w:rPr>
        <w:t>.</w:t>
      </w:r>
    </w:p>
    <w:p w14:paraId="52551507" w14:textId="77777777" w:rsidR="00EB307A" w:rsidRPr="00E53FA1" w:rsidRDefault="00EB307A"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b/>
          <w:bCs/>
          <w:color w:val="000000"/>
          <w:sz w:val="24"/>
          <w:szCs w:val="24"/>
        </w:rPr>
      </w:pPr>
      <w:r w:rsidRPr="00E53FA1">
        <w:rPr>
          <w:rFonts w:ascii="Times New Roman" w:eastAsia="Times New Roman" w:hAnsi="Times New Roman" w:cs="Times New Roman"/>
          <w:b/>
          <w:bCs/>
          <w:i/>
          <w:iCs/>
          <w:color w:val="000000"/>
          <w:sz w:val="24"/>
          <w:szCs w:val="24"/>
        </w:rPr>
        <w:t>OTHER SCHOLARSHIP PROGRAMS</w:t>
      </w:r>
    </w:p>
    <w:p w14:paraId="25148C54" w14:textId="77777777" w:rsidR="00EB307A" w:rsidRPr="00E53FA1" w:rsidRDefault="00B42A21"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hyperlink r:id="rId16" w:history="1">
        <w:r w:rsidR="00EB307A" w:rsidRPr="00E53FA1">
          <w:rPr>
            <w:rStyle w:val="Hyperlink"/>
            <w:rFonts w:ascii="Times New Roman" w:eastAsia="Times New Roman" w:hAnsi="Times New Roman" w:cs="Times New Roman"/>
            <w:sz w:val="24"/>
            <w:szCs w:val="24"/>
          </w:rPr>
          <w:t>Endowed Scholarships</w:t>
        </w:r>
      </w:hyperlink>
      <w:r w:rsidR="00EB307A" w:rsidRPr="00E53FA1">
        <w:rPr>
          <w:rFonts w:ascii="Times New Roman" w:eastAsia="Times New Roman" w:hAnsi="Times New Roman" w:cs="Times New Roman"/>
          <w:color w:val="000000"/>
          <w:sz w:val="24"/>
          <w:szCs w:val="24"/>
        </w:rPr>
        <w:br/>
        <w:t xml:space="preserve">The Knights of Columbus offers a limited number of endowed scholarships provided from earnings of funds established in the donors’ names. In accepting these gifts, the Order’s Board of </w:t>
      </w:r>
      <w:r w:rsidR="00EB307A" w:rsidRPr="00E53FA1">
        <w:rPr>
          <w:rFonts w:ascii="Times New Roman" w:eastAsia="Times New Roman" w:hAnsi="Times New Roman" w:cs="Times New Roman"/>
          <w:color w:val="000000"/>
          <w:sz w:val="24"/>
          <w:szCs w:val="24"/>
        </w:rPr>
        <w:lastRenderedPageBreak/>
        <w:t>Directors voted to administer endowed scholarships in conformance with the rules of the Fourth Degree Pro Deo and Pro Patria Scholarship program, subject to the donors’ wishes.</w:t>
      </w:r>
    </w:p>
    <w:p w14:paraId="205843BD" w14:textId="77777777" w:rsidR="00EB307A" w:rsidRPr="00E53FA1" w:rsidRDefault="00B42A21"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hyperlink r:id="rId17" w:history="1">
        <w:r w:rsidR="00EB307A" w:rsidRPr="00E53FA1">
          <w:rPr>
            <w:rStyle w:val="Hyperlink"/>
            <w:rFonts w:ascii="Times New Roman" w:eastAsia="Times New Roman" w:hAnsi="Times New Roman" w:cs="Times New Roman"/>
            <w:sz w:val="24"/>
            <w:szCs w:val="24"/>
          </w:rPr>
          <w:t>Matthews and Swift Educational Trust Scholarships</w:t>
        </w:r>
      </w:hyperlink>
      <w:r w:rsidR="00EB307A" w:rsidRPr="00E53FA1">
        <w:rPr>
          <w:rFonts w:ascii="Times New Roman" w:eastAsia="Times New Roman" w:hAnsi="Times New Roman" w:cs="Times New Roman"/>
          <w:color w:val="000000"/>
          <w:sz w:val="24"/>
          <w:szCs w:val="24"/>
        </w:rPr>
        <w:br/>
        <w:t>Delegates to the 62nd Supreme Council Meeting in August, 1944 voted to establish an Educational Trust Fund by the raising of $1 million through a special per capita tax on the members of the Order. </w:t>
      </w:r>
    </w:p>
    <w:p w14:paraId="752B7F9A" w14:textId="77777777" w:rsidR="00EB307A" w:rsidRPr="00E53FA1" w:rsidRDefault="00B42A21"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hyperlink r:id="rId18" w:history="1">
        <w:r w:rsidR="00EB307A" w:rsidRPr="00E53FA1">
          <w:rPr>
            <w:rStyle w:val="Hyperlink"/>
            <w:rFonts w:ascii="Times New Roman" w:eastAsia="Times New Roman" w:hAnsi="Times New Roman" w:cs="Times New Roman"/>
            <w:sz w:val="24"/>
            <w:szCs w:val="24"/>
          </w:rPr>
          <w:t>Vocations Scholarships</w:t>
        </w:r>
      </w:hyperlink>
      <w:r w:rsidR="00EB307A" w:rsidRPr="00E53FA1">
        <w:rPr>
          <w:rFonts w:ascii="Times New Roman" w:eastAsia="Times New Roman" w:hAnsi="Times New Roman" w:cs="Times New Roman"/>
          <w:color w:val="000000"/>
          <w:sz w:val="24"/>
          <w:szCs w:val="24"/>
        </w:rPr>
        <w:br/>
        <w:t>The Supreme Council administers two scholarship programs for students in the first four years of theology pursuing a vocation to the priesthood.</w:t>
      </w:r>
    </w:p>
    <w:p w14:paraId="20CB1DE6" w14:textId="77777777" w:rsidR="00EB307A" w:rsidRPr="00E53FA1" w:rsidRDefault="00B42A21"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hyperlink r:id="rId19" w:history="1">
        <w:r w:rsidR="00EB307A" w:rsidRPr="00E53FA1">
          <w:rPr>
            <w:rStyle w:val="Hyperlink"/>
            <w:rFonts w:ascii="Times New Roman" w:eastAsia="Times New Roman" w:hAnsi="Times New Roman" w:cs="Times New Roman"/>
            <w:sz w:val="24"/>
            <w:szCs w:val="24"/>
          </w:rPr>
          <w:t>Fellowships at The Catholic University of America</w:t>
        </w:r>
      </w:hyperlink>
      <w:r w:rsidR="00EB307A" w:rsidRPr="00E53FA1">
        <w:rPr>
          <w:rFonts w:ascii="Times New Roman" w:eastAsia="Times New Roman" w:hAnsi="Times New Roman" w:cs="Times New Roman"/>
          <w:color w:val="000000"/>
          <w:sz w:val="24"/>
          <w:szCs w:val="24"/>
        </w:rPr>
        <w:br/>
        <w:t>The Catholic University of America in Washington, D.C., provides Knights of Columbus Fellowships for graduate study leading to a master’s degree or doctorate.</w:t>
      </w:r>
    </w:p>
    <w:p w14:paraId="2B46CA36" w14:textId="77777777" w:rsidR="00EB307A" w:rsidRPr="00E53FA1" w:rsidRDefault="00B42A21"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hyperlink r:id="rId20" w:history="1">
        <w:r w:rsidR="00EB307A" w:rsidRPr="00E53FA1">
          <w:rPr>
            <w:rStyle w:val="Hyperlink"/>
            <w:rFonts w:ascii="Times New Roman" w:eastAsia="Times New Roman" w:hAnsi="Times New Roman" w:cs="Times New Roman"/>
            <w:sz w:val="24"/>
            <w:szCs w:val="24"/>
          </w:rPr>
          <w:t>Bishop Charles P. Greco Graduate Fellowships</w:t>
        </w:r>
      </w:hyperlink>
      <w:r w:rsidR="00EB307A" w:rsidRPr="00E53FA1">
        <w:rPr>
          <w:rFonts w:ascii="Times New Roman" w:eastAsia="Times New Roman" w:hAnsi="Times New Roman" w:cs="Times New Roman"/>
          <w:color w:val="000000"/>
          <w:sz w:val="24"/>
          <w:szCs w:val="24"/>
        </w:rPr>
        <w:br/>
        <w:t>Established in 1973, the Bishop Charles P. Greco Graduate Fellowship Trust offers fellowships for full-time graduate study leading to a master’s degree in a program designed for the preparation of classroom teachers for people with intellectual disabilities.</w:t>
      </w:r>
    </w:p>
    <w:p w14:paraId="55C8424C" w14:textId="77777777" w:rsidR="00EB307A" w:rsidRPr="00E53FA1" w:rsidRDefault="00EB307A"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r w:rsidRPr="00E53FA1">
        <w:rPr>
          <w:rFonts w:ascii="Times New Roman" w:eastAsia="Times New Roman" w:hAnsi="Times New Roman" w:cs="Times New Roman"/>
          <w:b/>
          <w:bCs/>
          <w:color w:val="000000"/>
          <w:sz w:val="24"/>
          <w:szCs w:val="24"/>
        </w:rPr>
        <w:t>Mexico, Philippines and Puerto Rico Scholarships</w:t>
      </w:r>
      <w:r w:rsidRPr="00E53FA1">
        <w:rPr>
          <w:rFonts w:ascii="Times New Roman" w:eastAsia="Times New Roman" w:hAnsi="Times New Roman" w:cs="Times New Roman"/>
          <w:color w:val="000000"/>
          <w:sz w:val="24"/>
          <w:szCs w:val="24"/>
        </w:rPr>
        <w:br/>
      </w:r>
      <w:proofErr w:type="spellStart"/>
      <w:r w:rsidRPr="00E53FA1">
        <w:rPr>
          <w:rFonts w:ascii="Times New Roman" w:eastAsia="Times New Roman" w:hAnsi="Times New Roman" w:cs="Times New Roman"/>
          <w:color w:val="000000"/>
          <w:sz w:val="24"/>
          <w:szCs w:val="24"/>
        </w:rPr>
        <w:t>Scholarships</w:t>
      </w:r>
      <w:proofErr w:type="spellEnd"/>
      <w:r w:rsidRPr="00E53FA1">
        <w:rPr>
          <w:rFonts w:ascii="Times New Roman" w:eastAsia="Times New Roman" w:hAnsi="Times New Roman" w:cs="Times New Roman"/>
          <w:color w:val="000000"/>
          <w:sz w:val="24"/>
          <w:szCs w:val="24"/>
        </w:rPr>
        <w:t xml:space="preserve"> for students attending colleges and universities in these areas are administered by the respective jurisdiction, not by the Department of Scholarships in New Haven. Please contact your local jurisdiction for more information.</w:t>
      </w:r>
    </w:p>
    <w:p w14:paraId="7EA43ECA" w14:textId="77777777" w:rsidR="00EB307A" w:rsidRPr="00E53FA1" w:rsidRDefault="00EB307A"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b/>
          <w:bCs/>
          <w:color w:val="000000"/>
          <w:sz w:val="24"/>
          <w:szCs w:val="24"/>
        </w:rPr>
      </w:pPr>
      <w:r w:rsidRPr="00E53FA1">
        <w:rPr>
          <w:rFonts w:ascii="Times New Roman" w:eastAsia="Times New Roman" w:hAnsi="Times New Roman" w:cs="Times New Roman"/>
          <w:b/>
          <w:bCs/>
          <w:i/>
          <w:iCs/>
          <w:color w:val="000000"/>
          <w:sz w:val="24"/>
          <w:szCs w:val="24"/>
        </w:rPr>
        <w:t>SCHOLARSHIP APPLICATIONS</w:t>
      </w:r>
    </w:p>
    <w:p w14:paraId="7E09BBC6" w14:textId="77777777" w:rsidR="00EB307A" w:rsidRPr="00E53FA1" w:rsidRDefault="00EB307A"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r w:rsidRPr="00E53FA1">
        <w:rPr>
          <w:rFonts w:ascii="Times New Roman" w:eastAsia="Times New Roman" w:hAnsi="Times New Roman" w:cs="Times New Roman"/>
          <w:color w:val="000000"/>
          <w:sz w:val="24"/>
          <w:szCs w:val="24"/>
        </w:rPr>
        <w:t>U.S. applicants must apply to a </w:t>
      </w:r>
      <w:r w:rsidRPr="00E53FA1">
        <w:rPr>
          <w:rFonts w:ascii="Times New Roman" w:eastAsia="Times New Roman" w:hAnsi="Times New Roman" w:cs="Times New Roman"/>
          <w:b/>
          <w:bCs/>
          <w:color w:val="000000"/>
          <w:sz w:val="24"/>
          <w:szCs w:val="24"/>
        </w:rPr>
        <w:t>Catholic college or Catholic university</w:t>
      </w:r>
      <w:r w:rsidRPr="00E53FA1">
        <w:rPr>
          <w:rFonts w:ascii="Times New Roman" w:eastAsia="Times New Roman" w:hAnsi="Times New Roman" w:cs="Times New Roman"/>
          <w:color w:val="000000"/>
          <w:sz w:val="24"/>
          <w:szCs w:val="24"/>
        </w:rPr>
        <w:t>.</w:t>
      </w:r>
    </w:p>
    <w:p w14:paraId="56758673" w14:textId="77777777" w:rsidR="00EB307A" w:rsidRPr="00E53FA1" w:rsidRDefault="00EB307A"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r w:rsidRPr="00E53FA1">
        <w:rPr>
          <w:rFonts w:ascii="Times New Roman" w:eastAsia="Times New Roman" w:hAnsi="Times New Roman" w:cs="Times New Roman"/>
          <w:color w:val="000000"/>
          <w:sz w:val="24"/>
          <w:szCs w:val="24"/>
        </w:rPr>
        <w:t>Undergraduate scholarships are awarded to incoming freshmen and are normally renewed for a total of four years.</w:t>
      </w:r>
    </w:p>
    <w:p w14:paraId="75B3DCCA" w14:textId="77777777" w:rsidR="00EB307A" w:rsidRPr="002547CA" w:rsidRDefault="00EB307A" w:rsidP="00EB307A">
      <w:pPr>
        <w:pStyle w:val="NormalWeb"/>
        <w:spacing w:before="0" w:beforeAutospacing="0" w:after="240" w:afterAutospacing="0" w:line="372" w:lineRule="atLeast"/>
        <w:rPr>
          <w:rFonts w:ascii="Helvetica" w:hAnsi="Helvetica" w:cs="Helvetica"/>
          <w:color w:val="222222"/>
          <w:sz w:val="21"/>
          <w:szCs w:val="21"/>
        </w:rPr>
      </w:pPr>
      <w:r w:rsidRPr="00893A69">
        <w:t>---------------------------------------------------------------------------------------------------------------------</w:t>
      </w:r>
      <w:r w:rsidRPr="00E53FA1">
        <w:rPr>
          <w:rFonts w:ascii="Helvetica" w:hAnsi="Helvetica" w:cs="Helvetica"/>
          <w:color w:val="222222"/>
          <w:sz w:val="21"/>
          <w:szCs w:val="21"/>
        </w:rPr>
        <w:t xml:space="preserve"> </w:t>
      </w:r>
      <w:r w:rsidRPr="00E53FA1">
        <w:rPr>
          <w:b/>
          <w:color w:val="222222"/>
          <w:sz w:val="28"/>
          <w:u w:val="single"/>
        </w:rPr>
        <w:t>The National CCAA</w:t>
      </w:r>
    </w:p>
    <w:p w14:paraId="102A2A9F" w14:textId="77777777" w:rsidR="00EB307A" w:rsidRDefault="00B42A21" w:rsidP="00EB307A">
      <w:pPr>
        <w:pStyle w:val="NormalWeb"/>
        <w:spacing w:before="0" w:beforeAutospacing="0" w:after="240" w:afterAutospacing="0" w:line="372" w:lineRule="atLeast"/>
        <w:rPr>
          <w:color w:val="222222"/>
        </w:rPr>
      </w:pPr>
      <w:hyperlink r:id="rId21" w:history="1">
        <w:r w:rsidR="00EB307A" w:rsidRPr="00C80389">
          <w:rPr>
            <w:rStyle w:val="Hyperlink"/>
          </w:rPr>
          <w:t>http://www.catholiccollege</w:t>
        </w:r>
        <w:r w:rsidR="00EB307A" w:rsidRPr="00C80389">
          <w:rPr>
            <w:rStyle w:val="Hyperlink"/>
          </w:rPr>
          <w:t>sonline.org/students-parents/financial-aid/nccaa-scholarship.html</w:t>
        </w:r>
      </w:hyperlink>
    </w:p>
    <w:p w14:paraId="0AEC818F" w14:textId="756FC6CD" w:rsidR="00EB307A" w:rsidRPr="00E53FA1" w:rsidRDefault="00EB307A" w:rsidP="00EB307A">
      <w:pPr>
        <w:pStyle w:val="NormalWeb"/>
        <w:spacing w:before="0" w:beforeAutospacing="0" w:after="240" w:afterAutospacing="0" w:line="372" w:lineRule="atLeast"/>
        <w:rPr>
          <w:color w:val="222222"/>
        </w:rPr>
      </w:pPr>
      <w:r w:rsidRPr="00E53FA1">
        <w:rPr>
          <w:color w:val="222222"/>
        </w:rPr>
        <w:t>The National CCAA annually offers the National CCAA Scholarship to college-bound high school seniors from various geographic regions attending one of the National CCAA member institutions in the fall. For fall 2017, the National CCAA will award eight one-time $1,000 awards.</w:t>
      </w:r>
    </w:p>
    <w:p w14:paraId="2E331475" w14:textId="77777777" w:rsidR="00EB307A" w:rsidRPr="00E53FA1" w:rsidRDefault="00EB307A" w:rsidP="00EB307A">
      <w:pPr>
        <w:spacing w:after="240" w:line="372" w:lineRule="atLeast"/>
        <w:rPr>
          <w:rFonts w:ascii="Times New Roman" w:eastAsia="Times New Roman" w:hAnsi="Times New Roman" w:cs="Times New Roman"/>
          <w:color w:val="222222"/>
          <w:sz w:val="24"/>
          <w:szCs w:val="24"/>
        </w:rPr>
      </w:pPr>
      <w:r w:rsidRPr="00E53FA1">
        <w:rPr>
          <w:rFonts w:ascii="Times New Roman" w:eastAsia="Times New Roman" w:hAnsi="Times New Roman" w:cs="Times New Roman"/>
          <w:color w:val="222222"/>
          <w:sz w:val="24"/>
          <w:szCs w:val="24"/>
        </w:rPr>
        <w:t>To be eligible for the National CCAA Scholarship:</w:t>
      </w:r>
    </w:p>
    <w:p w14:paraId="78A4873F" w14:textId="77777777" w:rsidR="00EB307A" w:rsidRPr="00E53FA1" w:rsidRDefault="00EB307A" w:rsidP="005F711C">
      <w:pPr>
        <w:numPr>
          <w:ilvl w:val="0"/>
          <w:numId w:val="22"/>
        </w:numPr>
        <w:spacing w:before="100" w:beforeAutospacing="1" w:after="100" w:afterAutospacing="1" w:line="372" w:lineRule="atLeast"/>
        <w:ind w:left="0"/>
        <w:rPr>
          <w:rFonts w:ascii="Times New Roman" w:eastAsia="Times New Roman" w:hAnsi="Times New Roman" w:cs="Times New Roman"/>
          <w:color w:val="222222"/>
          <w:sz w:val="24"/>
          <w:szCs w:val="24"/>
        </w:rPr>
      </w:pPr>
      <w:r w:rsidRPr="00E53FA1">
        <w:rPr>
          <w:rFonts w:ascii="Times New Roman" w:eastAsia="Times New Roman" w:hAnsi="Times New Roman" w:cs="Times New Roman"/>
          <w:color w:val="222222"/>
          <w:sz w:val="24"/>
          <w:szCs w:val="24"/>
        </w:rPr>
        <w:lastRenderedPageBreak/>
        <w:t>Applicants must graduate in the spring (i.e., spring 2017 graduation for fall 2017 award).</w:t>
      </w:r>
      <w:r w:rsidRPr="00E53FA1">
        <w:rPr>
          <w:rFonts w:ascii="Times New Roman" w:eastAsia="Times New Roman" w:hAnsi="Times New Roman" w:cs="Times New Roman"/>
          <w:color w:val="222222"/>
          <w:sz w:val="24"/>
          <w:szCs w:val="24"/>
        </w:rPr>
        <w:br/>
        <w:t> </w:t>
      </w:r>
    </w:p>
    <w:p w14:paraId="5AE5654F" w14:textId="77777777" w:rsidR="00EB307A" w:rsidRPr="00E53FA1" w:rsidRDefault="00EB307A" w:rsidP="005F711C">
      <w:pPr>
        <w:numPr>
          <w:ilvl w:val="0"/>
          <w:numId w:val="22"/>
        </w:numPr>
        <w:spacing w:before="100" w:beforeAutospacing="1" w:after="100" w:afterAutospacing="1" w:line="372" w:lineRule="atLeast"/>
        <w:ind w:left="0"/>
        <w:rPr>
          <w:rFonts w:ascii="Times New Roman" w:eastAsia="Times New Roman" w:hAnsi="Times New Roman" w:cs="Times New Roman"/>
          <w:color w:val="222222"/>
          <w:sz w:val="24"/>
          <w:szCs w:val="24"/>
        </w:rPr>
      </w:pPr>
      <w:r w:rsidRPr="00E53FA1">
        <w:rPr>
          <w:rFonts w:ascii="Times New Roman" w:eastAsia="Times New Roman" w:hAnsi="Times New Roman" w:cs="Times New Roman"/>
          <w:color w:val="222222"/>
          <w:sz w:val="24"/>
          <w:szCs w:val="24"/>
        </w:rPr>
        <w:t>Recipients must be accepted to one or more</w:t>
      </w:r>
      <w:hyperlink r:id="rId22" w:tgtFrame="_blank" w:history="1">
        <w:r w:rsidRPr="00E53FA1">
          <w:rPr>
            <w:rFonts w:ascii="Times New Roman" w:eastAsia="Times New Roman" w:hAnsi="Times New Roman" w:cs="Times New Roman"/>
            <w:color w:val="CE3539"/>
            <w:sz w:val="24"/>
            <w:szCs w:val="24"/>
          </w:rPr>
          <w:t> </w:t>
        </w:r>
      </w:hyperlink>
      <w:r w:rsidRPr="00E53FA1">
        <w:rPr>
          <w:rFonts w:ascii="Times New Roman" w:eastAsia="Times New Roman" w:hAnsi="Times New Roman" w:cs="Times New Roman"/>
          <w:color w:val="222222"/>
          <w:sz w:val="24"/>
          <w:szCs w:val="24"/>
        </w:rPr>
        <w:t>National CCAA member institutions.  Click </w:t>
      </w:r>
      <w:hyperlink r:id="rId23" w:history="1">
        <w:r w:rsidRPr="00E53FA1">
          <w:rPr>
            <w:rFonts w:ascii="Times New Roman" w:eastAsia="Times New Roman" w:hAnsi="Times New Roman" w:cs="Times New Roman"/>
            <w:color w:val="CE3539"/>
            <w:sz w:val="24"/>
            <w:szCs w:val="24"/>
          </w:rPr>
          <w:t>here</w:t>
        </w:r>
      </w:hyperlink>
      <w:r w:rsidRPr="00E53FA1">
        <w:rPr>
          <w:rFonts w:ascii="Times New Roman" w:eastAsia="Times New Roman" w:hAnsi="Times New Roman" w:cs="Times New Roman"/>
          <w:color w:val="222222"/>
          <w:sz w:val="24"/>
          <w:szCs w:val="24"/>
        </w:rPr>
        <w:t> for a current list of member institutions. </w:t>
      </w:r>
      <w:r w:rsidRPr="00E53FA1">
        <w:rPr>
          <w:rFonts w:ascii="Times New Roman" w:eastAsia="Times New Roman" w:hAnsi="Times New Roman" w:cs="Times New Roman"/>
          <w:color w:val="222222"/>
          <w:sz w:val="24"/>
          <w:szCs w:val="24"/>
        </w:rPr>
        <w:br/>
        <w:t> </w:t>
      </w:r>
    </w:p>
    <w:p w14:paraId="2D6C776B" w14:textId="77777777" w:rsidR="00EB307A" w:rsidRPr="00E53FA1" w:rsidRDefault="00EB307A" w:rsidP="005F711C">
      <w:pPr>
        <w:numPr>
          <w:ilvl w:val="0"/>
          <w:numId w:val="22"/>
        </w:numPr>
        <w:spacing w:before="100" w:beforeAutospacing="1" w:after="100" w:afterAutospacing="1" w:line="372" w:lineRule="atLeast"/>
        <w:ind w:left="0"/>
        <w:rPr>
          <w:rFonts w:ascii="Times New Roman" w:eastAsia="Times New Roman" w:hAnsi="Times New Roman" w:cs="Times New Roman"/>
          <w:color w:val="222222"/>
          <w:sz w:val="24"/>
          <w:szCs w:val="24"/>
        </w:rPr>
      </w:pPr>
      <w:r w:rsidRPr="00E53FA1">
        <w:rPr>
          <w:rFonts w:ascii="Times New Roman" w:eastAsia="Times New Roman" w:hAnsi="Times New Roman" w:cs="Times New Roman"/>
          <w:color w:val="222222"/>
          <w:sz w:val="24"/>
          <w:szCs w:val="24"/>
        </w:rPr>
        <w:t>Recipients must enroll at a National CCAA member institution beginning fall 2017.</w:t>
      </w:r>
    </w:p>
    <w:p w14:paraId="352E170B" w14:textId="77777777" w:rsidR="00EB307A" w:rsidRPr="00E53FA1" w:rsidRDefault="00EB307A" w:rsidP="00EB307A">
      <w:pPr>
        <w:spacing w:after="240" w:line="372" w:lineRule="atLeast"/>
        <w:rPr>
          <w:rFonts w:ascii="Times New Roman" w:eastAsia="Times New Roman" w:hAnsi="Times New Roman" w:cs="Times New Roman"/>
          <w:color w:val="222222"/>
          <w:sz w:val="24"/>
          <w:szCs w:val="24"/>
        </w:rPr>
      </w:pPr>
      <w:r w:rsidRPr="00E53FA1">
        <w:rPr>
          <w:rFonts w:ascii="Times New Roman" w:eastAsia="Times New Roman" w:hAnsi="Times New Roman" w:cs="Times New Roman"/>
          <w:color w:val="222222"/>
          <w:sz w:val="24"/>
          <w:szCs w:val="24"/>
        </w:rPr>
        <w:t>High school and college information will be verified for students receiving the scholarship awards. Award recipients give the National CCAA permission to use the recipient’s name and image for all public relations associated with the scholarship award.</w:t>
      </w:r>
    </w:p>
    <w:p w14:paraId="4436CC4D" w14:textId="77777777" w:rsidR="00EB307A" w:rsidRPr="00E53FA1" w:rsidRDefault="00EB307A" w:rsidP="00EB307A">
      <w:pPr>
        <w:spacing w:after="240" w:line="372" w:lineRule="atLeast"/>
        <w:rPr>
          <w:rFonts w:ascii="Times New Roman" w:eastAsia="Times New Roman" w:hAnsi="Times New Roman" w:cs="Times New Roman"/>
          <w:color w:val="222222"/>
          <w:sz w:val="24"/>
          <w:szCs w:val="24"/>
        </w:rPr>
      </w:pPr>
      <w:r w:rsidRPr="00E53FA1">
        <w:rPr>
          <w:rFonts w:ascii="Times New Roman" w:eastAsia="Times New Roman" w:hAnsi="Times New Roman" w:cs="Times New Roman"/>
          <w:color w:val="222222"/>
          <w:sz w:val="24"/>
          <w:szCs w:val="24"/>
        </w:rPr>
        <w:t>Award recipients will be selected by random drawing. One student will be chosen from each of the regions listed below:</w:t>
      </w:r>
    </w:p>
    <w:p w14:paraId="05486E82" w14:textId="77777777" w:rsidR="00EB307A" w:rsidRPr="00E53FA1" w:rsidRDefault="00EB307A" w:rsidP="00EB307A">
      <w:pPr>
        <w:spacing w:after="240" w:line="372" w:lineRule="atLeast"/>
        <w:rPr>
          <w:rFonts w:ascii="Times New Roman" w:eastAsia="Times New Roman" w:hAnsi="Times New Roman" w:cs="Times New Roman"/>
          <w:color w:val="222222"/>
          <w:sz w:val="24"/>
          <w:szCs w:val="24"/>
        </w:rPr>
      </w:pPr>
      <w:r w:rsidRPr="00E53FA1">
        <w:rPr>
          <w:rFonts w:ascii="Times New Roman" w:eastAsia="Times New Roman" w:hAnsi="Times New Roman" w:cs="Times New Roman"/>
          <w:color w:val="222222"/>
          <w:sz w:val="24"/>
          <w:szCs w:val="24"/>
        </w:rPr>
        <w:t>Mid-Atlantic I: NJ, NY</w:t>
      </w:r>
      <w:r w:rsidRPr="00E53FA1">
        <w:rPr>
          <w:rFonts w:ascii="Times New Roman" w:eastAsia="Times New Roman" w:hAnsi="Times New Roman" w:cs="Times New Roman"/>
          <w:color w:val="222222"/>
          <w:sz w:val="24"/>
          <w:szCs w:val="24"/>
        </w:rPr>
        <w:br/>
        <w:t>Mid-Atlantic II: DC, DE, MD, PA</w:t>
      </w:r>
      <w:r w:rsidRPr="00E53FA1">
        <w:rPr>
          <w:rFonts w:ascii="Times New Roman" w:eastAsia="Times New Roman" w:hAnsi="Times New Roman" w:cs="Times New Roman"/>
          <w:color w:val="222222"/>
          <w:sz w:val="24"/>
          <w:szCs w:val="24"/>
        </w:rPr>
        <w:br/>
        <w:t>Midwest I: IA, KS, MN, ND, NE, SD, WI</w:t>
      </w:r>
      <w:r w:rsidRPr="00E53FA1">
        <w:rPr>
          <w:rFonts w:ascii="Times New Roman" w:eastAsia="Times New Roman" w:hAnsi="Times New Roman" w:cs="Times New Roman"/>
          <w:color w:val="222222"/>
          <w:sz w:val="24"/>
          <w:szCs w:val="24"/>
        </w:rPr>
        <w:br/>
        <w:t>Midwest II: IL, IN, MI, MO, OH, WV</w:t>
      </w:r>
      <w:r w:rsidRPr="00E53FA1">
        <w:rPr>
          <w:rFonts w:ascii="Times New Roman" w:eastAsia="Times New Roman" w:hAnsi="Times New Roman" w:cs="Times New Roman"/>
          <w:color w:val="222222"/>
          <w:sz w:val="24"/>
          <w:szCs w:val="24"/>
        </w:rPr>
        <w:br/>
        <w:t>New England: CT, MA, ME, NH, RI, VT</w:t>
      </w:r>
      <w:r w:rsidRPr="00E53FA1">
        <w:rPr>
          <w:rFonts w:ascii="Times New Roman" w:eastAsia="Times New Roman" w:hAnsi="Times New Roman" w:cs="Times New Roman"/>
          <w:color w:val="222222"/>
          <w:sz w:val="24"/>
          <w:szCs w:val="24"/>
        </w:rPr>
        <w:br/>
        <w:t>South: AL, AR, FL, GA, KY, LA, MS, NC, PR, SC, TN, TX, VA, VI</w:t>
      </w:r>
      <w:r w:rsidRPr="00E53FA1">
        <w:rPr>
          <w:rFonts w:ascii="Times New Roman" w:eastAsia="Times New Roman" w:hAnsi="Times New Roman" w:cs="Times New Roman"/>
          <w:color w:val="222222"/>
          <w:sz w:val="24"/>
          <w:szCs w:val="24"/>
        </w:rPr>
        <w:br/>
        <w:t>West: AK, AZ, CA, CO, HI, ID, MT, NM, NV, OK, OR, UT, WA, WY</w:t>
      </w:r>
      <w:r w:rsidRPr="00E53FA1">
        <w:rPr>
          <w:rFonts w:ascii="Times New Roman" w:eastAsia="Times New Roman" w:hAnsi="Times New Roman" w:cs="Times New Roman"/>
          <w:color w:val="222222"/>
          <w:sz w:val="24"/>
          <w:szCs w:val="24"/>
        </w:rPr>
        <w:br/>
        <w:t>International: Non-U.S.</w:t>
      </w:r>
    </w:p>
    <w:p w14:paraId="46C41E1C" w14:textId="77777777" w:rsidR="00EB307A" w:rsidRPr="00E53FA1" w:rsidRDefault="00EB307A" w:rsidP="00EB307A">
      <w:pPr>
        <w:spacing w:after="120" w:line="280" w:lineRule="atLeast"/>
        <w:outlineLvl w:val="1"/>
        <w:rPr>
          <w:rFonts w:ascii="Times New Roman" w:eastAsia="Times New Roman" w:hAnsi="Times New Roman" w:cs="Times New Roman"/>
          <w:color w:val="CE3539"/>
          <w:sz w:val="24"/>
          <w:szCs w:val="24"/>
        </w:rPr>
      </w:pPr>
      <w:r w:rsidRPr="00E53FA1">
        <w:rPr>
          <w:rFonts w:ascii="Times New Roman" w:eastAsia="Times New Roman" w:hAnsi="Times New Roman" w:cs="Times New Roman"/>
          <w:color w:val="CE3539"/>
          <w:sz w:val="24"/>
          <w:szCs w:val="24"/>
        </w:rPr>
        <w:t>Application</w:t>
      </w:r>
    </w:p>
    <w:p w14:paraId="6CC3EA71" w14:textId="77777777" w:rsidR="00EB307A" w:rsidRPr="00E53FA1" w:rsidRDefault="00EB307A" w:rsidP="00EB307A">
      <w:pPr>
        <w:spacing w:after="240" w:line="372" w:lineRule="atLeast"/>
        <w:rPr>
          <w:rFonts w:ascii="Times New Roman" w:eastAsia="Times New Roman" w:hAnsi="Times New Roman" w:cs="Times New Roman"/>
          <w:color w:val="222222"/>
          <w:sz w:val="24"/>
          <w:szCs w:val="24"/>
        </w:rPr>
      </w:pPr>
      <w:r w:rsidRPr="00E53FA1">
        <w:rPr>
          <w:rFonts w:ascii="Times New Roman" w:eastAsia="Times New Roman" w:hAnsi="Times New Roman" w:cs="Times New Roman"/>
          <w:color w:val="222222"/>
          <w:sz w:val="24"/>
          <w:szCs w:val="24"/>
        </w:rPr>
        <w:t>Students who are eligible to apply for the scholarship may click </w:t>
      </w:r>
      <w:hyperlink r:id="rId24" w:history="1">
        <w:r w:rsidRPr="00E53FA1">
          <w:rPr>
            <w:rFonts w:ascii="Times New Roman" w:eastAsia="Times New Roman" w:hAnsi="Times New Roman" w:cs="Times New Roman"/>
            <w:color w:val="CE3539"/>
            <w:sz w:val="24"/>
            <w:szCs w:val="24"/>
          </w:rPr>
          <w:t>here</w:t>
        </w:r>
      </w:hyperlink>
      <w:r w:rsidRPr="00E53FA1">
        <w:rPr>
          <w:rFonts w:ascii="Times New Roman" w:eastAsia="Times New Roman" w:hAnsi="Times New Roman" w:cs="Times New Roman"/>
          <w:color w:val="222222"/>
          <w:sz w:val="24"/>
          <w:szCs w:val="24"/>
        </w:rPr>
        <w:t xml:space="preserve"> to complete the application online, which only takes a few minutes. </w:t>
      </w:r>
      <w:r>
        <w:rPr>
          <w:rFonts w:ascii="Times New Roman" w:eastAsia="Times New Roman" w:hAnsi="Times New Roman" w:cs="Times New Roman"/>
          <w:color w:val="222222"/>
          <w:sz w:val="24"/>
          <w:szCs w:val="24"/>
        </w:rPr>
        <w:t>R</w:t>
      </w:r>
      <w:r w:rsidRPr="00E53FA1">
        <w:rPr>
          <w:rFonts w:ascii="Times New Roman" w:eastAsia="Times New Roman" w:hAnsi="Times New Roman" w:cs="Times New Roman"/>
          <w:color w:val="222222"/>
          <w:sz w:val="24"/>
          <w:szCs w:val="24"/>
        </w:rPr>
        <w:t>ecipients will be selected in mid to late March. </w:t>
      </w:r>
    </w:p>
    <w:p w14:paraId="3305DBD3" w14:textId="77777777" w:rsidR="00EB307A" w:rsidRPr="00E53FA1" w:rsidRDefault="00EB307A" w:rsidP="00EB307A">
      <w:pPr>
        <w:spacing w:after="120" w:line="280" w:lineRule="atLeast"/>
        <w:outlineLvl w:val="1"/>
        <w:rPr>
          <w:rFonts w:ascii="Times New Roman" w:eastAsia="Times New Roman" w:hAnsi="Times New Roman" w:cs="Times New Roman"/>
          <w:color w:val="CE3539"/>
          <w:sz w:val="24"/>
          <w:szCs w:val="24"/>
        </w:rPr>
      </w:pPr>
      <w:r w:rsidRPr="00E53FA1">
        <w:rPr>
          <w:rFonts w:ascii="Times New Roman" w:eastAsia="Times New Roman" w:hAnsi="Times New Roman" w:cs="Times New Roman"/>
          <w:color w:val="CE3539"/>
          <w:sz w:val="24"/>
          <w:szCs w:val="24"/>
        </w:rPr>
        <w:t>Contact</w:t>
      </w:r>
    </w:p>
    <w:p w14:paraId="02CF015A" w14:textId="77777777" w:rsidR="00EB307A" w:rsidRDefault="00EB307A" w:rsidP="00EB307A">
      <w:pPr>
        <w:spacing w:after="240" w:line="372" w:lineRule="atLeast"/>
        <w:rPr>
          <w:rFonts w:ascii="Times New Roman" w:eastAsia="Times New Roman" w:hAnsi="Times New Roman" w:cs="Times New Roman"/>
          <w:color w:val="222222"/>
          <w:sz w:val="24"/>
          <w:szCs w:val="24"/>
        </w:rPr>
      </w:pPr>
      <w:r w:rsidRPr="00E53FA1">
        <w:rPr>
          <w:rFonts w:ascii="Times New Roman" w:eastAsia="Times New Roman" w:hAnsi="Times New Roman" w:cs="Times New Roman"/>
          <w:color w:val="222222"/>
          <w:sz w:val="24"/>
          <w:szCs w:val="24"/>
        </w:rPr>
        <w:t xml:space="preserve">If you have questions about the National CCAA Scholarship, please contact Joyce </w:t>
      </w:r>
      <w:proofErr w:type="spellStart"/>
      <w:r w:rsidRPr="00E53FA1">
        <w:rPr>
          <w:rFonts w:ascii="Times New Roman" w:eastAsia="Times New Roman" w:hAnsi="Times New Roman" w:cs="Times New Roman"/>
          <w:color w:val="222222"/>
          <w:sz w:val="24"/>
          <w:szCs w:val="24"/>
        </w:rPr>
        <w:t>Masek</w:t>
      </w:r>
      <w:proofErr w:type="spellEnd"/>
      <w:r w:rsidRPr="00E53FA1">
        <w:rPr>
          <w:rFonts w:ascii="Times New Roman" w:eastAsia="Times New Roman" w:hAnsi="Times New Roman" w:cs="Times New Roman"/>
          <w:color w:val="222222"/>
          <w:sz w:val="24"/>
          <w:szCs w:val="24"/>
        </w:rPr>
        <w:t>, executive director, at </w:t>
      </w:r>
      <w:hyperlink r:id="rId25" w:history="1">
        <w:r w:rsidRPr="00E53FA1">
          <w:rPr>
            <w:rFonts w:ascii="Times New Roman" w:eastAsia="Times New Roman" w:hAnsi="Times New Roman" w:cs="Times New Roman"/>
            <w:color w:val="CE3539"/>
            <w:sz w:val="24"/>
            <w:szCs w:val="24"/>
          </w:rPr>
          <w:t>masek@nationalccaa.org</w:t>
        </w:r>
      </w:hyperlink>
      <w:r w:rsidRPr="00E53FA1">
        <w:rPr>
          <w:rFonts w:ascii="Times New Roman" w:eastAsia="Times New Roman" w:hAnsi="Times New Roman" w:cs="Times New Roman"/>
          <w:color w:val="222222"/>
          <w:sz w:val="24"/>
          <w:szCs w:val="24"/>
        </w:rPr>
        <w:t> or at 614-633-5444.</w:t>
      </w:r>
    </w:p>
    <w:p w14:paraId="5A73890C" w14:textId="77777777" w:rsidR="00EB307A" w:rsidRPr="002547CA" w:rsidRDefault="00EB307A" w:rsidP="00EB307A">
      <w:pPr>
        <w:spacing w:after="240" w:line="372" w:lineRule="atLeast"/>
        <w:rPr>
          <w:rFonts w:ascii="Times New Roman" w:hAnsi="Times New Roman" w:cs="Times New Roman"/>
          <w:sz w:val="24"/>
        </w:rPr>
      </w:pPr>
      <w:r w:rsidRPr="00893A69">
        <w:rPr>
          <w:rFonts w:ascii="Times New Roman" w:hAnsi="Times New Roman" w:cs="Times New Roman"/>
          <w:sz w:val="24"/>
        </w:rPr>
        <w:t>---------------------------------------------------------------------------------------------------------------------</w:t>
      </w:r>
      <w:r w:rsidRPr="002547CA">
        <w:rPr>
          <w:rFonts w:ascii="Times New Roman" w:hAnsi="Times New Roman" w:cs="Times New Roman"/>
          <w:b/>
          <w:sz w:val="28"/>
          <w:u w:val="single"/>
        </w:rPr>
        <w:t>The First Catholic Slovak Ladies Association</w:t>
      </w:r>
    </w:p>
    <w:p w14:paraId="1D5D89C6" w14:textId="77777777" w:rsidR="00EB307A" w:rsidRDefault="00B42A21" w:rsidP="00EB307A">
      <w:pPr>
        <w:spacing w:after="240" w:line="372" w:lineRule="atLeast"/>
        <w:rPr>
          <w:rFonts w:ascii="Times New Roman" w:hAnsi="Times New Roman" w:cs="Times New Roman"/>
          <w:sz w:val="24"/>
        </w:rPr>
      </w:pPr>
      <w:hyperlink r:id="rId26" w:history="1">
        <w:r w:rsidR="00EB307A" w:rsidRPr="00C80389">
          <w:rPr>
            <w:rStyle w:val="Hyperlink"/>
            <w:rFonts w:ascii="Times New Roman" w:hAnsi="Times New Roman" w:cs="Times New Roman"/>
            <w:sz w:val="24"/>
          </w:rPr>
          <w:t>http://www.fcsla.org/scholarship.shtml</w:t>
        </w:r>
      </w:hyperlink>
    </w:p>
    <w:p w14:paraId="6633D270" w14:textId="77777777" w:rsidR="004D2CBF" w:rsidRDefault="00EB307A" w:rsidP="00EB307A">
      <w:pPr>
        <w:spacing w:after="240" w:line="372" w:lineRule="atLeast"/>
        <w:rPr>
          <w:rFonts w:ascii="Times New Roman" w:hAnsi="Times New Roman" w:cs="Times New Roman"/>
          <w:sz w:val="24"/>
        </w:rPr>
      </w:pPr>
      <w:r w:rsidRPr="004D2CBF">
        <w:rPr>
          <w:rFonts w:ascii="Times New Roman" w:hAnsi="Times New Roman" w:cs="Times New Roman"/>
          <w:sz w:val="24"/>
          <w:highlight w:val="yellow"/>
        </w:rPr>
        <w:t xml:space="preserve">Deadline: </w:t>
      </w:r>
      <w:r w:rsidR="004D2CBF" w:rsidRPr="004D2CBF">
        <w:rPr>
          <w:rFonts w:ascii="Times New Roman" w:hAnsi="Times New Roman" w:cs="Times New Roman"/>
          <w:sz w:val="24"/>
          <w:highlight w:val="yellow"/>
        </w:rPr>
        <w:t>4:30 p.m. on Tuesday, February 27, 2018</w:t>
      </w:r>
    </w:p>
    <w:p w14:paraId="1A0A9A9B" w14:textId="02DFFE84" w:rsidR="00EB307A" w:rsidRPr="002547CA" w:rsidRDefault="00EB307A" w:rsidP="00EB307A">
      <w:pPr>
        <w:spacing w:after="240" w:line="372" w:lineRule="atLeast"/>
        <w:rPr>
          <w:rFonts w:ascii="Times New Roman" w:hAnsi="Times New Roman" w:cs="Times New Roman"/>
          <w:sz w:val="24"/>
        </w:rPr>
      </w:pPr>
      <w:r w:rsidRPr="002547CA">
        <w:rPr>
          <w:rFonts w:ascii="Times New Roman" w:hAnsi="Times New Roman" w:cs="Times New Roman"/>
          <w:sz w:val="24"/>
        </w:rPr>
        <w:lastRenderedPageBreak/>
        <w:t>The First Catholic Slovak Ladies Association (FCSLA) is pleased to announce its 2017-2018 scholarship program. More than $248,250 will be awarded to young members of the Association. Winners are chosen by a committee of impartial judges from the educational field, based on the following criteria:</w:t>
      </w:r>
    </w:p>
    <w:p w14:paraId="23D9FAC3" w14:textId="77777777" w:rsidR="00EB307A" w:rsidRPr="002547CA" w:rsidRDefault="00EB307A" w:rsidP="005F711C">
      <w:pPr>
        <w:pStyle w:val="ListParagraph"/>
        <w:numPr>
          <w:ilvl w:val="0"/>
          <w:numId w:val="23"/>
        </w:numPr>
        <w:spacing w:after="240" w:line="372" w:lineRule="atLeast"/>
        <w:rPr>
          <w:rFonts w:ascii="Times New Roman" w:hAnsi="Times New Roman" w:cs="Times New Roman"/>
          <w:sz w:val="24"/>
        </w:rPr>
      </w:pPr>
      <w:r w:rsidRPr="002547CA">
        <w:rPr>
          <w:rFonts w:ascii="Times New Roman" w:hAnsi="Times New Roman" w:cs="Times New Roman"/>
          <w:sz w:val="24"/>
        </w:rPr>
        <w:t>Academic Standing - 40%</w:t>
      </w:r>
    </w:p>
    <w:p w14:paraId="7C75C521" w14:textId="77777777" w:rsidR="00EB307A" w:rsidRPr="002547CA" w:rsidRDefault="00EB307A" w:rsidP="005F711C">
      <w:pPr>
        <w:pStyle w:val="ListParagraph"/>
        <w:numPr>
          <w:ilvl w:val="0"/>
          <w:numId w:val="23"/>
        </w:numPr>
        <w:spacing w:after="240" w:line="372" w:lineRule="atLeast"/>
        <w:rPr>
          <w:rFonts w:ascii="Times New Roman" w:hAnsi="Times New Roman" w:cs="Times New Roman"/>
          <w:sz w:val="24"/>
        </w:rPr>
      </w:pPr>
      <w:r w:rsidRPr="002547CA">
        <w:rPr>
          <w:rFonts w:ascii="Times New Roman" w:hAnsi="Times New Roman" w:cs="Times New Roman"/>
          <w:sz w:val="24"/>
        </w:rPr>
        <w:t>Church / Community Service Value - 30%</w:t>
      </w:r>
    </w:p>
    <w:p w14:paraId="4D188F54" w14:textId="77777777" w:rsidR="00EB307A" w:rsidRPr="002547CA" w:rsidRDefault="00EB307A" w:rsidP="005F711C">
      <w:pPr>
        <w:pStyle w:val="ListParagraph"/>
        <w:numPr>
          <w:ilvl w:val="0"/>
          <w:numId w:val="23"/>
        </w:numPr>
        <w:spacing w:after="240" w:line="372" w:lineRule="atLeast"/>
        <w:rPr>
          <w:rFonts w:ascii="Times New Roman" w:hAnsi="Times New Roman" w:cs="Times New Roman"/>
          <w:sz w:val="24"/>
        </w:rPr>
      </w:pPr>
      <w:r w:rsidRPr="002547CA">
        <w:rPr>
          <w:rFonts w:ascii="Times New Roman" w:hAnsi="Times New Roman" w:cs="Times New Roman"/>
          <w:sz w:val="24"/>
        </w:rPr>
        <w:t>School Involvement / Essay - 30%</w:t>
      </w:r>
    </w:p>
    <w:p w14:paraId="423F6B99" w14:textId="77777777" w:rsidR="00EB307A" w:rsidRPr="002547CA" w:rsidRDefault="00EB307A" w:rsidP="00EB307A">
      <w:pPr>
        <w:spacing w:after="240" w:line="372" w:lineRule="atLeast"/>
        <w:rPr>
          <w:rFonts w:ascii="Times New Roman" w:hAnsi="Times New Roman" w:cs="Times New Roman"/>
          <w:sz w:val="24"/>
        </w:rPr>
      </w:pPr>
      <w:r w:rsidRPr="002547CA">
        <w:rPr>
          <w:rFonts w:ascii="Times New Roman" w:hAnsi="Times New Roman" w:cs="Times New Roman"/>
          <w:sz w:val="24"/>
        </w:rPr>
        <w:t xml:space="preserve">Eligibility: An eligible candidate shall be a member of good standing with the Association for at least three years prior to date of application and hold one of the following policies in his or her own name: a $1,000 minimum permanent life insurance certificate; a $5,000 minimum term certificate; or a $100 minimum annuity certificate. Such membership standing shall be verified from </w:t>
      </w:r>
      <w:r>
        <w:rPr>
          <w:rFonts w:ascii="Times New Roman" w:hAnsi="Times New Roman" w:cs="Times New Roman"/>
          <w:sz w:val="24"/>
        </w:rPr>
        <w:t>the records of the Home Office.</w:t>
      </w:r>
    </w:p>
    <w:p w14:paraId="160F9D82" w14:textId="77777777" w:rsidR="00EB307A" w:rsidRPr="002547CA" w:rsidRDefault="00EB307A" w:rsidP="00EB307A">
      <w:pPr>
        <w:spacing w:after="240" w:line="372" w:lineRule="atLeast"/>
        <w:rPr>
          <w:rFonts w:ascii="Times New Roman" w:hAnsi="Times New Roman" w:cs="Times New Roman"/>
          <w:sz w:val="24"/>
        </w:rPr>
      </w:pPr>
      <w:r w:rsidRPr="002547CA">
        <w:rPr>
          <w:rFonts w:ascii="Times New Roman" w:hAnsi="Times New Roman" w:cs="Times New Roman"/>
          <w:sz w:val="24"/>
        </w:rPr>
        <w:t>Applicants are eligible to win once in each of the 5 categories: Early elementary school (grades 1-4); older elementary school (grades 5-8); high school; coll</w:t>
      </w:r>
      <w:r>
        <w:rPr>
          <w:rFonts w:ascii="Times New Roman" w:hAnsi="Times New Roman" w:cs="Times New Roman"/>
          <w:sz w:val="24"/>
        </w:rPr>
        <w:t>ege; and as a graduate student.</w:t>
      </w:r>
    </w:p>
    <w:p w14:paraId="701A3E4B" w14:textId="77777777" w:rsidR="00EB307A" w:rsidRPr="002547CA" w:rsidRDefault="00EB307A" w:rsidP="00EB307A">
      <w:pPr>
        <w:spacing w:after="240" w:line="372" w:lineRule="atLeast"/>
        <w:rPr>
          <w:rFonts w:ascii="Times New Roman" w:hAnsi="Times New Roman" w:cs="Times New Roman"/>
          <w:sz w:val="24"/>
        </w:rPr>
      </w:pPr>
      <w:r w:rsidRPr="002547CA">
        <w:rPr>
          <w:rFonts w:ascii="Times New Roman" w:hAnsi="Times New Roman" w:cs="Times New Roman"/>
          <w:sz w:val="24"/>
        </w:rPr>
        <w:t>The Award must be used toward tuition for the 2017-2018 academic year. If the recipient receives full tuition funding from a governmental or other source, she/he will not be elig</w:t>
      </w:r>
      <w:r>
        <w:rPr>
          <w:rFonts w:ascii="Times New Roman" w:hAnsi="Times New Roman" w:cs="Times New Roman"/>
          <w:sz w:val="24"/>
        </w:rPr>
        <w:t>ible to receive an FCSLA Award.</w:t>
      </w:r>
    </w:p>
    <w:p w14:paraId="39D4BAAF" w14:textId="77777777" w:rsidR="00EB307A" w:rsidRDefault="00EB307A" w:rsidP="00EB307A">
      <w:pPr>
        <w:spacing w:after="240" w:line="372" w:lineRule="atLeast"/>
        <w:rPr>
          <w:rFonts w:ascii="Times New Roman" w:hAnsi="Times New Roman" w:cs="Times New Roman"/>
          <w:sz w:val="24"/>
        </w:rPr>
      </w:pPr>
      <w:r w:rsidRPr="002547CA">
        <w:rPr>
          <w:rFonts w:ascii="Times New Roman" w:hAnsi="Times New Roman" w:cs="Times New Roman"/>
          <w:sz w:val="24"/>
        </w:rPr>
        <w:t>For more information, read our Scholarship FAQ.</w:t>
      </w:r>
    </w:p>
    <w:p w14:paraId="481ACDD9" w14:textId="77777777" w:rsidR="000C4C72" w:rsidRDefault="00EB307A" w:rsidP="00EB307A">
      <w:pPr>
        <w:spacing w:after="240" w:line="372" w:lineRule="atLeast"/>
        <w:jc w:val="center"/>
        <w:rPr>
          <w:rFonts w:ascii="Times New Roman" w:hAnsi="Times New Roman" w:cs="Times New Roman"/>
          <w:sz w:val="24"/>
        </w:rPr>
      </w:pPr>
      <w:r w:rsidRPr="00893A69">
        <w:rPr>
          <w:rFonts w:ascii="Times New Roman" w:hAnsi="Times New Roman" w:cs="Times New Roman"/>
          <w:sz w:val="24"/>
        </w:rPr>
        <w:t>---------------------------------------------------------------------------------------------------------------------</w:t>
      </w:r>
    </w:p>
    <w:p w14:paraId="5C64A676" w14:textId="77777777" w:rsidR="000C4C72" w:rsidRDefault="000C4C72" w:rsidP="000C4C72">
      <w:pPr>
        <w:jc w:val="center"/>
        <w:rPr>
          <w:rFonts w:ascii="Times New Roman" w:hAnsi="Times New Roman" w:cs="Times New Roman"/>
          <w:b/>
          <w:color w:val="FF0000"/>
          <w:sz w:val="48"/>
          <w:u w:val="single"/>
        </w:rPr>
      </w:pPr>
      <w:r>
        <w:rPr>
          <w:rFonts w:ascii="Times New Roman" w:hAnsi="Times New Roman" w:cs="Times New Roman"/>
          <w:b/>
          <w:color w:val="FF0000"/>
          <w:sz w:val="48"/>
          <w:u w:val="single"/>
        </w:rPr>
        <w:t>Eastern/Roman Orthodox Scholarships:</w:t>
      </w:r>
    </w:p>
    <w:p w14:paraId="1C52E7F1" w14:textId="77777777" w:rsidR="000C4C72" w:rsidRPr="00EB307A" w:rsidRDefault="000C4C72" w:rsidP="000C4C72">
      <w:pPr>
        <w:rPr>
          <w:rFonts w:ascii="Times New Roman" w:hAnsi="Times New Roman" w:cs="Times New Roman"/>
          <w:b/>
          <w:sz w:val="28"/>
          <w:szCs w:val="24"/>
          <w:u w:val="single"/>
        </w:rPr>
      </w:pPr>
      <w:r w:rsidRPr="00EB307A">
        <w:rPr>
          <w:rFonts w:ascii="Times New Roman" w:hAnsi="Times New Roman" w:cs="Times New Roman"/>
          <w:b/>
          <w:sz w:val="28"/>
          <w:szCs w:val="24"/>
          <w:u w:val="single"/>
        </w:rPr>
        <w:t>Romanian Orthodox Episcopate of America</w:t>
      </w:r>
    </w:p>
    <w:p w14:paraId="73C54588" w14:textId="77777777" w:rsidR="004D2CBF" w:rsidRDefault="00B42A21" w:rsidP="000C4C72">
      <w:pPr>
        <w:rPr>
          <w:rStyle w:val="Hyperlink"/>
          <w:rFonts w:ascii="Times New Roman" w:hAnsi="Times New Roman" w:cs="Times New Roman"/>
          <w:sz w:val="24"/>
          <w:szCs w:val="24"/>
        </w:rPr>
      </w:pPr>
      <w:hyperlink r:id="rId27" w:history="1">
        <w:r w:rsidR="000C4C72" w:rsidRPr="00847E66">
          <w:rPr>
            <w:rStyle w:val="Hyperlink"/>
            <w:rFonts w:ascii="Times New Roman" w:hAnsi="Times New Roman" w:cs="Times New Roman"/>
            <w:sz w:val="24"/>
            <w:szCs w:val="24"/>
          </w:rPr>
          <w:t>http</w:t>
        </w:r>
        <w:r w:rsidR="000C4C72" w:rsidRPr="00847E66">
          <w:rPr>
            <w:rStyle w:val="Hyperlink"/>
            <w:rFonts w:ascii="Times New Roman" w:hAnsi="Times New Roman" w:cs="Times New Roman"/>
            <w:sz w:val="24"/>
            <w:szCs w:val="24"/>
          </w:rPr>
          <w:t>://www.roea.org/scholarships.html</w:t>
        </w:r>
      </w:hyperlink>
    </w:p>
    <w:p w14:paraId="08B0E4D8" w14:textId="7209669E" w:rsidR="000C4C72" w:rsidRPr="00EB307A" w:rsidRDefault="000C4C72" w:rsidP="000C4C72">
      <w:pPr>
        <w:rPr>
          <w:rFonts w:ascii="Times New Roman" w:hAnsi="Times New Roman" w:cs="Times New Roman"/>
          <w:color w:val="FF0000"/>
          <w:sz w:val="24"/>
          <w:szCs w:val="24"/>
        </w:rPr>
      </w:pPr>
      <w:r w:rsidRPr="00EB307A">
        <w:rPr>
          <w:rFonts w:ascii="Times New Roman" w:hAnsi="Times New Roman" w:cs="Times New Roman"/>
          <w:sz w:val="24"/>
          <w:szCs w:val="24"/>
        </w:rPr>
        <w:t>Recognizing the need for help in funding the education of our young people, the following scholarships are offered under the auspices of The Romanian Orthodox Episcopate of America through the generosity of the families and organizations whose names they bear.  For more information on each, please click on the link provided or email your request to: </w:t>
      </w:r>
      <w:hyperlink r:id="rId28" w:tgtFrame="_blank" w:tooltip="SCHOLARSHIP INFO" w:history="1">
        <w:r w:rsidRPr="00EB307A">
          <w:rPr>
            <w:rStyle w:val="Hyperlink"/>
            <w:rFonts w:ascii="Times New Roman" w:hAnsi="Times New Roman" w:cs="Times New Roman"/>
            <w:sz w:val="24"/>
            <w:szCs w:val="24"/>
          </w:rPr>
          <w:t>scholarships@roea.org</w:t>
        </w:r>
      </w:hyperlink>
      <w:r>
        <w:rPr>
          <w:rFonts w:ascii="Times New Roman" w:hAnsi="Times New Roman" w:cs="Times New Roman"/>
          <w:color w:val="FF0000"/>
          <w:sz w:val="24"/>
          <w:szCs w:val="24"/>
        </w:rPr>
        <w:br/>
      </w:r>
    </w:p>
    <w:p w14:paraId="0547E3C7" w14:textId="77777777" w:rsidR="000C4C72" w:rsidRPr="00EB307A" w:rsidRDefault="00B42A21" w:rsidP="000C4C72">
      <w:pPr>
        <w:rPr>
          <w:rFonts w:ascii="Times New Roman" w:hAnsi="Times New Roman" w:cs="Times New Roman"/>
          <w:color w:val="FF0000"/>
          <w:sz w:val="24"/>
          <w:szCs w:val="24"/>
        </w:rPr>
      </w:pPr>
      <w:hyperlink r:id="rId29" w:history="1">
        <w:r w:rsidR="000C4C72" w:rsidRPr="00EB307A">
          <w:rPr>
            <w:rStyle w:val="Hyperlink"/>
            <w:rFonts w:ascii="Times New Roman" w:hAnsi="Times New Roman" w:cs="Times New Roman"/>
            <w:sz w:val="24"/>
            <w:szCs w:val="24"/>
          </w:rPr>
          <w:t xml:space="preserve">William R </w:t>
        </w:r>
        <w:proofErr w:type="spellStart"/>
        <w:r w:rsidR="000C4C72" w:rsidRPr="00EB307A">
          <w:rPr>
            <w:rStyle w:val="Hyperlink"/>
            <w:rFonts w:ascii="Times New Roman" w:hAnsi="Times New Roman" w:cs="Times New Roman"/>
            <w:sz w:val="24"/>
            <w:szCs w:val="24"/>
          </w:rPr>
          <w:t>Stanitz</w:t>
        </w:r>
        <w:proofErr w:type="spellEnd"/>
        <w:r w:rsidR="000C4C72" w:rsidRPr="00EB307A">
          <w:rPr>
            <w:rStyle w:val="Hyperlink"/>
            <w:rFonts w:ascii="Times New Roman" w:hAnsi="Times New Roman" w:cs="Times New Roman"/>
            <w:sz w:val="24"/>
            <w:szCs w:val="24"/>
          </w:rPr>
          <w:t xml:space="preserve"> / AROY Scholarship</w:t>
        </w:r>
      </w:hyperlink>
    </w:p>
    <w:p w14:paraId="31F9EA56" w14:textId="77777777" w:rsidR="000C4C72" w:rsidRPr="00EB307A" w:rsidRDefault="00B42A21" w:rsidP="000C4C72">
      <w:pPr>
        <w:rPr>
          <w:rFonts w:ascii="Times New Roman" w:hAnsi="Times New Roman" w:cs="Times New Roman"/>
          <w:color w:val="FF0000"/>
          <w:sz w:val="24"/>
          <w:szCs w:val="24"/>
        </w:rPr>
      </w:pPr>
      <w:hyperlink r:id="rId30" w:tgtFrame="_blank" w:history="1">
        <w:proofErr w:type="spellStart"/>
        <w:r w:rsidR="000C4C72" w:rsidRPr="00EB307A">
          <w:rPr>
            <w:rStyle w:val="Hyperlink"/>
            <w:rFonts w:ascii="Times New Roman" w:hAnsi="Times New Roman" w:cs="Times New Roman"/>
            <w:sz w:val="24"/>
            <w:szCs w:val="24"/>
          </w:rPr>
          <w:t>Dumitru</w:t>
        </w:r>
        <w:proofErr w:type="spellEnd"/>
        <w:r w:rsidR="000C4C72" w:rsidRPr="00EB307A">
          <w:rPr>
            <w:rStyle w:val="Hyperlink"/>
            <w:rFonts w:ascii="Times New Roman" w:hAnsi="Times New Roman" w:cs="Times New Roman"/>
            <w:sz w:val="24"/>
            <w:szCs w:val="24"/>
          </w:rPr>
          <w:t xml:space="preserve"> </w:t>
        </w:r>
        <w:proofErr w:type="spellStart"/>
        <w:r w:rsidR="000C4C72" w:rsidRPr="00EB307A">
          <w:rPr>
            <w:rStyle w:val="Hyperlink"/>
            <w:rFonts w:ascii="Times New Roman" w:hAnsi="Times New Roman" w:cs="Times New Roman"/>
            <w:sz w:val="24"/>
            <w:szCs w:val="24"/>
          </w:rPr>
          <w:t>Golea</w:t>
        </w:r>
        <w:proofErr w:type="spellEnd"/>
        <w:r w:rsidR="000C4C72" w:rsidRPr="00EB307A">
          <w:rPr>
            <w:rStyle w:val="Hyperlink"/>
            <w:rFonts w:ascii="Times New Roman" w:hAnsi="Times New Roman" w:cs="Times New Roman"/>
            <w:sz w:val="24"/>
            <w:szCs w:val="24"/>
          </w:rPr>
          <w:t xml:space="preserve"> </w:t>
        </w:r>
        <w:proofErr w:type="spellStart"/>
        <w:r w:rsidR="000C4C72" w:rsidRPr="00EB307A">
          <w:rPr>
            <w:rStyle w:val="Hyperlink"/>
            <w:rFonts w:ascii="Times New Roman" w:hAnsi="Times New Roman" w:cs="Times New Roman"/>
            <w:sz w:val="24"/>
            <w:szCs w:val="24"/>
          </w:rPr>
          <w:t>Goldy-Gemu</w:t>
        </w:r>
        <w:proofErr w:type="spellEnd"/>
        <w:r w:rsidR="000C4C72" w:rsidRPr="00EB307A">
          <w:rPr>
            <w:rStyle w:val="Hyperlink"/>
            <w:rFonts w:ascii="Times New Roman" w:hAnsi="Times New Roman" w:cs="Times New Roman"/>
            <w:sz w:val="24"/>
            <w:szCs w:val="24"/>
          </w:rPr>
          <w:t xml:space="preserve"> Scholarship</w:t>
        </w:r>
      </w:hyperlink>
    </w:p>
    <w:p w14:paraId="5B9FC30D" w14:textId="77777777" w:rsidR="000C4C72" w:rsidRPr="00EB307A" w:rsidRDefault="00B42A21" w:rsidP="000C4C72">
      <w:pPr>
        <w:rPr>
          <w:rFonts w:ascii="Times New Roman" w:hAnsi="Times New Roman" w:cs="Times New Roman"/>
          <w:color w:val="FF0000"/>
          <w:sz w:val="24"/>
          <w:szCs w:val="24"/>
        </w:rPr>
      </w:pPr>
      <w:hyperlink r:id="rId31" w:history="1">
        <w:r w:rsidR="000C4C72" w:rsidRPr="00EB307A">
          <w:rPr>
            <w:rStyle w:val="Hyperlink"/>
            <w:rFonts w:ascii="Times New Roman" w:hAnsi="Times New Roman" w:cs="Times New Roman"/>
            <w:sz w:val="24"/>
            <w:szCs w:val="24"/>
          </w:rPr>
          <w:t xml:space="preserve">ARFORA / Martha </w:t>
        </w:r>
        <w:proofErr w:type="spellStart"/>
        <w:r w:rsidR="000C4C72" w:rsidRPr="00EB307A">
          <w:rPr>
            <w:rStyle w:val="Hyperlink"/>
            <w:rFonts w:ascii="Times New Roman" w:hAnsi="Times New Roman" w:cs="Times New Roman"/>
            <w:sz w:val="24"/>
            <w:szCs w:val="24"/>
          </w:rPr>
          <w:t>Gavrila</w:t>
        </w:r>
        <w:proofErr w:type="spellEnd"/>
        <w:r w:rsidR="000C4C72" w:rsidRPr="00EB307A">
          <w:rPr>
            <w:rStyle w:val="Hyperlink"/>
            <w:rFonts w:ascii="Times New Roman" w:hAnsi="Times New Roman" w:cs="Times New Roman"/>
            <w:sz w:val="24"/>
            <w:szCs w:val="24"/>
          </w:rPr>
          <w:t xml:space="preserve"> Scholarship for Women</w:t>
        </w:r>
      </w:hyperlink>
    </w:p>
    <w:p w14:paraId="1B0AB373" w14:textId="77777777" w:rsidR="000C4C72" w:rsidRPr="00EB307A" w:rsidRDefault="00B42A21" w:rsidP="000C4C72">
      <w:pPr>
        <w:rPr>
          <w:rFonts w:ascii="Times New Roman" w:hAnsi="Times New Roman" w:cs="Times New Roman"/>
          <w:color w:val="FF0000"/>
          <w:sz w:val="24"/>
          <w:szCs w:val="24"/>
        </w:rPr>
      </w:pPr>
      <w:hyperlink r:id="rId32" w:history="1">
        <w:r w:rsidR="000C4C72" w:rsidRPr="00EB307A">
          <w:rPr>
            <w:rStyle w:val="Hyperlink"/>
            <w:rFonts w:ascii="Times New Roman" w:hAnsi="Times New Roman" w:cs="Times New Roman"/>
            <w:sz w:val="24"/>
            <w:szCs w:val="24"/>
          </w:rPr>
          <w:t xml:space="preserve">ARFORA / Helen </w:t>
        </w:r>
        <w:proofErr w:type="spellStart"/>
        <w:r w:rsidR="000C4C72" w:rsidRPr="00EB307A">
          <w:rPr>
            <w:rStyle w:val="Hyperlink"/>
            <w:rFonts w:ascii="Times New Roman" w:hAnsi="Times New Roman" w:cs="Times New Roman"/>
            <w:sz w:val="24"/>
            <w:szCs w:val="24"/>
          </w:rPr>
          <w:t>Muntean</w:t>
        </w:r>
        <w:proofErr w:type="spellEnd"/>
        <w:r w:rsidR="000C4C72" w:rsidRPr="00EB307A">
          <w:rPr>
            <w:rStyle w:val="Hyperlink"/>
            <w:rFonts w:ascii="Times New Roman" w:hAnsi="Times New Roman" w:cs="Times New Roman"/>
            <w:sz w:val="24"/>
            <w:szCs w:val="24"/>
          </w:rPr>
          <w:t xml:space="preserve"> Education Scholarship for Women</w:t>
        </w:r>
      </w:hyperlink>
    </w:p>
    <w:p w14:paraId="04930192" w14:textId="77777777" w:rsidR="000C4C72" w:rsidRPr="00EB307A" w:rsidRDefault="00B42A21" w:rsidP="000C4C72">
      <w:pPr>
        <w:rPr>
          <w:rFonts w:ascii="Times New Roman" w:hAnsi="Times New Roman" w:cs="Times New Roman"/>
          <w:color w:val="FF0000"/>
          <w:sz w:val="24"/>
          <w:szCs w:val="24"/>
        </w:rPr>
      </w:pPr>
      <w:hyperlink r:id="rId33" w:tgtFrame="_blank" w:history="1">
        <w:r w:rsidR="000C4C72" w:rsidRPr="00EB307A">
          <w:rPr>
            <w:rStyle w:val="Hyperlink"/>
            <w:rFonts w:ascii="Times New Roman" w:hAnsi="Times New Roman" w:cs="Times New Roman"/>
            <w:sz w:val="24"/>
            <w:szCs w:val="24"/>
          </w:rPr>
          <w:t>ARFORA Undergraduate Scholarship for Women</w:t>
        </w:r>
      </w:hyperlink>
    </w:p>
    <w:p w14:paraId="16AFF9C2" w14:textId="77777777" w:rsidR="000C4C72" w:rsidRPr="00EB307A" w:rsidRDefault="00B42A21" w:rsidP="000C4C72">
      <w:pPr>
        <w:rPr>
          <w:rFonts w:ascii="Times New Roman" w:hAnsi="Times New Roman" w:cs="Times New Roman"/>
          <w:color w:val="FF0000"/>
          <w:sz w:val="24"/>
          <w:szCs w:val="24"/>
        </w:rPr>
      </w:pPr>
      <w:hyperlink r:id="rId34" w:history="1">
        <w:r w:rsidR="000C4C72" w:rsidRPr="00EB307A">
          <w:rPr>
            <w:rStyle w:val="Hyperlink"/>
            <w:rFonts w:ascii="Times New Roman" w:hAnsi="Times New Roman" w:cs="Times New Roman"/>
            <w:sz w:val="24"/>
            <w:szCs w:val="24"/>
          </w:rPr>
          <w:t xml:space="preserve">The </w:t>
        </w:r>
        <w:proofErr w:type="spellStart"/>
        <w:r w:rsidR="000C4C72" w:rsidRPr="00EB307A">
          <w:rPr>
            <w:rStyle w:val="Hyperlink"/>
            <w:rFonts w:ascii="Times New Roman" w:hAnsi="Times New Roman" w:cs="Times New Roman"/>
            <w:sz w:val="24"/>
            <w:szCs w:val="24"/>
          </w:rPr>
          <w:t>Pamfil</w:t>
        </w:r>
        <w:proofErr w:type="spellEnd"/>
        <w:r w:rsidR="000C4C72" w:rsidRPr="00EB307A">
          <w:rPr>
            <w:rStyle w:val="Hyperlink"/>
            <w:rFonts w:ascii="Times New Roman" w:hAnsi="Times New Roman" w:cs="Times New Roman"/>
            <w:sz w:val="24"/>
            <w:szCs w:val="24"/>
          </w:rPr>
          <w:t xml:space="preserve"> and Maria </w:t>
        </w:r>
        <w:proofErr w:type="spellStart"/>
        <w:r w:rsidR="000C4C72" w:rsidRPr="00EB307A">
          <w:rPr>
            <w:rStyle w:val="Hyperlink"/>
            <w:rFonts w:ascii="Times New Roman" w:hAnsi="Times New Roman" w:cs="Times New Roman"/>
            <w:sz w:val="24"/>
            <w:szCs w:val="24"/>
          </w:rPr>
          <w:t>Bujea</w:t>
        </w:r>
        <w:proofErr w:type="spellEnd"/>
        <w:r w:rsidR="000C4C72" w:rsidRPr="00EB307A">
          <w:rPr>
            <w:rStyle w:val="Hyperlink"/>
            <w:rFonts w:ascii="Times New Roman" w:hAnsi="Times New Roman" w:cs="Times New Roman"/>
            <w:sz w:val="24"/>
            <w:szCs w:val="24"/>
          </w:rPr>
          <w:t xml:space="preserve"> Family Orthodox Christian Seminarian Scholarship</w:t>
        </w:r>
        <w:r w:rsidR="000C4C72" w:rsidRPr="00EB307A">
          <w:rPr>
            <w:rStyle w:val="Hyperlink"/>
            <w:rFonts w:ascii="Times New Roman" w:hAnsi="Times New Roman" w:cs="Times New Roman"/>
            <w:sz w:val="24"/>
            <w:szCs w:val="24"/>
          </w:rPr>
          <w:br/>
        </w:r>
        <w:r w:rsidR="000C4C72" w:rsidRPr="00EB307A">
          <w:rPr>
            <w:rStyle w:val="Hyperlink"/>
            <w:rFonts w:ascii="Times New Roman" w:hAnsi="Times New Roman" w:cs="Times New Roman"/>
            <w:sz w:val="24"/>
            <w:szCs w:val="24"/>
          </w:rPr>
          <w:br/>
        </w:r>
      </w:hyperlink>
      <w:hyperlink r:id="rId35" w:history="1">
        <w:r w:rsidR="000C4C72" w:rsidRPr="00EB307A">
          <w:rPr>
            <w:rStyle w:val="Hyperlink"/>
            <w:rFonts w:ascii="Times New Roman" w:hAnsi="Times New Roman" w:cs="Times New Roman"/>
            <w:sz w:val="24"/>
            <w:szCs w:val="24"/>
          </w:rPr>
          <w:t>Victor Pop Scholarship</w:t>
        </w:r>
      </w:hyperlink>
    </w:p>
    <w:p w14:paraId="780D5865" w14:textId="77777777" w:rsidR="000C4C72" w:rsidRPr="00EB307A" w:rsidRDefault="00B42A21" w:rsidP="000C4C72">
      <w:pPr>
        <w:rPr>
          <w:rFonts w:ascii="Times New Roman" w:hAnsi="Times New Roman" w:cs="Times New Roman"/>
          <w:color w:val="FF0000"/>
          <w:sz w:val="24"/>
          <w:szCs w:val="24"/>
        </w:rPr>
      </w:pPr>
      <w:hyperlink r:id="rId36" w:history="1">
        <w:r w:rsidR="000C4C72" w:rsidRPr="00EB307A">
          <w:rPr>
            <w:rStyle w:val="Hyperlink"/>
            <w:rFonts w:ascii="Times New Roman" w:hAnsi="Times New Roman" w:cs="Times New Roman"/>
            <w:sz w:val="24"/>
            <w:szCs w:val="24"/>
          </w:rPr>
          <w:t>Episcopate Seminarian Fund</w:t>
        </w:r>
      </w:hyperlink>
    </w:p>
    <w:p w14:paraId="3305217D" w14:textId="77777777" w:rsidR="000C4C72" w:rsidRDefault="000C4C72" w:rsidP="000C4C72">
      <w:pPr>
        <w:rPr>
          <w:rFonts w:ascii="Times New Roman" w:hAnsi="Times New Roman" w:cs="Times New Roman"/>
          <w:sz w:val="24"/>
        </w:rPr>
      </w:pPr>
      <w:r w:rsidRPr="00893A69">
        <w:rPr>
          <w:rFonts w:ascii="Times New Roman" w:hAnsi="Times New Roman" w:cs="Times New Roman"/>
          <w:sz w:val="24"/>
        </w:rPr>
        <w:t>---------------------------------------------------------------------------------------------------------------------</w:t>
      </w:r>
    </w:p>
    <w:p w14:paraId="66E2898E" w14:textId="77777777" w:rsidR="000C4C72" w:rsidRPr="000D7E55" w:rsidRDefault="000C4C72" w:rsidP="000C4C72">
      <w:pPr>
        <w:rPr>
          <w:rFonts w:ascii="Times New Roman" w:hAnsi="Times New Roman" w:cs="Times New Roman"/>
          <w:b/>
          <w:sz w:val="28"/>
          <w:u w:val="single"/>
        </w:rPr>
      </w:pPr>
      <w:r w:rsidRPr="000D7E55">
        <w:rPr>
          <w:rFonts w:ascii="Times New Roman" w:hAnsi="Times New Roman" w:cs="Times New Roman"/>
          <w:b/>
          <w:sz w:val="28"/>
          <w:u w:val="single"/>
        </w:rPr>
        <w:t>Eastern Orthodox Committee on Scouting Scholarship</w:t>
      </w:r>
    </w:p>
    <w:p w14:paraId="6707BF54" w14:textId="735C2864" w:rsidR="000C4C72" w:rsidRDefault="00B42A21" w:rsidP="000C4C72">
      <w:pPr>
        <w:rPr>
          <w:rFonts w:ascii="Times New Roman" w:hAnsi="Times New Roman" w:cs="Times New Roman"/>
          <w:sz w:val="24"/>
        </w:rPr>
      </w:pPr>
      <w:hyperlink r:id="rId37" w:history="1">
        <w:r w:rsidR="000C4C72" w:rsidRPr="00847E66">
          <w:rPr>
            <w:rStyle w:val="Hyperlink"/>
            <w:rFonts w:ascii="Times New Roman" w:hAnsi="Times New Roman" w:cs="Times New Roman"/>
            <w:sz w:val="24"/>
          </w:rPr>
          <w:t>http://</w:t>
        </w:r>
        <w:r w:rsidR="000C4C72" w:rsidRPr="00847E66">
          <w:rPr>
            <w:rStyle w:val="Hyperlink"/>
            <w:rFonts w:ascii="Times New Roman" w:hAnsi="Times New Roman" w:cs="Times New Roman"/>
            <w:sz w:val="24"/>
          </w:rPr>
          <w:t>www.eocs.org/scholarship</w:t>
        </w:r>
      </w:hyperlink>
    </w:p>
    <w:p w14:paraId="2F43DE25" w14:textId="77777777" w:rsidR="000C4C72" w:rsidRPr="000D7E55" w:rsidRDefault="000C4C72" w:rsidP="000C4C72">
      <w:pPr>
        <w:rPr>
          <w:rFonts w:ascii="Times New Roman" w:hAnsi="Times New Roman" w:cs="Times New Roman"/>
          <w:sz w:val="24"/>
        </w:rPr>
      </w:pPr>
      <w:r w:rsidRPr="000D7E55">
        <w:rPr>
          <w:rFonts w:ascii="Times New Roman" w:hAnsi="Times New Roman" w:cs="Times New Roman"/>
          <w:sz w:val="24"/>
        </w:rPr>
        <w:t>Offering two $1,000 scholarsh</w:t>
      </w:r>
      <w:r>
        <w:rPr>
          <w:rFonts w:ascii="Times New Roman" w:hAnsi="Times New Roman" w:cs="Times New Roman"/>
          <w:sz w:val="24"/>
        </w:rPr>
        <w:t>ips and one $500.00 scholarship</w:t>
      </w:r>
    </w:p>
    <w:p w14:paraId="59AE091B" w14:textId="77777777" w:rsidR="000C4C72" w:rsidRPr="000D7E55" w:rsidRDefault="000C4C72" w:rsidP="000C4C72">
      <w:pPr>
        <w:rPr>
          <w:rFonts w:ascii="Times New Roman" w:hAnsi="Times New Roman" w:cs="Times New Roman"/>
          <w:b/>
          <w:sz w:val="24"/>
        </w:rPr>
      </w:pPr>
      <w:r w:rsidRPr="000D7E55">
        <w:rPr>
          <w:rFonts w:ascii="Times New Roman" w:hAnsi="Times New Roman" w:cs="Times New Roman"/>
          <w:b/>
          <w:sz w:val="24"/>
        </w:rPr>
        <w:t xml:space="preserve"> The eligibility requirements are:</w:t>
      </w:r>
    </w:p>
    <w:p w14:paraId="04A03E95" w14:textId="77777777" w:rsidR="000C4C72" w:rsidRPr="000D7E55" w:rsidRDefault="000C4C72" w:rsidP="000C4C72">
      <w:pPr>
        <w:rPr>
          <w:rFonts w:ascii="Times New Roman" w:hAnsi="Times New Roman" w:cs="Times New Roman"/>
          <w:sz w:val="24"/>
        </w:rPr>
      </w:pPr>
      <w:r w:rsidRPr="000D7E55">
        <w:rPr>
          <w:rFonts w:ascii="Times New Roman" w:hAnsi="Times New Roman" w:cs="Times New Roman"/>
          <w:sz w:val="24"/>
        </w:rPr>
        <w:t xml:space="preserve"> 1. Be a registered active member of a Boy or Girl Scout unit</w:t>
      </w:r>
    </w:p>
    <w:p w14:paraId="128D9194" w14:textId="77777777" w:rsidR="000C4C72" w:rsidRPr="000D7E55" w:rsidRDefault="000C4C72" w:rsidP="000C4C72">
      <w:pPr>
        <w:rPr>
          <w:rFonts w:ascii="Times New Roman" w:hAnsi="Times New Roman" w:cs="Times New Roman"/>
          <w:sz w:val="24"/>
        </w:rPr>
      </w:pPr>
    </w:p>
    <w:p w14:paraId="5C169E20" w14:textId="77777777" w:rsidR="000C4C72" w:rsidRPr="000D7E55" w:rsidRDefault="000C4C72" w:rsidP="000C4C72">
      <w:pPr>
        <w:rPr>
          <w:rFonts w:ascii="Times New Roman" w:hAnsi="Times New Roman" w:cs="Times New Roman"/>
          <w:sz w:val="24"/>
        </w:rPr>
      </w:pPr>
      <w:r w:rsidRPr="000D7E55">
        <w:rPr>
          <w:rFonts w:ascii="Times New Roman" w:hAnsi="Times New Roman" w:cs="Times New Roman"/>
          <w:sz w:val="24"/>
        </w:rPr>
        <w:t>2. Have earned the Eagle Scout Award for boys or the Gold Award for Girls</w:t>
      </w:r>
    </w:p>
    <w:p w14:paraId="6ABD16C7" w14:textId="77777777" w:rsidR="000C4C72" w:rsidRPr="000D7E55" w:rsidRDefault="000C4C72" w:rsidP="000C4C72">
      <w:pPr>
        <w:rPr>
          <w:rFonts w:ascii="Times New Roman" w:hAnsi="Times New Roman" w:cs="Times New Roman"/>
          <w:sz w:val="24"/>
        </w:rPr>
      </w:pPr>
    </w:p>
    <w:p w14:paraId="731FB25F" w14:textId="77777777" w:rsidR="000C4C72" w:rsidRPr="000D7E55" w:rsidRDefault="000C4C72" w:rsidP="000C4C72">
      <w:pPr>
        <w:rPr>
          <w:rFonts w:ascii="Times New Roman" w:hAnsi="Times New Roman" w:cs="Times New Roman"/>
          <w:sz w:val="24"/>
        </w:rPr>
      </w:pPr>
      <w:r w:rsidRPr="000D7E55">
        <w:rPr>
          <w:rFonts w:ascii="Times New Roman" w:hAnsi="Times New Roman" w:cs="Times New Roman"/>
          <w:sz w:val="24"/>
        </w:rPr>
        <w:t>3. Be an active member of an Eastern Orthodox Church and must have earned the Alpha Omega Religious Scout Award</w:t>
      </w:r>
    </w:p>
    <w:p w14:paraId="220ADDCD" w14:textId="77777777" w:rsidR="000C4C72" w:rsidRPr="000D7E55" w:rsidRDefault="000C4C72" w:rsidP="000C4C72">
      <w:pPr>
        <w:rPr>
          <w:rFonts w:ascii="Times New Roman" w:hAnsi="Times New Roman" w:cs="Times New Roman"/>
          <w:sz w:val="24"/>
        </w:rPr>
      </w:pPr>
    </w:p>
    <w:p w14:paraId="15EBBB8C" w14:textId="77777777" w:rsidR="000C4C72" w:rsidRPr="000D7E55" w:rsidRDefault="000C4C72" w:rsidP="000C4C72">
      <w:pPr>
        <w:rPr>
          <w:rFonts w:ascii="Times New Roman" w:hAnsi="Times New Roman" w:cs="Times New Roman"/>
          <w:sz w:val="24"/>
        </w:rPr>
      </w:pPr>
      <w:r w:rsidRPr="000D7E55">
        <w:rPr>
          <w:rFonts w:ascii="Times New Roman" w:hAnsi="Times New Roman" w:cs="Times New Roman"/>
          <w:sz w:val="24"/>
        </w:rPr>
        <w:t>4. Have demonstrated practical citizenship in their church, school, Scouting unit, and community</w:t>
      </w:r>
    </w:p>
    <w:p w14:paraId="0F869492" w14:textId="77777777" w:rsidR="000C4C72" w:rsidRPr="000D7E55" w:rsidRDefault="000C4C72" w:rsidP="000C4C72">
      <w:pPr>
        <w:rPr>
          <w:rFonts w:ascii="Times New Roman" w:hAnsi="Times New Roman" w:cs="Times New Roman"/>
          <w:sz w:val="24"/>
        </w:rPr>
      </w:pPr>
    </w:p>
    <w:p w14:paraId="38FE6D0C" w14:textId="77777777" w:rsidR="000C4C72" w:rsidRPr="000D7E55" w:rsidRDefault="000C4C72" w:rsidP="000C4C72">
      <w:pPr>
        <w:rPr>
          <w:rFonts w:ascii="Times New Roman" w:hAnsi="Times New Roman" w:cs="Times New Roman"/>
          <w:sz w:val="24"/>
        </w:rPr>
      </w:pPr>
      <w:r w:rsidRPr="000D7E55">
        <w:rPr>
          <w:rFonts w:ascii="Times New Roman" w:hAnsi="Times New Roman" w:cs="Times New Roman"/>
          <w:sz w:val="24"/>
        </w:rPr>
        <w:t>5. Be enrolled in an accredited U.S. high school and in their final year</w:t>
      </w:r>
    </w:p>
    <w:p w14:paraId="13AA2E31" w14:textId="77777777" w:rsidR="000C4C72" w:rsidRPr="000D7E55" w:rsidRDefault="000C4C72" w:rsidP="000C4C72">
      <w:pPr>
        <w:rPr>
          <w:rFonts w:ascii="Times New Roman" w:hAnsi="Times New Roman" w:cs="Times New Roman"/>
          <w:sz w:val="24"/>
        </w:rPr>
      </w:pPr>
    </w:p>
    <w:p w14:paraId="02BAD68F" w14:textId="77777777" w:rsidR="000C4C72" w:rsidRDefault="000C4C72" w:rsidP="000C4C72">
      <w:pPr>
        <w:rPr>
          <w:rFonts w:ascii="Times New Roman" w:hAnsi="Times New Roman" w:cs="Times New Roman"/>
          <w:sz w:val="24"/>
        </w:rPr>
      </w:pPr>
      <w:r w:rsidRPr="000D7E55">
        <w:rPr>
          <w:rFonts w:ascii="Times New Roman" w:hAnsi="Times New Roman" w:cs="Times New Roman"/>
          <w:sz w:val="24"/>
        </w:rPr>
        <w:t>Please submit four letters of recommendation with the application; one letter from leaders of each of the following groups: religious institution, school, community leader, and head of Scouting unit.</w:t>
      </w:r>
      <w:r>
        <w:rPr>
          <w:rFonts w:ascii="Times New Roman" w:hAnsi="Times New Roman" w:cs="Times New Roman"/>
          <w:sz w:val="24"/>
        </w:rPr>
        <w:t xml:space="preserve"> </w:t>
      </w:r>
      <w:r w:rsidRPr="000D7E55">
        <w:rPr>
          <w:rFonts w:ascii="Times New Roman" w:hAnsi="Times New Roman" w:cs="Times New Roman"/>
          <w:sz w:val="24"/>
        </w:rPr>
        <w:t>The Eastern Orthodox Committee on Scouting Scholarship Committee will award the three national scholarships to the recipients who best meet the qualificat</w:t>
      </w:r>
      <w:r>
        <w:rPr>
          <w:rFonts w:ascii="Times New Roman" w:hAnsi="Times New Roman" w:cs="Times New Roman"/>
          <w:sz w:val="24"/>
        </w:rPr>
        <w:t>ions and not on a "need" basis.</w:t>
      </w:r>
    </w:p>
    <w:p w14:paraId="54C5EDBC" w14:textId="77777777" w:rsidR="000C4C72" w:rsidRPr="000D7E55" w:rsidRDefault="000C4C72" w:rsidP="000C4C72">
      <w:pPr>
        <w:rPr>
          <w:rFonts w:ascii="Times New Roman" w:hAnsi="Times New Roman" w:cs="Times New Roman"/>
          <w:sz w:val="24"/>
        </w:rPr>
      </w:pPr>
    </w:p>
    <w:p w14:paraId="483E3192" w14:textId="77777777" w:rsidR="000C4C72" w:rsidRPr="000D7E55" w:rsidRDefault="000C4C72" w:rsidP="000C4C72">
      <w:pPr>
        <w:rPr>
          <w:rFonts w:ascii="Times New Roman" w:hAnsi="Times New Roman" w:cs="Times New Roman"/>
          <w:sz w:val="24"/>
        </w:rPr>
      </w:pPr>
      <w:r w:rsidRPr="000D7E55">
        <w:rPr>
          <w:rFonts w:ascii="Times New Roman" w:hAnsi="Times New Roman" w:cs="Times New Roman"/>
          <w:sz w:val="24"/>
        </w:rPr>
        <w:t>Ap</w:t>
      </w:r>
      <w:r>
        <w:rPr>
          <w:rFonts w:ascii="Times New Roman" w:hAnsi="Times New Roman" w:cs="Times New Roman"/>
          <w:sz w:val="24"/>
        </w:rPr>
        <w:t>plications can be obtained from</w:t>
      </w:r>
    </w:p>
    <w:p w14:paraId="15008A94" w14:textId="77777777" w:rsidR="000C4C72" w:rsidRPr="000D7E55" w:rsidRDefault="000C4C72" w:rsidP="000C4C72">
      <w:pPr>
        <w:rPr>
          <w:rFonts w:ascii="Times New Roman" w:hAnsi="Times New Roman" w:cs="Times New Roman"/>
          <w:sz w:val="24"/>
        </w:rPr>
      </w:pPr>
      <w:r w:rsidRPr="000D7E55">
        <w:rPr>
          <w:rFonts w:ascii="Times New Roman" w:hAnsi="Times New Roman" w:cs="Times New Roman"/>
          <w:sz w:val="24"/>
        </w:rPr>
        <w:lastRenderedPageBreak/>
        <w:t xml:space="preserve">E.O.C.S. Chairman, George N. </w:t>
      </w:r>
      <w:proofErr w:type="spellStart"/>
      <w:r w:rsidRPr="000D7E55">
        <w:rPr>
          <w:rFonts w:ascii="Times New Roman" w:hAnsi="Times New Roman" w:cs="Times New Roman"/>
          <w:sz w:val="24"/>
        </w:rPr>
        <w:t>Boulukos</w:t>
      </w:r>
      <w:proofErr w:type="spellEnd"/>
    </w:p>
    <w:p w14:paraId="50D10FC1" w14:textId="77777777" w:rsidR="000C4C72" w:rsidRPr="000D7E55" w:rsidRDefault="000C4C72" w:rsidP="000C4C72">
      <w:pPr>
        <w:rPr>
          <w:rFonts w:ascii="Times New Roman" w:hAnsi="Times New Roman" w:cs="Times New Roman"/>
          <w:sz w:val="24"/>
        </w:rPr>
      </w:pPr>
      <w:r w:rsidRPr="000D7E55">
        <w:rPr>
          <w:rFonts w:ascii="Times New Roman" w:hAnsi="Times New Roman" w:cs="Times New Roman"/>
          <w:sz w:val="24"/>
        </w:rPr>
        <w:t>862 Guy Lombardo Avenue</w:t>
      </w:r>
    </w:p>
    <w:p w14:paraId="7F563D98" w14:textId="77777777" w:rsidR="000C4C72" w:rsidRPr="000D7E55" w:rsidRDefault="000C4C72" w:rsidP="000C4C72">
      <w:pPr>
        <w:rPr>
          <w:rFonts w:ascii="Times New Roman" w:hAnsi="Times New Roman" w:cs="Times New Roman"/>
          <w:sz w:val="24"/>
        </w:rPr>
      </w:pPr>
      <w:r w:rsidRPr="000D7E55">
        <w:rPr>
          <w:rFonts w:ascii="Times New Roman" w:hAnsi="Times New Roman" w:cs="Times New Roman"/>
          <w:sz w:val="24"/>
        </w:rPr>
        <w:t>Freeport, New York 11520</w:t>
      </w:r>
    </w:p>
    <w:p w14:paraId="2A85F24C" w14:textId="77777777" w:rsidR="000C4C72" w:rsidRDefault="000C4C72" w:rsidP="000C4C72">
      <w:pPr>
        <w:rPr>
          <w:rFonts w:ascii="Times New Roman" w:hAnsi="Times New Roman" w:cs="Times New Roman"/>
          <w:sz w:val="24"/>
        </w:rPr>
      </w:pPr>
      <w:r w:rsidRPr="000D7E55">
        <w:rPr>
          <w:rFonts w:ascii="Times New Roman" w:hAnsi="Times New Roman" w:cs="Times New Roman"/>
          <w:sz w:val="24"/>
        </w:rPr>
        <w:t>and they must be submitted by May 1st of each year. The national winners will be announced in June of each year.</w:t>
      </w:r>
    </w:p>
    <w:p w14:paraId="6FAD0DAC" w14:textId="77777777" w:rsidR="000C4C72" w:rsidRPr="00F57A85" w:rsidRDefault="000C4C72" w:rsidP="000C4C72">
      <w:r>
        <w:t>------------------------------------------------------------------------------------------------------------------------------------------</w:t>
      </w:r>
      <w:r w:rsidRPr="00F57A85">
        <w:rPr>
          <w:rFonts w:ascii="Times New Roman" w:hAnsi="Times New Roman" w:cs="Times New Roman"/>
          <w:b/>
          <w:bCs/>
          <w:sz w:val="28"/>
          <w:u w:val="single"/>
        </w:rPr>
        <w:t>Greek Orthodox Archdiocese of America</w:t>
      </w:r>
    </w:p>
    <w:p w14:paraId="5CF264F0" w14:textId="77777777" w:rsidR="000C4C72" w:rsidRDefault="00B42A21" w:rsidP="000C4C72">
      <w:pPr>
        <w:rPr>
          <w:rFonts w:ascii="Times New Roman" w:hAnsi="Times New Roman" w:cs="Times New Roman"/>
          <w:bCs/>
          <w:sz w:val="24"/>
        </w:rPr>
      </w:pPr>
      <w:hyperlink r:id="rId38" w:history="1">
        <w:r w:rsidR="000C4C72" w:rsidRPr="00847E66">
          <w:rPr>
            <w:rStyle w:val="Hyperlink"/>
            <w:rFonts w:ascii="Times New Roman" w:hAnsi="Times New Roman" w:cs="Times New Roman"/>
            <w:sz w:val="24"/>
          </w:rPr>
          <w:t>http://www.</w:t>
        </w:r>
        <w:r w:rsidR="000C4C72" w:rsidRPr="00847E66">
          <w:rPr>
            <w:rStyle w:val="Hyperlink"/>
            <w:rFonts w:ascii="Times New Roman" w:hAnsi="Times New Roman" w:cs="Times New Roman"/>
            <w:sz w:val="24"/>
          </w:rPr>
          <w:t>goarch.org/archdiocese/administration/chancellor/2016</w:t>
        </w:r>
      </w:hyperlink>
    </w:p>
    <w:p w14:paraId="44A3D2D6" w14:textId="77777777" w:rsidR="000C4C72" w:rsidRPr="00F57A85" w:rsidRDefault="000C4C72" w:rsidP="000C4C72">
      <w:pPr>
        <w:rPr>
          <w:rFonts w:ascii="Times New Roman" w:hAnsi="Times New Roman" w:cs="Times New Roman"/>
          <w:b/>
          <w:bCs/>
          <w:sz w:val="24"/>
        </w:rPr>
      </w:pPr>
      <w:r w:rsidRPr="00F57A85">
        <w:rPr>
          <w:rFonts w:ascii="Times New Roman" w:hAnsi="Times New Roman" w:cs="Times New Roman"/>
          <w:b/>
          <w:bCs/>
          <w:sz w:val="24"/>
        </w:rPr>
        <w:t>UNDERGRADUATE AND GRADUATE SCHOLARSHIPS</w:t>
      </w:r>
    </w:p>
    <w:p w14:paraId="5BDC356E" w14:textId="77777777" w:rsidR="000C4C72" w:rsidRDefault="000C4C72" w:rsidP="000C4C72">
      <w:pPr>
        <w:rPr>
          <w:rFonts w:ascii="Times New Roman" w:hAnsi="Times New Roman" w:cs="Times New Roman"/>
          <w:sz w:val="24"/>
        </w:rPr>
      </w:pPr>
      <w:r w:rsidRPr="00F57A85">
        <w:rPr>
          <w:rFonts w:ascii="Times New Roman" w:hAnsi="Times New Roman" w:cs="Times New Roman"/>
          <w:sz w:val="24"/>
        </w:rPr>
        <w:t xml:space="preserve">Applications for scholarships administered by the Office of the Chancellor of the Greek </w:t>
      </w:r>
      <w:r>
        <w:rPr>
          <w:rFonts w:ascii="Times New Roman" w:hAnsi="Times New Roman" w:cs="Times New Roman"/>
          <w:sz w:val="24"/>
        </w:rPr>
        <w:t>Orthodox Archdiocese of America.</w:t>
      </w:r>
    </w:p>
    <w:p w14:paraId="29FAA710" w14:textId="77777777" w:rsidR="000C4C72" w:rsidRPr="00F57A85" w:rsidRDefault="000C4C72" w:rsidP="000C4C72">
      <w:r>
        <w:t>------------------------------------------------------------------------------------------------------------------------------------------</w:t>
      </w:r>
    </w:p>
    <w:p w14:paraId="310A93BB" w14:textId="45C23FEA" w:rsidR="00EB307A" w:rsidRPr="00994666" w:rsidRDefault="00EB307A" w:rsidP="00EB307A">
      <w:pPr>
        <w:spacing w:after="240" w:line="372" w:lineRule="atLeast"/>
        <w:jc w:val="center"/>
        <w:rPr>
          <w:rFonts w:ascii="Times New Roman" w:hAnsi="Times New Roman" w:cs="Times New Roman"/>
          <w:sz w:val="24"/>
        </w:rPr>
      </w:pPr>
      <w:r w:rsidRPr="00994666">
        <w:rPr>
          <w:rFonts w:ascii="Times New Roman" w:hAnsi="Times New Roman" w:cs="Times New Roman"/>
          <w:b/>
          <w:color w:val="FF0000"/>
          <w:sz w:val="48"/>
          <w:u w:val="single"/>
        </w:rPr>
        <w:t>Presbyterian Scholarships:</w:t>
      </w:r>
    </w:p>
    <w:p w14:paraId="7DD243B2" w14:textId="77777777" w:rsidR="00EB307A" w:rsidRPr="00931F3A" w:rsidRDefault="00EB307A" w:rsidP="00EB307A">
      <w:pPr>
        <w:rPr>
          <w:rFonts w:ascii="Times New Roman" w:hAnsi="Times New Roman" w:cs="Times New Roman"/>
          <w:b/>
          <w:sz w:val="28"/>
          <w:u w:val="single"/>
        </w:rPr>
      </w:pPr>
      <w:r w:rsidRPr="00931F3A">
        <w:rPr>
          <w:rFonts w:ascii="Times New Roman" w:hAnsi="Times New Roman" w:cs="Times New Roman"/>
          <w:b/>
          <w:sz w:val="28"/>
          <w:u w:val="single"/>
        </w:rPr>
        <w:t>Presbyterian Church</w:t>
      </w:r>
    </w:p>
    <w:p w14:paraId="067C10E8" w14:textId="77777777" w:rsidR="00EB307A" w:rsidRDefault="00B42A21" w:rsidP="00EB307A">
      <w:pPr>
        <w:rPr>
          <w:rStyle w:val="Hyperlink"/>
          <w:rFonts w:ascii="Times New Roman" w:hAnsi="Times New Roman" w:cs="Times New Roman"/>
          <w:sz w:val="24"/>
        </w:rPr>
      </w:pPr>
      <w:hyperlink r:id="rId39" w:history="1">
        <w:r w:rsidR="00EB307A" w:rsidRPr="00931F3A">
          <w:rPr>
            <w:rStyle w:val="Hyperlink"/>
            <w:rFonts w:ascii="Times New Roman" w:hAnsi="Times New Roman" w:cs="Times New Roman"/>
            <w:sz w:val="24"/>
          </w:rPr>
          <w:t>http://www.presbyterianmission.org/ministries/theology-formation-and-evangelism</w:t>
        </w:r>
        <w:r w:rsidR="00EB307A" w:rsidRPr="00931F3A">
          <w:rPr>
            <w:rStyle w:val="Hyperlink"/>
            <w:rFonts w:ascii="Times New Roman" w:hAnsi="Times New Roman" w:cs="Times New Roman"/>
            <w:sz w:val="24"/>
          </w:rPr>
          <w:t>/financialaid/undergraduate-opportunities/student-opportunity-scholarships/</w:t>
        </w:r>
      </w:hyperlink>
    </w:p>
    <w:p w14:paraId="60A156E4" w14:textId="77777777" w:rsidR="00EB307A" w:rsidRPr="00931F3A" w:rsidRDefault="00EB307A" w:rsidP="00EB307A">
      <w:pPr>
        <w:rPr>
          <w:rFonts w:ascii="Times New Roman" w:hAnsi="Times New Roman" w:cs="Times New Roman"/>
          <w:sz w:val="24"/>
        </w:rPr>
      </w:pPr>
      <w:r w:rsidRPr="00931F3A">
        <w:rPr>
          <w:rFonts w:ascii="Times New Roman" w:hAnsi="Times New Roman" w:cs="Times New Roman"/>
          <w:sz w:val="24"/>
        </w:rPr>
        <w:t>Providing need-based aid for sophomores, juniors and seniors who are full-time, first degree students attending accredited institutions in the United States. Preference in this program is extended to racial ethnic students in order to promote diversity.</w:t>
      </w:r>
    </w:p>
    <w:p w14:paraId="288F5507" w14:textId="77777777" w:rsidR="00EB307A" w:rsidRPr="00931F3A" w:rsidRDefault="00EB307A" w:rsidP="00EB307A">
      <w:pPr>
        <w:rPr>
          <w:rFonts w:ascii="Times New Roman" w:hAnsi="Times New Roman" w:cs="Times New Roman"/>
          <w:sz w:val="24"/>
        </w:rPr>
      </w:pPr>
      <w:r w:rsidRPr="00931F3A">
        <w:rPr>
          <w:rFonts w:ascii="Times New Roman" w:hAnsi="Times New Roman" w:cs="Times New Roman"/>
          <w:sz w:val="24"/>
        </w:rPr>
        <w:t>Student Opportunity Scholarship applicants will explore who God created them to be in a series of essay questions intended for students to explore with mentors and peers. This program requires that students maintain an active involvement in a worshiping community or campus ministry program while they are attending college.</w:t>
      </w:r>
    </w:p>
    <w:p w14:paraId="1DBDAC1C" w14:textId="77777777" w:rsidR="00EB307A" w:rsidRPr="00931F3A" w:rsidRDefault="00EB307A" w:rsidP="00EB307A">
      <w:pPr>
        <w:rPr>
          <w:rFonts w:ascii="Times New Roman" w:hAnsi="Times New Roman" w:cs="Times New Roman"/>
          <w:sz w:val="24"/>
        </w:rPr>
      </w:pPr>
      <w:r w:rsidRPr="00931F3A">
        <w:rPr>
          <w:rFonts w:ascii="Times New Roman" w:hAnsi="Times New Roman" w:cs="Times New Roman"/>
          <w:sz w:val="24"/>
        </w:rPr>
        <w:t>Criteria:</w:t>
      </w:r>
    </w:p>
    <w:p w14:paraId="10807B5A" w14:textId="77777777" w:rsidR="00EB307A" w:rsidRPr="00931F3A" w:rsidRDefault="00EB307A" w:rsidP="00EB307A">
      <w:pPr>
        <w:rPr>
          <w:rFonts w:ascii="Times New Roman" w:hAnsi="Times New Roman" w:cs="Times New Roman"/>
          <w:sz w:val="24"/>
        </w:rPr>
      </w:pPr>
      <w:r w:rsidRPr="00931F3A">
        <w:rPr>
          <w:rFonts w:ascii="Times New Roman" w:hAnsi="Times New Roman" w:cs="Times New Roman"/>
          <w:sz w:val="24"/>
        </w:rPr>
        <w:t>Be a member of the Presbyterian Church (U.S.A.).</w:t>
      </w:r>
    </w:p>
    <w:p w14:paraId="2C08E29F" w14:textId="77777777" w:rsidR="00EB307A" w:rsidRPr="00931F3A" w:rsidRDefault="00EB307A" w:rsidP="00EB307A">
      <w:pPr>
        <w:rPr>
          <w:rFonts w:ascii="Times New Roman" w:hAnsi="Times New Roman" w:cs="Times New Roman"/>
          <w:sz w:val="24"/>
        </w:rPr>
      </w:pPr>
      <w:r w:rsidRPr="00931F3A">
        <w:rPr>
          <w:rFonts w:ascii="Times New Roman" w:hAnsi="Times New Roman" w:cs="Times New Roman"/>
          <w:sz w:val="24"/>
        </w:rPr>
        <w:t>Have completed first year of college.</w:t>
      </w:r>
    </w:p>
    <w:p w14:paraId="6BEAA6B4" w14:textId="77777777" w:rsidR="00EB307A" w:rsidRPr="00931F3A" w:rsidRDefault="00EB307A" w:rsidP="00EB307A">
      <w:pPr>
        <w:rPr>
          <w:rFonts w:ascii="Times New Roman" w:hAnsi="Times New Roman" w:cs="Times New Roman"/>
          <w:sz w:val="24"/>
        </w:rPr>
      </w:pPr>
      <w:r w:rsidRPr="00931F3A">
        <w:rPr>
          <w:rFonts w:ascii="Times New Roman" w:hAnsi="Times New Roman" w:cs="Times New Roman"/>
          <w:sz w:val="24"/>
        </w:rPr>
        <w:t>Be enrolled full time at an accredited college or university in the United States.</w:t>
      </w:r>
    </w:p>
    <w:p w14:paraId="240A4965" w14:textId="77777777" w:rsidR="00EB307A" w:rsidRPr="00931F3A" w:rsidRDefault="00EB307A" w:rsidP="00EB307A">
      <w:pPr>
        <w:rPr>
          <w:rFonts w:ascii="Times New Roman" w:hAnsi="Times New Roman" w:cs="Times New Roman"/>
          <w:sz w:val="24"/>
        </w:rPr>
      </w:pPr>
      <w:r w:rsidRPr="00931F3A">
        <w:rPr>
          <w:rFonts w:ascii="Times New Roman" w:hAnsi="Times New Roman" w:cs="Times New Roman"/>
          <w:sz w:val="24"/>
        </w:rPr>
        <w:t>Be in good academic standing (2.5 GPA or greater).</w:t>
      </w:r>
    </w:p>
    <w:p w14:paraId="39AE60DD" w14:textId="77777777" w:rsidR="00EB307A" w:rsidRPr="00931F3A" w:rsidRDefault="00EB307A" w:rsidP="00EB307A">
      <w:pPr>
        <w:rPr>
          <w:rFonts w:ascii="Times New Roman" w:hAnsi="Times New Roman" w:cs="Times New Roman"/>
          <w:sz w:val="24"/>
        </w:rPr>
      </w:pPr>
      <w:r w:rsidRPr="00931F3A">
        <w:rPr>
          <w:rFonts w:ascii="Times New Roman" w:hAnsi="Times New Roman" w:cs="Times New Roman"/>
          <w:sz w:val="24"/>
        </w:rPr>
        <w:t>Be seeking a bachelor degree.</w:t>
      </w:r>
    </w:p>
    <w:p w14:paraId="71C6C876" w14:textId="77777777" w:rsidR="00EB307A" w:rsidRDefault="00EB307A" w:rsidP="00EB307A">
      <w:pPr>
        <w:rPr>
          <w:rFonts w:ascii="Times New Roman" w:hAnsi="Times New Roman" w:cs="Times New Roman"/>
          <w:sz w:val="24"/>
        </w:rPr>
      </w:pPr>
      <w:r w:rsidRPr="00931F3A">
        <w:rPr>
          <w:rFonts w:ascii="Times New Roman" w:hAnsi="Times New Roman" w:cs="Times New Roman"/>
          <w:sz w:val="24"/>
        </w:rPr>
        <w:t>Demonstrate financial need.</w:t>
      </w:r>
    </w:p>
    <w:p w14:paraId="72055053" w14:textId="77777777" w:rsidR="00EB307A" w:rsidRDefault="00EB307A" w:rsidP="00EB307A">
      <w:pPr>
        <w:rPr>
          <w:rFonts w:ascii="Times New Roman" w:eastAsia="Times New Roman" w:hAnsi="Times New Roman" w:cs="Times New Roman"/>
          <w:b/>
          <w:bCs/>
          <w:color w:val="000000"/>
          <w:sz w:val="28"/>
          <w:szCs w:val="24"/>
          <w:u w:val="single"/>
        </w:rPr>
      </w:pPr>
      <w:r>
        <w:rPr>
          <w:rFonts w:ascii="Times New Roman" w:hAnsi="Times New Roman" w:cs="Times New Roman"/>
          <w:sz w:val="24"/>
        </w:rPr>
        <w:lastRenderedPageBreak/>
        <w:t>---------------------------------------------------------------------------------------------------------------------</w:t>
      </w:r>
      <w:r w:rsidRPr="00A2598A">
        <w:rPr>
          <w:rFonts w:ascii="Times New Roman" w:eastAsia="Times New Roman" w:hAnsi="Times New Roman" w:cs="Times New Roman"/>
          <w:b/>
          <w:bCs/>
          <w:color w:val="000000"/>
          <w:sz w:val="28"/>
          <w:szCs w:val="24"/>
          <w:u w:val="single"/>
        </w:rPr>
        <w:t>National Presbyterian College Scholarship</w:t>
      </w:r>
    </w:p>
    <w:p w14:paraId="50E76AED" w14:textId="77777777" w:rsidR="00EB307A" w:rsidRPr="00A2598A" w:rsidRDefault="00B42A21" w:rsidP="00EB307A">
      <w:pPr>
        <w:rPr>
          <w:rFonts w:ascii="Times New Roman" w:hAnsi="Times New Roman" w:cs="Times New Roman"/>
          <w:sz w:val="24"/>
          <w:u w:val="single"/>
        </w:rPr>
      </w:pPr>
      <w:hyperlink r:id="rId40" w:history="1">
        <w:r w:rsidR="00EB307A" w:rsidRPr="00A2598A">
          <w:rPr>
            <w:rStyle w:val="Hyperlink"/>
            <w:rFonts w:ascii="Times New Roman" w:hAnsi="Times New Roman" w:cs="Times New Roman"/>
            <w:sz w:val="24"/>
          </w:rPr>
          <w:t>https://www.presbyterianmission.org/ministries/theology-formation-and-evangelism/financialai</w:t>
        </w:r>
        <w:r w:rsidR="00EB307A" w:rsidRPr="00A2598A">
          <w:rPr>
            <w:rStyle w:val="Hyperlink"/>
            <w:rFonts w:ascii="Times New Roman" w:hAnsi="Times New Roman" w:cs="Times New Roman"/>
            <w:sz w:val="24"/>
          </w:rPr>
          <w:t>d/undergraduate-opportunities/presbyterian-college-scholarship/</w:t>
        </w:r>
      </w:hyperlink>
    </w:p>
    <w:p w14:paraId="1D991677" w14:textId="77777777" w:rsidR="00EB307A" w:rsidRDefault="00EB307A"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r w:rsidRPr="00A2598A">
        <w:rPr>
          <w:rFonts w:ascii="Times New Roman" w:eastAsia="Times New Roman" w:hAnsi="Times New Roman" w:cs="Times New Roman"/>
          <w:color w:val="000000"/>
          <w:sz w:val="24"/>
          <w:szCs w:val="24"/>
        </w:rPr>
        <w:t>The National Presbyterian College Scholarship Program provides between 25 and 35 scholarships each year to rising freshmen planning to attend a Presbyterian college or university. Students must demonstrate financial need and plan to attend college full-time. Candidates must submit an application, essay, resume, transcript, financial information form and endorsement from a pastor in order to be considered for the award. The student’s character, leadership experience, creativity and academic achievement are all important factors for consideration by the scholarship committee.</w:t>
      </w:r>
    </w:p>
    <w:p w14:paraId="14FFA548" w14:textId="77777777" w:rsidR="00EB307A" w:rsidRPr="00A2598A" w:rsidRDefault="00EB307A"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r w:rsidRPr="00A2598A">
        <w:rPr>
          <w:rFonts w:ascii="Times New Roman" w:eastAsia="Times New Roman" w:hAnsi="Times New Roman" w:cs="Times New Roman"/>
          <w:color w:val="000000"/>
          <w:sz w:val="24"/>
          <w:szCs w:val="24"/>
        </w:rPr>
        <w:t xml:space="preserve">The National Presbyterian College Scholarship program was created in partnership with the Presbyterian Church (U.S.A.)’s related colleges and universities in the 1950s. The program seeks to assist Presbyterian students attending Presbyterian related schools. </w:t>
      </w:r>
    </w:p>
    <w:p w14:paraId="2E746AAA" w14:textId="77777777" w:rsidR="00EB307A" w:rsidRPr="00A2598A" w:rsidRDefault="00EB307A"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r w:rsidRPr="00A2598A">
        <w:rPr>
          <w:rFonts w:ascii="Times New Roman" w:eastAsia="Times New Roman" w:hAnsi="Times New Roman" w:cs="Times New Roman"/>
          <w:color w:val="000000"/>
          <w:sz w:val="24"/>
          <w:szCs w:val="24"/>
        </w:rPr>
        <w:t>Twenty-five to thirty students will be selected for award. Those students will have an opportunity to renew the scholarship provided that they maintain a 2.5 GPA, participate in campus ministry or regularly attend church during college, and participate in discernment of vocation through a series of essay questions that ask the student to consider</w:t>
      </w:r>
      <w:r>
        <w:rPr>
          <w:rFonts w:ascii="Times New Roman" w:eastAsia="Times New Roman" w:hAnsi="Times New Roman" w:cs="Times New Roman"/>
          <w:color w:val="000000"/>
          <w:sz w:val="24"/>
          <w:szCs w:val="24"/>
        </w:rPr>
        <w:t xml:space="preserve"> who God is calling them to be.</w:t>
      </w:r>
    </w:p>
    <w:p w14:paraId="432CB561" w14:textId="77777777" w:rsidR="00EB307A" w:rsidRPr="00A2598A" w:rsidRDefault="00EB307A" w:rsidP="00EB307A">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iteria</w:t>
      </w:r>
    </w:p>
    <w:p w14:paraId="253717DE" w14:textId="77777777" w:rsidR="00EB307A" w:rsidRPr="00A2598A" w:rsidRDefault="00EB307A" w:rsidP="005F711C">
      <w:pPr>
        <w:pStyle w:val="ListParagraph"/>
        <w:numPr>
          <w:ilvl w:val="0"/>
          <w:numId w:val="20"/>
        </w:num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r w:rsidRPr="00A2598A">
        <w:rPr>
          <w:rFonts w:ascii="Times New Roman" w:eastAsia="Times New Roman" w:hAnsi="Times New Roman" w:cs="Times New Roman"/>
          <w:color w:val="000000"/>
          <w:sz w:val="24"/>
          <w:szCs w:val="24"/>
        </w:rPr>
        <w:t>Be a member of the Presbyterian Church (U.S.A.).</w:t>
      </w:r>
    </w:p>
    <w:p w14:paraId="4D9B5A04" w14:textId="77777777" w:rsidR="00EB307A" w:rsidRPr="00A2598A" w:rsidRDefault="00EB307A" w:rsidP="005F711C">
      <w:pPr>
        <w:pStyle w:val="ListParagraph"/>
        <w:numPr>
          <w:ilvl w:val="0"/>
          <w:numId w:val="20"/>
        </w:num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r w:rsidRPr="00A2598A">
        <w:rPr>
          <w:rFonts w:ascii="Times New Roman" w:eastAsia="Times New Roman" w:hAnsi="Times New Roman" w:cs="Times New Roman"/>
          <w:color w:val="000000"/>
          <w:sz w:val="24"/>
          <w:szCs w:val="24"/>
        </w:rPr>
        <w:t>Entering first year of col</w:t>
      </w:r>
      <w:r>
        <w:rPr>
          <w:rFonts w:ascii="Times New Roman" w:eastAsia="Times New Roman" w:hAnsi="Times New Roman" w:cs="Times New Roman"/>
          <w:color w:val="000000"/>
          <w:sz w:val="24"/>
          <w:szCs w:val="24"/>
        </w:rPr>
        <w:t>lege in fall</w:t>
      </w:r>
      <w:r w:rsidRPr="00A2598A">
        <w:rPr>
          <w:rFonts w:ascii="Times New Roman" w:eastAsia="Times New Roman" w:hAnsi="Times New Roman" w:cs="Times New Roman"/>
          <w:color w:val="000000"/>
          <w:sz w:val="24"/>
          <w:szCs w:val="24"/>
        </w:rPr>
        <w:t>.</w:t>
      </w:r>
    </w:p>
    <w:p w14:paraId="5BD93866" w14:textId="77777777" w:rsidR="00EB307A" w:rsidRPr="00A2598A" w:rsidRDefault="00EB307A" w:rsidP="005F711C">
      <w:pPr>
        <w:pStyle w:val="ListParagraph"/>
        <w:numPr>
          <w:ilvl w:val="0"/>
          <w:numId w:val="20"/>
        </w:num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r w:rsidRPr="00A2598A">
        <w:rPr>
          <w:rFonts w:ascii="Times New Roman" w:eastAsia="Times New Roman" w:hAnsi="Times New Roman" w:cs="Times New Roman"/>
          <w:color w:val="000000"/>
          <w:sz w:val="24"/>
          <w:szCs w:val="24"/>
        </w:rPr>
        <w:t>Be enrolled full time at Presbyterian Church (U.S.A.) college or university.</w:t>
      </w:r>
    </w:p>
    <w:p w14:paraId="37557EF1" w14:textId="77777777" w:rsidR="00EB307A" w:rsidRPr="00A2598A" w:rsidRDefault="00EB307A" w:rsidP="005F711C">
      <w:pPr>
        <w:pStyle w:val="ListParagraph"/>
        <w:numPr>
          <w:ilvl w:val="0"/>
          <w:numId w:val="20"/>
        </w:num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r w:rsidRPr="00A2598A">
        <w:rPr>
          <w:rFonts w:ascii="Times New Roman" w:eastAsia="Times New Roman" w:hAnsi="Times New Roman" w:cs="Times New Roman"/>
          <w:color w:val="000000"/>
          <w:sz w:val="24"/>
          <w:szCs w:val="24"/>
        </w:rPr>
        <w:t>Achieve a 2.5 GPA or greater.</w:t>
      </w:r>
    </w:p>
    <w:p w14:paraId="65F3ADE1" w14:textId="77777777" w:rsidR="00EB307A" w:rsidRPr="00A2598A" w:rsidRDefault="00EB307A" w:rsidP="005F711C">
      <w:pPr>
        <w:pStyle w:val="ListParagraph"/>
        <w:numPr>
          <w:ilvl w:val="0"/>
          <w:numId w:val="20"/>
        </w:num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r w:rsidRPr="00A2598A">
        <w:rPr>
          <w:rFonts w:ascii="Times New Roman" w:eastAsia="Times New Roman" w:hAnsi="Times New Roman" w:cs="Times New Roman"/>
          <w:color w:val="000000"/>
          <w:sz w:val="24"/>
          <w:szCs w:val="24"/>
        </w:rPr>
        <w:t>Demonstrate financial need.</w:t>
      </w:r>
    </w:p>
    <w:p w14:paraId="096EA3FE" w14:textId="526280D2" w:rsidR="002A0AB0" w:rsidRPr="00EB307A" w:rsidRDefault="00EB307A" w:rsidP="00931F3A">
      <w:pPr>
        <w:rPr>
          <w:rFonts w:ascii="Times New Roman" w:hAnsi="Times New Roman" w:cs="Times New Roman"/>
          <w:sz w:val="24"/>
        </w:rPr>
      </w:pPr>
      <w:r>
        <w:rPr>
          <w:rFonts w:ascii="Times New Roman" w:hAnsi="Times New Roman" w:cs="Times New Roman"/>
          <w:sz w:val="24"/>
        </w:rPr>
        <w:t>---------------------------------------------------------------------------------------------------------------------</w:t>
      </w:r>
    </w:p>
    <w:p w14:paraId="46F4E26E" w14:textId="5DF1A399" w:rsidR="004A4B2E" w:rsidRDefault="004A4B2E" w:rsidP="004A4B2E">
      <w:pPr>
        <w:jc w:val="center"/>
        <w:rPr>
          <w:rFonts w:ascii="Times New Roman" w:hAnsi="Times New Roman" w:cs="Times New Roman"/>
          <w:b/>
          <w:color w:val="FF0000"/>
          <w:sz w:val="48"/>
          <w:u w:val="single"/>
        </w:rPr>
      </w:pPr>
      <w:r>
        <w:rPr>
          <w:rFonts w:ascii="Times New Roman" w:hAnsi="Times New Roman" w:cs="Times New Roman"/>
          <w:b/>
          <w:color w:val="FF0000"/>
          <w:sz w:val="48"/>
          <w:u w:val="single"/>
        </w:rPr>
        <w:t>Baptist Scholarships:</w:t>
      </w:r>
    </w:p>
    <w:p w14:paraId="1A1E15A7" w14:textId="244F040B" w:rsidR="000D0EE4" w:rsidRDefault="000D0EE4" w:rsidP="000D0EE4">
      <w:pPr>
        <w:rPr>
          <w:rFonts w:ascii="Times New Roman" w:hAnsi="Times New Roman" w:cs="Times New Roman"/>
          <w:b/>
          <w:sz w:val="28"/>
          <w:u w:val="single"/>
        </w:rPr>
      </w:pPr>
      <w:r w:rsidRPr="000D0EE4">
        <w:rPr>
          <w:rFonts w:ascii="Times New Roman" w:hAnsi="Times New Roman" w:cs="Times New Roman"/>
          <w:b/>
          <w:sz w:val="28"/>
          <w:u w:val="single"/>
        </w:rPr>
        <w:t>The Southern Baptist Theological Seminary</w:t>
      </w:r>
    </w:p>
    <w:p w14:paraId="065AE1C8" w14:textId="2EC8CFCD" w:rsidR="000D0EE4" w:rsidRDefault="000D0EE4" w:rsidP="000D0EE4">
      <w:pPr>
        <w:rPr>
          <w:rFonts w:ascii="Times New Roman" w:hAnsi="Times New Roman" w:cs="Times New Roman"/>
          <w:sz w:val="28"/>
        </w:rPr>
      </w:pPr>
      <w:r>
        <w:rPr>
          <w:rFonts w:ascii="Times New Roman" w:hAnsi="Times New Roman" w:cs="Times New Roman"/>
          <w:sz w:val="28"/>
        </w:rPr>
        <w:t>Scholarship List by state for southern Baptists.</w:t>
      </w:r>
    </w:p>
    <w:p w14:paraId="68D8B952" w14:textId="2E85ED7F" w:rsidR="000D0EE4" w:rsidRDefault="00B42A21" w:rsidP="000D0EE4">
      <w:pPr>
        <w:rPr>
          <w:rFonts w:ascii="Times New Roman" w:hAnsi="Times New Roman" w:cs="Times New Roman"/>
          <w:sz w:val="24"/>
        </w:rPr>
      </w:pPr>
      <w:hyperlink r:id="rId41" w:anchor="Virginia" w:history="1">
        <w:r w:rsidR="000D0EE4" w:rsidRPr="00E66097">
          <w:rPr>
            <w:rStyle w:val="Hyperlink"/>
            <w:rFonts w:ascii="Times New Roman" w:hAnsi="Times New Roman" w:cs="Times New Roman"/>
            <w:sz w:val="24"/>
          </w:rPr>
          <w:t>http://www.sbts.edu/admissions/financial-aid/state-scholarships/#Virginia</w:t>
        </w:r>
      </w:hyperlink>
    </w:p>
    <w:p w14:paraId="0C2DE31B" w14:textId="05E1F222" w:rsidR="000D0EE4" w:rsidRPr="000D0EE4" w:rsidRDefault="000D0EE4" w:rsidP="000D0EE4">
      <w:pPr>
        <w:rPr>
          <w:rFonts w:ascii="Times New Roman" w:hAnsi="Times New Roman" w:cs="Times New Roman"/>
          <w:sz w:val="24"/>
        </w:rPr>
      </w:pPr>
      <w:r>
        <w:rPr>
          <w:rFonts w:ascii="Times New Roman" w:hAnsi="Times New Roman" w:cs="Times New Roman"/>
          <w:sz w:val="24"/>
        </w:rPr>
        <w:t>---------------------------------------------------------------------------------------------------------------------</w:t>
      </w:r>
    </w:p>
    <w:p w14:paraId="1F9B2F87" w14:textId="5C82F905" w:rsidR="00836FEF" w:rsidRPr="00836FEF" w:rsidRDefault="00836FEF" w:rsidP="00836FEF">
      <w:pPr>
        <w:rPr>
          <w:rFonts w:ascii="Times New Roman" w:hAnsi="Times New Roman" w:cs="Times New Roman"/>
          <w:b/>
          <w:sz w:val="28"/>
          <w:u w:val="single"/>
        </w:rPr>
      </w:pPr>
      <w:r w:rsidRPr="00836FEF">
        <w:rPr>
          <w:rFonts w:ascii="Times New Roman" w:hAnsi="Times New Roman" w:cs="Times New Roman"/>
          <w:b/>
          <w:sz w:val="28"/>
          <w:u w:val="single"/>
        </w:rPr>
        <w:t xml:space="preserve">Baptist General </w:t>
      </w:r>
      <w:r>
        <w:rPr>
          <w:rFonts w:ascii="Times New Roman" w:hAnsi="Times New Roman" w:cs="Times New Roman"/>
          <w:b/>
          <w:sz w:val="28"/>
          <w:u w:val="single"/>
        </w:rPr>
        <w:t>Association of Virginia S</w:t>
      </w:r>
      <w:r w:rsidRPr="00836FEF">
        <w:rPr>
          <w:rFonts w:ascii="Times New Roman" w:hAnsi="Times New Roman" w:cs="Times New Roman"/>
          <w:b/>
          <w:sz w:val="28"/>
          <w:u w:val="single"/>
        </w:rPr>
        <w:t>cholarship</w:t>
      </w:r>
      <w:r>
        <w:rPr>
          <w:rFonts w:ascii="Times New Roman" w:hAnsi="Times New Roman" w:cs="Times New Roman"/>
          <w:b/>
          <w:sz w:val="28"/>
          <w:u w:val="single"/>
        </w:rPr>
        <w:t>s</w:t>
      </w:r>
    </w:p>
    <w:p w14:paraId="12ABB2D6" w14:textId="27982EF4" w:rsidR="004A4B2E" w:rsidRDefault="00B42A21" w:rsidP="00836FEF">
      <w:pPr>
        <w:rPr>
          <w:rFonts w:ascii="Times New Roman" w:hAnsi="Times New Roman" w:cs="Times New Roman"/>
          <w:sz w:val="24"/>
          <w:u w:val="single"/>
        </w:rPr>
      </w:pPr>
      <w:hyperlink r:id="rId42" w:history="1">
        <w:r w:rsidR="00836FEF" w:rsidRPr="00E66097">
          <w:rPr>
            <w:rStyle w:val="Hyperlink"/>
            <w:rFonts w:ascii="Times New Roman" w:hAnsi="Times New Roman" w:cs="Times New Roman"/>
            <w:sz w:val="24"/>
          </w:rPr>
          <w:t>https://bgav.org/financial-resources/scholarships/</w:t>
        </w:r>
      </w:hyperlink>
    </w:p>
    <w:p w14:paraId="6B93C904" w14:textId="4EF33E5B" w:rsidR="00836FEF" w:rsidRDefault="00836FEF" w:rsidP="00836FEF">
      <w:pPr>
        <w:rPr>
          <w:rFonts w:ascii="Times New Roman" w:hAnsi="Times New Roman" w:cs="Times New Roman"/>
          <w:sz w:val="24"/>
        </w:rPr>
      </w:pPr>
      <w:r w:rsidRPr="00836FEF">
        <w:rPr>
          <w:rFonts w:ascii="Times New Roman" w:hAnsi="Times New Roman" w:cs="Times New Roman"/>
          <w:sz w:val="24"/>
        </w:rPr>
        <w:lastRenderedPageBreak/>
        <w:t>BGAV Scholarships and Ministerial Education Funds can help students earn an undergraduate degree, pursue undergraduate or graduate education in preparation for vocational ministry, or access training and continuing education opportunities.</w:t>
      </w:r>
    </w:p>
    <w:p w14:paraId="1DE5815D" w14:textId="05FCC846" w:rsidR="00836FEF" w:rsidRPr="00836FEF" w:rsidRDefault="000D0EE4" w:rsidP="00836FEF">
      <w:pPr>
        <w:rPr>
          <w:rFonts w:ascii="Times New Roman" w:hAnsi="Times New Roman" w:cs="Times New Roman"/>
          <w:sz w:val="24"/>
        </w:rPr>
      </w:pPr>
      <w:r>
        <w:rPr>
          <w:rFonts w:ascii="Times New Roman" w:hAnsi="Times New Roman" w:cs="Times New Roman"/>
          <w:sz w:val="24"/>
        </w:rPr>
        <w:t>---------------------------------------------------------------------------------------------------------------------</w:t>
      </w:r>
      <w:r w:rsidR="00836FEF" w:rsidRPr="00836FEF">
        <w:rPr>
          <w:rFonts w:ascii="Times New Roman" w:hAnsi="Times New Roman" w:cs="Times New Roman"/>
          <w:b/>
          <w:color w:val="000000"/>
          <w:sz w:val="28"/>
          <w:szCs w:val="28"/>
          <w:u w:val="single"/>
          <w:shd w:val="clear" w:color="auto" w:fill="FFFFFF"/>
        </w:rPr>
        <w:t>American Baptist Home Mission Societies</w:t>
      </w:r>
    </w:p>
    <w:p w14:paraId="23F5E029" w14:textId="373F9936" w:rsidR="00836FEF" w:rsidRDefault="00B42A21" w:rsidP="00836FEF">
      <w:pPr>
        <w:rPr>
          <w:rFonts w:ascii="Times New Roman" w:hAnsi="Times New Roman" w:cs="Times New Roman"/>
          <w:sz w:val="24"/>
        </w:rPr>
      </w:pPr>
      <w:hyperlink r:id="rId43" w:history="1">
        <w:r w:rsidR="00836FEF" w:rsidRPr="00E66097">
          <w:rPr>
            <w:rStyle w:val="Hyperlink"/>
            <w:rFonts w:ascii="Times New Roman" w:hAnsi="Times New Roman" w:cs="Times New Roman"/>
            <w:sz w:val="24"/>
          </w:rPr>
          <w:t>http://abhms.org</w:t>
        </w:r>
        <w:r w:rsidR="00836FEF" w:rsidRPr="00E66097">
          <w:rPr>
            <w:rStyle w:val="Hyperlink"/>
            <w:rFonts w:ascii="Times New Roman" w:hAnsi="Times New Roman" w:cs="Times New Roman"/>
            <w:sz w:val="24"/>
          </w:rPr>
          <w:t>/ministries/developing-leaders/education-scholarships/financial-aid-for-students/</w:t>
        </w:r>
      </w:hyperlink>
    </w:p>
    <w:p w14:paraId="167A226D"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The Office of Financial Aid for Studies, American Baptist Home Mission Societies (ABHMS), administers the American Baptist Financial Aid Program that supports college students, graduate students and seminarians.</w:t>
      </w:r>
    </w:p>
    <w:p w14:paraId="66877E45" w14:textId="45623517" w:rsidR="00836FEF" w:rsidRPr="00836FEF" w:rsidRDefault="00B42A21" w:rsidP="00836FEF">
      <w:pPr>
        <w:rPr>
          <w:rFonts w:ascii="Times New Roman" w:hAnsi="Times New Roman" w:cs="Times New Roman"/>
          <w:sz w:val="24"/>
        </w:rPr>
      </w:pPr>
      <w:hyperlink r:id="rId44" w:history="1">
        <w:r w:rsidR="00836FEF" w:rsidRPr="00836FEF">
          <w:rPr>
            <w:rStyle w:val="Hyperlink"/>
            <w:rFonts w:ascii="Times New Roman" w:hAnsi="Times New Roman" w:cs="Times New Roman"/>
            <w:sz w:val="24"/>
          </w:rPr>
          <w:t>Scholarship Program Frequently Asked Questions</w:t>
        </w:r>
      </w:hyperlink>
    </w:p>
    <w:p w14:paraId="770412A0"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If you still have questions, please contact:</w:t>
      </w:r>
    </w:p>
    <w:p w14:paraId="724B841A"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Office of Financial Aid for Studies</w:t>
      </w:r>
    </w:p>
    <w:p w14:paraId="5617BC93" w14:textId="77777777" w:rsidR="00836FEF" w:rsidRPr="00836FEF" w:rsidRDefault="00836FEF" w:rsidP="00836FEF">
      <w:pPr>
        <w:rPr>
          <w:rFonts w:ascii="Times New Roman" w:hAnsi="Times New Roman" w:cs="Times New Roman"/>
          <w:sz w:val="24"/>
          <w:lang w:val="es-PA"/>
        </w:rPr>
      </w:pPr>
      <w:proofErr w:type="spellStart"/>
      <w:r w:rsidRPr="00836FEF">
        <w:rPr>
          <w:rFonts w:ascii="Times New Roman" w:hAnsi="Times New Roman" w:cs="Times New Roman"/>
          <w:sz w:val="24"/>
          <w:lang w:val="es-PA"/>
        </w:rPr>
        <w:t>Phone</w:t>
      </w:r>
      <w:proofErr w:type="spellEnd"/>
      <w:r w:rsidRPr="00836FEF">
        <w:rPr>
          <w:rFonts w:ascii="Times New Roman" w:hAnsi="Times New Roman" w:cs="Times New Roman"/>
          <w:sz w:val="24"/>
          <w:lang w:val="es-PA"/>
        </w:rPr>
        <w:t>: 800.ABC.3USA, x2067</w:t>
      </w:r>
    </w:p>
    <w:p w14:paraId="67AA393A" w14:textId="77777777" w:rsidR="00836FEF" w:rsidRPr="00836FEF" w:rsidRDefault="00836FEF" w:rsidP="00836FEF">
      <w:pPr>
        <w:rPr>
          <w:rFonts w:ascii="Times New Roman" w:hAnsi="Times New Roman" w:cs="Times New Roman"/>
          <w:sz w:val="24"/>
          <w:lang w:val="es-PA"/>
        </w:rPr>
      </w:pPr>
      <w:r w:rsidRPr="00836FEF">
        <w:rPr>
          <w:rFonts w:ascii="Times New Roman" w:hAnsi="Times New Roman" w:cs="Times New Roman"/>
          <w:sz w:val="24"/>
          <w:lang w:val="es-PA"/>
        </w:rPr>
        <w:t>Fax: 610.768.2470</w:t>
      </w:r>
    </w:p>
    <w:p w14:paraId="08626082" w14:textId="77777777" w:rsidR="00836FEF" w:rsidRPr="00836FEF" w:rsidRDefault="00836FEF" w:rsidP="00836FEF">
      <w:pPr>
        <w:rPr>
          <w:rFonts w:ascii="Times New Roman" w:hAnsi="Times New Roman" w:cs="Times New Roman"/>
          <w:b/>
          <w:sz w:val="24"/>
        </w:rPr>
      </w:pPr>
      <w:r w:rsidRPr="00836FEF">
        <w:rPr>
          <w:rFonts w:ascii="Times New Roman" w:hAnsi="Times New Roman" w:cs="Times New Roman"/>
          <w:b/>
          <w:sz w:val="24"/>
        </w:rPr>
        <w:t>Undergraduate scholarships</w:t>
      </w:r>
    </w:p>
    <w:p w14:paraId="411D070F"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To be considered for an undergraduate scholarship, students must meet these requirements:</w:t>
      </w:r>
    </w:p>
    <w:p w14:paraId="11A4AE42"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 Hold active membership in an American Baptist church for at least one year before applying for aid.</w:t>
      </w:r>
    </w:p>
    <w:p w14:paraId="75BDCB5A"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 Fulltime enrollment in an accredited institution in the United States or Puerto Rico in the fall of the application year.</w:t>
      </w:r>
    </w:p>
    <w:p w14:paraId="0D2F3070"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 U.S. citizenship or classification as a permanent resident.</w:t>
      </w:r>
    </w:p>
    <w:p w14:paraId="6661EC29"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 Maintain a grade point average of 2.75</w:t>
      </w:r>
    </w:p>
    <w:p w14:paraId="55ADD8EE"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Scholarship amounts, which vary, are paid directly to the school for credit toward the recipient’s tuition. Scholarships are renewable when the recipient maintains a minimum grade point average of 2.75. These scholarships may not be combined with other funding provided by ABHMS.</w:t>
      </w:r>
    </w:p>
    <w:p w14:paraId="0967FBDB"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Graduate study scholarships</w:t>
      </w:r>
    </w:p>
    <w:p w14:paraId="7535A86B"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To be considered for a graduate studies scholarship, students must meet these requirements:</w:t>
      </w:r>
    </w:p>
    <w:p w14:paraId="268B02FD"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 Hold active membership in an American Baptist church for at least one year before applying for aid.</w:t>
      </w:r>
    </w:p>
    <w:p w14:paraId="3DFE6FF6"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 Enrollment at an accredited institution in the United States or Puerto Rico.</w:t>
      </w:r>
    </w:p>
    <w:p w14:paraId="651A1837"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 U.S. citizenship or classification as a permanent resident.</w:t>
      </w:r>
    </w:p>
    <w:p w14:paraId="351FECBE"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 xml:space="preserve"> Doctoral Grant (Ph.D. candidates only)</w:t>
      </w:r>
    </w:p>
    <w:p w14:paraId="24CA0B0B"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lastRenderedPageBreak/>
        <w:t xml:space="preserve">To be considered for a one-time doctoral grant of up to $3,000, Ph.D. candidates must have completed at least one year of their doctoral studies. Applicants must plan to teach at the college or seminary level, in a field of study directly related to preparing American Baptist ministerial leaders. </w:t>
      </w:r>
      <w:proofErr w:type="spellStart"/>
      <w:r w:rsidRPr="00836FEF">
        <w:rPr>
          <w:rFonts w:ascii="Times New Roman" w:hAnsi="Times New Roman" w:cs="Times New Roman"/>
          <w:sz w:val="24"/>
        </w:rPr>
        <w:t>D.Min</w:t>
      </w:r>
      <w:proofErr w:type="spellEnd"/>
      <w:r w:rsidRPr="00836FEF">
        <w:rPr>
          <w:rFonts w:ascii="Times New Roman" w:hAnsi="Times New Roman" w:cs="Times New Roman"/>
          <w:sz w:val="24"/>
        </w:rPr>
        <w:t>. candidates are ineligible for this grant.</w:t>
      </w:r>
    </w:p>
    <w:p w14:paraId="76166C8D" w14:textId="77777777" w:rsidR="00836FEF" w:rsidRPr="00836FEF" w:rsidRDefault="00836FEF" w:rsidP="00836FEF">
      <w:pPr>
        <w:rPr>
          <w:rFonts w:ascii="Times New Roman" w:hAnsi="Times New Roman" w:cs="Times New Roman"/>
          <w:b/>
          <w:sz w:val="24"/>
        </w:rPr>
      </w:pPr>
      <w:r w:rsidRPr="00836FEF">
        <w:rPr>
          <w:rFonts w:ascii="Times New Roman" w:hAnsi="Times New Roman" w:cs="Times New Roman"/>
          <w:b/>
          <w:sz w:val="24"/>
        </w:rPr>
        <w:t>Ellen Cushing Scholarship (female graduate students only)</w:t>
      </w:r>
    </w:p>
    <w:p w14:paraId="554F48F8"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 xml:space="preserve">The alumni of Cushing College provide scholarships to female graduate students preparing for a human services career in the secular world. M.Div. and </w:t>
      </w:r>
      <w:proofErr w:type="spellStart"/>
      <w:r w:rsidRPr="00836FEF">
        <w:rPr>
          <w:rFonts w:ascii="Times New Roman" w:hAnsi="Times New Roman" w:cs="Times New Roman"/>
          <w:sz w:val="24"/>
        </w:rPr>
        <w:t>D.Min</w:t>
      </w:r>
      <w:proofErr w:type="spellEnd"/>
      <w:r w:rsidRPr="00836FEF">
        <w:rPr>
          <w:rFonts w:ascii="Times New Roman" w:hAnsi="Times New Roman" w:cs="Times New Roman"/>
          <w:sz w:val="24"/>
        </w:rPr>
        <w:t>. students are ineligible.</w:t>
      </w:r>
    </w:p>
    <w:p w14:paraId="5DAF33B9"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Seminarian scholarships</w:t>
      </w:r>
    </w:p>
    <w:p w14:paraId="2560340C"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To be considered for a seminarian scholarship, students must meet these requirements:</w:t>
      </w:r>
    </w:p>
    <w:p w14:paraId="76B98327"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 Hold active membership in an American Baptist church for at least one year before applying for aid.</w:t>
      </w:r>
    </w:p>
    <w:p w14:paraId="45E9645B"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 Enrollment at an accredited institution in the United States or Puerto Rico.</w:t>
      </w:r>
    </w:p>
    <w:p w14:paraId="25BBD432"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 U.S. citizenship or classification as a permanent resident.</w:t>
      </w:r>
    </w:p>
    <w:p w14:paraId="31C8538A"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 xml:space="preserve"> Individual seminarian grants</w:t>
      </w:r>
    </w:p>
    <w:p w14:paraId="6D3992A6"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Students attending seminary or theological school may apply for a grant of up to $750. Seminarians must be enrolled at least two-thirds time in one of the following first professional degree programs: M.Div., M.C.E., M.A.C.E. or M.R.E. (</w:t>
      </w:r>
      <w:proofErr w:type="spellStart"/>
      <w:r w:rsidRPr="00836FEF">
        <w:rPr>
          <w:rFonts w:ascii="Times New Roman" w:hAnsi="Times New Roman" w:cs="Times New Roman"/>
          <w:sz w:val="24"/>
        </w:rPr>
        <w:t>D.Min</w:t>
      </w:r>
      <w:proofErr w:type="spellEnd"/>
      <w:r w:rsidRPr="00836FEF">
        <w:rPr>
          <w:rFonts w:ascii="Times New Roman" w:hAnsi="Times New Roman" w:cs="Times New Roman"/>
          <w:sz w:val="24"/>
        </w:rPr>
        <w:t>. students are ineligible.)</w:t>
      </w:r>
    </w:p>
    <w:p w14:paraId="54BBC903" w14:textId="77777777" w:rsidR="00836FEF" w:rsidRPr="00836FEF" w:rsidRDefault="00836FEF" w:rsidP="00836FEF">
      <w:pPr>
        <w:rPr>
          <w:rFonts w:ascii="Times New Roman" w:hAnsi="Times New Roman" w:cs="Times New Roman"/>
          <w:b/>
          <w:sz w:val="24"/>
        </w:rPr>
      </w:pPr>
      <w:r w:rsidRPr="00836FEF">
        <w:rPr>
          <w:rFonts w:ascii="Times New Roman" w:hAnsi="Times New Roman" w:cs="Times New Roman"/>
          <w:b/>
          <w:sz w:val="24"/>
        </w:rPr>
        <w:t>Seminarian Support Program (SSP)</w:t>
      </w:r>
    </w:p>
    <w:p w14:paraId="431B68B5"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This program is designed for American Baptist seminarians attending an ABCUSA-related seminary or theological school. Pledges of support from local churches or ABCUSA organizations will be matched up to $1,000 per academic year for designated students. Recipients must be enrolled at least two-thirds time in one of the following degree programs: M.Div., M.C.E., M.A.C.E. or M.R.E. (</w:t>
      </w:r>
      <w:proofErr w:type="spellStart"/>
      <w:r w:rsidRPr="00836FEF">
        <w:rPr>
          <w:rFonts w:ascii="Times New Roman" w:hAnsi="Times New Roman" w:cs="Times New Roman"/>
          <w:sz w:val="24"/>
        </w:rPr>
        <w:t>D.Min</w:t>
      </w:r>
      <w:proofErr w:type="spellEnd"/>
      <w:r w:rsidRPr="00836FEF">
        <w:rPr>
          <w:rFonts w:ascii="Times New Roman" w:hAnsi="Times New Roman" w:cs="Times New Roman"/>
          <w:sz w:val="24"/>
        </w:rPr>
        <w:t>. students are ineligible.) Recipients must be resident students of the ABCUSA-related seminary that will award the degree. Applications for this program are available from the seminary. All pledges should be sent directly to the seminary by Aug. 1.</w:t>
      </w:r>
    </w:p>
    <w:p w14:paraId="0D8CC1D2" w14:textId="77777777" w:rsidR="00836FEF" w:rsidRPr="00836FEF" w:rsidRDefault="00836FEF" w:rsidP="00836FEF">
      <w:pPr>
        <w:rPr>
          <w:rFonts w:ascii="Times New Roman" w:hAnsi="Times New Roman" w:cs="Times New Roman"/>
          <w:b/>
          <w:sz w:val="24"/>
        </w:rPr>
      </w:pPr>
      <w:r w:rsidRPr="00836FEF">
        <w:rPr>
          <w:rFonts w:ascii="Times New Roman" w:hAnsi="Times New Roman" w:cs="Times New Roman"/>
          <w:b/>
          <w:sz w:val="24"/>
        </w:rPr>
        <w:t>Daniel E. Weiss Fund for Excellence</w:t>
      </w:r>
    </w:p>
    <w:p w14:paraId="6BF45580" w14:textId="77777777" w:rsidR="00836FEF" w:rsidRPr="00836FEF" w:rsidRDefault="00836FEF" w:rsidP="00836FEF">
      <w:pPr>
        <w:rPr>
          <w:rFonts w:ascii="Times New Roman" w:hAnsi="Times New Roman" w:cs="Times New Roman"/>
          <w:sz w:val="24"/>
        </w:rPr>
      </w:pPr>
      <w:r w:rsidRPr="00836FEF">
        <w:rPr>
          <w:rFonts w:ascii="Times New Roman" w:hAnsi="Times New Roman" w:cs="Times New Roman"/>
          <w:sz w:val="24"/>
        </w:rPr>
        <w:t>This scholarship may pay up to $3,000 for the first year of seminary. It is designed to identify gifted college junior or senior students who do not plan to undertake theological studies but possess gifts and skills for ministry. Pastors, campus ministers and college faculty may nominate an American Baptist student who displays commitment to the Gospel and church life, is growing as a disciple of Christ, shows maturity and integrity of character and demonstrates outstanding academic ability. Nominations will be accepted until Nov. 1 for the following academic year. The number of scholarships awarded depends on the number of nominees and the amount of available funds.</w:t>
      </w:r>
    </w:p>
    <w:p w14:paraId="178102E4" w14:textId="77777777" w:rsidR="00836FEF" w:rsidRPr="00836FEF" w:rsidRDefault="00836FEF" w:rsidP="00836FEF">
      <w:pPr>
        <w:rPr>
          <w:rFonts w:ascii="Times New Roman" w:hAnsi="Times New Roman" w:cs="Times New Roman"/>
          <w:b/>
          <w:sz w:val="24"/>
        </w:rPr>
      </w:pPr>
      <w:r w:rsidRPr="00836FEF">
        <w:rPr>
          <w:rFonts w:ascii="Times New Roman" w:hAnsi="Times New Roman" w:cs="Times New Roman"/>
          <w:b/>
          <w:sz w:val="24"/>
        </w:rPr>
        <w:t>Asian American Grant</w:t>
      </w:r>
    </w:p>
    <w:p w14:paraId="4F519F60" w14:textId="5C2B302B" w:rsidR="00836FEF" w:rsidRDefault="00836FEF" w:rsidP="00836FEF">
      <w:pPr>
        <w:rPr>
          <w:rFonts w:ascii="Times New Roman" w:hAnsi="Times New Roman" w:cs="Times New Roman"/>
          <w:sz w:val="24"/>
        </w:rPr>
      </w:pPr>
      <w:r w:rsidRPr="00836FEF">
        <w:rPr>
          <w:rFonts w:ascii="Times New Roman" w:hAnsi="Times New Roman" w:cs="Times New Roman"/>
          <w:sz w:val="24"/>
        </w:rPr>
        <w:lastRenderedPageBreak/>
        <w:t>Seminarians can gain ministerial experience by working in a church during the summer. Grants of $500 are provided by the financial aid program and matched by the employing church. Interested seminarians should contact their pastor. Church pastors may call the Office of Financial Aid for Studies for additional information at 800.ABC.3USA, x2067.</w:t>
      </w:r>
    </w:p>
    <w:p w14:paraId="02607B83" w14:textId="75D43FD3" w:rsidR="00505776" w:rsidRPr="00505776" w:rsidRDefault="00836FEF" w:rsidP="00836FEF">
      <w:pPr>
        <w:rPr>
          <w:rFonts w:ascii="Times New Roman" w:hAnsi="Times New Roman" w:cs="Times New Roman"/>
          <w:sz w:val="24"/>
        </w:rPr>
      </w:pPr>
      <w:r>
        <w:rPr>
          <w:rFonts w:ascii="Times New Roman" w:hAnsi="Times New Roman" w:cs="Times New Roman"/>
          <w:sz w:val="24"/>
        </w:rPr>
        <w:t>-------------------------------------------------------------------------------------</w:t>
      </w:r>
      <w:r w:rsidR="00505776">
        <w:rPr>
          <w:rFonts w:ascii="Times New Roman" w:hAnsi="Times New Roman" w:cs="Times New Roman"/>
          <w:sz w:val="24"/>
        </w:rPr>
        <w:t>-------------------------------</w:t>
      </w:r>
      <w:r w:rsidR="00505776" w:rsidRPr="00505776">
        <w:rPr>
          <w:rFonts w:ascii="Times New Roman" w:hAnsi="Times New Roman" w:cs="Times New Roman"/>
          <w:b/>
          <w:sz w:val="28"/>
          <w:u w:val="single"/>
        </w:rPr>
        <w:t>The Southern Baptist Theological Seminary.</w:t>
      </w:r>
    </w:p>
    <w:p w14:paraId="71CF109A" w14:textId="34E99AE6" w:rsidR="00284ADB" w:rsidRDefault="00B42A21" w:rsidP="00836FEF">
      <w:pPr>
        <w:rPr>
          <w:rStyle w:val="Hyperlink"/>
          <w:rFonts w:ascii="Times New Roman" w:hAnsi="Times New Roman" w:cs="Times New Roman"/>
          <w:sz w:val="24"/>
        </w:rPr>
      </w:pPr>
      <w:hyperlink r:id="rId45" w:history="1">
        <w:r w:rsidR="00284ADB" w:rsidRPr="00E66097">
          <w:rPr>
            <w:rStyle w:val="Hyperlink"/>
            <w:rFonts w:ascii="Times New Roman" w:hAnsi="Times New Roman" w:cs="Times New Roman"/>
            <w:sz w:val="24"/>
          </w:rPr>
          <w:t>http://w</w:t>
        </w:r>
        <w:r w:rsidR="00284ADB" w:rsidRPr="00E66097">
          <w:rPr>
            <w:rStyle w:val="Hyperlink"/>
            <w:rFonts w:ascii="Times New Roman" w:hAnsi="Times New Roman" w:cs="Times New Roman"/>
            <w:sz w:val="24"/>
          </w:rPr>
          <w:t>ww.sbts.edu/admissions/financial-aid/state-scholarships/</w:t>
        </w:r>
      </w:hyperlink>
    </w:p>
    <w:p w14:paraId="00E8463F" w14:textId="03395A2F" w:rsidR="00505776" w:rsidRDefault="00505776" w:rsidP="00836FEF">
      <w:pPr>
        <w:rPr>
          <w:rFonts w:ascii="Times New Roman" w:hAnsi="Times New Roman" w:cs="Times New Roman"/>
          <w:sz w:val="24"/>
        </w:rPr>
      </w:pPr>
      <w:r>
        <w:rPr>
          <w:rFonts w:ascii="Times New Roman" w:hAnsi="Times New Roman" w:cs="Times New Roman"/>
          <w:sz w:val="24"/>
        </w:rPr>
        <w:t>Scholarships by State</w:t>
      </w:r>
    </w:p>
    <w:p w14:paraId="3778DB62" w14:textId="6D505336" w:rsidR="00284ADB" w:rsidRPr="00284ADB" w:rsidRDefault="00284ADB" w:rsidP="00284ADB">
      <w:pPr>
        <w:rPr>
          <w:rFonts w:ascii="Times New Roman" w:hAnsi="Times New Roman" w:cs="Times New Roman"/>
          <w:sz w:val="24"/>
        </w:rPr>
      </w:pPr>
      <w:r>
        <w:rPr>
          <w:rFonts w:ascii="Times New Roman" w:hAnsi="Times New Roman" w:cs="Times New Roman"/>
          <w:sz w:val="24"/>
        </w:rPr>
        <w:t>--------------------------------------------------------------------------------------------------------------------</w:t>
      </w:r>
      <w:r w:rsidRPr="00284ADB">
        <w:rPr>
          <w:rFonts w:ascii="Times New Roman" w:hAnsi="Times New Roman" w:cs="Times New Roman"/>
          <w:b/>
          <w:sz w:val="28"/>
          <w:u w:val="single"/>
        </w:rPr>
        <w:t>Virginia</w:t>
      </w:r>
      <w:r>
        <w:rPr>
          <w:rFonts w:ascii="Times New Roman" w:hAnsi="Times New Roman" w:cs="Times New Roman"/>
          <w:b/>
          <w:sz w:val="28"/>
          <w:u w:val="single"/>
        </w:rPr>
        <w:t xml:space="preserve"> Baptist Foundation </w:t>
      </w:r>
      <w:r w:rsidRPr="00284ADB">
        <w:rPr>
          <w:rFonts w:ascii="Times New Roman" w:hAnsi="Times New Roman" w:cs="Times New Roman"/>
          <w:b/>
          <w:sz w:val="28"/>
          <w:u w:val="single"/>
        </w:rPr>
        <w:t>Ralph &amp; Mitchell Walker Scholarship</w:t>
      </w:r>
    </w:p>
    <w:p w14:paraId="70F5FC86" w14:textId="3C8E9475" w:rsidR="00284ADB" w:rsidRDefault="00B42A21" w:rsidP="00284ADB">
      <w:pPr>
        <w:rPr>
          <w:rFonts w:ascii="Times New Roman" w:hAnsi="Times New Roman" w:cs="Times New Roman"/>
          <w:sz w:val="24"/>
        </w:rPr>
      </w:pPr>
      <w:hyperlink r:id="rId46" w:history="1">
        <w:r w:rsidR="00284ADB" w:rsidRPr="00E66097">
          <w:rPr>
            <w:rStyle w:val="Hyperlink"/>
            <w:rFonts w:ascii="Times New Roman" w:hAnsi="Times New Roman" w:cs="Times New Roman"/>
            <w:sz w:val="24"/>
          </w:rPr>
          <w:t>https://se</w:t>
        </w:r>
        <w:r w:rsidR="00284ADB" w:rsidRPr="00E66097">
          <w:rPr>
            <w:rStyle w:val="Hyperlink"/>
            <w:rFonts w:ascii="Times New Roman" w:hAnsi="Times New Roman" w:cs="Times New Roman"/>
            <w:sz w:val="24"/>
          </w:rPr>
          <w:t>curec31.ezhosting</w:t>
        </w:r>
        <w:r w:rsidR="00284ADB" w:rsidRPr="00E66097">
          <w:rPr>
            <w:rStyle w:val="Hyperlink"/>
            <w:rFonts w:ascii="Times New Roman" w:hAnsi="Times New Roman" w:cs="Times New Roman"/>
            <w:sz w:val="24"/>
          </w:rPr>
          <w:t>server.com/vbfinc-org/RalphMitchellScholar/scholarship.cfm</w:t>
        </w:r>
      </w:hyperlink>
    </w:p>
    <w:p w14:paraId="7F8ACD4B" w14:textId="20501EC8" w:rsidR="00284ADB" w:rsidRPr="00284ADB" w:rsidRDefault="00284ADB" w:rsidP="00284ADB">
      <w:pPr>
        <w:rPr>
          <w:rFonts w:ascii="Times New Roman" w:hAnsi="Times New Roman" w:cs="Times New Roman"/>
          <w:b/>
          <w:sz w:val="24"/>
        </w:rPr>
      </w:pPr>
      <w:r w:rsidRPr="00284ADB">
        <w:rPr>
          <w:rFonts w:ascii="Times New Roman" w:hAnsi="Times New Roman" w:cs="Times New Roman"/>
          <w:b/>
          <w:sz w:val="24"/>
        </w:rPr>
        <w:t>Scholarship Eligibility Requirements:</w:t>
      </w:r>
    </w:p>
    <w:p w14:paraId="0AF2B075" w14:textId="77777777" w:rsidR="00284ADB" w:rsidRPr="00284ADB" w:rsidRDefault="00284ADB" w:rsidP="00284ADB">
      <w:pPr>
        <w:pStyle w:val="ListParagraph"/>
        <w:numPr>
          <w:ilvl w:val="0"/>
          <w:numId w:val="5"/>
        </w:numPr>
        <w:rPr>
          <w:rFonts w:ascii="Times New Roman" w:hAnsi="Times New Roman" w:cs="Times New Roman"/>
          <w:sz w:val="24"/>
        </w:rPr>
      </w:pPr>
      <w:r w:rsidRPr="00284ADB">
        <w:rPr>
          <w:rFonts w:ascii="Times New Roman" w:hAnsi="Times New Roman" w:cs="Times New Roman"/>
          <w:sz w:val="24"/>
        </w:rPr>
        <w:t>First time applicants must be graduating high school seniors with a minimum 2.5 grade point average (GPA).</w:t>
      </w:r>
    </w:p>
    <w:p w14:paraId="1B6835DF" w14:textId="77777777" w:rsidR="00284ADB" w:rsidRPr="00284ADB" w:rsidRDefault="00284ADB" w:rsidP="00284ADB">
      <w:pPr>
        <w:pStyle w:val="ListParagraph"/>
        <w:numPr>
          <w:ilvl w:val="0"/>
          <w:numId w:val="5"/>
        </w:numPr>
        <w:rPr>
          <w:rFonts w:ascii="Times New Roman" w:hAnsi="Times New Roman" w:cs="Times New Roman"/>
          <w:sz w:val="24"/>
        </w:rPr>
      </w:pPr>
      <w:r w:rsidRPr="00284ADB">
        <w:rPr>
          <w:rFonts w:ascii="Times New Roman" w:hAnsi="Times New Roman" w:cs="Times New Roman"/>
          <w:sz w:val="24"/>
        </w:rPr>
        <w:t>College-bound applicants must have scored at or above the 50th percentile on either the SAT or ACT test.</w:t>
      </w:r>
    </w:p>
    <w:p w14:paraId="07E77CCA" w14:textId="77777777" w:rsidR="00284ADB" w:rsidRPr="00284ADB" w:rsidRDefault="00284ADB" w:rsidP="00284ADB">
      <w:pPr>
        <w:pStyle w:val="ListParagraph"/>
        <w:numPr>
          <w:ilvl w:val="0"/>
          <w:numId w:val="5"/>
        </w:numPr>
        <w:rPr>
          <w:rFonts w:ascii="Times New Roman" w:hAnsi="Times New Roman" w:cs="Times New Roman"/>
          <w:sz w:val="24"/>
        </w:rPr>
      </w:pPr>
      <w:r w:rsidRPr="00284ADB">
        <w:rPr>
          <w:rFonts w:ascii="Times New Roman" w:hAnsi="Times New Roman" w:cs="Times New Roman"/>
          <w:sz w:val="24"/>
        </w:rPr>
        <w:t>Applicant's primary residence must be in either of the Virginia counties of southern Campbell or northern Pittsylvania which includes:</w:t>
      </w:r>
    </w:p>
    <w:p w14:paraId="56AAFD84" w14:textId="77777777" w:rsidR="00284ADB" w:rsidRPr="00284ADB" w:rsidRDefault="00284ADB" w:rsidP="00284ADB">
      <w:pPr>
        <w:rPr>
          <w:rFonts w:ascii="Times New Roman" w:hAnsi="Times New Roman" w:cs="Times New Roman"/>
          <w:sz w:val="24"/>
          <w:lang w:val="es-PA"/>
        </w:rPr>
      </w:pPr>
      <w:proofErr w:type="spellStart"/>
      <w:r w:rsidRPr="00284ADB">
        <w:rPr>
          <w:rFonts w:ascii="Times New Roman" w:hAnsi="Times New Roman" w:cs="Times New Roman"/>
          <w:sz w:val="24"/>
          <w:lang w:val="es-PA"/>
        </w:rPr>
        <w:t>Altavista</w:t>
      </w:r>
      <w:proofErr w:type="spellEnd"/>
      <w:r w:rsidRPr="00284ADB">
        <w:rPr>
          <w:rFonts w:ascii="Times New Roman" w:hAnsi="Times New Roman" w:cs="Times New Roman"/>
          <w:sz w:val="24"/>
          <w:lang w:val="es-PA"/>
        </w:rPr>
        <w:t>, VA 24517</w:t>
      </w:r>
    </w:p>
    <w:p w14:paraId="78CC8A44" w14:textId="77777777" w:rsidR="00284ADB" w:rsidRPr="00284ADB" w:rsidRDefault="00284ADB" w:rsidP="00284ADB">
      <w:pPr>
        <w:rPr>
          <w:rFonts w:ascii="Times New Roman" w:hAnsi="Times New Roman" w:cs="Times New Roman"/>
          <w:sz w:val="24"/>
          <w:lang w:val="es-PA"/>
        </w:rPr>
      </w:pPr>
      <w:proofErr w:type="spellStart"/>
      <w:r w:rsidRPr="00284ADB">
        <w:rPr>
          <w:rFonts w:ascii="Times New Roman" w:hAnsi="Times New Roman" w:cs="Times New Roman"/>
          <w:sz w:val="24"/>
          <w:lang w:val="es-PA"/>
        </w:rPr>
        <w:t>Brookneal</w:t>
      </w:r>
      <w:proofErr w:type="spellEnd"/>
      <w:r w:rsidRPr="00284ADB">
        <w:rPr>
          <w:rFonts w:ascii="Times New Roman" w:hAnsi="Times New Roman" w:cs="Times New Roman"/>
          <w:sz w:val="24"/>
          <w:lang w:val="es-PA"/>
        </w:rPr>
        <w:t>, VA 24528</w:t>
      </w:r>
    </w:p>
    <w:p w14:paraId="59E14052" w14:textId="77777777" w:rsidR="00284ADB" w:rsidRPr="00284ADB" w:rsidRDefault="00284ADB" w:rsidP="00284ADB">
      <w:pPr>
        <w:rPr>
          <w:rFonts w:ascii="Times New Roman" w:hAnsi="Times New Roman" w:cs="Times New Roman"/>
          <w:sz w:val="24"/>
          <w:lang w:val="es-PA"/>
        </w:rPr>
      </w:pPr>
      <w:proofErr w:type="spellStart"/>
      <w:r w:rsidRPr="00284ADB">
        <w:rPr>
          <w:rFonts w:ascii="Times New Roman" w:hAnsi="Times New Roman" w:cs="Times New Roman"/>
          <w:sz w:val="24"/>
          <w:lang w:val="es-PA"/>
        </w:rPr>
        <w:t>Evington</w:t>
      </w:r>
      <w:proofErr w:type="spellEnd"/>
      <w:r w:rsidRPr="00284ADB">
        <w:rPr>
          <w:rFonts w:ascii="Times New Roman" w:hAnsi="Times New Roman" w:cs="Times New Roman"/>
          <w:sz w:val="24"/>
          <w:lang w:val="es-PA"/>
        </w:rPr>
        <w:t>, VA 24550</w:t>
      </w:r>
    </w:p>
    <w:p w14:paraId="316D801A" w14:textId="77777777" w:rsidR="00284ADB" w:rsidRPr="00284ADB" w:rsidRDefault="00284ADB" w:rsidP="00284ADB">
      <w:pPr>
        <w:rPr>
          <w:rFonts w:ascii="Times New Roman" w:hAnsi="Times New Roman" w:cs="Times New Roman"/>
          <w:sz w:val="24"/>
          <w:lang w:val="es-PA"/>
        </w:rPr>
      </w:pPr>
      <w:r w:rsidRPr="00284ADB">
        <w:rPr>
          <w:rFonts w:ascii="Times New Roman" w:hAnsi="Times New Roman" w:cs="Times New Roman"/>
          <w:sz w:val="24"/>
          <w:lang w:val="es-PA"/>
        </w:rPr>
        <w:t>Gladys, VA 24554</w:t>
      </w:r>
    </w:p>
    <w:p w14:paraId="50D83804" w14:textId="77777777" w:rsidR="00284ADB" w:rsidRPr="00284ADB" w:rsidRDefault="00284ADB" w:rsidP="00284ADB">
      <w:pPr>
        <w:rPr>
          <w:rFonts w:ascii="Times New Roman" w:hAnsi="Times New Roman" w:cs="Times New Roman"/>
          <w:sz w:val="24"/>
          <w:lang w:val="es-PA"/>
        </w:rPr>
      </w:pPr>
      <w:proofErr w:type="spellStart"/>
      <w:r w:rsidRPr="00284ADB">
        <w:rPr>
          <w:rFonts w:ascii="Times New Roman" w:hAnsi="Times New Roman" w:cs="Times New Roman"/>
          <w:sz w:val="24"/>
          <w:lang w:val="es-PA"/>
        </w:rPr>
        <w:t>Gretna</w:t>
      </w:r>
      <w:proofErr w:type="spellEnd"/>
      <w:r w:rsidRPr="00284ADB">
        <w:rPr>
          <w:rFonts w:ascii="Times New Roman" w:hAnsi="Times New Roman" w:cs="Times New Roman"/>
          <w:sz w:val="24"/>
          <w:lang w:val="es-PA"/>
        </w:rPr>
        <w:t>, VA 24557</w:t>
      </w:r>
    </w:p>
    <w:p w14:paraId="11E9D1BD" w14:textId="77777777" w:rsidR="00284ADB" w:rsidRPr="00284ADB" w:rsidRDefault="00284ADB" w:rsidP="00284ADB">
      <w:pPr>
        <w:rPr>
          <w:rFonts w:ascii="Times New Roman" w:hAnsi="Times New Roman" w:cs="Times New Roman"/>
          <w:sz w:val="24"/>
          <w:lang w:val="es-PA"/>
        </w:rPr>
      </w:pPr>
      <w:proofErr w:type="spellStart"/>
      <w:r w:rsidRPr="00284ADB">
        <w:rPr>
          <w:rFonts w:ascii="Times New Roman" w:hAnsi="Times New Roman" w:cs="Times New Roman"/>
          <w:sz w:val="24"/>
          <w:lang w:val="es-PA"/>
        </w:rPr>
        <w:t>Hurt</w:t>
      </w:r>
      <w:proofErr w:type="spellEnd"/>
      <w:r w:rsidRPr="00284ADB">
        <w:rPr>
          <w:rFonts w:ascii="Times New Roman" w:hAnsi="Times New Roman" w:cs="Times New Roman"/>
          <w:sz w:val="24"/>
          <w:lang w:val="es-PA"/>
        </w:rPr>
        <w:t>, VA 24563</w:t>
      </w:r>
    </w:p>
    <w:p w14:paraId="522002CC" w14:textId="77777777" w:rsidR="00284ADB" w:rsidRPr="00284ADB" w:rsidRDefault="00284ADB" w:rsidP="00284ADB">
      <w:pPr>
        <w:rPr>
          <w:rFonts w:ascii="Times New Roman" w:hAnsi="Times New Roman" w:cs="Times New Roman"/>
          <w:sz w:val="24"/>
        </w:rPr>
      </w:pPr>
      <w:r w:rsidRPr="00284ADB">
        <w:rPr>
          <w:rFonts w:ascii="Times New Roman" w:hAnsi="Times New Roman" w:cs="Times New Roman"/>
          <w:sz w:val="24"/>
        </w:rPr>
        <w:t>Long Island, VA 24569</w:t>
      </w:r>
    </w:p>
    <w:p w14:paraId="31181C5C" w14:textId="77777777" w:rsidR="00284ADB" w:rsidRPr="00284ADB" w:rsidRDefault="00284ADB" w:rsidP="00284ADB">
      <w:pPr>
        <w:rPr>
          <w:rFonts w:ascii="Times New Roman" w:hAnsi="Times New Roman" w:cs="Times New Roman"/>
          <w:sz w:val="24"/>
        </w:rPr>
      </w:pPr>
      <w:r w:rsidRPr="00284ADB">
        <w:rPr>
          <w:rFonts w:ascii="Times New Roman" w:hAnsi="Times New Roman" w:cs="Times New Roman"/>
          <w:sz w:val="24"/>
        </w:rPr>
        <w:t>Lynch Island, VA 24571</w:t>
      </w:r>
    </w:p>
    <w:p w14:paraId="0504BD82" w14:textId="77777777" w:rsidR="00284ADB" w:rsidRPr="00284ADB" w:rsidRDefault="00284ADB" w:rsidP="00284ADB">
      <w:pPr>
        <w:rPr>
          <w:rFonts w:ascii="Times New Roman" w:hAnsi="Times New Roman" w:cs="Times New Roman"/>
          <w:sz w:val="24"/>
          <w:lang w:val="es-PA"/>
        </w:rPr>
      </w:pPr>
      <w:proofErr w:type="spellStart"/>
      <w:r w:rsidRPr="00284ADB">
        <w:rPr>
          <w:rFonts w:ascii="Times New Roman" w:hAnsi="Times New Roman" w:cs="Times New Roman"/>
          <w:sz w:val="24"/>
          <w:lang w:val="es-PA"/>
        </w:rPr>
        <w:t>Naruna</w:t>
      </w:r>
      <w:proofErr w:type="spellEnd"/>
      <w:r w:rsidRPr="00284ADB">
        <w:rPr>
          <w:rFonts w:ascii="Times New Roman" w:hAnsi="Times New Roman" w:cs="Times New Roman"/>
          <w:sz w:val="24"/>
          <w:lang w:val="es-PA"/>
        </w:rPr>
        <w:t>, VA 24576</w:t>
      </w:r>
    </w:p>
    <w:p w14:paraId="21E6CDAA" w14:textId="77777777" w:rsidR="00284ADB" w:rsidRPr="00284ADB" w:rsidRDefault="00284ADB" w:rsidP="00284ADB">
      <w:pPr>
        <w:rPr>
          <w:rFonts w:ascii="Times New Roman" w:hAnsi="Times New Roman" w:cs="Times New Roman"/>
          <w:sz w:val="24"/>
          <w:lang w:val="es-PA"/>
        </w:rPr>
      </w:pPr>
      <w:proofErr w:type="spellStart"/>
      <w:r w:rsidRPr="00284ADB">
        <w:rPr>
          <w:rFonts w:ascii="Times New Roman" w:hAnsi="Times New Roman" w:cs="Times New Roman"/>
          <w:sz w:val="24"/>
          <w:lang w:val="es-PA"/>
        </w:rPr>
        <w:t>Pittsville</w:t>
      </w:r>
      <w:proofErr w:type="spellEnd"/>
      <w:r w:rsidRPr="00284ADB">
        <w:rPr>
          <w:rFonts w:ascii="Times New Roman" w:hAnsi="Times New Roman" w:cs="Times New Roman"/>
          <w:sz w:val="24"/>
          <w:lang w:val="es-PA"/>
        </w:rPr>
        <w:t>, VA 24169</w:t>
      </w:r>
    </w:p>
    <w:p w14:paraId="2E6CB765" w14:textId="77777777" w:rsidR="00284ADB" w:rsidRPr="00284ADB" w:rsidRDefault="00284ADB" w:rsidP="00284ADB">
      <w:pPr>
        <w:rPr>
          <w:rFonts w:ascii="Times New Roman" w:hAnsi="Times New Roman" w:cs="Times New Roman"/>
          <w:sz w:val="24"/>
          <w:lang w:val="es-PA"/>
        </w:rPr>
      </w:pPr>
      <w:r w:rsidRPr="00284ADB">
        <w:rPr>
          <w:rFonts w:ascii="Times New Roman" w:hAnsi="Times New Roman" w:cs="Times New Roman"/>
          <w:sz w:val="24"/>
          <w:lang w:val="es-PA"/>
        </w:rPr>
        <w:t xml:space="preserve">Sandy </w:t>
      </w:r>
      <w:proofErr w:type="spellStart"/>
      <w:r w:rsidRPr="00284ADB">
        <w:rPr>
          <w:rFonts w:ascii="Times New Roman" w:hAnsi="Times New Roman" w:cs="Times New Roman"/>
          <w:sz w:val="24"/>
          <w:lang w:val="es-PA"/>
        </w:rPr>
        <w:t>Level</w:t>
      </w:r>
      <w:proofErr w:type="spellEnd"/>
      <w:r w:rsidRPr="00284ADB">
        <w:rPr>
          <w:rFonts w:ascii="Times New Roman" w:hAnsi="Times New Roman" w:cs="Times New Roman"/>
          <w:sz w:val="24"/>
          <w:lang w:val="es-PA"/>
        </w:rPr>
        <w:t>, VA 24161</w:t>
      </w:r>
    </w:p>
    <w:p w14:paraId="1BC45FDB" w14:textId="77777777" w:rsidR="00284ADB" w:rsidRPr="00284ADB" w:rsidRDefault="00284ADB" w:rsidP="00284ADB">
      <w:pPr>
        <w:pStyle w:val="ListParagraph"/>
        <w:numPr>
          <w:ilvl w:val="0"/>
          <w:numId w:val="6"/>
        </w:numPr>
        <w:rPr>
          <w:rFonts w:ascii="Times New Roman" w:hAnsi="Times New Roman" w:cs="Times New Roman"/>
          <w:sz w:val="24"/>
        </w:rPr>
      </w:pPr>
      <w:r w:rsidRPr="00284ADB">
        <w:rPr>
          <w:rFonts w:ascii="Times New Roman" w:hAnsi="Times New Roman" w:cs="Times New Roman"/>
          <w:sz w:val="24"/>
        </w:rPr>
        <w:t>Applicants must be well-rounded and of good character.</w:t>
      </w:r>
    </w:p>
    <w:p w14:paraId="579E16F2" w14:textId="471F2FC3" w:rsidR="00284ADB" w:rsidRDefault="00284ADB" w:rsidP="00284ADB">
      <w:pPr>
        <w:pStyle w:val="ListParagraph"/>
        <w:numPr>
          <w:ilvl w:val="0"/>
          <w:numId w:val="6"/>
        </w:numPr>
        <w:rPr>
          <w:rFonts w:ascii="Times New Roman" w:hAnsi="Times New Roman" w:cs="Times New Roman"/>
          <w:sz w:val="24"/>
        </w:rPr>
      </w:pPr>
      <w:r w:rsidRPr="00284ADB">
        <w:rPr>
          <w:rFonts w:ascii="Times New Roman" w:hAnsi="Times New Roman" w:cs="Times New Roman"/>
          <w:sz w:val="24"/>
        </w:rPr>
        <w:t>Applicants must plan to enroll at an accredited two or four-year college or at an accredited professional institution.</w:t>
      </w:r>
    </w:p>
    <w:p w14:paraId="078B9551" w14:textId="77777777" w:rsidR="00284ADB" w:rsidRPr="00284ADB" w:rsidRDefault="00284ADB" w:rsidP="00284ADB">
      <w:pPr>
        <w:pStyle w:val="ListParagraph"/>
        <w:rPr>
          <w:rFonts w:ascii="Times New Roman" w:hAnsi="Times New Roman" w:cs="Times New Roman"/>
          <w:sz w:val="24"/>
        </w:rPr>
      </w:pPr>
    </w:p>
    <w:p w14:paraId="314AD12F" w14:textId="047F39C0" w:rsidR="00284ADB" w:rsidRPr="00284ADB" w:rsidRDefault="00284ADB" w:rsidP="00284ADB">
      <w:pPr>
        <w:rPr>
          <w:rFonts w:ascii="Times New Roman" w:hAnsi="Times New Roman" w:cs="Times New Roman"/>
          <w:b/>
          <w:sz w:val="24"/>
        </w:rPr>
      </w:pPr>
      <w:r w:rsidRPr="00284ADB">
        <w:rPr>
          <w:rFonts w:ascii="Times New Roman" w:hAnsi="Times New Roman" w:cs="Times New Roman"/>
          <w:b/>
          <w:sz w:val="24"/>
        </w:rPr>
        <w:t>Scholarship Information:</w:t>
      </w:r>
    </w:p>
    <w:p w14:paraId="1E47C421" w14:textId="6D816D73" w:rsidR="00284ADB" w:rsidRPr="00284ADB" w:rsidRDefault="00284ADB" w:rsidP="00284ADB">
      <w:pPr>
        <w:pStyle w:val="ListParagraph"/>
        <w:numPr>
          <w:ilvl w:val="0"/>
          <w:numId w:val="4"/>
        </w:numPr>
        <w:rPr>
          <w:rFonts w:ascii="Times New Roman" w:hAnsi="Times New Roman" w:cs="Times New Roman"/>
          <w:sz w:val="24"/>
        </w:rPr>
      </w:pPr>
      <w:r w:rsidRPr="00284ADB">
        <w:rPr>
          <w:rFonts w:ascii="Times New Roman" w:hAnsi="Times New Roman" w:cs="Times New Roman"/>
          <w:sz w:val="24"/>
        </w:rPr>
        <w:t xml:space="preserve">Scholarship applications will only be accepted online. </w:t>
      </w:r>
    </w:p>
    <w:p w14:paraId="423BE77A" w14:textId="77777777" w:rsidR="00284ADB" w:rsidRPr="00284ADB" w:rsidRDefault="00284ADB" w:rsidP="00284ADB">
      <w:pPr>
        <w:pStyle w:val="ListParagraph"/>
        <w:numPr>
          <w:ilvl w:val="0"/>
          <w:numId w:val="4"/>
        </w:numPr>
        <w:rPr>
          <w:rFonts w:ascii="Times New Roman" w:hAnsi="Times New Roman" w:cs="Times New Roman"/>
          <w:sz w:val="24"/>
        </w:rPr>
      </w:pPr>
      <w:r w:rsidRPr="00284ADB">
        <w:rPr>
          <w:rFonts w:ascii="Times New Roman" w:hAnsi="Times New Roman" w:cs="Times New Roman"/>
          <w:sz w:val="24"/>
        </w:rPr>
        <w:t>Scholarships are awarded annually and previous recipients must re-apply each year.</w:t>
      </w:r>
    </w:p>
    <w:p w14:paraId="0F2C03B9" w14:textId="77777777" w:rsidR="00284ADB" w:rsidRPr="00284ADB" w:rsidRDefault="00284ADB" w:rsidP="00284ADB">
      <w:pPr>
        <w:pStyle w:val="ListParagraph"/>
        <w:numPr>
          <w:ilvl w:val="0"/>
          <w:numId w:val="4"/>
        </w:numPr>
        <w:rPr>
          <w:rFonts w:ascii="Times New Roman" w:hAnsi="Times New Roman" w:cs="Times New Roman"/>
          <w:sz w:val="24"/>
        </w:rPr>
      </w:pPr>
      <w:r w:rsidRPr="00284ADB">
        <w:rPr>
          <w:rFonts w:ascii="Times New Roman" w:hAnsi="Times New Roman" w:cs="Times New Roman"/>
          <w:sz w:val="24"/>
        </w:rPr>
        <w:t>Scholarships may be awarded for no more than 4 consecutive years.</w:t>
      </w:r>
    </w:p>
    <w:p w14:paraId="26977FDD" w14:textId="77777777" w:rsidR="00284ADB" w:rsidRPr="00284ADB" w:rsidRDefault="00284ADB" w:rsidP="00284ADB">
      <w:pPr>
        <w:pStyle w:val="ListParagraph"/>
        <w:numPr>
          <w:ilvl w:val="0"/>
          <w:numId w:val="4"/>
        </w:numPr>
        <w:rPr>
          <w:rFonts w:ascii="Times New Roman" w:hAnsi="Times New Roman" w:cs="Times New Roman"/>
          <w:sz w:val="24"/>
        </w:rPr>
      </w:pPr>
      <w:r w:rsidRPr="00284ADB">
        <w:rPr>
          <w:rFonts w:ascii="Times New Roman" w:hAnsi="Times New Roman" w:cs="Times New Roman"/>
          <w:sz w:val="24"/>
        </w:rPr>
        <w:t>Scholarships shall be rewarded without regard to whether the applicant received a public, private, or home school education.</w:t>
      </w:r>
    </w:p>
    <w:p w14:paraId="1D1108D8" w14:textId="77777777" w:rsidR="00284ADB" w:rsidRPr="00284ADB" w:rsidRDefault="00284ADB" w:rsidP="00284ADB">
      <w:pPr>
        <w:pStyle w:val="ListParagraph"/>
        <w:numPr>
          <w:ilvl w:val="0"/>
          <w:numId w:val="4"/>
        </w:numPr>
        <w:rPr>
          <w:rFonts w:ascii="Times New Roman" w:hAnsi="Times New Roman" w:cs="Times New Roman"/>
          <w:sz w:val="24"/>
        </w:rPr>
      </w:pPr>
      <w:r w:rsidRPr="00284ADB">
        <w:rPr>
          <w:rFonts w:ascii="Times New Roman" w:hAnsi="Times New Roman" w:cs="Times New Roman"/>
          <w:sz w:val="24"/>
        </w:rPr>
        <w:t>Recipients will be selected without regard to gender, race or religious affiliation.</w:t>
      </w:r>
    </w:p>
    <w:p w14:paraId="318D0BDB" w14:textId="77777777" w:rsidR="00284ADB" w:rsidRPr="00284ADB" w:rsidRDefault="00284ADB" w:rsidP="00284ADB">
      <w:pPr>
        <w:pStyle w:val="ListParagraph"/>
        <w:numPr>
          <w:ilvl w:val="0"/>
          <w:numId w:val="4"/>
        </w:numPr>
        <w:rPr>
          <w:rFonts w:ascii="Times New Roman" w:hAnsi="Times New Roman" w:cs="Times New Roman"/>
          <w:sz w:val="24"/>
        </w:rPr>
      </w:pPr>
      <w:r w:rsidRPr="00284ADB">
        <w:rPr>
          <w:rFonts w:ascii="Times New Roman" w:hAnsi="Times New Roman" w:cs="Times New Roman"/>
          <w:sz w:val="24"/>
        </w:rPr>
        <w:t>Recipients withdrawing from school must immediately notify the foundation in writing. Withdrawal will lead to forfeiture of any remaining scholarship support for that academic year.</w:t>
      </w:r>
    </w:p>
    <w:p w14:paraId="0B0C8BAE" w14:textId="77777777" w:rsidR="00284ADB" w:rsidRPr="00284ADB" w:rsidRDefault="00284ADB" w:rsidP="00284ADB">
      <w:pPr>
        <w:pStyle w:val="ListParagraph"/>
        <w:numPr>
          <w:ilvl w:val="0"/>
          <w:numId w:val="4"/>
        </w:numPr>
        <w:rPr>
          <w:rFonts w:ascii="Times New Roman" w:hAnsi="Times New Roman" w:cs="Times New Roman"/>
          <w:sz w:val="24"/>
        </w:rPr>
      </w:pPr>
      <w:r w:rsidRPr="00284ADB">
        <w:rPr>
          <w:rFonts w:ascii="Times New Roman" w:hAnsi="Times New Roman" w:cs="Times New Roman"/>
          <w:sz w:val="24"/>
        </w:rPr>
        <w:t>The decision of the scholarship committee in all matters regarding scholarships is final. Advocating for any applicant with any VBF trustee or staff may result in disqualification.</w:t>
      </w:r>
    </w:p>
    <w:p w14:paraId="7B5751BF" w14:textId="77777777" w:rsidR="00284ADB" w:rsidRPr="00284ADB" w:rsidRDefault="00284ADB" w:rsidP="00284ADB">
      <w:pPr>
        <w:pStyle w:val="ListParagraph"/>
        <w:numPr>
          <w:ilvl w:val="0"/>
          <w:numId w:val="4"/>
        </w:numPr>
        <w:rPr>
          <w:rFonts w:ascii="Times New Roman" w:hAnsi="Times New Roman" w:cs="Times New Roman"/>
          <w:sz w:val="24"/>
        </w:rPr>
      </w:pPr>
      <w:r w:rsidRPr="00284ADB">
        <w:rPr>
          <w:rFonts w:ascii="Times New Roman" w:hAnsi="Times New Roman" w:cs="Times New Roman"/>
          <w:sz w:val="24"/>
        </w:rPr>
        <w:t>Scholarship recipients and non-recipients will be notified no later than June 1, 2017.</w:t>
      </w:r>
    </w:p>
    <w:p w14:paraId="6465CC88" w14:textId="4F5E9B4C" w:rsidR="00284ADB" w:rsidRPr="00284ADB" w:rsidRDefault="00284ADB" w:rsidP="00284ADB">
      <w:pPr>
        <w:rPr>
          <w:rFonts w:ascii="Times New Roman" w:hAnsi="Times New Roman" w:cs="Times New Roman"/>
          <w:b/>
          <w:sz w:val="24"/>
        </w:rPr>
      </w:pPr>
      <w:r w:rsidRPr="00284ADB">
        <w:rPr>
          <w:rFonts w:ascii="Times New Roman" w:hAnsi="Times New Roman" w:cs="Times New Roman"/>
          <w:b/>
          <w:sz w:val="24"/>
        </w:rPr>
        <w:t>Required Scholarship Documents:</w:t>
      </w:r>
    </w:p>
    <w:p w14:paraId="3064688E" w14:textId="77777777" w:rsidR="00284ADB" w:rsidRPr="00284ADB" w:rsidRDefault="00284ADB" w:rsidP="00284ADB">
      <w:pPr>
        <w:pStyle w:val="ListParagraph"/>
        <w:numPr>
          <w:ilvl w:val="0"/>
          <w:numId w:val="3"/>
        </w:numPr>
        <w:rPr>
          <w:rFonts w:ascii="Times New Roman" w:hAnsi="Times New Roman" w:cs="Times New Roman"/>
          <w:sz w:val="24"/>
        </w:rPr>
      </w:pPr>
      <w:r w:rsidRPr="00284ADB">
        <w:rPr>
          <w:rFonts w:ascii="Times New Roman" w:hAnsi="Times New Roman" w:cs="Times New Roman"/>
          <w:sz w:val="24"/>
        </w:rPr>
        <w:t>A high-resolution jpeg/jpg of the applicant to be used for promotional purposes.</w:t>
      </w:r>
    </w:p>
    <w:p w14:paraId="170BDFB0" w14:textId="77777777" w:rsidR="00284ADB" w:rsidRPr="00284ADB" w:rsidRDefault="00284ADB" w:rsidP="00284ADB">
      <w:pPr>
        <w:pStyle w:val="ListParagraph"/>
        <w:numPr>
          <w:ilvl w:val="0"/>
          <w:numId w:val="3"/>
        </w:numPr>
        <w:rPr>
          <w:rFonts w:ascii="Times New Roman" w:hAnsi="Times New Roman" w:cs="Times New Roman"/>
          <w:sz w:val="24"/>
        </w:rPr>
      </w:pPr>
      <w:r w:rsidRPr="00284ADB">
        <w:rPr>
          <w:rFonts w:ascii="Times New Roman" w:hAnsi="Times New Roman" w:cs="Times New Roman"/>
          <w:sz w:val="24"/>
        </w:rPr>
        <w:t>Official High School Transcript.</w:t>
      </w:r>
    </w:p>
    <w:p w14:paraId="3D911D15" w14:textId="77777777" w:rsidR="00284ADB" w:rsidRPr="00284ADB" w:rsidRDefault="00284ADB" w:rsidP="00284ADB">
      <w:pPr>
        <w:pStyle w:val="ListParagraph"/>
        <w:numPr>
          <w:ilvl w:val="0"/>
          <w:numId w:val="3"/>
        </w:numPr>
        <w:rPr>
          <w:rFonts w:ascii="Times New Roman" w:hAnsi="Times New Roman" w:cs="Times New Roman"/>
          <w:sz w:val="24"/>
        </w:rPr>
      </w:pPr>
      <w:r w:rsidRPr="00284ADB">
        <w:rPr>
          <w:rFonts w:ascii="Times New Roman" w:hAnsi="Times New Roman" w:cs="Times New Roman"/>
          <w:sz w:val="24"/>
        </w:rPr>
        <w:t>Official SAT or ACT score document (college-bound applicants).</w:t>
      </w:r>
    </w:p>
    <w:p w14:paraId="031586AC" w14:textId="77777777" w:rsidR="00284ADB" w:rsidRPr="00284ADB" w:rsidRDefault="00284ADB" w:rsidP="00284ADB">
      <w:pPr>
        <w:pStyle w:val="ListParagraph"/>
        <w:numPr>
          <w:ilvl w:val="0"/>
          <w:numId w:val="3"/>
        </w:numPr>
        <w:rPr>
          <w:rFonts w:ascii="Times New Roman" w:hAnsi="Times New Roman" w:cs="Times New Roman"/>
          <w:sz w:val="24"/>
        </w:rPr>
      </w:pPr>
      <w:r w:rsidRPr="00284ADB">
        <w:rPr>
          <w:rFonts w:ascii="Times New Roman" w:hAnsi="Times New Roman" w:cs="Times New Roman"/>
          <w:sz w:val="24"/>
        </w:rPr>
        <w:t>Page one and two only of the Electronic Student Aid Report (SAR). The SAR summarizes the information you submitted on your Free Application for Federal Student Aid (FAFSA). These pages must include the expected family contribution (EFC) amount.</w:t>
      </w:r>
    </w:p>
    <w:p w14:paraId="699BFB5D" w14:textId="2087C795" w:rsidR="00284ADB" w:rsidRPr="00284ADB" w:rsidRDefault="00284ADB" w:rsidP="00284ADB">
      <w:pPr>
        <w:pStyle w:val="ListParagraph"/>
        <w:numPr>
          <w:ilvl w:val="0"/>
          <w:numId w:val="3"/>
        </w:numPr>
        <w:rPr>
          <w:rFonts w:ascii="Times New Roman" w:hAnsi="Times New Roman" w:cs="Times New Roman"/>
          <w:sz w:val="24"/>
        </w:rPr>
      </w:pPr>
      <w:r w:rsidRPr="00284ADB">
        <w:rPr>
          <w:rFonts w:ascii="Times New Roman" w:hAnsi="Times New Roman" w:cs="Times New Roman"/>
          <w:sz w:val="24"/>
        </w:rPr>
        <w:t>A copy of your parent's completed 2015 Federal Income Tax form.</w:t>
      </w:r>
    </w:p>
    <w:p w14:paraId="14006065" w14:textId="45A7B045" w:rsidR="00284ADB" w:rsidRDefault="00284ADB" w:rsidP="00284ADB">
      <w:pPr>
        <w:rPr>
          <w:rFonts w:ascii="Times New Roman" w:hAnsi="Times New Roman" w:cs="Times New Roman"/>
          <w:sz w:val="24"/>
        </w:rPr>
      </w:pPr>
      <w:r>
        <w:rPr>
          <w:rFonts w:ascii="Times New Roman" w:hAnsi="Times New Roman" w:cs="Times New Roman"/>
          <w:sz w:val="24"/>
        </w:rPr>
        <w:t>--------------------------------------------------------------------------------------------------------------------</w:t>
      </w:r>
    </w:p>
    <w:p w14:paraId="1AC26D7D" w14:textId="70981D6D" w:rsidR="00284ADB" w:rsidRDefault="00284ADB" w:rsidP="00284ADB">
      <w:pPr>
        <w:rPr>
          <w:rFonts w:ascii="Times New Roman" w:hAnsi="Times New Roman" w:cs="Times New Roman"/>
          <w:b/>
          <w:sz w:val="28"/>
          <w:u w:val="single"/>
        </w:rPr>
      </w:pPr>
      <w:r w:rsidRPr="00284ADB">
        <w:rPr>
          <w:rFonts w:ascii="Times New Roman" w:hAnsi="Times New Roman" w:cs="Times New Roman"/>
          <w:b/>
          <w:sz w:val="28"/>
          <w:u w:val="single"/>
        </w:rPr>
        <w:t>Virginia Baptist Foundation Scholarship Ministry</w:t>
      </w:r>
    </w:p>
    <w:p w14:paraId="16ADD5BD" w14:textId="678F6A9A" w:rsidR="008F4D10" w:rsidRDefault="00B42A21" w:rsidP="00284ADB">
      <w:pPr>
        <w:rPr>
          <w:rFonts w:ascii="Times New Roman" w:hAnsi="Times New Roman" w:cs="Times New Roman"/>
          <w:sz w:val="24"/>
          <w:u w:val="single"/>
        </w:rPr>
      </w:pPr>
      <w:hyperlink r:id="rId47" w:history="1">
        <w:r w:rsidR="008F4D10" w:rsidRPr="00332852">
          <w:rPr>
            <w:rStyle w:val="Hyperlink"/>
            <w:rFonts w:ascii="Times New Roman" w:hAnsi="Times New Roman" w:cs="Times New Roman"/>
            <w:sz w:val="24"/>
          </w:rPr>
          <w:t>https://www</w:t>
        </w:r>
        <w:r w:rsidR="008F4D10" w:rsidRPr="00332852">
          <w:rPr>
            <w:rStyle w:val="Hyperlink"/>
            <w:rFonts w:ascii="Times New Roman" w:hAnsi="Times New Roman" w:cs="Times New Roman"/>
            <w:sz w:val="24"/>
          </w:rPr>
          <w:t>.sbcv.org/scholarships/</w:t>
        </w:r>
      </w:hyperlink>
    </w:p>
    <w:p w14:paraId="00BDB941" w14:textId="26CA8B84" w:rsidR="00284ADB" w:rsidRPr="00284ADB" w:rsidRDefault="00284ADB" w:rsidP="00284ADB">
      <w:pPr>
        <w:rPr>
          <w:rFonts w:ascii="Times New Roman" w:hAnsi="Times New Roman" w:cs="Times New Roman"/>
          <w:sz w:val="24"/>
        </w:rPr>
      </w:pPr>
      <w:r w:rsidRPr="00284ADB">
        <w:rPr>
          <w:rFonts w:ascii="Times New Roman" w:hAnsi="Times New Roman" w:cs="Times New Roman"/>
          <w:sz w:val="24"/>
        </w:rPr>
        <w:t xml:space="preserve">Due to the stewardship and generous support of discerning Virginia Baptists, the Virginia Baptist Foundation </w:t>
      </w:r>
      <w:proofErr w:type="gramStart"/>
      <w:r w:rsidRPr="00284ADB">
        <w:rPr>
          <w:rFonts w:ascii="Times New Roman" w:hAnsi="Times New Roman" w:cs="Times New Roman"/>
          <w:sz w:val="24"/>
        </w:rPr>
        <w:t>is able to</w:t>
      </w:r>
      <w:proofErr w:type="gramEnd"/>
      <w:r w:rsidRPr="00284ADB">
        <w:rPr>
          <w:rFonts w:ascii="Times New Roman" w:hAnsi="Times New Roman" w:cs="Times New Roman"/>
          <w:sz w:val="24"/>
        </w:rPr>
        <w:t xml:space="preserve"> provide need and merit-based scholarships to deserving Virginia Baptist students. These scholarship dollars have come to the foundation through various planned gifts including trusts, bequests, and outright gifts. Some of the funds are restricted to provide scholarships for students who are in particular fields of study, areas of the state, or for attending certain educational institutions. Other funds are awarded at the discretion of the foun</w:t>
      </w:r>
      <w:r>
        <w:rPr>
          <w:rFonts w:ascii="Times New Roman" w:hAnsi="Times New Roman" w:cs="Times New Roman"/>
          <w:sz w:val="24"/>
        </w:rPr>
        <w:t>dation's scholarship committee.</w:t>
      </w:r>
    </w:p>
    <w:p w14:paraId="7149D767" w14:textId="43570059" w:rsidR="00284ADB" w:rsidRPr="00284ADB" w:rsidRDefault="00284ADB" w:rsidP="00284ADB">
      <w:pPr>
        <w:rPr>
          <w:rFonts w:ascii="Times New Roman" w:hAnsi="Times New Roman" w:cs="Times New Roman"/>
          <w:b/>
          <w:sz w:val="24"/>
        </w:rPr>
      </w:pPr>
      <w:r w:rsidRPr="00284ADB">
        <w:rPr>
          <w:rFonts w:ascii="Times New Roman" w:hAnsi="Times New Roman" w:cs="Times New Roman"/>
          <w:b/>
          <w:sz w:val="24"/>
        </w:rPr>
        <w:t>Scholarship Guidelines and Requirements:</w:t>
      </w:r>
    </w:p>
    <w:p w14:paraId="38D97108" w14:textId="77777777" w:rsidR="00284ADB" w:rsidRPr="00284ADB" w:rsidRDefault="00284ADB" w:rsidP="00284ADB">
      <w:pPr>
        <w:pStyle w:val="ListParagraph"/>
        <w:numPr>
          <w:ilvl w:val="0"/>
          <w:numId w:val="2"/>
        </w:numPr>
        <w:rPr>
          <w:rFonts w:ascii="Times New Roman" w:hAnsi="Times New Roman" w:cs="Times New Roman"/>
          <w:sz w:val="24"/>
        </w:rPr>
      </w:pPr>
      <w:r w:rsidRPr="00284ADB">
        <w:rPr>
          <w:rFonts w:ascii="Times New Roman" w:hAnsi="Times New Roman" w:cs="Times New Roman"/>
          <w:sz w:val="24"/>
        </w:rPr>
        <w:t>Scholarships are awarded annually. Students must apply or re-apply each year.</w:t>
      </w:r>
    </w:p>
    <w:p w14:paraId="08D223A4" w14:textId="2877CAD8" w:rsidR="00284ADB" w:rsidRPr="00284ADB" w:rsidRDefault="00284ADB" w:rsidP="00284ADB">
      <w:pPr>
        <w:pStyle w:val="ListParagraph"/>
        <w:numPr>
          <w:ilvl w:val="0"/>
          <w:numId w:val="2"/>
        </w:numPr>
        <w:rPr>
          <w:rFonts w:ascii="Times New Roman" w:hAnsi="Times New Roman" w:cs="Times New Roman"/>
          <w:sz w:val="24"/>
        </w:rPr>
      </w:pPr>
      <w:r w:rsidRPr="00284ADB">
        <w:rPr>
          <w:rFonts w:ascii="Times New Roman" w:hAnsi="Times New Roman" w:cs="Times New Roman"/>
          <w:sz w:val="24"/>
        </w:rPr>
        <w:t>Scholarship applicatio</w:t>
      </w:r>
      <w:r>
        <w:rPr>
          <w:rFonts w:ascii="Times New Roman" w:hAnsi="Times New Roman" w:cs="Times New Roman"/>
          <w:sz w:val="24"/>
        </w:rPr>
        <w:t xml:space="preserve">ns will only be accepted </w:t>
      </w:r>
      <w:r w:rsidRPr="00284ADB">
        <w:rPr>
          <w:rFonts w:ascii="Times New Roman" w:hAnsi="Times New Roman" w:cs="Times New Roman"/>
          <w:sz w:val="24"/>
        </w:rPr>
        <w:t>online. You do not have to complete the application in one sitting.</w:t>
      </w:r>
    </w:p>
    <w:p w14:paraId="00ADF4FE" w14:textId="77777777" w:rsidR="00284ADB" w:rsidRPr="00284ADB" w:rsidRDefault="00284ADB" w:rsidP="00284ADB">
      <w:pPr>
        <w:pStyle w:val="ListParagraph"/>
        <w:numPr>
          <w:ilvl w:val="0"/>
          <w:numId w:val="2"/>
        </w:numPr>
        <w:rPr>
          <w:rFonts w:ascii="Times New Roman" w:hAnsi="Times New Roman" w:cs="Times New Roman"/>
          <w:sz w:val="24"/>
        </w:rPr>
      </w:pPr>
      <w:r w:rsidRPr="00284ADB">
        <w:rPr>
          <w:rFonts w:ascii="Times New Roman" w:hAnsi="Times New Roman" w:cs="Times New Roman"/>
          <w:sz w:val="24"/>
        </w:rPr>
        <w:lastRenderedPageBreak/>
        <w:t>Applicants must be members of a cooperating Baptist General Association of Virginia church as defined in the BGAV Constitution.</w:t>
      </w:r>
    </w:p>
    <w:p w14:paraId="2C9C6068" w14:textId="77777777" w:rsidR="00284ADB" w:rsidRPr="00284ADB" w:rsidRDefault="00284ADB" w:rsidP="00284ADB">
      <w:pPr>
        <w:pStyle w:val="ListParagraph"/>
        <w:numPr>
          <w:ilvl w:val="0"/>
          <w:numId w:val="2"/>
        </w:numPr>
        <w:rPr>
          <w:rFonts w:ascii="Times New Roman" w:hAnsi="Times New Roman" w:cs="Times New Roman"/>
          <w:sz w:val="24"/>
        </w:rPr>
      </w:pPr>
      <w:r w:rsidRPr="00284ADB">
        <w:rPr>
          <w:rFonts w:ascii="Times New Roman" w:hAnsi="Times New Roman" w:cs="Times New Roman"/>
          <w:sz w:val="24"/>
        </w:rPr>
        <w:t>Applicants must be a full-time student in a basic degree program. Doctoral program applicants must be in an accredited ministerial, medical or pharmacy school. Full-time status is defined by the educational institution.</w:t>
      </w:r>
    </w:p>
    <w:p w14:paraId="062B4F1A" w14:textId="77777777" w:rsidR="00284ADB" w:rsidRPr="00284ADB" w:rsidRDefault="00284ADB" w:rsidP="00284ADB">
      <w:pPr>
        <w:pStyle w:val="ListParagraph"/>
        <w:numPr>
          <w:ilvl w:val="0"/>
          <w:numId w:val="2"/>
        </w:numPr>
        <w:rPr>
          <w:rFonts w:ascii="Times New Roman" w:hAnsi="Times New Roman" w:cs="Times New Roman"/>
          <w:sz w:val="24"/>
        </w:rPr>
      </w:pPr>
      <w:r w:rsidRPr="00284ADB">
        <w:rPr>
          <w:rFonts w:ascii="Times New Roman" w:hAnsi="Times New Roman" w:cs="Times New Roman"/>
          <w:sz w:val="24"/>
        </w:rPr>
        <w:t>Applicants must have a minimum grade point average (GPA) of 3.0.</w:t>
      </w:r>
    </w:p>
    <w:p w14:paraId="468644D7" w14:textId="77777777" w:rsidR="00284ADB" w:rsidRPr="00284ADB" w:rsidRDefault="00284ADB" w:rsidP="00284ADB">
      <w:pPr>
        <w:pStyle w:val="ListParagraph"/>
        <w:numPr>
          <w:ilvl w:val="0"/>
          <w:numId w:val="2"/>
        </w:numPr>
        <w:rPr>
          <w:rFonts w:ascii="Times New Roman" w:hAnsi="Times New Roman" w:cs="Times New Roman"/>
          <w:sz w:val="24"/>
        </w:rPr>
      </w:pPr>
      <w:r w:rsidRPr="00284ADB">
        <w:rPr>
          <w:rFonts w:ascii="Times New Roman" w:hAnsi="Times New Roman" w:cs="Times New Roman"/>
          <w:sz w:val="24"/>
        </w:rPr>
        <w:t>Scholarship recipients withdrawing from school must notify the foundation in writing immediately. Withdrawal will lead to forfeiture of any remaining scholarship support for that academic year.</w:t>
      </w:r>
    </w:p>
    <w:p w14:paraId="280BCAA1" w14:textId="77777777" w:rsidR="00284ADB" w:rsidRPr="00284ADB" w:rsidRDefault="00284ADB" w:rsidP="00284ADB">
      <w:pPr>
        <w:pStyle w:val="ListParagraph"/>
        <w:numPr>
          <w:ilvl w:val="0"/>
          <w:numId w:val="2"/>
        </w:numPr>
        <w:rPr>
          <w:rFonts w:ascii="Times New Roman" w:hAnsi="Times New Roman" w:cs="Times New Roman"/>
          <w:sz w:val="24"/>
        </w:rPr>
      </w:pPr>
      <w:r w:rsidRPr="00284ADB">
        <w:rPr>
          <w:rFonts w:ascii="Times New Roman" w:hAnsi="Times New Roman" w:cs="Times New Roman"/>
          <w:sz w:val="24"/>
        </w:rPr>
        <w:t>The decision of the scholarship committee in all matters regarding scholarships is final. Advocating for any applicant with any VBF trustee or staff may result in disqualification.</w:t>
      </w:r>
    </w:p>
    <w:p w14:paraId="67694E77" w14:textId="77777777" w:rsidR="00284ADB" w:rsidRPr="00284ADB" w:rsidRDefault="00284ADB" w:rsidP="00284ADB">
      <w:pPr>
        <w:pStyle w:val="ListParagraph"/>
        <w:numPr>
          <w:ilvl w:val="0"/>
          <w:numId w:val="2"/>
        </w:numPr>
        <w:rPr>
          <w:rFonts w:ascii="Times New Roman" w:hAnsi="Times New Roman" w:cs="Times New Roman"/>
          <w:sz w:val="24"/>
        </w:rPr>
      </w:pPr>
      <w:r w:rsidRPr="00284ADB">
        <w:rPr>
          <w:rFonts w:ascii="Times New Roman" w:hAnsi="Times New Roman" w:cs="Times New Roman"/>
          <w:sz w:val="24"/>
        </w:rPr>
        <w:t>Immediate family members (children or grandchildren) of current and former foundation trustees and staff members are not eligible.</w:t>
      </w:r>
    </w:p>
    <w:p w14:paraId="4DF40C1D" w14:textId="53A2D86D" w:rsidR="00284ADB" w:rsidRPr="00284ADB" w:rsidRDefault="00284ADB" w:rsidP="00284ADB">
      <w:pPr>
        <w:pStyle w:val="ListParagraph"/>
        <w:numPr>
          <w:ilvl w:val="0"/>
          <w:numId w:val="2"/>
        </w:numPr>
        <w:rPr>
          <w:rFonts w:ascii="Times New Roman" w:hAnsi="Times New Roman" w:cs="Times New Roman"/>
          <w:sz w:val="24"/>
        </w:rPr>
      </w:pPr>
      <w:r w:rsidRPr="00284ADB">
        <w:rPr>
          <w:rFonts w:ascii="Times New Roman" w:hAnsi="Times New Roman" w:cs="Times New Roman"/>
          <w:sz w:val="24"/>
        </w:rPr>
        <w:t>Recipients are expected to attend the r</w:t>
      </w:r>
      <w:r w:rsidR="005D3726">
        <w:rPr>
          <w:rFonts w:ascii="Times New Roman" w:hAnsi="Times New Roman" w:cs="Times New Roman"/>
          <w:sz w:val="24"/>
        </w:rPr>
        <w:t xml:space="preserve">eception given in their honor. </w:t>
      </w:r>
    </w:p>
    <w:p w14:paraId="3BC2D803" w14:textId="31520CF2" w:rsidR="00284ADB" w:rsidRPr="00284ADB" w:rsidRDefault="00284ADB" w:rsidP="00284ADB">
      <w:pPr>
        <w:rPr>
          <w:rFonts w:ascii="Times New Roman" w:hAnsi="Times New Roman" w:cs="Times New Roman"/>
          <w:b/>
          <w:sz w:val="24"/>
        </w:rPr>
      </w:pPr>
      <w:r w:rsidRPr="00284ADB">
        <w:rPr>
          <w:rFonts w:ascii="Times New Roman" w:hAnsi="Times New Roman" w:cs="Times New Roman"/>
          <w:b/>
          <w:sz w:val="24"/>
        </w:rPr>
        <w:t>Required Scholarship Documents:</w:t>
      </w:r>
    </w:p>
    <w:p w14:paraId="3CE5C514" w14:textId="77777777" w:rsidR="00284ADB" w:rsidRPr="00284ADB" w:rsidRDefault="00284ADB" w:rsidP="00284ADB">
      <w:pPr>
        <w:pStyle w:val="ListParagraph"/>
        <w:numPr>
          <w:ilvl w:val="0"/>
          <w:numId w:val="1"/>
        </w:numPr>
        <w:rPr>
          <w:rFonts w:ascii="Times New Roman" w:hAnsi="Times New Roman" w:cs="Times New Roman"/>
          <w:sz w:val="24"/>
        </w:rPr>
      </w:pPr>
      <w:r w:rsidRPr="00284ADB">
        <w:rPr>
          <w:rFonts w:ascii="Times New Roman" w:hAnsi="Times New Roman" w:cs="Times New Roman"/>
          <w:sz w:val="24"/>
        </w:rPr>
        <w:t>A high-resolution jpeg/jpg of the applicant to be used for promotional purposes.</w:t>
      </w:r>
    </w:p>
    <w:p w14:paraId="55C66FE0" w14:textId="77777777" w:rsidR="00284ADB" w:rsidRPr="00284ADB" w:rsidRDefault="00284ADB" w:rsidP="00284ADB">
      <w:pPr>
        <w:pStyle w:val="ListParagraph"/>
        <w:numPr>
          <w:ilvl w:val="0"/>
          <w:numId w:val="1"/>
        </w:numPr>
        <w:rPr>
          <w:rFonts w:ascii="Times New Roman" w:hAnsi="Times New Roman" w:cs="Times New Roman"/>
          <w:sz w:val="24"/>
        </w:rPr>
      </w:pPr>
      <w:r w:rsidRPr="00284ADB">
        <w:rPr>
          <w:rFonts w:ascii="Times New Roman" w:hAnsi="Times New Roman" w:cs="Times New Roman"/>
          <w:sz w:val="24"/>
        </w:rPr>
        <w:t>Official Transcript(s).</w:t>
      </w:r>
    </w:p>
    <w:p w14:paraId="38BEB586" w14:textId="0F904907" w:rsidR="00284ADB" w:rsidRPr="00284ADB" w:rsidRDefault="00284ADB" w:rsidP="00284ADB">
      <w:pPr>
        <w:pStyle w:val="ListParagraph"/>
        <w:numPr>
          <w:ilvl w:val="0"/>
          <w:numId w:val="1"/>
        </w:numPr>
        <w:rPr>
          <w:rFonts w:ascii="Times New Roman" w:hAnsi="Times New Roman" w:cs="Times New Roman"/>
          <w:sz w:val="24"/>
        </w:rPr>
      </w:pPr>
      <w:r w:rsidRPr="00284ADB">
        <w:rPr>
          <w:rFonts w:ascii="Times New Roman" w:hAnsi="Times New Roman" w:cs="Times New Roman"/>
          <w:sz w:val="24"/>
        </w:rPr>
        <w:t>If your classification for the fall is an undergraduate program:</w:t>
      </w:r>
    </w:p>
    <w:p w14:paraId="0746A4A8" w14:textId="77777777" w:rsidR="00284ADB" w:rsidRPr="00284ADB" w:rsidRDefault="00284ADB" w:rsidP="00284ADB">
      <w:pPr>
        <w:pStyle w:val="ListParagraph"/>
        <w:numPr>
          <w:ilvl w:val="0"/>
          <w:numId w:val="1"/>
        </w:numPr>
        <w:rPr>
          <w:rFonts w:ascii="Times New Roman" w:hAnsi="Times New Roman" w:cs="Times New Roman"/>
          <w:sz w:val="24"/>
        </w:rPr>
      </w:pPr>
      <w:r w:rsidRPr="00284ADB">
        <w:rPr>
          <w:rFonts w:ascii="Times New Roman" w:hAnsi="Times New Roman" w:cs="Times New Roman"/>
          <w:sz w:val="24"/>
        </w:rPr>
        <w:t>Page one and two only of the Electronic Student Aid Report (SAR). The SAR summarizes the information you submitted on your Free Application for Federal Student Aid (FAFSA). These pages must include the expected family contribution (EFC) amount.</w:t>
      </w:r>
    </w:p>
    <w:p w14:paraId="3C2785BE" w14:textId="1508D998" w:rsidR="00284ADB" w:rsidRPr="00284ADB" w:rsidRDefault="00284ADB" w:rsidP="00284ADB">
      <w:pPr>
        <w:pStyle w:val="ListParagraph"/>
        <w:numPr>
          <w:ilvl w:val="0"/>
          <w:numId w:val="1"/>
        </w:numPr>
        <w:rPr>
          <w:rFonts w:ascii="Times New Roman" w:hAnsi="Times New Roman" w:cs="Times New Roman"/>
          <w:sz w:val="24"/>
        </w:rPr>
      </w:pPr>
      <w:r w:rsidRPr="00284ADB">
        <w:rPr>
          <w:rFonts w:ascii="Times New Roman" w:hAnsi="Times New Roman" w:cs="Times New Roman"/>
          <w:sz w:val="24"/>
        </w:rPr>
        <w:t>If your classification for the fall is graduate school or an accredited ministerial, medical or pharmacy school doctorate program:</w:t>
      </w:r>
    </w:p>
    <w:p w14:paraId="53429327" w14:textId="168B1D2E" w:rsidR="00284ADB" w:rsidRPr="00284ADB" w:rsidRDefault="00284ADB" w:rsidP="00284ADB">
      <w:pPr>
        <w:pStyle w:val="ListParagraph"/>
        <w:numPr>
          <w:ilvl w:val="0"/>
          <w:numId w:val="1"/>
        </w:numPr>
        <w:rPr>
          <w:rFonts w:ascii="Times New Roman" w:hAnsi="Times New Roman" w:cs="Times New Roman"/>
          <w:sz w:val="24"/>
        </w:rPr>
      </w:pPr>
      <w:r w:rsidRPr="00284ADB">
        <w:rPr>
          <w:rFonts w:ascii="Times New Roman" w:hAnsi="Times New Roman" w:cs="Times New Roman"/>
          <w:sz w:val="24"/>
        </w:rPr>
        <w:t>A copy of your</w:t>
      </w:r>
      <w:r w:rsidR="005D3726">
        <w:rPr>
          <w:rFonts w:ascii="Times New Roman" w:hAnsi="Times New Roman" w:cs="Times New Roman"/>
          <w:sz w:val="24"/>
        </w:rPr>
        <w:t xml:space="preserve"> </w:t>
      </w:r>
      <w:r w:rsidRPr="00284ADB">
        <w:rPr>
          <w:rFonts w:ascii="Times New Roman" w:hAnsi="Times New Roman" w:cs="Times New Roman"/>
          <w:sz w:val="24"/>
        </w:rPr>
        <w:t>Federal Income Tax form, if not claimed as a dependent.</w:t>
      </w:r>
    </w:p>
    <w:p w14:paraId="0638DF0D" w14:textId="324CB95D" w:rsidR="00284ADB" w:rsidRPr="00284ADB" w:rsidRDefault="00284ADB" w:rsidP="00284ADB">
      <w:pPr>
        <w:pStyle w:val="ListParagraph"/>
        <w:numPr>
          <w:ilvl w:val="0"/>
          <w:numId w:val="1"/>
        </w:numPr>
        <w:rPr>
          <w:rFonts w:ascii="Times New Roman" w:hAnsi="Times New Roman" w:cs="Times New Roman"/>
          <w:sz w:val="24"/>
        </w:rPr>
      </w:pPr>
      <w:r w:rsidRPr="00284ADB">
        <w:rPr>
          <w:rFonts w:ascii="Times New Roman" w:hAnsi="Times New Roman" w:cs="Times New Roman"/>
          <w:sz w:val="24"/>
        </w:rPr>
        <w:t>A copy of your parents'</w:t>
      </w:r>
      <w:r w:rsidR="005D3726">
        <w:rPr>
          <w:rFonts w:ascii="Times New Roman" w:hAnsi="Times New Roman" w:cs="Times New Roman"/>
          <w:sz w:val="24"/>
        </w:rPr>
        <w:t xml:space="preserve"> </w:t>
      </w:r>
      <w:r w:rsidRPr="00284ADB">
        <w:rPr>
          <w:rFonts w:ascii="Times New Roman" w:hAnsi="Times New Roman" w:cs="Times New Roman"/>
          <w:sz w:val="24"/>
        </w:rPr>
        <w:t>Federal Income Tax form, if you were claimed as a dependent.</w:t>
      </w:r>
    </w:p>
    <w:p w14:paraId="0EE5BBAC" w14:textId="472DC216" w:rsidR="003A279A" w:rsidRPr="00E47010" w:rsidRDefault="00284ADB" w:rsidP="00E47010">
      <w:pPr>
        <w:rPr>
          <w:rStyle w:val="Strong"/>
          <w:sz w:val="28"/>
          <w:szCs w:val="27"/>
          <w:u w:val="single"/>
        </w:rPr>
      </w:pPr>
      <w:r>
        <w:rPr>
          <w:rFonts w:ascii="Times New Roman" w:hAnsi="Times New Roman" w:cs="Times New Roman"/>
          <w:sz w:val="24"/>
        </w:rPr>
        <w:t>--------------------------------------------------------------------------------------------------------------------</w:t>
      </w:r>
      <w:r w:rsidR="003A279A" w:rsidRPr="00E47010">
        <w:rPr>
          <w:rStyle w:val="Strong"/>
          <w:rFonts w:ascii="Times New Roman" w:hAnsi="Times New Roman" w:cs="Times New Roman"/>
          <w:sz w:val="28"/>
          <w:szCs w:val="27"/>
          <w:u w:val="single"/>
        </w:rPr>
        <w:t>SBCV Churches</w:t>
      </w:r>
    </w:p>
    <w:p w14:paraId="41AD50D4" w14:textId="75170347" w:rsidR="003A279A" w:rsidRPr="003A279A" w:rsidRDefault="00B42A21" w:rsidP="003A279A">
      <w:pPr>
        <w:pStyle w:val="NormalWeb"/>
        <w:shd w:val="clear" w:color="auto" w:fill="FFFFFF"/>
        <w:spacing w:before="0" w:beforeAutospacing="0" w:after="0" w:afterAutospacing="0"/>
        <w:rPr>
          <w:rStyle w:val="Strong"/>
          <w:b w:val="0"/>
          <w:bCs w:val="0"/>
        </w:rPr>
      </w:pPr>
      <w:hyperlink r:id="rId48" w:history="1">
        <w:r w:rsidR="003A279A" w:rsidRPr="00E66097">
          <w:rPr>
            <w:rStyle w:val="Hyperlink"/>
            <w:sz w:val="27"/>
            <w:szCs w:val="27"/>
          </w:rPr>
          <w:t>http://ww</w:t>
        </w:r>
        <w:r w:rsidR="003A279A" w:rsidRPr="00E66097">
          <w:rPr>
            <w:rStyle w:val="Hyperlink"/>
            <w:sz w:val="27"/>
            <w:szCs w:val="27"/>
          </w:rPr>
          <w:t>w.sbcv.org/scholarships/</w:t>
        </w:r>
      </w:hyperlink>
    </w:p>
    <w:p w14:paraId="5CF5AE35" w14:textId="77777777" w:rsidR="003A279A" w:rsidRPr="003A279A" w:rsidRDefault="003A279A" w:rsidP="003A279A">
      <w:pPr>
        <w:pStyle w:val="NormalWeb"/>
        <w:shd w:val="clear" w:color="auto" w:fill="FFFFFF"/>
        <w:spacing w:after="0" w:line="300" w:lineRule="atLeast"/>
        <w:textAlignment w:val="baseline"/>
        <w:rPr>
          <w:rStyle w:val="Strong"/>
          <w:b w:val="0"/>
          <w:color w:val="181818"/>
        </w:rPr>
      </w:pPr>
      <w:r w:rsidRPr="003A279A">
        <w:rPr>
          <w:rStyle w:val="Strong"/>
          <w:b w:val="0"/>
          <w:color w:val="181818"/>
        </w:rPr>
        <w:t>Partial Scholarships may be available to SBCV Churches who host an intern. The Intern Scholarship Program is made possible through contributions from SBCV churches to the annual Vision Virginia State Missions Offering, therefore funds are limited and will be distributed based on the priority of need and are not guaranteed.</w:t>
      </w:r>
    </w:p>
    <w:p w14:paraId="5F59C009" w14:textId="2DF9CC84" w:rsidR="003A279A" w:rsidRDefault="003A279A" w:rsidP="003A279A">
      <w:pPr>
        <w:pStyle w:val="NormalWeb"/>
        <w:shd w:val="clear" w:color="auto" w:fill="FFFFFF"/>
        <w:spacing w:before="0" w:beforeAutospacing="0" w:after="360" w:afterAutospacing="0"/>
        <w:rPr>
          <w:rStyle w:val="Strong"/>
          <w:b w:val="0"/>
          <w:color w:val="181818"/>
        </w:rPr>
      </w:pPr>
      <w:r w:rsidRPr="003A279A">
        <w:rPr>
          <w:rStyle w:val="Strong"/>
          <w:b w:val="0"/>
          <w:color w:val="181818"/>
        </w:rPr>
        <w:t xml:space="preserve">SBCV Intern Scholarship applications will only be accepted if submitted within the deadlines of the year to which they apply.  </w:t>
      </w:r>
    </w:p>
    <w:p w14:paraId="3B31E9CC" w14:textId="7F559747" w:rsidR="003A279A" w:rsidRPr="003A279A" w:rsidRDefault="003A279A" w:rsidP="003A279A">
      <w:pPr>
        <w:pStyle w:val="NormalWeb"/>
        <w:shd w:val="clear" w:color="auto" w:fill="FFFFFF"/>
        <w:spacing w:after="360"/>
        <w:rPr>
          <w:rStyle w:val="Strong"/>
          <w:b w:val="0"/>
          <w:color w:val="181818"/>
        </w:rPr>
      </w:pPr>
      <w:r w:rsidRPr="003A279A">
        <w:rPr>
          <w:rStyle w:val="Strong"/>
          <w:b w:val="0"/>
          <w:color w:val="181818"/>
        </w:rPr>
        <w:t>In some cases, the SBCV can give financial aid to ministerial students completing their seminary education who have a genuine financial need. The aid is limited to the payment of tuition, and applicants are evaluated b</w:t>
      </w:r>
      <w:r>
        <w:rPr>
          <w:rStyle w:val="Strong"/>
          <w:b w:val="0"/>
          <w:color w:val="181818"/>
        </w:rPr>
        <w:t>ased on the following criteria:</w:t>
      </w:r>
    </w:p>
    <w:p w14:paraId="04E2FF32" w14:textId="77777777" w:rsidR="003A279A" w:rsidRPr="003A279A" w:rsidRDefault="003A279A" w:rsidP="003A279A">
      <w:pPr>
        <w:pStyle w:val="NormalWeb"/>
        <w:shd w:val="clear" w:color="auto" w:fill="FFFFFF"/>
        <w:spacing w:after="360"/>
        <w:rPr>
          <w:rStyle w:val="Strong"/>
          <w:b w:val="0"/>
          <w:color w:val="181818"/>
        </w:rPr>
      </w:pPr>
      <w:r w:rsidRPr="003A279A">
        <w:rPr>
          <w:rStyle w:val="Strong"/>
          <w:b w:val="0"/>
          <w:color w:val="181818"/>
        </w:rPr>
        <w:lastRenderedPageBreak/>
        <w:t>Statement of belief</w:t>
      </w:r>
    </w:p>
    <w:p w14:paraId="1364CA9A" w14:textId="77777777" w:rsidR="003A279A" w:rsidRPr="003A279A" w:rsidRDefault="003A279A" w:rsidP="003A279A">
      <w:pPr>
        <w:pStyle w:val="NormalWeb"/>
        <w:numPr>
          <w:ilvl w:val="0"/>
          <w:numId w:val="7"/>
        </w:numPr>
        <w:shd w:val="clear" w:color="auto" w:fill="FFFFFF"/>
        <w:spacing w:after="360"/>
        <w:rPr>
          <w:rStyle w:val="Strong"/>
          <w:b w:val="0"/>
          <w:color w:val="181818"/>
        </w:rPr>
      </w:pPr>
      <w:r w:rsidRPr="003A279A">
        <w:rPr>
          <w:rStyle w:val="Strong"/>
          <w:b w:val="0"/>
          <w:color w:val="181818"/>
        </w:rPr>
        <w:t>Evidence of commitment to the local church</w:t>
      </w:r>
    </w:p>
    <w:p w14:paraId="1CBD3A95" w14:textId="77777777" w:rsidR="003A279A" w:rsidRPr="003A279A" w:rsidRDefault="003A279A" w:rsidP="003A279A">
      <w:pPr>
        <w:pStyle w:val="NormalWeb"/>
        <w:numPr>
          <w:ilvl w:val="0"/>
          <w:numId w:val="7"/>
        </w:numPr>
        <w:shd w:val="clear" w:color="auto" w:fill="FFFFFF"/>
        <w:spacing w:after="360"/>
        <w:rPr>
          <w:rStyle w:val="Strong"/>
          <w:b w:val="0"/>
          <w:color w:val="181818"/>
        </w:rPr>
      </w:pPr>
      <w:r w:rsidRPr="003A279A">
        <w:rPr>
          <w:rStyle w:val="Strong"/>
          <w:b w:val="0"/>
          <w:color w:val="181818"/>
        </w:rPr>
        <w:t>Evidence of the call of God in his/her life</w:t>
      </w:r>
    </w:p>
    <w:p w14:paraId="56EDC8AE" w14:textId="77777777" w:rsidR="003A279A" w:rsidRDefault="003A279A" w:rsidP="003A279A">
      <w:pPr>
        <w:pStyle w:val="NormalWeb"/>
        <w:numPr>
          <w:ilvl w:val="0"/>
          <w:numId w:val="7"/>
        </w:numPr>
        <w:shd w:val="clear" w:color="auto" w:fill="FFFFFF"/>
        <w:spacing w:after="360"/>
        <w:rPr>
          <w:rStyle w:val="Strong"/>
          <w:b w:val="0"/>
          <w:color w:val="181818"/>
        </w:rPr>
      </w:pPr>
      <w:r w:rsidRPr="003A279A">
        <w:rPr>
          <w:rStyle w:val="Strong"/>
          <w:b w:val="0"/>
          <w:color w:val="181818"/>
        </w:rPr>
        <w:t>Financial need</w:t>
      </w:r>
    </w:p>
    <w:p w14:paraId="118043B9" w14:textId="1989151A" w:rsidR="003A279A" w:rsidRPr="003A279A" w:rsidRDefault="003A279A" w:rsidP="003A279A">
      <w:pPr>
        <w:pStyle w:val="NormalWeb"/>
        <w:shd w:val="clear" w:color="auto" w:fill="FFFFFF"/>
        <w:spacing w:after="360"/>
      </w:pPr>
      <w:r>
        <w:t>--------------------------------------------------------------------------------------------------------------------</w:t>
      </w:r>
      <w:r w:rsidRPr="003A279A">
        <w:t xml:space="preserve"> </w:t>
      </w:r>
      <w:r w:rsidRPr="003A279A">
        <w:rPr>
          <w:b/>
          <w:sz w:val="28"/>
          <w:u w:val="single"/>
        </w:rPr>
        <w:t>National Baptist Congress of Christian Education Scholarship Program</w:t>
      </w:r>
    </w:p>
    <w:p w14:paraId="2F76D6F7" w14:textId="4223A7E2" w:rsidR="008F4D10" w:rsidRDefault="00B42A21" w:rsidP="003A279A">
      <w:pPr>
        <w:pStyle w:val="NormalWeb"/>
        <w:shd w:val="clear" w:color="auto" w:fill="FFFFFF"/>
        <w:spacing w:after="360"/>
      </w:pPr>
      <w:hyperlink r:id="rId49" w:history="1">
        <w:r w:rsidR="008F4D10" w:rsidRPr="00332852">
          <w:rPr>
            <w:rStyle w:val="Hyperlink"/>
          </w:rPr>
          <w:t>http://ww</w:t>
        </w:r>
        <w:r w:rsidR="008F4D10" w:rsidRPr="00332852">
          <w:rPr>
            <w:rStyle w:val="Hyperlink"/>
          </w:rPr>
          <w:t>w.nationalbaptist.com/resources/education--financial-assistance/congress-scholarship.html</w:t>
        </w:r>
      </w:hyperlink>
    </w:p>
    <w:p w14:paraId="72FD5AA3" w14:textId="7DF1CC1A" w:rsidR="003A279A" w:rsidRDefault="003A279A" w:rsidP="003A279A">
      <w:pPr>
        <w:pStyle w:val="NormalWeb"/>
        <w:shd w:val="clear" w:color="auto" w:fill="FFFFFF"/>
        <w:spacing w:after="360"/>
      </w:pPr>
      <w:r>
        <w:t>The National Baptist Congress of Christian Education Scholarship Program is an innovative program that offers opportunities for high school seniors and college students in each state to submit scholarship applications.</w:t>
      </w:r>
    </w:p>
    <w:p w14:paraId="7C8B2675" w14:textId="77777777" w:rsidR="003A279A" w:rsidRDefault="003A279A" w:rsidP="003A279A">
      <w:pPr>
        <w:pStyle w:val="NormalWeb"/>
        <w:shd w:val="clear" w:color="auto" w:fill="FFFFFF"/>
        <w:spacing w:after="360"/>
      </w:pPr>
      <w:r>
        <w:t>The Scholarship Commission will evaluate each state applicant based on the criteria outlined in the application packet. Evaluations are based on the following criteria: GPA, curriculum, church participation, community participation, recommendations, essay, SAT/ACT score, state contribution to the scholarship initiative and attendance at NBBC-CE.</w:t>
      </w:r>
    </w:p>
    <w:p w14:paraId="014F5177" w14:textId="77777777" w:rsidR="003A279A" w:rsidRDefault="003A279A" w:rsidP="003A279A">
      <w:pPr>
        <w:pStyle w:val="NormalWeb"/>
        <w:shd w:val="clear" w:color="auto" w:fill="FFFFFF"/>
        <w:spacing w:after="360"/>
      </w:pPr>
      <w:r>
        <w:t>Each State Congress may submit applications to the National Scholarship Commission. All applications must be typed and submitted in the original format. (Emailed or faxed applications are not acceptable).</w:t>
      </w:r>
    </w:p>
    <w:p w14:paraId="5AF4F88D" w14:textId="77777777" w:rsidR="003A279A" w:rsidRDefault="003A279A" w:rsidP="003A279A">
      <w:pPr>
        <w:pStyle w:val="NormalWeb"/>
        <w:shd w:val="clear" w:color="auto" w:fill="FFFFFF"/>
        <w:spacing w:after="360"/>
      </w:pPr>
      <w:r>
        <w:t>The award will consist of one five thousand-dollar ($5,000) scholarship to each of the six regions (Mid-west, Northeast, Southeast, Northwest, Southwest, West and Far west) of the National Baptist Convention.  One scholarship will be awarded to a student in the name of Dr. Jerry Young, the National Baptist Convention President.</w:t>
      </w:r>
    </w:p>
    <w:p w14:paraId="4748B7F5" w14:textId="52CB633B" w:rsidR="003A279A" w:rsidRDefault="003A279A" w:rsidP="003A279A">
      <w:pPr>
        <w:pStyle w:val="NormalWeb"/>
        <w:shd w:val="clear" w:color="auto" w:fill="FFFFFF"/>
        <w:spacing w:before="0" w:beforeAutospacing="0" w:after="0" w:afterAutospacing="0"/>
        <w:rPr>
          <w:rStyle w:val="Strong"/>
          <w:color w:val="181818"/>
          <w:sz w:val="28"/>
          <w:szCs w:val="28"/>
          <w:u w:val="single"/>
        </w:rPr>
      </w:pPr>
      <w:r>
        <w:t>--------------------------------------------------------------------------------------------------------------------</w:t>
      </w:r>
      <w:r>
        <w:rPr>
          <w:rFonts w:ascii="Georgia" w:hAnsi="Georgia"/>
          <w:color w:val="181818"/>
          <w:sz w:val="27"/>
          <w:szCs w:val="27"/>
        </w:rPr>
        <w:t xml:space="preserve"> </w:t>
      </w:r>
      <w:r w:rsidR="000D0EE4" w:rsidRPr="003A279A">
        <w:rPr>
          <w:rStyle w:val="Strong"/>
          <w:color w:val="181818"/>
          <w:sz w:val="28"/>
          <w:szCs w:val="28"/>
          <w:u w:val="single"/>
        </w:rPr>
        <w:t>Memorial Baptist Church Foundation</w:t>
      </w:r>
    </w:p>
    <w:p w14:paraId="5FAAAEDD" w14:textId="640AE68A" w:rsidR="003A279A" w:rsidRDefault="00B42A21" w:rsidP="003A279A">
      <w:pPr>
        <w:pStyle w:val="NormalWeb"/>
        <w:shd w:val="clear" w:color="auto" w:fill="FFFFFF"/>
        <w:spacing w:before="0" w:beforeAutospacing="0" w:after="0" w:afterAutospacing="0"/>
        <w:rPr>
          <w:rStyle w:val="Strong"/>
          <w:b w:val="0"/>
          <w:color w:val="181818"/>
          <w:szCs w:val="28"/>
        </w:rPr>
      </w:pPr>
      <w:hyperlink r:id="rId50" w:history="1">
        <w:r w:rsidR="003A279A" w:rsidRPr="00D96D9E">
          <w:rPr>
            <w:rStyle w:val="Hyperlink"/>
            <w:szCs w:val="28"/>
          </w:rPr>
          <w:t>http://www.memoria</w:t>
        </w:r>
        <w:r w:rsidR="003A279A" w:rsidRPr="00D96D9E">
          <w:rPr>
            <w:rStyle w:val="Hyperlink"/>
            <w:szCs w:val="28"/>
          </w:rPr>
          <w:t>lbaptistchurch.org/community-2/</w:t>
        </w:r>
      </w:hyperlink>
    </w:p>
    <w:p w14:paraId="78321E3D" w14:textId="3DB070BE" w:rsidR="003A279A" w:rsidRPr="003A279A" w:rsidRDefault="003A279A" w:rsidP="003A279A">
      <w:pPr>
        <w:pStyle w:val="NormalWeb"/>
        <w:shd w:val="clear" w:color="auto" w:fill="FFFFFF"/>
        <w:spacing w:after="360"/>
        <w:rPr>
          <w:color w:val="181818"/>
        </w:rPr>
      </w:pPr>
      <w:r w:rsidRPr="003A279A">
        <w:rPr>
          <w:color w:val="181818"/>
        </w:rPr>
        <w:t xml:space="preserve">Each year, the Foundation reviews applications from highly qualified seminary students who need financial assistance. The Foundation selects some of these students to receive scholarships from the Foundation’s resources. </w:t>
      </w:r>
    </w:p>
    <w:p w14:paraId="2FCBB563" w14:textId="35BEFDDA" w:rsidR="003A279A" w:rsidRPr="003A279A" w:rsidRDefault="003A279A" w:rsidP="003A279A">
      <w:pPr>
        <w:pStyle w:val="NormalWeb"/>
        <w:shd w:val="clear" w:color="auto" w:fill="FFFFFF"/>
        <w:spacing w:after="360"/>
        <w:rPr>
          <w:color w:val="181818"/>
        </w:rPr>
      </w:pPr>
      <w:r w:rsidRPr="003A279A">
        <w:rPr>
          <w:color w:val="181818"/>
        </w:rPr>
        <w:t>Qualifications: Applicants shall be U.S. citizens, in training or ready to enter training for full-time Christian ministry with the intention of serving as a minister in a Baptist church. Applicants shall affirm a belief in the Baptist Faith and Message Statement of 1963.</w:t>
      </w:r>
    </w:p>
    <w:p w14:paraId="45141DB5" w14:textId="671B9F2B" w:rsidR="003A279A" w:rsidRPr="003A279A" w:rsidRDefault="003A279A" w:rsidP="003A279A">
      <w:pPr>
        <w:pStyle w:val="NormalWeb"/>
        <w:shd w:val="clear" w:color="auto" w:fill="FFFFFF"/>
        <w:spacing w:after="360"/>
        <w:rPr>
          <w:color w:val="181818"/>
        </w:rPr>
      </w:pPr>
      <w:r w:rsidRPr="003A279A">
        <w:rPr>
          <w:color w:val="181818"/>
        </w:rPr>
        <w:t xml:space="preserve">Each year, the Foundation reviews applications from highly qualified seminary students who need financial assistance. The Foundation selects some of these students to receive scholarships from the Foundation’s resources. </w:t>
      </w:r>
    </w:p>
    <w:p w14:paraId="37F92BF8" w14:textId="6488C3FF" w:rsidR="003A279A" w:rsidRDefault="003A279A" w:rsidP="003A279A">
      <w:pPr>
        <w:pStyle w:val="NormalWeb"/>
        <w:shd w:val="clear" w:color="auto" w:fill="FFFFFF"/>
        <w:spacing w:after="360"/>
        <w:rPr>
          <w:color w:val="181818"/>
        </w:rPr>
      </w:pPr>
      <w:r w:rsidRPr="003A279A">
        <w:rPr>
          <w:color w:val="181818"/>
        </w:rPr>
        <w:lastRenderedPageBreak/>
        <w:t>Qualifications: Applicants shall be U.S. citizens, in training or ready to enter training for full-time Christian ministry with the intention of serving as a minister in a Baptist church. Applicants shall affirm a belief in the Baptist Faith and Message Statement of 1963.</w:t>
      </w:r>
    </w:p>
    <w:p w14:paraId="78946DBF" w14:textId="76A5F681" w:rsidR="003A279A" w:rsidRDefault="000D0EE4" w:rsidP="003A279A">
      <w:pPr>
        <w:pStyle w:val="NormalWeb"/>
        <w:shd w:val="clear" w:color="auto" w:fill="FFFFFF"/>
        <w:spacing w:after="360"/>
        <w:rPr>
          <w:color w:val="181818"/>
        </w:rPr>
      </w:pPr>
      <w:r w:rsidRPr="003A279A">
        <w:rPr>
          <w:color w:val="181818"/>
        </w:rPr>
        <w:t>Scholarship Committee</w:t>
      </w:r>
      <w:r w:rsidRPr="003A279A">
        <w:rPr>
          <w:color w:val="181818"/>
        </w:rPr>
        <w:br/>
        <w:t>3455 North Glebe Road</w:t>
      </w:r>
      <w:r w:rsidRPr="003A279A">
        <w:rPr>
          <w:color w:val="181818"/>
        </w:rPr>
        <w:br/>
        <w:t>Arlington, VA 22207-4399</w:t>
      </w:r>
      <w:r w:rsidRPr="003A279A">
        <w:rPr>
          <w:color w:val="181818"/>
        </w:rPr>
        <w:br/>
        <w:t>Phone: 703-538-7000</w:t>
      </w:r>
      <w:r w:rsidRPr="003A279A">
        <w:rPr>
          <w:color w:val="181818"/>
        </w:rPr>
        <w:br/>
        <w:t>Fax: 703-538-6861</w:t>
      </w:r>
    </w:p>
    <w:p w14:paraId="7B4D8A57" w14:textId="0A58A645" w:rsidR="00A75A10" w:rsidRDefault="000D0EE4" w:rsidP="00A75A10">
      <w:pPr>
        <w:pStyle w:val="NormalWeb"/>
        <w:shd w:val="clear" w:color="auto" w:fill="FFFFFF"/>
        <w:spacing w:after="360"/>
        <w:rPr>
          <w:b/>
          <w:sz w:val="28"/>
          <w:u w:val="single"/>
        </w:rPr>
      </w:pPr>
      <w:r w:rsidRPr="003A279A">
        <w:rPr>
          <w:color w:val="181818"/>
        </w:rPr>
        <w:t>Email:</w:t>
      </w:r>
      <w:r w:rsidRPr="003A279A">
        <w:rPr>
          <w:rStyle w:val="apple-converted-space"/>
          <w:color w:val="181818"/>
        </w:rPr>
        <w:t> </w:t>
      </w:r>
      <w:hyperlink r:id="rId51" w:history="1">
        <w:r w:rsidRPr="003A279A">
          <w:rPr>
            <w:rStyle w:val="Hyperlink"/>
            <w:color w:val="000000"/>
          </w:rPr>
          <w:t>foundation@memorialbaptistchurch.org</w:t>
        </w:r>
      </w:hyperlink>
      <w:r w:rsidRPr="003A279A">
        <w:rPr>
          <w:color w:val="181818"/>
        </w:rPr>
        <w:br/>
      </w:r>
      <w:r w:rsidR="003A279A">
        <w:t>--------------------------------------------------------------------------------------------------------------------</w:t>
      </w:r>
      <w:r w:rsidR="00A75A10" w:rsidRPr="00A75A10">
        <w:rPr>
          <w:b/>
          <w:sz w:val="28"/>
          <w:u w:val="single"/>
        </w:rPr>
        <w:t>Anne B. Taliaferro Scholarship</w:t>
      </w:r>
    </w:p>
    <w:p w14:paraId="05EF5420" w14:textId="1F9C396C" w:rsidR="00A75A10" w:rsidRDefault="00B42A21" w:rsidP="00A75A10">
      <w:pPr>
        <w:pStyle w:val="NormalWeb"/>
        <w:shd w:val="clear" w:color="auto" w:fill="FFFFFF"/>
        <w:spacing w:after="360"/>
      </w:pPr>
      <w:hyperlink r:id="rId52" w:history="1">
        <w:r w:rsidR="00A75A10" w:rsidRPr="00847E66">
          <w:rPr>
            <w:rStyle w:val="Hyperlink"/>
          </w:rPr>
          <w:t>http://www.fbcrichmond.o</w:t>
        </w:r>
        <w:r w:rsidR="00A75A10" w:rsidRPr="00847E66">
          <w:rPr>
            <w:rStyle w:val="Hyperlink"/>
          </w:rPr>
          <w:t>rg/download_file/view/273/</w:t>
        </w:r>
      </w:hyperlink>
    </w:p>
    <w:p w14:paraId="6EC87B7E" w14:textId="1DDBAE73" w:rsidR="00A75A10" w:rsidRDefault="00B42A21" w:rsidP="00A75A10">
      <w:pPr>
        <w:pStyle w:val="NormalWeb"/>
        <w:shd w:val="clear" w:color="auto" w:fill="FFFFFF"/>
        <w:spacing w:after="360"/>
      </w:pPr>
      <w:hyperlink r:id="rId53" w:history="1">
        <w:r w:rsidR="00A75A10" w:rsidRPr="00847E66">
          <w:rPr>
            <w:rStyle w:val="Hyperlink"/>
          </w:rPr>
          <w:t>http://www.fbcrichmo</w:t>
        </w:r>
        <w:r w:rsidR="00A75A10" w:rsidRPr="00847E66">
          <w:rPr>
            <w:rStyle w:val="Hyperlink"/>
          </w:rPr>
          <w:t>nd.org/communities/students/fbc-scholarship/</w:t>
        </w:r>
      </w:hyperlink>
    </w:p>
    <w:p w14:paraId="1C55D0CB" w14:textId="3463FD04" w:rsidR="00A75A10" w:rsidRDefault="00A75A10" w:rsidP="00A75A10">
      <w:pPr>
        <w:pStyle w:val="NormalWeb"/>
        <w:shd w:val="clear" w:color="auto" w:fill="FFFFFF"/>
        <w:spacing w:after="360"/>
      </w:pPr>
      <w:r>
        <w:t xml:space="preserve">The purpose of the Fund is to support students who attend First Baptist Church, Richmond, Virginia, wherever they may choose to attend college, </w:t>
      </w:r>
      <w:r w:rsidRPr="00A75A10">
        <w:rPr>
          <w:b/>
          <w:u w:val="single"/>
        </w:rPr>
        <w:t xml:space="preserve">or </w:t>
      </w:r>
      <w:r>
        <w:t xml:space="preserve">students from the Richmond area who plan to attend </w:t>
      </w:r>
      <w:proofErr w:type="spellStart"/>
      <w:r>
        <w:t>Averett</w:t>
      </w:r>
      <w:proofErr w:type="spellEnd"/>
      <w:r>
        <w:t xml:space="preserve"> University in Danville, Virginia.</w:t>
      </w:r>
    </w:p>
    <w:p w14:paraId="2337CA20" w14:textId="6D775534" w:rsidR="00A75A10" w:rsidRPr="00A75A10" w:rsidRDefault="00A75A10" w:rsidP="00A75A10">
      <w:pPr>
        <w:pStyle w:val="NormalWeb"/>
        <w:shd w:val="clear" w:color="auto" w:fill="FFFFFF"/>
        <w:spacing w:after="360"/>
        <w:rPr>
          <w:b/>
        </w:rPr>
      </w:pPr>
      <w:r w:rsidRPr="00A75A10">
        <w:rPr>
          <w:b/>
        </w:rPr>
        <w:t>Eligibility</w:t>
      </w:r>
      <w:r>
        <w:rPr>
          <w:b/>
        </w:rPr>
        <w:t>:</w:t>
      </w:r>
    </w:p>
    <w:p w14:paraId="3F27A882" w14:textId="030838CA" w:rsidR="00A75A10" w:rsidRDefault="00A75A10" w:rsidP="005F711C">
      <w:pPr>
        <w:pStyle w:val="NormalWeb"/>
        <w:numPr>
          <w:ilvl w:val="0"/>
          <w:numId w:val="33"/>
        </w:numPr>
        <w:shd w:val="clear" w:color="auto" w:fill="FFFFFF"/>
        <w:spacing w:after="360"/>
      </w:pPr>
      <w:r>
        <w:t xml:space="preserve">An eligible student must be a graduating high school senior and communing member of First Baptist Church in Richmond, Virginia OR a graduating high school senior from the Richmond metropolitan area who plans to attend </w:t>
      </w:r>
      <w:proofErr w:type="spellStart"/>
      <w:r>
        <w:t>Averett</w:t>
      </w:r>
      <w:proofErr w:type="spellEnd"/>
      <w:r>
        <w:t xml:space="preserve"> University in Danville, Virginia.</w:t>
      </w:r>
    </w:p>
    <w:p w14:paraId="6F7850B3" w14:textId="77777777" w:rsidR="00A75A10" w:rsidRDefault="00A75A10" w:rsidP="005F711C">
      <w:pPr>
        <w:pStyle w:val="NormalWeb"/>
        <w:numPr>
          <w:ilvl w:val="0"/>
          <w:numId w:val="33"/>
        </w:numPr>
        <w:shd w:val="clear" w:color="auto" w:fill="FFFFFF"/>
        <w:spacing w:after="360"/>
      </w:pPr>
      <w:r>
        <w:t>An eligible student must demonstrate a commitment to academics and community.</w:t>
      </w:r>
    </w:p>
    <w:p w14:paraId="66392A7A" w14:textId="04120E73" w:rsidR="00A75A10" w:rsidRDefault="00A75A10" w:rsidP="005F711C">
      <w:pPr>
        <w:pStyle w:val="NormalWeb"/>
        <w:numPr>
          <w:ilvl w:val="0"/>
          <w:numId w:val="33"/>
        </w:numPr>
        <w:shd w:val="clear" w:color="auto" w:fill="FFFFFF"/>
        <w:spacing w:after="360"/>
      </w:pPr>
      <w:r>
        <w:t>An eligible student must be a candidate for high school graduation at the end of the current academic year, and plan to enroll in an accredited 4-year college the following academic year</w:t>
      </w:r>
    </w:p>
    <w:p w14:paraId="2055B3FE" w14:textId="64A0350B" w:rsidR="008F57FF" w:rsidRDefault="00A75A10" w:rsidP="008F57FF">
      <w:pPr>
        <w:pStyle w:val="NormalWeb"/>
        <w:shd w:val="clear" w:color="auto" w:fill="FFFFFF"/>
        <w:spacing w:after="360"/>
        <w:rPr>
          <w:b/>
          <w:sz w:val="28"/>
          <w:u w:val="single"/>
        </w:rPr>
      </w:pPr>
      <w:r>
        <w:t>------------------------------------------------------------------------------------</w:t>
      </w:r>
      <w:r w:rsidR="002D5AEE">
        <w:t>-------------------------------</w:t>
      </w:r>
      <w:r w:rsidR="008F57FF" w:rsidRPr="008F57FF">
        <w:rPr>
          <w:b/>
          <w:sz w:val="28"/>
          <w:u w:val="single"/>
        </w:rPr>
        <w:t>Main Street Baptist Church</w:t>
      </w:r>
    </w:p>
    <w:p w14:paraId="596F3093" w14:textId="465FA11B" w:rsidR="008F57FF" w:rsidRDefault="00B42A21" w:rsidP="008F57FF">
      <w:pPr>
        <w:pStyle w:val="NormalWeb"/>
        <w:shd w:val="clear" w:color="auto" w:fill="FFFFFF"/>
        <w:spacing w:after="360"/>
      </w:pPr>
      <w:hyperlink r:id="rId54" w:history="1">
        <w:r w:rsidR="008F57FF" w:rsidRPr="00847E66">
          <w:rPr>
            <w:rStyle w:val="Hyperlink"/>
          </w:rPr>
          <w:t>http</w:t>
        </w:r>
        <w:r w:rsidR="008F57FF" w:rsidRPr="00847E66">
          <w:rPr>
            <w:rStyle w:val="Hyperlink"/>
          </w:rPr>
          <w:t>://www.msbcemporiava.org/page/educational-scholarships/</w:t>
        </w:r>
      </w:hyperlink>
    </w:p>
    <w:p w14:paraId="52FA1DC4" w14:textId="5502575E" w:rsidR="008F57FF" w:rsidRPr="008F57FF" w:rsidRDefault="008F57FF" w:rsidP="008F57FF">
      <w:pPr>
        <w:pStyle w:val="NormalWeb"/>
        <w:spacing w:after="360"/>
      </w:pPr>
      <w:r w:rsidRPr="008F57FF">
        <w:t xml:space="preserve">Main Street Baptist Church is proud to sponsor three scholarships to aid young adults and their families by providing financial aid for higher education. All three scholarships are awarded to members of MSBC who have demonstrated past academic achievement, Christian commitment, and an active participation in the church’s youth or young adult ministry. Scholarship recipients are determined by a committee of five church members. Selections are based on written application submitted by student and a personal interview with the committee. Applications are available and sent out starting in April. Applications are also available at the church office. Interviews are held in May and awards are made in June each year. Recipients are expected to do </w:t>
      </w:r>
      <w:r w:rsidRPr="008F57FF">
        <w:lastRenderedPageBreak/>
        <w:t>their best academically and to live out their Christian faith on campus so as to bring glory to the Lord.  </w:t>
      </w:r>
    </w:p>
    <w:p w14:paraId="6054BA06" w14:textId="77777777" w:rsidR="008F57FF" w:rsidRPr="008F57FF" w:rsidRDefault="008F57FF" w:rsidP="008F57FF">
      <w:pPr>
        <w:pStyle w:val="NormalWeb"/>
        <w:spacing w:after="360"/>
        <w:rPr>
          <w:b/>
        </w:rPr>
      </w:pPr>
      <w:r w:rsidRPr="008F57FF">
        <w:rPr>
          <w:b/>
          <w:bCs/>
        </w:rPr>
        <w:t>THE MARGARET GRACE LIFSEY SCHOLARSHIP</w:t>
      </w:r>
    </w:p>
    <w:p w14:paraId="2D715F82" w14:textId="1888D93A" w:rsidR="008F57FF" w:rsidRPr="008F57FF" w:rsidRDefault="008F57FF" w:rsidP="008F57FF">
      <w:pPr>
        <w:pStyle w:val="NormalWeb"/>
        <w:spacing w:after="360"/>
      </w:pPr>
      <w:r w:rsidRPr="008F57FF">
        <w:t xml:space="preserve"> This scholarship was created by the nieces and nephews of Miss </w:t>
      </w:r>
      <w:proofErr w:type="spellStart"/>
      <w:r w:rsidRPr="008F57FF">
        <w:t>Lifsey</w:t>
      </w:r>
      <w:proofErr w:type="spellEnd"/>
      <w:r w:rsidRPr="008F57FF">
        <w:t xml:space="preserve"> in deep appreciation for the more than 90 years of love and nurture she has received and given in the church and in recognition of her lifelong commitment to education as a public-school teacher, a private kindergarten teacher, and a Sunday School teacher. The first scholarship was awarded in 2002. This scholarship is available to any young adult who is entering or returning to college or seminary and who meets the requirements put forth by the Scholarship committee. </w:t>
      </w:r>
    </w:p>
    <w:p w14:paraId="7169C435" w14:textId="77777777" w:rsidR="008F57FF" w:rsidRPr="008F57FF" w:rsidRDefault="008F57FF" w:rsidP="008F57FF">
      <w:pPr>
        <w:pStyle w:val="NormalWeb"/>
        <w:spacing w:after="360"/>
        <w:rPr>
          <w:b/>
        </w:rPr>
      </w:pPr>
      <w:r w:rsidRPr="008F57FF">
        <w:rPr>
          <w:b/>
          <w:bCs/>
        </w:rPr>
        <w:t>THE DR. GEORGE W. BRASWELL SCHOLARSHIP</w:t>
      </w:r>
    </w:p>
    <w:p w14:paraId="01991820" w14:textId="77777777" w:rsidR="008F57FF" w:rsidRPr="008F57FF" w:rsidRDefault="008F57FF" w:rsidP="008F57FF">
      <w:pPr>
        <w:pStyle w:val="NormalWeb"/>
        <w:spacing w:after="360"/>
      </w:pPr>
      <w:r w:rsidRPr="008F57FF">
        <w:t>The Dr. George W. Braswell Scholarship was created in 1997 by Dr. Braswell in appreciation for the love and nurturing he received at MSBC both during his childhood and during the years since he left Emporia to pursue a life in education and the ministry. The first scholarship was awarded in 2000. This scholarship available to any young adult who is entering or returning to college or seminary and who meets the requirements put forth by the Scholarship committee. </w:t>
      </w:r>
    </w:p>
    <w:p w14:paraId="693F2245" w14:textId="77777777" w:rsidR="008F57FF" w:rsidRPr="008F57FF" w:rsidRDefault="008F57FF" w:rsidP="008F57FF">
      <w:pPr>
        <w:pStyle w:val="NormalWeb"/>
        <w:spacing w:after="360"/>
        <w:rPr>
          <w:b/>
        </w:rPr>
      </w:pPr>
      <w:r w:rsidRPr="008F57FF">
        <w:rPr>
          <w:b/>
          <w:bCs/>
        </w:rPr>
        <w:t>THE MAIN STREET BAPTIST CHURCH MEMORIAL SCHOLARSHIP</w:t>
      </w:r>
    </w:p>
    <w:p w14:paraId="36129612" w14:textId="061018AA" w:rsidR="008F57FF" w:rsidRPr="008F57FF" w:rsidRDefault="008F57FF" w:rsidP="008F57FF">
      <w:pPr>
        <w:pStyle w:val="NormalWeb"/>
        <w:spacing w:after="360"/>
      </w:pPr>
      <w:r w:rsidRPr="008F57FF">
        <w:t xml:space="preserve">The Main Street Baptist Church Memorial Scholarship was created in memory of three individuals from our church (Dr. Jerry </w:t>
      </w:r>
      <w:proofErr w:type="spellStart"/>
      <w:r w:rsidRPr="008F57FF">
        <w:t>Niswonger</w:t>
      </w:r>
      <w:proofErr w:type="spellEnd"/>
      <w:r w:rsidRPr="008F57FF">
        <w:t xml:space="preserve">, Angie Harris, Keith Michaels) who died during a </w:t>
      </w:r>
      <w:proofErr w:type="gramStart"/>
      <w:r w:rsidRPr="008F57FF">
        <w:t>nine month</w:t>
      </w:r>
      <w:proofErr w:type="gramEnd"/>
      <w:r w:rsidRPr="008F57FF">
        <w:t xml:space="preserve"> time period during the mid-1990’s. The families of these individuals wished to honor their memory with a scholarship to benefit Christian teenagers and young adults in our congregation. The first scholarship was awarded in 2001. This scholarship is available to college bound high school seniors who meet the requirements put forth by the scholarship committee. </w:t>
      </w:r>
    </w:p>
    <w:p w14:paraId="02141027" w14:textId="77777777" w:rsidR="008F57FF" w:rsidRPr="008F57FF" w:rsidRDefault="008F57FF" w:rsidP="008F57FF">
      <w:pPr>
        <w:pStyle w:val="NormalWeb"/>
        <w:spacing w:after="360"/>
        <w:rPr>
          <w:b/>
        </w:rPr>
      </w:pPr>
      <w:r w:rsidRPr="008F57FF">
        <w:rPr>
          <w:b/>
          <w:bCs/>
        </w:rPr>
        <w:t>REQUIREMENTS FOR RECEIVING A SCHOLARSHIP:</w:t>
      </w:r>
    </w:p>
    <w:p w14:paraId="56BC52F3" w14:textId="77777777" w:rsidR="008F57FF" w:rsidRPr="008F57FF" w:rsidRDefault="008F57FF" w:rsidP="008F57FF">
      <w:pPr>
        <w:pStyle w:val="NormalWeb"/>
        <w:spacing w:after="360"/>
      </w:pPr>
      <w:r w:rsidRPr="008F57FF">
        <w:rPr>
          <w:bCs/>
        </w:rPr>
        <w:t>1</w:t>
      </w:r>
      <w:r w:rsidRPr="008F57FF">
        <w:t xml:space="preserve">. Be a graduating high school senior. Current college students are eligible for the Braswell and </w:t>
      </w:r>
      <w:proofErr w:type="spellStart"/>
      <w:r w:rsidRPr="008F57FF">
        <w:t>Lifsey</w:t>
      </w:r>
      <w:proofErr w:type="spellEnd"/>
      <w:r w:rsidRPr="008F57FF">
        <w:t xml:space="preserve"> scholarships.</w:t>
      </w:r>
      <w:r w:rsidRPr="008F57FF">
        <w:br/>
      </w:r>
      <w:r w:rsidRPr="008F57FF">
        <w:rPr>
          <w:bCs/>
        </w:rPr>
        <w:t>2</w:t>
      </w:r>
      <w:r w:rsidRPr="008F57FF">
        <w:t>. Be a member of MSBC for at least two years.</w:t>
      </w:r>
      <w:r w:rsidRPr="008F57FF">
        <w:br/>
      </w:r>
      <w:r w:rsidRPr="008F57FF">
        <w:rPr>
          <w:bCs/>
        </w:rPr>
        <w:t>3</w:t>
      </w:r>
      <w:r w:rsidRPr="008F57FF">
        <w:t>. Be an active member of the youth or young adult ministry for at least two years.</w:t>
      </w:r>
      <w:r w:rsidRPr="008F57FF">
        <w:br/>
      </w:r>
      <w:r w:rsidRPr="008F57FF">
        <w:rPr>
          <w:bCs/>
        </w:rPr>
        <w:t>4</w:t>
      </w:r>
      <w:r w:rsidRPr="008F57FF">
        <w:t>. Provide evidence in written application and personal interview of Christian commitment and high standards in previous academic performance. (Copy of school transcript required!)</w:t>
      </w:r>
      <w:r w:rsidRPr="008F57FF">
        <w:br/>
      </w:r>
      <w:r w:rsidRPr="008F57FF">
        <w:rPr>
          <w:bCs/>
        </w:rPr>
        <w:t>5</w:t>
      </w:r>
      <w:r w:rsidRPr="008F57FF">
        <w:t>. Have a confirmed acceptance to post-secondary education.</w:t>
      </w:r>
      <w:r w:rsidRPr="008F57FF">
        <w:br/>
      </w:r>
      <w:r w:rsidRPr="008F57FF">
        <w:rPr>
          <w:bCs/>
        </w:rPr>
        <w:t>6</w:t>
      </w:r>
      <w:r w:rsidRPr="008F57FF">
        <w:t>. Submit application by due date and participate in scheduled interview with committee.</w:t>
      </w:r>
    </w:p>
    <w:p w14:paraId="41EEDBC7" w14:textId="6F855632" w:rsidR="002D5AEE" w:rsidRPr="002D5AEE" w:rsidRDefault="008F57FF" w:rsidP="002D5AEE">
      <w:pPr>
        <w:pStyle w:val="NormalWeb"/>
        <w:shd w:val="clear" w:color="auto" w:fill="FFFFFF"/>
        <w:spacing w:after="360"/>
        <w:rPr>
          <w:b/>
          <w:sz w:val="28"/>
          <w:u w:val="single"/>
        </w:rPr>
      </w:pPr>
      <w:r>
        <w:t>--------------------------------------------------------------------------------------------------------------------</w:t>
      </w:r>
      <w:r w:rsidR="002D5AEE" w:rsidRPr="002D5AEE">
        <w:rPr>
          <w:b/>
          <w:sz w:val="28"/>
          <w:u w:val="single"/>
        </w:rPr>
        <w:t>The Saint Paul's Community Foundation</w:t>
      </w:r>
    </w:p>
    <w:p w14:paraId="277CD969" w14:textId="77777777" w:rsidR="00B42A21" w:rsidRDefault="00B42A21" w:rsidP="002D5AEE">
      <w:pPr>
        <w:pStyle w:val="NormalWeb"/>
        <w:shd w:val="clear" w:color="auto" w:fill="FFFFFF"/>
        <w:spacing w:after="360"/>
      </w:pPr>
      <w:hyperlink r:id="rId55" w:history="1">
        <w:r w:rsidRPr="00681005">
          <w:rPr>
            <w:rStyle w:val="Hyperlink"/>
          </w:rPr>
          <w:t>http://saintpaulscommunityfoundation.org/scholarships</w:t>
        </w:r>
      </w:hyperlink>
    </w:p>
    <w:p w14:paraId="0D2972B7" w14:textId="45FD74F6" w:rsidR="002D5AEE" w:rsidRDefault="002D5AEE" w:rsidP="002D5AEE">
      <w:pPr>
        <w:pStyle w:val="NormalWeb"/>
        <w:shd w:val="clear" w:color="auto" w:fill="FFFFFF"/>
        <w:spacing w:after="360"/>
      </w:pPr>
      <w:r>
        <w:lastRenderedPageBreak/>
        <w:t xml:space="preserve">The Saint Paul's Community Foundation is dedicated to developing leaders within the faith tradition who are committed to serving both their church and their community.  SPCF believes that an education is </w:t>
      </w:r>
      <w:proofErr w:type="spellStart"/>
      <w:r>
        <w:t>cruc</w:t>
      </w:r>
      <w:r w:rsidR="00C63C7F">
        <w:t>ia</w:t>
      </w:r>
      <w:proofErr w:type="spellEnd"/>
      <w:r>
        <w:t xml:space="preserve"> to the development of a leader’s critical thinking skills, but we recognize that the cost of higher education is often a considerable obstacle to students attending the school that would most successfully nurture their growth.</w:t>
      </w:r>
    </w:p>
    <w:p w14:paraId="693E973E" w14:textId="087CD279" w:rsidR="002D5AEE" w:rsidRDefault="002D5AEE" w:rsidP="002D5AEE">
      <w:pPr>
        <w:pStyle w:val="NormalWeb"/>
        <w:shd w:val="clear" w:color="auto" w:fill="FFFFFF"/>
        <w:spacing w:after="360"/>
      </w:pPr>
      <w:r>
        <w:t>SPCF is determined to minimize these financial barriers by extending annual scholarship awards and giving preference to those applicants who demonstrate need.</w:t>
      </w:r>
    </w:p>
    <w:p w14:paraId="2CA52CBF" w14:textId="77777777" w:rsidR="005D3726" w:rsidRPr="005D3726" w:rsidRDefault="005D3726" w:rsidP="005D3726">
      <w:pPr>
        <w:pStyle w:val="NormalWeb"/>
        <w:shd w:val="clear" w:color="auto" w:fill="FFFFFF"/>
        <w:spacing w:after="360"/>
        <w:rPr>
          <w:b/>
        </w:rPr>
      </w:pPr>
      <w:r w:rsidRPr="005D3726">
        <w:rPr>
          <w:b/>
        </w:rPr>
        <w:t>ACADEMIC ACHIEVEMENT SCHOLARSHIPS</w:t>
      </w:r>
    </w:p>
    <w:p w14:paraId="6F62D321" w14:textId="7B870DD8" w:rsidR="005D3726" w:rsidRDefault="005D3726" w:rsidP="005D3726">
      <w:pPr>
        <w:pStyle w:val="NormalWeb"/>
        <w:shd w:val="clear" w:color="auto" w:fill="FFFFFF"/>
        <w:spacing w:after="360"/>
      </w:pPr>
      <w:r>
        <w:t>Academic Achievement Scholarships are for undergraduate, graduate, and post graduate studies for the 2017 scholarship year. The Foundation’s scholarships are not based on financial need but on academic excellence. Scholarships will be awarded to successful candidates who have met all requirements outlined in the Academic Achievement application and by final selection of the scholarship committee. Please read all requirements in detail listed on the application.</w:t>
      </w:r>
    </w:p>
    <w:p w14:paraId="6F8539C2" w14:textId="0DF25397" w:rsidR="005D3726" w:rsidRPr="005D3726" w:rsidRDefault="005D3726" w:rsidP="005D3726">
      <w:pPr>
        <w:pStyle w:val="NormalWeb"/>
        <w:shd w:val="clear" w:color="auto" w:fill="FFFFFF"/>
        <w:spacing w:after="360"/>
        <w:rPr>
          <w:b/>
        </w:rPr>
      </w:pPr>
      <w:r w:rsidRPr="005D3726">
        <w:rPr>
          <w:b/>
        </w:rPr>
        <w:t>Requirements:</w:t>
      </w:r>
    </w:p>
    <w:p w14:paraId="15BF3242" w14:textId="6505BA6A" w:rsidR="005D3726" w:rsidRDefault="005D3726" w:rsidP="005D3726">
      <w:pPr>
        <w:pStyle w:val="NormalWeb"/>
        <w:shd w:val="clear" w:color="auto" w:fill="FFFFFF"/>
        <w:spacing w:after="360"/>
      </w:pPr>
      <w:r>
        <w:t>Minimum 3.0 GPA, a sealed official transcript, member in good standing with St. Paul’s Baptist Church, two (2) letters of recommendation on official organization letterhead, a resume/personal statement, and a typed response to one (1) essay topic. Please see additional details on application and adhere to the application requirements to ensure a completed application has been submitted. Only applications completed on-line will be accepted.</w:t>
      </w:r>
    </w:p>
    <w:p w14:paraId="5262AFFC" w14:textId="77777777" w:rsidR="005D3726" w:rsidRPr="005D3726" w:rsidRDefault="005D3726" w:rsidP="005D3726">
      <w:pPr>
        <w:pStyle w:val="NormalWeb"/>
        <w:shd w:val="clear" w:color="auto" w:fill="FFFFFF"/>
        <w:spacing w:after="360"/>
        <w:rPr>
          <w:b/>
        </w:rPr>
      </w:pPr>
      <w:r w:rsidRPr="005D3726">
        <w:rPr>
          <w:b/>
        </w:rPr>
        <w:t>APPRENTICE SCHOLARSHIPS</w:t>
      </w:r>
    </w:p>
    <w:p w14:paraId="1F692A60" w14:textId="188BE7FA" w:rsidR="005D3726" w:rsidRDefault="005D3726" w:rsidP="005D3726">
      <w:pPr>
        <w:pStyle w:val="NormalWeb"/>
        <w:shd w:val="clear" w:color="auto" w:fill="FFFFFF"/>
        <w:spacing w:after="360"/>
      </w:pPr>
      <w:r>
        <w:t>Apprentice Scholarships are for persons pursing an undergraduate degree, associate’s degree, or skill trade certification for the 2017 scholarship year. The Foundation’s scholarships are not based on financial need but on academic excellence. Scholarships will be awarded to successful candidates who have met all requirements outlined in the Apprentice application and by final selection of the scholarship committee. Please read all requirements in detail listed on the application. Only applications completed on-line will be accepted.</w:t>
      </w:r>
    </w:p>
    <w:p w14:paraId="208B6757" w14:textId="77777777" w:rsidR="005D3726" w:rsidRPr="005D3726" w:rsidRDefault="005D3726" w:rsidP="005D3726">
      <w:pPr>
        <w:pStyle w:val="NormalWeb"/>
        <w:shd w:val="clear" w:color="auto" w:fill="FFFFFF"/>
        <w:spacing w:after="360"/>
        <w:rPr>
          <w:b/>
        </w:rPr>
      </w:pPr>
      <w:r w:rsidRPr="005D3726">
        <w:rPr>
          <w:b/>
        </w:rPr>
        <w:t>Requirements:</w:t>
      </w:r>
    </w:p>
    <w:p w14:paraId="1F082C81" w14:textId="77777777" w:rsidR="005D3726" w:rsidRDefault="005D3726" w:rsidP="005D3726">
      <w:pPr>
        <w:pStyle w:val="NormalWeb"/>
        <w:shd w:val="clear" w:color="auto" w:fill="FFFFFF"/>
        <w:spacing w:after="360"/>
      </w:pPr>
    </w:p>
    <w:p w14:paraId="072B0564" w14:textId="17A017AC" w:rsidR="005D3726" w:rsidRDefault="005D3726" w:rsidP="005D3726">
      <w:pPr>
        <w:pStyle w:val="NormalWeb"/>
        <w:shd w:val="clear" w:color="auto" w:fill="FFFFFF"/>
        <w:spacing w:after="360"/>
      </w:pPr>
      <w:r>
        <w:t>Minimum 2.0 GPA or proficient scoring as indicated by your program, a sealed official transcript, two (2) letters of recommendation on official organization letterhead, a resume/personal statement, and a typed response to the essay topic. Please see additional details on application and adhere to the application requirements to ensure a completed application has been submitted.</w:t>
      </w:r>
    </w:p>
    <w:p w14:paraId="3B4DA086" w14:textId="2CA84B23" w:rsidR="00857A09" w:rsidRPr="002D5AEE" w:rsidRDefault="002D5AEE" w:rsidP="002D5AEE">
      <w:pPr>
        <w:pStyle w:val="NormalWeb"/>
        <w:shd w:val="clear" w:color="auto" w:fill="FFFFFF"/>
        <w:spacing w:after="360"/>
        <w:jc w:val="center"/>
      </w:pPr>
      <w:r>
        <w:lastRenderedPageBreak/>
        <w:t>--------------------------------------------------------------------------------------------------------------------</w:t>
      </w:r>
      <w:r w:rsidR="00857A09">
        <w:rPr>
          <w:b/>
          <w:color w:val="FF0000"/>
          <w:sz w:val="48"/>
          <w:u w:val="single"/>
        </w:rPr>
        <w:t xml:space="preserve">Christian Scholarships: </w:t>
      </w:r>
    </w:p>
    <w:p w14:paraId="2C13FFE9" w14:textId="77777777" w:rsidR="00857A09" w:rsidRPr="005E086C" w:rsidRDefault="00857A09" w:rsidP="00857A09">
      <w:pPr>
        <w:rPr>
          <w:rFonts w:ascii="Times New Roman" w:eastAsia="Times New Roman" w:hAnsi="Times New Roman" w:cs="Times New Roman"/>
          <w:b/>
          <w:sz w:val="28"/>
          <w:szCs w:val="24"/>
          <w:u w:val="single"/>
        </w:rPr>
      </w:pPr>
      <w:r w:rsidRPr="005E086C">
        <w:rPr>
          <w:rFonts w:ascii="Times New Roman" w:eastAsia="Times New Roman" w:hAnsi="Times New Roman" w:cs="Times New Roman"/>
          <w:b/>
          <w:sz w:val="28"/>
          <w:szCs w:val="24"/>
          <w:u w:val="single"/>
        </w:rPr>
        <w:t>United Church of Christ Scholarship</w:t>
      </w:r>
    </w:p>
    <w:p w14:paraId="164D4F36" w14:textId="77777777" w:rsidR="00857A09" w:rsidRDefault="00B42A21" w:rsidP="00857A09">
      <w:pPr>
        <w:rPr>
          <w:rFonts w:ascii="Times New Roman" w:eastAsia="Times New Roman" w:hAnsi="Times New Roman" w:cs="Times New Roman"/>
          <w:sz w:val="24"/>
          <w:szCs w:val="24"/>
        </w:rPr>
      </w:pPr>
      <w:hyperlink r:id="rId56" w:history="1">
        <w:r w:rsidR="00857A09" w:rsidRPr="00847E66">
          <w:rPr>
            <w:rStyle w:val="Hyperlink"/>
            <w:rFonts w:ascii="Times New Roman" w:eastAsia="Times New Roman" w:hAnsi="Times New Roman" w:cs="Times New Roman"/>
            <w:sz w:val="24"/>
            <w:szCs w:val="24"/>
          </w:rPr>
          <w:t>http:</w:t>
        </w:r>
        <w:r w:rsidR="00857A09" w:rsidRPr="00847E66">
          <w:rPr>
            <w:rStyle w:val="Hyperlink"/>
            <w:rFonts w:ascii="Times New Roman" w:eastAsia="Times New Roman" w:hAnsi="Times New Roman" w:cs="Times New Roman"/>
            <w:sz w:val="24"/>
            <w:szCs w:val="24"/>
          </w:rPr>
          <w:t>//d3n8a8pro7vhmx.cloudfront.net/unitedchurchofchrist/legacy_url/1168/undergrad.pdf?1418424649</w:t>
        </w:r>
      </w:hyperlink>
    </w:p>
    <w:p w14:paraId="0E6754A9"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The Endowment provides scholarship</w:t>
      </w:r>
      <w:r>
        <w:rPr>
          <w:rFonts w:ascii="Times New Roman" w:eastAsia="Times New Roman" w:hAnsi="Times New Roman" w:cs="Times New Roman"/>
          <w:sz w:val="24"/>
          <w:szCs w:val="24"/>
        </w:rPr>
        <w:t xml:space="preserve"> assistance to members of </w:t>
      </w:r>
      <w:r w:rsidRPr="005E086C">
        <w:rPr>
          <w:rFonts w:ascii="Times New Roman" w:eastAsia="Times New Roman" w:hAnsi="Times New Roman" w:cs="Times New Roman"/>
          <w:sz w:val="24"/>
          <w:szCs w:val="24"/>
        </w:rPr>
        <w:t>UCC congregations who are</w:t>
      </w:r>
      <w:r>
        <w:rPr>
          <w:rFonts w:ascii="Times New Roman" w:eastAsia="Times New Roman" w:hAnsi="Times New Roman" w:cs="Times New Roman"/>
          <w:sz w:val="24"/>
          <w:szCs w:val="24"/>
        </w:rPr>
        <w:t xml:space="preserve"> </w:t>
      </w:r>
      <w:r w:rsidRPr="005E086C">
        <w:rPr>
          <w:rFonts w:ascii="Times New Roman" w:eastAsia="Times New Roman" w:hAnsi="Times New Roman" w:cs="Times New Roman"/>
          <w:sz w:val="24"/>
          <w:szCs w:val="24"/>
        </w:rPr>
        <w:t>sophomore, junior or senior undergraduate</w:t>
      </w:r>
      <w:r>
        <w:rPr>
          <w:rFonts w:ascii="Times New Roman" w:eastAsia="Times New Roman" w:hAnsi="Times New Roman" w:cs="Times New Roman"/>
          <w:sz w:val="24"/>
          <w:szCs w:val="24"/>
        </w:rPr>
        <w:t xml:space="preserve"> </w:t>
      </w:r>
      <w:r w:rsidRPr="005E086C">
        <w:rPr>
          <w:rFonts w:ascii="Times New Roman" w:eastAsia="Times New Roman" w:hAnsi="Times New Roman" w:cs="Times New Roman"/>
          <w:sz w:val="24"/>
          <w:szCs w:val="24"/>
        </w:rPr>
        <w:t>students, in any discipline,</w:t>
      </w:r>
      <w:r>
        <w:rPr>
          <w:rFonts w:ascii="Times New Roman" w:eastAsia="Times New Roman" w:hAnsi="Times New Roman" w:cs="Times New Roman"/>
          <w:sz w:val="24"/>
          <w:szCs w:val="24"/>
        </w:rPr>
        <w:t xml:space="preserve"> </w:t>
      </w:r>
      <w:r w:rsidRPr="005E086C">
        <w:rPr>
          <w:rFonts w:ascii="Times New Roman" w:eastAsia="Times New Roman" w:hAnsi="Times New Roman" w:cs="Times New Roman"/>
          <w:sz w:val="24"/>
          <w:szCs w:val="24"/>
        </w:rPr>
        <w:t>attending an accredited 4-</w:t>
      </w:r>
      <w:r>
        <w:rPr>
          <w:rFonts w:ascii="Times New Roman" w:eastAsia="Times New Roman" w:hAnsi="Times New Roman" w:cs="Times New Roman"/>
          <w:sz w:val="24"/>
          <w:szCs w:val="24"/>
        </w:rPr>
        <w:t xml:space="preserve"> </w:t>
      </w:r>
      <w:r w:rsidRPr="005E086C">
        <w:rPr>
          <w:rFonts w:ascii="Times New Roman" w:eastAsia="Times New Roman" w:hAnsi="Times New Roman" w:cs="Times New Roman"/>
          <w:sz w:val="24"/>
          <w:szCs w:val="24"/>
        </w:rPr>
        <w:t>year university or college in the</w:t>
      </w:r>
      <w:r>
        <w:rPr>
          <w:rFonts w:ascii="Times New Roman" w:eastAsia="Times New Roman" w:hAnsi="Times New Roman" w:cs="Times New Roman"/>
          <w:sz w:val="24"/>
          <w:szCs w:val="24"/>
        </w:rPr>
        <w:t xml:space="preserve"> </w:t>
      </w:r>
      <w:r w:rsidRPr="005E086C">
        <w:rPr>
          <w:rFonts w:ascii="Times New Roman" w:eastAsia="Times New Roman" w:hAnsi="Times New Roman" w:cs="Times New Roman"/>
          <w:sz w:val="24"/>
          <w:szCs w:val="24"/>
        </w:rPr>
        <w:t>United States.</w:t>
      </w:r>
    </w:p>
    <w:p w14:paraId="2D279F54" w14:textId="77777777" w:rsidR="00857A09" w:rsidRDefault="00857A09" w:rsidP="00857A09">
      <w:pPr>
        <w:rPr>
          <w:rFonts w:ascii="Times New Roman" w:eastAsia="Times New Roman" w:hAnsi="Times New Roman" w:cs="Times New Roman"/>
          <w:sz w:val="24"/>
          <w:szCs w:val="24"/>
        </w:rPr>
      </w:pPr>
    </w:p>
    <w:p w14:paraId="64181B60" w14:textId="77777777" w:rsidR="00857A09" w:rsidRPr="005E086C" w:rsidRDefault="00857A09" w:rsidP="00857A09">
      <w:pPr>
        <w:rPr>
          <w:rFonts w:ascii="Times New Roman" w:eastAsia="Times New Roman" w:hAnsi="Times New Roman" w:cs="Times New Roman"/>
          <w:b/>
          <w:sz w:val="24"/>
          <w:szCs w:val="24"/>
        </w:rPr>
      </w:pPr>
      <w:r w:rsidRPr="005E086C">
        <w:rPr>
          <w:rFonts w:ascii="Times New Roman" w:eastAsia="Times New Roman" w:hAnsi="Times New Roman" w:cs="Times New Roman"/>
          <w:b/>
          <w:sz w:val="24"/>
          <w:szCs w:val="24"/>
        </w:rPr>
        <w:t>Eligibility Requirements:</w:t>
      </w:r>
    </w:p>
    <w:p w14:paraId="0BDF251E" w14:textId="30CF6BD2"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A. Applicant must be a member of a Unite</w:t>
      </w:r>
      <w:r w:rsidR="00027C91">
        <w:rPr>
          <w:rFonts w:ascii="Times New Roman" w:eastAsia="Times New Roman" w:hAnsi="Times New Roman" w:cs="Times New Roman"/>
          <w:sz w:val="24"/>
          <w:szCs w:val="24"/>
        </w:rPr>
        <w:t>d Church of Christ congregation</w:t>
      </w:r>
    </w:p>
    <w:p w14:paraId="0A9FB150"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 xml:space="preserve">B. Applicant must be enrolled in a 4-year accredited college/university in the United States </w:t>
      </w:r>
    </w:p>
    <w:p w14:paraId="2B62137E"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 xml:space="preserve">C. Applicant must be under 25 years of age </w:t>
      </w:r>
    </w:p>
    <w:p w14:paraId="6C92A2E9"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 xml:space="preserve">D. Applicant must be entering their sophomore, junior or senior year of study </w:t>
      </w:r>
    </w:p>
    <w:p w14:paraId="5080B230"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 xml:space="preserve">E. Applicants entering their sophomore year may apply with a “C” average or equivalent Applicants entering junior or senior year must demonstrate at least a “B” (3.0) grade point average </w:t>
      </w:r>
    </w:p>
    <w:p w14:paraId="7440CADA" w14:textId="77777777" w:rsidR="00857A09" w:rsidRDefault="00857A09" w:rsidP="00857A09">
      <w:pPr>
        <w:rPr>
          <w:rFonts w:ascii="Times New Roman" w:eastAsia="Times New Roman" w:hAnsi="Times New Roman" w:cs="Times New Roman"/>
          <w:sz w:val="24"/>
          <w:szCs w:val="24"/>
        </w:rPr>
      </w:pPr>
    </w:p>
    <w:p w14:paraId="74B31137" w14:textId="77777777" w:rsidR="00857A09" w:rsidRPr="005E086C" w:rsidRDefault="00857A09" w:rsidP="00857A09">
      <w:pPr>
        <w:rPr>
          <w:rFonts w:ascii="Times New Roman" w:eastAsia="Times New Roman" w:hAnsi="Times New Roman" w:cs="Times New Roman"/>
          <w:b/>
          <w:sz w:val="24"/>
          <w:szCs w:val="24"/>
        </w:rPr>
      </w:pPr>
      <w:r w:rsidRPr="005E086C">
        <w:rPr>
          <w:rFonts w:ascii="Times New Roman" w:eastAsia="Times New Roman" w:hAnsi="Times New Roman" w:cs="Times New Roman"/>
          <w:b/>
          <w:sz w:val="24"/>
          <w:szCs w:val="24"/>
        </w:rPr>
        <w:t>Application requirements</w:t>
      </w:r>
      <w:r>
        <w:rPr>
          <w:rFonts w:ascii="Times New Roman" w:eastAsia="Times New Roman" w:hAnsi="Times New Roman" w:cs="Times New Roman"/>
          <w:b/>
          <w:sz w:val="24"/>
          <w:szCs w:val="24"/>
        </w:rPr>
        <w:t>:</w:t>
      </w:r>
      <w:r w:rsidRPr="005E086C">
        <w:rPr>
          <w:rFonts w:ascii="Times New Roman" w:eastAsia="Times New Roman" w:hAnsi="Times New Roman" w:cs="Times New Roman"/>
          <w:b/>
          <w:sz w:val="24"/>
          <w:szCs w:val="24"/>
        </w:rPr>
        <w:t xml:space="preserve"> </w:t>
      </w:r>
    </w:p>
    <w:p w14:paraId="14A86D49"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 xml:space="preserve">• A completed application form for the upcoming academic year </w:t>
      </w:r>
    </w:p>
    <w:p w14:paraId="1C753834"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 xml:space="preserve">• Proof of university/college enrollment for upcoming academic year </w:t>
      </w:r>
    </w:p>
    <w:p w14:paraId="57F9DC96"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 xml:space="preserve">• Proof of membership in a UCC congregation </w:t>
      </w:r>
    </w:p>
    <w:p w14:paraId="27903B17"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 xml:space="preserve">• Official transcript, mailed from the registrar’s office, including most recent fall and spring grades • Statement of financial need </w:t>
      </w:r>
    </w:p>
    <w:p w14:paraId="6337979A"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 xml:space="preserve">• REQUIRED letters of recommendation from Academic Dean or advisor, and Local church Pastor or Youth Director— substitutes are not acceptable </w:t>
      </w:r>
    </w:p>
    <w:p w14:paraId="66BFDC43"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 500-word Personal Statement to be typed and submitted by</w:t>
      </w:r>
    </w:p>
    <w:p w14:paraId="6971F710" w14:textId="77777777" w:rsidR="00857A09" w:rsidRDefault="00857A09" w:rsidP="00857A09">
      <w:pPr>
        <w:rPr>
          <w:rFonts w:ascii="Times New Roman" w:eastAsia="Times New Roman" w:hAnsi="Times New Roman" w:cs="Times New Roman"/>
          <w:sz w:val="24"/>
          <w:szCs w:val="24"/>
        </w:rPr>
      </w:pPr>
    </w:p>
    <w:p w14:paraId="54202343" w14:textId="77777777" w:rsidR="00857A09" w:rsidRPr="005E086C" w:rsidRDefault="00857A09" w:rsidP="00857A09">
      <w:pPr>
        <w:rPr>
          <w:rFonts w:ascii="Times New Roman" w:eastAsia="Times New Roman" w:hAnsi="Times New Roman" w:cs="Times New Roman"/>
          <w:b/>
          <w:sz w:val="24"/>
          <w:szCs w:val="24"/>
        </w:rPr>
      </w:pPr>
      <w:r w:rsidRPr="005E086C">
        <w:rPr>
          <w:rFonts w:ascii="Times New Roman" w:eastAsia="Times New Roman" w:hAnsi="Times New Roman" w:cs="Times New Roman"/>
          <w:b/>
          <w:sz w:val="24"/>
          <w:szCs w:val="24"/>
        </w:rPr>
        <w:t>Application Process and Procedure:</w:t>
      </w:r>
    </w:p>
    <w:p w14:paraId="6FF5A43E"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 xml:space="preserve">•Applications are available to students in November from the Parish Life and Leadership Team </w:t>
      </w:r>
    </w:p>
    <w:p w14:paraId="3DAAD5BC"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lastRenderedPageBreak/>
        <w:t xml:space="preserve">• All application materials must be received in the PLL office no later than May 18th </w:t>
      </w:r>
    </w:p>
    <w:p w14:paraId="5DD666D6"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 xml:space="preserve">• Annual scholarships are awarded in June of each year </w:t>
      </w:r>
    </w:p>
    <w:p w14:paraId="0533FBE8"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 xml:space="preserve">• Awards are remitted to the student’s college/university for tuition expenses </w:t>
      </w:r>
    </w:p>
    <w:p w14:paraId="3653B6CB"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 xml:space="preserve">• Students must submit an application each year for consideration </w:t>
      </w:r>
    </w:p>
    <w:p w14:paraId="44985679" w14:textId="77777777" w:rsidR="00857A09" w:rsidRDefault="00857A09" w:rsidP="00857A09">
      <w:pPr>
        <w:rPr>
          <w:rFonts w:ascii="Times New Roman" w:eastAsia="Times New Roman" w:hAnsi="Times New Roman" w:cs="Times New Roman"/>
          <w:sz w:val="24"/>
          <w:szCs w:val="24"/>
        </w:rPr>
      </w:pPr>
    </w:p>
    <w:p w14:paraId="233A39CC"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Please direct requests for application materials and other related inquir</w:t>
      </w:r>
      <w:r>
        <w:rPr>
          <w:rFonts w:ascii="Times New Roman" w:eastAsia="Times New Roman" w:hAnsi="Times New Roman" w:cs="Times New Roman"/>
          <w:sz w:val="24"/>
          <w:szCs w:val="24"/>
        </w:rPr>
        <w:t xml:space="preserve">ies to </w:t>
      </w:r>
      <w:r w:rsidRPr="005E086C">
        <w:rPr>
          <w:rFonts w:ascii="Times New Roman" w:eastAsia="Times New Roman" w:hAnsi="Times New Roman" w:cs="Times New Roman"/>
          <w:sz w:val="24"/>
          <w:szCs w:val="24"/>
        </w:rPr>
        <w:t xml:space="preserve">scholars@ucc.org or call the toll-free number (866) 822-8224, ext. </w:t>
      </w:r>
      <w:r>
        <w:rPr>
          <w:rFonts w:ascii="Times New Roman" w:eastAsia="Times New Roman" w:hAnsi="Times New Roman" w:cs="Times New Roman"/>
          <w:sz w:val="24"/>
          <w:szCs w:val="24"/>
        </w:rPr>
        <w:t xml:space="preserve">2166 or ext. </w:t>
      </w:r>
      <w:r w:rsidRPr="005E086C">
        <w:rPr>
          <w:rFonts w:ascii="Times New Roman" w:eastAsia="Times New Roman" w:hAnsi="Times New Roman" w:cs="Times New Roman"/>
          <w:sz w:val="24"/>
          <w:szCs w:val="24"/>
        </w:rPr>
        <w:t xml:space="preserve">3848 </w:t>
      </w:r>
    </w:p>
    <w:p w14:paraId="0BC818C9" w14:textId="77777777" w:rsidR="00857A09" w:rsidRPr="005E086C" w:rsidRDefault="00857A09" w:rsidP="00857A09">
      <w:pPr>
        <w:rPr>
          <w:rFonts w:ascii="Times New Roman" w:eastAsia="Times New Roman" w:hAnsi="Times New Roman" w:cs="Times New Roman"/>
          <w:b/>
          <w:sz w:val="24"/>
          <w:szCs w:val="24"/>
        </w:rPr>
      </w:pPr>
      <w:r w:rsidRPr="005E086C">
        <w:rPr>
          <w:rFonts w:ascii="Times New Roman" w:eastAsia="Times New Roman" w:hAnsi="Times New Roman" w:cs="Times New Roman"/>
          <w:b/>
          <w:sz w:val="24"/>
          <w:szCs w:val="24"/>
        </w:rPr>
        <w:t xml:space="preserve">Submit Applications to: </w:t>
      </w:r>
    </w:p>
    <w:p w14:paraId="166B8A0C"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UCC Undergraduate Scholarship Parish Life and Leader</w:t>
      </w:r>
      <w:r>
        <w:rPr>
          <w:rFonts w:ascii="Times New Roman" w:eastAsia="Times New Roman" w:hAnsi="Times New Roman" w:cs="Times New Roman"/>
          <w:sz w:val="24"/>
          <w:szCs w:val="24"/>
        </w:rPr>
        <w:t>ship</w:t>
      </w:r>
    </w:p>
    <w:p w14:paraId="369BBC96"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 xml:space="preserve">UCC 700 Prospect Avenue </w:t>
      </w:r>
    </w:p>
    <w:p w14:paraId="0F9E923F" w14:textId="77777777" w:rsidR="00857A09" w:rsidRDefault="00857A09" w:rsidP="00857A09">
      <w:pPr>
        <w:rPr>
          <w:rFonts w:ascii="Times New Roman" w:eastAsia="Times New Roman" w:hAnsi="Times New Roman" w:cs="Times New Roman"/>
          <w:sz w:val="24"/>
          <w:szCs w:val="24"/>
        </w:rPr>
      </w:pPr>
      <w:r w:rsidRPr="005E086C">
        <w:rPr>
          <w:rFonts w:ascii="Times New Roman" w:eastAsia="Times New Roman" w:hAnsi="Times New Roman" w:cs="Times New Roman"/>
          <w:sz w:val="24"/>
          <w:szCs w:val="24"/>
        </w:rPr>
        <w:t>Cleveland, OH 44115-1100</w:t>
      </w:r>
    </w:p>
    <w:p w14:paraId="515D46DD" w14:textId="77777777" w:rsidR="00857A09" w:rsidRPr="0084771A" w:rsidRDefault="00857A09" w:rsidP="00857A09">
      <w:pPr>
        <w:rPr>
          <w:rFonts w:ascii="Times New Roman" w:hAnsi="Times New Roman" w:cs="Times New Roman"/>
          <w:sz w:val="24"/>
        </w:rPr>
      </w:pPr>
      <w:r w:rsidRPr="00893A69">
        <w:rPr>
          <w:rFonts w:ascii="Times New Roman" w:hAnsi="Times New Roman" w:cs="Times New Roman"/>
          <w:sz w:val="24"/>
        </w:rPr>
        <w:t>---------------------------------------------------------------------------------------------------------------------</w:t>
      </w:r>
      <w:r w:rsidRPr="0084771A">
        <w:rPr>
          <w:rFonts w:ascii="Times New Roman" w:hAnsi="Times New Roman" w:cs="Times New Roman"/>
          <w:b/>
          <w:sz w:val="28"/>
          <w:u w:val="single"/>
        </w:rPr>
        <w:t>The Foundation for College Christian Leaders</w:t>
      </w:r>
    </w:p>
    <w:p w14:paraId="02746D2C" w14:textId="77777777" w:rsidR="00857A09" w:rsidRDefault="00B42A21" w:rsidP="00857A09">
      <w:pPr>
        <w:rPr>
          <w:rFonts w:ascii="Times New Roman" w:hAnsi="Times New Roman" w:cs="Times New Roman"/>
          <w:sz w:val="24"/>
        </w:rPr>
      </w:pPr>
      <w:hyperlink r:id="rId57" w:history="1">
        <w:r w:rsidR="00857A09" w:rsidRPr="00847E66">
          <w:rPr>
            <w:rStyle w:val="Hyperlink"/>
            <w:rFonts w:ascii="Times New Roman" w:hAnsi="Times New Roman" w:cs="Times New Roman"/>
            <w:sz w:val="24"/>
          </w:rPr>
          <w:t>http://www.collegechristianle</w:t>
        </w:r>
        <w:r w:rsidR="00857A09" w:rsidRPr="00847E66">
          <w:rPr>
            <w:rStyle w:val="Hyperlink"/>
            <w:rFonts w:ascii="Times New Roman" w:hAnsi="Times New Roman" w:cs="Times New Roman"/>
            <w:sz w:val="24"/>
          </w:rPr>
          <w:t>ader.com/about.html</w:t>
        </w:r>
      </w:hyperlink>
    </w:p>
    <w:p w14:paraId="478CDF24" w14:textId="77777777" w:rsidR="00857A09" w:rsidRDefault="00B42A21" w:rsidP="00857A09">
      <w:pPr>
        <w:rPr>
          <w:rFonts w:ascii="Times New Roman" w:hAnsi="Times New Roman" w:cs="Times New Roman"/>
          <w:sz w:val="24"/>
        </w:rPr>
      </w:pPr>
      <w:hyperlink r:id="rId58" w:history="1">
        <w:r w:rsidR="00857A09" w:rsidRPr="00847E66">
          <w:rPr>
            <w:rStyle w:val="Hyperlink"/>
            <w:rFonts w:ascii="Times New Roman" w:hAnsi="Times New Roman" w:cs="Times New Roman"/>
            <w:sz w:val="24"/>
          </w:rPr>
          <w:t>http://www.college</w:t>
        </w:r>
        <w:r w:rsidR="00857A09" w:rsidRPr="00847E66">
          <w:rPr>
            <w:rStyle w:val="Hyperlink"/>
            <w:rFonts w:ascii="Times New Roman" w:hAnsi="Times New Roman" w:cs="Times New Roman"/>
            <w:sz w:val="24"/>
          </w:rPr>
          <w:t>christianleader.com/application.html</w:t>
        </w:r>
      </w:hyperlink>
    </w:p>
    <w:p w14:paraId="34A1C44A" w14:textId="77777777" w:rsidR="00857A09" w:rsidRPr="0084771A" w:rsidRDefault="00857A09" w:rsidP="00857A09">
      <w:pPr>
        <w:rPr>
          <w:rFonts w:ascii="Times New Roman" w:hAnsi="Times New Roman" w:cs="Times New Roman"/>
          <w:sz w:val="24"/>
        </w:rPr>
      </w:pPr>
      <w:r w:rsidRPr="0084771A">
        <w:rPr>
          <w:rFonts w:ascii="Times New Roman" w:hAnsi="Times New Roman" w:cs="Times New Roman"/>
          <w:sz w:val="24"/>
        </w:rPr>
        <w:t xml:space="preserve">The Foundation for College Christian Leaders, formerly known as The </w:t>
      </w:r>
      <w:proofErr w:type="spellStart"/>
      <w:r w:rsidRPr="0084771A">
        <w:rPr>
          <w:rFonts w:ascii="Times New Roman" w:hAnsi="Times New Roman" w:cs="Times New Roman"/>
          <w:sz w:val="24"/>
        </w:rPr>
        <w:t>Eckmann</w:t>
      </w:r>
      <w:proofErr w:type="spellEnd"/>
      <w:r w:rsidRPr="0084771A">
        <w:rPr>
          <w:rFonts w:ascii="Times New Roman" w:hAnsi="Times New Roman" w:cs="Times New Roman"/>
          <w:sz w:val="24"/>
        </w:rPr>
        <w:t xml:space="preserve"> Foundation, was formed in 1988 as a California non-profit corporation. The purpose of the Foundation is to assist Christian individuals with identified leadership history, high academic achievement and financial need with academic, vocational, and ministry training to further the kingdom of Jesus Christ. The following are the minimum guidelines that must be met before a candidate will be considered for scholarship:</w:t>
      </w:r>
    </w:p>
    <w:p w14:paraId="3CF41BCF" w14:textId="77777777" w:rsidR="00857A09" w:rsidRPr="0084771A" w:rsidRDefault="00857A09" w:rsidP="005F711C">
      <w:pPr>
        <w:pStyle w:val="ListParagraph"/>
        <w:numPr>
          <w:ilvl w:val="0"/>
          <w:numId w:val="31"/>
        </w:numPr>
        <w:rPr>
          <w:rFonts w:ascii="Times New Roman" w:hAnsi="Times New Roman" w:cs="Times New Roman"/>
          <w:sz w:val="24"/>
        </w:rPr>
      </w:pPr>
      <w:r w:rsidRPr="0084771A">
        <w:rPr>
          <w:rFonts w:ascii="Times New Roman" w:hAnsi="Times New Roman" w:cs="Times New Roman"/>
          <w:sz w:val="24"/>
        </w:rPr>
        <w:t>Christian testimony, and verifiable Christian leadership.</w:t>
      </w:r>
    </w:p>
    <w:p w14:paraId="7BDBA545" w14:textId="77777777" w:rsidR="00857A09" w:rsidRPr="0084771A" w:rsidRDefault="00857A09" w:rsidP="005F711C">
      <w:pPr>
        <w:pStyle w:val="ListParagraph"/>
        <w:numPr>
          <w:ilvl w:val="0"/>
          <w:numId w:val="31"/>
        </w:numPr>
        <w:rPr>
          <w:rFonts w:ascii="Times New Roman" w:hAnsi="Times New Roman" w:cs="Times New Roman"/>
          <w:sz w:val="24"/>
        </w:rPr>
      </w:pPr>
      <w:r w:rsidRPr="0084771A">
        <w:rPr>
          <w:rFonts w:ascii="Times New Roman" w:hAnsi="Times New Roman" w:cs="Times New Roman"/>
          <w:sz w:val="24"/>
        </w:rPr>
        <w:t>Entering undergraduate studies, or currently attempting to attain an undergraduate degree. (We are a small foundation and unable to consider graduate school applicants.)</w:t>
      </w:r>
    </w:p>
    <w:p w14:paraId="34603670" w14:textId="77777777" w:rsidR="00857A09" w:rsidRPr="0084771A" w:rsidRDefault="00857A09" w:rsidP="005F711C">
      <w:pPr>
        <w:pStyle w:val="ListParagraph"/>
        <w:numPr>
          <w:ilvl w:val="0"/>
          <w:numId w:val="31"/>
        </w:numPr>
        <w:rPr>
          <w:rFonts w:ascii="Times New Roman" w:hAnsi="Times New Roman" w:cs="Times New Roman"/>
          <w:sz w:val="24"/>
        </w:rPr>
      </w:pPr>
      <w:r w:rsidRPr="0084771A">
        <w:rPr>
          <w:rFonts w:ascii="Times New Roman" w:hAnsi="Times New Roman" w:cs="Times New Roman"/>
          <w:sz w:val="24"/>
        </w:rPr>
        <w:t>3.0 G.P.A. or better.</w:t>
      </w:r>
    </w:p>
    <w:p w14:paraId="6A152F97" w14:textId="77777777" w:rsidR="00857A09" w:rsidRPr="0084771A" w:rsidRDefault="00857A09" w:rsidP="005F711C">
      <w:pPr>
        <w:pStyle w:val="ListParagraph"/>
        <w:numPr>
          <w:ilvl w:val="0"/>
          <w:numId w:val="31"/>
        </w:numPr>
        <w:rPr>
          <w:rFonts w:ascii="Times New Roman" w:hAnsi="Times New Roman" w:cs="Times New Roman"/>
          <w:sz w:val="24"/>
        </w:rPr>
      </w:pPr>
      <w:r w:rsidRPr="0084771A">
        <w:rPr>
          <w:rFonts w:ascii="Times New Roman" w:hAnsi="Times New Roman" w:cs="Times New Roman"/>
          <w:sz w:val="24"/>
        </w:rPr>
        <w:t>Financial need. We consider FAFSA determinations, and if those are not available we consider parents' incomes (usually cannot exceed $75,000 per year). Foundation students' natural and step parent's incomes are included in that income ceiling.</w:t>
      </w:r>
    </w:p>
    <w:p w14:paraId="49CFA9F1" w14:textId="77777777" w:rsidR="00857A09" w:rsidRDefault="00857A09" w:rsidP="005F711C">
      <w:pPr>
        <w:pStyle w:val="ListParagraph"/>
        <w:numPr>
          <w:ilvl w:val="0"/>
          <w:numId w:val="31"/>
        </w:numPr>
        <w:rPr>
          <w:rFonts w:ascii="Times New Roman" w:hAnsi="Times New Roman" w:cs="Times New Roman"/>
          <w:sz w:val="24"/>
        </w:rPr>
      </w:pPr>
      <w:r w:rsidRPr="0084771A">
        <w:rPr>
          <w:rFonts w:ascii="Times New Roman" w:hAnsi="Times New Roman" w:cs="Times New Roman"/>
          <w:sz w:val="24"/>
        </w:rPr>
        <w:t>Primary residence or attending college must be in California, Oregon, or Washington.</w:t>
      </w:r>
    </w:p>
    <w:p w14:paraId="3EB76695" w14:textId="77777777" w:rsidR="00857A09" w:rsidRPr="00A75A10" w:rsidRDefault="00857A09" w:rsidP="00857A09">
      <w:pPr>
        <w:rPr>
          <w:rFonts w:ascii="Times New Roman" w:hAnsi="Times New Roman" w:cs="Times New Roman"/>
          <w:sz w:val="24"/>
        </w:rPr>
      </w:pPr>
      <w:r w:rsidRPr="0084771A">
        <w:rPr>
          <w:rFonts w:ascii="Times New Roman" w:hAnsi="Times New Roman" w:cs="Times New Roman"/>
          <w:sz w:val="24"/>
        </w:rPr>
        <w:t>---------------------------------------------------------------------------------------------------------------------</w:t>
      </w:r>
      <w:r w:rsidRPr="00A75A10">
        <w:rPr>
          <w:rFonts w:ascii="Times New Roman" w:hAnsi="Times New Roman" w:cs="Times New Roman"/>
          <w:b/>
          <w:sz w:val="28"/>
          <w:u w:val="single"/>
        </w:rPr>
        <w:t>The Harvey Fellows Program</w:t>
      </w:r>
    </w:p>
    <w:p w14:paraId="1CE7286A" w14:textId="77777777" w:rsidR="00857A09" w:rsidRDefault="00B42A21" w:rsidP="00857A09">
      <w:pPr>
        <w:rPr>
          <w:rFonts w:ascii="Times New Roman" w:hAnsi="Times New Roman" w:cs="Times New Roman"/>
          <w:sz w:val="24"/>
        </w:rPr>
      </w:pPr>
      <w:hyperlink r:id="rId59" w:history="1">
        <w:r w:rsidR="00857A09" w:rsidRPr="00847E66">
          <w:rPr>
            <w:rStyle w:val="Hyperlink"/>
            <w:rFonts w:ascii="Times New Roman" w:hAnsi="Times New Roman" w:cs="Times New Roman"/>
            <w:sz w:val="24"/>
          </w:rPr>
          <w:t>http://msfdn.org/harve</w:t>
        </w:r>
        <w:r w:rsidR="00857A09" w:rsidRPr="00847E66">
          <w:rPr>
            <w:rStyle w:val="Hyperlink"/>
            <w:rFonts w:ascii="Times New Roman" w:hAnsi="Times New Roman" w:cs="Times New Roman"/>
            <w:sz w:val="24"/>
          </w:rPr>
          <w:t>yfellows/applicants/</w:t>
        </w:r>
      </w:hyperlink>
    </w:p>
    <w:p w14:paraId="6B062C84" w14:textId="77777777" w:rsidR="00857A09" w:rsidRDefault="00B42A21" w:rsidP="00857A09">
      <w:pPr>
        <w:rPr>
          <w:rFonts w:ascii="Times New Roman" w:hAnsi="Times New Roman" w:cs="Times New Roman"/>
          <w:sz w:val="24"/>
        </w:rPr>
      </w:pPr>
      <w:hyperlink r:id="rId60" w:history="1">
        <w:r w:rsidR="00857A09" w:rsidRPr="00847E66">
          <w:rPr>
            <w:rStyle w:val="Hyperlink"/>
            <w:rFonts w:ascii="Times New Roman" w:hAnsi="Times New Roman" w:cs="Times New Roman"/>
            <w:sz w:val="24"/>
          </w:rPr>
          <w:t>http://msfdn.org/harveyfellows/online-application/</w:t>
        </w:r>
      </w:hyperlink>
    </w:p>
    <w:p w14:paraId="3E256286"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lastRenderedPageBreak/>
        <w:t>The Harvey Fellows Program provides scholarships to Christian students who are pursuing graduate studies at premier universities in fields considered to be underrepresented by Christians and who possess a unique vision to impact society through their vocations.</w:t>
      </w:r>
    </w:p>
    <w:p w14:paraId="3B4178DC" w14:textId="77777777" w:rsidR="00857A09" w:rsidRDefault="00857A09" w:rsidP="00857A09">
      <w:pPr>
        <w:rPr>
          <w:rFonts w:ascii="Times New Roman" w:hAnsi="Times New Roman" w:cs="Times New Roman"/>
          <w:sz w:val="24"/>
        </w:rPr>
      </w:pPr>
      <w:r w:rsidRPr="00A75A10">
        <w:rPr>
          <w:rFonts w:ascii="Times New Roman" w:hAnsi="Times New Roman" w:cs="Times New Roman"/>
          <w:sz w:val="24"/>
        </w:rPr>
        <w:t>Initiated by the Mustard Seed Foundation (MSF) in 1992, the Harvey Fellows Program seeks to mark, equip and encourage individuals to actively integrate their faith and vocation as leaders in strategic occupations. We understand God to be creator and sustainer, not only of human beings, but of society’s disciplines and structures which make up our world. We believe God uses individuals to redeem these structures. We therefore desire to empower students who evidence</w:t>
      </w:r>
      <w:r>
        <w:rPr>
          <w:rFonts w:ascii="Times New Roman" w:hAnsi="Times New Roman" w:cs="Times New Roman"/>
          <w:sz w:val="24"/>
        </w:rPr>
        <w:t xml:space="preserve"> </w:t>
      </w:r>
      <w:r w:rsidRPr="00A75A10">
        <w:rPr>
          <w:rFonts w:ascii="Times New Roman" w:hAnsi="Times New Roman" w:cs="Times New Roman"/>
          <w:sz w:val="24"/>
        </w:rPr>
        <w:t xml:space="preserve">the passion and ability to lead others as they participate in God’s work in the world. Through the program, the Foundation seeks to identify, prepare, and celebrate this generation’s Daniels, </w:t>
      </w:r>
      <w:proofErr w:type="spellStart"/>
      <w:r w:rsidRPr="00A75A10">
        <w:rPr>
          <w:rFonts w:ascii="Times New Roman" w:hAnsi="Times New Roman" w:cs="Times New Roman"/>
          <w:sz w:val="24"/>
        </w:rPr>
        <w:t>Esthers</w:t>
      </w:r>
      <w:proofErr w:type="spellEnd"/>
      <w:r w:rsidRPr="00A75A10">
        <w:rPr>
          <w:rFonts w:ascii="Times New Roman" w:hAnsi="Times New Roman" w:cs="Times New Roman"/>
          <w:sz w:val="24"/>
        </w:rPr>
        <w:t xml:space="preserve">, Josephs and </w:t>
      </w:r>
      <w:proofErr w:type="spellStart"/>
      <w:r w:rsidRPr="00A75A10">
        <w:rPr>
          <w:rFonts w:ascii="Times New Roman" w:hAnsi="Times New Roman" w:cs="Times New Roman"/>
          <w:sz w:val="24"/>
        </w:rPr>
        <w:t>Lydias</w:t>
      </w:r>
      <w:proofErr w:type="spellEnd"/>
      <w:r w:rsidRPr="00A75A10">
        <w:rPr>
          <w:rFonts w:ascii="Times New Roman" w:hAnsi="Times New Roman" w:cs="Times New Roman"/>
          <w:sz w:val="24"/>
        </w:rPr>
        <w:t xml:space="preserve"> — people of God willing and able to assume positions of leadership and influence for the cause of Christ in fields such as media, government, scientific research, industry, the arts, and higher education.</w:t>
      </w:r>
    </w:p>
    <w:p w14:paraId="59C66304"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t>The following are requirements to qualify for a Harvey Fellowship:</w:t>
      </w:r>
    </w:p>
    <w:p w14:paraId="2AD17B27"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t>Christian Faith</w:t>
      </w:r>
    </w:p>
    <w:p w14:paraId="416E53D2"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t>All persons receiving support from the Mustard Seed Foundation must demonstrate personal faith in Jesus Christ and desire to serve and witness in his name. The Lausanne Covenant best articulates the theological vision of the Mustard Seed Foundation. All applicants must either affirm the Lausanne Covenant as an expression of their faith and theological understanding; OR submit a statement in their application articulating how their theological understanding differs from the Covenant. In addition, the Foundation expects to see a strong correlation between a successful applicant and involvement in his/her local church.</w:t>
      </w:r>
    </w:p>
    <w:p w14:paraId="40927229"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t>Graduate Study</w:t>
      </w:r>
    </w:p>
    <w:p w14:paraId="4D3264B0"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t>An individual must be enrolled in or have applied to a full-time graduate program. The Harvey Fellowship is not awarded to individuals pursuing undergraduate degrees, post-doctorate or non-degree programs, or part-time studies.</w:t>
      </w:r>
    </w:p>
    <w:p w14:paraId="214D8CF4"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t>Premier Institutions</w:t>
      </w:r>
    </w:p>
    <w:p w14:paraId="37253E63"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t>An individual must be attending or applying to a premier university — typically those with an internationally recognized reputation as a “top five” program in the specific discipline, or studying with an advisor (and/or team) who is an internationally recognized expert in their field — which will likely position the individual for a career in top companies, institutions and organizations worldwide.</w:t>
      </w:r>
    </w:p>
    <w:p w14:paraId="2AD73C53"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t>Strategic Fields</w:t>
      </w:r>
    </w:p>
    <w:p w14:paraId="1E320642"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t xml:space="preserve">An individual must be able to demonstrate that their intended vocational field has a significant impact on society, and yet appears to be underrepresented by Christians. We understand that these fields may vary in different countries or contexts as applicants come from and are planning to work in different countries around the world. Therefore the applicant is responsible to make a </w:t>
      </w:r>
      <w:r w:rsidRPr="00A75A10">
        <w:rPr>
          <w:rFonts w:ascii="Times New Roman" w:hAnsi="Times New Roman" w:cs="Times New Roman"/>
          <w:sz w:val="24"/>
        </w:rPr>
        <w:lastRenderedPageBreak/>
        <w:t>strong case for the strategic nature and underrepresentation of Christians in the field or context in their application.</w:t>
      </w:r>
    </w:p>
    <w:p w14:paraId="0026DE1C"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t>The most successful applicants tend to be preparing for careers in the following fields:</w:t>
      </w:r>
    </w:p>
    <w:p w14:paraId="6E237A43"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t>• Economics, business and finance in public and private sectors</w:t>
      </w:r>
    </w:p>
    <w:p w14:paraId="62164EFB"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t>• International diplomacy, security, and business</w:t>
      </w:r>
    </w:p>
    <w:p w14:paraId="0CE0D7F7"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t>• Journalism and media</w:t>
      </w:r>
    </w:p>
    <w:p w14:paraId="28C9DDF9"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t>• Film production and visual and performing arts</w:t>
      </w:r>
    </w:p>
    <w:p w14:paraId="6355589F"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t>• Public policy and federal, state, and major city government</w:t>
      </w:r>
    </w:p>
    <w:p w14:paraId="5C35AA52"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t>• Applied and theoretical sciences</w:t>
      </w:r>
    </w:p>
    <w:p w14:paraId="11D3EE79"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t>• Research, teaching, and administration at premier secular colleges and universities</w:t>
      </w:r>
    </w:p>
    <w:p w14:paraId="0A7053E7" w14:textId="77777777" w:rsidR="00857A09" w:rsidRDefault="00857A09" w:rsidP="00857A09">
      <w:pPr>
        <w:rPr>
          <w:rFonts w:ascii="Times New Roman" w:hAnsi="Times New Roman" w:cs="Times New Roman"/>
          <w:sz w:val="24"/>
        </w:rPr>
      </w:pPr>
      <w:r w:rsidRPr="00A75A10">
        <w:rPr>
          <w:rFonts w:ascii="Times New Roman" w:hAnsi="Times New Roman" w:cs="Times New Roman"/>
          <w:sz w:val="24"/>
        </w:rPr>
        <w:t>Vocations we do not consider a priority for this fellowship include: work within a church or religious organization, civil service, elementary and secondary education, Christian education, homemaking, farming, not-for-profit relief and economic development, military service, private practice law or medicine, clinical psychology or counseling, social work, professional sports, and other fields that traditionally have attracted a higher percentage of Christians. While we value these disciplines and those who work in them, the purpose of this fellowship is to encourage scholarship and vocational pursuits in areas of significant societal influence in which a Christian presence is perceived to be minimal.</w:t>
      </w:r>
    </w:p>
    <w:p w14:paraId="124F8463"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t>Each individual selected for the Harvey Fellowship is awarded an initial stipend of $12,000. Fellows are free to use their stipends for legitimate educational expenses which further their vocational goals including tuition, living expenses, research tools or travel, studio space, professional conferences, and interview travel. The number of Fellowships awarded each year (both new and renewal) varies according to available funds of the Mustard Seed Foundation.</w:t>
      </w:r>
    </w:p>
    <w:p w14:paraId="0F9677AD" w14:textId="77777777" w:rsidR="00857A09" w:rsidRDefault="00857A09" w:rsidP="00857A09">
      <w:pPr>
        <w:rPr>
          <w:rFonts w:ascii="Times New Roman" w:hAnsi="Times New Roman" w:cs="Times New Roman"/>
          <w:sz w:val="24"/>
        </w:rPr>
      </w:pPr>
      <w:r w:rsidRPr="00A75A10">
        <w:rPr>
          <w:rFonts w:ascii="Times New Roman" w:hAnsi="Times New Roman" w:cs="Times New Roman"/>
          <w:sz w:val="24"/>
        </w:rPr>
        <w:t>Stipends may be renewed for up to two additional years. Funding may be provided for a total of two years for most master’s programs and a total of three years for law and doctoral programs. Stipend payments beyond the first year are contingent upon the Fellow’s good academic standing, reaffirmation of the statement of faith and vocational goal as articulated in the student’s application, timely attendance at a Summer Institute, the approval of Mustard Seed Foundation, and funds available to the Foundation.</w:t>
      </w:r>
    </w:p>
    <w:p w14:paraId="1A79D3AF" w14:textId="5E7CA0F7" w:rsidR="00857A09" w:rsidRPr="00A75A10" w:rsidRDefault="00857A09" w:rsidP="00857A09">
      <w:pPr>
        <w:rPr>
          <w:rFonts w:ascii="Times New Roman" w:hAnsi="Times New Roman" w:cs="Times New Roman"/>
          <w:sz w:val="24"/>
        </w:rPr>
      </w:pPr>
      <w:r w:rsidRPr="0084771A">
        <w:rPr>
          <w:rFonts w:ascii="Times New Roman" w:hAnsi="Times New Roman" w:cs="Times New Roman"/>
          <w:sz w:val="24"/>
        </w:rPr>
        <w:t>-------------------------------------------------------------------------------------</w:t>
      </w:r>
      <w:r w:rsidR="005D3726">
        <w:rPr>
          <w:rFonts w:ascii="Times New Roman" w:hAnsi="Times New Roman" w:cs="Times New Roman"/>
          <w:sz w:val="24"/>
        </w:rPr>
        <w:t>-------------------------------</w:t>
      </w:r>
      <w:r w:rsidR="005D3726">
        <w:rPr>
          <w:rFonts w:ascii="Times New Roman" w:hAnsi="Times New Roman" w:cs="Times New Roman"/>
          <w:b/>
          <w:sz w:val="28"/>
          <w:u w:val="single"/>
        </w:rPr>
        <w:t>Virginia R</w:t>
      </w:r>
      <w:r w:rsidRPr="00A75A10">
        <w:rPr>
          <w:rFonts w:ascii="Times New Roman" w:hAnsi="Times New Roman" w:cs="Times New Roman"/>
          <w:b/>
          <w:sz w:val="28"/>
          <w:u w:val="single"/>
        </w:rPr>
        <w:t>enew Nation</w:t>
      </w:r>
    </w:p>
    <w:p w14:paraId="14DEE394" w14:textId="5248FF87" w:rsidR="00C63C7F" w:rsidRDefault="00B42A21" w:rsidP="00857A09">
      <w:pPr>
        <w:rPr>
          <w:rFonts w:ascii="Times New Roman" w:hAnsi="Times New Roman" w:cs="Times New Roman"/>
          <w:sz w:val="24"/>
          <w:szCs w:val="24"/>
        </w:rPr>
      </w:pPr>
      <w:hyperlink r:id="rId61" w:history="1">
        <w:r w:rsidR="00C63C7F" w:rsidRPr="00332852">
          <w:rPr>
            <w:rStyle w:val="Hyperlink"/>
            <w:rFonts w:ascii="Times New Roman" w:hAnsi="Times New Roman" w:cs="Times New Roman"/>
            <w:sz w:val="24"/>
            <w:szCs w:val="24"/>
          </w:rPr>
          <w:t>http://renewanation.org/scholarsh</w:t>
        </w:r>
        <w:r w:rsidR="00C63C7F" w:rsidRPr="00332852">
          <w:rPr>
            <w:rStyle w:val="Hyperlink"/>
            <w:rFonts w:ascii="Times New Roman" w:hAnsi="Times New Roman" w:cs="Times New Roman"/>
            <w:sz w:val="24"/>
            <w:szCs w:val="24"/>
          </w:rPr>
          <w:t>ips/</w:t>
        </w:r>
      </w:hyperlink>
    </w:p>
    <w:p w14:paraId="66E86789" w14:textId="77777777" w:rsidR="00857A09" w:rsidRPr="00A75A10" w:rsidRDefault="00857A09" w:rsidP="00857A09">
      <w:pPr>
        <w:rPr>
          <w:rFonts w:ascii="Times New Roman" w:hAnsi="Times New Roman" w:cs="Times New Roman"/>
          <w:sz w:val="24"/>
        </w:rPr>
      </w:pPr>
      <w:r w:rsidRPr="00A75A10">
        <w:rPr>
          <w:rFonts w:ascii="Times New Roman" w:hAnsi="Times New Roman" w:cs="Times New Roman"/>
          <w:sz w:val="24"/>
        </w:rPr>
        <w:t>General Scholarship Criteria and Suppor</w:t>
      </w:r>
      <w:r>
        <w:rPr>
          <w:rFonts w:ascii="Times New Roman" w:hAnsi="Times New Roman" w:cs="Times New Roman"/>
          <w:sz w:val="24"/>
        </w:rPr>
        <w:t>ting Documentation Requirements</w:t>
      </w:r>
    </w:p>
    <w:p w14:paraId="7CD8F2D2" w14:textId="77777777" w:rsidR="00857A09" w:rsidRPr="00A75A10" w:rsidRDefault="00857A09" w:rsidP="005F711C">
      <w:pPr>
        <w:pStyle w:val="ListParagraph"/>
        <w:numPr>
          <w:ilvl w:val="0"/>
          <w:numId w:val="32"/>
        </w:numPr>
        <w:rPr>
          <w:rFonts w:ascii="Times New Roman" w:hAnsi="Times New Roman" w:cs="Times New Roman"/>
          <w:sz w:val="24"/>
        </w:rPr>
      </w:pPr>
      <w:r w:rsidRPr="00A75A10">
        <w:rPr>
          <w:rFonts w:ascii="Times New Roman" w:hAnsi="Times New Roman" w:cs="Times New Roman"/>
          <w:sz w:val="24"/>
        </w:rPr>
        <w:t>Be a graduating senior from a Christian high school.</w:t>
      </w:r>
    </w:p>
    <w:p w14:paraId="29E84C64" w14:textId="77777777" w:rsidR="00857A09" w:rsidRPr="00A75A10" w:rsidRDefault="00857A09" w:rsidP="005F711C">
      <w:pPr>
        <w:pStyle w:val="ListParagraph"/>
        <w:numPr>
          <w:ilvl w:val="0"/>
          <w:numId w:val="32"/>
        </w:numPr>
        <w:rPr>
          <w:rFonts w:ascii="Times New Roman" w:hAnsi="Times New Roman" w:cs="Times New Roman"/>
          <w:sz w:val="24"/>
        </w:rPr>
      </w:pPr>
      <w:r w:rsidRPr="00A75A10">
        <w:rPr>
          <w:rFonts w:ascii="Times New Roman" w:hAnsi="Times New Roman" w:cs="Times New Roman"/>
          <w:sz w:val="24"/>
        </w:rPr>
        <w:t>Spirituality: The student must exemplify a victorious Christian life.</w:t>
      </w:r>
    </w:p>
    <w:p w14:paraId="4FC75399" w14:textId="77777777" w:rsidR="00857A09" w:rsidRPr="00A75A10" w:rsidRDefault="00857A09" w:rsidP="005F711C">
      <w:pPr>
        <w:pStyle w:val="ListParagraph"/>
        <w:numPr>
          <w:ilvl w:val="0"/>
          <w:numId w:val="32"/>
        </w:numPr>
        <w:rPr>
          <w:rFonts w:ascii="Times New Roman" w:hAnsi="Times New Roman" w:cs="Times New Roman"/>
          <w:sz w:val="24"/>
        </w:rPr>
      </w:pPr>
      <w:r w:rsidRPr="00A75A10">
        <w:rPr>
          <w:rFonts w:ascii="Times New Roman" w:hAnsi="Times New Roman" w:cs="Times New Roman"/>
          <w:sz w:val="24"/>
        </w:rPr>
        <w:lastRenderedPageBreak/>
        <w:t>Three references required: one from the student’s pastor, two from administrators or teachers in the school they attend.</w:t>
      </w:r>
    </w:p>
    <w:p w14:paraId="2CDEE20F" w14:textId="77777777" w:rsidR="00857A09" w:rsidRPr="00A75A10" w:rsidRDefault="00857A09" w:rsidP="005F711C">
      <w:pPr>
        <w:pStyle w:val="ListParagraph"/>
        <w:numPr>
          <w:ilvl w:val="0"/>
          <w:numId w:val="32"/>
        </w:numPr>
        <w:rPr>
          <w:rFonts w:ascii="Times New Roman" w:hAnsi="Times New Roman" w:cs="Times New Roman"/>
          <w:sz w:val="24"/>
        </w:rPr>
      </w:pPr>
      <w:r w:rsidRPr="00A75A10">
        <w:rPr>
          <w:rFonts w:ascii="Times New Roman" w:hAnsi="Times New Roman" w:cs="Times New Roman"/>
          <w:sz w:val="24"/>
        </w:rPr>
        <w:t>Academics: The student must have a cumulative GPA of at least a 2.5 and be ranked in the top half of their graduating class.</w:t>
      </w:r>
    </w:p>
    <w:p w14:paraId="7D932C3E" w14:textId="77777777" w:rsidR="00857A09" w:rsidRPr="00A75A10" w:rsidRDefault="00857A09" w:rsidP="005F711C">
      <w:pPr>
        <w:pStyle w:val="ListParagraph"/>
        <w:numPr>
          <w:ilvl w:val="0"/>
          <w:numId w:val="32"/>
        </w:numPr>
        <w:rPr>
          <w:rFonts w:ascii="Times New Roman" w:hAnsi="Times New Roman" w:cs="Times New Roman"/>
          <w:sz w:val="24"/>
        </w:rPr>
      </w:pPr>
      <w:r w:rsidRPr="00A75A10">
        <w:rPr>
          <w:rFonts w:ascii="Times New Roman" w:hAnsi="Times New Roman" w:cs="Times New Roman"/>
          <w:sz w:val="24"/>
        </w:rPr>
        <w:t>Leadership: Students will be evaluated on their leadership skills inside and outside of the school setting. The student must be seen as a positive role model for their peers.</w:t>
      </w:r>
    </w:p>
    <w:p w14:paraId="12153BB7" w14:textId="77777777" w:rsidR="00857A09" w:rsidRPr="00A75A10" w:rsidRDefault="00857A09" w:rsidP="005F711C">
      <w:pPr>
        <w:pStyle w:val="ListParagraph"/>
        <w:numPr>
          <w:ilvl w:val="0"/>
          <w:numId w:val="32"/>
        </w:numPr>
        <w:rPr>
          <w:rFonts w:ascii="Times New Roman" w:hAnsi="Times New Roman" w:cs="Times New Roman"/>
          <w:sz w:val="24"/>
        </w:rPr>
      </w:pPr>
      <w:r w:rsidRPr="00A75A10">
        <w:rPr>
          <w:rFonts w:ascii="Times New Roman" w:hAnsi="Times New Roman" w:cs="Times New Roman"/>
          <w:sz w:val="24"/>
        </w:rPr>
        <w:t>Three references required. Can be from same referrals who comment on the student’s spirituality.</w:t>
      </w:r>
    </w:p>
    <w:p w14:paraId="53A09241" w14:textId="77777777" w:rsidR="00857A09" w:rsidRPr="00A75A10" w:rsidRDefault="00857A09" w:rsidP="005F711C">
      <w:pPr>
        <w:pStyle w:val="ListParagraph"/>
        <w:numPr>
          <w:ilvl w:val="0"/>
          <w:numId w:val="32"/>
        </w:numPr>
        <w:rPr>
          <w:rFonts w:ascii="Times New Roman" w:hAnsi="Times New Roman" w:cs="Times New Roman"/>
          <w:sz w:val="24"/>
        </w:rPr>
      </w:pPr>
      <w:r w:rsidRPr="00A75A10">
        <w:rPr>
          <w:rFonts w:ascii="Times New Roman" w:hAnsi="Times New Roman" w:cs="Times New Roman"/>
          <w:sz w:val="24"/>
        </w:rPr>
        <w:t>Extracurricular Activities: The student should have a good balance of academics and extracurricular activities.</w:t>
      </w:r>
    </w:p>
    <w:p w14:paraId="521798FC" w14:textId="77777777" w:rsidR="00857A09" w:rsidRPr="00A75A10" w:rsidRDefault="00857A09" w:rsidP="005F711C">
      <w:pPr>
        <w:pStyle w:val="ListParagraph"/>
        <w:numPr>
          <w:ilvl w:val="0"/>
          <w:numId w:val="32"/>
        </w:numPr>
        <w:rPr>
          <w:rFonts w:ascii="Times New Roman" w:hAnsi="Times New Roman" w:cs="Times New Roman"/>
          <w:sz w:val="24"/>
        </w:rPr>
      </w:pPr>
      <w:r w:rsidRPr="00A75A10">
        <w:rPr>
          <w:rFonts w:ascii="Times New Roman" w:hAnsi="Times New Roman" w:cs="Times New Roman"/>
          <w:sz w:val="24"/>
        </w:rPr>
        <w:t>Student will submit list of extracurricular and service activities they participated in from 10th – 12th grade.</w:t>
      </w:r>
    </w:p>
    <w:p w14:paraId="6E54DF6C" w14:textId="77777777" w:rsidR="00857A09" w:rsidRPr="00A75A10" w:rsidRDefault="00857A09" w:rsidP="005F711C">
      <w:pPr>
        <w:pStyle w:val="ListParagraph"/>
        <w:numPr>
          <w:ilvl w:val="0"/>
          <w:numId w:val="32"/>
        </w:numPr>
        <w:rPr>
          <w:rFonts w:ascii="Times New Roman" w:hAnsi="Times New Roman" w:cs="Times New Roman"/>
          <w:sz w:val="24"/>
        </w:rPr>
      </w:pPr>
      <w:r w:rsidRPr="00A75A10">
        <w:rPr>
          <w:rFonts w:ascii="Times New Roman" w:hAnsi="Times New Roman" w:cs="Times New Roman"/>
          <w:sz w:val="24"/>
        </w:rPr>
        <w:t>Financial Need: Financial ability to pay for secondary education will be considered. However, please do not submit any financial information with your application. Financial information will be requested separately.</w:t>
      </w:r>
    </w:p>
    <w:p w14:paraId="490C374F" w14:textId="77777777" w:rsidR="00857A09" w:rsidRPr="00A75A10" w:rsidRDefault="00857A09" w:rsidP="005F711C">
      <w:pPr>
        <w:pStyle w:val="ListParagraph"/>
        <w:numPr>
          <w:ilvl w:val="0"/>
          <w:numId w:val="32"/>
        </w:numPr>
        <w:rPr>
          <w:rFonts w:ascii="Times New Roman" w:hAnsi="Times New Roman" w:cs="Times New Roman"/>
          <w:sz w:val="24"/>
        </w:rPr>
      </w:pPr>
      <w:r w:rsidRPr="00A75A10">
        <w:rPr>
          <w:rFonts w:ascii="Times New Roman" w:hAnsi="Times New Roman" w:cs="Times New Roman"/>
          <w:sz w:val="24"/>
        </w:rPr>
        <w:t>Essay: Qualifying students must submit a 1,000 word essay using the following title: “My Worldview and Life Goals”</w:t>
      </w:r>
    </w:p>
    <w:p w14:paraId="74B29BF3" w14:textId="77777777" w:rsidR="00857A09" w:rsidRDefault="00857A09" w:rsidP="005F711C">
      <w:pPr>
        <w:pStyle w:val="ListParagraph"/>
        <w:numPr>
          <w:ilvl w:val="0"/>
          <w:numId w:val="32"/>
        </w:numPr>
        <w:rPr>
          <w:rFonts w:ascii="Times New Roman" w:hAnsi="Times New Roman" w:cs="Times New Roman"/>
          <w:sz w:val="24"/>
        </w:rPr>
      </w:pPr>
      <w:r w:rsidRPr="00A75A10">
        <w:rPr>
          <w:rFonts w:ascii="Times New Roman" w:hAnsi="Times New Roman" w:cs="Times New Roman"/>
          <w:sz w:val="24"/>
        </w:rPr>
        <w:t>Student-University Match: The student’s degree and career goals should fit well with the degree and course offerings of the University.</w:t>
      </w:r>
    </w:p>
    <w:p w14:paraId="0315B9B5" w14:textId="77777777" w:rsidR="00857A09" w:rsidRPr="00375855" w:rsidRDefault="00857A09" w:rsidP="00857A09">
      <w:pPr>
        <w:pStyle w:val="NormalWeb"/>
        <w:shd w:val="clear" w:color="auto" w:fill="FFFFFF"/>
        <w:spacing w:before="0" w:beforeAutospacing="0" w:after="0" w:afterAutospacing="0" w:line="360" w:lineRule="atLeast"/>
        <w:textAlignment w:val="baseline"/>
      </w:pPr>
      <w:r w:rsidRPr="00375855">
        <w:rPr>
          <w:rStyle w:val="Strong"/>
          <w:bdr w:val="none" w:sz="0" w:space="0" w:color="auto" w:frame="1"/>
        </w:rPr>
        <w:t>Mail to:</w:t>
      </w:r>
      <w:r w:rsidRPr="00375855">
        <w:rPr>
          <w:rStyle w:val="apple-converted-space"/>
        </w:rPr>
        <w:t> </w:t>
      </w:r>
      <w:r w:rsidRPr="00375855">
        <w:t>RENEWANATION Scholarship Division</w:t>
      </w:r>
      <w:r w:rsidRPr="00375855">
        <w:br/>
        <w:t>P.O. Box 12366 Roanoke, VA 24025</w:t>
      </w:r>
    </w:p>
    <w:p w14:paraId="7382151D" w14:textId="77777777" w:rsidR="00857A09" w:rsidRPr="00375855" w:rsidRDefault="00857A09" w:rsidP="00857A09">
      <w:pPr>
        <w:pStyle w:val="NormalWeb"/>
        <w:shd w:val="clear" w:color="auto" w:fill="FFFFFF"/>
        <w:spacing w:before="0" w:beforeAutospacing="0" w:after="0" w:afterAutospacing="0" w:line="360" w:lineRule="atLeast"/>
        <w:textAlignment w:val="baseline"/>
        <w:rPr>
          <w:rStyle w:val="Strong"/>
          <w:bdr w:val="none" w:sz="0" w:space="0" w:color="auto" w:frame="1"/>
        </w:rPr>
      </w:pPr>
    </w:p>
    <w:p w14:paraId="6070FADD" w14:textId="77777777" w:rsidR="00857A09" w:rsidRPr="00375855" w:rsidRDefault="00857A09" w:rsidP="00857A09">
      <w:pPr>
        <w:pStyle w:val="NormalWeb"/>
        <w:shd w:val="clear" w:color="auto" w:fill="FFFFFF"/>
        <w:spacing w:before="0" w:beforeAutospacing="0" w:after="0" w:afterAutospacing="0" w:line="360" w:lineRule="atLeast"/>
        <w:textAlignment w:val="baseline"/>
      </w:pPr>
      <w:r w:rsidRPr="00375855">
        <w:rPr>
          <w:rStyle w:val="Strong"/>
          <w:bdr w:val="none" w:sz="0" w:space="0" w:color="auto" w:frame="1"/>
        </w:rPr>
        <w:t>OR Email to:</w:t>
      </w:r>
      <w:r w:rsidRPr="00375855">
        <w:rPr>
          <w:rStyle w:val="apple-converted-space"/>
        </w:rPr>
        <w:t> </w:t>
      </w:r>
      <w:r w:rsidRPr="00375855">
        <w:t>info@renewanation.org</w:t>
      </w:r>
      <w:r w:rsidRPr="00375855">
        <w:br/>
        <w:t>Subject marked as: RENEWANATION Scholarship Division</w:t>
      </w:r>
    </w:p>
    <w:p w14:paraId="6954CE78" w14:textId="77777777" w:rsidR="00857A09" w:rsidRPr="00375855" w:rsidRDefault="00857A09" w:rsidP="00857A09">
      <w:pPr>
        <w:rPr>
          <w:rFonts w:ascii="Times New Roman" w:hAnsi="Times New Roman" w:cs="Times New Roman"/>
          <w:sz w:val="24"/>
        </w:rPr>
      </w:pPr>
      <w:r w:rsidRPr="0084771A">
        <w:rPr>
          <w:rFonts w:ascii="Times New Roman" w:hAnsi="Times New Roman" w:cs="Times New Roman"/>
          <w:sz w:val="24"/>
        </w:rPr>
        <w:t>---------------------------------------------------------------------------------------------------------------------</w:t>
      </w:r>
      <w:r w:rsidRPr="00375855">
        <w:rPr>
          <w:rFonts w:ascii="Times New Roman" w:hAnsi="Times New Roman" w:cs="Times New Roman"/>
          <w:b/>
          <w:sz w:val="28"/>
          <w:u w:val="single"/>
        </w:rPr>
        <w:t>Grace Episcopal Church Kilmarnock, VA 22482</w:t>
      </w:r>
    </w:p>
    <w:p w14:paraId="0C74DDA9" w14:textId="5345E16F" w:rsidR="00857A09" w:rsidRDefault="00B42A21" w:rsidP="00857A09">
      <w:pPr>
        <w:rPr>
          <w:rFonts w:ascii="Times New Roman" w:hAnsi="Times New Roman" w:cs="Times New Roman"/>
          <w:sz w:val="24"/>
        </w:rPr>
      </w:pPr>
      <w:hyperlink r:id="rId62" w:history="1">
        <w:r w:rsidR="00857A09" w:rsidRPr="00847E66">
          <w:rPr>
            <w:rStyle w:val="Hyperlink"/>
            <w:rFonts w:ascii="Times New Roman" w:hAnsi="Times New Roman" w:cs="Times New Roman"/>
            <w:sz w:val="24"/>
          </w:rPr>
          <w:t>http://www.graceepiscopal</w:t>
        </w:r>
        <w:r w:rsidR="00857A09" w:rsidRPr="00847E66">
          <w:rPr>
            <w:rStyle w:val="Hyperlink"/>
            <w:rFonts w:ascii="Times New Roman" w:hAnsi="Times New Roman" w:cs="Times New Roman"/>
            <w:sz w:val="24"/>
          </w:rPr>
          <w:t>kilmarnock.com/scholarship-fund</w:t>
        </w:r>
      </w:hyperlink>
    </w:p>
    <w:p w14:paraId="7A685A0F" w14:textId="77777777" w:rsidR="00857A09" w:rsidRPr="00375855" w:rsidRDefault="00857A09" w:rsidP="00857A09">
      <w:pPr>
        <w:rPr>
          <w:rFonts w:ascii="Times New Roman" w:hAnsi="Times New Roman" w:cs="Times New Roman"/>
          <w:b/>
          <w:sz w:val="24"/>
        </w:rPr>
      </w:pPr>
      <w:r w:rsidRPr="00375855">
        <w:rPr>
          <w:rFonts w:ascii="Times New Roman" w:hAnsi="Times New Roman" w:cs="Times New Roman"/>
          <w:b/>
          <w:sz w:val="24"/>
        </w:rPr>
        <w:t>The Grace Church Scholarship Fund</w:t>
      </w:r>
    </w:p>
    <w:p w14:paraId="1053DE19" w14:textId="77777777" w:rsidR="00857A09" w:rsidRDefault="00857A09" w:rsidP="00857A09">
      <w:pPr>
        <w:rPr>
          <w:rFonts w:ascii="Times New Roman" w:hAnsi="Times New Roman" w:cs="Times New Roman"/>
          <w:sz w:val="24"/>
        </w:rPr>
      </w:pPr>
      <w:r w:rsidRPr="00375855">
        <w:rPr>
          <w:rFonts w:ascii="Times New Roman" w:hAnsi="Times New Roman" w:cs="Times New Roman"/>
          <w:sz w:val="24"/>
        </w:rPr>
        <w:t>The Grace Church Scholarship Fund is a long-established endowment which is invested to provide sc</w:t>
      </w:r>
      <w:r>
        <w:rPr>
          <w:rFonts w:ascii="Times New Roman" w:hAnsi="Times New Roman" w:cs="Times New Roman"/>
          <w:sz w:val="24"/>
        </w:rPr>
        <w:t xml:space="preserve">holarships for local students. </w:t>
      </w:r>
      <w:r w:rsidRPr="00375855">
        <w:rPr>
          <w:rFonts w:ascii="Times New Roman" w:hAnsi="Times New Roman" w:cs="Times New Roman"/>
          <w:sz w:val="24"/>
        </w:rPr>
        <w:t>These scholarships are for use only at Virginia state supported colleges or universities. The committee endeavors to award two thirds of the monies to Lancaster High School graduates and one third to graduates who are members of Grace Church.</w:t>
      </w:r>
    </w:p>
    <w:p w14:paraId="7C7C273E" w14:textId="77777777" w:rsidR="00857A09" w:rsidRDefault="00857A09" w:rsidP="00857A09">
      <w:pPr>
        <w:rPr>
          <w:rFonts w:ascii="Times New Roman" w:hAnsi="Times New Roman" w:cs="Times New Roman"/>
          <w:sz w:val="24"/>
        </w:rPr>
      </w:pPr>
      <w:r w:rsidRPr="00375855">
        <w:rPr>
          <w:rFonts w:ascii="Times New Roman" w:hAnsi="Times New Roman" w:cs="Times New Roman"/>
          <w:sz w:val="24"/>
        </w:rPr>
        <w:t xml:space="preserve">Grace Church Scholarship Committee invites graduating seniors from Lancaster High School, active members of Grace Church and/ or current recipients of scholarships from Grace Church to fill out applications. Scholarship funds are available for undergraduate studies at State supported colleges or universities in Virginia. Completed applications </w:t>
      </w:r>
      <w:r w:rsidRPr="00375855">
        <w:rPr>
          <w:rFonts w:ascii="Times New Roman" w:hAnsi="Times New Roman" w:cs="Times New Roman"/>
          <w:sz w:val="24"/>
          <w:highlight w:val="yellow"/>
        </w:rPr>
        <w:t>are due by July 1st annually</w:t>
      </w:r>
      <w:r w:rsidRPr="00375855">
        <w:rPr>
          <w:rFonts w:ascii="Times New Roman" w:hAnsi="Times New Roman" w:cs="Times New Roman"/>
          <w:sz w:val="24"/>
        </w:rPr>
        <w:t xml:space="preserve"> and can be delivered or mailed to the Grace Church office. Current recipients of Grace Church scholarships must also reapply by July 1st in order to be considered for renewal or scholarship funds.  Applications and guidelines are available below.</w:t>
      </w:r>
    </w:p>
    <w:p w14:paraId="41FA5E46" w14:textId="77777777" w:rsidR="00857A09" w:rsidRDefault="00857A09" w:rsidP="00857A09">
      <w:pPr>
        <w:rPr>
          <w:rFonts w:ascii="Times New Roman" w:hAnsi="Times New Roman" w:cs="Times New Roman"/>
          <w:sz w:val="24"/>
        </w:rPr>
      </w:pPr>
    </w:p>
    <w:p w14:paraId="3CFF7ADF" w14:textId="77777777" w:rsidR="00857A09" w:rsidRPr="00375855" w:rsidRDefault="00857A09" w:rsidP="00857A09">
      <w:pPr>
        <w:rPr>
          <w:rFonts w:ascii="Times New Roman" w:hAnsi="Times New Roman" w:cs="Times New Roman"/>
          <w:b/>
          <w:sz w:val="24"/>
        </w:rPr>
      </w:pPr>
      <w:r w:rsidRPr="00375855">
        <w:rPr>
          <w:rFonts w:ascii="Times New Roman" w:hAnsi="Times New Roman" w:cs="Times New Roman"/>
          <w:b/>
          <w:sz w:val="24"/>
        </w:rPr>
        <w:t>The Mary Winston McCullough Scholarship</w:t>
      </w:r>
    </w:p>
    <w:p w14:paraId="301995E1" w14:textId="50A41FB0" w:rsidR="00857A09" w:rsidRDefault="00857A09" w:rsidP="00857A09">
      <w:pPr>
        <w:rPr>
          <w:rFonts w:ascii="Times New Roman" w:hAnsi="Times New Roman" w:cs="Times New Roman"/>
          <w:sz w:val="24"/>
        </w:rPr>
      </w:pPr>
      <w:r w:rsidRPr="00375855">
        <w:rPr>
          <w:rFonts w:ascii="Times New Roman" w:hAnsi="Times New Roman" w:cs="Times New Roman"/>
          <w:sz w:val="24"/>
        </w:rPr>
        <w:t xml:space="preserve">The Mary Winston McCullough Scholarship is awarded to one graduating high school senior annually.  The applicant must be applying for undergraduate studies at an accredited college, university, or post-secondary technical school. The applicant must be either a resident of Lancaster County, a graduate of Lancaster High School, or a member of Grace Episcopal Church, Kilmarnock. The scholarship will be granted without consideration of financial need and is renewable for a maximum of eight semesters or until graduation in an undergraduate program, whichever </w:t>
      </w:r>
      <w:r w:rsidR="008334A3">
        <w:rPr>
          <w:rFonts w:ascii="Times New Roman" w:hAnsi="Times New Roman" w:cs="Times New Roman"/>
          <w:sz w:val="24"/>
        </w:rPr>
        <w:t>comes first.</w:t>
      </w:r>
    </w:p>
    <w:p w14:paraId="60979C8C" w14:textId="556B8A61" w:rsidR="00857A09" w:rsidRDefault="00857A09" w:rsidP="00857A09">
      <w:pPr>
        <w:rPr>
          <w:rFonts w:ascii="Times New Roman" w:hAnsi="Times New Roman" w:cs="Times New Roman"/>
          <w:sz w:val="24"/>
        </w:rPr>
      </w:pPr>
      <w:r w:rsidRPr="0084771A">
        <w:rPr>
          <w:rFonts w:ascii="Times New Roman" w:hAnsi="Times New Roman" w:cs="Times New Roman"/>
          <w:sz w:val="24"/>
        </w:rPr>
        <w:t>---------------------------------------------------------------------------------------------------------------------</w:t>
      </w:r>
    </w:p>
    <w:p w14:paraId="40AB5B3C" w14:textId="77777777" w:rsidR="00EB307A" w:rsidRDefault="00EB307A" w:rsidP="00EB307A">
      <w:pPr>
        <w:jc w:val="center"/>
        <w:rPr>
          <w:rFonts w:ascii="Times New Roman" w:hAnsi="Times New Roman" w:cs="Times New Roman"/>
          <w:b/>
          <w:color w:val="FF0000"/>
          <w:sz w:val="48"/>
          <w:u w:val="single"/>
        </w:rPr>
      </w:pPr>
      <w:r>
        <w:rPr>
          <w:rFonts w:ascii="Times New Roman" w:hAnsi="Times New Roman" w:cs="Times New Roman"/>
          <w:b/>
          <w:color w:val="FF0000"/>
          <w:sz w:val="48"/>
          <w:u w:val="single"/>
        </w:rPr>
        <w:t>United Methodist Scholarships:</w:t>
      </w:r>
    </w:p>
    <w:p w14:paraId="08D7EAD6" w14:textId="77777777" w:rsidR="00EB307A" w:rsidRPr="00121801" w:rsidRDefault="00EB307A" w:rsidP="00EB307A">
      <w:pPr>
        <w:rPr>
          <w:rFonts w:ascii="Times New Roman" w:hAnsi="Times New Roman" w:cs="Times New Roman"/>
          <w:b/>
          <w:sz w:val="28"/>
          <w:u w:val="single"/>
        </w:rPr>
      </w:pPr>
      <w:r w:rsidRPr="00121801">
        <w:rPr>
          <w:rFonts w:ascii="Times New Roman" w:hAnsi="Times New Roman" w:cs="Times New Roman"/>
          <w:b/>
          <w:sz w:val="28"/>
          <w:u w:val="single"/>
        </w:rPr>
        <w:t>United Methodist Higher Education Foundation</w:t>
      </w:r>
    </w:p>
    <w:p w14:paraId="5E58C5A5" w14:textId="77777777" w:rsidR="00EB307A" w:rsidRPr="00121801" w:rsidRDefault="00B42A21" w:rsidP="00EB307A">
      <w:pPr>
        <w:rPr>
          <w:rFonts w:ascii="Times New Roman" w:hAnsi="Times New Roman" w:cs="Times New Roman"/>
          <w:b/>
          <w:sz w:val="24"/>
          <w:u w:val="single"/>
        </w:rPr>
      </w:pPr>
      <w:hyperlink r:id="rId63" w:history="1">
        <w:r w:rsidR="00EB307A" w:rsidRPr="00121801">
          <w:rPr>
            <w:rStyle w:val="Hyperlink"/>
            <w:rFonts w:ascii="Times New Roman" w:hAnsi="Times New Roman" w:cs="Times New Roman"/>
            <w:sz w:val="24"/>
          </w:rPr>
          <w:t>https://www.um</w:t>
        </w:r>
        <w:r w:rsidR="00EB307A" w:rsidRPr="00121801">
          <w:rPr>
            <w:rStyle w:val="Hyperlink"/>
            <w:rFonts w:ascii="Times New Roman" w:hAnsi="Times New Roman" w:cs="Times New Roman"/>
            <w:sz w:val="24"/>
          </w:rPr>
          <w:t>hef.org/scholarship-search</w:t>
        </w:r>
      </w:hyperlink>
    </w:p>
    <w:p w14:paraId="0EA323BC" w14:textId="77777777" w:rsidR="00EB307A" w:rsidRPr="00953DD0" w:rsidRDefault="00EB307A" w:rsidP="00EB307A">
      <w:pPr>
        <w:rPr>
          <w:rFonts w:ascii="Times New Roman" w:hAnsi="Times New Roman" w:cs="Times New Roman"/>
          <w:sz w:val="24"/>
        </w:rPr>
      </w:pPr>
      <w:r w:rsidRPr="00953DD0">
        <w:rPr>
          <w:rFonts w:ascii="Times New Roman" w:hAnsi="Times New Roman" w:cs="Times New Roman"/>
          <w:sz w:val="24"/>
          <w:highlight w:val="yellow"/>
        </w:rPr>
        <w:t>Deadline: Varies by scholarship please see website</w:t>
      </w:r>
    </w:p>
    <w:p w14:paraId="239EA024" w14:textId="77777777" w:rsidR="00EB307A" w:rsidRPr="00121801" w:rsidRDefault="00EB307A" w:rsidP="005F711C">
      <w:pPr>
        <w:numPr>
          <w:ilvl w:val="0"/>
          <w:numId w:val="25"/>
        </w:numPr>
        <w:rPr>
          <w:rFonts w:ascii="Times New Roman" w:hAnsi="Times New Roman" w:cs="Times New Roman"/>
          <w:sz w:val="24"/>
        </w:rPr>
      </w:pPr>
      <w:r w:rsidRPr="00121801">
        <w:rPr>
          <w:rFonts w:ascii="Times New Roman" w:hAnsi="Times New Roman" w:cs="Times New Roman"/>
          <w:sz w:val="24"/>
        </w:rPr>
        <w:t xml:space="preserve"> </w:t>
      </w:r>
      <w:hyperlink r:id="rId64" w:anchor="filter" w:history="1">
        <w:r w:rsidRPr="00121801">
          <w:rPr>
            <w:rStyle w:val="Hyperlink"/>
            <w:rFonts w:ascii="Times New Roman" w:hAnsi="Times New Roman" w:cs="Times New Roman"/>
            <w:sz w:val="24"/>
          </w:rPr>
          <w:t>AL</w:t>
        </w:r>
        <w:r w:rsidRPr="00121801">
          <w:rPr>
            <w:rStyle w:val="Hyperlink"/>
            <w:rFonts w:ascii="Times New Roman" w:hAnsi="Times New Roman" w:cs="Times New Roman"/>
            <w:sz w:val="24"/>
          </w:rPr>
          <w:t>L</w:t>
        </w:r>
      </w:hyperlink>
    </w:p>
    <w:p w14:paraId="17724B70" w14:textId="77777777" w:rsidR="00EB307A" w:rsidRPr="00121801" w:rsidRDefault="00EB307A" w:rsidP="00EB307A">
      <w:pPr>
        <w:rPr>
          <w:rFonts w:ascii="Times New Roman" w:hAnsi="Times New Roman" w:cs="Times New Roman"/>
          <w:sz w:val="24"/>
        </w:rPr>
      </w:pPr>
      <w:r w:rsidRPr="00121801">
        <w:rPr>
          <w:rFonts w:ascii="Times New Roman" w:hAnsi="Times New Roman" w:cs="Times New Roman"/>
          <w:sz w:val="24"/>
        </w:rPr>
        <w:t> </w:t>
      </w:r>
    </w:p>
    <w:p w14:paraId="16C4D0AC" w14:textId="77777777" w:rsidR="00EB307A" w:rsidRPr="00121801" w:rsidRDefault="00B42A21" w:rsidP="005F711C">
      <w:pPr>
        <w:numPr>
          <w:ilvl w:val="0"/>
          <w:numId w:val="25"/>
        </w:numPr>
        <w:rPr>
          <w:rFonts w:ascii="Times New Roman" w:hAnsi="Times New Roman" w:cs="Times New Roman"/>
          <w:sz w:val="24"/>
        </w:rPr>
      </w:pPr>
      <w:hyperlink r:id="rId65" w:anchor="filter" w:history="1">
        <w:r w:rsidR="00EB307A" w:rsidRPr="00121801">
          <w:rPr>
            <w:rStyle w:val="Hyperlink"/>
            <w:rFonts w:ascii="Times New Roman" w:hAnsi="Times New Roman" w:cs="Times New Roman"/>
            <w:sz w:val="24"/>
          </w:rPr>
          <w:t>UNDERGRADUATE</w:t>
        </w:r>
      </w:hyperlink>
    </w:p>
    <w:p w14:paraId="178606D1" w14:textId="77777777" w:rsidR="00EB307A" w:rsidRPr="00121801" w:rsidRDefault="00EB307A" w:rsidP="00EB307A">
      <w:pPr>
        <w:rPr>
          <w:rFonts w:ascii="Times New Roman" w:hAnsi="Times New Roman" w:cs="Times New Roman"/>
          <w:sz w:val="24"/>
        </w:rPr>
      </w:pPr>
      <w:r w:rsidRPr="00121801">
        <w:rPr>
          <w:rFonts w:ascii="Times New Roman" w:hAnsi="Times New Roman" w:cs="Times New Roman"/>
          <w:sz w:val="24"/>
        </w:rPr>
        <w:t> </w:t>
      </w:r>
    </w:p>
    <w:p w14:paraId="0BC03979" w14:textId="77777777" w:rsidR="00EB307A" w:rsidRPr="00121801" w:rsidRDefault="00B42A21" w:rsidP="005F711C">
      <w:pPr>
        <w:numPr>
          <w:ilvl w:val="0"/>
          <w:numId w:val="25"/>
        </w:numPr>
        <w:rPr>
          <w:rFonts w:ascii="Times New Roman" w:hAnsi="Times New Roman" w:cs="Times New Roman"/>
          <w:sz w:val="24"/>
        </w:rPr>
      </w:pPr>
      <w:hyperlink r:id="rId66" w:anchor="filter" w:history="1">
        <w:r w:rsidR="00EB307A" w:rsidRPr="00121801">
          <w:rPr>
            <w:rStyle w:val="Hyperlink"/>
            <w:rFonts w:ascii="Times New Roman" w:hAnsi="Times New Roman" w:cs="Times New Roman"/>
            <w:sz w:val="24"/>
          </w:rPr>
          <w:t>PRE-COLLEGIATE</w:t>
        </w:r>
      </w:hyperlink>
    </w:p>
    <w:p w14:paraId="68699D9D" w14:textId="77777777" w:rsidR="00EB307A" w:rsidRPr="00121801" w:rsidRDefault="00EB307A" w:rsidP="00EB307A">
      <w:pPr>
        <w:rPr>
          <w:rFonts w:ascii="Times New Roman" w:hAnsi="Times New Roman" w:cs="Times New Roman"/>
          <w:sz w:val="24"/>
        </w:rPr>
      </w:pPr>
      <w:r w:rsidRPr="00121801">
        <w:rPr>
          <w:rFonts w:ascii="Times New Roman" w:hAnsi="Times New Roman" w:cs="Times New Roman"/>
          <w:sz w:val="24"/>
        </w:rPr>
        <w:t> </w:t>
      </w:r>
    </w:p>
    <w:p w14:paraId="36D074E4" w14:textId="77777777" w:rsidR="00EB307A" w:rsidRPr="00121801" w:rsidRDefault="00B42A21" w:rsidP="005F711C">
      <w:pPr>
        <w:numPr>
          <w:ilvl w:val="0"/>
          <w:numId w:val="25"/>
        </w:numPr>
        <w:rPr>
          <w:rFonts w:ascii="Times New Roman" w:hAnsi="Times New Roman" w:cs="Times New Roman"/>
          <w:sz w:val="24"/>
        </w:rPr>
      </w:pPr>
      <w:hyperlink r:id="rId67" w:anchor="filter" w:history="1">
        <w:r w:rsidR="00EB307A" w:rsidRPr="00121801">
          <w:rPr>
            <w:rStyle w:val="Hyperlink"/>
            <w:rFonts w:ascii="Times New Roman" w:hAnsi="Times New Roman" w:cs="Times New Roman"/>
            <w:sz w:val="24"/>
          </w:rPr>
          <w:t>THEOLOGICAL &amp; PROFESSIONAL</w:t>
        </w:r>
      </w:hyperlink>
    </w:p>
    <w:p w14:paraId="76211508" w14:textId="77777777" w:rsidR="00EB307A" w:rsidRPr="00121801" w:rsidRDefault="00EB307A" w:rsidP="00EB307A">
      <w:pPr>
        <w:rPr>
          <w:rFonts w:ascii="Times New Roman" w:hAnsi="Times New Roman" w:cs="Times New Roman"/>
          <w:sz w:val="24"/>
        </w:rPr>
      </w:pPr>
      <w:r w:rsidRPr="00121801">
        <w:rPr>
          <w:rFonts w:ascii="Times New Roman" w:hAnsi="Times New Roman" w:cs="Times New Roman"/>
          <w:sz w:val="24"/>
        </w:rPr>
        <w:t> </w:t>
      </w:r>
    </w:p>
    <w:p w14:paraId="6E30DBAC" w14:textId="77777777" w:rsidR="00EB307A" w:rsidRPr="00121801" w:rsidRDefault="00B42A21" w:rsidP="005F711C">
      <w:pPr>
        <w:numPr>
          <w:ilvl w:val="0"/>
          <w:numId w:val="25"/>
        </w:numPr>
        <w:rPr>
          <w:rFonts w:ascii="Times New Roman" w:hAnsi="Times New Roman" w:cs="Times New Roman"/>
          <w:sz w:val="24"/>
        </w:rPr>
      </w:pPr>
      <w:hyperlink r:id="rId68" w:anchor="filter" w:history="1">
        <w:r w:rsidR="00EB307A" w:rsidRPr="00121801">
          <w:rPr>
            <w:rStyle w:val="Hyperlink"/>
            <w:rFonts w:ascii="Times New Roman" w:hAnsi="Times New Roman" w:cs="Times New Roman"/>
            <w:sz w:val="24"/>
          </w:rPr>
          <w:t>INTERNATIONAL</w:t>
        </w:r>
      </w:hyperlink>
    </w:p>
    <w:p w14:paraId="63685AC8" w14:textId="77777777" w:rsidR="00EB307A" w:rsidRDefault="00EB307A" w:rsidP="00EB307A">
      <w:pPr>
        <w:shd w:val="clear" w:color="auto" w:fill="FFFFFF"/>
        <w:spacing w:before="100" w:beforeAutospacing="1" w:after="100" w:afterAutospacing="1" w:line="240" w:lineRule="auto"/>
        <w:textAlignment w:val="baseline"/>
        <w:rPr>
          <w:rFonts w:ascii="Times New Roman" w:hAnsi="Times New Roman" w:cs="Times New Roman"/>
          <w:sz w:val="24"/>
        </w:rPr>
      </w:pPr>
      <w:r w:rsidRPr="00121801">
        <w:rPr>
          <w:rFonts w:ascii="Times New Roman" w:hAnsi="Times New Roman" w:cs="Times New Roman"/>
          <w:sz w:val="24"/>
        </w:rPr>
        <w:t>---------------------------------------------------------------------------------------------------------------------</w:t>
      </w:r>
    </w:p>
    <w:p w14:paraId="356F89E4" w14:textId="77777777" w:rsidR="00EB307A" w:rsidRDefault="00EB307A" w:rsidP="00EB307A">
      <w:pPr>
        <w:rPr>
          <w:rFonts w:ascii="Georgia" w:hAnsi="Georgia"/>
          <w:color w:val="181818"/>
          <w:sz w:val="27"/>
          <w:szCs w:val="27"/>
        </w:rPr>
      </w:pPr>
      <w:r w:rsidRPr="000D0EE4">
        <w:rPr>
          <w:rStyle w:val="Strong"/>
          <w:rFonts w:ascii="Georgia" w:hAnsi="Georgia"/>
          <w:color w:val="181818"/>
          <w:sz w:val="27"/>
          <w:szCs w:val="27"/>
          <w:u w:val="single"/>
        </w:rPr>
        <w:t xml:space="preserve">The Calvary </w:t>
      </w:r>
      <w:r w:rsidRPr="000D0EE4">
        <w:rPr>
          <w:rFonts w:ascii="Georgia" w:hAnsi="Georgia"/>
          <w:b/>
          <w:color w:val="181818"/>
          <w:sz w:val="27"/>
          <w:szCs w:val="27"/>
          <w:u w:val="single"/>
        </w:rPr>
        <w:t>United Methodist Church</w:t>
      </w:r>
      <w:r w:rsidRPr="000D0EE4">
        <w:rPr>
          <w:rStyle w:val="Strong"/>
          <w:rFonts w:ascii="Georgia" w:hAnsi="Georgia"/>
          <w:color w:val="181818"/>
          <w:sz w:val="27"/>
          <w:szCs w:val="27"/>
          <w:u w:val="single"/>
        </w:rPr>
        <w:t xml:space="preserve"> Foundation</w:t>
      </w:r>
    </w:p>
    <w:p w14:paraId="78C41FB7" w14:textId="355BBF15" w:rsidR="00EB307A" w:rsidRPr="008334A3" w:rsidRDefault="00B42A21" w:rsidP="005D3726">
      <w:pPr>
        <w:rPr>
          <w:rFonts w:ascii="Times New Roman" w:hAnsi="Times New Roman" w:cs="Times New Roman"/>
          <w:color w:val="0563C1" w:themeColor="hyperlink"/>
          <w:sz w:val="24"/>
          <w:szCs w:val="24"/>
          <w:u w:val="single"/>
        </w:rPr>
      </w:pPr>
      <w:hyperlink r:id="rId69" w:history="1">
        <w:r w:rsidR="00EB307A" w:rsidRPr="000D0EE4">
          <w:rPr>
            <w:rStyle w:val="Hyperlink"/>
            <w:rFonts w:ascii="Times New Roman" w:hAnsi="Times New Roman" w:cs="Times New Roman"/>
            <w:sz w:val="24"/>
            <w:szCs w:val="24"/>
          </w:rPr>
          <w:t>http://www.calmeth</w:t>
        </w:r>
        <w:r w:rsidR="00EB307A" w:rsidRPr="000D0EE4">
          <w:rPr>
            <w:rStyle w:val="Hyperlink"/>
            <w:rFonts w:ascii="Times New Roman" w:hAnsi="Times New Roman" w:cs="Times New Roman"/>
            <w:sz w:val="24"/>
            <w:szCs w:val="24"/>
          </w:rPr>
          <w:t>.org/about-us/calvary-foundation</w:t>
        </w:r>
      </w:hyperlink>
      <w:r w:rsidR="00EB307A" w:rsidRPr="000D0EE4">
        <w:rPr>
          <w:rFonts w:ascii="Times New Roman" w:hAnsi="Times New Roman" w:cs="Times New Roman"/>
          <w:sz w:val="24"/>
          <w:szCs w:val="24"/>
        </w:rPr>
        <w:br/>
      </w:r>
      <w:r w:rsidR="00EB307A" w:rsidRPr="000D0EE4">
        <w:rPr>
          <w:rFonts w:ascii="Times New Roman" w:hAnsi="Times New Roman" w:cs="Times New Roman"/>
          <w:sz w:val="24"/>
          <w:szCs w:val="24"/>
        </w:rPr>
        <w:br/>
        <w:t>We are a United Methodist Foundation that provides financial support for higher education (</w:t>
      </w:r>
      <w:r w:rsidR="00EB307A">
        <w:rPr>
          <w:rFonts w:ascii="Times New Roman" w:hAnsi="Times New Roman" w:cs="Times New Roman"/>
          <w:sz w:val="24"/>
          <w:szCs w:val="24"/>
        </w:rPr>
        <w:t xml:space="preserve">post-high school) students. The </w:t>
      </w:r>
      <w:r w:rsidR="00EB307A" w:rsidRPr="000D0EE4">
        <w:rPr>
          <w:rFonts w:ascii="Times New Roman" w:hAnsi="Times New Roman" w:cs="Times New Roman"/>
          <w:sz w:val="24"/>
          <w:szCs w:val="24"/>
        </w:rPr>
        <w:t xml:space="preserve">mission is to support Christian applicants whose education will assist them in living out </w:t>
      </w:r>
      <w:r w:rsidR="00EB307A">
        <w:rPr>
          <w:rFonts w:ascii="Times New Roman" w:hAnsi="Times New Roman" w:cs="Times New Roman"/>
          <w:sz w:val="24"/>
          <w:szCs w:val="24"/>
        </w:rPr>
        <w:t>their faith. Applicants need to</w:t>
      </w:r>
      <w:r w:rsidR="00EB307A" w:rsidRPr="000D0EE4">
        <w:rPr>
          <w:rFonts w:ascii="Times New Roman" w:hAnsi="Times New Roman" w:cs="Times New Roman"/>
          <w:sz w:val="24"/>
          <w:szCs w:val="24"/>
        </w:rPr>
        <w:t xml:space="preserve"> be enrolled in a religious studies program or intend to seek future employment within the church.</w:t>
      </w:r>
    </w:p>
    <w:p w14:paraId="170198AF" w14:textId="77777777" w:rsidR="00EB307A" w:rsidRDefault="00EB307A" w:rsidP="00EB307A">
      <w:pPr>
        <w:pStyle w:val="NormalWeb"/>
        <w:shd w:val="clear" w:color="auto" w:fill="FFFFFF"/>
        <w:spacing w:before="0" w:beforeAutospacing="0" w:after="360" w:afterAutospacing="0"/>
      </w:pPr>
      <w:r w:rsidRPr="000D0EE4">
        <w:lastRenderedPageBreak/>
        <w:t>Scholarships are generally awarded in late spring or early summer. Preference given to residents of Virginia, Washington D.C., and Maryland. Applicants must be of excellent moral character, and show academic promise. Applicants must demonstrate financial need. Preference is given to members of CUMC, but others may apply.</w:t>
      </w:r>
    </w:p>
    <w:p w14:paraId="334B25F3" w14:textId="77777777" w:rsidR="00EB307A" w:rsidRPr="00857A09" w:rsidRDefault="00EB307A" w:rsidP="00EB307A">
      <w:pPr>
        <w:shd w:val="clear" w:color="auto" w:fill="FFFFFF"/>
        <w:spacing w:before="100" w:beforeAutospacing="1" w:after="100" w:afterAutospacing="1" w:line="240" w:lineRule="auto"/>
        <w:textAlignment w:val="baseline"/>
      </w:pPr>
      <w:r>
        <w:t>------------------------------------------------------------------------------------------------------------------------------------------</w:t>
      </w:r>
      <w:r w:rsidRPr="0071156A">
        <w:rPr>
          <w:rFonts w:ascii="Times New Roman" w:hAnsi="Times New Roman" w:cs="Times New Roman"/>
          <w:b/>
          <w:sz w:val="28"/>
          <w:u w:val="single"/>
        </w:rPr>
        <w:t>General Board of Higher Education and Minis</w:t>
      </w:r>
      <w:r>
        <w:rPr>
          <w:rFonts w:ascii="Times New Roman" w:hAnsi="Times New Roman" w:cs="Times New Roman"/>
          <w:b/>
          <w:sz w:val="28"/>
          <w:u w:val="single"/>
        </w:rPr>
        <w:t>try</w:t>
      </w:r>
    </w:p>
    <w:p w14:paraId="0F421EEB" w14:textId="4538947D" w:rsidR="00C63C7F" w:rsidRDefault="00B42A21" w:rsidP="00C63C7F">
      <w:pPr>
        <w:rPr>
          <w:rFonts w:ascii="Times New Roman" w:hAnsi="Times New Roman" w:cs="Times New Roman"/>
          <w:color w:val="FF0000"/>
          <w:sz w:val="24"/>
          <w:u w:val="single"/>
        </w:rPr>
      </w:pPr>
      <w:hyperlink r:id="rId70" w:history="1">
        <w:r w:rsidR="00EB307A" w:rsidRPr="00C80389">
          <w:rPr>
            <w:rStyle w:val="Hyperlink"/>
            <w:rFonts w:ascii="Times New Roman" w:hAnsi="Times New Roman" w:cs="Times New Roman"/>
            <w:sz w:val="24"/>
          </w:rPr>
          <w:t>http://ww</w:t>
        </w:r>
        <w:r w:rsidR="00EB307A" w:rsidRPr="00C80389">
          <w:rPr>
            <w:rStyle w:val="Hyperlink"/>
            <w:rFonts w:ascii="Times New Roman" w:hAnsi="Times New Roman" w:cs="Times New Roman"/>
            <w:sz w:val="24"/>
          </w:rPr>
          <w:t>w.gbhem.org/loans-and-scholarships/scholarships/list-scholarships</w:t>
        </w:r>
      </w:hyperlink>
    </w:p>
    <w:p w14:paraId="26A54BC4" w14:textId="77777777" w:rsidR="008334A3" w:rsidRPr="008334A3" w:rsidRDefault="008334A3" w:rsidP="00C63C7F">
      <w:pPr>
        <w:rPr>
          <w:rFonts w:ascii="Times New Roman" w:hAnsi="Times New Roman" w:cs="Times New Roman"/>
          <w:color w:val="FF0000"/>
          <w:sz w:val="24"/>
          <w:u w:val="single"/>
        </w:rPr>
      </w:pPr>
    </w:p>
    <w:p w14:paraId="58E1DF49" w14:textId="77777777" w:rsidR="00EB307A" w:rsidRPr="0071156A" w:rsidRDefault="00EB307A" w:rsidP="00EB307A">
      <w:pPr>
        <w:rPr>
          <w:rFonts w:ascii="Times New Roman" w:hAnsi="Times New Roman" w:cs="Times New Roman"/>
          <w:sz w:val="24"/>
        </w:rPr>
      </w:pPr>
      <w:r w:rsidRPr="0071156A">
        <w:rPr>
          <w:rFonts w:ascii="Times New Roman" w:hAnsi="Times New Roman" w:cs="Times New Roman"/>
          <w:sz w:val="24"/>
        </w:rPr>
        <w:t>Find out what United Methodist scholarships you may qualify for.</w:t>
      </w:r>
    </w:p>
    <w:p w14:paraId="6C3FE1BD" w14:textId="77777777" w:rsidR="00EB307A" w:rsidRDefault="00B42A21" w:rsidP="00EB307A">
      <w:pPr>
        <w:rPr>
          <w:rFonts w:ascii="Times New Roman" w:hAnsi="Times New Roman" w:cs="Times New Roman"/>
          <w:color w:val="FF0000"/>
          <w:sz w:val="24"/>
          <w:u w:val="single"/>
        </w:rPr>
      </w:pPr>
      <w:hyperlink r:id="rId71" w:history="1">
        <w:r w:rsidR="00EB307A" w:rsidRPr="0071156A">
          <w:rPr>
            <w:rStyle w:val="Hyperlink"/>
            <w:rFonts w:ascii="Times New Roman" w:hAnsi="Times New Roman" w:cs="Times New Roman"/>
            <w:noProof/>
            <w:sz w:val="24"/>
          </w:rPr>
          <w:drawing>
            <wp:inline distT="0" distB="0" distL="0" distR="0" wp14:anchorId="6EC8B25E" wp14:editId="246FA800">
              <wp:extent cx="2524125" cy="1647825"/>
              <wp:effectExtent l="0" t="0" r="9525" b="9525"/>
              <wp:docPr id="4" name="Picture 4" descr="http://www.gbhem.org/sites/default/files/article_images/General-scholarships-tile.jpg">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gbhem.org/sites/default/files/article_images/General-scholarships-tile.jpg">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524125" cy="1647825"/>
                      </a:xfrm>
                      <a:prstGeom prst="rect">
                        <a:avLst/>
                      </a:prstGeom>
                      <a:noFill/>
                      <a:ln>
                        <a:noFill/>
                      </a:ln>
                    </pic:spPr>
                  </pic:pic>
                </a:graphicData>
              </a:graphic>
            </wp:inline>
          </w:drawing>
        </w:r>
        <w:r w:rsidR="00EB307A" w:rsidRPr="0071156A">
          <w:rPr>
            <w:rStyle w:val="Hyperlink"/>
            <w:rFonts w:ascii="Times New Roman" w:hAnsi="Times New Roman" w:cs="Times New Roman"/>
            <w:sz w:val="24"/>
          </w:rPr>
          <w:br/>
          <w:t>General</w:t>
        </w:r>
        <w:r w:rsidR="00EB307A" w:rsidRPr="0071156A">
          <w:rPr>
            <w:rStyle w:val="Hyperlink"/>
            <w:rFonts w:ascii="Times New Roman" w:hAnsi="Times New Roman" w:cs="Times New Roman"/>
            <w:sz w:val="24"/>
          </w:rPr>
          <w:br/>
          <w:t>Scholarships</w:t>
        </w:r>
      </w:hyperlink>
    </w:p>
    <w:p w14:paraId="69C3F0EA" w14:textId="77777777" w:rsidR="00EB307A" w:rsidRDefault="00EB307A" w:rsidP="00EB307A">
      <w:pPr>
        <w:pStyle w:val="NormalWeb"/>
        <w:shd w:val="clear" w:color="auto" w:fill="FFFFFF"/>
        <w:spacing w:before="0" w:beforeAutospacing="0" w:after="150" w:afterAutospacing="0"/>
        <w:rPr>
          <w:color w:val="555555"/>
        </w:rPr>
      </w:pPr>
      <w:r w:rsidRPr="0071156A">
        <w:rPr>
          <w:color w:val="555555"/>
        </w:rPr>
        <w:t>Apply for any of the scholarships listed below at:</w:t>
      </w:r>
      <w:r w:rsidRPr="0071156A">
        <w:rPr>
          <w:rStyle w:val="apple-converted-space"/>
          <w:color w:val="555555"/>
        </w:rPr>
        <w:t> </w:t>
      </w:r>
      <w:hyperlink r:id="rId73" w:history="1">
        <w:r w:rsidRPr="0071156A">
          <w:rPr>
            <w:rStyle w:val="Hyperlink"/>
            <w:color w:val="EC0928"/>
          </w:rPr>
          <w:t>www.gbhem.org/scholarshipapplication</w:t>
        </w:r>
      </w:hyperlink>
      <w:r w:rsidRPr="0071156A">
        <w:rPr>
          <w:color w:val="555555"/>
        </w:rPr>
        <w:t> </w:t>
      </w:r>
    </w:p>
    <w:p w14:paraId="1CFE3885" w14:textId="77777777" w:rsidR="00EB307A" w:rsidRPr="0071156A" w:rsidRDefault="00EB307A" w:rsidP="00EB307A">
      <w:pPr>
        <w:pStyle w:val="NormalWeb"/>
        <w:shd w:val="clear" w:color="auto" w:fill="FFFFFF"/>
        <w:spacing w:before="0" w:beforeAutospacing="0" w:after="150" w:afterAutospacing="0"/>
        <w:rPr>
          <w:color w:val="555555"/>
        </w:rPr>
      </w:pPr>
      <w:r>
        <w:rPr>
          <w:color w:val="555555"/>
        </w:rPr>
        <w:t xml:space="preserve">The </w:t>
      </w:r>
      <w:r w:rsidRPr="0071156A">
        <w:rPr>
          <w:color w:val="555555"/>
        </w:rPr>
        <w:t>scholarship application opens in January of each year. You need only to submit one application per year where it will be screened for all possible eligible programs. You may indicate on the scholarship application first page which of these programs you would most like to be considered.</w:t>
      </w:r>
    </w:p>
    <w:p w14:paraId="5FCB154A" w14:textId="77777777" w:rsidR="00EB307A" w:rsidRPr="0071156A" w:rsidRDefault="00B42A21" w:rsidP="005F711C">
      <w:pPr>
        <w:pStyle w:val="Heading3"/>
        <w:keepNext w:val="0"/>
        <w:keepLines w:val="0"/>
        <w:numPr>
          <w:ilvl w:val="0"/>
          <w:numId w:val="24"/>
        </w:numPr>
        <w:shd w:val="clear" w:color="auto" w:fill="FFFFFF"/>
        <w:spacing w:before="300" w:after="150" w:line="300" w:lineRule="atLeast"/>
        <w:rPr>
          <w:rFonts w:ascii="Times New Roman" w:hAnsi="Times New Roman" w:cs="Times New Roman"/>
          <w:color w:val="000000"/>
        </w:rPr>
      </w:pPr>
      <w:hyperlink r:id="rId74" w:history="1">
        <w:r w:rsidR="00EB307A" w:rsidRPr="0071156A">
          <w:rPr>
            <w:rStyle w:val="Hyperlink"/>
            <w:rFonts w:ascii="Times New Roman" w:hAnsi="Times New Roman" w:cs="Times New Roman"/>
            <w:color w:val="EC0928"/>
          </w:rPr>
          <w:t>General Scholarship Application</w:t>
        </w:r>
      </w:hyperlink>
    </w:p>
    <w:p w14:paraId="0CFCA2F5" w14:textId="77777777" w:rsidR="00EB307A" w:rsidRPr="0071156A" w:rsidRDefault="00EB307A" w:rsidP="00EB307A">
      <w:pPr>
        <w:pStyle w:val="NormalWeb"/>
        <w:shd w:val="clear" w:color="auto" w:fill="FFFFFF"/>
        <w:spacing w:before="0" w:beforeAutospacing="0" w:after="150" w:afterAutospacing="0"/>
        <w:ind w:left="720"/>
        <w:rPr>
          <w:color w:val="555555"/>
        </w:rPr>
      </w:pPr>
      <w:r w:rsidRPr="0071156A">
        <w:rPr>
          <w:color w:val="555555"/>
        </w:rPr>
        <w:t>Undergrad $500 - $1,000; graduate $1,000 - $2,000</w:t>
      </w:r>
    </w:p>
    <w:p w14:paraId="53045A22" w14:textId="77777777" w:rsidR="00EB307A" w:rsidRPr="0071156A" w:rsidRDefault="00EB307A" w:rsidP="00EB307A">
      <w:pPr>
        <w:pStyle w:val="NormalWeb"/>
        <w:shd w:val="clear" w:color="auto" w:fill="FFFFFF"/>
        <w:spacing w:before="0" w:beforeAutospacing="0" w:after="150" w:afterAutospacing="0"/>
        <w:ind w:left="720"/>
        <w:rPr>
          <w:color w:val="555555"/>
        </w:rPr>
      </w:pPr>
      <w:r w:rsidRPr="0071156A">
        <w:rPr>
          <w:color w:val="555555"/>
        </w:rPr>
        <w:t xml:space="preserve">Undergraduate or graduate level student, minimum </w:t>
      </w:r>
      <w:proofErr w:type="gramStart"/>
      <w:r w:rsidRPr="0071156A">
        <w:rPr>
          <w:color w:val="555555"/>
        </w:rPr>
        <w:t>1 year</w:t>
      </w:r>
      <w:proofErr w:type="gramEnd"/>
      <w:r w:rsidRPr="0071156A">
        <w:rPr>
          <w:color w:val="555555"/>
        </w:rPr>
        <w:t xml:space="preserve"> active membership in the UMC, minimum 2.5 gpa.</w:t>
      </w:r>
    </w:p>
    <w:p w14:paraId="6902AEFA" w14:textId="77777777" w:rsidR="00EB307A" w:rsidRPr="0071156A" w:rsidRDefault="00B42A21" w:rsidP="00EB307A">
      <w:pPr>
        <w:shd w:val="clear" w:color="auto" w:fill="FFFFFF"/>
        <w:spacing w:before="300" w:after="300"/>
        <w:ind w:left="720"/>
        <w:rPr>
          <w:rFonts w:ascii="Times New Roman" w:hAnsi="Times New Roman" w:cs="Times New Roman"/>
          <w:color w:val="555555"/>
          <w:sz w:val="24"/>
          <w:szCs w:val="24"/>
        </w:rPr>
      </w:pPr>
      <w:r>
        <w:rPr>
          <w:rFonts w:ascii="Times New Roman" w:hAnsi="Times New Roman" w:cs="Times New Roman"/>
          <w:color w:val="555555"/>
          <w:sz w:val="24"/>
          <w:szCs w:val="24"/>
        </w:rPr>
        <w:pict w14:anchorId="2B4C58A1">
          <v:rect id="_x0000_i1025" style="width:531pt;height:.75pt" o:hrpct="0" o:hralign="center" o:hrstd="t" o:hr="t" fillcolor="#a0a0a0" stroked="f"/>
        </w:pict>
      </w:r>
    </w:p>
    <w:p w14:paraId="26FFAADA" w14:textId="77777777" w:rsidR="00EB307A" w:rsidRPr="0071156A" w:rsidRDefault="00B42A21" w:rsidP="005F711C">
      <w:pPr>
        <w:pStyle w:val="Heading3"/>
        <w:keepNext w:val="0"/>
        <w:keepLines w:val="0"/>
        <w:numPr>
          <w:ilvl w:val="0"/>
          <w:numId w:val="24"/>
        </w:numPr>
        <w:shd w:val="clear" w:color="auto" w:fill="FFFFFF"/>
        <w:spacing w:before="300" w:after="150" w:line="300" w:lineRule="atLeast"/>
        <w:rPr>
          <w:rFonts w:ascii="Times New Roman" w:hAnsi="Times New Roman" w:cs="Times New Roman"/>
          <w:color w:val="000000"/>
        </w:rPr>
      </w:pPr>
      <w:hyperlink r:id="rId75" w:history="1">
        <w:r w:rsidR="00EB307A" w:rsidRPr="0071156A">
          <w:rPr>
            <w:rStyle w:val="Hyperlink"/>
            <w:rFonts w:ascii="Times New Roman" w:hAnsi="Times New Roman" w:cs="Times New Roman"/>
            <w:color w:val="EC0928"/>
          </w:rPr>
          <w:t>Allan J. Burry Scholarship</w:t>
        </w:r>
      </w:hyperlink>
    </w:p>
    <w:p w14:paraId="394A349A" w14:textId="77777777" w:rsidR="00EB307A" w:rsidRDefault="00EB307A" w:rsidP="00EB307A">
      <w:pPr>
        <w:pStyle w:val="NormalWeb"/>
        <w:shd w:val="clear" w:color="auto" w:fill="FFFFFF"/>
        <w:spacing w:before="0" w:beforeAutospacing="0" w:after="150" w:afterAutospacing="0"/>
        <w:ind w:left="720"/>
        <w:rPr>
          <w:color w:val="555555"/>
        </w:rPr>
      </w:pPr>
      <w:r w:rsidRPr="0071156A">
        <w:rPr>
          <w:color w:val="555555"/>
        </w:rPr>
        <w:t>$1,000</w:t>
      </w:r>
    </w:p>
    <w:p w14:paraId="6ED0D5C1" w14:textId="77777777" w:rsidR="00EB307A" w:rsidRPr="0071156A" w:rsidRDefault="00EB307A" w:rsidP="00EB307A">
      <w:pPr>
        <w:pStyle w:val="NormalWeb"/>
        <w:shd w:val="clear" w:color="auto" w:fill="FFFFFF"/>
        <w:spacing w:before="0" w:beforeAutospacing="0" w:after="150" w:afterAutospacing="0"/>
        <w:ind w:left="720"/>
        <w:rPr>
          <w:color w:val="555555"/>
        </w:rPr>
      </w:pPr>
      <w:r>
        <w:rPr>
          <w:rFonts w:ascii="Helvetica" w:hAnsi="Helvetica" w:cs="Helvetica"/>
          <w:color w:val="555555"/>
          <w:shd w:val="clear" w:color="auto" w:fill="FFFFFF"/>
        </w:rPr>
        <w:t xml:space="preserve">For undergraduates (incoming Freshmen NOT eligible); member of UMC for at least 3 years; very active leadership in a United Methodist related Campus </w:t>
      </w:r>
      <w:r>
        <w:rPr>
          <w:rFonts w:ascii="Helvetica" w:hAnsi="Helvetica" w:cs="Helvetica"/>
          <w:color w:val="555555"/>
          <w:shd w:val="clear" w:color="auto" w:fill="FFFFFF"/>
        </w:rPr>
        <w:lastRenderedPageBreak/>
        <w:t>Ministry; minimum 3.0 GPA;</w:t>
      </w:r>
      <w:r>
        <w:rPr>
          <w:rStyle w:val="apple-converted-space"/>
          <w:rFonts w:ascii="Helvetica" w:hAnsi="Helvetica" w:cs="Helvetica"/>
          <w:color w:val="555555"/>
          <w:shd w:val="clear" w:color="auto" w:fill="FFFFFF"/>
        </w:rPr>
        <w:t> </w:t>
      </w:r>
      <w:r>
        <w:rPr>
          <w:rStyle w:val="Strong"/>
          <w:rFonts w:ascii="Helvetica" w:hAnsi="Helvetica" w:cs="Helvetica"/>
          <w:color w:val="000000"/>
          <w:shd w:val="clear" w:color="auto" w:fill="FFFFFF"/>
        </w:rPr>
        <w:t>will require a specific nomination from the UM Campus Minister</w:t>
      </w:r>
      <w:r>
        <w:rPr>
          <w:rFonts w:ascii="Helvetica" w:hAnsi="Helvetica" w:cs="Helvetica"/>
          <w:color w:val="555555"/>
          <w:shd w:val="clear" w:color="auto" w:fill="FFFFFF"/>
        </w:rPr>
        <w:t>.</w:t>
      </w:r>
    </w:p>
    <w:p w14:paraId="5CA536D6" w14:textId="77777777" w:rsidR="00EB307A" w:rsidRPr="0071156A" w:rsidRDefault="00B42A21" w:rsidP="00EB307A">
      <w:pPr>
        <w:shd w:val="clear" w:color="auto" w:fill="FFFFFF"/>
        <w:spacing w:before="300" w:after="300"/>
        <w:ind w:left="720"/>
        <w:rPr>
          <w:rFonts w:ascii="Times New Roman" w:hAnsi="Times New Roman" w:cs="Times New Roman"/>
          <w:color w:val="555555"/>
          <w:sz w:val="24"/>
          <w:szCs w:val="24"/>
        </w:rPr>
      </w:pPr>
      <w:r>
        <w:rPr>
          <w:rFonts w:ascii="Times New Roman" w:hAnsi="Times New Roman" w:cs="Times New Roman"/>
          <w:color w:val="555555"/>
          <w:sz w:val="24"/>
          <w:szCs w:val="24"/>
        </w:rPr>
        <w:pict w14:anchorId="2AF0D482">
          <v:rect id="_x0000_i1026" style="width:531pt;height:.75pt" o:hrpct="0" o:hralign="center" o:hrstd="t" o:hr="t" fillcolor="#a0a0a0" stroked="f"/>
        </w:pict>
      </w:r>
    </w:p>
    <w:p w14:paraId="493594F8" w14:textId="77777777" w:rsidR="00EB307A" w:rsidRPr="0071156A" w:rsidRDefault="00B42A21" w:rsidP="005F711C">
      <w:pPr>
        <w:pStyle w:val="Heading3"/>
        <w:keepNext w:val="0"/>
        <w:keepLines w:val="0"/>
        <w:numPr>
          <w:ilvl w:val="0"/>
          <w:numId w:val="24"/>
        </w:numPr>
        <w:shd w:val="clear" w:color="auto" w:fill="FFFFFF"/>
        <w:spacing w:before="300" w:after="150" w:line="300" w:lineRule="atLeast"/>
        <w:rPr>
          <w:rFonts w:ascii="Times New Roman" w:hAnsi="Times New Roman" w:cs="Times New Roman"/>
          <w:color w:val="000000"/>
        </w:rPr>
      </w:pPr>
      <w:hyperlink r:id="rId76" w:history="1">
        <w:r w:rsidR="00EB307A" w:rsidRPr="0071156A">
          <w:rPr>
            <w:rStyle w:val="Hyperlink"/>
            <w:rFonts w:ascii="Times New Roman" w:hAnsi="Times New Roman" w:cs="Times New Roman"/>
            <w:color w:val="EC0928"/>
          </w:rPr>
          <w:t>Baltimore Washington Scholarship Merit Fund</w:t>
        </w:r>
      </w:hyperlink>
    </w:p>
    <w:p w14:paraId="27A0D725" w14:textId="77777777" w:rsidR="00EB307A" w:rsidRDefault="00EB307A" w:rsidP="00EB307A">
      <w:pPr>
        <w:pStyle w:val="NormalWeb"/>
        <w:shd w:val="clear" w:color="auto" w:fill="FFFFFF"/>
        <w:spacing w:before="0" w:beforeAutospacing="0" w:after="150" w:afterAutospacing="0"/>
        <w:ind w:left="720"/>
        <w:rPr>
          <w:color w:val="555555"/>
        </w:rPr>
      </w:pPr>
      <w:r w:rsidRPr="0071156A">
        <w:rPr>
          <w:color w:val="555555"/>
        </w:rPr>
        <w:t>$1,500</w:t>
      </w:r>
    </w:p>
    <w:p w14:paraId="606A733E" w14:textId="77777777" w:rsidR="00EB307A" w:rsidRPr="0071156A" w:rsidRDefault="00EB307A" w:rsidP="00EB307A">
      <w:pPr>
        <w:pStyle w:val="NormalWeb"/>
        <w:shd w:val="clear" w:color="auto" w:fill="FFFFFF"/>
        <w:spacing w:before="0" w:beforeAutospacing="0" w:after="150" w:afterAutospacing="0"/>
        <w:ind w:left="720"/>
        <w:rPr>
          <w:color w:val="555555"/>
        </w:rPr>
      </w:pPr>
      <w:r>
        <w:rPr>
          <w:rStyle w:val="Strong"/>
          <w:rFonts w:ascii="Helvetica" w:hAnsi="Helvetica" w:cs="Helvetica"/>
          <w:color w:val="000000"/>
          <w:shd w:val="clear" w:color="auto" w:fill="FFFFFF"/>
        </w:rPr>
        <w:t>Members of the Baltimore-Washington Conference only</w:t>
      </w:r>
      <w:r>
        <w:rPr>
          <w:rFonts w:ascii="Helvetica" w:hAnsi="Helvetica" w:cs="Helvetica"/>
          <w:color w:val="555555"/>
          <w:shd w:val="clear" w:color="auto" w:fill="FFFFFF"/>
        </w:rPr>
        <w:t>. For students attending a United Methodist college in the Northeast Jurisdiction or across the United States; must be active member of UMC for one year. Required to be enrolled full-time; minimum 2.5 GPA.</w:t>
      </w:r>
    </w:p>
    <w:p w14:paraId="6ED3F254" w14:textId="77777777" w:rsidR="00EB307A" w:rsidRPr="0071156A" w:rsidRDefault="00B42A21" w:rsidP="00EB307A">
      <w:pPr>
        <w:shd w:val="clear" w:color="auto" w:fill="FFFFFF"/>
        <w:spacing w:before="300" w:after="300"/>
        <w:ind w:left="720"/>
        <w:rPr>
          <w:rFonts w:ascii="Times New Roman" w:hAnsi="Times New Roman" w:cs="Times New Roman"/>
          <w:color w:val="555555"/>
          <w:sz w:val="24"/>
          <w:szCs w:val="24"/>
        </w:rPr>
      </w:pPr>
      <w:r>
        <w:rPr>
          <w:rFonts w:ascii="Times New Roman" w:hAnsi="Times New Roman" w:cs="Times New Roman"/>
          <w:color w:val="555555"/>
          <w:sz w:val="24"/>
          <w:szCs w:val="24"/>
        </w:rPr>
        <w:pict w14:anchorId="741545A8">
          <v:rect id="_x0000_i1027" style="width:531pt;height:.75pt" o:hrpct="0" o:hralign="center" o:hrstd="t" o:hr="t" fillcolor="#a0a0a0" stroked="f"/>
        </w:pict>
      </w:r>
    </w:p>
    <w:p w14:paraId="5404746E" w14:textId="77777777" w:rsidR="00EB307A" w:rsidRPr="0071156A" w:rsidRDefault="00B42A21" w:rsidP="005F711C">
      <w:pPr>
        <w:pStyle w:val="Heading3"/>
        <w:keepNext w:val="0"/>
        <w:keepLines w:val="0"/>
        <w:numPr>
          <w:ilvl w:val="0"/>
          <w:numId w:val="24"/>
        </w:numPr>
        <w:shd w:val="clear" w:color="auto" w:fill="FFFFFF"/>
        <w:spacing w:before="300" w:after="150" w:line="300" w:lineRule="atLeast"/>
        <w:rPr>
          <w:rFonts w:ascii="Times New Roman" w:hAnsi="Times New Roman" w:cs="Times New Roman"/>
          <w:color w:val="000000"/>
        </w:rPr>
      </w:pPr>
      <w:hyperlink r:id="rId77" w:history="1">
        <w:r w:rsidR="00EB307A" w:rsidRPr="0071156A">
          <w:rPr>
            <w:rStyle w:val="Hyperlink"/>
            <w:rFonts w:ascii="Times New Roman" w:hAnsi="Times New Roman" w:cs="Times New Roman"/>
            <w:color w:val="EC0928"/>
          </w:rPr>
          <w:t>Baltimore Washington Conference Francis Asbury Scholarship</w:t>
        </w:r>
      </w:hyperlink>
    </w:p>
    <w:p w14:paraId="49F379CD" w14:textId="77777777" w:rsidR="00EB307A" w:rsidRDefault="00EB307A" w:rsidP="00EB307A">
      <w:pPr>
        <w:pStyle w:val="NormalWeb"/>
        <w:shd w:val="clear" w:color="auto" w:fill="FFFFFF"/>
        <w:spacing w:before="0" w:beforeAutospacing="0" w:after="150" w:afterAutospacing="0"/>
        <w:ind w:left="720"/>
        <w:rPr>
          <w:color w:val="555555"/>
        </w:rPr>
      </w:pPr>
      <w:r w:rsidRPr="0071156A">
        <w:rPr>
          <w:color w:val="555555"/>
        </w:rPr>
        <w:t>$500 - $1,000</w:t>
      </w:r>
    </w:p>
    <w:p w14:paraId="1C947F26" w14:textId="77777777" w:rsidR="00EB307A" w:rsidRPr="0071156A" w:rsidRDefault="00EB307A" w:rsidP="00EB307A">
      <w:pPr>
        <w:pStyle w:val="NormalWeb"/>
        <w:shd w:val="clear" w:color="auto" w:fill="FFFFFF"/>
        <w:spacing w:before="0" w:beforeAutospacing="0" w:after="150" w:afterAutospacing="0"/>
        <w:ind w:left="720"/>
        <w:rPr>
          <w:color w:val="555555"/>
        </w:rPr>
      </w:pPr>
      <w:r>
        <w:rPr>
          <w:rStyle w:val="Strong"/>
          <w:rFonts w:ascii="Helvetica" w:hAnsi="Helvetica" w:cs="Helvetica"/>
          <w:color w:val="000000"/>
          <w:shd w:val="clear" w:color="auto" w:fill="FFFFFF"/>
        </w:rPr>
        <w:t>Members of the Baltimore-Washington Conference only</w:t>
      </w:r>
      <w:r>
        <w:rPr>
          <w:rFonts w:ascii="Helvetica" w:hAnsi="Helvetica" w:cs="Helvetica"/>
          <w:color w:val="555555"/>
          <w:shd w:val="clear" w:color="auto" w:fill="FFFFFF"/>
        </w:rPr>
        <w:t>. Available for the</w:t>
      </w:r>
      <w:r>
        <w:rPr>
          <w:rStyle w:val="apple-converted-space"/>
          <w:rFonts w:ascii="Helvetica" w:hAnsi="Helvetica" w:cs="Helvetica"/>
          <w:color w:val="555555"/>
          <w:shd w:val="clear" w:color="auto" w:fill="FFFFFF"/>
        </w:rPr>
        <w:t> </w:t>
      </w:r>
      <w:r>
        <w:rPr>
          <w:rStyle w:val="Strong"/>
          <w:rFonts w:ascii="Helvetica" w:hAnsi="Helvetica" w:cs="Helvetica"/>
          <w:color w:val="000000"/>
          <w:shd w:val="clear" w:color="auto" w:fill="FFFFFF"/>
        </w:rPr>
        <w:t>child of a pastor</w:t>
      </w:r>
      <w:r>
        <w:rPr>
          <w:rFonts w:ascii="Helvetica" w:hAnsi="Helvetica" w:cs="Helvetica"/>
          <w:color w:val="555555"/>
          <w:shd w:val="clear" w:color="auto" w:fill="FFFFFF"/>
        </w:rPr>
        <w:t>. Must be an active member of a UMC within the Baltimore Washington Conference for one year. Required to be enrolled full-time; minimum 2.5 GPA.</w:t>
      </w:r>
    </w:p>
    <w:p w14:paraId="07DE87D6" w14:textId="77777777" w:rsidR="00EB307A" w:rsidRPr="0071156A" w:rsidRDefault="00B42A21" w:rsidP="00EB307A">
      <w:pPr>
        <w:shd w:val="clear" w:color="auto" w:fill="FFFFFF"/>
        <w:spacing w:before="300" w:after="300"/>
        <w:ind w:left="720"/>
        <w:rPr>
          <w:rFonts w:ascii="Times New Roman" w:hAnsi="Times New Roman" w:cs="Times New Roman"/>
          <w:color w:val="555555"/>
          <w:sz w:val="24"/>
          <w:szCs w:val="24"/>
        </w:rPr>
      </w:pPr>
      <w:r>
        <w:rPr>
          <w:rFonts w:ascii="Times New Roman" w:hAnsi="Times New Roman" w:cs="Times New Roman"/>
          <w:color w:val="555555"/>
          <w:sz w:val="24"/>
          <w:szCs w:val="24"/>
        </w:rPr>
        <w:pict w14:anchorId="6F1E3457">
          <v:rect id="_x0000_i1028" style="width:531pt;height:.75pt" o:hrpct="0" o:hralign="center" o:hrstd="t" o:hr="t" fillcolor="#a0a0a0" stroked="f"/>
        </w:pict>
      </w:r>
    </w:p>
    <w:p w14:paraId="7F0DC49A" w14:textId="77777777" w:rsidR="00EB307A" w:rsidRPr="0071156A" w:rsidRDefault="00B42A21" w:rsidP="005F711C">
      <w:pPr>
        <w:pStyle w:val="Heading3"/>
        <w:keepNext w:val="0"/>
        <w:keepLines w:val="0"/>
        <w:numPr>
          <w:ilvl w:val="0"/>
          <w:numId w:val="24"/>
        </w:numPr>
        <w:shd w:val="clear" w:color="auto" w:fill="FFFFFF"/>
        <w:spacing w:before="300" w:after="150" w:line="300" w:lineRule="atLeast"/>
        <w:rPr>
          <w:rFonts w:ascii="Times New Roman" w:hAnsi="Times New Roman" w:cs="Times New Roman"/>
          <w:color w:val="000000"/>
        </w:rPr>
      </w:pPr>
      <w:hyperlink r:id="rId78" w:history="1">
        <w:r w:rsidR="00EB307A" w:rsidRPr="0071156A">
          <w:rPr>
            <w:rStyle w:val="Hyperlink"/>
            <w:rFonts w:ascii="Times New Roman" w:hAnsi="Times New Roman" w:cs="Times New Roman"/>
            <w:color w:val="EC0928"/>
          </w:rPr>
          <w:t>Baltimore Washington Conference Board of Trustees/Merit Scholarship</w:t>
        </w:r>
      </w:hyperlink>
    </w:p>
    <w:p w14:paraId="4E3C3A10" w14:textId="77777777" w:rsidR="00EB307A" w:rsidRPr="0071156A" w:rsidRDefault="00EB307A" w:rsidP="00EB307A">
      <w:pPr>
        <w:pStyle w:val="NormalWeb"/>
        <w:shd w:val="clear" w:color="auto" w:fill="FFFFFF"/>
        <w:spacing w:before="0" w:beforeAutospacing="0" w:after="150" w:afterAutospacing="0"/>
        <w:ind w:left="720"/>
        <w:rPr>
          <w:color w:val="555555"/>
        </w:rPr>
      </w:pPr>
      <w:r w:rsidRPr="0071156A">
        <w:rPr>
          <w:color w:val="555555"/>
        </w:rPr>
        <w:t>$800</w:t>
      </w:r>
    </w:p>
    <w:p w14:paraId="778C43DD" w14:textId="77777777" w:rsidR="00EB307A" w:rsidRDefault="00EB307A" w:rsidP="00EB307A">
      <w:pPr>
        <w:shd w:val="clear" w:color="auto" w:fill="FFFFFF"/>
        <w:spacing w:before="300" w:after="300"/>
        <w:ind w:left="720"/>
        <w:rPr>
          <w:rFonts w:ascii="Times New Roman" w:hAnsi="Times New Roman" w:cs="Times New Roman"/>
          <w:color w:val="555555"/>
          <w:sz w:val="24"/>
          <w:szCs w:val="24"/>
        </w:rPr>
      </w:pPr>
      <w:r>
        <w:rPr>
          <w:rStyle w:val="Strong"/>
          <w:rFonts w:ascii="Helvetica" w:hAnsi="Helvetica" w:cs="Helvetica"/>
          <w:color w:val="000000"/>
          <w:shd w:val="clear" w:color="auto" w:fill="FFFFFF"/>
        </w:rPr>
        <w:t>Members of the Baltimore-Washington Conference only</w:t>
      </w:r>
      <w:r>
        <w:rPr>
          <w:rFonts w:ascii="Helvetica" w:hAnsi="Helvetica" w:cs="Helvetica"/>
          <w:color w:val="555555"/>
          <w:shd w:val="clear" w:color="auto" w:fill="FFFFFF"/>
        </w:rPr>
        <w:t>. Open to all students, based on need, GPA, finances. May be awarded to undergraduate, graduate, or doctoral students; who are full active members of the UMC for at least one year; have a minimum GPA of 2.5+, and are attending an accredited institution within the U.S.</w:t>
      </w:r>
    </w:p>
    <w:p w14:paraId="5B145D22" w14:textId="77777777" w:rsidR="00EB307A" w:rsidRPr="0071156A" w:rsidRDefault="00B42A21" w:rsidP="00EB307A">
      <w:pPr>
        <w:shd w:val="clear" w:color="auto" w:fill="FFFFFF"/>
        <w:spacing w:before="300" w:after="300"/>
        <w:ind w:left="720"/>
        <w:rPr>
          <w:rFonts w:ascii="Times New Roman" w:hAnsi="Times New Roman" w:cs="Times New Roman"/>
          <w:color w:val="555555"/>
          <w:sz w:val="24"/>
          <w:szCs w:val="24"/>
        </w:rPr>
      </w:pPr>
      <w:r>
        <w:rPr>
          <w:rFonts w:ascii="Times New Roman" w:hAnsi="Times New Roman" w:cs="Times New Roman"/>
          <w:color w:val="555555"/>
          <w:sz w:val="24"/>
          <w:szCs w:val="24"/>
        </w:rPr>
        <w:pict w14:anchorId="74CAE69D">
          <v:rect id="_x0000_i1029" style="width:531pt;height:.75pt" o:hrpct="0" o:hralign="center" o:hrstd="t" o:hr="t" fillcolor="#a0a0a0" stroked="f"/>
        </w:pict>
      </w:r>
    </w:p>
    <w:p w14:paraId="3745D843" w14:textId="77777777" w:rsidR="00EB307A" w:rsidRPr="0071156A" w:rsidRDefault="00B42A21" w:rsidP="005F711C">
      <w:pPr>
        <w:pStyle w:val="Heading3"/>
        <w:keepNext w:val="0"/>
        <w:keepLines w:val="0"/>
        <w:numPr>
          <w:ilvl w:val="0"/>
          <w:numId w:val="24"/>
        </w:numPr>
        <w:shd w:val="clear" w:color="auto" w:fill="FFFFFF"/>
        <w:spacing w:before="300" w:after="150" w:line="300" w:lineRule="atLeast"/>
        <w:rPr>
          <w:rFonts w:ascii="Times New Roman" w:hAnsi="Times New Roman" w:cs="Times New Roman"/>
          <w:color w:val="000000"/>
        </w:rPr>
      </w:pPr>
      <w:hyperlink r:id="rId79" w:history="1">
        <w:r w:rsidR="00EB307A" w:rsidRPr="0071156A">
          <w:rPr>
            <w:rStyle w:val="Hyperlink"/>
            <w:rFonts w:ascii="Times New Roman" w:hAnsi="Times New Roman" w:cs="Times New Roman"/>
            <w:color w:val="EC0928"/>
          </w:rPr>
          <w:t>Baltimore Washington Conference United Methodist Women (UMW) Scholarship</w:t>
        </w:r>
      </w:hyperlink>
    </w:p>
    <w:p w14:paraId="0D86664C" w14:textId="77777777" w:rsidR="00EB307A" w:rsidRDefault="00EB307A" w:rsidP="00EB307A">
      <w:pPr>
        <w:pStyle w:val="NormalWeb"/>
        <w:shd w:val="clear" w:color="auto" w:fill="FFFFFF"/>
        <w:spacing w:before="0" w:beforeAutospacing="0" w:after="150" w:afterAutospacing="0"/>
        <w:ind w:left="720"/>
        <w:rPr>
          <w:color w:val="555555"/>
        </w:rPr>
      </w:pPr>
      <w:r w:rsidRPr="0071156A">
        <w:rPr>
          <w:color w:val="555555"/>
        </w:rPr>
        <w:t>$400 - $1,000</w:t>
      </w:r>
    </w:p>
    <w:p w14:paraId="780F30EC" w14:textId="77777777" w:rsidR="00EB307A" w:rsidRPr="0071156A" w:rsidRDefault="00EB307A" w:rsidP="00EB307A">
      <w:pPr>
        <w:pStyle w:val="NormalWeb"/>
        <w:shd w:val="clear" w:color="auto" w:fill="FFFFFF"/>
        <w:spacing w:before="0" w:beforeAutospacing="0" w:after="150" w:afterAutospacing="0"/>
        <w:ind w:left="720"/>
        <w:rPr>
          <w:color w:val="555555"/>
        </w:rPr>
      </w:pPr>
      <w:r>
        <w:rPr>
          <w:rStyle w:val="Strong"/>
          <w:rFonts w:ascii="Helvetica" w:hAnsi="Helvetica" w:cs="Helvetica"/>
          <w:color w:val="000000"/>
          <w:shd w:val="clear" w:color="auto" w:fill="FFFFFF"/>
        </w:rPr>
        <w:t>Members of the Baltimore-Washington Conference only</w:t>
      </w:r>
      <w:r>
        <w:rPr>
          <w:rFonts w:ascii="Helvetica" w:hAnsi="Helvetica" w:cs="Helvetica"/>
          <w:color w:val="555555"/>
          <w:shd w:val="clear" w:color="auto" w:fill="FFFFFF"/>
        </w:rPr>
        <w:t xml:space="preserve">. Undergraduate student. The United Methodist Women Scholarship Fund provides financial assistance for undergraduate students who are members of churches within the Baltimore-Washington Conference. The awards are made according to financial need, academic achievement and active church membership. The scholarship amounts range from $400 to $1,000 per year. Scholarships are renewable; a new </w:t>
      </w:r>
      <w:r>
        <w:rPr>
          <w:rFonts w:ascii="Helvetica" w:hAnsi="Helvetica" w:cs="Helvetica"/>
          <w:color w:val="555555"/>
          <w:shd w:val="clear" w:color="auto" w:fill="FFFFFF"/>
        </w:rPr>
        <w:lastRenderedPageBreak/>
        <w:t>application must be submitted annually for review. Payments are made directly to the college/university. This scholarship is not available to the child of a pastor.</w:t>
      </w:r>
      <w:r>
        <w:rPr>
          <w:rStyle w:val="apple-converted-space"/>
          <w:rFonts w:ascii="Helvetica" w:hAnsi="Helvetica" w:cs="Helvetica"/>
          <w:color w:val="555555"/>
          <w:shd w:val="clear" w:color="auto" w:fill="FFFFFF"/>
        </w:rPr>
        <w:t> </w:t>
      </w:r>
      <w:r>
        <w:rPr>
          <w:rFonts w:ascii="Helvetica" w:hAnsi="Helvetica" w:cs="Helvetica"/>
          <w:color w:val="555555"/>
          <w:u w:val="single"/>
          <w:shd w:val="clear" w:color="auto" w:fill="FFFFFF"/>
        </w:rPr>
        <w:t>This scholarship is available to both women and men</w:t>
      </w:r>
      <w:r>
        <w:rPr>
          <w:rFonts w:ascii="Helvetica" w:hAnsi="Helvetica" w:cs="Helvetica"/>
          <w:color w:val="555555"/>
          <w:shd w:val="clear" w:color="auto" w:fill="FFFFFF"/>
        </w:rPr>
        <w:t>.</w:t>
      </w:r>
    </w:p>
    <w:p w14:paraId="79D4BA3A" w14:textId="77777777" w:rsidR="00EB307A" w:rsidRPr="0071156A" w:rsidRDefault="00B42A21" w:rsidP="00EB307A">
      <w:pPr>
        <w:shd w:val="clear" w:color="auto" w:fill="FFFFFF"/>
        <w:spacing w:before="300" w:after="300"/>
        <w:ind w:left="720"/>
        <w:rPr>
          <w:rFonts w:ascii="Times New Roman" w:hAnsi="Times New Roman" w:cs="Times New Roman"/>
          <w:color w:val="555555"/>
          <w:sz w:val="24"/>
          <w:szCs w:val="24"/>
        </w:rPr>
      </w:pPr>
      <w:r>
        <w:rPr>
          <w:rFonts w:ascii="Times New Roman" w:hAnsi="Times New Roman" w:cs="Times New Roman"/>
          <w:color w:val="555555"/>
          <w:sz w:val="24"/>
          <w:szCs w:val="24"/>
        </w:rPr>
        <w:pict w14:anchorId="26FDFC5D">
          <v:rect id="_x0000_i1030" style="width:531pt;height:.75pt" o:hrpct="0" o:hralign="center" o:hrstd="t" o:hr="t" fillcolor="#a0a0a0" stroked="f"/>
        </w:pict>
      </w:r>
    </w:p>
    <w:p w14:paraId="70F943DF" w14:textId="77777777" w:rsidR="00EB307A" w:rsidRPr="0071156A" w:rsidRDefault="00B42A21" w:rsidP="005F711C">
      <w:pPr>
        <w:pStyle w:val="Heading3"/>
        <w:keepNext w:val="0"/>
        <w:keepLines w:val="0"/>
        <w:numPr>
          <w:ilvl w:val="0"/>
          <w:numId w:val="24"/>
        </w:numPr>
        <w:shd w:val="clear" w:color="auto" w:fill="FFFFFF"/>
        <w:spacing w:before="300" w:after="150" w:line="300" w:lineRule="atLeast"/>
        <w:rPr>
          <w:rFonts w:ascii="Times New Roman" w:hAnsi="Times New Roman" w:cs="Times New Roman"/>
          <w:color w:val="000000"/>
        </w:rPr>
      </w:pPr>
      <w:hyperlink r:id="rId80" w:history="1">
        <w:r w:rsidR="00EB307A" w:rsidRPr="0071156A">
          <w:rPr>
            <w:rStyle w:val="Hyperlink"/>
            <w:rFonts w:ascii="Times New Roman" w:hAnsi="Times New Roman" w:cs="Times New Roman"/>
            <w:color w:val="EC0928"/>
          </w:rPr>
          <w:t>Baltimore Washington Conference United Methodist Men (UMM) Scholarship</w:t>
        </w:r>
      </w:hyperlink>
    </w:p>
    <w:p w14:paraId="25ADA525" w14:textId="77777777" w:rsidR="00EB307A" w:rsidRDefault="00EB307A" w:rsidP="00EB307A">
      <w:pPr>
        <w:pStyle w:val="NormalWeb"/>
        <w:shd w:val="clear" w:color="auto" w:fill="FFFFFF"/>
        <w:spacing w:before="0" w:beforeAutospacing="0" w:after="150" w:afterAutospacing="0"/>
        <w:ind w:left="720"/>
        <w:rPr>
          <w:color w:val="555555"/>
        </w:rPr>
      </w:pPr>
      <w:r w:rsidRPr="0071156A">
        <w:rPr>
          <w:color w:val="555555"/>
        </w:rPr>
        <w:t>$400 - $500</w:t>
      </w:r>
    </w:p>
    <w:p w14:paraId="11A53BE9" w14:textId="77777777" w:rsidR="00EB307A" w:rsidRPr="0071156A" w:rsidRDefault="00EB307A" w:rsidP="00EB307A">
      <w:pPr>
        <w:pStyle w:val="NormalWeb"/>
        <w:shd w:val="clear" w:color="auto" w:fill="FFFFFF"/>
        <w:spacing w:before="0" w:beforeAutospacing="0" w:after="150" w:afterAutospacing="0"/>
        <w:ind w:left="720"/>
        <w:rPr>
          <w:color w:val="555555"/>
        </w:rPr>
      </w:pPr>
      <w:r>
        <w:rPr>
          <w:rStyle w:val="Strong"/>
          <w:rFonts w:ascii="Helvetica" w:hAnsi="Helvetica" w:cs="Helvetica"/>
          <w:color w:val="000000"/>
          <w:shd w:val="clear" w:color="auto" w:fill="FFFFFF"/>
        </w:rPr>
        <w:t>Members of the Baltimore-Washington Conference only</w:t>
      </w:r>
      <w:r>
        <w:rPr>
          <w:rFonts w:ascii="Helvetica" w:hAnsi="Helvetica" w:cs="Helvetica"/>
          <w:color w:val="555555"/>
          <w:shd w:val="clear" w:color="auto" w:fill="FFFFFF"/>
        </w:rPr>
        <w:t>. Undergraduate Male student. The United Methodist Men Scholarship Fund provides financial assistance for undergraduate students who are members of churches within the Baltimore-Washington Conference. The awards are made according to financial need, academic achievement and active church membership. The scholarship amounts range from $400.00 to $500.00 per year. Scholarships are renewable; a new application must be submitted annually for review. Payments are made directly to the college/university. This scholarship is not available to the child of a pastor.</w:t>
      </w:r>
    </w:p>
    <w:p w14:paraId="0AF8075B" w14:textId="77777777" w:rsidR="00EB307A" w:rsidRPr="0071156A" w:rsidRDefault="00B42A21" w:rsidP="00EB307A">
      <w:pPr>
        <w:shd w:val="clear" w:color="auto" w:fill="FFFFFF"/>
        <w:spacing w:before="300" w:after="300"/>
        <w:ind w:left="720"/>
        <w:rPr>
          <w:rFonts w:ascii="Times New Roman" w:hAnsi="Times New Roman" w:cs="Times New Roman"/>
          <w:color w:val="555555"/>
          <w:sz w:val="24"/>
          <w:szCs w:val="24"/>
        </w:rPr>
      </w:pPr>
      <w:r>
        <w:rPr>
          <w:rFonts w:ascii="Times New Roman" w:hAnsi="Times New Roman" w:cs="Times New Roman"/>
          <w:color w:val="555555"/>
          <w:sz w:val="24"/>
          <w:szCs w:val="24"/>
        </w:rPr>
        <w:pict w14:anchorId="78C741D7">
          <v:rect id="_x0000_i1031" style="width:531pt;height:.75pt" o:hrpct="0" o:hralign="center" o:hrstd="t" o:hr="t" fillcolor="#a0a0a0" stroked="f"/>
        </w:pict>
      </w:r>
    </w:p>
    <w:p w14:paraId="683ED9E4" w14:textId="77777777" w:rsidR="00EB307A" w:rsidRPr="0071156A" w:rsidRDefault="00B42A21" w:rsidP="005F711C">
      <w:pPr>
        <w:pStyle w:val="Heading3"/>
        <w:keepNext w:val="0"/>
        <w:keepLines w:val="0"/>
        <w:numPr>
          <w:ilvl w:val="0"/>
          <w:numId w:val="24"/>
        </w:numPr>
        <w:shd w:val="clear" w:color="auto" w:fill="FFFFFF"/>
        <w:spacing w:before="300" w:after="150" w:line="300" w:lineRule="atLeast"/>
        <w:rPr>
          <w:rFonts w:ascii="Times New Roman" w:hAnsi="Times New Roman" w:cs="Times New Roman"/>
          <w:color w:val="000000"/>
        </w:rPr>
      </w:pPr>
      <w:hyperlink r:id="rId81" w:history="1">
        <w:r w:rsidR="00EB307A" w:rsidRPr="0071156A">
          <w:rPr>
            <w:rStyle w:val="Hyperlink"/>
            <w:rFonts w:ascii="Times New Roman" w:hAnsi="Times New Roman" w:cs="Times New Roman"/>
            <w:color w:val="EC0928"/>
          </w:rPr>
          <w:t>David W. Self</w:t>
        </w:r>
      </w:hyperlink>
    </w:p>
    <w:p w14:paraId="4E39E3A2" w14:textId="77777777" w:rsidR="00EB307A" w:rsidRDefault="00EB307A" w:rsidP="00EB307A">
      <w:pPr>
        <w:pStyle w:val="NormalWeb"/>
        <w:shd w:val="clear" w:color="auto" w:fill="FFFFFF"/>
        <w:spacing w:before="0" w:beforeAutospacing="0" w:after="150" w:afterAutospacing="0"/>
        <w:ind w:left="720"/>
        <w:rPr>
          <w:color w:val="555555"/>
        </w:rPr>
      </w:pPr>
      <w:r w:rsidRPr="0071156A">
        <w:rPr>
          <w:color w:val="555555"/>
        </w:rPr>
        <w:t>$1,000</w:t>
      </w:r>
    </w:p>
    <w:p w14:paraId="1DDE9598" w14:textId="77777777" w:rsidR="00EB307A" w:rsidRPr="0071156A" w:rsidRDefault="00EB307A" w:rsidP="00EB307A">
      <w:pPr>
        <w:pStyle w:val="NormalWeb"/>
        <w:shd w:val="clear" w:color="auto" w:fill="FFFFFF"/>
        <w:spacing w:before="0" w:beforeAutospacing="0" w:after="150" w:afterAutospacing="0"/>
        <w:ind w:left="720"/>
        <w:rPr>
          <w:color w:val="555555"/>
        </w:rPr>
      </w:pPr>
      <w:r>
        <w:rPr>
          <w:rFonts w:ascii="Helvetica" w:hAnsi="Helvetica" w:cs="Helvetica"/>
          <w:color w:val="555555"/>
          <w:shd w:val="clear" w:color="auto" w:fill="FFFFFF"/>
        </w:rPr>
        <w:t>Designated for</w:t>
      </w:r>
      <w:r>
        <w:rPr>
          <w:rStyle w:val="apple-converted-space"/>
          <w:rFonts w:ascii="Helvetica" w:hAnsi="Helvetica" w:cs="Helvetica"/>
          <w:color w:val="555555"/>
          <w:shd w:val="clear" w:color="auto" w:fill="FFFFFF"/>
        </w:rPr>
        <w:t> </w:t>
      </w:r>
      <w:r>
        <w:rPr>
          <w:rStyle w:val="Strong"/>
          <w:rFonts w:ascii="Helvetica" w:hAnsi="Helvetica" w:cs="Helvetica"/>
          <w:color w:val="000000"/>
          <w:shd w:val="clear" w:color="auto" w:fill="FFFFFF"/>
        </w:rPr>
        <w:t>graduating high school seniors entering first year of undergraduate study</w:t>
      </w:r>
      <w:r>
        <w:rPr>
          <w:rFonts w:ascii="Helvetica" w:hAnsi="Helvetica" w:cs="Helvetica"/>
          <w:color w:val="555555"/>
          <w:shd w:val="clear" w:color="auto" w:fill="FFFFFF"/>
        </w:rPr>
        <w:t>; 1 year active membership in UMC, full time degree program at any accredited institution, minimum 2.5 GPA,</w:t>
      </w:r>
      <w:r>
        <w:rPr>
          <w:rStyle w:val="apple-converted-space"/>
          <w:rFonts w:ascii="Helvetica" w:hAnsi="Helvetica" w:cs="Helvetica"/>
          <w:color w:val="555555"/>
          <w:shd w:val="clear" w:color="auto" w:fill="FFFFFF"/>
        </w:rPr>
        <w:t> </w:t>
      </w:r>
      <w:r>
        <w:rPr>
          <w:rStyle w:val="Strong"/>
          <w:rFonts w:ascii="Helvetica" w:hAnsi="Helvetica" w:cs="Helvetica"/>
          <w:color w:val="000000"/>
          <w:shd w:val="clear" w:color="auto" w:fill="FFFFFF"/>
        </w:rPr>
        <w:t>pursuing a church related career</w:t>
      </w:r>
      <w:r>
        <w:rPr>
          <w:rFonts w:ascii="Helvetica" w:hAnsi="Helvetica" w:cs="Helvetica"/>
          <w:color w:val="555555"/>
          <w:shd w:val="clear" w:color="auto" w:fill="FFFFFF"/>
        </w:rPr>
        <w:t>.</w:t>
      </w:r>
    </w:p>
    <w:p w14:paraId="7F1DB697" w14:textId="77777777" w:rsidR="00EB307A" w:rsidRPr="0071156A" w:rsidRDefault="00B42A21" w:rsidP="00EB307A">
      <w:pPr>
        <w:shd w:val="clear" w:color="auto" w:fill="FFFFFF"/>
        <w:spacing w:before="300" w:after="300"/>
        <w:ind w:left="720"/>
        <w:rPr>
          <w:rFonts w:ascii="Times New Roman" w:hAnsi="Times New Roman" w:cs="Times New Roman"/>
          <w:color w:val="555555"/>
          <w:sz w:val="24"/>
          <w:szCs w:val="24"/>
        </w:rPr>
      </w:pPr>
      <w:r>
        <w:rPr>
          <w:rFonts w:ascii="Times New Roman" w:hAnsi="Times New Roman" w:cs="Times New Roman"/>
          <w:color w:val="555555"/>
          <w:sz w:val="24"/>
          <w:szCs w:val="24"/>
        </w:rPr>
        <w:pict w14:anchorId="0F35CEF1">
          <v:rect id="_x0000_i1032" style="width:531pt;height:.75pt" o:hrpct="0" o:hralign="center" o:hrstd="t" o:hr="t" fillcolor="#a0a0a0" stroked="f"/>
        </w:pict>
      </w:r>
    </w:p>
    <w:p w14:paraId="31F2BEE9" w14:textId="77777777" w:rsidR="00EB307A" w:rsidRPr="0071156A" w:rsidRDefault="00B42A21" w:rsidP="005F711C">
      <w:pPr>
        <w:pStyle w:val="Heading3"/>
        <w:keepNext w:val="0"/>
        <w:keepLines w:val="0"/>
        <w:numPr>
          <w:ilvl w:val="0"/>
          <w:numId w:val="24"/>
        </w:numPr>
        <w:shd w:val="clear" w:color="auto" w:fill="FFFFFF"/>
        <w:spacing w:before="300" w:after="150" w:line="300" w:lineRule="atLeast"/>
        <w:rPr>
          <w:rFonts w:ascii="Times New Roman" w:hAnsi="Times New Roman" w:cs="Times New Roman"/>
          <w:color w:val="000000"/>
        </w:rPr>
      </w:pPr>
      <w:hyperlink r:id="rId82" w:history="1">
        <w:r w:rsidR="00EB307A" w:rsidRPr="0071156A">
          <w:rPr>
            <w:rStyle w:val="Hyperlink"/>
            <w:rFonts w:ascii="Times New Roman" w:hAnsi="Times New Roman" w:cs="Times New Roman"/>
            <w:color w:val="EC0928"/>
          </w:rPr>
          <w:t>E. Craig Brandenburg</w:t>
        </w:r>
      </w:hyperlink>
    </w:p>
    <w:p w14:paraId="4892B474" w14:textId="77777777" w:rsidR="00EB307A" w:rsidRDefault="00EB307A" w:rsidP="00EB307A">
      <w:pPr>
        <w:pStyle w:val="NormalWeb"/>
        <w:shd w:val="clear" w:color="auto" w:fill="FFFFFF"/>
        <w:spacing w:before="0" w:beforeAutospacing="0" w:after="150" w:afterAutospacing="0"/>
        <w:ind w:left="720"/>
        <w:rPr>
          <w:color w:val="555555"/>
        </w:rPr>
      </w:pPr>
      <w:r w:rsidRPr="0071156A">
        <w:rPr>
          <w:color w:val="555555"/>
        </w:rPr>
        <w:t>$1,000 - $2,000</w:t>
      </w:r>
    </w:p>
    <w:p w14:paraId="3F21AEBE" w14:textId="77777777" w:rsidR="00EB307A" w:rsidRPr="0071156A" w:rsidRDefault="00EB307A" w:rsidP="00EB307A">
      <w:pPr>
        <w:pStyle w:val="NormalWeb"/>
        <w:shd w:val="clear" w:color="auto" w:fill="FFFFFF"/>
        <w:spacing w:before="0" w:beforeAutospacing="0" w:after="150" w:afterAutospacing="0"/>
        <w:ind w:left="720"/>
        <w:rPr>
          <w:color w:val="555555"/>
        </w:rPr>
      </w:pPr>
      <w:r>
        <w:rPr>
          <w:rFonts w:ascii="Helvetica" w:hAnsi="Helvetica" w:cs="Helvetica"/>
          <w:color w:val="555555"/>
          <w:shd w:val="clear" w:color="auto" w:fill="FFFFFF"/>
        </w:rPr>
        <w:t>For applicants</w:t>
      </w:r>
      <w:r>
        <w:rPr>
          <w:rStyle w:val="apple-converted-space"/>
          <w:rFonts w:ascii="Helvetica" w:hAnsi="Helvetica" w:cs="Helvetica"/>
          <w:color w:val="555555"/>
          <w:shd w:val="clear" w:color="auto" w:fill="FFFFFF"/>
        </w:rPr>
        <w:t> </w:t>
      </w:r>
      <w:r>
        <w:rPr>
          <w:rStyle w:val="Strong"/>
          <w:rFonts w:ascii="Helvetica" w:hAnsi="Helvetica" w:cs="Helvetica"/>
          <w:color w:val="000000"/>
          <w:shd w:val="clear" w:color="auto" w:fill="FFFFFF"/>
        </w:rPr>
        <w:t>over age 35</w:t>
      </w:r>
      <w:r>
        <w:rPr>
          <w:rFonts w:ascii="Helvetica" w:hAnsi="Helvetica" w:cs="Helvetica"/>
          <w:color w:val="555555"/>
          <w:shd w:val="clear" w:color="auto" w:fill="FFFFFF"/>
        </w:rPr>
        <w:t>; any degree level; prefer students</w:t>
      </w:r>
      <w:r>
        <w:rPr>
          <w:rStyle w:val="apple-converted-space"/>
          <w:rFonts w:ascii="Helvetica" w:hAnsi="Helvetica" w:cs="Helvetica"/>
          <w:color w:val="555555"/>
          <w:shd w:val="clear" w:color="auto" w:fill="FFFFFF"/>
        </w:rPr>
        <w:t> </w:t>
      </w:r>
      <w:r>
        <w:rPr>
          <w:rStyle w:val="Strong"/>
          <w:rFonts w:ascii="Helvetica" w:hAnsi="Helvetica" w:cs="Helvetica"/>
          <w:color w:val="000000"/>
          <w:shd w:val="clear" w:color="auto" w:fill="FFFFFF"/>
        </w:rPr>
        <w:t>changing to a second career</w:t>
      </w:r>
      <w:r>
        <w:rPr>
          <w:rFonts w:ascii="Helvetica" w:hAnsi="Helvetica" w:cs="Helvetica"/>
          <w:color w:val="555555"/>
          <w:shd w:val="clear" w:color="auto" w:fill="FFFFFF"/>
        </w:rPr>
        <w:t>.</w:t>
      </w:r>
    </w:p>
    <w:p w14:paraId="0A397862" w14:textId="77777777" w:rsidR="00EB307A" w:rsidRPr="0071156A" w:rsidRDefault="00B42A21" w:rsidP="00EB307A">
      <w:pPr>
        <w:shd w:val="clear" w:color="auto" w:fill="FFFFFF"/>
        <w:spacing w:before="300" w:after="300"/>
        <w:ind w:left="720"/>
        <w:rPr>
          <w:rFonts w:ascii="Times New Roman" w:hAnsi="Times New Roman" w:cs="Times New Roman"/>
          <w:color w:val="555555"/>
          <w:sz w:val="24"/>
          <w:szCs w:val="24"/>
        </w:rPr>
      </w:pPr>
      <w:r>
        <w:rPr>
          <w:rFonts w:ascii="Times New Roman" w:hAnsi="Times New Roman" w:cs="Times New Roman"/>
          <w:color w:val="555555"/>
          <w:sz w:val="24"/>
          <w:szCs w:val="24"/>
        </w:rPr>
        <w:pict w14:anchorId="1E50B484">
          <v:rect id="_x0000_i1033" style="width:531pt;height:.75pt" o:hrpct="0" o:hralign="center" o:hrstd="t" o:hr="t" fillcolor="#a0a0a0" stroked="f"/>
        </w:pict>
      </w:r>
    </w:p>
    <w:p w14:paraId="59CBF468" w14:textId="77777777" w:rsidR="00EB307A" w:rsidRPr="0071156A" w:rsidRDefault="00B42A21" w:rsidP="005F711C">
      <w:pPr>
        <w:pStyle w:val="Heading3"/>
        <w:keepNext w:val="0"/>
        <w:keepLines w:val="0"/>
        <w:numPr>
          <w:ilvl w:val="0"/>
          <w:numId w:val="24"/>
        </w:numPr>
        <w:shd w:val="clear" w:color="auto" w:fill="FFFFFF"/>
        <w:spacing w:before="300" w:after="150" w:line="300" w:lineRule="atLeast"/>
        <w:rPr>
          <w:rFonts w:ascii="Times New Roman" w:hAnsi="Times New Roman" w:cs="Times New Roman"/>
          <w:color w:val="000000"/>
        </w:rPr>
      </w:pPr>
      <w:hyperlink r:id="rId83" w:history="1">
        <w:r w:rsidR="00EB307A" w:rsidRPr="0071156A">
          <w:rPr>
            <w:rStyle w:val="Hyperlink"/>
            <w:rFonts w:ascii="Times New Roman" w:hAnsi="Times New Roman" w:cs="Times New Roman"/>
            <w:color w:val="EC0928"/>
          </w:rPr>
          <w:t>Elvina Jane Owen Scholarship</w:t>
        </w:r>
      </w:hyperlink>
    </w:p>
    <w:p w14:paraId="006C2B74" w14:textId="77777777" w:rsidR="00EB307A" w:rsidRDefault="00EB307A" w:rsidP="00EB307A">
      <w:pPr>
        <w:pStyle w:val="NormalWeb"/>
        <w:shd w:val="clear" w:color="auto" w:fill="FFFFFF"/>
        <w:spacing w:before="0" w:beforeAutospacing="0" w:after="150" w:afterAutospacing="0"/>
        <w:ind w:left="720"/>
        <w:rPr>
          <w:color w:val="555555"/>
        </w:rPr>
      </w:pPr>
      <w:r w:rsidRPr="0071156A">
        <w:rPr>
          <w:color w:val="555555"/>
        </w:rPr>
        <w:t>$500 - $1,000</w:t>
      </w:r>
    </w:p>
    <w:p w14:paraId="50CBA34F" w14:textId="77777777" w:rsidR="00EB307A" w:rsidRPr="0071156A" w:rsidRDefault="00EB307A" w:rsidP="00EB307A">
      <w:pPr>
        <w:pStyle w:val="NormalWeb"/>
        <w:shd w:val="clear" w:color="auto" w:fill="FFFFFF"/>
        <w:spacing w:before="0" w:beforeAutospacing="0" w:after="150" w:afterAutospacing="0"/>
        <w:ind w:left="720"/>
        <w:rPr>
          <w:color w:val="555555"/>
        </w:rPr>
      </w:pPr>
      <w:r>
        <w:rPr>
          <w:rFonts w:ascii="Helvetica" w:hAnsi="Helvetica" w:cs="Helvetica"/>
          <w:color w:val="555555"/>
          <w:shd w:val="clear" w:color="auto" w:fill="FFFFFF"/>
        </w:rPr>
        <w:t>First preference to students in the</w:t>
      </w:r>
      <w:r>
        <w:rPr>
          <w:rStyle w:val="apple-converted-space"/>
          <w:rFonts w:ascii="Helvetica" w:hAnsi="Helvetica" w:cs="Helvetica"/>
          <w:color w:val="555555"/>
          <w:shd w:val="clear" w:color="auto" w:fill="FFFFFF"/>
        </w:rPr>
        <w:t> </w:t>
      </w:r>
      <w:r>
        <w:rPr>
          <w:rStyle w:val="Strong"/>
          <w:rFonts w:ascii="Helvetica" w:hAnsi="Helvetica" w:cs="Helvetica"/>
          <w:color w:val="000000"/>
          <w:shd w:val="clear" w:color="auto" w:fill="FFFFFF"/>
        </w:rPr>
        <w:t>Johnstown District of the Western Pennsylvania Annual Conference</w:t>
      </w:r>
      <w:r>
        <w:rPr>
          <w:rStyle w:val="apple-converted-space"/>
          <w:rFonts w:ascii="Helvetica" w:hAnsi="Helvetica" w:cs="Helvetica"/>
          <w:color w:val="555555"/>
          <w:shd w:val="clear" w:color="auto" w:fill="FFFFFF"/>
        </w:rPr>
        <w:t> </w:t>
      </w:r>
      <w:r>
        <w:rPr>
          <w:rFonts w:ascii="Helvetica" w:hAnsi="Helvetica" w:cs="Helvetica"/>
          <w:color w:val="555555"/>
          <w:shd w:val="clear" w:color="auto" w:fill="FFFFFF"/>
        </w:rPr>
        <w:t>enrolled at Allegheny College. Second preference to a graduate student from</w:t>
      </w:r>
      <w:r>
        <w:rPr>
          <w:rStyle w:val="apple-converted-space"/>
          <w:rFonts w:ascii="Helvetica" w:hAnsi="Helvetica" w:cs="Helvetica"/>
          <w:color w:val="555555"/>
          <w:shd w:val="clear" w:color="auto" w:fill="FFFFFF"/>
        </w:rPr>
        <w:t> </w:t>
      </w:r>
      <w:r>
        <w:rPr>
          <w:rStyle w:val="Strong"/>
          <w:rFonts w:ascii="Helvetica" w:hAnsi="Helvetica" w:cs="Helvetica"/>
          <w:color w:val="000000"/>
          <w:shd w:val="clear" w:color="auto" w:fill="FFFFFF"/>
        </w:rPr>
        <w:t xml:space="preserve">Western Pennsylvania Annual </w:t>
      </w:r>
      <w:r>
        <w:rPr>
          <w:rStyle w:val="Strong"/>
          <w:rFonts w:ascii="Helvetica" w:hAnsi="Helvetica" w:cs="Helvetica"/>
          <w:color w:val="000000"/>
          <w:shd w:val="clear" w:color="auto" w:fill="FFFFFF"/>
        </w:rPr>
        <w:lastRenderedPageBreak/>
        <w:t>Conference</w:t>
      </w:r>
      <w:r>
        <w:rPr>
          <w:rStyle w:val="apple-converted-space"/>
          <w:rFonts w:ascii="Helvetica" w:hAnsi="Helvetica" w:cs="Helvetica"/>
          <w:color w:val="555555"/>
          <w:shd w:val="clear" w:color="auto" w:fill="FFFFFF"/>
        </w:rPr>
        <w:t> </w:t>
      </w:r>
      <w:r>
        <w:rPr>
          <w:rFonts w:ascii="Helvetica" w:hAnsi="Helvetica" w:cs="Helvetica"/>
          <w:color w:val="555555"/>
          <w:shd w:val="clear" w:color="auto" w:fill="FFFFFF"/>
        </w:rPr>
        <w:t>majoring in Education; minimum 2.85 GPA; 1 year membership in the UMC.</w:t>
      </w:r>
    </w:p>
    <w:p w14:paraId="2F44E0F2" w14:textId="77777777" w:rsidR="00EB307A" w:rsidRPr="0071156A" w:rsidRDefault="00B42A21" w:rsidP="00EB307A">
      <w:pPr>
        <w:shd w:val="clear" w:color="auto" w:fill="FFFFFF"/>
        <w:spacing w:before="300" w:after="300" w:line="240" w:lineRule="auto"/>
        <w:ind w:left="720"/>
        <w:rPr>
          <w:rFonts w:ascii="Times New Roman" w:hAnsi="Times New Roman" w:cs="Times New Roman"/>
          <w:color w:val="555555"/>
          <w:sz w:val="24"/>
          <w:szCs w:val="24"/>
        </w:rPr>
      </w:pPr>
      <w:r>
        <w:rPr>
          <w:rFonts w:ascii="Times New Roman" w:hAnsi="Times New Roman" w:cs="Times New Roman"/>
          <w:color w:val="555555"/>
          <w:sz w:val="24"/>
          <w:szCs w:val="24"/>
        </w:rPr>
        <w:pict w14:anchorId="1929F1F0">
          <v:rect id="_x0000_i1034" style="width:531pt;height:.75pt" o:hrpct="0" o:hralign="center" o:hrstd="t" o:hr="t" fillcolor="#a0a0a0" stroked="f"/>
        </w:pict>
      </w:r>
    </w:p>
    <w:p w14:paraId="007681A7" w14:textId="77777777" w:rsidR="00EB307A" w:rsidRPr="0071156A" w:rsidRDefault="00B42A21" w:rsidP="005F711C">
      <w:pPr>
        <w:pStyle w:val="Heading3"/>
        <w:keepNext w:val="0"/>
        <w:keepLines w:val="0"/>
        <w:numPr>
          <w:ilvl w:val="0"/>
          <w:numId w:val="24"/>
        </w:numPr>
        <w:shd w:val="clear" w:color="auto" w:fill="FFFFFF"/>
        <w:spacing w:before="300" w:after="150" w:line="300" w:lineRule="atLeast"/>
        <w:rPr>
          <w:rFonts w:ascii="Times New Roman" w:hAnsi="Times New Roman" w:cs="Times New Roman"/>
          <w:color w:val="000000"/>
        </w:rPr>
      </w:pPr>
      <w:hyperlink r:id="rId84" w:history="1">
        <w:r w:rsidR="00EB307A" w:rsidRPr="0071156A">
          <w:rPr>
            <w:rStyle w:val="Hyperlink"/>
            <w:rFonts w:ascii="Times New Roman" w:hAnsi="Times New Roman" w:cs="Times New Roman"/>
            <w:color w:val="EC0928"/>
          </w:rPr>
          <w:t>The Rev. Dr. Karen Layman GIFT OF HOPE Scholarship</w:t>
        </w:r>
      </w:hyperlink>
    </w:p>
    <w:p w14:paraId="5D58A00F" w14:textId="77777777" w:rsidR="00EB307A" w:rsidRDefault="00EB307A" w:rsidP="00EB307A">
      <w:pPr>
        <w:pStyle w:val="NormalWeb"/>
        <w:shd w:val="clear" w:color="auto" w:fill="FFFFFF"/>
        <w:spacing w:before="0" w:beforeAutospacing="0" w:after="150" w:afterAutospacing="0"/>
        <w:ind w:left="720"/>
        <w:rPr>
          <w:color w:val="555555"/>
        </w:rPr>
      </w:pPr>
      <w:r w:rsidRPr="0071156A">
        <w:rPr>
          <w:color w:val="555555"/>
        </w:rPr>
        <w:t>$1,000</w:t>
      </w:r>
    </w:p>
    <w:p w14:paraId="2C0148BA" w14:textId="77777777" w:rsidR="00EB307A" w:rsidRPr="0071156A" w:rsidRDefault="00EB307A" w:rsidP="00EB307A">
      <w:pPr>
        <w:pStyle w:val="NormalWeb"/>
        <w:shd w:val="clear" w:color="auto" w:fill="FFFFFF"/>
        <w:spacing w:before="0" w:beforeAutospacing="0" w:after="150" w:afterAutospacing="0"/>
        <w:ind w:left="720"/>
        <w:rPr>
          <w:color w:val="555555"/>
        </w:rPr>
      </w:pPr>
      <w:r>
        <w:rPr>
          <w:rFonts w:ascii="Helvetica" w:hAnsi="Helvetica" w:cs="Helvetica"/>
          <w:color w:val="555555"/>
          <w:shd w:val="clear" w:color="auto" w:fill="FFFFFF"/>
        </w:rPr>
        <w:t>For undergraduates (Freshman, Sophomore, Junior, Senior);</w:t>
      </w:r>
      <w:r>
        <w:rPr>
          <w:rStyle w:val="apple-converted-space"/>
          <w:rFonts w:ascii="Helvetica" w:hAnsi="Helvetica" w:cs="Helvetica"/>
          <w:color w:val="555555"/>
          <w:shd w:val="clear" w:color="auto" w:fill="FFFFFF"/>
        </w:rPr>
        <w:t> </w:t>
      </w:r>
      <w:r>
        <w:rPr>
          <w:rStyle w:val="Strong"/>
          <w:rFonts w:ascii="Helvetica" w:hAnsi="Helvetica" w:cs="Helvetica"/>
          <w:color w:val="000000"/>
          <w:shd w:val="clear" w:color="auto" w:fill="FFFFFF"/>
        </w:rPr>
        <w:t xml:space="preserve">minimum </w:t>
      </w:r>
      <w:proofErr w:type="gramStart"/>
      <w:r>
        <w:rPr>
          <w:rStyle w:val="Strong"/>
          <w:rFonts w:ascii="Helvetica" w:hAnsi="Helvetica" w:cs="Helvetica"/>
          <w:color w:val="000000"/>
          <w:shd w:val="clear" w:color="auto" w:fill="FFFFFF"/>
        </w:rPr>
        <w:t>3 year</w:t>
      </w:r>
      <w:proofErr w:type="gramEnd"/>
      <w:r>
        <w:rPr>
          <w:rStyle w:val="Strong"/>
          <w:rFonts w:ascii="Helvetica" w:hAnsi="Helvetica" w:cs="Helvetica"/>
          <w:color w:val="000000"/>
          <w:shd w:val="clear" w:color="auto" w:fill="FFFFFF"/>
        </w:rPr>
        <w:t xml:space="preserve"> membership</w:t>
      </w:r>
      <w:r>
        <w:rPr>
          <w:rStyle w:val="apple-converted-space"/>
          <w:rFonts w:ascii="Helvetica" w:hAnsi="Helvetica" w:cs="Helvetica"/>
          <w:color w:val="555555"/>
          <w:shd w:val="clear" w:color="auto" w:fill="FFFFFF"/>
        </w:rPr>
        <w:t> </w:t>
      </w:r>
      <w:r>
        <w:rPr>
          <w:rFonts w:ascii="Helvetica" w:hAnsi="Helvetica" w:cs="Helvetica"/>
          <w:color w:val="555555"/>
          <w:shd w:val="clear" w:color="auto" w:fill="FFFFFF"/>
        </w:rPr>
        <w:t>in the UMC; very</w:t>
      </w:r>
      <w:r>
        <w:rPr>
          <w:rStyle w:val="apple-converted-space"/>
          <w:rFonts w:ascii="Helvetica" w:hAnsi="Helvetica" w:cs="Helvetica"/>
          <w:color w:val="555555"/>
          <w:shd w:val="clear" w:color="auto" w:fill="FFFFFF"/>
        </w:rPr>
        <w:t> </w:t>
      </w:r>
      <w:r>
        <w:rPr>
          <w:rStyle w:val="Strong"/>
          <w:rFonts w:ascii="Helvetica" w:hAnsi="Helvetica" w:cs="Helvetica"/>
          <w:color w:val="000000"/>
          <w:shd w:val="clear" w:color="auto" w:fill="FFFFFF"/>
        </w:rPr>
        <w:t>active in UMC leadership</w:t>
      </w:r>
      <w:r>
        <w:rPr>
          <w:rFonts w:ascii="Helvetica" w:hAnsi="Helvetica" w:cs="Helvetica"/>
          <w:color w:val="555555"/>
          <w:shd w:val="clear" w:color="auto" w:fill="FFFFFF"/>
        </w:rPr>
        <w:t>; minimum 3.0 GPA.</w:t>
      </w:r>
    </w:p>
    <w:p w14:paraId="484FCE61" w14:textId="77777777" w:rsidR="00EB307A" w:rsidRPr="0071156A" w:rsidRDefault="00B42A21" w:rsidP="00EB307A">
      <w:pPr>
        <w:shd w:val="clear" w:color="auto" w:fill="FFFFFF"/>
        <w:spacing w:before="300" w:after="300"/>
        <w:ind w:left="720"/>
        <w:rPr>
          <w:rFonts w:ascii="Times New Roman" w:hAnsi="Times New Roman" w:cs="Times New Roman"/>
          <w:color w:val="555555"/>
          <w:sz w:val="24"/>
          <w:szCs w:val="24"/>
        </w:rPr>
      </w:pPr>
      <w:r>
        <w:rPr>
          <w:rFonts w:ascii="Times New Roman" w:hAnsi="Times New Roman" w:cs="Times New Roman"/>
          <w:color w:val="555555"/>
          <w:sz w:val="24"/>
          <w:szCs w:val="24"/>
        </w:rPr>
        <w:pict w14:anchorId="793350B0">
          <v:rect id="_x0000_i1035" style="width:531pt;height:.75pt" o:hrpct="0" o:hralign="center" o:hrstd="t" o:hr="t" fillcolor="#a0a0a0" stroked="f"/>
        </w:pict>
      </w:r>
    </w:p>
    <w:p w14:paraId="38AD2BAA" w14:textId="77777777" w:rsidR="00EB307A" w:rsidRPr="0071156A" w:rsidRDefault="00B42A21" w:rsidP="005F711C">
      <w:pPr>
        <w:pStyle w:val="Heading3"/>
        <w:keepNext w:val="0"/>
        <w:keepLines w:val="0"/>
        <w:numPr>
          <w:ilvl w:val="0"/>
          <w:numId w:val="24"/>
        </w:numPr>
        <w:shd w:val="clear" w:color="auto" w:fill="FFFFFF"/>
        <w:spacing w:before="300" w:after="150" w:line="300" w:lineRule="atLeast"/>
        <w:rPr>
          <w:rFonts w:ascii="Times New Roman" w:hAnsi="Times New Roman" w:cs="Times New Roman"/>
          <w:color w:val="000000"/>
        </w:rPr>
      </w:pPr>
      <w:hyperlink r:id="rId85" w:history="1">
        <w:r w:rsidR="00EB307A" w:rsidRPr="0071156A">
          <w:rPr>
            <w:rStyle w:val="Hyperlink"/>
            <w:rFonts w:ascii="Times New Roman" w:hAnsi="Times New Roman" w:cs="Times New Roman"/>
            <w:color w:val="004C78"/>
          </w:rPr>
          <w:t>Miriam Hoffman Scholarship</w:t>
        </w:r>
      </w:hyperlink>
    </w:p>
    <w:p w14:paraId="6670FD16" w14:textId="77777777" w:rsidR="00EB307A" w:rsidRDefault="00EB307A" w:rsidP="00EB307A">
      <w:pPr>
        <w:pStyle w:val="NormalWeb"/>
        <w:shd w:val="clear" w:color="auto" w:fill="FFFFFF"/>
        <w:spacing w:before="0" w:beforeAutospacing="0" w:after="150" w:afterAutospacing="0"/>
        <w:ind w:left="720"/>
        <w:rPr>
          <w:color w:val="555555"/>
        </w:rPr>
      </w:pPr>
      <w:r w:rsidRPr="0071156A">
        <w:rPr>
          <w:color w:val="555555"/>
        </w:rPr>
        <w:t>$500 - $1,000</w:t>
      </w:r>
    </w:p>
    <w:p w14:paraId="17AA1727" w14:textId="77777777" w:rsidR="00EB307A" w:rsidRDefault="00EB307A" w:rsidP="00EB307A">
      <w:pPr>
        <w:pStyle w:val="NormalWeb"/>
        <w:shd w:val="clear" w:color="auto" w:fill="FFFFFF"/>
        <w:spacing w:before="0" w:beforeAutospacing="0" w:after="150" w:afterAutospacing="0"/>
        <w:ind w:left="720"/>
        <w:rPr>
          <w:rFonts w:ascii="Helvetica" w:hAnsi="Helvetica" w:cs="Helvetica"/>
          <w:color w:val="555555"/>
          <w:shd w:val="clear" w:color="auto" w:fill="FFFFFF"/>
        </w:rPr>
      </w:pPr>
      <w:r>
        <w:rPr>
          <w:rFonts w:ascii="Helvetica" w:hAnsi="Helvetica" w:cs="Helvetica"/>
          <w:color w:val="555555"/>
          <w:shd w:val="clear" w:color="auto" w:fill="FFFFFF"/>
        </w:rPr>
        <w:t>For any grade level pursuing a vocational career in</w:t>
      </w:r>
      <w:r>
        <w:rPr>
          <w:rStyle w:val="apple-converted-space"/>
          <w:rFonts w:ascii="Helvetica" w:hAnsi="Helvetica" w:cs="Helvetica"/>
          <w:color w:val="555555"/>
          <w:shd w:val="clear" w:color="auto" w:fill="FFFFFF"/>
        </w:rPr>
        <w:t> </w:t>
      </w:r>
      <w:r>
        <w:rPr>
          <w:rStyle w:val="Strong"/>
          <w:rFonts w:ascii="Helvetica" w:hAnsi="Helvetica" w:cs="Helvetica"/>
          <w:color w:val="000000"/>
          <w:shd w:val="clear" w:color="auto" w:fill="FFFFFF"/>
        </w:rPr>
        <w:t>music education or music ministry</w:t>
      </w:r>
      <w:r>
        <w:rPr>
          <w:rFonts w:ascii="Helvetica" w:hAnsi="Helvetica" w:cs="Helvetica"/>
          <w:color w:val="555555"/>
          <w:shd w:val="clear" w:color="auto" w:fill="FFFFFF"/>
        </w:rPr>
        <w:t>; 1 year membership in the UMC; minimum 2.5 GPA.</w:t>
      </w:r>
    </w:p>
    <w:p w14:paraId="7346E4B1" w14:textId="77777777" w:rsidR="00EB307A" w:rsidRDefault="00EB307A" w:rsidP="00EB307A">
      <w:pPr>
        <w:pStyle w:val="NormalWeb"/>
        <w:shd w:val="clear" w:color="auto" w:fill="FFFFFF"/>
        <w:spacing w:before="0" w:beforeAutospacing="0" w:after="150" w:afterAutospacing="0"/>
        <w:ind w:left="720"/>
        <w:rPr>
          <w:rFonts w:ascii="Helvetica" w:hAnsi="Helvetica" w:cs="Helvetica"/>
          <w:color w:val="555555"/>
          <w:shd w:val="clear" w:color="auto" w:fill="FFFFFF"/>
        </w:rPr>
      </w:pPr>
    </w:p>
    <w:p w14:paraId="01C05CFB" w14:textId="77777777" w:rsidR="00EB307A" w:rsidRPr="0071156A" w:rsidRDefault="00EB307A" w:rsidP="00EB307A">
      <w:pPr>
        <w:pStyle w:val="NormalWeb"/>
        <w:shd w:val="clear" w:color="auto" w:fill="FFFFFF"/>
        <w:spacing w:before="0" w:beforeAutospacing="0" w:after="150" w:afterAutospacing="0"/>
        <w:ind w:left="720"/>
        <w:rPr>
          <w:color w:val="555555"/>
        </w:rPr>
      </w:pPr>
    </w:p>
    <w:p w14:paraId="4BBBB444" w14:textId="77777777" w:rsidR="00EB307A" w:rsidRPr="0071156A" w:rsidRDefault="00B42A21" w:rsidP="00EB307A">
      <w:pPr>
        <w:rPr>
          <w:rFonts w:ascii="Times New Roman" w:hAnsi="Times New Roman" w:cs="Times New Roman"/>
          <w:color w:val="FF0000"/>
          <w:sz w:val="24"/>
          <w:u w:val="single"/>
        </w:rPr>
      </w:pPr>
      <w:hyperlink r:id="rId86" w:history="1">
        <w:r w:rsidR="00EB307A" w:rsidRPr="0071156A">
          <w:rPr>
            <w:rStyle w:val="Hyperlink"/>
            <w:rFonts w:ascii="Times New Roman" w:hAnsi="Times New Roman" w:cs="Times New Roman"/>
            <w:noProof/>
            <w:sz w:val="24"/>
          </w:rPr>
          <w:drawing>
            <wp:inline distT="0" distB="0" distL="0" distR="0" wp14:anchorId="6A8CD88C" wp14:editId="385C56D1">
              <wp:extent cx="2524125" cy="1647825"/>
              <wp:effectExtent l="0" t="0" r="9525" b="9525"/>
              <wp:docPr id="3" name="Picture 3" descr="http://www.gbhem.org/sites/default/files/article_images/Racial-ethnic-scholarships-tile.jpg">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gbhem.org/sites/default/files/article_images/Racial-ethnic-scholarships-tile.jpg">
                        <a:hlinkClick r:id="rId86"/>
                      </pic:cNvP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524125" cy="1647825"/>
                      </a:xfrm>
                      <a:prstGeom prst="rect">
                        <a:avLst/>
                      </a:prstGeom>
                      <a:noFill/>
                      <a:ln>
                        <a:noFill/>
                      </a:ln>
                    </pic:spPr>
                  </pic:pic>
                </a:graphicData>
              </a:graphic>
            </wp:inline>
          </w:drawing>
        </w:r>
        <w:r w:rsidR="00EB307A" w:rsidRPr="0071156A">
          <w:rPr>
            <w:rStyle w:val="Hyperlink"/>
            <w:rFonts w:ascii="Times New Roman" w:hAnsi="Times New Roman" w:cs="Times New Roman"/>
            <w:sz w:val="24"/>
          </w:rPr>
          <w:br/>
          <w:t>Racial-Ethnic Specific</w:t>
        </w:r>
        <w:r w:rsidR="00EB307A" w:rsidRPr="0071156A">
          <w:rPr>
            <w:rStyle w:val="Hyperlink"/>
            <w:rFonts w:ascii="Times New Roman" w:hAnsi="Times New Roman" w:cs="Times New Roman"/>
            <w:sz w:val="24"/>
          </w:rPr>
          <w:br/>
          <w:t>Scholarships</w:t>
        </w:r>
      </w:hyperlink>
    </w:p>
    <w:p w14:paraId="7AFF7F8D" w14:textId="77777777" w:rsidR="00EB307A" w:rsidRPr="0071156A" w:rsidRDefault="00B42A21" w:rsidP="00EB307A">
      <w:pPr>
        <w:rPr>
          <w:rFonts w:ascii="Times New Roman" w:hAnsi="Times New Roman" w:cs="Times New Roman"/>
          <w:color w:val="FF0000"/>
          <w:sz w:val="24"/>
          <w:u w:val="single"/>
        </w:rPr>
      </w:pPr>
      <w:hyperlink r:id="rId88" w:history="1">
        <w:r w:rsidR="00EB307A" w:rsidRPr="0071156A">
          <w:rPr>
            <w:rStyle w:val="Hyperlink"/>
            <w:rFonts w:ascii="Times New Roman" w:hAnsi="Times New Roman" w:cs="Times New Roman"/>
            <w:noProof/>
            <w:sz w:val="24"/>
          </w:rPr>
          <w:drawing>
            <wp:inline distT="0" distB="0" distL="0" distR="0" wp14:anchorId="497B4F3D" wp14:editId="1A9BC3A9">
              <wp:extent cx="2524125" cy="1647825"/>
              <wp:effectExtent l="0" t="0" r="9525" b="9525"/>
              <wp:docPr id="2" name="Picture 2" descr="http://www.gbhem.org/sites/default/files/article_images/Min-career-scholarships-tile.jpg">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bhem.org/sites/default/files/article_images/Min-career-scholarships-tile.jpg">
                        <a:hlinkClick r:id="rId88"/>
                      </pic:cNvPr>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524125" cy="1647825"/>
                      </a:xfrm>
                      <a:prstGeom prst="rect">
                        <a:avLst/>
                      </a:prstGeom>
                      <a:noFill/>
                      <a:ln>
                        <a:noFill/>
                      </a:ln>
                    </pic:spPr>
                  </pic:pic>
                </a:graphicData>
              </a:graphic>
            </wp:inline>
          </w:drawing>
        </w:r>
        <w:r w:rsidR="00EB307A" w:rsidRPr="0071156A">
          <w:rPr>
            <w:rStyle w:val="Hyperlink"/>
            <w:rFonts w:ascii="Times New Roman" w:hAnsi="Times New Roman" w:cs="Times New Roman"/>
            <w:sz w:val="24"/>
          </w:rPr>
          <w:br/>
          <w:t>Ministry as a Career</w:t>
        </w:r>
        <w:r w:rsidR="00EB307A" w:rsidRPr="0071156A">
          <w:rPr>
            <w:rStyle w:val="Hyperlink"/>
            <w:rFonts w:ascii="Times New Roman" w:hAnsi="Times New Roman" w:cs="Times New Roman"/>
            <w:sz w:val="24"/>
          </w:rPr>
          <w:br/>
          <w:t>Scholarships</w:t>
        </w:r>
      </w:hyperlink>
    </w:p>
    <w:p w14:paraId="36CD35D1" w14:textId="77777777" w:rsidR="00EB307A" w:rsidRDefault="00B42A21" w:rsidP="00EB307A">
      <w:pPr>
        <w:rPr>
          <w:rFonts w:ascii="Times New Roman" w:hAnsi="Times New Roman" w:cs="Times New Roman"/>
          <w:color w:val="FF0000"/>
          <w:sz w:val="24"/>
          <w:u w:val="single"/>
        </w:rPr>
      </w:pPr>
      <w:hyperlink r:id="rId90" w:history="1">
        <w:r w:rsidR="00EB307A" w:rsidRPr="0071156A">
          <w:rPr>
            <w:rStyle w:val="Hyperlink"/>
            <w:rFonts w:ascii="Times New Roman" w:hAnsi="Times New Roman" w:cs="Times New Roman"/>
            <w:noProof/>
            <w:sz w:val="24"/>
          </w:rPr>
          <w:drawing>
            <wp:inline distT="0" distB="0" distL="0" distR="0" wp14:anchorId="64ADDE78" wp14:editId="7D3C84A5">
              <wp:extent cx="2524125" cy="1647825"/>
              <wp:effectExtent l="0" t="0" r="9525" b="9525"/>
              <wp:docPr id="1" name="Picture 1" descr="http://www.gbhem.org/sites/default/files/article_images/PHd-scholarships-tile.jpg">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gbhem.org/sites/default/files/article_images/PHd-scholarships-tile.jpg">
                        <a:hlinkClick r:id="rId90"/>
                      </pic:cNvP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524125" cy="1647825"/>
                      </a:xfrm>
                      <a:prstGeom prst="rect">
                        <a:avLst/>
                      </a:prstGeom>
                      <a:noFill/>
                      <a:ln>
                        <a:noFill/>
                      </a:ln>
                    </pic:spPr>
                  </pic:pic>
                </a:graphicData>
              </a:graphic>
            </wp:inline>
          </w:drawing>
        </w:r>
        <w:r w:rsidR="00EB307A" w:rsidRPr="0071156A">
          <w:rPr>
            <w:rStyle w:val="Hyperlink"/>
            <w:rFonts w:ascii="Times New Roman" w:hAnsi="Times New Roman" w:cs="Times New Roman"/>
            <w:sz w:val="24"/>
          </w:rPr>
          <w:br/>
          <w:t>Doctorate-Level</w:t>
        </w:r>
        <w:r w:rsidR="00EB307A" w:rsidRPr="0071156A">
          <w:rPr>
            <w:rStyle w:val="Hyperlink"/>
            <w:rFonts w:ascii="Times New Roman" w:hAnsi="Times New Roman" w:cs="Times New Roman"/>
            <w:sz w:val="24"/>
          </w:rPr>
          <w:br/>
          <w:t>Scholarships</w:t>
        </w:r>
      </w:hyperlink>
    </w:p>
    <w:p w14:paraId="7996547C" w14:textId="77777777" w:rsidR="00EB307A" w:rsidRDefault="00EB307A" w:rsidP="00EB307A">
      <w:pPr>
        <w:rPr>
          <w:rFonts w:ascii="Times New Roman" w:hAnsi="Times New Roman" w:cs="Times New Roman"/>
          <w:sz w:val="24"/>
        </w:rPr>
      </w:pPr>
      <w:r w:rsidRPr="00893A69">
        <w:rPr>
          <w:rFonts w:ascii="Times New Roman" w:hAnsi="Times New Roman" w:cs="Times New Roman"/>
          <w:sz w:val="24"/>
        </w:rPr>
        <w:t>---------------------------------------------------------------------------------------------------------------------</w:t>
      </w:r>
    </w:p>
    <w:p w14:paraId="173416C8" w14:textId="77777777" w:rsidR="00EB307A" w:rsidRPr="00FD7EE6" w:rsidRDefault="00EB307A" w:rsidP="00EB307A">
      <w:pPr>
        <w:rPr>
          <w:rFonts w:ascii="Times New Roman" w:hAnsi="Times New Roman" w:cs="Times New Roman"/>
          <w:b/>
          <w:bCs/>
          <w:sz w:val="28"/>
          <w:u w:val="single"/>
        </w:rPr>
      </w:pPr>
      <w:r w:rsidRPr="00FD7EE6">
        <w:rPr>
          <w:rFonts w:ascii="Times New Roman" w:hAnsi="Times New Roman" w:cs="Times New Roman"/>
          <w:b/>
          <w:bCs/>
          <w:sz w:val="28"/>
          <w:u w:val="single"/>
        </w:rPr>
        <w:t>United Methodist Communications</w:t>
      </w:r>
    </w:p>
    <w:p w14:paraId="445AA257" w14:textId="77777777" w:rsidR="00EB307A" w:rsidRDefault="00B42A21" w:rsidP="00EB307A">
      <w:pPr>
        <w:rPr>
          <w:rFonts w:ascii="Times New Roman" w:hAnsi="Times New Roman" w:cs="Times New Roman"/>
          <w:b/>
          <w:bCs/>
          <w:sz w:val="24"/>
        </w:rPr>
      </w:pPr>
      <w:hyperlink r:id="rId92" w:history="1">
        <w:r w:rsidR="00EB307A" w:rsidRPr="00C80389">
          <w:rPr>
            <w:rStyle w:val="Hyperlink"/>
            <w:rFonts w:ascii="Times New Roman" w:hAnsi="Times New Roman" w:cs="Times New Roman"/>
            <w:sz w:val="24"/>
          </w:rPr>
          <w:t>http://www.umcom.</w:t>
        </w:r>
        <w:r w:rsidR="00EB307A" w:rsidRPr="00C80389">
          <w:rPr>
            <w:rStyle w:val="Hyperlink"/>
            <w:rFonts w:ascii="Times New Roman" w:hAnsi="Times New Roman" w:cs="Times New Roman"/>
            <w:sz w:val="24"/>
          </w:rPr>
          <w:t>org/about/scholarships-fellowships</w:t>
        </w:r>
      </w:hyperlink>
    </w:p>
    <w:p w14:paraId="3D6236F1" w14:textId="77777777" w:rsidR="00EB307A" w:rsidRPr="00FD7EE6" w:rsidRDefault="00EB307A" w:rsidP="00EB307A">
      <w:pPr>
        <w:rPr>
          <w:rFonts w:ascii="Times New Roman" w:hAnsi="Times New Roman" w:cs="Times New Roman"/>
          <w:b/>
          <w:sz w:val="24"/>
        </w:rPr>
      </w:pPr>
      <w:r w:rsidRPr="00FD7EE6">
        <w:rPr>
          <w:rFonts w:ascii="Times New Roman" w:hAnsi="Times New Roman" w:cs="Times New Roman"/>
          <w:b/>
          <w:sz w:val="24"/>
        </w:rPr>
        <w:t>The Leonard M. Perryman Communications Scholarship for Racial Ethnic Minorities. </w:t>
      </w:r>
    </w:p>
    <w:p w14:paraId="7BE2892C" w14:textId="77777777" w:rsidR="00EB307A" w:rsidRPr="00FD7EE6" w:rsidRDefault="00EB307A" w:rsidP="00EB307A">
      <w:pPr>
        <w:rPr>
          <w:rFonts w:ascii="Times New Roman" w:hAnsi="Times New Roman" w:cs="Times New Roman"/>
          <w:sz w:val="24"/>
        </w:rPr>
      </w:pPr>
      <w:r w:rsidRPr="00FD7EE6">
        <w:rPr>
          <w:rFonts w:ascii="Times New Roman" w:hAnsi="Times New Roman" w:cs="Times New Roman"/>
          <w:sz w:val="24"/>
        </w:rPr>
        <w:t xml:space="preserve">The $2,500 Perryman Scholarship is awarded to an undergraduate pursuing the study of religion journalism or mass communications.  </w:t>
      </w:r>
    </w:p>
    <w:p w14:paraId="3CB56415" w14:textId="77777777" w:rsidR="00EB307A" w:rsidRPr="00FD7EE6" w:rsidRDefault="00EB307A" w:rsidP="00EB307A">
      <w:pPr>
        <w:rPr>
          <w:rFonts w:ascii="Times New Roman" w:hAnsi="Times New Roman" w:cs="Times New Roman"/>
          <w:bCs/>
          <w:sz w:val="24"/>
        </w:rPr>
      </w:pPr>
      <w:r w:rsidRPr="00FD7EE6">
        <w:rPr>
          <w:rFonts w:ascii="Times New Roman" w:hAnsi="Times New Roman" w:cs="Times New Roman"/>
          <w:bCs/>
          <w:sz w:val="24"/>
        </w:rPr>
        <w:t>Fellowship</w:t>
      </w:r>
    </w:p>
    <w:p w14:paraId="15CD404A" w14:textId="77777777" w:rsidR="00EB307A" w:rsidRPr="00FD7EE6" w:rsidRDefault="00EB307A" w:rsidP="00EB307A">
      <w:pPr>
        <w:rPr>
          <w:rFonts w:ascii="Times New Roman" w:hAnsi="Times New Roman" w:cs="Times New Roman"/>
          <w:sz w:val="24"/>
        </w:rPr>
      </w:pPr>
      <w:r w:rsidRPr="00FD7EE6">
        <w:rPr>
          <w:rFonts w:ascii="Times New Roman" w:hAnsi="Times New Roman" w:cs="Times New Roman"/>
          <w:b/>
          <w:sz w:val="24"/>
        </w:rPr>
        <w:t xml:space="preserve">The </w:t>
      </w:r>
      <w:proofErr w:type="spellStart"/>
      <w:r w:rsidRPr="00FD7EE6">
        <w:rPr>
          <w:rFonts w:ascii="Times New Roman" w:hAnsi="Times New Roman" w:cs="Times New Roman"/>
          <w:b/>
          <w:sz w:val="24"/>
        </w:rPr>
        <w:t>Stoody</w:t>
      </w:r>
      <w:proofErr w:type="spellEnd"/>
      <w:r w:rsidRPr="00FD7EE6">
        <w:rPr>
          <w:rFonts w:ascii="Times New Roman" w:hAnsi="Times New Roman" w:cs="Times New Roman"/>
          <w:b/>
          <w:sz w:val="24"/>
        </w:rPr>
        <w:t>-West Fellowship</w:t>
      </w:r>
      <w:r w:rsidRPr="00FD7EE6">
        <w:rPr>
          <w:rFonts w:ascii="Times New Roman" w:hAnsi="Times New Roman" w:cs="Times New Roman"/>
          <w:b/>
          <w:sz w:val="24"/>
        </w:rPr>
        <w:br/>
      </w:r>
      <w:r w:rsidRPr="00FD7EE6">
        <w:rPr>
          <w:rFonts w:ascii="Times New Roman" w:hAnsi="Times New Roman" w:cs="Times New Roman"/>
          <w:sz w:val="24"/>
        </w:rPr>
        <w:br/>
        <w:t xml:space="preserve">This $6000 grant assists a United Methodist student in her or his post-graduate study at an accredited U.S. college or university who intends to pursue a career in religious journalism.  </w:t>
      </w:r>
    </w:p>
    <w:p w14:paraId="7E28155F" w14:textId="77777777" w:rsidR="00EB307A" w:rsidRPr="00FD7EE6" w:rsidRDefault="00EB307A" w:rsidP="00EB307A">
      <w:pPr>
        <w:rPr>
          <w:rFonts w:ascii="Times New Roman" w:hAnsi="Times New Roman" w:cs="Times New Roman"/>
          <w:bCs/>
          <w:sz w:val="24"/>
        </w:rPr>
      </w:pPr>
      <w:r w:rsidRPr="00FD7EE6">
        <w:rPr>
          <w:rFonts w:ascii="Times New Roman" w:hAnsi="Times New Roman" w:cs="Times New Roman"/>
          <w:sz w:val="24"/>
        </w:rPr>
        <w:br/>
        <w:t>For information regarding scholarships and fellowships, please contact the Communications Ministry Team. </w:t>
      </w:r>
      <w:r w:rsidRPr="00FD7EE6">
        <w:rPr>
          <w:rFonts w:ascii="Times New Roman" w:hAnsi="Times New Roman" w:cs="Times New Roman"/>
          <w:sz w:val="24"/>
        </w:rPr>
        <w:br/>
        <w:t>Phone: 1-888-278-4862</w:t>
      </w:r>
    </w:p>
    <w:p w14:paraId="62C8CA15" w14:textId="77777777" w:rsidR="00EB307A" w:rsidRPr="00FD7EE6" w:rsidRDefault="00EB307A" w:rsidP="00EB307A">
      <w:pPr>
        <w:rPr>
          <w:rFonts w:ascii="Times New Roman" w:hAnsi="Times New Roman" w:cs="Times New Roman"/>
          <w:sz w:val="24"/>
        </w:rPr>
      </w:pPr>
      <w:r w:rsidRPr="00FD7EE6">
        <w:rPr>
          <w:rFonts w:ascii="Times New Roman" w:hAnsi="Times New Roman" w:cs="Times New Roman"/>
          <w:sz w:val="24"/>
        </w:rPr>
        <w:t>Email: </w:t>
      </w:r>
      <w:hyperlink r:id="rId93" w:history="1">
        <w:r w:rsidRPr="00FD7EE6">
          <w:rPr>
            <w:rStyle w:val="Hyperlink"/>
            <w:rFonts w:ascii="Times New Roman" w:hAnsi="Times New Roman" w:cs="Times New Roman"/>
            <w:color w:val="auto"/>
            <w:sz w:val="24"/>
            <w:u w:val="none"/>
          </w:rPr>
          <w:t>scholarship@umcom.org</w:t>
        </w:r>
      </w:hyperlink>
    </w:p>
    <w:p w14:paraId="4BFD691C" w14:textId="77777777" w:rsidR="00EB307A" w:rsidRPr="00FC2391" w:rsidRDefault="00EB307A" w:rsidP="00EB307A">
      <w:pPr>
        <w:spacing w:after="0" w:line="240" w:lineRule="auto"/>
        <w:rPr>
          <w:rFonts w:ascii="Times New Roman" w:hAnsi="Times New Roman" w:cs="Times New Roman"/>
          <w:sz w:val="24"/>
          <w:szCs w:val="24"/>
        </w:rPr>
      </w:pPr>
      <w:r w:rsidRPr="00FC2391">
        <w:rPr>
          <w:rFonts w:ascii="Times New Roman" w:hAnsi="Times New Roman" w:cs="Times New Roman"/>
          <w:sz w:val="24"/>
          <w:szCs w:val="24"/>
        </w:rPr>
        <w:t>---------------------------------------------------------------------------------------------------------------------</w:t>
      </w:r>
    </w:p>
    <w:p w14:paraId="53B63D13" w14:textId="77777777" w:rsidR="00EB307A" w:rsidRPr="00FC2391" w:rsidRDefault="00EB307A" w:rsidP="00EB307A">
      <w:pPr>
        <w:pStyle w:val="NormalWeb"/>
        <w:shd w:val="clear" w:color="auto" w:fill="FFFFFF"/>
        <w:spacing w:before="0" w:beforeAutospacing="0" w:after="150" w:afterAutospacing="0"/>
        <w:rPr>
          <w:b/>
          <w:bCs/>
          <w:sz w:val="28"/>
          <w:u w:val="single"/>
        </w:rPr>
      </w:pPr>
      <w:r w:rsidRPr="00FC2391">
        <w:rPr>
          <w:b/>
          <w:bCs/>
          <w:sz w:val="28"/>
          <w:u w:val="single"/>
        </w:rPr>
        <w:t>Fairfax United Methodist Church</w:t>
      </w:r>
    </w:p>
    <w:p w14:paraId="1151DCF2" w14:textId="77777777" w:rsidR="00EB307A" w:rsidRDefault="00B42A21" w:rsidP="00EB307A">
      <w:pPr>
        <w:pStyle w:val="NormalWeb"/>
        <w:shd w:val="clear" w:color="auto" w:fill="FFFFFF"/>
        <w:spacing w:before="0" w:beforeAutospacing="0" w:after="150" w:afterAutospacing="0"/>
      </w:pPr>
      <w:hyperlink r:id="rId94" w:history="1">
        <w:r w:rsidR="00EB307A" w:rsidRPr="00C80389">
          <w:rPr>
            <w:rStyle w:val="Hyperlink"/>
          </w:rPr>
          <w:t>http://www.fairfaxumc.org/youth/s</w:t>
        </w:r>
        <w:r w:rsidR="00EB307A" w:rsidRPr="00C80389">
          <w:rPr>
            <w:rStyle w:val="Hyperlink"/>
          </w:rPr>
          <w:t>cholarships/</w:t>
        </w:r>
      </w:hyperlink>
    </w:p>
    <w:p w14:paraId="0C95D7A1" w14:textId="77777777" w:rsidR="00EB307A" w:rsidRPr="00FC2391" w:rsidRDefault="00EB307A" w:rsidP="00EB307A">
      <w:pPr>
        <w:pStyle w:val="NormalWeb"/>
        <w:shd w:val="clear" w:color="auto" w:fill="FFFFFF"/>
        <w:spacing w:before="0" w:beforeAutospacing="0" w:after="0" w:afterAutospacing="0"/>
      </w:pPr>
      <w:r w:rsidRPr="00FC2391">
        <w:rPr>
          <w:highlight w:val="yellow"/>
        </w:rPr>
        <w:t>Deadline: Please contact Jay Campbell if you have any questions</w:t>
      </w:r>
      <w:r w:rsidRPr="00FC2391">
        <w:rPr>
          <w:rStyle w:val="apple-converted-space"/>
          <w:highlight w:val="yellow"/>
        </w:rPr>
        <w:t> </w:t>
      </w:r>
      <w:hyperlink r:id="rId95" w:history="1">
        <w:r w:rsidRPr="00FC2391">
          <w:rPr>
            <w:rStyle w:val="Hyperlink"/>
            <w:color w:val="auto"/>
            <w:highlight w:val="yellow"/>
            <w:bdr w:val="none" w:sz="0" w:space="0" w:color="auto" w:frame="1"/>
          </w:rPr>
          <w:t>jcampbell@fairfaxumc.org</w:t>
        </w:r>
      </w:hyperlink>
    </w:p>
    <w:p w14:paraId="6B7DF94D" w14:textId="77777777" w:rsidR="00EB307A" w:rsidRDefault="00EB307A" w:rsidP="00EB307A">
      <w:pPr>
        <w:pStyle w:val="NormalWeb"/>
        <w:shd w:val="clear" w:color="auto" w:fill="FFFFFF"/>
        <w:spacing w:before="0" w:beforeAutospacing="0" w:after="150" w:afterAutospacing="0"/>
      </w:pPr>
    </w:p>
    <w:p w14:paraId="5AD1F98E" w14:textId="77777777" w:rsidR="00EB307A" w:rsidRDefault="00EB307A" w:rsidP="00EB307A">
      <w:pPr>
        <w:pStyle w:val="NormalWeb"/>
        <w:shd w:val="clear" w:color="auto" w:fill="FFFFFF"/>
        <w:spacing w:before="0" w:beforeAutospacing="0" w:after="150" w:afterAutospacing="0"/>
      </w:pPr>
      <w:r w:rsidRPr="00FC2391">
        <w:t xml:space="preserve">Fairfax UMC offers $1000 scholarship opportunities to qualifying student members attending one of the 100+ Methodist-based colleges and universities. </w:t>
      </w:r>
    </w:p>
    <w:p w14:paraId="445F9CB8" w14:textId="77777777" w:rsidR="00EB307A" w:rsidRDefault="00EB307A" w:rsidP="00EB307A">
      <w:pPr>
        <w:pStyle w:val="NormalWeb"/>
        <w:shd w:val="clear" w:color="auto" w:fill="FFFFFF"/>
        <w:spacing w:before="0" w:beforeAutospacing="0" w:after="150" w:afterAutospacing="0"/>
      </w:pPr>
      <w:r w:rsidRPr="00FC2391">
        <w:t>High school seniors, enrolled college or graduate stude</w:t>
      </w:r>
      <w:r>
        <w:t xml:space="preserve">nts may apply in December. </w:t>
      </w:r>
    </w:p>
    <w:p w14:paraId="230C1A69" w14:textId="77777777" w:rsidR="00EB307A" w:rsidRPr="00FC2391" w:rsidRDefault="00EB307A" w:rsidP="00EB307A">
      <w:pPr>
        <w:pStyle w:val="NormalWeb"/>
        <w:shd w:val="clear" w:color="auto" w:fill="FFFFFF"/>
        <w:spacing w:before="0" w:beforeAutospacing="0" w:after="150" w:afterAutospacing="0"/>
      </w:pPr>
      <w:r w:rsidRPr="00FC2391">
        <w:lastRenderedPageBreak/>
        <w:t>Candidates are evaluated and selected based primarily on candid responses to faith-based prompts and active church involvement. Once selected, students become eligible to receive up to an additional $2000 in scholarship funding through the Dollars for Scholars program of the United Methodist Higher Education Foundation. FUMC promotes higher education at Methodist-related institutions and the faith journeys of our students.</w:t>
      </w:r>
    </w:p>
    <w:p w14:paraId="225DE046" w14:textId="77777777" w:rsidR="00EB307A" w:rsidRPr="00FC2391" w:rsidRDefault="00EB307A" w:rsidP="00EB307A">
      <w:pPr>
        <w:spacing w:after="0" w:line="240" w:lineRule="auto"/>
        <w:rPr>
          <w:rFonts w:ascii="Times New Roman" w:hAnsi="Times New Roman" w:cs="Times New Roman"/>
          <w:sz w:val="24"/>
          <w:szCs w:val="24"/>
        </w:rPr>
      </w:pPr>
      <w:r w:rsidRPr="00FC2391">
        <w:rPr>
          <w:rFonts w:ascii="Times New Roman" w:hAnsi="Times New Roman" w:cs="Times New Roman"/>
          <w:sz w:val="24"/>
          <w:szCs w:val="24"/>
        </w:rPr>
        <w:t>---------------------------------------------------------------------------------------------------------------------</w:t>
      </w:r>
    </w:p>
    <w:p w14:paraId="0671A4C4" w14:textId="77777777" w:rsidR="00EB307A" w:rsidRPr="00A637A7" w:rsidRDefault="00EB307A" w:rsidP="00EB307A">
      <w:pPr>
        <w:spacing w:after="0" w:line="240" w:lineRule="auto"/>
        <w:rPr>
          <w:rFonts w:ascii="Times New Roman" w:hAnsi="Times New Roman" w:cs="Times New Roman"/>
          <w:sz w:val="24"/>
        </w:rPr>
      </w:pPr>
      <w:r w:rsidRPr="00A637A7">
        <w:rPr>
          <w:rFonts w:ascii="Times New Roman" w:eastAsia="Times New Roman" w:hAnsi="Times New Roman" w:cs="Times New Roman"/>
          <w:b/>
          <w:bCs/>
          <w:color w:val="302B29"/>
          <w:sz w:val="28"/>
          <w:szCs w:val="24"/>
          <w:u w:val="single"/>
        </w:rPr>
        <w:t>The Trinity Foundation Scholarship Funds</w:t>
      </w:r>
    </w:p>
    <w:p w14:paraId="504846DB" w14:textId="7E4A4D9D" w:rsidR="001020D1" w:rsidRDefault="00B42A21" w:rsidP="00EB307A">
      <w:pPr>
        <w:shd w:val="clear" w:color="auto" w:fill="FFFFFF"/>
        <w:spacing w:after="0" w:line="240" w:lineRule="auto"/>
        <w:textAlignment w:val="baseline"/>
      </w:pPr>
      <w:hyperlink r:id="rId96" w:history="1">
        <w:r w:rsidR="001020D1" w:rsidRPr="00332852">
          <w:rPr>
            <w:rStyle w:val="Hyperlink"/>
          </w:rPr>
          <w:t>http://</w:t>
        </w:r>
        <w:r w:rsidR="001020D1" w:rsidRPr="00332852">
          <w:rPr>
            <w:rStyle w:val="Hyperlink"/>
          </w:rPr>
          <w:t>trinityumc.net/scholarships/</w:t>
        </w:r>
      </w:hyperlink>
    </w:p>
    <w:p w14:paraId="68D155DD" w14:textId="77777777" w:rsidR="00EB307A" w:rsidRPr="00BD6139" w:rsidRDefault="00EB307A" w:rsidP="00EB307A">
      <w:pPr>
        <w:shd w:val="clear" w:color="auto" w:fill="FFFFFF"/>
        <w:spacing w:before="288" w:after="288" w:line="330" w:lineRule="atLeast"/>
        <w:textAlignment w:val="baseline"/>
        <w:rPr>
          <w:rFonts w:ascii="Times New Roman" w:eastAsia="Times New Roman" w:hAnsi="Times New Roman" w:cs="Times New Roman"/>
          <w:color w:val="302B29"/>
          <w:sz w:val="24"/>
          <w:szCs w:val="24"/>
        </w:rPr>
      </w:pPr>
      <w:r w:rsidRPr="00BD6139">
        <w:rPr>
          <w:rFonts w:ascii="Times New Roman" w:eastAsia="Times New Roman" w:hAnsi="Times New Roman" w:cs="Times New Roman"/>
          <w:color w:val="302B29"/>
          <w:sz w:val="24"/>
          <w:szCs w:val="24"/>
        </w:rPr>
        <w:t>The Trinity Foundation is pleased to announce that it will offer scholarships again this year to Trinity members for undergraduate and graduate studies. Applications are now available in the Welcome Center and online here.</w:t>
      </w:r>
    </w:p>
    <w:p w14:paraId="41D7E4E3" w14:textId="77777777" w:rsidR="00EB307A"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BD6139">
        <w:rPr>
          <w:rFonts w:ascii="Times New Roman" w:eastAsia="Times New Roman" w:hAnsi="Times New Roman" w:cs="Times New Roman"/>
          <w:color w:val="302B29"/>
          <w:sz w:val="24"/>
          <w:szCs w:val="24"/>
        </w:rPr>
        <w:t>Completed applications must be returned to the church office by noon on </w:t>
      </w:r>
      <w:r w:rsidRPr="00BD6139">
        <w:rPr>
          <w:rFonts w:ascii="Times New Roman" w:eastAsia="Times New Roman" w:hAnsi="Times New Roman" w:cs="Times New Roman"/>
          <w:b/>
          <w:bCs/>
          <w:color w:val="302B29"/>
          <w:sz w:val="24"/>
          <w:szCs w:val="24"/>
          <w:bdr w:val="none" w:sz="0" w:space="0" w:color="auto" w:frame="1"/>
        </w:rPr>
        <w:t>Friday, March 25</w:t>
      </w:r>
      <w:r w:rsidRPr="00BD6139">
        <w:rPr>
          <w:rFonts w:ascii="Times New Roman" w:eastAsia="Times New Roman" w:hAnsi="Times New Roman" w:cs="Times New Roman"/>
          <w:color w:val="302B29"/>
          <w:sz w:val="24"/>
          <w:szCs w:val="24"/>
        </w:rPr>
        <w:t>. These scholarships are made possible because families and friends have established scholarship funds through the Trinity Foundation.</w:t>
      </w:r>
    </w:p>
    <w:p w14:paraId="1274BDFF" w14:textId="77777777" w:rsidR="00EB307A"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p>
    <w:p w14:paraId="23A997D6" w14:textId="77777777" w:rsidR="00EB307A" w:rsidRPr="00A637A7" w:rsidRDefault="00B42A21"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hyperlink r:id="rId97" w:tgtFrame="_blank" w:history="1">
        <w:r w:rsidR="00EB307A" w:rsidRPr="00A637A7">
          <w:rPr>
            <w:rStyle w:val="Hyperlink"/>
            <w:rFonts w:ascii="Times New Roman" w:eastAsia="Times New Roman" w:hAnsi="Times New Roman" w:cs="Times New Roman"/>
            <w:sz w:val="24"/>
            <w:szCs w:val="24"/>
          </w:rPr>
          <w:t>Undergraduate Application</w:t>
        </w:r>
      </w:hyperlink>
    </w:p>
    <w:p w14:paraId="3C32A90F" w14:textId="77777777" w:rsidR="00EB307A" w:rsidRPr="00A637A7" w:rsidRDefault="00B42A21"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hyperlink r:id="rId98" w:tgtFrame="_blank" w:history="1">
        <w:r w:rsidR="00EB307A" w:rsidRPr="00A637A7">
          <w:rPr>
            <w:rStyle w:val="Hyperlink"/>
            <w:rFonts w:ascii="Times New Roman" w:eastAsia="Times New Roman" w:hAnsi="Times New Roman" w:cs="Times New Roman"/>
            <w:sz w:val="24"/>
            <w:szCs w:val="24"/>
          </w:rPr>
          <w:t>Graduate Application</w:t>
        </w:r>
      </w:hyperlink>
    </w:p>
    <w:p w14:paraId="7E8C86C0"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p>
    <w:p w14:paraId="701A7FF0"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b/>
          <w:bCs/>
          <w:color w:val="302B29"/>
          <w:sz w:val="24"/>
          <w:szCs w:val="24"/>
        </w:rPr>
        <w:t>The J. Stuart Graham, Jr. Family Scholarship Fund:</w:t>
      </w:r>
      <w:r w:rsidRPr="00A637A7">
        <w:rPr>
          <w:rFonts w:ascii="Times New Roman" w:eastAsia="Times New Roman" w:hAnsi="Times New Roman" w:cs="Times New Roman"/>
          <w:color w:val="302B29"/>
          <w:sz w:val="24"/>
          <w:szCs w:val="24"/>
        </w:rPr>
        <w:br/>
        <w:t xml:space="preserve">This scholarship fund was established by family and friends in memory J. Stuart Graham, Jr., his wife, Alma T. Graham, and their son, Bruce Woodard Graham, active and involved members of Trinity United Methodist Church. It was fully endowed by a generous donation from the </w:t>
      </w:r>
      <w:proofErr w:type="spellStart"/>
      <w:r w:rsidRPr="00A637A7">
        <w:rPr>
          <w:rFonts w:ascii="Times New Roman" w:eastAsia="Times New Roman" w:hAnsi="Times New Roman" w:cs="Times New Roman"/>
          <w:color w:val="302B29"/>
          <w:sz w:val="24"/>
          <w:szCs w:val="24"/>
        </w:rPr>
        <w:t>Suhor</w:t>
      </w:r>
      <w:proofErr w:type="spellEnd"/>
      <w:r w:rsidRPr="00A637A7">
        <w:rPr>
          <w:rFonts w:ascii="Times New Roman" w:eastAsia="Times New Roman" w:hAnsi="Times New Roman" w:cs="Times New Roman"/>
          <w:color w:val="302B29"/>
          <w:sz w:val="24"/>
          <w:szCs w:val="24"/>
        </w:rPr>
        <w:t>-Graham Foundation in 2013.</w:t>
      </w:r>
    </w:p>
    <w:p w14:paraId="43AB14B2"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The applicant should be:</w:t>
      </w:r>
    </w:p>
    <w:p w14:paraId="1545C9E8"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1. A member of Trinity United Methodist Church who has financial need and exhibits scholastic achievement;</w:t>
      </w:r>
    </w:p>
    <w:p w14:paraId="315F8992"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2. An active participant in church, school and community related activities;</w:t>
      </w:r>
    </w:p>
    <w:p w14:paraId="392D7A09"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3. A student who is beginning or continuing his or her education at an accredited college or university.</w:t>
      </w:r>
    </w:p>
    <w:p w14:paraId="20AF7680" w14:textId="77777777" w:rsidR="00EB307A"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The Scholarship Committee of The Trinity Foundation, with the approval of The Trinity Foundation, will select the recipient.</w:t>
      </w:r>
    </w:p>
    <w:p w14:paraId="0661CE11"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p>
    <w:p w14:paraId="712B132D"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b/>
          <w:bCs/>
          <w:color w:val="302B29"/>
          <w:sz w:val="24"/>
          <w:szCs w:val="24"/>
        </w:rPr>
        <w:t xml:space="preserve">The L. E. </w:t>
      </w:r>
      <w:proofErr w:type="spellStart"/>
      <w:r w:rsidRPr="00A637A7">
        <w:rPr>
          <w:rFonts w:ascii="Times New Roman" w:eastAsia="Times New Roman" w:hAnsi="Times New Roman" w:cs="Times New Roman"/>
          <w:b/>
          <w:bCs/>
          <w:color w:val="302B29"/>
          <w:sz w:val="24"/>
          <w:szCs w:val="24"/>
        </w:rPr>
        <w:t>Galaspie</w:t>
      </w:r>
      <w:proofErr w:type="spellEnd"/>
      <w:r w:rsidRPr="00A637A7">
        <w:rPr>
          <w:rFonts w:ascii="Times New Roman" w:eastAsia="Times New Roman" w:hAnsi="Times New Roman" w:cs="Times New Roman"/>
          <w:b/>
          <w:bCs/>
          <w:color w:val="302B29"/>
          <w:sz w:val="24"/>
          <w:szCs w:val="24"/>
        </w:rPr>
        <w:t xml:space="preserve"> Scholarship Fund:</w:t>
      </w:r>
      <w:r w:rsidRPr="00A637A7">
        <w:rPr>
          <w:rFonts w:ascii="Times New Roman" w:eastAsia="Times New Roman" w:hAnsi="Times New Roman" w:cs="Times New Roman"/>
          <w:color w:val="302B29"/>
          <w:sz w:val="24"/>
          <w:szCs w:val="24"/>
        </w:rPr>
        <w:br/>
        <w:t xml:space="preserve">In recognition of his integrity, discipline, industry and lifelong interest in education for himself and for others, a scholarship fund was established by Kathleen Garrison </w:t>
      </w:r>
      <w:proofErr w:type="spellStart"/>
      <w:r w:rsidRPr="00A637A7">
        <w:rPr>
          <w:rFonts w:ascii="Times New Roman" w:eastAsia="Times New Roman" w:hAnsi="Times New Roman" w:cs="Times New Roman"/>
          <w:color w:val="302B29"/>
          <w:sz w:val="24"/>
          <w:szCs w:val="24"/>
        </w:rPr>
        <w:t>Galaspie</w:t>
      </w:r>
      <w:proofErr w:type="spellEnd"/>
      <w:r w:rsidRPr="00A637A7">
        <w:rPr>
          <w:rFonts w:ascii="Times New Roman" w:eastAsia="Times New Roman" w:hAnsi="Times New Roman" w:cs="Times New Roman"/>
          <w:color w:val="302B29"/>
          <w:sz w:val="24"/>
          <w:szCs w:val="24"/>
        </w:rPr>
        <w:t xml:space="preserve"> in loving memory of her late husband, Lee Edward </w:t>
      </w:r>
      <w:proofErr w:type="spellStart"/>
      <w:r w:rsidRPr="00A637A7">
        <w:rPr>
          <w:rFonts w:ascii="Times New Roman" w:eastAsia="Times New Roman" w:hAnsi="Times New Roman" w:cs="Times New Roman"/>
          <w:color w:val="302B29"/>
          <w:sz w:val="24"/>
          <w:szCs w:val="24"/>
        </w:rPr>
        <w:t>Galaspie</w:t>
      </w:r>
      <w:proofErr w:type="spellEnd"/>
      <w:r w:rsidRPr="00A637A7">
        <w:rPr>
          <w:rFonts w:ascii="Times New Roman" w:eastAsia="Times New Roman" w:hAnsi="Times New Roman" w:cs="Times New Roman"/>
          <w:color w:val="302B29"/>
          <w:sz w:val="24"/>
          <w:szCs w:val="24"/>
        </w:rPr>
        <w:t>. The purposes and various provisions pertaining to the fund and to scholarship recipients are set forth below:</w:t>
      </w:r>
    </w:p>
    <w:p w14:paraId="1C8B9D9C"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lastRenderedPageBreak/>
        <w:t>PURPOSES: To provide Christian leadership in the Business and Professional Communities; To provide financial and moral support to one or more students who desire and deserve to pursue higher education.</w:t>
      </w:r>
    </w:p>
    <w:p w14:paraId="332A31AE"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QUALIFICATIONS:</w:t>
      </w:r>
    </w:p>
    <w:p w14:paraId="74C0A90A"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1. A member of Trinity United Methodist Church, either currently or formerly active in the church</w:t>
      </w:r>
    </w:p>
    <w:p w14:paraId="1E21D3C1"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2. One desiring to start or continue his or her education in college, university, or other educational institution where accepted</w:t>
      </w:r>
    </w:p>
    <w:p w14:paraId="12C554FA"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3. One who has financial need, general merit and promise of academic success.</w:t>
      </w:r>
    </w:p>
    <w:p w14:paraId="3759C7B3"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THE SCHOLARSHIP:</w:t>
      </w:r>
      <w:r w:rsidRPr="00A637A7">
        <w:rPr>
          <w:rFonts w:ascii="Times New Roman" w:eastAsia="Times New Roman" w:hAnsi="Times New Roman" w:cs="Times New Roman"/>
          <w:color w:val="302B29"/>
          <w:sz w:val="24"/>
          <w:szCs w:val="24"/>
        </w:rPr>
        <w:br/>
        <w:t>The field of endeavor of recipient is not restricted so long as it is honorable.</w:t>
      </w:r>
      <w:r w:rsidRPr="00A637A7">
        <w:rPr>
          <w:rFonts w:ascii="Times New Roman" w:eastAsia="Times New Roman" w:hAnsi="Times New Roman" w:cs="Times New Roman"/>
          <w:color w:val="302B29"/>
          <w:sz w:val="24"/>
          <w:szCs w:val="24"/>
        </w:rPr>
        <w:br/>
        <w:t>A Scholarship Committee of The Trinity Foundation will select the recipient with the approval of The Trinity Foundation.</w:t>
      </w:r>
    </w:p>
    <w:p w14:paraId="0A4EDF71" w14:textId="77777777" w:rsidR="00EB307A" w:rsidRDefault="00EB307A" w:rsidP="00EB307A">
      <w:pPr>
        <w:shd w:val="clear" w:color="auto" w:fill="FFFFFF"/>
        <w:spacing w:after="0" w:line="330" w:lineRule="atLeast"/>
        <w:textAlignment w:val="baseline"/>
        <w:rPr>
          <w:rFonts w:ascii="Times New Roman" w:eastAsia="Times New Roman" w:hAnsi="Times New Roman" w:cs="Times New Roman"/>
          <w:b/>
          <w:bCs/>
          <w:color w:val="302B29"/>
          <w:sz w:val="24"/>
          <w:szCs w:val="24"/>
        </w:rPr>
      </w:pPr>
    </w:p>
    <w:p w14:paraId="0EDEBB7C"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b/>
          <w:bCs/>
          <w:color w:val="302B29"/>
          <w:sz w:val="24"/>
          <w:szCs w:val="24"/>
        </w:rPr>
        <w:t xml:space="preserve">The David C. </w:t>
      </w:r>
      <w:proofErr w:type="spellStart"/>
      <w:r w:rsidRPr="00A637A7">
        <w:rPr>
          <w:rFonts w:ascii="Times New Roman" w:eastAsia="Times New Roman" w:hAnsi="Times New Roman" w:cs="Times New Roman"/>
          <w:b/>
          <w:bCs/>
          <w:color w:val="302B29"/>
          <w:sz w:val="24"/>
          <w:szCs w:val="24"/>
        </w:rPr>
        <w:t>Ekey</w:t>
      </w:r>
      <w:proofErr w:type="spellEnd"/>
      <w:r w:rsidRPr="00A637A7">
        <w:rPr>
          <w:rFonts w:ascii="Times New Roman" w:eastAsia="Times New Roman" w:hAnsi="Times New Roman" w:cs="Times New Roman"/>
          <w:b/>
          <w:bCs/>
          <w:color w:val="302B29"/>
          <w:sz w:val="24"/>
          <w:szCs w:val="24"/>
        </w:rPr>
        <w:t xml:space="preserve"> Scholarship Fund:</w:t>
      </w:r>
    </w:p>
    <w:p w14:paraId="11CB37D3"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 xml:space="preserve">This scholarship fund is dedicated to the glory of God and in loving memory of Dr. David C. </w:t>
      </w:r>
      <w:proofErr w:type="spellStart"/>
      <w:r w:rsidRPr="00A637A7">
        <w:rPr>
          <w:rFonts w:ascii="Times New Roman" w:eastAsia="Times New Roman" w:hAnsi="Times New Roman" w:cs="Times New Roman"/>
          <w:color w:val="302B29"/>
          <w:sz w:val="24"/>
          <w:szCs w:val="24"/>
        </w:rPr>
        <w:t>Ekey</w:t>
      </w:r>
      <w:proofErr w:type="spellEnd"/>
      <w:r w:rsidRPr="00A637A7">
        <w:rPr>
          <w:rFonts w:ascii="Times New Roman" w:eastAsia="Times New Roman" w:hAnsi="Times New Roman" w:cs="Times New Roman"/>
          <w:color w:val="302B29"/>
          <w:sz w:val="24"/>
          <w:szCs w:val="24"/>
        </w:rPr>
        <w:t>, by his family.</w:t>
      </w:r>
      <w:r w:rsidRPr="00A637A7">
        <w:rPr>
          <w:rFonts w:ascii="Times New Roman" w:eastAsia="Times New Roman" w:hAnsi="Times New Roman" w:cs="Times New Roman"/>
          <w:color w:val="302B29"/>
          <w:sz w:val="24"/>
          <w:szCs w:val="24"/>
        </w:rPr>
        <w:br/>
        <w:t>In recognition of his continued quest for knowledge and his firm belief that knowledge would help to a better quality of life, this scholarship has been established to provide financial and moral support to a student who wishes to continue education at the college level.</w:t>
      </w:r>
    </w:p>
    <w:p w14:paraId="3C2960D6"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The applicant should be:</w:t>
      </w:r>
    </w:p>
    <w:p w14:paraId="1A74BAA6"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1. A member of Trinity United Methodist Church who has financial need and exhibits scholastic potential</w:t>
      </w:r>
    </w:p>
    <w:p w14:paraId="0B294208"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2. An active participant in church, school and community related activities</w:t>
      </w:r>
    </w:p>
    <w:p w14:paraId="48D6EA92"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3. A student who would be beginning or continuing his/her education at an accredited college or university.</w:t>
      </w:r>
    </w:p>
    <w:p w14:paraId="77F1CFAF" w14:textId="77777777" w:rsidR="00EB307A"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The Scholarship Committee of The Trinity Foundation, with the approval of The Trinity Foundation, will select the recipient.</w:t>
      </w:r>
    </w:p>
    <w:p w14:paraId="12B954F4"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p>
    <w:p w14:paraId="6AFCC92A"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b/>
          <w:bCs/>
          <w:color w:val="302B29"/>
          <w:sz w:val="24"/>
          <w:szCs w:val="24"/>
        </w:rPr>
        <w:t>The McClure Scholarship Fund:</w:t>
      </w:r>
    </w:p>
    <w:p w14:paraId="7EBE36C2"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The McClure Scholarship honors William G. McClure, Jr., a longtime teacher in Trinity’s Church School and a member of the choir. The Outreach Class originated the idea to honor Bill McClure with a scholarship in his name. That class raised the money by preparing a Trinity Cookbook and with other projects. The Trinity Foundation administers this endorsement fund and the income is used for this scholarship. The McClure Scholarship was awarded for the first time in 1989.</w:t>
      </w:r>
      <w:r w:rsidRPr="00A637A7">
        <w:rPr>
          <w:rFonts w:ascii="Times New Roman" w:eastAsia="Times New Roman" w:hAnsi="Times New Roman" w:cs="Times New Roman"/>
          <w:color w:val="302B29"/>
          <w:sz w:val="24"/>
          <w:szCs w:val="24"/>
        </w:rPr>
        <w:br/>
        <w:t>The applicant should be:</w:t>
      </w:r>
    </w:p>
    <w:p w14:paraId="62479CE5" w14:textId="77777777" w:rsidR="00EB307A" w:rsidRPr="00A637A7" w:rsidRDefault="00EB307A" w:rsidP="005F711C">
      <w:pPr>
        <w:numPr>
          <w:ilvl w:val="0"/>
          <w:numId w:val="26"/>
        </w:num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A member of Trinity United Methodist Church;</w:t>
      </w:r>
    </w:p>
    <w:p w14:paraId="705AF719" w14:textId="77777777" w:rsidR="00EB307A" w:rsidRPr="00A637A7" w:rsidRDefault="00EB307A" w:rsidP="005F711C">
      <w:pPr>
        <w:numPr>
          <w:ilvl w:val="0"/>
          <w:numId w:val="26"/>
        </w:num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Ready to start college or be completing the first year of college;</w:t>
      </w:r>
    </w:p>
    <w:p w14:paraId="6CC66839" w14:textId="77777777" w:rsidR="00EB307A" w:rsidRPr="00A637A7" w:rsidRDefault="00EB307A" w:rsidP="005F711C">
      <w:pPr>
        <w:numPr>
          <w:ilvl w:val="0"/>
          <w:numId w:val="26"/>
        </w:num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lastRenderedPageBreak/>
        <w:t>One who has financial need, general merit and promise of  academic success;</w:t>
      </w:r>
    </w:p>
    <w:p w14:paraId="12995383" w14:textId="77777777" w:rsidR="00EB307A" w:rsidRPr="00A637A7" w:rsidRDefault="00EB307A" w:rsidP="005F711C">
      <w:pPr>
        <w:numPr>
          <w:ilvl w:val="0"/>
          <w:numId w:val="26"/>
        </w:num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One who is or has been involved in church related activities.</w:t>
      </w:r>
    </w:p>
    <w:p w14:paraId="1F25855C" w14:textId="77777777" w:rsidR="00EB307A"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The Scholarship Committee of The Trinity Foundation will select the</w:t>
      </w:r>
      <w:r w:rsidRPr="00A637A7">
        <w:rPr>
          <w:rFonts w:ascii="Times New Roman" w:eastAsia="Times New Roman" w:hAnsi="Times New Roman" w:cs="Times New Roman"/>
          <w:color w:val="302B29"/>
          <w:sz w:val="24"/>
          <w:szCs w:val="24"/>
        </w:rPr>
        <w:br/>
        <w:t>recipient with the approval of The Trinity Foundation.</w:t>
      </w:r>
    </w:p>
    <w:p w14:paraId="7D79D9CF"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p>
    <w:p w14:paraId="46A5CDAA"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b/>
          <w:bCs/>
          <w:color w:val="302B29"/>
          <w:sz w:val="24"/>
          <w:szCs w:val="24"/>
        </w:rPr>
        <w:t xml:space="preserve">The Alysia Burton </w:t>
      </w:r>
      <w:proofErr w:type="spellStart"/>
      <w:r w:rsidRPr="00A637A7">
        <w:rPr>
          <w:rFonts w:ascii="Times New Roman" w:eastAsia="Times New Roman" w:hAnsi="Times New Roman" w:cs="Times New Roman"/>
          <w:b/>
          <w:bCs/>
          <w:color w:val="302B29"/>
          <w:sz w:val="24"/>
          <w:szCs w:val="24"/>
        </w:rPr>
        <w:t>Basmajian</w:t>
      </w:r>
      <w:proofErr w:type="spellEnd"/>
      <w:r w:rsidRPr="00A637A7">
        <w:rPr>
          <w:rFonts w:ascii="Times New Roman" w:eastAsia="Times New Roman" w:hAnsi="Times New Roman" w:cs="Times New Roman"/>
          <w:b/>
          <w:bCs/>
          <w:color w:val="302B29"/>
          <w:sz w:val="24"/>
          <w:szCs w:val="24"/>
        </w:rPr>
        <w:t xml:space="preserve"> Scholarship Fund:</w:t>
      </w:r>
    </w:p>
    <w:p w14:paraId="61CFC926"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 xml:space="preserve">A scholarship fund was established by family and friends of Alysia Burton </w:t>
      </w:r>
      <w:proofErr w:type="spellStart"/>
      <w:r w:rsidRPr="00A637A7">
        <w:rPr>
          <w:rFonts w:ascii="Times New Roman" w:eastAsia="Times New Roman" w:hAnsi="Times New Roman" w:cs="Times New Roman"/>
          <w:color w:val="302B29"/>
          <w:sz w:val="24"/>
          <w:szCs w:val="24"/>
        </w:rPr>
        <w:t>Basmajian</w:t>
      </w:r>
      <w:proofErr w:type="spellEnd"/>
      <w:r w:rsidRPr="00A637A7">
        <w:rPr>
          <w:rFonts w:ascii="Times New Roman" w:eastAsia="Times New Roman" w:hAnsi="Times New Roman" w:cs="Times New Roman"/>
          <w:color w:val="302B29"/>
          <w:sz w:val="24"/>
          <w:szCs w:val="24"/>
        </w:rPr>
        <w:t xml:space="preserve"> after she lost her life in the terrorist attack on the World Trade Center in 2001. Alysia was active in the youth activities as an Acolyte, captain of the Clown Ministry, and a member of the Makarios singing group.</w:t>
      </w:r>
    </w:p>
    <w:p w14:paraId="7B64A133"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The applicant should be:</w:t>
      </w:r>
    </w:p>
    <w:p w14:paraId="5E891F08"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1. A member of Trinity United Methodist Church who has financial need and exhibits scholastic achievement;</w:t>
      </w:r>
    </w:p>
    <w:p w14:paraId="4D785956"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2. An active participant in church, school and community related activities, with an emphasis on church and acolyte involvement;</w:t>
      </w:r>
    </w:p>
    <w:p w14:paraId="1D081382"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3. A student who would be beginning or continuing his/her education at an accredited college or university.</w:t>
      </w:r>
    </w:p>
    <w:p w14:paraId="59E11ED8" w14:textId="77777777" w:rsidR="00EB307A" w:rsidRPr="00A637A7"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r w:rsidRPr="00A637A7">
        <w:rPr>
          <w:rFonts w:ascii="Times New Roman" w:eastAsia="Times New Roman" w:hAnsi="Times New Roman" w:cs="Times New Roman"/>
          <w:color w:val="302B29"/>
          <w:sz w:val="24"/>
          <w:szCs w:val="24"/>
        </w:rPr>
        <w:t>The Scholarship Committee of The Trinity Foundation, with the approval of the Trinity Foundation, will select the recipient.</w:t>
      </w:r>
    </w:p>
    <w:p w14:paraId="2C691C49" w14:textId="77777777" w:rsidR="00EB307A" w:rsidRPr="00BD6139" w:rsidRDefault="00EB307A" w:rsidP="00EB307A">
      <w:pPr>
        <w:shd w:val="clear" w:color="auto" w:fill="FFFFFF"/>
        <w:spacing w:after="0" w:line="330" w:lineRule="atLeast"/>
        <w:textAlignment w:val="baseline"/>
        <w:rPr>
          <w:rFonts w:ascii="Times New Roman" w:eastAsia="Times New Roman" w:hAnsi="Times New Roman" w:cs="Times New Roman"/>
          <w:color w:val="302B29"/>
          <w:sz w:val="24"/>
          <w:szCs w:val="24"/>
        </w:rPr>
      </w:pPr>
    </w:p>
    <w:p w14:paraId="1F8B83D7" w14:textId="77777777" w:rsidR="003A5A83" w:rsidRDefault="00EB307A" w:rsidP="00EB307A">
      <w:pPr>
        <w:rPr>
          <w:rFonts w:ascii="Times New Roman" w:hAnsi="Times New Roman" w:cs="Times New Roman"/>
          <w:sz w:val="24"/>
        </w:rPr>
      </w:pPr>
      <w:r w:rsidRPr="00893A69">
        <w:rPr>
          <w:rFonts w:ascii="Times New Roman" w:hAnsi="Times New Roman" w:cs="Times New Roman"/>
          <w:sz w:val="24"/>
        </w:rPr>
        <w:t>---------------------------------------------------------------------------------------------------------------------</w:t>
      </w:r>
    </w:p>
    <w:p w14:paraId="576EF1DD" w14:textId="4F1502CA" w:rsidR="00EB307A" w:rsidRDefault="00EB307A" w:rsidP="00EB307A">
      <w:pPr>
        <w:rPr>
          <w:rFonts w:ascii="Times New Roman" w:hAnsi="Times New Roman" w:cs="Times New Roman"/>
          <w:sz w:val="24"/>
        </w:rPr>
      </w:pPr>
      <w:proofErr w:type="spellStart"/>
      <w:r w:rsidRPr="00AA36E7">
        <w:rPr>
          <w:rFonts w:ascii="Times New Roman" w:hAnsi="Times New Roman" w:cs="Times New Roman"/>
          <w:b/>
          <w:sz w:val="28"/>
          <w:u w:val="single"/>
        </w:rPr>
        <w:t>Baylake</w:t>
      </w:r>
      <w:proofErr w:type="spellEnd"/>
      <w:r w:rsidRPr="00AA36E7">
        <w:rPr>
          <w:rFonts w:ascii="Times New Roman" w:hAnsi="Times New Roman" w:cs="Times New Roman"/>
          <w:b/>
          <w:sz w:val="28"/>
          <w:u w:val="single"/>
        </w:rPr>
        <w:t xml:space="preserve"> Scholarship</w:t>
      </w:r>
    </w:p>
    <w:p w14:paraId="564180DA" w14:textId="77777777" w:rsidR="00EB307A" w:rsidRDefault="00B42A21" w:rsidP="00EB307A">
      <w:pPr>
        <w:rPr>
          <w:rFonts w:ascii="Times New Roman" w:hAnsi="Times New Roman" w:cs="Times New Roman"/>
          <w:sz w:val="24"/>
        </w:rPr>
      </w:pPr>
      <w:hyperlink r:id="rId99" w:history="1">
        <w:r w:rsidR="00EB307A" w:rsidRPr="00C80389">
          <w:rPr>
            <w:rStyle w:val="Hyperlink"/>
            <w:rFonts w:ascii="Times New Roman" w:hAnsi="Times New Roman" w:cs="Times New Roman"/>
            <w:sz w:val="24"/>
          </w:rPr>
          <w:t>http://www.baylakeumc.org/sc</w:t>
        </w:r>
        <w:r w:rsidR="00EB307A" w:rsidRPr="00C80389">
          <w:rPr>
            <w:rStyle w:val="Hyperlink"/>
            <w:rFonts w:ascii="Times New Roman" w:hAnsi="Times New Roman" w:cs="Times New Roman"/>
            <w:sz w:val="24"/>
          </w:rPr>
          <w:t>holarships</w:t>
        </w:r>
      </w:hyperlink>
    </w:p>
    <w:p w14:paraId="29F915AC" w14:textId="69116ED1" w:rsidR="00EB307A" w:rsidRDefault="005D3726" w:rsidP="00EB307A">
      <w:pPr>
        <w:rPr>
          <w:rFonts w:ascii="Times New Roman" w:hAnsi="Times New Roman" w:cs="Times New Roman"/>
          <w:sz w:val="24"/>
        </w:rPr>
      </w:pPr>
      <w:r w:rsidRPr="005D3726">
        <w:rPr>
          <w:rFonts w:ascii="Times New Roman" w:hAnsi="Times New Roman" w:cs="Times New Roman"/>
          <w:sz w:val="24"/>
        </w:rPr>
        <w:t xml:space="preserve">Questions related to </w:t>
      </w:r>
      <w:r>
        <w:rPr>
          <w:rFonts w:ascii="Times New Roman" w:hAnsi="Times New Roman" w:cs="Times New Roman"/>
          <w:sz w:val="24"/>
        </w:rPr>
        <w:t xml:space="preserve">the </w:t>
      </w:r>
      <w:r w:rsidRPr="005D3726">
        <w:rPr>
          <w:rFonts w:ascii="Times New Roman" w:hAnsi="Times New Roman" w:cs="Times New Roman"/>
          <w:sz w:val="24"/>
        </w:rPr>
        <w:t>college scholarship can be directed to Robert Howard at roberthoward72@aol.com</w:t>
      </w:r>
    </w:p>
    <w:p w14:paraId="53C11F3B" w14:textId="77777777" w:rsidR="00EB307A" w:rsidRPr="00AA36E7" w:rsidRDefault="00EB307A" w:rsidP="00EB307A">
      <w:pPr>
        <w:rPr>
          <w:rFonts w:ascii="Times New Roman" w:hAnsi="Times New Roman" w:cs="Times New Roman"/>
          <w:sz w:val="24"/>
        </w:rPr>
      </w:pPr>
      <w:r w:rsidRPr="00AA36E7">
        <w:rPr>
          <w:rFonts w:ascii="Times New Roman" w:hAnsi="Times New Roman" w:cs="Times New Roman"/>
          <w:sz w:val="24"/>
        </w:rPr>
        <w:t>Members enrolled in undergraduate degree programs may be eli</w:t>
      </w:r>
      <w:r>
        <w:rPr>
          <w:rFonts w:ascii="Times New Roman" w:hAnsi="Times New Roman" w:cs="Times New Roman"/>
          <w:sz w:val="24"/>
        </w:rPr>
        <w:t>gible for an annual scholarship.</w:t>
      </w:r>
    </w:p>
    <w:p w14:paraId="32D7F9AB" w14:textId="77777777" w:rsidR="00EB307A" w:rsidRPr="00AA36E7" w:rsidRDefault="00EB307A" w:rsidP="00EB307A">
      <w:pPr>
        <w:rPr>
          <w:rFonts w:ascii="Times New Roman" w:hAnsi="Times New Roman" w:cs="Times New Roman"/>
          <w:sz w:val="24"/>
        </w:rPr>
      </w:pPr>
      <w:r w:rsidRPr="00AA36E7">
        <w:rPr>
          <w:rFonts w:ascii="Times New Roman" w:hAnsi="Times New Roman" w:cs="Times New Roman"/>
          <w:b/>
          <w:bCs/>
          <w:sz w:val="24"/>
        </w:rPr>
        <w:t>Eligibility is based on the following criteria:</w:t>
      </w:r>
    </w:p>
    <w:p w14:paraId="2291E9CB" w14:textId="77777777" w:rsidR="00EB307A" w:rsidRPr="00AA36E7" w:rsidRDefault="00EB307A" w:rsidP="005F711C">
      <w:pPr>
        <w:numPr>
          <w:ilvl w:val="0"/>
          <w:numId w:val="27"/>
        </w:numPr>
        <w:rPr>
          <w:rFonts w:ascii="Times New Roman" w:hAnsi="Times New Roman" w:cs="Times New Roman"/>
          <w:sz w:val="24"/>
        </w:rPr>
      </w:pPr>
      <w:r w:rsidRPr="00AA36E7">
        <w:rPr>
          <w:rFonts w:ascii="Times New Roman" w:hAnsi="Times New Roman" w:cs="Times New Roman"/>
          <w:sz w:val="24"/>
        </w:rPr>
        <w:t xml:space="preserve">Member or constituent of </w:t>
      </w:r>
      <w:proofErr w:type="spellStart"/>
      <w:r w:rsidRPr="00AA36E7">
        <w:rPr>
          <w:rFonts w:ascii="Times New Roman" w:hAnsi="Times New Roman" w:cs="Times New Roman"/>
          <w:sz w:val="24"/>
        </w:rPr>
        <w:t>Baylake</w:t>
      </w:r>
      <w:proofErr w:type="spellEnd"/>
      <w:r w:rsidRPr="00AA36E7">
        <w:rPr>
          <w:rFonts w:ascii="Times New Roman" w:hAnsi="Times New Roman" w:cs="Times New Roman"/>
          <w:sz w:val="24"/>
        </w:rPr>
        <w:t xml:space="preserve"> UMC who actively participates in church ministries</w:t>
      </w:r>
    </w:p>
    <w:p w14:paraId="52C2CDF6" w14:textId="77777777" w:rsidR="00EB307A" w:rsidRPr="00AA36E7" w:rsidRDefault="00EB307A" w:rsidP="005F711C">
      <w:pPr>
        <w:numPr>
          <w:ilvl w:val="0"/>
          <w:numId w:val="27"/>
        </w:numPr>
        <w:rPr>
          <w:rFonts w:ascii="Times New Roman" w:hAnsi="Times New Roman" w:cs="Times New Roman"/>
          <w:sz w:val="24"/>
        </w:rPr>
      </w:pPr>
      <w:r w:rsidRPr="00AA36E7">
        <w:rPr>
          <w:rFonts w:ascii="Times New Roman" w:hAnsi="Times New Roman" w:cs="Times New Roman"/>
          <w:sz w:val="24"/>
        </w:rPr>
        <w:t>Enrolled Undergraduate students only</w:t>
      </w:r>
    </w:p>
    <w:p w14:paraId="16643F92" w14:textId="77777777" w:rsidR="00EB307A" w:rsidRPr="00AA36E7" w:rsidRDefault="00EB307A" w:rsidP="00EB307A">
      <w:pPr>
        <w:rPr>
          <w:rFonts w:ascii="Times New Roman" w:hAnsi="Times New Roman" w:cs="Times New Roman"/>
          <w:sz w:val="24"/>
        </w:rPr>
      </w:pPr>
      <w:r w:rsidRPr="00AA36E7">
        <w:rPr>
          <w:rFonts w:ascii="Times New Roman" w:hAnsi="Times New Roman" w:cs="Times New Roman"/>
          <w:b/>
          <w:bCs/>
          <w:sz w:val="24"/>
        </w:rPr>
        <w:t>The Process for Awarding is as follows:</w:t>
      </w:r>
    </w:p>
    <w:p w14:paraId="1EE7786B" w14:textId="77777777" w:rsidR="00EB307A" w:rsidRPr="00AA36E7" w:rsidRDefault="00EB307A" w:rsidP="005F711C">
      <w:pPr>
        <w:numPr>
          <w:ilvl w:val="0"/>
          <w:numId w:val="28"/>
        </w:numPr>
        <w:rPr>
          <w:rFonts w:ascii="Times New Roman" w:hAnsi="Times New Roman" w:cs="Times New Roman"/>
          <w:sz w:val="24"/>
        </w:rPr>
      </w:pPr>
      <w:r w:rsidRPr="00AA36E7">
        <w:rPr>
          <w:rFonts w:ascii="Times New Roman" w:hAnsi="Times New Roman" w:cs="Times New Roman"/>
          <w:sz w:val="24"/>
        </w:rPr>
        <w:t>Applicant completes and turns in application by deadline</w:t>
      </w:r>
    </w:p>
    <w:p w14:paraId="31035313" w14:textId="77777777" w:rsidR="00EB307A" w:rsidRPr="00AA36E7" w:rsidRDefault="00EB307A" w:rsidP="005F711C">
      <w:pPr>
        <w:numPr>
          <w:ilvl w:val="0"/>
          <w:numId w:val="28"/>
        </w:numPr>
        <w:rPr>
          <w:rFonts w:ascii="Times New Roman" w:hAnsi="Times New Roman" w:cs="Times New Roman"/>
          <w:sz w:val="24"/>
        </w:rPr>
      </w:pPr>
      <w:r w:rsidRPr="00AA36E7">
        <w:rPr>
          <w:rFonts w:ascii="Times New Roman" w:hAnsi="Times New Roman" w:cs="Times New Roman"/>
          <w:sz w:val="24"/>
        </w:rPr>
        <w:t>Permanent Endowment and Planned Giving Ministry Committee approves and awards scholarships</w:t>
      </w:r>
    </w:p>
    <w:p w14:paraId="6796CE33" w14:textId="77777777" w:rsidR="00EB307A" w:rsidRPr="00AA36E7" w:rsidRDefault="00EB307A" w:rsidP="005F711C">
      <w:pPr>
        <w:numPr>
          <w:ilvl w:val="0"/>
          <w:numId w:val="28"/>
        </w:numPr>
        <w:rPr>
          <w:rFonts w:ascii="Times New Roman" w:hAnsi="Times New Roman" w:cs="Times New Roman"/>
          <w:sz w:val="24"/>
        </w:rPr>
      </w:pPr>
      <w:r w:rsidRPr="00AA36E7">
        <w:rPr>
          <w:rFonts w:ascii="Times New Roman" w:hAnsi="Times New Roman" w:cs="Times New Roman"/>
          <w:sz w:val="24"/>
        </w:rPr>
        <w:t>Scholars must make a brief announcement at a church service to express appreciation and share the impact of </w:t>
      </w:r>
      <w:proofErr w:type="spellStart"/>
      <w:r w:rsidRPr="00AA36E7">
        <w:rPr>
          <w:rFonts w:ascii="Times New Roman" w:hAnsi="Times New Roman" w:cs="Times New Roman"/>
          <w:sz w:val="24"/>
        </w:rPr>
        <w:t>Baylake</w:t>
      </w:r>
      <w:proofErr w:type="spellEnd"/>
      <w:r w:rsidRPr="00AA36E7">
        <w:rPr>
          <w:rFonts w:ascii="Times New Roman" w:hAnsi="Times New Roman" w:cs="Times New Roman"/>
          <w:sz w:val="24"/>
        </w:rPr>
        <w:t xml:space="preserve"> UMC in their life.</w:t>
      </w:r>
    </w:p>
    <w:p w14:paraId="1F71739D" w14:textId="77777777" w:rsidR="00EB307A" w:rsidRPr="00AA36E7" w:rsidRDefault="00EB307A" w:rsidP="00EB307A">
      <w:pPr>
        <w:rPr>
          <w:rFonts w:ascii="Times New Roman" w:hAnsi="Times New Roman" w:cs="Times New Roman"/>
          <w:sz w:val="24"/>
        </w:rPr>
      </w:pPr>
      <w:r w:rsidRPr="00AA36E7">
        <w:rPr>
          <w:rFonts w:ascii="Times New Roman" w:hAnsi="Times New Roman" w:cs="Times New Roman"/>
          <w:b/>
          <w:bCs/>
          <w:sz w:val="24"/>
        </w:rPr>
        <w:lastRenderedPageBreak/>
        <w:t>Matching Grants:</w:t>
      </w:r>
    </w:p>
    <w:p w14:paraId="5E6D15E4" w14:textId="77777777" w:rsidR="00EB307A" w:rsidRPr="00AA36E7" w:rsidRDefault="00EB307A" w:rsidP="00EB307A">
      <w:pPr>
        <w:rPr>
          <w:rFonts w:ascii="Times New Roman" w:hAnsi="Times New Roman" w:cs="Times New Roman"/>
          <w:sz w:val="24"/>
        </w:rPr>
      </w:pPr>
      <w:r w:rsidRPr="00AA36E7">
        <w:rPr>
          <w:rFonts w:ascii="Times New Roman" w:hAnsi="Times New Roman" w:cs="Times New Roman"/>
          <w:sz w:val="24"/>
        </w:rPr>
        <w:t>Applicants who are attending a United Methodist affiliated University may be eligible for matching grants from the University. </w:t>
      </w:r>
    </w:p>
    <w:p w14:paraId="19EDAD16" w14:textId="3806D64C" w:rsidR="00EB307A" w:rsidRDefault="00EB307A" w:rsidP="00EB307A">
      <w:pPr>
        <w:rPr>
          <w:rStyle w:val="Hyperlink"/>
          <w:rFonts w:ascii="Times New Roman" w:hAnsi="Times New Roman" w:cs="Times New Roman"/>
          <w:sz w:val="24"/>
        </w:rPr>
      </w:pPr>
      <w:r w:rsidRPr="00AA36E7">
        <w:rPr>
          <w:rFonts w:ascii="Times New Roman" w:hAnsi="Times New Roman" w:cs="Times New Roman"/>
          <w:sz w:val="24"/>
        </w:rPr>
        <w:t>Questions related to college scholarship can be directed to Robert Howard at</w:t>
      </w:r>
      <w:r>
        <w:rPr>
          <w:rFonts w:ascii="Times New Roman" w:hAnsi="Times New Roman" w:cs="Times New Roman"/>
          <w:sz w:val="24"/>
        </w:rPr>
        <w:t xml:space="preserve"> </w:t>
      </w:r>
      <w:hyperlink r:id="rId100" w:history="1">
        <w:r w:rsidRPr="00AA36E7">
          <w:rPr>
            <w:rStyle w:val="Hyperlink"/>
            <w:rFonts w:ascii="Times New Roman" w:hAnsi="Times New Roman" w:cs="Times New Roman"/>
            <w:sz w:val="24"/>
          </w:rPr>
          <w:t>roberthoward72@aol.com</w:t>
        </w:r>
      </w:hyperlink>
    </w:p>
    <w:p w14:paraId="7957FF6B" w14:textId="344BD7C5" w:rsidR="003A5A83" w:rsidRDefault="003A5A83" w:rsidP="00EB307A">
      <w:pPr>
        <w:rPr>
          <w:rFonts w:ascii="Times New Roman" w:hAnsi="Times New Roman" w:cs="Times New Roman"/>
          <w:b/>
          <w:sz w:val="28"/>
          <w:u w:val="single"/>
        </w:rPr>
      </w:pPr>
      <w:r w:rsidRPr="00893A69">
        <w:rPr>
          <w:rFonts w:ascii="Times New Roman" w:hAnsi="Times New Roman" w:cs="Times New Roman"/>
          <w:sz w:val="24"/>
        </w:rPr>
        <w:t>---------------------------------------------------------------------------------------------------------------------</w:t>
      </w:r>
      <w:r w:rsidRPr="003A5A83">
        <w:rPr>
          <w:rFonts w:ascii="Times New Roman" w:hAnsi="Times New Roman" w:cs="Times New Roman"/>
          <w:b/>
          <w:sz w:val="28"/>
          <w:u w:val="single"/>
        </w:rPr>
        <w:t>Culpeper United Methodist Church</w:t>
      </w:r>
    </w:p>
    <w:p w14:paraId="00BC89CB" w14:textId="211A2CF3" w:rsidR="006A36F5" w:rsidRDefault="00B42A21" w:rsidP="00EB307A">
      <w:pPr>
        <w:rPr>
          <w:rStyle w:val="Hyperlink"/>
          <w:rFonts w:ascii="Times New Roman" w:hAnsi="Times New Roman" w:cs="Times New Roman"/>
          <w:color w:val="auto"/>
          <w:sz w:val="24"/>
          <w:u w:val="none"/>
        </w:rPr>
      </w:pPr>
      <w:hyperlink r:id="rId101" w:history="1">
        <w:r w:rsidR="003A5A83" w:rsidRPr="00847E66">
          <w:rPr>
            <w:rStyle w:val="Hyperlink"/>
            <w:rFonts w:ascii="Times New Roman" w:hAnsi="Times New Roman" w:cs="Times New Roman"/>
            <w:sz w:val="24"/>
          </w:rPr>
          <w:t>http://www.culpe</w:t>
        </w:r>
        <w:r w:rsidR="003A5A83" w:rsidRPr="00847E66">
          <w:rPr>
            <w:rStyle w:val="Hyperlink"/>
            <w:rFonts w:ascii="Times New Roman" w:hAnsi="Times New Roman" w:cs="Times New Roman"/>
            <w:sz w:val="24"/>
          </w:rPr>
          <w:t>perumc.org/scholarship</w:t>
        </w:r>
      </w:hyperlink>
    </w:p>
    <w:p w14:paraId="19F7279A" w14:textId="21844A58" w:rsidR="003A5A83" w:rsidRPr="00AA36E7" w:rsidRDefault="003A5A83" w:rsidP="00EB307A">
      <w:pPr>
        <w:rPr>
          <w:rFonts w:ascii="Times New Roman" w:hAnsi="Times New Roman" w:cs="Times New Roman"/>
          <w:sz w:val="24"/>
        </w:rPr>
      </w:pPr>
      <w:r w:rsidRPr="003A5A83">
        <w:rPr>
          <w:rFonts w:ascii="Times New Roman" w:hAnsi="Times New Roman" w:cs="Times New Roman"/>
          <w:sz w:val="24"/>
        </w:rPr>
        <w:t xml:space="preserve">Each year, Culpeper United Methodist Church offers scholarships from various sources to members of the church who are pursuing educational opportunities offered by a </w:t>
      </w:r>
      <w:proofErr w:type="spellStart"/>
      <w:r w:rsidRPr="003A5A83">
        <w:rPr>
          <w:rFonts w:ascii="Times New Roman" w:hAnsi="Times New Roman" w:cs="Times New Roman"/>
          <w:sz w:val="24"/>
        </w:rPr>
        <w:t>post secondary</w:t>
      </w:r>
      <w:proofErr w:type="spellEnd"/>
      <w:r w:rsidRPr="003A5A83">
        <w:rPr>
          <w:rFonts w:ascii="Times New Roman" w:hAnsi="Times New Roman" w:cs="Times New Roman"/>
          <w:sz w:val="24"/>
        </w:rPr>
        <w:t xml:space="preserve"> educational institution, such as vocational/technical school, community college or four-year college. Eligibility for scholarships is determined by the Scholarship Committee, and funds for scholarships come from individual member contributions, church organizations, memorials in memory of the deceased and other sources. The following scholarships are currently available.</w:t>
      </w:r>
      <w:r w:rsidRPr="003A5A83">
        <w:rPr>
          <w:rFonts w:ascii="Times New Roman" w:hAnsi="Times New Roman" w:cs="Times New Roman"/>
          <w:sz w:val="24"/>
        </w:rPr>
        <w:br/>
      </w:r>
      <w:r w:rsidRPr="003A5A83">
        <w:rPr>
          <w:rFonts w:ascii="Times New Roman" w:hAnsi="Times New Roman" w:cs="Times New Roman"/>
          <w:sz w:val="24"/>
        </w:rPr>
        <w:br/>
      </w:r>
      <w:r w:rsidRPr="003A5A83">
        <w:rPr>
          <w:rFonts w:ascii="Times New Roman" w:hAnsi="Times New Roman" w:cs="Times New Roman"/>
          <w:b/>
          <w:bCs/>
          <w:sz w:val="24"/>
        </w:rPr>
        <w:t>CUMC General Scholarship Award</w:t>
      </w:r>
      <w:r w:rsidRPr="003A5A83">
        <w:rPr>
          <w:rFonts w:ascii="Times New Roman" w:hAnsi="Times New Roman" w:cs="Times New Roman"/>
          <w:sz w:val="24"/>
        </w:rPr>
        <w:t> </w:t>
      </w:r>
      <w:r w:rsidRPr="003A5A83">
        <w:rPr>
          <w:rFonts w:ascii="Times New Roman" w:hAnsi="Times New Roman" w:cs="Times New Roman"/>
          <w:sz w:val="24"/>
        </w:rPr>
        <w:br/>
        <w:t>The Culpeper United Methodist Church general scholarship award is available to members of CUMC attending their first year of advanced studies beyond high school. </w:t>
      </w:r>
      <w:r w:rsidRPr="003A5A83">
        <w:rPr>
          <w:rFonts w:ascii="Times New Roman" w:hAnsi="Times New Roman" w:cs="Times New Roman"/>
          <w:sz w:val="24"/>
        </w:rPr>
        <w:br/>
      </w:r>
      <w:hyperlink r:id="rId102" w:history="1">
        <w:r w:rsidRPr="003A5A83">
          <w:rPr>
            <w:rStyle w:val="Hyperlink"/>
            <w:rFonts w:ascii="Times New Roman" w:hAnsi="Times New Roman" w:cs="Times New Roman"/>
            <w:sz w:val="24"/>
          </w:rPr>
          <w:t>Click here</w:t>
        </w:r>
      </w:hyperlink>
      <w:r w:rsidRPr="003A5A83">
        <w:rPr>
          <w:rFonts w:ascii="Times New Roman" w:hAnsi="Times New Roman" w:cs="Times New Roman"/>
          <w:sz w:val="24"/>
        </w:rPr>
        <w:t> to view additional criteria and the application.</w:t>
      </w:r>
      <w:r w:rsidRPr="003A5A83">
        <w:rPr>
          <w:rFonts w:ascii="Times New Roman" w:hAnsi="Times New Roman" w:cs="Times New Roman"/>
          <w:sz w:val="24"/>
        </w:rPr>
        <w:br/>
      </w:r>
      <w:r w:rsidRPr="003A5A83">
        <w:rPr>
          <w:rFonts w:ascii="Times New Roman" w:hAnsi="Times New Roman" w:cs="Times New Roman"/>
          <w:sz w:val="24"/>
        </w:rPr>
        <w:br/>
      </w:r>
      <w:r w:rsidRPr="003A5A83">
        <w:rPr>
          <w:rFonts w:ascii="Times New Roman" w:hAnsi="Times New Roman" w:cs="Times New Roman"/>
          <w:b/>
          <w:bCs/>
          <w:sz w:val="24"/>
        </w:rPr>
        <w:t>Printz Family Scholarship Award</w:t>
      </w:r>
      <w:r w:rsidRPr="003A5A83">
        <w:rPr>
          <w:rFonts w:ascii="Times New Roman" w:hAnsi="Times New Roman" w:cs="Times New Roman"/>
          <w:sz w:val="24"/>
        </w:rPr>
        <w:br/>
        <w:t>The Printz Family Scholarship has been established to assist qualified applicants who without financial assistance would be unable to pursue higher education. </w:t>
      </w:r>
      <w:r w:rsidRPr="003A5A83">
        <w:rPr>
          <w:rFonts w:ascii="Times New Roman" w:hAnsi="Times New Roman" w:cs="Times New Roman"/>
          <w:sz w:val="24"/>
        </w:rPr>
        <w:br/>
      </w:r>
      <w:hyperlink r:id="rId103" w:tgtFrame="_blank" w:history="1">
        <w:r w:rsidRPr="003A5A83">
          <w:rPr>
            <w:rStyle w:val="Hyperlink"/>
            <w:rFonts w:ascii="Times New Roman" w:hAnsi="Times New Roman" w:cs="Times New Roman"/>
            <w:sz w:val="24"/>
          </w:rPr>
          <w:t>Click here</w:t>
        </w:r>
      </w:hyperlink>
      <w:r w:rsidRPr="003A5A83">
        <w:rPr>
          <w:rFonts w:ascii="Times New Roman" w:hAnsi="Times New Roman" w:cs="Times New Roman"/>
          <w:sz w:val="24"/>
        </w:rPr>
        <w:t> to view additional criteria and the application.</w:t>
      </w:r>
      <w:r w:rsidRPr="003A5A83">
        <w:rPr>
          <w:rFonts w:ascii="Times New Roman" w:hAnsi="Times New Roman" w:cs="Times New Roman"/>
          <w:sz w:val="24"/>
        </w:rPr>
        <w:br/>
      </w:r>
      <w:r w:rsidRPr="003A5A83">
        <w:rPr>
          <w:rFonts w:ascii="Times New Roman" w:hAnsi="Times New Roman" w:cs="Times New Roman"/>
          <w:sz w:val="24"/>
        </w:rPr>
        <w:br/>
      </w:r>
      <w:r w:rsidRPr="003A5A83">
        <w:rPr>
          <w:rFonts w:ascii="Times New Roman" w:hAnsi="Times New Roman" w:cs="Times New Roman"/>
          <w:b/>
          <w:bCs/>
          <w:sz w:val="24"/>
        </w:rPr>
        <w:t xml:space="preserve">Winfred &amp; Pamela H. </w:t>
      </w:r>
      <w:proofErr w:type="spellStart"/>
      <w:r w:rsidRPr="003A5A83">
        <w:rPr>
          <w:rFonts w:ascii="Times New Roman" w:hAnsi="Times New Roman" w:cs="Times New Roman"/>
          <w:b/>
          <w:bCs/>
          <w:sz w:val="24"/>
        </w:rPr>
        <w:t>Eddins</w:t>
      </w:r>
      <w:proofErr w:type="spellEnd"/>
      <w:r w:rsidRPr="003A5A83">
        <w:rPr>
          <w:rFonts w:ascii="Times New Roman" w:hAnsi="Times New Roman" w:cs="Times New Roman"/>
          <w:b/>
          <w:bCs/>
          <w:sz w:val="24"/>
        </w:rPr>
        <w:t xml:space="preserve"> Scholarship Award</w:t>
      </w:r>
      <w:r w:rsidRPr="003A5A83">
        <w:rPr>
          <w:rFonts w:ascii="Times New Roman" w:hAnsi="Times New Roman" w:cs="Times New Roman"/>
          <w:sz w:val="24"/>
        </w:rPr>
        <w:br/>
        <w:t xml:space="preserve">The Winfred &amp; Pamela H. </w:t>
      </w:r>
      <w:proofErr w:type="spellStart"/>
      <w:r w:rsidRPr="003A5A83">
        <w:rPr>
          <w:rFonts w:ascii="Times New Roman" w:hAnsi="Times New Roman" w:cs="Times New Roman"/>
          <w:sz w:val="24"/>
        </w:rPr>
        <w:t>Eddins</w:t>
      </w:r>
      <w:proofErr w:type="spellEnd"/>
      <w:r w:rsidRPr="003A5A83">
        <w:rPr>
          <w:rFonts w:ascii="Times New Roman" w:hAnsi="Times New Roman" w:cs="Times New Roman"/>
          <w:sz w:val="24"/>
        </w:rPr>
        <w:t xml:space="preserve"> Scholarship has been established to assist members of CUMC attending their first year of advanced studies beyond high school and attending either a private or public university in the State of Virginia. Applicants must have resided in the Town of Culpeper or Culpeper County for at least four (4) years and attended either Culpeper County or Eastern View High School for their four (4) years of high school. </w:t>
      </w:r>
      <w:r w:rsidRPr="003A5A83">
        <w:rPr>
          <w:rFonts w:ascii="Times New Roman" w:hAnsi="Times New Roman" w:cs="Times New Roman"/>
          <w:sz w:val="24"/>
        </w:rPr>
        <w:br/>
      </w:r>
      <w:hyperlink r:id="rId104" w:tgtFrame="_blank" w:history="1">
        <w:r w:rsidRPr="003A5A83">
          <w:rPr>
            <w:rStyle w:val="Hyperlink"/>
            <w:rFonts w:ascii="Times New Roman" w:hAnsi="Times New Roman" w:cs="Times New Roman"/>
            <w:sz w:val="24"/>
          </w:rPr>
          <w:t>Click here</w:t>
        </w:r>
      </w:hyperlink>
      <w:r w:rsidRPr="003A5A83">
        <w:rPr>
          <w:rFonts w:ascii="Times New Roman" w:hAnsi="Times New Roman" w:cs="Times New Roman"/>
          <w:sz w:val="24"/>
        </w:rPr>
        <w:t> to view additional criteria and the application.</w:t>
      </w:r>
    </w:p>
    <w:p w14:paraId="4E15F5FD" w14:textId="77777777" w:rsidR="00EB307A" w:rsidRDefault="00EB307A" w:rsidP="00EB307A">
      <w:pPr>
        <w:rPr>
          <w:rFonts w:ascii="Times New Roman" w:hAnsi="Times New Roman" w:cs="Times New Roman"/>
          <w:b/>
          <w:sz w:val="28"/>
          <w:u w:val="single"/>
        </w:rPr>
      </w:pPr>
      <w:r w:rsidRPr="00893A69">
        <w:rPr>
          <w:rFonts w:ascii="Times New Roman" w:hAnsi="Times New Roman" w:cs="Times New Roman"/>
          <w:sz w:val="24"/>
        </w:rPr>
        <w:t>---------------------------------------------------------------------------------------------------------------------</w:t>
      </w:r>
      <w:r w:rsidRPr="00AA36E7">
        <w:rPr>
          <w:rFonts w:ascii="Times New Roman" w:hAnsi="Times New Roman" w:cs="Times New Roman"/>
          <w:b/>
          <w:sz w:val="28"/>
          <w:u w:val="single"/>
        </w:rPr>
        <w:t>The Shady Grove United Methodist Men Scholarship</w:t>
      </w:r>
    </w:p>
    <w:p w14:paraId="3B8AD250" w14:textId="77777777" w:rsidR="00EB307A" w:rsidRDefault="00B42A21" w:rsidP="00EB307A">
      <w:pPr>
        <w:rPr>
          <w:rFonts w:ascii="Times New Roman" w:hAnsi="Times New Roman" w:cs="Times New Roman"/>
          <w:sz w:val="24"/>
        </w:rPr>
      </w:pPr>
      <w:hyperlink r:id="rId105" w:history="1">
        <w:r w:rsidR="00EB307A" w:rsidRPr="00C80389">
          <w:rPr>
            <w:rStyle w:val="Hyperlink"/>
            <w:rFonts w:ascii="Times New Roman" w:hAnsi="Times New Roman" w:cs="Times New Roman"/>
            <w:sz w:val="24"/>
          </w:rPr>
          <w:t>http://www.s</w:t>
        </w:r>
        <w:r w:rsidR="00EB307A" w:rsidRPr="00C80389">
          <w:rPr>
            <w:rStyle w:val="Hyperlink"/>
            <w:rFonts w:ascii="Times New Roman" w:hAnsi="Times New Roman" w:cs="Times New Roman"/>
            <w:sz w:val="24"/>
          </w:rPr>
          <w:t>hadygroveumc.net/umm-scholarship</w:t>
        </w:r>
      </w:hyperlink>
    </w:p>
    <w:p w14:paraId="0C13A5D6" w14:textId="77777777" w:rsidR="00EB307A" w:rsidRPr="00AA36E7" w:rsidRDefault="00EB307A" w:rsidP="00EB307A">
      <w:pPr>
        <w:rPr>
          <w:rFonts w:ascii="Times New Roman" w:hAnsi="Times New Roman" w:cs="Times New Roman"/>
          <w:sz w:val="24"/>
        </w:rPr>
      </w:pPr>
      <w:r w:rsidRPr="00AA36E7">
        <w:rPr>
          <w:rFonts w:ascii="Times New Roman" w:hAnsi="Times New Roman" w:cs="Times New Roman"/>
          <w:sz w:val="24"/>
        </w:rPr>
        <w:t xml:space="preserve">The Shady Grove United Methodist Men Scholarship was created in 2015 in memory of former members who gave willingly of their time, their talents, their gifts and their service in support of </w:t>
      </w:r>
      <w:r w:rsidRPr="00AA36E7">
        <w:rPr>
          <w:rFonts w:ascii="Times New Roman" w:hAnsi="Times New Roman" w:cs="Times New Roman"/>
          <w:sz w:val="24"/>
        </w:rPr>
        <w:lastRenderedPageBreak/>
        <w:t>the ministries of the group. Initial honorees include Wayne Samford</w:t>
      </w:r>
      <w:r>
        <w:rPr>
          <w:rFonts w:ascii="Times New Roman" w:hAnsi="Times New Roman" w:cs="Times New Roman"/>
          <w:sz w:val="24"/>
        </w:rPr>
        <w:t xml:space="preserve">, Jim Thurman and Buck Wenger. </w:t>
      </w:r>
    </w:p>
    <w:p w14:paraId="68CDC80C" w14:textId="77777777" w:rsidR="00EB307A" w:rsidRPr="00AA36E7" w:rsidRDefault="00EB307A" w:rsidP="00EB307A">
      <w:pPr>
        <w:rPr>
          <w:rFonts w:ascii="Times New Roman" w:hAnsi="Times New Roman" w:cs="Times New Roman"/>
          <w:sz w:val="24"/>
        </w:rPr>
      </w:pPr>
      <w:r w:rsidRPr="00AA36E7">
        <w:rPr>
          <w:rFonts w:ascii="Times New Roman" w:hAnsi="Times New Roman" w:cs="Times New Roman"/>
          <w:sz w:val="24"/>
        </w:rPr>
        <w:t>The scholarship will be a merit-based award for a two-year to four-year college.</w:t>
      </w:r>
    </w:p>
    <w:p w14:paraId="3980753D" w14:textId="23B54E80" w:rsidR="00EB307A" w:rsidRPr="00AA36E7" w:rsidRDefault="00395322" w:rsidP="00EB307A">
      <w:pPr>
        <w:rPr>
          <w:rFonts w:ascii="Times New Roman" w:hAnsi="Times New Roman" w:cs="Times New Roman"/>
          <w:sz w:val="24"/>
        </w:rPr>
      </w:pPr>
      <w:r>
        <w:rPr>
          <w:rFonts w:ascii="Times New Roman" w:hAnsi="Times New Roman" w:cs="Times New Roman"/>
          <w:sz w:val="24"/>
        </w:rPr>
        <w:t xml:space="preserve">At </w:t>
      </w:r>
      <w:r w:rsidR="00EB307A" w:rsidRPr="00AA36E7">
        <w:rPr>
          <w:rFonts w:ascii="Times New Roman" w:hAnsi="Times New Roman" w:cs="Times New Roman"/>
          <w:sz w:val="24"/>
        </w:rPr>
        <w:t>least one $500 scholarship will be awarded to a high school senior or college student.</w:t>
      </w:r>
    </w:p>
    <w:p w14:paraId="101E68D3" w14:textId="77777777" w:rsidR="00EB307A" w:rsidRPr="00AA36E7" w:rsidRDefault="00EB307A" w:rsidP="00EB307A">
      <w:pPr>
        <w:rPr>
          <w:rFonts w:ascii="Times New Roman" w:hAnsi="Times New Roman" w:cs="Times New Roman"/>
          <w:sz w:val="24"/>
        </w:rPr>
      </w:pPr>
      <w:r w:rsidRPr="00AA36E7">
        <w:rPr>
          <w:rFonts w:ascii="Times New Roman" w:hAnsi="Times New Roman" w:cs="Times New Roman"/>
          <w:sz w:val="24"/>
        </w:rPr>
        <w:t>Scholarships are awarded for one year only.</w:t>
      </w:r>
    </w:p>
    <w:p w14:paraId="79A81AF3" w14:textId="77777777" w:rsidR="00EB307A" w:rsidRPr="00AA36E7" w:rsidRDefault="00EB307A" w:rsidP="00EB307A">
      <w:pPr>
        <w:rPr>
          <w:rFonts w:ascii="Times New Roman" w:hAnsi="Times New Roman" w:cs="Times New Roman"/>
          <w:sz w:val="24"/>
        </w:rPr>
      </w:pPr>
      <w:r w:rsidRPr="00AA36E7">
        <w:rPr>
          <w:rFonts w:ascii="Times New Roman" w:hAnsi="Times New Roman" w:cs="Times New Roman"/>
          <w:sz w:val="24"/>
        </w:rPr>
        <w:t>In subsequent years, scholarships will be awarded only if funding permits.</w:t>
      </w:r>
    </w:p>
    <w:p w14:paraId="411ED43D" w14:textId="77777777" w:rsidR="00EB307A" w:rsidRPr="00AA36E7" w:rsidRDefault="00EB307A" w:rsidP="00EB307A">
      <w:pPr>
        <w:rPr>
          <w:rFonts w:ascii="Times New Roman" w:hAnsi="Times New Roman" w:cs="Times New Roman"/>
          <w:sz w:val="24"/>
        </w:rPr>
      </w:pPr>
      <w:r w:rsidRPr="00AA36E7">
        <w:rPr>
          <w:rFonts w:ascii="Times New Roman" w:hAnsi="Times New Roman" w:cs="Times New Roman"/>
          <w:sz w:val="24"/>
        </w:rPr>
        <w:t>Prior year recipients of the scholarship may resubmit for subsequent years.</w:t>
      </w:r>
    </w:p>
    <w:p w14:paraId="56C0FAA8" w14:textId="77777777" w:rsidR="00EB307A" w:rsidRPr="00AA36E7" w:rsidRDefault="00EB307A" w:rsidP="00EB307A">
      <w:pPr>
        <w:rPr>
          <w:rFonts w:ascii="Times New Roman" w:hAnsi="Times New Roman" w:cs="Times New Roman"/>
          <w:sz w:val="24"/>
        </w:rPr>
      </w:pPr>
      <w:r w:rsidRPr="00AA36E7">
        <w:rPr>
          <w:rFonts w:ascii="Times New Roman" w:hAnsi="Times New Roman" w:cs="Times New Roman"/>
          <w:sz w:val="24"/>
        </w:rPr>
        <w:t>Church members and youth who are currently or have been active in SGUMC activities are eligible to submit applications.</w:t>
      </w:r>
    </w:p>
    <w:p w14:paraId="445CD859" w14:textId="77777777" w:rsidR="00EB307A" w:rsidRPr="00AA36E7" w:rsidRDefault="00EB307A" w:rsidP="00EB307A">
      <w:pPr>
        <w:rPr>
          <w:rFonts w:ascii="Times New Roman" w:hAnsi="Times New Roman" w:cs="Times New Roman"/>
          <w:sz w:val="24"/>
        </w:rPr>
      </w:pPr>
      <w:r w:rsidRPr="00AA36E7">
        <w:rPr>
          <w:rFonts w:ascii="Times New Roman" w:hAnsi="Times New Roman" w:cs="Times New Roman"/>
          <w:sz w:val="24"/>
        </w:rPr>
        <w:t>Applications are available by downloadable PDF or in hard copy from the Church office.</w:t>
      </w:r>
    </w:p>
    <w:p w14:paraId="344B91BB" w14:textId="77777777" w:rsidR="00EB307A" w:rsidRDefault="00EB307A" w:rsidP="00EB307A">
      <w:pPr>
        <w:rPr>
          <w:rFonts w:ascii="Times New Roman" w:hAnsi="Times New Roman" w:cs="Times New Roman"/>
          <w:sz w:val="24"/>
        </w:rPr>
      </w:pPr>
      <w:proofErr w:type="gramStart"/>
      <w:r w:rsidRPr="00AA36E7">
        <w:rPr>
          <w:rFonts w:ascii="Times New Roman" w:hAnsi="Times New Roman" w:cs="Times New Roman"/>
          <w:sz w:val="24"/>
        </w:rPr>
        <w:t>As long as</w:t>
      </w:r>
      <w:proofErr w:type="gramEnd"/>
      <w:r w:rsidRPr="00AA36E7">
        <w:rPr>
          <w:rFonts w:ascii="Times New Roman" w:hAnsi="Times New Roman" w:cs="Times New Roman"/>
          <w:sz w:val="24"/>
        </w:rPr>
        <w:t xml:space="preserve"> the amount of the scholarship being awarded is under $600, there are no tax implications.</w:t>
      </w:r>
    </w:p>
    <w:p w14:paraId="52227E89" w14:textId="77777777" w:rsidR="00EB307A" w:rsidRDefault="00EB307A" w:rsidP="00EB307A">
      <w:pPr>
        <w:rPr>
          <w:rFonts w:ascii="Times New Roman" w:hAnsi="Times New Roman" w:cs="Times New Roman"/>
          <w:sz w:val="24"/>
        </w:rPr>
      </w:pPr>
      <w:r w:rsidRPr="00893A69">
        <w:rPr>
          <w:rFonts w:ascii="Times New Roman" w:hAnsi="Times New Roman" w:cs="Times New Roman"/>
          <w:sz w:val="24"/>
        </w:rPr>
        <w:t>---------------------------------------------------------------------------------------------------------------------</w:t>
      </w:r>
    </w:p>
    <w:p w14:paraId="105D322D" w14:textId="77777777" w:rsidR="00EB307A" w:rsidRPr="00AA36E7" w:rsidRDefault="00EB307A" w:rsidP="00EB307A">
      <w:pPr>
        <w:rPr>
          <w:rFonts w:ascii="Times New Roman" w:hAnsi="Times New Roman" w:cs="Times New Roman"/>
          <w:b/>
          <w:sz w:val="28"/>
          <w:u w:val="single"/>
        </w:rPr>
      </w:pPr>
      <w:r w:rsidRPr="00AA36E7">
        <w:rPr>
          <w:rFonts w:ascii="Times New Roman" w:hAnsi="Times New Roman" w:cs="Times New Roman"/>
          <w:b/>
          <w:sz w:val="28"/>
          <w:u w:val="single"/>
        </w:rPr>
        <w:t>St John's UMW "Gerry Daggett" Scholarship for Women</w:t>
      </w:r>
    </w:p>
    <w:p w14:paraId="625AAB1B" w14:textId="77777777" w:rsidR="00EB307A" w:rsidRDefault="00B42A21" w:rsidP="00EB307A">
      <w:pPr>
        <w:rPr>
          <w:rFonts w:ascii="Times New Roman" w:hAnsi="Times New Roman" w:cs="Times New Roman"/>
          <w:sz w:val="24"/>
        </w:rPr>
      </w:pPr>
      <w:hyperlink r:id="rId106" w:history="1">
        <w:r w:rsidR="00EB307A" w:rsidRPr="00C80389">
          <w:rPr>
            <w:rStyle w:val="Hyperlink"/>
            <w:rFonts w:ascii="Times New Roman" w:hAnsi="Times New Roman" w:cs="Times New Roman"/>
            <w:sz w:val="24"/>
          </w:rPr>
          <w:t>http://www.saintjohnsumc.org/um</w:t>
        </w:r>
        <w:r w:rsidR="00EB307A" w:rsidRPr="00C80389">
          <w:rPr>
            <w:rStyle w:val="Hyperlink"/>
            <w:rFonts w:ascii="Times New Roman" w:hAnsi="Times New Roman" w:cs="Times New Roman"/>
            <w:sz w:val="24"/>
          </w:rPr>
          <w:t>w.php</w:t>
        </w:r>
      </w:hyperlink>
    </w:p>
    <w:p w14:paraId="4B6324F1" w14:textId="77777777" w:rsidR="00EB307A" w:rsidRDefault="00EB307A" w:rsidP="00EB307A">
      <w:pPr>
        <w:rPr>
          <w:rFonts w:ascii="Times New Roman" w:hAnsi="Times New Roman" w:cs="Times New Roman"/>
          <w:sz w:val="24"/>
        </w:rPr>
      </w:pPr>
      <w:r w:rsidRPr="00AA36E7">
        <w:rPr>
          <w:rFonts w:ascii="Times New Roman" w:hAnsi="Times New Roman" w:cs="Times New Roman"/>
          <w:sz w:val="24"/>
        </w:rPr>
        <w:t>St. John's UMW "Gerry Daggett Scholarship for Women" is a scholarship for women, 17 years of age or older, who are seeking tuition assistance. The scholarship is available to high school seniors and women accepted into an accredited college/university program or other vocational program. Applicants must be active members of St. John's United Methodist Church for one year. Those interested in applying for a scholarship, or in making a donation to the scholarship fund, should contact the president of St. John's UMW.</w:t>
      </w:r>
    </w:p>
    <w:p w14:paraId="358D0E3D" w14:textId="77777777" w:rsidR="00EB307A" w:rsidRPr="005F2368" w:rsidRDefault="00EB307A" w:rsidP="00EB307A">
      <w:pPr>
        <w:rPr>
          <w:rFonts w:ascii="Times New Roman" w:hAnsi="Times New Roman" w:cs="Times New Roman"/>
          <w:sz w:val="24"/>
        </w:rPr>
      </w:pPr>
      <w:r w:rsidRPr="00893A69">
        <w:rPr>
          <w:rFonts w:ascii="Times New Roman" w:hAnsi="Times New Roman" w:cs="Times New Roman"/>
          <w:sz w:val="24"/>
        </w:rPr>
        <w:t>---------------------------------------------------------------------------------------------------------------------</w:t>
      </w:r>
      <w:r w:rsidRPr="005F2368">
        <w:rPr>
          <w:rFonts w:ascii="Times New Roman" w:hAnsi="Times New Roman" w:cs="Times New Roman"/>
          <w:b/>
          <w:sz w:val="28"/>
          <w:u w:val="single"/>
        </w:rPr>
        <w:t>New Creation UMC</w:t>
      </w:r>
    </w:p>
    <w:p w14:paraId="3CE4690D" w14:textId="4F552968" w:rsidR="00670171" w:rsidRPr="00670171" w:rsidRDefault="00B42A21" w:rsidP="00EB307A">
      <w:pPr>
        <w:rPr>
          <w:rFonts w:ascii="Times New Roman" w:hAnsi="Times New Roman" w:cs="Times New Roman"/>
          <w:sz w:val="24"/>
          <w:szCs w:val="24"/>
        </w:rPr>
      </w:pPr>
      <w:hyperlink r:id="rId107" w:history="1">
        <w:r w:rsidR="00670171" w:rsidRPr="00670171">
          <w:rPr>
            <w:rStyle w:val="Hyperlink"/>
            <w:rFonts w:ascii="Times New Roman" w:hAnsi="Times New Roman" w:cs="Times New Roman"/>
            <w:sz w:val="24"/>
            <w:szCs w:val="24"/>
          </w:rPr>
          <w:t>https://www.n</w:t>
        </w:r>
        <w:r w:rsidR="00670171" w:rsidRPr="00670171">
          <w:rPr>
            <w:rStyle w:val="Hyperlink"/>
            <w:rFonts w:ascii="Times New Roman" w:hAnsi="Times New Roman" w:cs="Times New Roman"/>
            <w:sz w:val="24"/>
            <w:szCs w:val="24"/>
          </w:rPr>
          <w:t>ewcreationumc.org/young-adult-ministry/</w:t>
        </w:r>
      </w:hyperlink>
    </w:p>
    <w:p w14:paraId="23947C56" w14:textId="58884FFF" w:rsidR="00EB307A" w:rsidRDefault="00EB307A" w:rsidP="00EB307A">
      <w:pPr>
        <w:rPr>
          <w:rFonts w:ascii="Times New Roman" w:hAnsi="Times New Roman" w:cs="Times New Roman"/>
          <w:sz w:val="24"/>
        </w:rPr>
      </w:pPr>
      <w:r w:rsidRPr="005F2368">
        <w:rPr>
          <w:rFonts w:ascii="Times New Roman" w:hAnsi="Times New Roman" w:cs="Times New Roman"/>
          <w:sz w:val="24"/>
          <w:highlight w:val="yellow"/>
        </w:rPr>
        <w:t>Each year during the late winter/early spring months is the time to apply for scholarships. Be prepared to have your applications submitted by early April. For more information or for names of contacts, please phone the church office at 484-8217.</w:t>
      </w:r>
    </w:p>
    <w:p w14:paraId="00BFC8D5" w14:textId="77777777" w:rsidR="00395322" w:rsidRPr="00675783" w:rsidRDefault="00395322" w:rsidP="00EB307A">
      <w:pPr>
        <w:rPr>
          <w:rFonts w:ascii="Times New Roman" w:hAnsi="Times New Roman" w:cs="Times New Roman"/>
          <w:sz w:val="24"/>
        </w:rPr>
      </w:pPr>
    </w:p>
    <w:p w14:paraId="1272AF3C" w14:textId="77777777" w:rsidR="00EB307A" w:rsidRPr="00675783" w:rsidRDefault="00EB307A" w:rsidP="00EB307A">
      <w:pPr>
        <w:rPr>
          <w:rFonts w:ascii="Times New Roman" w:hAnsi="Times New Roman" w:cs="Times New Roman"/>
          <w:b/>
          <w:sz w:val="24"/>
        </w:rPr>
      </w:pPr>
      <w:r w:rsidRPr="00675783">
        <w:rPr>
          <w:rFonts w:ascii="Times New Roman" w:hAnsi="Times New Roman" w:cs="Times New Roman"/>
          <w:b/>
          <w:sz w:val="24"/>
        </w:rPr>
        <w:t>J. William Etheridge Memorial Scholarship</w:t>
      </w:r>
    </w:p>
    <w:p w14:paraId="54B948EB" w14:textId="77777777" w:rsidR="00EB307A" w:rsidRDefault="00EB307A" w:rsidP="00EB307A">
      <w:pPr>
        <w:rPr>
          <w:rFonts w:ascii="Times New Roman" w:hAnsi="Times New Roman" w:cs="Times New Roman"/>
          <w:sz w:val="24"/>
        </w:rPr>
      </w:pPr>
      <w:r w:rsidRPr="00675783">
        <w:rPr>
          <w:rFonts w:ascii="Times New Roman" w:hAnsi="Times New Roman" w:cs="Times New Roman"/>
          <w:sz w:val="24"/>
        </w:rPr>
        <w:t xml:space="preserve">The family of J. William Etheridge, along with the New Horizons Adult Sunday School class, is offering a $1,000 scholarship in his memory. Bill was a member and the teacher of the New Horizons Adult Sunday School class at the </w:t>
      </w:r>
      <w:proofErr w:type="spellStart"/>
      <w:r w:rsidRPr="00675783">
        <w:rPr>
          <w:rFonts w:ascii="Times New Roman" w:hAnsi="Times New Roman" w:cs="Times New Roman"/>
          <w:sz w:val="24"/>
        </w:rPr>
        <w:t>Aldersgate</w:t>
      </w:r>
      <w:proofErr w:type="spellEnd"/>
      <w:r w:rsidRPr="00675783">
        <w:rPr>
          <w:rFonts w:ascii="Times New Roman" w:hAnsi="Times New Roman" w:cs="Times New Roman"/>
          <w:sz w:val="24"/>
        </w:rPr>
        <w:t xml:space="preserve"> Campus for many years. He was an educator for 40 years and served as the principal for the for</w:t>
      </w:r>
      <w:r>
        <w:rPr>
          <w:rFonts w:ascii="Times New Roman" w:hAnsi="Times New Roman" w:cs="Times New Roman"/>
          <w:sz w:val="24"/>
        </w:rPr>
        <w:t xml:space="preserve">mer Newport News High School. </w:t>
      </w:r>
    </w:p>
    <w:p w14:paraId="632F3B15" w14:textId="77777777" w:rsidR="00EB307A" w:rsidRDefault="00EB307A" w:rsidP="00EB307A">
      <w:pPr>
        <w:rPr>
          <w:rFonts w:ascii="Times New Roman" w:hAnsi="Times New Roman" w:cs="Times New Roman"/>
          <w:sz w:val="24"/>
        </w:rPr>
      </w:pPr>
      <w:r w:rsidRPr="00675783">
        <w:rPr>
          <w:rFonts w:ascii="Times New Roman" w:hAnsi="Times New Roman" w:cs="Times New Roman"/>
          <w:sz w:val="24"/>
        </w:rPr>
        <w:lastRenderedPageBreak/>
        <w:t>Interested applicants must be high school graduating seniors or currently attendi</w:t>
      </w:r>
      <w:r>
        <w:rPr>
          <w:rFonts w:ascii="Times New Roman" w:hAnsi="Times New Roman" w:cs="Times New Roman"/>
          <w:sz w:val="24"/>
        </w:rPr>
        <w:t>ng a college or university with</w:t>
      </w:r>
      <w:r w:rsidRPr="00675783">
        <w:rPr>
          <w:rFonts w:ascii="Times New Roman" w:hAnsi="Times New Roman" w:cs="Times New Roman"/>
          <w:sz w:val="24"/>
        </w:rPr>
        <w:t xml:space="preserve"> a 2.5 GPA. This scholarship is available to all undergraduate students regardless of major.  Print out an application package here:  Click here to open the application as a pdf. The completed scholarship package can be returned to the </w:t>
      </w:r>
      <w:proofErr w:type="spellStart"/>
      <w:r w:rsidRPr="00675783">
        <w:rPr>
          <w:rFonts w:ascii="Times New Roman" w:hAnsi="Times New Roman" w:cs="Times New Roman"/>
          <w:sz w:val="24"/>
        </w:rPr>
        <w:t>Aldersgate</w:t>
      </w:r>
      <w:proofErr w:type="spellEnd"/>
      <w:r w:rsidRPr="00675783">
        <w:rPr>
          <w:rFonts w:ascii="Times New Roman" w:hAnsi="Times New Roman" w:cs="Times New Roman"/>
          <w:sz w:val="24"/>
        </w:rPr>
        <w:t xml:space="preserve"> church office and placed in the New Horizons Sunday School mailbox.</w:t>
      </w:r>
    </w:p>
    <w:p w14:paraId="25FA7B0F" w14:textId="77777777" w:rsidR="00EB307A" w:rsidRPr="00675783" w:rsidRDefault="00EB307A" w:rsidP="00EB307A">
      <w:pPr>
        <w:rPr>
          <w:rFonts w:ascii="Times New Roman" w:hAnsi="Times New Roman" w:cs="Times New Roman"/>
          <w:sz w:val="24"/>
        </w:rPr>
      </w:pPr>
    </w:p>
    <w:p w14:paraId="154FAD8B" w14:textId="77777777" w:rsidR="00EB307A" w:rsidRPr="00675783" w:rsidRDefault="00EB307A" w:rsidP="00EB307A">
      <w:pPr>
        <w:rPr>
          <w:rFonts w:ascii="Times New Roman" w:hAnsi="Times New Roman" w:cs="Times New Roman"/>
          <w:b/>
          <w:sz w:val="24"/>
        </w:rPr>
      </w:pPr>
      <w:r w:rsidRPr="00675783">
        <w:rPr>
          <w:rFonts w:ascii="Times New Roman" w:hAnsi="Times New Roman" w:cs="Times New Roman"/>
          <w:b/>
          <w:sz w:val="24"/>
        </w:rPr>
        <w:t xml:space="preserve">Pastor Larry and Karen Adams Scholarship </w:t>
      </w:r>
    </w:p>
    <w:p w14:paraId="2CC15EBA" w14:textId="77777777" w:rsidR="00EB307A" w:rsidRPr="00675783" w:rsidRDefault="00EB307A" w:rsidP="00EB307A">
      <w:pPr>
        <w:rPr>
          <w:rFonts w:ascii="Times New Roman" w:hAnsi="Times New Roman" w:cs="Times New Roman"/>
          <w:sz w:val="24"/>
        </w:rPr>
      </w:pPr>
      <w:r w:rsidRPr="00675783">
        <w:rPr>
          <w:rFonts w:ascii="Times New Roman" w:hAnsi="Times New Roman" w:cs="Times New Roman"/>
          <w:sz w:val="24"/>
        </w:rPr>
        <w:t>Award: The candidate chosen will receive a five hundred dollar one-time award. This amount is subject to change de</w:t>
      </w:r>
      <w:r>
        <w:rPr>
          <w:rFonts w:ascii="Times New Roman" w:hAnsi="Times New Roman" w:cs="Times New Roman"/>
          <w:sz w:val="24"/>
        </w:rPr>
        <w:t>pending on the funds available.</w:t>
      </w:r>
    </w:p>
    <w:p w14:paraId="115BC603" w14:textId="77777777" w:rsidR="00EB307A" w:rsidRPr="00675783" w:rsidRDefault="00EB307A" w:rsidP="00EB307A">
      <w:pPr>
        <w:rPr>
          <w:rFonts w:ascii="Times New Roman" w:hAnsi="Times New Roman" w:cs="Times New Roman"/>
          <w:sz w:val="24"/>
        </w:rPr>
      </w:pPr>
      <w:r w:rsidRPr="00675783">
        <w:rPr>
          <w:rFonts w:ascii="Times New Roman" w:hAnsi="Times New Roman" w:cs="Times New Roman"/>
          <w:sz w:val="24"/>
        </w:rPr>
        <w:t>Purpose: To honor Pastor Larry Adams for a life of purpose and example. It is our hope that  when a young person is honored with this award that he or she will attempt to follow the wonderful template for a life of service and sacrifice that p</w:t>
      </w:r>
      <w:r>
        <w:rPr>
          <w:rFonts w:ascii="Times New Roman" w:hAnsi="Times New Roman" w:cs="Times New Roman"/>
          <w:sz w:val="24"/>
        </w:rPr>
        <w:t>astor Larry Adams has provided.</w:t>
      </w:r>
    </w:p>
    <w:p w14:paraId="08C81CA9" w14:textId="77777777" w:rsidR="00EB307A" w:rsidRDefault="00EB307A" w:rsidP="00EB307A">
      <w:pPr>
        <w:rPr>
          <w:rFonts w:ascii="Times New Roman" w:hAnsi="Times New Roman" w:cs="Times New Roman"/>
          <w:sz w:val="24"/>
        </w:rPr>
      </w:pPr>
      <w:r w:rsidRPr="00675783">
        <w:rPr>
          <w:rFonts w:ascii="Times New Roman" w:hAnsi="Times New Roman" w:cs="Times New Roman"/>
          <w:sz w:val="24"/>
        </w:rPr>
        <w:t xml:space="preserve">Eligibility &amp; Requirements: </w:t>
      </w:r>
    </w:p>
    <w:p w14:paraId="00004262" w14:textId="77777777" w:rsidR="00EB307A" w:rsidRPr="00675783" w:rsidRDefault="00EB307A" w:rsidP="00EB307A">
      <w:pPr>
        <w:rPr>
          <w:rFonts w:ascii="Times New Roman" w:hAnsi="Times New Roman" w:cs="Times New Roman"/>
          <w:sz w:val="24"/>
        </w:rPr>
      </w:pPr>
      <w:r w:rsidRPr="00675783">
        <w:rPr>
          <w:rFonts w:ascii="Times New Roman" w:hAnsi="Times New Roman" w:cs="Times New Roman"/>
          <w:sz w:val="24"/>
        </w:rPr>
        <w:t>The sch</w:t>
      </w:r>
      <w:r>
        <w:rPr>
          <w:rFonts w:ascii="Times New Roman" w:hAnsi="Times New Roman" w:cs="Times New Roman"/>
          <w:sz w:val="24"/>
        </w:rPr>
        <w:t>olarship will be awarded to a</w:t>
      </w:r>
      <w:r w:rsidRPr="00675783">
        <w:rPr>
          <w:rFonts w:ascii="Times New Roman" w:hAnsi="Times New Roman" w:cs="Times New Roman"/>
          <w:sz w:val="24"/>
        </w:rPr>
        <w:t xml:space="preserve"> worthy student who best exhibit</w:t>
      </w:r>
      <w:r>
        <w:rPr>
          <w:rFonts w:ascii="Times New Roman" w:hAnsi="Times New Roman" w:cs="Times New Roman"/>
          <w:sz w:val="24"/>
        </w:rPr>
        <w:t xml:space="preserve">s the ideals that Pastor Larry </w:t>
      </w:r>
      <w:r w:rsidRPr="00675783">
        <w:rPr>
          <w:rFonts w:ascii="Times New Roman" w:hAnsi="Times New Roman" w:cs="Times New Roman"/>
          <w:sz w:val="24"/>
        </w:rPr>
        <w:t>Adams espoused. He or she must fulfi</w:t>
      </w:r>
      <w:r>
        <w:rPr>
          <w:rFonts w:ascii="Times New Roman" w:hAnsi="Times New Roman" w:cs="Times New Roman"/>
          <w:sz w:val="24"/>
        </w:rPr>
        <w:t xml:space="preserve">ll all the requirements </w:t>
      </w:r>
      <w:r w:rsidRPr="00675783">
        <w:rPr>
          <w:rFonts w:ascii="Times New Roman" w:hAnsi="Times New Roman" w:cs="Times New Roman"/>
          <w:sz w:val="24"/>
        </w:rPr>
        <w:t>listed and complete the applica</w:t>
      </w:r>
      <w:r>
        <w:rPr>
          <w:rFonts w:ascii="Times New Roman" w:hAnsi="Times New Roman" w:cs="Times New Roman"/>
          <w:sz w:val="24"/>
        </w:rPr>
        <w:t xml:space="preserve">tion process. In addition, the </w:t>
      </w:r>
      <w:r w:rsidRPr="00675783">
        <w:rPr>
          <w:rFonts w:ascii="Times New Roman" w:hAnsi="Times New Roman" w:cs="Times New Roman"/>
          <w:sz w:val="24"/>
        </w:rPr>
        <w:t>applicant must:</w:t>
      </w:r>
    </w:p>
    <w:p w14:paraId="24FF6BEA" w14:textId="77777777" w:rsidR="00EB307A" w:rsidRDefault="00EB307A" w:rsidP="00EB307A">
      <w:pPr>
        <w:rPr>
          <w:rFonts w:ascii="Times New Roman" w:hAnsi="Times New Roman" w:cs="Times New Roman"/>
          <w:sz w:val="24"/>
        </w:rPr>
      </w:pPr>
    </w:p>
    <w:p w14:paraId="75DBC054" w14:textId="77777777" w:rsidR="00EB307A" w:rsidRPr="00675783" w:rsidRDefault="00EB307A" w:rsidP="00EB307A">
      <w:pPr>
        <w:rPr>
          <w:rFonts w:ascii="Times New Roman" w:hAnsi="Times New Roman" w:cs="Times New Roman"/>
          <w:sz w:val="24"/>
        </w:rPr>
      </w:pPr>
      <w:r>
        <w:rPr>
          <w:rFonts w:ascii="Times New Roman" w:hAnsi="Times New Roman" w:cs="Times New Roman"/>
          <w:sz w:val="24"/>
        </w:rPr>
        <w:t>- Be accepted in a full-time degree program at</w:t>
      </w:r>
      <w:r w:rsidRPr="00675783">
        <w:rPr>
          <w:rFonts w:ascii="Times New Roman" w:hAnsi="Times New Roman" w:cs="Times New Roman"/>
          <w:sz w:val="24"/>
        </w:rPr>
        <w:t xml:space="preserve"> accredited educational institution.</w:t>
      </w:r>
    </w:p>
    <w:p w14:paraId="0A6E59B8" w14:textId="77777777" w:rsidR="00EB307A" w:rsidRPr="00675783" w:rsidRDefault="00EB307A" w:rsidP="00EB307A">
      <w:pPr>
        <w:rPr>
          <w:rFonts w:ascii="Times New Roman" w:hAnsi="Times New Roman" w:cs="Times New Roman"/>
          <w:sz w:val="24"/>
        </w:rPr>
      </w:pPr>
      <w:r w:rsidRPr="00675783">
        <w:rPr>
          <w:rFonts w:ascii="Times New Roman" w:hAnsi="Times New Roman" w:cs="Times New Roman"/>
          <w:sz w:val="24"/>
        </w:rPr>
        <w:t xml:space="preserve">- Have a cumulative grade point average of 3.0 or higher. </w:t>
      </w:r>
    </w:p>
    <w:p w14:paraId="46749D6B" w14:textId="77777777" w:rsidR="00EB307A" w:rsidRDefault="00EB307A" w:rsidP="00EB307A">
      <w:pPr>
        <w:rPr>
          <w:rFonts w:ascii="Times New Roman" w:hAnsi="Times New Roman" w:cs="Times New Roman"/>
          <w:sz w:val="24"/>
        </w:rPr>
      </w:pPr>
      <w:r>
        <w:rPr>
          <w:rFonts w:ascii="Times New Roman" w:hAnsi="Times New Roman" w:cs="Times New Roman"/>
          <w:sz w:val="24"/>
        </w:rPr>
        <w:t xml:space="preserve">- </w:t>
      </w:r>
      <w:r w:rsidRPr="00675783">
        <w:rPr>
          <w:rFonts w:ascii="Times New Roman" w:hAnsi="Times New Roman" w:cs="Times New Roman"/>
          <w:sz w:val="24"/>
        </w:rPr>
        <w:t>An official transcript m</w:t>
      </w:r>
      <w:r>
        <w:rPr>
          <w:rFonts w:ascii="Times New Roman" w:hAnsi="Times New Roman" w:cs="Times New Roman"/>
          <w:sz w:val="24"/>
        </w:rPr>
        <w:t>ust accompany your application.</w:t>
      </w:r>
    </w:p>
    <w:p w14:paraId="02C7E6D8" w14:textId="77777777" w:rsidR="00EB307A" w:rsidRDefault="00EB307A" w:rsidP="00EB307A">
      <w:pPr>
        <w:rPr>
          <w:rFonts w:ascii="Times New Roman" w:hAnsi="Times New Roman" w:cs="Times New Roman"/>
          <w:sz w:val="24"/>
        </w:rPr>
      </w:pPr>
      <w:r w:rsidRPr="00675783">
        <w:rPr>
          <w:rFonts w:ascii="Times New Roman" w:hAnsi="Times New Roman" w:cs="Times New Roman"/>
          <w:sz w:val="24"/>
        </w:rPr>
        <w:t>- Be an active full member of The United Methodist</w:t>
      </w:r>
    </w:p>
    <w:p w14:paraId="49EF9F32" w14:textId="77777777" w:rsidR="00EB307A" w:rsidRPr="00675783" w:rsidRDefault="00EB307A" w:rsidP="00EB307A">
      <w:pPr>
        <w:rPr>
          <w:rFonts w:ascii="Times New Roman" w:hAnsi="Times New Roman" w:cs="Times New Roman"/>
          <w:sz w:val="24"/>
        </w:rPr>
      </w:pPr>
      <w:r w:rsidRPr="00675783">
        <w:rPr>
          <w:rFonts w:ascii="Times New Roman" w:hAnsi="Times New Roman" w:cs="Times New Roman"/>
          <w:sz w:val="24"/>
        </w:rPr>
        <w:t>- Demonstrate participation in The Uni</w:t>
      </w:r>
      <w:r>
        <w:rPr>
          <w:rFonts w:ascii="Times New Roman" w:hAnsi="Times New Roman" w:cs="Times New Roman"/>
          <w:sz w:val="24"/>
        </w:rPr>
        <w:t xml:space="preserve">ted Methodist </w:t>
      </w:r>
      <w:r w:rsidRPr="00675783">
        <w:rPr>
          <w:rFonts w:ascii="Times New Roman" w:hAnsi="Times New Roman" w:cs="Times New Roman"/>
          <w:sz w:val="24"/>
        </w:rPr>
        <w:t>Church (i.e. UMYF, ann</w:t>
      </w:r>
      <w:r>
        <w:rPr>
          <w:rFonts w:ascii="Times New Roman" w:hAnsi="Times New Roman" w:cs="Times New Roman"/>
          <w:sz w:val="24"/>
        </w:rPr>
        <w:t xml:space="preserve">ual conference, jurisdictional </w:t>
      </w:r>
      <w:r w:rsidRPr="00675783">
        <w:rPr>
          <w:rFonts w:ascii="Times New Roman" w:hAnsi="Times New Roman" w:cs="Times New Roman"/>
          <w:sz w:val="24"/>
        </w:rPr>
        <w:t xml:space="preserve">conference, church sponsored </w:t>
      </w:r>
      <w:r>
        <w:rPr>
          <w:rFonts w:ascii="Times New Roman" w:hAnsi="Times New Roman" w:cs="Times New Roman"/>
          <w:sz w:val="24"/>
        </w:rPr>
        <w:t xml:space="preserve">mission projects, local church </w:t>
      </w:r>
      <w:r w:rsidRPr="00675783">
        <w:rPr>
          <w:rFonts w:ascii="Times New Roman" w:hAnsi="Times New Roman" w:cs="Times New Roman"/>
          <w:sz w:val="24"/>
        </w:rPr>
        <w:t>committees, etc.)</w:t>
      </w:r>
    </w:p>
    <w:p w14:paraId="08BB19E3" w14:textId="77777777" w:rsidR="00EB307A" w:rsidRPr="00675783" w:rsidRDefault="00EB307A" w:rsidP="00EB307A">
      <w:pPr>
        <w:rPr>
          <w:rFonts w:ascii="Times New Roman" w:hAnsi="Times New Roman" w:cs="Times New Roman"/>
          <w:sz w:val="24"/>
        </w:rPr>
      </w:pPr>
      <w:r w:rsidRPr="00675783">
        <w:rPr>
          <w:rFonts w:ascii="Times New Roman" w:hAnsi="Times New Roman" w:cs="Times New Roman"/>
          <w:sz w:val="24"/>
        </w:rPr>
        <w:t>- Show how his or her education will p</w:t>
      </w:r>
      <w:r>
        <w:rPr>
          <w:rFonts w:ascii="Times New Roman" w:hAnsi="Times New Roman" w:cs="Times New Roman"/>
          <w:sz w:val="24"/>
        </w:rPr>
        <w:t xml:space="preserve">rovide leadership </w:t>
      </w:r>
      <w:r w:rsidRPr="00675783">
        <w:rPr>
          <w:rFonts w:ascii="Times New Roman" w:hAnsi="Times New Roman" w:cs="Times New Roman"/>
          <w:sz w:val="24"/>
        </w:rPr>
        <w:t xml:space="preserve">for the church and society and </w:t>
      </w:r>
      <w:r>
        <w:rPr>
          <w:rFonts w:ascii="Times New Roman" w:hAnsi="Times New Roman" w:cs="Times New Roman"/>
          <w:sz w:val="24"/>
        </w:rPr>
        <w:t xml:space="preserve">improve the quality of life of </w:t>
      </w:r>
      <w:r w:rsidRPr="00675783">
        <w:rPr>
          <w:rFonts w:ascii="Times New Roman" w:hAnsi="Times New Roman" w:cs="Times New Roman"/>
          <w:sz w:val="24"/>
        </w:rPr>
        <w:t>others.</w:t>
      </w:r>
    </w:p>
    <w:p w14:paraId="0CDCBFFB" w14:textId="77777777" w:rsidR="00EB307A" w:rsidRPr="00675783" w:rsidRDefault="00EB307A" w:rsidP="00EB307A">
      <w:pPr>
        <w:rPr>
          <w:rFonts w:ascii="Times New Roman" w:hAnsi="Times New Roman" w:cs="Times New Roman"/>
          <w:sz w:val="24"/>
        </w:rPr>
      </w:pPr>
      <w:r w:rsidRPr="00675783">
        <w:rPr>
          <w:rFonts w:ascii="Times New Roman" w:hAnsi="Times New Roman" w:cs="Times New Roman"/>
          <w:sz w:val="24"/>
        </w:rPr>
        <w:t>- Submit an approximately</w:t>
      </w:r>
      <w:r>
        <w:rPr>
          <w:rFonts w:ascii="Times New Roman" w:hAnsi="Times New Roman" w:cs="Times New Roman"/>
          <w:sz w:val="24"/>
        </w:rPr>
        <w:t xml:space="preserve"> 300-word essay describing your </w:t>
      </w:r>
      <w:r w:rsidRPr="00675783">
        <w:rPr>
          <w:rFonts w:ascii="Times New Roman" w:hAnsi="Times New Roman" w:cs="Times New Roman"/>
          <w:sz w:val="24"/>
        </w:rPr>
        <w:t>leadership responsibilities and activit</w:t>
      </w:r>
      <w:r>
        <w:rPr>
          <w:rFonts w:ascii="Times New Roman" w:hAnsi="Times New Roman" w:cs="Times New Roman"/>
          <w:sz w:val="24"/>
        </w:rPr>
        <w:t xml:space="preserve">ies during the past </w:t>
      </w:r>
      <w:r w:rsidRPr="00675783">
        <w:rPr>
          <w:rFonts w:ascii="Times New Roman" w:hAnsi="Times New Roman" w:cs="Times New Roman"/>
          <w:sz w:val="24"/>
        </w:rPr>
        <w:t>3years. The essay may inclu</w:t>
      </w:r>
      <w:r>
        <w:rPr>
          <w:rFonts w:ascii="Times New Roman" w:hAnsi="Times New Roman" w:cs="Times New Roman"/>
          <w:sz w:val="24"/>
        </w:rPr>
        <w:t xml:space="preserve">de references to participation </w:t>
      </w:r>
      <w:r w:rsidRPr="00675783">
        <w:rPr>
          <w:rFonts w:ascii="Times New Roman" w:hAnsi="Times New Roman" w:cs="Times New Roman"/>
          <w:sz w:val="24"/>
        </w:rPr>
        <w:t>and leadership responsibilitie</w:t>
      </w:r>
      <w:r>
        <w:rPr>
          <w:rFonts w:ascii="Times New Roman" w:hAnsi="Times New Roman" w:cs="Times New Roman"/>
          <w:sz w:val="24"/>
        </w:rPr>
        <w:t xml:space="preserve">s at your church, the district </w:t>
      </w:r>
      <w:r w:rsidRPr="00675783">
        <w:rPr>
          <w:rFonts w:ascii="Times New Roman" w:hAnsi="Times New Roman" w:cs="Times New Roman"/>
          <w:sz w:val="24"/>
        </w:rPr>
        <w:t>and other endeavors. Activities and /or responsibilitie</w:t>
      </w:r>
      <w:r>
        <w:rPr>
          <w:rFonts w:ascii="Times New Roman" w:hAnsi="Times New Roman" w:cs="Times New Roman"/>
          <w:sz w:val="24"/>
        </w:rPr>
        <w:t xml:space="preserve">s at </w:t>
      </w:r>
      <w:r w:rsidRPr="00675783">
        <w:rPr>
          <w:rFonts w:ascii="Times New Roman" w:hAnsi="Times New Roman" w:cs="Times New Roman"/>
          <w:sz w:val="24"/>
        </w:rPr>
        <w:t>your high school and /or comm</w:t>
      </w:r>
      <w:r>
        <w:rPr>
          <w:rFonts w:ascii="Times New Roman" w:hAnsi="Times New Roman" w:cs="Times New Roman"/>
          <w:sz w:val="24"/>
        </w:rPr>
        <w:t xml:space="preserve">unity should also be included. </w:t>
      </w:r>
      <w:r w:rsidRPr="00675783">
        <w:rPr>
          <w:rFonts w:ascii="Times New Roman" w:hAnsi="Times New Roman" w:cs="Times New Roman"/>
          <w:sz w:val="24"/>
        </w:rPr>
        <w:t xml:space="preserve">Also explain your educational goals and how they will help fulfill the mission of The United Methodist Church to make disciples of Jesus Christ for the transformation of the world. </w:t>
      </w:r>
    </w:p>
    <w:p w14:paraId="0BBDC199" w14:textId="77777777" w:rsidR="00EB307A" w:rsidRPr="00675783" w:rsidRDefault="00EB307A" w:rsidP="00EB307A">
      <w:pPr>
        <w:rPr>
          <w:rFonts w:ascii="Times New Roman" w:hAnsi="Times New Roman" w:cs="Times New Roman"/>
          <w:sz w:val="24"/>
        </w:rPr>
      </w:pPr>
      <w:r w:rsidRPr="00675783">
        <w:rPr>
          <w:rFonts w:ascii="Times New Roman" w:hAnsi="Times New Roman" w:cs="Times New Roman"/>
          <w:sz w:val="24"/>
        </w:rPr>
        <w:t xml:space="preserve">Send your essay and contact information to </w:t>
      </w:r>
      <w:proofErr w:type="spellStart"/>
      <w:r w:rsidRPr="00675783">
        <w:rPr>
          <w:rFonts w:ascii="Times New Roman" w:hAnsi="Times New Roman" w:cs="Times New Roman"/>
          <w:sz w:val="24"/>
        </w:rPr>
        <w:t>Aldersgate</w:t>
      </w:r>
      <w:proofErr w:type="spellEnd"/>
      <w:r w:rsidRPr="00675783">
        <w:rPr>
          <w:rFonts w:ascii="Times New Roman" w:hAnsi="Times New Roman" w:cs="Times New Roman"/>
          <w:sz w:val="24"/>
        </w:rPr>
        <w:t xml:space="preserve">.                                         </w:t>
      </w:r>
    </w:p>
    <w:p w14:paraId="09B8D404" w14:textId="77777777" w:rsidR="00EB307A" w:rsidRDefault="00EB307A" w:rsidP="00EB307A">
      <w:pPr>
        <w:rPr>
          <w:rFonts w:ascii="Times New Roman" w:hAnsi="Times New Roman" w:cs="Times New Roman"/>
          <w:sz w:val="24"/>
        </w:rPr>
      </w:pPr>
      <w:r w:rsidRPr="00675783">
        <w:rPr>
          <w:rFonts w:ascii="Times New Roman" w:hAnsi="Times New Roman" w:cs="Times New Roman"/>
          <w:sz w:val="24"/>
        </w:rPr>
        <w:t>The scholarship committee reserves the right to fully assess all applicant</w:t>
      </w:r>
      <w:r>
        <w:rPr>
          <w:rFonts w:ascii="Times New Roman" w:hAnsi="Times New Roman" w:cs="Times New Roman"/>
          <w:sz w:val="24"/>
        </w:rPr>
        <w:t xml:space="preserve">s for requirements and in </w:t>
      </w:r>
      <w:r w:rsidRPr="00675783">
        <w:rPr>
          <w:rFonts w:ascii="Times New Roman" w:hAnsi="Times New Roman" w:cs="Times New Roman"/>
          <w:sz w:val="24"/>
        </w:rPr>
        <w:t>the event that applicant(s) do not meet all criteria, committee may make exceptions.</w:t>
      </w:r>
    </w:p>
    <w:p w14:paraId="12AA513B" w14:textId="77777777" w:rsidR="00EB307A" w:rsidRPr="005D2A2F" w:rsidRDefault="00EB307A" w:rsidP="00EB307A">
      <w:pPr>
        <w:rPr>
          <w:rFonts w:ascii="Times New Roman" w:hAnsi="Times New Roman" w:cs="Times New Roman"/>
          <w:sz w:val="24"/>
        </w:rPr>
      </w:pPr>
      <w:r w:rsidRPr="00893A69">
        <w:rPr>
          <w:rFonts w:ascii="Times New Roman" w:hAnsi="Times New Roman" w:cs="Times New Roman"/>
          <w:sz w:val="24"/>
        </w:rPr>
        <w:lastRenderedPageBreak/>
        <w:t>---------------------------------------------------------------------------------------------------------------------</w:t>
      </w:r>
      <w:r w:rsidRPr="005D2A2F">
        <w:rPr>
          <w:rFonts w:ascii="Times New Roman" w:hAnsi="Times New Roman" w:cs="Times New Roman"/>
          <w:b/>
          <w:sz w:val="28"/>
          <w:u w:val="single"/>
        </w:rPr>
        <w:t>United Theological Seminary Scholarship</w:t>
      </w:r>
    </w:p>
    <w:p w14:paraId="2AFB0B9E" w14:textId="77777777" w:rsidR="00EB307A" w:rsidRDefault="00B42A21" w:rsidP="00EB307A">
      <w:pPr>
        <w:rPr>
          <w:rFonts w:ascii="Times New Roman" w:hAnsi="Times New Roman" w:cs="Times New Roman"/>
          <w:sz w:val="24"/>
        </w:rPr>
      </w:pPr>
      <w:hyperlink r:id="rId108" w:history="1">
        <w:r w:rsidR="00EB307A" w:rsidRPr="00C80389">
          <w:rPr>
            <w:rStyle w:val="Hyperlink"/>
            <w:rFonts w:ascii="Times New Roman" w:hAnsi="Times New Roman" w:cs="Times New Roman"/>
            <w:sz w:val="24"/>
          </w:rPr>
          <w:t>http://united.edu/scho</w:t>
        </w:r>
        <w:r w:rsidR="00EB307A" w:rsidRPr="00C80389">
          <w:rPr>
            <w:rStyle w:val="Hyperlink"/>
            <w:rFonts w:ascii="Times New Roman" w:hAnsi="Times New Roman" w:cs="Times New Roman"/>
            <w:sz w:val="24"/>
          </w:rPr>
          <w:t>larships/</w:t>
        </w:r>
      </w:hyperlink>
    </w:p>
    <w:p w14:paraId="002F501C" w14:textId="77777777" w:rsidR="00EB307A" w:rsidRPr="005F2368" w:rsidRDefault="00EB307A" w:rsidP="00EB307A">
      <w:pPr>
        <w:rPr>
          <w:rFonts w:ascii="Times New Roman" w:hAnsi="Times New Roman" w:cs="Times New Roman"/>
          <w:sz w:val="24"/>
        </w:rPr>
      </w:pPr>
      <w:r w:rsidRPr="005F2368">
        <w:rPr>
          <w:rFonts w:ascii="Times New Roman" w:hAnsi="Times New Roman" w:cs="Times New Roman"/>
          <w:sz w:val="24"/>
        </w:rPr>
        <w:t>United is committed to helping all prospective students understand and budget for the full cost of their education. United scholarships are designed to defray some of the cost, but they cannot be counted on to cover the full cost of attendance. For every student, tuition, fees, books, travel and living expenses should be considered. As a prospective student, you are encouraged to look for multiple funding sources for your educational and living costs.</w:t>
      </w:r>
    </w:p>
    <w:p w14:paraId="3220F69F" w14:textId="77777777" w:rsidR="00EB307A" w:rsidRPr="005F2368" w:rsidRDefault="00EB307A" w:rsidP="00EB307A">
      <w:pPr>
        <w:rPr>
          <w:rFonts w:ascii="Times New Roman" w:hAnsi="Times New Roman" w:cs="Times New Roman"/>
          <w:sz w:val="24"/>
        </w:rPr>
      </w:pPr>
      <w:r w:rsidRPr="005F2368">
        <w:rPr>
          <w:rFonts w:ascii="Times New Roman" w:hAnsi="Times New Roman" w:cs="Times New Roman"/>
          <w:sz w:val="24"/>
        </w:rPr>
        <w:t xml:space="preserve">Please carefully review this information prior </w:t>
      </w:r>
      <w:r>
        <w:rPr>
          <w:rFonts w:ascii="Times New Roman" w:hAnsi="Times New Roman" w:cs="Times New Roman"/>
          <w:sz w:val="24"/>
        </w:rPr>
        <w:t>to completing your application.</w:t>
      </w:r>
    </w:p>
    <w:p w14:paraId="35A2114C" w14:textId="77777777" w:rsidR="00EB307A" w:rsidRPr="005F2368" w:rsidRDefault="00EB307A" w:rsidP="00EB307A">
      <w:pPr>
        <w:rPr>
          <w:rFonts w:ascii="Times New Roman" w:hAnsi="Times New Roman" w:cs="Times New Roman"/>
          <w:sz w:val="24"/>
        </w:rPr>
      </w:pPr>
      <w:r w:rsidRPr="005F2368">
        <w:rPr>
          <w:rFonts w:ascii="Times New Roman" w:hAnsi="Times New Roman" w:cs="Times New Roman"/>
          <w:sz w:val="24"/>
        </w:rPr>
        <w:t>Scholarship applications are accepted only through the United Student Portal.</w:t>
      </w:r>
    </w:p>
    <w:p w14:paraId="257E692D" w14:textId="77777777" w:rsidR="00EB307A" w:rsidRPr="005F2368" w:rsidRDefault="00EB307A" w:rsidP="00EB307A">
      <w:pPr>
        <w:rPr>
          <w:rFonts w:ascii="Times New Roman" w:hAnsi="Times New Roman" w:cs="Times New Roman"/>
          <w:sz w:val="24"/>
        </w:rPr>
      </w:pPr>
      <w:r w:rsidRPr="005F2368">
        <w:rPr>
          <w:rFonts w:ascii="Times New Roman" w:hAnsi="Times New Roman" w:cs="Times New Roman"/>
          <w:sz w:val="24"/>
        </w:rPr>
        <w:t>Decisions of the Scholarship committee are final.</w:t>
      </w:r>
    </w:p>
    <w:p w14:paraId="7D95B1A5" w14:textId="77777777" w:rsidR="00EB307A" w:rsidRPr="005F2368" w:rsidRDefault="00EB307A" w:rsidP="00EB307A">
      <w:pPr>
        <w:rPr>
          <w:rFonts w:ascii="Times New Roman" w:hAnsi="Times New Roman" w:cs="Times New Roman"/>
          <w:sz w:val="24"/>
        </w:rPr>
      </w:pPr>
      <w:r w:rsidRPr="005F2368">
        <w:rPr>
          <w:rFonts w:ascii="Times New Roman" w:hAnsi="Times New Roman" w:cs="Times New Roman"/>
          <w:sz w:val="24"/>
        </w:rPr>
        <w:t>Scholarship awards are equally divided between the fall and spring semesters.</w:t>
      </w:r>
    </w:p>
    <w:p w14:paraId="72CD0006" w14:textId="77777777" w:rsidR="00EB307A" w:rsidRPr="005F2368" w:rsidRDefault="00EB307A" w:rsidP="00EB307A">
      <w:pPr>
        <w:rPr>
          <w:rFonts w:ascii="Times New Roman" w:hAnsi="Times New Roman" w:cs="Times New Roman"/>
          <w:sz w:val="24"/>
        </w:rPr>
      </w:pPr>
      <w:r>
        <w:rPr>
          <w:rFonts w:ascii="Times New Roman" w:hAnsi="Times New Roman" w:cs="Times New Roman"/>
          <w:sz w:val="24"/>
        </w:rPr>
        <w:t>General requirements to apply:</w:t>
      </w:r>
    </w:p>
    <w:p w14:paraId="3D86D466" w14:textId="77777777" w:rsidR="00EB307A" w:rsidRPr="005D2A2F" w:rsidRDefault="00EB307A" w:rsidP="005F711C">
      <w:pPr>
        <w:pStyle w:val="ListParagraph"/>
        <w:numPr>
          <w:ilvl w:val="0"/>
          <w:numId w:val="30"/>
        </w:numPr>
        <w:rPr>
          <w:rFonts w:ascii="Times New Roman" w:hAnsi="Times New Roman" w:cs="Times New Roman"/>
          <w:sz w:val="24"/>
        </w:rPr>
      </w:pPr>
      <w:r w:rsidRPr="005D2A2F">
        <w:rPr>
          <w:rFonts w:ascii="Times New Roman" w:hAnsi="Times New Roman" w:cs="Times New Roman"/>
          <w:sz w:val="24"/>
        </w:rPr>
        <w:t>Submit a scholarship application by the posted deadline.</w:t>
      </w:r>
    </w:p>
    <w:p w14:paraId="788F2E62" w14:textId="77777777" w:rsidR="00EB307A" w:rsidRPr="005D2A2F" w:rsidRDefault="00EB307A" w:rsidP="005F711C">
      <w:pPr>
        <w:pStyle w:val="ListParagraph"/>
        <w:numPr>
          <w:ilvl w:val="0"/>
          <w:numId w:val="30"/>
        </w:numPr>
        <w:rPr>
          <w:rFonts w:ascii="Times New Roman" w:hAnsi="Times New Roman" w:cs="Times New Roman"/>
          <w:sz w:val="24"/>
        </w:rPr>
      </w:pPr>
      <w:r w:rsidRPr="005D2A2F">
        <w:rPr>
          <w:rFonts w:ascii="Times New Roman" w:hAnsi="Times New Roman" w:cs="Times New Roman"/>
          <w:sz w:val="24"/>
        </w:rPr>
        <w:t>Be enrolled full time, at least 9 credit hours per semester.</w:t>
      </w:r>
    </w:p>
    <w:p w14:paraId="27F363EF" w14:textId="77777777" w:rsidR="00EB307A" w:rsidRPr="005D2A2F" w:rsidRDefault="00EB307A" w:rsidP="005F711C">
      <w:pPr>
        <w:pStyle w:val="ListParagraph"/>
        <w:numPr>
          <w:ilvl w:val="0"/>
          <w:numId w:val="30"/>
        </w:numPr>
        <w:rPr>
          <w:rFonts w:ascii="Times New Roman" w:hAnsi="Times New Roman" w:cs="Times New Roman"/>
          <w:sz w:val="24"/>
        </w:rPr>
      </w:pPr>
      <w:r w:rsidRPr="005D2A2F">
        <w:rPr>
          <w:rFonts w:ascii="Times New Roman" w:hAnsi="Times New Roman" w:cs="Times New Roman"/>
          <w:sz w:val="24"/>
        </w:rPr>
        <w:t>Maintain a good academic record, no less than a 2.5 cumulative GPA.</w:t>
      </w:r>
    </w:p>
    <w:p w14:paraId="3F4D84E4" w14:textId="77777777" w:rsidR="00EB307A" w:rsidRPr="005D2A2F" w:rsidRDefault="00EB307A" w:rsidP="005F711C">
      <w:pPr>
        <w:pStyle w:val="ListParagraph"/>
        <w:numPr>
          <w:ilvl w:val="0"/>
          <w:numId w:val="30"/>
        </w:numPr>
        <w:rPr>
          <w:rFonts w:ascii="Times New Roman" w:hAnsi="Times New Roman" w:cs="Times New Roman"/>
          <w:sz w:val="24"/>
        </w:rPr>
      </w:pPr>
      <w:r w:rsidRPr="005D2A2F">
        <w:rPr>
          <w:rFonts w:ascii="Times New Roman" w:hAnsi="Times New Roman" w:cs="Times New Roman"/>
          <w:sz w:val="24"/>
        </w:rPr>
        <w:t>Complete the Free Application for Federal Student Aid (FAFSA).</w:t>
      </w:r>
    </w:p>
    <w:p w14:paraId="1BEFFA18" w14:textId="77777777" w:rsidR="00EB307A" w:rsidRPr="005D2A2F" w:rsidRDefault="00EB307A" w:rsidP="005F711C">
      <w:pPr>
        <w:pStyle w:val="ListParagraph"/>
        <w:numPr>
          <w:ilvl w:val="0"/>
          <w:numId w:val="30"/>
        </w:numPr>
        <w:rPr>
          <w:rFonts w:ascii="Times New Roman" w:hAnsi="Times New Roman" w:cs="Times New Roman"/>
          <w:sz w:val="24"/>
        </w:rPr>
      </w:pPr>
      <w:r w:rsidRPr="005D2A2F">
        <w:rPr>
          <w:rFonts w:ascii="Times New Roman" w:hAnsi="Times New Roman" w:cs="Times New Roman"/>
          <w:sz w:val="24"/>
        </w:rPr>
        <w:t>Must not be in default on any federal student aid program.</w:t>
      </w:r>
    </w:p>
    <w:p w14:paraId="605A2756" w14:textId="77777777" w:rsidR="00EB307A" w:rsidRPr="005F2368" w:rsidRDefault="00EB307A" w:rsidP="00EB307A">
      <w:pPr>
        <w:rPr>
          <w:rFonts w:ascii="Times New Roman" w:hAnsi="Times New Roman" w:cs="Times New Roman"/>
          <w:sz w:val="24"/>
        </w:rPr>
      </w:pPr>
      <w:r w:rsidRPr="005F2368">
        <w:rPr>
          <w:rFonts w:ascii="Times New Roman" w:hAnsi="Times New Roman" w:cs="Times New Roman"/>
          <w:sz w:val="24"/>
        </w:rPr>
        <w:t>Must be enrolled in one of the following programs:</w:t>
      </w:r>
    </w:p>
    <w:p w14:paraId="7DA3E60E" w14:textId="77777777" w:rsidR="00EB307A" w:rsidRPr="005D2A2F" w:rsidRDefault="00EB307A" w:rsidP="005F711C">
      <w:pPr>
        <w:pStyle w:val="ListParagraph"/>
        <w:numPr>
          <w:ilvl w:val="0"/>
          <w:numId w:val="29"/>
        </w:numPr>
        <w:rPr>
          <w:rFonts w:ascii="Times New Roman" w:hAnsi="Times New Roman" w:cs="Times New Roman"/>
          <w:sz w:val="24"/>
        </w:rPr>
      </w:pPr>
      <w:r w:rsidRPr="005D2A2F">
        <w:rPr>
          <w:rFonts w:ascii="Times New Roman" w:hAnsi="Times New Roman" w:cs="Times New Roman"/>
          <w:sz w:val="24"/>
        </w:rPr>
        <w:t>Master of Divinity</w:t>
      </w:r>
    </w:p>
    <w:p w14:paraId="13BDA2CC" w14:textId="77777777" w:rsidR="00EB307A" w:rsidRPr="005D2A2F" w:rsidRDefault="00EB307A" w:rsidP="005F711C">
      <w:pPr>
        <w:pStyle w:val="ListParagraph"/>
        <w:numPr>
          <w:ilvl w:val="0"/>
          <w:numId w:val="29"/>
        </w:numPr>
        <w:rPr>
          <w:rFonts w:ascii="Times New Roman" w:hAnsi="Times New Roman" w:cs="Times New Roman"/>
          <w:sz w:val="24"/>
        </w:rPr>
      </w:pPr>
      <w:r w:rsidRPr="005D2A2F">
        <w:rPr>
          <w:rFonts w:ascii="Times New Roman" w:hAnsi="Times New Roman" w:cs="Times New Roman"/>
          <w:sz w:val="24"/>
        </w:rPr>
        <w:t>Master of Arts in Christian Ministry</w:t>
      </w:r>
    </w:p>
    <w:p w14:paraId="6D1B1B63" w14:textId="77777777" w:rsidR="00EB307A" w:rsidRPr="005D2A2F" w:rsidRDefault="00EB307A" w:rsidP="005F711C">
      <w:pPr>
        <w:pStyle w:val="ListParagraph"/>
        <w:numPr>
          <w:ilvl w:val="0"/>
          <w:numId w:val="29"/>
        </w:numPr>
        <w:rPr>
          <w:rFonts w:ascii="Times New Roman" w:hAnsi="Times New Roman" w:cs="Times New Roman"/>
          <w:sz w:val="24"/>
        </w:rPr>
      </w:pPr>
      <w:r w:rsidRPr="005D2A2F">
        <w:rPr>
          <w:rFonts w:ascii="Times New Roman" w:hAnsi="Times New Roman" w:cs="Times New Roman"/>
          <w:sz w:val="24"/>
        </w:rPr>
        <w:t>Master of Theological Studies</w:t>
      </w:r>
    </w:p>
    <w:p w14:paraId="43F69668" w14:textId="77777777" w:rsidR="00EB307A" w:rsidRPr="005D2A2F" w:rsidRDefault="00EB307A" w:rsidP="005F711C">
      <w:pPr>
        <w:pStyle w:val="ListParagraph"/>
        <w:numPr>
          <w:ilvl w:val="0"/>
          <w:numId w:val="29"/>
        </w:numPr>
        <w:rPr>
          <w:rFonts w:ascii="Times New Roman" w:hAnsi="Times New Roman" w:cs="Times New Roman"/>
          <w:sz w:val="24"/>
        </w:rPr>
      </w:pPr>
      <w:r w:rsidRPr="005D2A2F">
        <w:rPr>
          <w:rFonts w:ascii="Times New Roman" w:hAnsi="Times New Roman" w:cs="Times New Roman"/>
          <w:sz w:val="24"/>
        </w:rPr>
        <w:t>Master of Pastoral Theology</w:t>
      </w:r>
    </w:p>
    <w:p w14:paraId="65F4EDEB" w14:textId="77777777" w:rsidR="00EB307A" w:rsidRPr="005D2A2F" w:rsidRDefault="00EB307A" w:rsidP="005F711C">
      <w:pPr>
        <w:pStyle w:val="ListParagraph"/>
        <w:numPr>
          <w:ilvl w:val="0"/>
          <w:numId w:val="29"/>
        </w:numPr>
        <w:rPr>
          <w:rFonts w:ascii="Times New Roman" w:hAnsi="Times New Roman" w:cs="Times New Roman"/>
          <w:sz w:val="24"/>
        </w:rPr>
      </w:pPr>
      <w:r w:rsidRPr="005D2A2F">
        <w:rPr>
          <w:rFonts w:ascii="Times New Roman" w:hAnsi="Times New Roman" w:cs="Times New Roman"/>
          <w:sz w:val="24"/>
        </w:rPr>
        <w:t>Basic Graduate Theological Studies</w:t>
      </w:r>
    </w:p>
    <w:p w14:paraId="00583DEC" w14:textId="77777777" w:rsidR="00EB307A" w:rsidRPr="005D2A2F" w:rsidRDefault="00EB307A" w:rsidP="005F711C">
      <w:pPr>
        <w:pStyle w:val="ListParagraph"/>
        <w:numPr>
          <w:ilvl w:val="0"/>
          <w:numId w:val="29"/>
        </w:numPr>
        <w:rPr>
          <w:rFonts w:ascii="Times New Roman" w:hAnsi="Times New Roman" w:cs="Times New Roman"/>
          <w:sz w:val="24"/>
        </w:rPr>
      </w:pPr>
      <w:r w:rsidRPr="005D2A2F">
        <w:rPr>
          <w:rFonts w:ascii="Times New Roman" w:hAnsi="Times New Roman" w:cs="Times New Roman"/>
          <w:sz w:val="24"/>
        </w:rPr>
        <w:t>Pre-Doctoral Program</w:t>
      </w:r>
    </w:p>
    <w:p w14:paraId="544C2947" w14:textId="77777777" w:rsidR="00EB307A" w:rsidRPr="005D2A2F" w:rsidRDefault="00EB307A" w:rsidP="005F711C">
      <w:pPr>
        <w:pStyle w:val="ListParagraph"/>
        <w:numPr>
          <w:ilvl w:val="0"/>
          <w:numId w:val="29"/>
        </w:numPr>
        <w:rPr>
          <w:rFonts w:ascii="Times New Roman" w:hAnsi="Times New Roman" w:cs="Times New Roman"/>
          <w:sz w:val="24"/>
        </w:rPr>
      </w:pPr>
      <w:r w:rsidRPr="005D2A2F">
        <w:rPr>
          <w:rFonts w:ascii="Times New Roman" w:hAnsi="Times New Roman" w:cs="Times New Roman"/>
          <w:sz w:val="24"/>
        </w:rPr>
        <w:t>Doctor of Ministry</w:t>
      </w:r>
    </w:p>
    <w:p w14:paraId="19A898DC" w14:textId="08D85886" w:rsidR="00EB307A" w:rsidRPr="00A75A10" w:rsidRDefault="00EB307A" w:rsidP="00EB307A">
      <w:pPr>
        <w:rPr>
          <w:rFonts w:ascii="Times New Roman" w:hAnsi="Times New Roman" w:cs="Times New Roman"/>
          <w:sz w:val="24"/>
        </w:rPr>
      </w:pPr>
      <w:r w:rsidRPr="005F2368">
        <w:rPr>
          <w:rFonts w:ascii="Times New Roman" w:hAnsi="Times New Roman" w:cs="Times New Roman"/>
          <w:sz w:val="24"/>
        </w:rPr>
        <w:t>---------------------------------------------------------------------------------------------------------------------</w:t>
      </w:r>
    </w:p>
    <w:p w14:paraId="335D8F76" w14:textId="77777777" w:rsidR="00857A09" w:rsidRPr="00913BDF" w:rsidRDefault="00857A09" w:rsidP="00857A09">
      <w:pPr>
        <w:jc w:val="center"/>
        <w:rPr>
          <w:rFonts w:ascii="Times New Roman" w:hAnsi="Times New Roman" w:cs="Times New Roman"/>
          <w:color w:val="FF0000"/>
          <w:sz w:val="48"/>
          <w:u w:val="single"/>
        </w:rPr>
      </w:pPr>
      <w:r w:rsidRPr="00913BDF">
        <w:rPr>
          <w:rFonts w:ascii="Times New Roman" w:hAnsi="Times New Roman" w:cs="Times New Roman"/>
          <w:b/>
          <w:color w:val="FF0000"/>
          <w:sz w:val="48"/>
          <w:u w:val="single"/>
        </w:rPr>
        <w:t>Church of Jesus Christ</w:t>
      </w:r>
      <w:r>
        <w:rPr>
          <w:rFonts w:ascii="Times New Roman" w:hAnsi="Times New Roman" w:cs="Times New Roman"/>
          <w:b/>
          <w:color w:val="FF0000"/>
          <w:sz w:val="48"/>
          <w:u w:val="single"/>
        </w:rPr>
        <w:t>:</w:t>
      </w:r>
    </w:p>
    <w:p w14:paraId="27556B39" w14:textId="77777777" w:rsidR="00857A09" w:rsidRDefault="00857A09" w:rsidP="00857A09">
      <w:pPr>
        <w:tabs>
          <w:tab w:val="left" w:pos="720"/>
        </w:tabs>
        <w:spacing w:after="0" w:line="240" w:lineRule="auto"/>
        <w:ind w:right="526"/>
        <w:rPr>
          <w:rFonts w:ascii="Times New Roman" w:eastAsia="Times New Roman" w:hAnsi="Times New Roman" w:cs="Times New Roman"/>
          <w:b/>
          <w:sz w:val="28"/>
          <w:szCs w:val="24"/>
          <w:u w:val="single"/>
        </w:rPr>
      </w:pPr>
      <w:r w:rsidRPr="00913BDF">
        <w:rPr>
          <w:rFonts w:ascii="Times New Roman" w:eastAsia="Times New Roman" w:hAnsi="Times New Roman" w:cs="Times New Roman"/>
          <w:b/>
          <w:sz w:val="28"/>
          <w:szCs w:val="24"/>
          <w:u w:val="single"/>
        </w:rPr>
        <w:t>Jacobsen Scholarship Fund</w:t>
      </w:r>
    </w:p>
    <w:p w14:paraId="64CF4F0A" w14:textId="46C8BAD4" w:rsidR="00857A09" w:rsidRPr="00395322" w:rsidRDefault="00B42A21" w:rsidP="00857A09">
      <w:pPr>
        <w:tabs>
          <w:tab w:val="left" w:pos="720"/>
        </w:tabs>
        <w:spacing w:after="0" w:line="240" w:lineRule="auto"/>
        <w:ind w:right="526"/>
        <w:rPr>
          <w:rFonts w:ascii="Times New Roman" w:eastAsia="Times New Roman" w:hAnsi="Times New Roman" w:cs="Times New Roman"/>
          <w:sz w:val="24"/>
          <w:szCs w:val="24"/>
          <w:u w:val="single"/>
        </w:rPr>
      </w:pPr>
      <w:hyperlink r:id="rId109" w:history="1">
        <w:r w:rsidR="00857A09" w:rsidRPr="00C80389">
          <w:rPr>
            <w:rStyle w:val="Hyperlink"/>
            <w:rFonts w:ascii="Times New Roman" w:eastAsia="Times New Roman" w:hAnsi="Times New Roman" w:cs="Times New Roman"/>
            <w:sz w:val="24"/>
            <w:szCs w:val="24"/>
          </w:rPr>
          <w:t>http:/</w:t>
        </w:r>
        <w:r w:rsidR="00857A09" w:rsidRPr="00C80389">
          <w:rPr>
            <w:rStyle w:val="Hyperlink"/>
            <w:rFonts w:ascii="Times New Roman" w:eastAsia="Times New Roman" w:hAnsi="Times New Roman" w:cs="Times New Roman"/>
            <w:sz w:val="24"/>
            <w:szCs w:val="24"/>
          </w:rPr>
          <w:t>/www.jacobsenscholarshipfund.com/</w:t>
        </w:r>
      </w:hyperlink>
    </w:p>
    <w:p w14:paraId="00182188" w14:textId="77777777" w:rsidR="00857A09" w:rsidRPr="00913BDF" w:rsidRDefault="00857A09" w:rsidP="00857A09">
      <w:pPr>
        <w:tabs>
          <w:tab w:val="left" w:pos="720"/>
        </w:tabs>
        <w:spacing w:after="0" w:line="240" w:lineRule="auto"/>
        <w:ind w:left="720" w:right="526"/>
        <w:rPr>
          <w:rFonts w:ascii="Times New Roman" w:eastAsia="Times New Roman" w:hAnsi="Times New Roman" w:cs="Times New Roman"/>
          <w:b/>
          <w:sz w:val="28"/>
          <w:szCs w:val="24"/>
          <w:u w:val="single"/>
        </w:rPr>
      </w:pPr>
    </w:p>
    <w:p w14:paraId="38CB0B4A" w14:textId="77777777" w:rsidR="00857A09" w:rsidRPr="00913BDF" w:rsidRDefault="00857A09" w:rsidP="00857A09">
      <w:pPr>
        <w:tabs>
          <w:tab w:val="left" w:pos="720"/>
        </w:tabs>
        <w:spacing w:after="0" w:line="240" w:lineRule="auto"/>
        <w:ind w:right="526"/>
        <w:rPr>
          <w:rFonts w:ascii="Times New Roman" w:eastAsia="Times New Roman" w:hAnsi="Times New Roman" w:cs="Times New Roman"/>
          <w:sz w:val="24"/>
          <w:szCs w:val="24"/>
        </w:rPr>
      </w:pPr>
      <w:r w:rsidRPr="00913BDF">
        <w:rPr>
          <w:rFonts w:ascii="Times New Roman" w:eastAsia="Times New Roman" w:hAnsi="Times New Roman" w:cs="Times New Roman"/>
          <w:sz w:val="24"/>
          <w:szCs w:val="24"/>
        </w:rPr>
        <w:t xml:space="preserve">Florence S. and Ted C. Jacobsen have spent a lifetime serving in their church, community and family. The resources that they built through their hard work are now benefiting </w:t>
      </w:r>
      <w:r w:rsidRPr="00913BDF">
        <w:rPr>
          <w:rFonts w:ascii="Times New Roman" w:eastAsia="Times New Roman" w:hAnsi="Times New Roman" w:cs="Times New Roman"/>
          <w:sz w:val="24"/>
          <w:szCs w:val="24"/>
        </w:rPr>
        <w:lastRenderedPageBreak/>
        <w:t>students who will honor their legacy of service through their own diligent service and commitment to scholarship.</w:t>
      </w:r>
    </w:p>
    <w:p w14:paraId="607CE827" w14:textId="77777777" w:rsidR="00857A09" w:rsidRPr="00913BDF" w:rsidRDefault="00857A09" w:rsidP="00857A09">
      <w:pPr>
        <w:tabs>
          <w:tab w:val="left" w:pos="720"/>
        </w:tabs>
        <w:spacing w:after="0" w:line="240" w:lineRule="auto"/>
        <w:ind w:left="720" w:right="526"/>
        <w:rPr>
          <w:rFonts w:ascii="Times New Roman" w:eastAsia="Times New Roman" w:hAnsi="Times New Roman" w:cs="Times New Roman"/>
          <w:sz w:val="24"/>
          <w:szCs w:val="24"/>
        </w:rPr>
      </w:pPr>
    </w:p>
    <w:p w14:paraId="32E31894" w14:textId="77777777" w:rsidR="00857A09" w:rsidRPr="00913BDF" w:rsidRDefault="00857A09" w:rsidP="00857A09">
      <w:pPr>
        <w:tabs>
          <w:tab w:val="left" w:pos="720"/>
        </w:tabs>
        <w:spacing w:after="0" w:line="240" w:lineRule="auto"/>
        <w:ind w:right="526"/>
        <w:rPr>
          <w:rFonts w:ascii="Times New Roman" w:eastAsia="Times New Roman" w:hAnsi="Times New Roman" w:cs="Times New Roman"/>
          <w:sz w:val="24"/>
          <w:szCs w:val="24"/>
        </w:rPr>
      </w:pPr>
      <w:r w:rsidRPr="00913BDF">
        <w:rPr>
          <w:rFonts w:ascii="Times New Roman" w:eastAsia="Times New Roman" w:hAnsi="Times New Roman" w:cs="Times New Roman"/>
          <w:sz w:val="24"/>
          <w:szCs w:val="24"/>
        </w:rPr>
        <w:t>The Jacobsen Scholarship Fund is a donor advised scholarship that focuses on undergraduate education and provides need-based scholarships to students who are active and worthy members of the Church of Jesus Christ of Latter-day Saints as well as citizens of the United States of America. This fund focuses on serving those students who will most effectively use this scholarship award to pursue their educational goals. Preference may be given to upperclassmen who have demonstrated commitment to their educational progress. Other criteria include students who:</w:t>
      </w:r>
    </w:p>
    <w:p w14:paraId="4D32BBA2" w14:textId="77777777" w:rsidR="00857A09" w:rsidRPr="00913BDF" w:rsidRDefault="00857A09" w:rsidP="005F711C">
      <w:pPr>
        <w:numPr>
          <w:ilvl w:val="0"/>
          <w:numId w:val="19"/>
        </w:numPr>
        <w:tabs>
          <w:tab w:val="left" w:pos="990"/>
        </w:tabs>
        <w:spacing w:after="0" w:line="240" w:lineRule="auto"/>
        <w:ind w:left="1440" w:right="526"/>
        <w:rPr>
          <w:rFonts w:ascii="Times New Roman" w:eastAsia="Times New Roman" w:hAnsi="Times New Roman" w:cs="Times New Roman"/>
          <w:sz w:val="24"/>
          <w:szCs w:val="24"/>
        </w:rPr>
      </w:pPr>
      <w:r w:rsidRPr="00913BDF">
        <w:rPr>
          <w:rFonts w:ascii="Times New Roman" w:eastAsia="Times New Roman" w:hAnsi="Times New Roman" w:cs="Times New Roman"/>
          <w:sz w:val="24"/>
          <w:szCs w:val="24"/>
        </w:rPr>
        <w:t>Are enrolled, or accepted for enrollment, full-time in an accredited post-secondary institution within the United States and its territories</w:t>
      </w:r>
    </w:p>
    <w:p w14:paraId="2E5515D6" w14:textId="77777777" w:rsidR="00857A09" w:rsidRPr="00913BDF" w:rsidRDefault="00857A09" w:rsidP="005F711C">
      <w:pPr>
        <w:numPr>
          <w:ilvl w:val="0"/>
          <w:numId w:val="19"/>
        </w:numPr>
        <w:tabs>
          <w:tab w:val="left" w:pos="990"/>
        </w:tabs>
        <w:spacing w:after="0" w:line="240" w:lineRule="auto"/>
        <w:ind w:left="1440" w:right="526"/>
        <w:rPr>
          <w:rFonts w:ascii="Times New Roman" w:eastAsia="Times New Roman" w:hAnsi="Times New Roman" w:cs="Times New Roman"/>
          <w:sz w:val="24"/>
          <w:szCs w:val="24"/>
        </w:rPr>
      </w:pPr>
      <w:r w:rsidRPr="00913BDF">
        <w:rPr>
          <w:rFonts w:ascii="Times New Roman" w:eastAsia="Times New Roman" w:hAnsi="Times New Roman" w:cs="Times New Roman"/>
          <w:sz w:val="24"/>
          <w:szCs w:val="24"/>
        </w:rPr>
        <w:t>Provide evidence of financial need</w:t>
      </w:r>
    </w:p>
    <w:p w14:paraId="1133805F" w14:textId="77777777" w:rsidR="00857A09" w:rsidRPr="00913BDF" w:rsidRDefault="00857A09" w:rsidP="005F711C">
      <w:pPr>
        <w:numPr>
          <w:ilvl w:val="0"/>
          <w:numId w:val="19"/>
        </w:numPr>
        <w:tabs>
          <w:tab w:val="left" w:pos="990"/>
        </w:tabs>
        <w:spacing w:after="0" w:line="240" w:lineRule="auto"/>
        <w:ind w:left="1440" w:right="526"/>
        <w:rPr>
          <w:rFonts w:ascii="Times New Roman" w:eastAsia="Times New Roman" w:hAnsi="Times New Roman" w:cs="Times New Roman"/>
          <w:sz w:val="24"/>
          <w:szCs w:val="24"/>
        </w:rPr>
      </w:pPr>
      <w:r w:rsidRPr="00913BDF">
        <w:rPr>
          <w:rFonts w:ascii="Times New Roman" w:eastAsia="Times New Roman" w:hAnsi="Times New Roman" w:cs="Times New Roman"/>
          <w:sz w:val="24"/>
          <w:szCs w:val="24"/>
        </w:rPr>
        <w:t>Show evidence of ability to succeed in the post-secondary environment. In most cases this is demonstrated by maintaining a GPA of at least 2.75; however, this standard is not absolute for selection</w:t>
      </w:r>
    </w:p>
    <w:p w14:paraId="7FD076E1" w14:textId="77777777" w:rsidR="00857A09" w:rsidRPr="00913BDF" w:rsidRDefault="00857A09" w:rsidP="00857A09">
      <w:pPr>
        <w:tabs>
          <w:tab w:val="left" w:pos="720"/>
        </w:tabs>
        <w:spacing w:after="0" w:line="240" w:lineRule="auto"/>
        <w:ind w:left="720" w:right="526"/>
        <w:rPr>
          <w:rFonts w:ascii="Times New Roman" w:eastAsia="Times New Roman" w:hAnsi="Times New Roman" w:cs="Times New Roman"/>
          <w:sz w:val="24"/>
          <w:szCs w:val="24"/>
        </w:rPr>
      </w:pPr>
    </w:p>
    <w:p w14:paraId="7B6D82AE" w14:textId="77777777" w:rsidR="00857A09" w:rsidRPr="00913BDF" w:rsidRDefault="00857A09" w:rsidP="00857A09">
      <w:pPr>
        <w:tabs>
          <w:tab w:val="left" w:pos="720"/>
        </w:tabs>
        <w:spacing w:after="0" w:line="240" w:lineRule="auto"/>
        <w:ind w:right="526"/>
        <w:rPr>
          <w:rFonts w:ascii="Times New Roman" w:eastAsia="Times New Roman" w:hAnsi="Times New Roman" w:cs="Times New Roman"/>
          <w:sz w:val="24"/>
          <w:szCs w:val="24"/>
        </w:rPr>
      </w:pPr>
      <w:r w:rsidRPr="00913BDF">
        <w:rPr>
          <w:rFonts w:ascii="Times New Roman" w:eastAsia="Times New Roman" w:hAnsi="Times New Roman" w:cs="Times New Roman"/>
          <w:sz w:val="24"/>
          <w:szCs w:val="24"/>
        </w:rPr>
        <w:t>While it is not a requirement in any way for the awarding or continuation of this scholarship, applicants are encouraged to voluntarily make donations to replenish the Jacobsen Scholarship Fund when, and if, their financial circumstances permit. Any funds received for this purpose will be added to the principal of the fund and used for continued awards to qualified applicants.</w:t>
      </w:r>
    </w:p>
    <w:p w14:paraId="333B519C" w14:textId="77777777" w:rsidR="00857A09" w:rsidRPr="00913BDF" w:rsidRDefault="00857A09" w:rsidP="00857A09">
      <w:pPr>
        <w:tabs>
          <w:tab w:val="left" w:pos="720"/>
        </w:tabs>
        <w:spacing w:after="0" w:line="240" w:lineRule="auto"/>
        <w:ind w:left="720" w:right="526"/>
        <w:rPr>
          <w:rFonts w:ascii="Times New Roman" w:eastAsia="Times New Roman" w:hAnsi="Times New Roman" w:cs="Times New Roman"/>
          <w:sz w:val="24"/>
          <w:szCs w:val="24"/>
        </w:rPr>
      </w:pPr>
    </w:p>
    <w:p w14:paraId="05B6A604" w14:textId="77777777" w:rsidR="00857A09" w:rsidRPr="00913BDF" w:rsidRDefault="00857A09" w:rsidP="00857A09">
      <w:pPr>
        <w:tabs>
          <w:tab w:val="left" w:pos="720"/>
        </w:tabs>
        <w:spacing w:after="0" w:line="240" w:lineRule="auto"/>
        <w:ind w:right="526"/>
        <w:rPr>
          <w:rFonts w:ascii="Times New Roman" w:eastAsia="Times New Roman" w:hAnsi="Times New Roman" w:cs="Times New Roman"/>
          <w:sz w:val="24"/>
          <w:szCs w:val="24"/>
        </w:rPr>
      </w:pPr>
      <w:r w:rsidRPr="00913BDF">
        <w:rPr>
          <w:rFonts w:ascii="Times New Roman" w:eastAsia="Times New Roman" w:hAnsi="Times New Roman" w:cs="Times New Roman"/>
          <w:sz w:val="24"/>
          <w:szCs w:val="24"/>
        </w:rPr>
        <w:t xml:space="preserve">This fund is a Donor Advised Fund administered by Deseret Trust Co. </w:t>
      </w:r>
    </w:p>
    <w:p w14:paraId="4B0BA0D9" w14:textId="77777777" w:rsidR="00857A09" w:rsidRPr="00913BDF" w:rsidRDefault="00857A09" w:rsidP="00857A09">
      <w:pPr>
        <w:spacing w:after="0" w:line="240" w:lineRule="auto"/>
        <w:ind w:left="720" w:right="526"/>
        <w:rPr>
          <w:rFonts w:ascii="Times New Roman" w:eastAsia="Times New Roman" w:hAnsi="Times New Roman" w:cs="Times New Roman"/>
          <w:sz w:val="24"/>
          <w:szCs w:val="24"/>
        </w:rPr>
      </w:pPr>
    </w:p>
    <w:p w14:paraId="182683EB" w14:textId="77777777" w:rsidR="00857A09" w:rsidRPr="00913BDF" w:rsidRDefault="00857A09" w:rsidP="00857A09">
      <w:pPr>
        <w:tabs>
          <w:tab w:val="left" w:pos="720"/>
        </w:tabs>
        <w:spacing w:after="0" w:line="240" w:lineRule="auto"/>
        <w:ind w:right="526"/>
        <w:rPr>
          <w:rFonts w:ascii="Times New Roman" w:eastAsia="Times New Roman" w:hAnsi="Times New Roman" w:cs="Times New Roman"/>
          <w:b/>
          <w:sz w:val="24"/>
          <w:szCs w:val="24"/>
        </w:rPr>
      </w:pPr>
      <w:r w:rsidRPr="00913BDF">
        <w:rPr>
          <w:rFonts w:ascii="Times New Roman" w:eastAsia="Times New Roman" w:hAnsi="Times New Roman" w:cs="Times New Roman"/>
          <w:b/>
          <w:sz w:val="24"/>
          <w:szCs w:val="24"/>
          <w:u w:val="single"/>
        </w:rPr>
        <w:t>Scholarship Award Amounts:</w:t>
      </w:r>
      <w:r w:rsidRPr="00913BDF">
        <w:rPr>
          <w:rFonts w:ascii="Times New Roman" w:eastAsia="Times New Roman" w:hAnsi="Times New Roman" w:cs="Times New Roman"/>
          <w:b/>
          <w:sz w:val="24"/>
          <w:szCs w:val="24"/>
        </w:rPr>
        <w:t xml:space="preserve"> </w:t>
      </w:r>
      <w:r w:rsidRPr="00913BDF">
        <w:rPr>
          <w:rFonts w:ascii="Times New Roman" w:eastAsia="Times New Roman" w:hAnsi="Times New Roman" w:cs="Times New Roman"/>
          <w:sz w:val="24"/>
          <w:szCs w:val="24"/>
        </w:rPr>
        <w:t>The maximum award will be equal to the</w:t>
      </w:r>
      <w:r w:rsidRPr="00913BDF">
        <w:rPr>
          <w:rFonts w:ascii="Times New Roman" w:eastAsia="Times New Roman" w:hAnsi="Times New Roman" w:cs="Times New Roman"/>
          <w:b/>
          <w:sz w:val="24"/>
          <w:szCs w:val="24"/>
        </w:rPr>
        <w:t xml:space="preserve"> full-time undergraduate resident</w:t>
      </w:r>
      <w:r w:rsidRPr="00913BDF">
        <w:rPr>
          <w:rFonts w:ascii="Times New Roman" w:eastAsia="Times New Roman" w:hAnsi="Times New Roman" w:cs="Times New Roman"/>
          <w:sz w:val="24"/>
          <w:szCs w:val="24"/>
        </w:rPr>
        <w:t xml:space="preserve"> tuition plus a standardized amount for books, supplies and fees for the institution in which the student is enrolled. Scholarship amounts will be determined in each application period and are not guaranteed from one period to the next.</w:t>
      </w:r>
    </w:p>
    <w:p w14:paraId="189F951B" w14:textId="77777777" w:rsidR="00857A09" w:rsidRPr="00913BDF" w:rsidRDefault="00857A09" w:rsidP="00857A09">
      <w:pPr>
        <w:tabs>
          <w:tab w:val="left" w:pos="720"/>
        </w:tabs>
        <w:spacing w:after="0" w:line="240" w:lineRule="auto"/>
        <w:ind w:left="720" w:right="526"/>
        <w:rPr>
          <w:rFonts w:ascii="Times New Roman" w:eastAsia="Times New Roman" w:hAnsi="Times New Roman" w:cs="Times New Roman"/>
          <w:sz w:val="24"/>
          <w:szCs w:val="24"/>
        </w:rPr>
      </w:pPr>
    </w:p>
    <w:p w14:paraId="3D27F245" w14:textId="77777777" w:rsidR="00857A09" w:rsidRPr="00913BDF" w:rsidRDefault="00857A09" w:rsidP="00857A09">
      <w:pPr>
        <w:tabs>
          <w:tab w:val="left" w:pos="720"/>
        </w:tabs>
        <w:spacing w:after="0" w:line="240" w:lineRule="auto"/>
        <w:ind w:right="526"/>
        <w:rPr>
          <w:rFonts w:ascii="Times New Roman" w:eastAsia="Times New Roman" w:hAnsi="Times New Roman" w:cs="Times New Roman"/>
          <w:sz w:val="24"/>
          <w:szCs w:val="24"/>
        </w:rPr>
      </w:pPr>
      <w:r w:rsidRPr="00913BDF">
        <w:rPr>
          <w:rFonts w:ascii="Times New Roman" w:eastAsia="Times New Roman" w:hAnsi="Times New Roman" w:cs="Times New Roman"/>
          <w:sz w:val="24"/>
          <w:szCs w:val="24"/>
        </w:rPr>
        <w:t>All scholarship funds awarded will be transferred directly to the institution specified by the student in his/her application. Funds not used within the semester for which they are allocated or at the institution for which the applicant makes application will revert to the Jacobsen Scholarship Fund and cannot be transferred to other institutions or academic enrollment periods. No cash payments will be made directly to the student.</w:t>
      </w:r>
    </w:p>
    <w:p w14:paraId="40860327" w14:textId="362C26A4" w:rsidR="00670171" w:rsidRPr="00A2598A" w:rsidRDefault="00857A09" w:rsidP="00670171">
      <w:pPr>
        <w:jc w:val="both"/>
        <w:rPr>
          <w:rFonts w:ascii="Times New Roman" w:hAnsi="Times New Roman" w:cs="Times New Roman"/>
          <w:b/>
          <w:sz w:val="28"/>
          <w:u w:val="single"/>
        </w:rPr>
      </w:pPr>
      <w:r w:rsidRPr="00893A69">
        <w:rPr>
          <w:rFonts w:ascii="Times New Roman" w:hAnsi="Times New Roman" w:cs="Times New Roman"/>
          <w:sz w:val="24"/>
        </w:rPr>
        <w:t>---------------------------------------------------------------------------------------------------------------------</w:t>
      </w:r>
      <w:r w:rsidR="00670171" w:rsidRPr="00A2598A">
        <w:rPr>
          <w:rFonts w:ascii="Times New Roman" w:hAnsi="Times New Roman" w:cs="Times New Roman"/>
          <w:b/>
          <w:sz w:val="28"/>
          <w:u w:val="single"/>
        </w:rPr>
        <w:t xml:space="preserve"> </w:t>
      </w:r>
    </w:p>
    <w:p w14:paraId="665F0540" w14:textId="519BFA83" w:rsidR="00857A09" w:rsidRPr="00A2598A" w:rsidRDefault="00857A09" w:rsidP="00857A09">
      <w:pPr>
        <w:rPr>
          <w:rFonts w:ascii="Times New Roman" w:eastAsia="Times New Roman" w:hAnsi="Times New Roman" w:cs="Times New Roman"/>
          <w:b/>
          <w:bCs/>
          <w:color w:val="000000"/>
          <w:sz w:val="28"/>
          <w:szCs w:val="24"/>
          <w:u w:val="single"/>
        </w:rPr>
      </w:pPr>
      <w:r w:rsidRPr="00A2598A">
        <w:rPr>
          <w:rFonts w:ascii="Times New Roman" w:hAnsi="Times New Roman" w:cs="Times New Roman"/>
          <w:b/>
          <w:sz w:val="28"/>
          <w:u w:val="single"/>
        </w:rPr>
        <w:t>F</w:t>
      </w:r>
      <w:r w:rsidRPr="00A2598A">
        <w:rPr>
          <w:rFonts w:ascii="Times New Roman" w:eastAsia="Times New Roman" w:hAnsi="Times New Roman" w:cs="Times New Roman"/>
          <w:b/>
          <w:bCs/>
          <w:color w:val="000000"/>
          <w:sz w:val="28"/>
          <w:szCs w:val="24"/>
          <w:u w:val="single"/>
        </w:rPr>
        <w:t>aith &amp; Education Scholarship</w:t>
      </w:r>
    </w:p>
    <w:p w14:paraId="6659551E" w14:textId="77777777" w:rsidR="00857A09" w:rsidRPr="00A2598A" w:rsidRDefault="00B42A21" w:rsidP="00857A09">
      <w:pPr>
        <w:rPr>
          <w:rFonts w:ascii="Times New Roman" w:hAnsi="Times New Roman" w:cs="Times New Roman"/>
          <w:sz w:val="24"/>
        </w:rPr>
      </w:pPr>
      <w:hyperlink r:id="rId110" w:history="1">
        <w:r w:rsidR="00857A09" w:rsidRPr="00C80389">
          <w:rPr>
            <w:rStyle w:val="Hyperlink"/>
            <w:rFonts w:ascii="Times New Roman" w:hAnsi="Times New Roman" w:cs="Times New Roman"/>
            <w:sz w:val="24"/>
          </w:rPr>
          <w:t>http://fai</w:t>
        </w:r>
        <w:r w:rsidR="00857A09" w:rsidRPr="00C80389">
          <w:rPr>
            <w:rStyle w:val="Hyperlink"/>
            <w:rFonts w:ascii="Times New Roman" w:hAnsi="Times New Roman" w:cs="Times New Roman"/>
            <w:sz w:val="24"/>
          </w:rPr>
          <w:t>thandeducation.com/scholarships/</w:t>
        </w:r>
      </w:hyperlink>
    </w:p>
    <w:p w14:paraId="43BA7C29" w14:textId="77777777" w:rsidR="00857A09" w:rsidRDefault="00857A09" w:rsidP="00857A09">
      <w:pPr>
        <w:shd w:val="clear" w:color="auto" w:fill="FFFFFF"/>
        <w:spacing w:before="100" w:beforeAutospacing="1" w:after="100" w:afterAutospacing="1" w:line="240" w:lineRule="auto"/>
        <w:textAlignment w:val="baseline"/>
        <w:rPr>
          <w:rFonts w:ascii="Times New Roman" w:eastAsia="Times New Roman" w:hAnsi="Times New Roman" w:cs="Times New Roman"/>
          <w:color w:val="000000"/>
          <w:sz w:val="24"/>
          <w:szCs w:val="24"/>
        </w:rPr>
      </w:pPr>
      <w:r w:rsidRPr="00A2598A">
        <w:rPr>
          <w:rFonts w:ascii="Times New Roman" w:eastAsia="Times New Roman" w:hAnsi="Times New Roman" w:cs="Times New Roman"/>
          <w:color w:val="000000"/>
          <w:sz w:val="24"/>
          <w:szCs w:val="24"/>
        </w:rPr>
        <w:t>The faith &amp; education scholarship fund offers a limited number of scholarships to students who have been accepted to or are currently attending a four-year colleges or universities. Applicants m</w:t>
      </w:r>
      <w:r>
        <w:rPr>
          <w:rFonts w:ascii="Times New Roman" w:eastAsia="Times New Roman" w:hAnsi="Times New Roman" w:cs="Times New Roman"/>
          <w:color w:val="000000"/>
          <w:sz w:val="24"/>
          <w:szCs w:val="24"/>
        </w:rPr>
        <w:t>ust be an active member of the C</w:t>
      </w:r>
      <w:r w:rsidRPr="00A2598A">
        <w:rPr>
          <w:rFonts w:ascii="Times New Roman" w:eastAsia="Times New Roman" w:hAnsi="Times New Roman" w:cs="Times New Roman"/>
          <w:color w:val="000000"/>
          <w:sz w:val="24"/>
          <w:szCs w:val="24"/>
        </w:rPr>
        <w:t>hurch of Christ. In addition, applicants must be attending a liberal arts college or university. The scholarship is worth $25,000. Applicants must submit an application and essay as well as obtain three letters of recommendation, including a letter from a church leader and a school faculty or staff member.</w:t>
      </w:r>
    </w:p>
    <w:p w14:paraId="258F8B19" w14:textId="472269C6" w:rsidR="000F4B6B" w:rsidRPr="00EB307A" w:rsidRDefault="00857A09" w:rsidP="00EB307A">
      <w:pPr>
        <w:pStyle w:val="NormalWeb"/>
        <w:shd w:val="clear" w:color="auto" w:fill="FFFFFF"/>
        <w:spacing w:after="360"/>
        <w:jc w:val="center"/>
        <w:rPr>
          <w:b/>
          <w:color w:val="FF0000"/>
          <w:sz w:val="48"/>
          <w:u w:val="single"/>
        </w:rPr>
      </w:pPr>
      <w:r w:rsidRPr="00893A69">
        <w:lastRenderedPageBreak/>
        <w:t>---------------------------------------------------------------------------------------------------------------------</w:t>
      </w:r>
    </w:p>
    <w:p w14:paraId="4B939338" w14:textId="43A4BEB0" w:rsidR="00904E9D" w:rsidRPr="001475A2" w:rsidRDefault="000F4B6B" w:rsidP="00904E9D">
      <w:pPr>
        <w:jc w:val="center"/>
        <w:rPr>
          <w:rFonts w:ascii="Times New Roman" w:hAnsi="Times New Roman" w:cs="Times New Roman"/>
          <w:b/>
          <w:color w:val="FF0000"/>
          <w:sz w:val="48"/>
          <w:u w:val="single"/>
        </w:rPr>
      </w:pPr>
      <w:r>
        <w:rPr>
          <w:rFonts w:ascii="Times New Roman" w:hAnsi="Times New Roman" w:cs="Times New Roman"/>
          <w:b/>
          <w:color w:val="FF0000"/>
          <w:sz w:val="48"/>
          <w:u w:val="single"/>
        </w:rPr>
        <w:t>Jewish Scholarships:</w:t>
      </w:r>
    </w:p>
    <w:p w14:paraId="7D3FCA65" w14:textId="77777777" w:rsidR="006F173D" w:rsidRPr="006F173D" w:rsidRDefault="006F173D" w:rsidP="006F173D">
      <w:pPr>
        <w:rPr>
          <w:rFonts w:ascii="Times New Roman" w:hAnsi="Times New Roman" w:cs="Times New Roman"/>
          <w:b/>
          <w:sz w:val="28"/>
          <w:u w:val="single"/>
        </w:rPr>
      </w:pPr>
      <w:r w:rsidRPr="006F173D">
        <w:rPr>
          <w:rFonts w:ascii="Times New Roman" w:hAnsi="Times New Roman" w:cs="Times New Roman"/>
          <w:b/>
          <w:sz w:val="28"/>
          <w:u w:val="single"/>
        </w:rPr>
        <w:t>Morton A. Gibson Memorial Scholarship</w:t>
      </w:r>
    </w:p>
    <w:p w14:paraId="5AB708D1" w14:textId="3AF49466" w:rsidR="006F173D" w:rsidRDefault="006F173D" w:rsidP="006F173D">
      <w:pPr>
        <w:rPr>
          <w:rFonts w:ascii="Times New Roman" w:hAnsi="Times New Roman" w:cs="Times New Roman"/>
          <w:b/>
          <w:sz w:val="28"/>
          <w:u w:val="single"/>
        </w:rPr>
      </w:pPr>
      <w:r w:rsidRPr="006F173D">
        <w:rPr>
          <w:rFonts w:ascii="Times New Roman" w:hAnsi="Times New Roman" w:cs="Times New Roman"/>
          <w:b/>
          <w:sz w:val="28"/>
          <w:u w:val="single"/>
        </w:rPr>
        <w:t>United Jewish Endowment Fund of The Jewish F</w:t>
      </w:r>
      <w:r>
        <w:rPr>
          <w:rFonts w:ascii="Times New Roman" w:hAnsi="Times New Roman" w:cs="Times New Roman"/>
          <w:b/>
          <w:sz w:val="28"/>
          <w:u w:val="single"/>
        </w:rPr>
        <w:t>ederation of Greater Washington</w:t>
      </w:r>
    </w:p>
    <w:p w14:paraId="2D1BD4DC" w14:textId="61E0DFA3" w:rsidR="00395322" w:rsidRDefault="00395322" w:rsidP="006F173D">
      <w:hyperlink r:id="rId111" w:history="1">
        <w:r w:rsidRPr="00681005">
          <w:rPr>
            <w:rStyle w:val="Hyperlink"/>
          </w:rPr>
          <w:t>https://www.jssa.org/get-help/scholarships/scholarships-for-undergraduate-students/</w:t>
        </w:r>
      </w:hyperlink>
    </w:p>
    <w:p w14:paraId="7F2D5F1F" w14:textId="3D061336" w:rsidR="00670171" w:rsidRDefault="00B42A21" w:rsidP="006F173D">
      <w:pPr>
        <w:rPr>
          <w:rFonts w:ascii="Times New Roman" w:hAnsi="Times New Roman" w:cs="Times New Roman"/>
          <w:sz w:val="24"/>
          <w:u w:val="single"/>
        </w:rPr>
      </w:pPr>
      <w:hyperlink r:id="rId112" w:history="1">
        <w:r w:rsidR="00670171" w:rsidRPr="00332852">
          <w:rPr>
            <w:rStyle w:val="Hyperlink"/>
            <w:rFonts w:ascii="Times New Roman" w:hAnsi="Times New Roman" w:cs="Times New Roman"/>
            <w:sz w:val="24"/>
          </w:rPr>
          <w:t>https://www.shalomdc.org/endow</w:t>
        </w:r>
        <w:r w:rsidR="00670171" w:rsidRPr="00332852">
          <w:rPr>
            <w:rStyle w:val="Hyperlink"/>
            <w:rFonts w:ascii="Times New Roman" w:hAnsi="Times New Roman" w:cs="Times New Roman"/>
            <w:sz w:val="24"/>
          </w:rPr>
          <w:t>ment/</w:t>
        </w:r>
      </w:hyperlink>
    </w:p>
    <w:p w14:paraId="2DF2A731" w14:textId="5E48B470" w:rsidR="006F173D" w:rsidRPr="006F173D" w:rsidRDefault="006F173D" w:rsidP="006F173D">
      <w:pPr>
        <w:rPr>
          <w:rFonts w:ascii="Times New Roman" w:hAnsi="Times New Roman" w:cs="Times New Roman"/>
          <w:sz w:val="24"/>
        </w:rPr>
      </w:pPr>
      <w:r w:rsidRPr="006F173D">
        <w:rPr>
          <w:rFonts w:ascii="Times New Roman" w:hAnsi="Times New Roman" w:cs="Times New Roman"/>
          <w:sz w:val="24"/>
        </w:rPr>
        <w:t>One to two scholarships in the amount of $2,500 awarded annually to a high school senior who has completed significant volunteer services within the local Jewish community in addition to high school g</w:t>
      </w:r>
      <w:r>
        <w:rPr>
          <w:rFonts w:ascii="Times New Roman" w:hAnsi="Times New Roman" w:cs="Times New Roman"/>
          <w:sz w:val="24"/>
        </w:rPr>
        <w:t>raduation service requirements.</w:t>
      </w:r>
    </w:p>
    <w:p w14:paraId="3EA61E63" w14:textId="264008C1" w:rsidR="006F173D" w:rsidRPr="006F173D" w:rsidRDefault="006F173D" w:rsidP="006F173D">
      <w:pPr>
        <w:rPr>
          <w:rFonts w:ascii="Times New Roman" w:hAnsi="Times New Roman" w:cs="Times New Roman"/>
          <w:b/>
          <w:sz w:val="24"/>
        </w:rPr>
      </w:pPr>
      <w:r>
        <w:rPr>
          <w:rFonts w:ascii="Times New Roman" w:hAnsi="Times New Roman" w:cs="Times New Roman"/>
          <w:b/>
          <w:sz w:val="24"/>
        </w:rPr>
        <w:t>Applicants must be:</w:t>
      </w:r>
    </w:p>
    <w:p w14:paraId="05E881CD" w14:textId="77777777" w:rsidR="006F173D" w:rsidRPr="006F173D" w:rsidRDefault="006F173D" w:rsidP="005F711C">
      <w:pPr>
        <w:pStyle w:val="ListParagraph"/>
        <w:numPr>
          <w:ilvl w:val="0"/>
          <w:numId w:val="8"/>
        </w:numPr>
        <w:rPr>
          <w:rFonts w:ascii="Times New Roman" w:hAnsi="Times New Roman" w:cs="Times New Roman"/>
          <w:sz w:val="24"/>
        </w:rPr>
      </w:pPr>
      <w:r w:rsidRPr="006F173D">
        <w:rPr>
          <w:rFonts w:ascii="Times New Roman" w:hAnsi="Times New Roman" w:cs="Times New Roman"/>
          <w:sz w:val="24"/>
        </w:rPr>
        <w:t>A High School Senior</w:t>
      </w:r>
    </w:p>
    <w:p w14:paraId="43C8540A" w14:textId="77777777" w:rsidR="006F173D" w:rsidRPr="006F173D" w:rsidRDefault="006F173D" w:rsidP="005F711C">
      <w:pPr>
        <w:pStyle w:val="ListParagraph"/>
        <w:numPr>
          <w:ilvl w:val="0"/>
          <w:numId w:val="8"/>
        </w:numPr>
        <w:rPr>
          <w:rFonts w:ascii="Times New Roman" w:hAnsi="Times New Roman" w:cs="Times New Roman"/>
          <w:sz w:val="24"/>
        </w:rPr>
      </w:pPr>
      <w:r w:rsidRPr="006F173D">
        <w:rPr>
          <w:rFonts w:ascii="Times New Roman" w:hAnsi="Times New Roman" w:cs="Times New Roman"/>
          <w:sz w:val="24"/>
        </w:rPr>
        <w:t>A Jewish resident of the metropolitan Washington area</w:t>
      </w:r>
    </w:p>
    <w:p w14:paraId="774CD0CE" w14:textId="0A94F376" w:rsidR="006F173D" w:rsidRPr="006F173D" w:rsidRDefault="006F173D" w:rsidP="005F711C">
      <w:pPr>
        <w:pStyle w:val="ListParagraph"/>
        <w:numPr>
          <w:ilvl w:val="0"/>
          <w:numId w:val="8"/>
        </w:numPr>
        <w:rPr>
          <w:rFonts w:ascii="Times New Roman" w:hAnsi="Times New Roman" w:cs="Times New Roman"/>
          <w:sz w:val="24"/>
        </w:rPr>
      </w:pPr>
      <w:r w:rsidRPr="006F173D">
        <w:rPr>
          <w:rFonts w:ascii="Times New Roman" w:hAnsi="Times New Roman" w:cs="Times New Roman"/>
          <w:sz w:val="24"/>
        </w:rPr>
        <w:t xml:space="preserve">Accepted into an accredited </w:t>
      </w:r>
      <w:r w:rsidR="000726DB" w:rsidRPr="006F173D">
        <w:rPr>
          <w:rFonts w:ascii="Times New Roman" w:hAnsi="Times New Roman" w:cs="Times New Roman"/>
          <w:sz w:val="24"/>
        </w:rPr>
        <w:t>four-year</w:t>
      </w:r>
      <w:r w:rsidRPr="006F173D">
        <w:rPr>
          <w:rFonts w:ascii="Times New Roman" w:hAnsi="Times New Roman" w:cs="Times New Roman"/>
          <w:sz w:val="24"/>
        </w:rPr>
        <w:t xml:space="preserve"> undergraduate program on a full-time basis</w:t>
      </w:r>
    </w:p>
    <w:p w14:paraId="58F3727C" w14:textId="77777777" w:rsidR="006F173D" w:rsidRPr="006F173D" w:rsidRDefault="006F173D" w:rsidP="005F711C">
      <w:pPr>
        <w:pStyle w:val="ListParagraph"/>
        <w:numPr>
          <w:ilvl w:val="0"/>
          <w:numId w:val="8"/>
        </w:numPr>
        <w:rPr>
          <w:rFonts w:ascii="Times New Roman" w:hAnsi="Times New Roman" w:cs="Times New Roman"/>
          <w:sz w:val="24"/>
        </w:rPr>
      </w:pPr>
      <w:r w:rsidRPr="006F173D">
        <w:rPr>
          <w:rFonts w:ascii="Times New Roman" w:hAnsi="Times New Roman" w:cs="Times New Roman"/>
          <w:sz w:val="24"/>
        </w:rPr>
        <w:t>A U.S. citizen or working towards citizenship</w:t>
      </w:r>
    </w:p>
    <w:p w14:paraId="41110491" w14:textId="2BBA5448" w:rsidR="006F173D" w:rsidRPr="006F173D" w:rsidRDefault="006F173D" w:rsidP="006F173D">
      <w:pPr>
        <w:rPr>
          <w:rFonts w:ascii="Times New Roman" w:hAnsi="Times New Roman" w:cs="Times New Roman"/>
          <w:b/>
          <w:sz w:val="24"/>
        </w:rPr>
      </w:pPr>
      <w:r w:rsidRPr="006F173D">
        <w:rPr>
          <w:rFonts w:ascii="Times New Roman" w:hAnsi="Times New Roman" w:cs="Times New Roman"/>
          <w:b/>
          <w:sz w:val="24"/>
        </w:rPr>
        <w:t>Awards may not be used for:</w:t>
      </w:r>
    </w:p>
    <w:p w14:paraId="44E90A03" w14:textId="77777777" w:rsidR="006F173D" w:rsidRPr="006F173D" w:rsidRDefault="006F173D" w:rsidP="006F173D">
      <w:pPr>
        <w:rPr>
          <w:rFonts w:ascii="Times New Roman" w:hAnsi="Times New Roman" w:cs="Times New Roman"/>
          <w:sz w:val="24"/>
        </w:rPr>
      </w:pPr>
      <w:r w:rsidRPr="006F173D">
        <w:rPr>
          <w:rFonts w:ascii="Times New Roman" w:hAnsi="Times New Roman" w:cs="Times New Roman"/>
          <w:sz w:val="24"/>
        </w:rPr>
        <w:t>Community college</w:t>
      </w:r>
    </w:p>
    <w:p w14:paraId="3B31FF0A" w14:textId="77777777" w:rsidR="006F173D" w:rsidRPr="006F173D" w:rsidRDefault="006F173D" w:rsidP="006F173D">
      <w:pPr>
        <w:rPr>
          <w:rFonts w:ascii="Times New Roman" w:hAnsi="Times New Roman" w:cs="Times New Roman"/>
          <w:sz w:val="24"/>
        </w:rPr>
      </w:pPr>
      <w:r w:rsidRPr="006F173D">
        <w:rPr>
          <w:rFonts w:ascii="Times New Roman" w:hAnsi="Times New Roman" w:cs="Times New Roman"/>
          <w:sz w:val="24"/>
        </w:rPr>
        <w:t>Study abroad programs (including Israel)</w:t>
      </w:r>
    </w:p>
    <w:p w14:paraId="0811F655" w14:textId="77777777" w:rsidR="006F173D" w:rsidRPr="006F173D" w:rsidRDefault="006F173D" w:rsidP="006F173D">
      <w:pPr>
        <w:rPr>
          <w:rFonts w:ascii="Times New Roman" w:hAnsi="Times New Roman" w:cs="Times New Roman"/>
          <w:sz w:val="24"/>
        </w:rPr>
      </w:pPr>
      <w:r w:rsidRPr="006F173D">
        <w:rPr>
          <w:rFonts w:ascii="Times New Roman" w:hAnsi="Times New Roman" w:cs="Times New Roman"/>
          <w:sz w:val="24"/>
        </w:rPr>
        <w:t>Any awardee who does not complete a full year of school must repay the scholarship.</w:t>
      </w:r>
    </w:p>
    <w:p w14:paraId="3423CA3C" w14:textId="77777777" w:rsidR="006F173D" w:rsidRPr="006F173D" w:rsidRDefault="006F173D" w:rsidP="006F173D">
      <w:pPr>
        <w:rPr>
          <w:rFonts w:ascii="Times New Roman" w:hAnsi="Times New Roman" w:cs="Times New Roman"/>
          <w:b/>
          <w:sz w:val="24"/>
        </w:rPr>
      </w:pPr>
    </w:p>
    <w:p w14:paraId="5C1231D8" w14:textId="77777777" w:rsidR="006F173D" w:rsidRPr="006F173D" w:rsidRDefault="006F173D" w:rsidP="006F173D">
      <w:pPr>
        <w:rPr>
          <w:rFonts w:ascii="Times New Roman" w:hAnsi="Times New Roman" w:cs="Times New Roman"/>
          <w:b/>
          <w:sz w:val="24"/>
          <w:u w:val="single"/>
        </w:rPr>
      </w:pPr>
      <w:r w:rsidRPr="006F173D">
        <w:rPr>
          <w:rFonts w:ascii="Times New Roman" w:hAnsi="Times New Roman" w:cs="Times New Roman"/>
          <w:b/>
          <w:sz w:val="24"/>
          <w:u w:val="single"/>
        </w:rPr>
        <w:t xml:space="preserve">Max and Emmy </w:t>
      </w:r>
      <w:proofErr w:type="spellStart"/>
      <w:r w:rsidRPr="006F173D">
        <w:rPr>
          <w:rFonts w:ascii="Times New Roman" w:hAnsi="Times New Roman" w:cs="Times New Roman"/>
          <w:b/>
          <w:sz w:val="24"/>
          <w:u w:val="single"/>
        </w:rPr>
        <w:t>Dreyfuss</w:t>
      </w:r>
      <w:proofErr w:type="spellEnd"/>
      <w:r w:rsidRPr="006F173D">
        <w:rPr>
          <w:rFonts w:ascii="Times New Roman" w:hAnsi="Times New Roman" w:cs="Times New Roman"/>
          <w:b/>
          <w:sz w:val="24"/>
          <w:u w:val="single"/>
        </w:rPr>
        <w:t xml:space="preserve"> Jewish Undergraduate Scholarship Fund</w:t>
      </w:r>
    </w:p>
    <w:p w14:paraId="410F0156" w14:textId="77777777" w:rsidR="006F173D" w:rsidRPr="006F173D" w:rsidRDefault="006F173D" w:rsidP="006F173D">
      <w:pPr>
        <w:rPr>
          <w:rFonts w:ascii="Times New Roman" w:hAnsi="Times New Roman" w:cs="Times New Roman"/>
          <w:sz w:val="24"/>
        </w:rPr>
      </w:pPr>
    </w:p>
    <w:p w14:paraId="77B32039" w14:textId="77777777" w:rsidR="006F173D" w:rsidRPr="006F173D" w:rsidRDefault="006F173D" w:rsidP="006F173D">
      <w:pPr>
        <w:rPr>
          <w:rFonts w:ascii="Times New Roman" w:hAnsi="Times New Roman" w:cs="Times New Roman"/>
          <w:sz w:val="24"/>
        </w:rPr>
      </w:pPr>
      <w:r w:rsidRPr="006F173D">
        <w:rPr>
          <w:rFonts w:ascii="Times New Roman" w:hAnsi="Times New Roman" w:cs="Times New Roman"/>
          <w:sz w:val="24"/>
        </w:rPr>
        <w:t>This scholarship is awarded once a year. Scholarships range from $1,500 – $4,000. Decision is based primarily on financial need.</w:t>
      </w:r>
    </w:p>
    <w:p w14:paraId="2DE81EB3" w14:textId="77777777" w:rsidR="006F173D" w:rsidRPr="006F173D" w:rsidRDefault="006F173D" w:rsidP="006F173D">
      <w:pPr>
        <w:rPr>
          <w:rFonts w:ascii="Times New Roman" w:hAnsi="Times New Roman" w:cs="Times New Roman"/>
          <w:b/>
          <w:sz w:val="24"/>
        </w:rPr>
      </w:pPr>
    </w:p>
    <w:p w14:paraId="3CEE7366" w14:textId="77777777" w:rsidR="006F173D" w:rsidRPr="006F173D" w:rsidRDefault="006F173D" w:rsidP="006F173D">
      <w:pPr>
        <w:rPr>
          <w:rFonts w:ascii="Times New Roman" w:hAnsi="Times New Roman" w:cs="Times New Roman"/>
          <w:b/>
          <w:sz w:val="24"/>
        </w:rPr>
      </w:pPr>
      <w:r w:rsidRPr="006F173D">
        <w:rPr>
          <w:rFonts w:ascii="Times New Roman" w:hAnsi="Times New Roman" w:cs="Times New Roman"/>
          <w:b/>
          <w:sz w:val="24"/>
        </w:rPr>
        <w:t>Applicants must be:</w:t>
      </w:r>
    </w:p>
    <w:p w14:paraId="22CDD6A4" w14:textId="77777777" w:rsidR="006F173D" w:rsidRPr="006F173D" w:rsidRDefault="006F173D" w:rsidP="006F173D">
      <w:pPr>
        <w:rPr>
          <w:rFonts w:ascii="Times New Roman" w:hAnsi="Times New Roman" w:cs="Times New Roman"/>
          <w:sz w:val="24"/>
        </w:rPr>
      </w:pPr>
    </w:p>
    <w:p w14:paraId="4DB00919" w14:textId="77777777" w:rsidR="006F173D" w:rsidRPr="006F173D" w:rsidRDefault="006F173D" w:rsidP="006F173D">
      <w:pPr>
        <w:rPr>
          <w:rFonts w:ascii="Times New Roman" w:hAnsi="Times New Roman" w:cs="Times New Roman"/>
          <w:sz w:val="24"/>
        </w:rPr>
      </w:pPr>
      <w:r w:rsidRPr="006F173D">
        <w:rPr>
          <w:rFonts w:ascii="Times New Roman" w:hAnsi="Times New Roman" w:cs="Times New Roman"/>
          <w:sz w:val="24"/>
        </w:rPr>
        <w:t>A Jewish resident of the metropolitan Washington area</w:t>
      </w:r>
    </w:p>
    <w:p w14:paraId="7559F4C5" w14:textId="77777777" w:rsidR="006F173D" w:rsidRPr="006F173D" w:rsidRDefault="006F173D" w:rsidP="006F173D">
      <w:pPr>
        <w:rPr>
          <w:rFonts w:ascii="Times New Roman" w:hAnsi="Times New Roman" w:cs="Times New Roman"/>
          <w:sz w:val="24"/>
        </w:rPr>
      </w:pPr>
      <w:r w:rsidRPr="006F173D">
        <w:rPr>
          <w:rFonts w:ascii="Times New Roman" w:hAnsi="Times New Roman" w:cs="Times New Roman"/>
          <w:sz w:val="24"/>
        </w:rPr>
        <w:t>A U.S. citizen or working towards citizenship</w:t>
      </w:r>
    </w:p>
    <w:p w14:paraId="171030F7" w14:textId="6D49BAAE" w:rsidR="006F173D" w:rsidRPr="006F173D" w:rsidRDefault="006F173D" w:rsidP="006F173D">
      <w:pPr>
        <w:rPr>
          <w:rFonts w:ascii="Times New Roman" w:hAnsi="Times New Roman" w:cs="Times New Roman"/>
          <w:sz w:val="24"/>
        </w:rPr>
      </w:pPr>
      <w:r w:rsidRPr="006F173D">
        <w:rPr>
          <w:rFonts w:ascii="Times New Roman" w:hAnsi="Times New Roman" w:cs="Times New Roman"/>
          <w:sz w:val="24"/>
        </w:rPr>
        <w:lastRenderedPageBreak/>
        <w:t>Accepted into an accredited four-year undergraduate program on a full-time basis</w:t>
      </w:r>
    </w:p>
    <w:p w14:paraId="659CD00C" w14:textId="77777777" w:rsidR="006F173D" w:rsidRDefault="006F173D" w:rsidP="006F173D">
      <w:pPr>
        <w:rPr>
          <w:rFonts w:ascii="Times New Roman" w:hAnsi="Times New Roman" w:cs="Times New Roman"/>
          <w:b/>
          <w:sz w:val="24"/>
        </w:rPr>
      </w:pPr>
    </w:p>
    <w:p w14:paraId="3DC15EED" w14:textId="462DC9A0" w:rsidR="006F173D" w:rsidRPr="006F173D" w:rsidRDefault="006F173D" w:rsidP="006F173D">
      <w:pPr>
        <w:rPr>
          <w:rFonts w:ascii="Times New Roman" w:hAnsi="Times New Roman" w:cs="Times New Roman"/>
          <w:b/>
          <w:sz w:val="24"/>
        </w:rPr>
      </w:pPr>
      <w:r>
        <w:rPr>
          <w:rFonts w:ascii="Times New Roman" w:hAnsi="Times New Roman" w:cs="Times New Roman"/>
          <w:b/>
          <w:sz w:val="24"/>
        </w:rPr>
        <w:t>Awards may not be used for:</w:t>
      </w:r>
    </w:p>
    <w:p w14:paraId="3E6371CE" w14:textId="77777777" w:rsidR="006F173D" w:rsidRPr="006F173D" w:rsidRDefault="006F173D" w:rsidP="006F173D">
      <w:pPr>
        <w:rPr>
          <w:rFonts w:ascii="Times New Roman" w:hAnsi="Times New Roman" w:cs="Times New Roman"/>
          <w:sz w:val="24"/>
        </w:rPr>
      </w:pPr>
      <w:r w:rsidRPr="006F173D">
        <w:rPr>
          <w:rFonts w:ascii="Times New Roman" w:hAnsi="Times New Roman" w:cs="Times New Roman"/>
          <w:sz w:val="24"/>
        </w:rPr>
        <w:t>Community college</w:t>
      </w:r>
    </w:p>
    <w:p w14:paraId="0811BF29" w14:textId="77777777" w:rsidR="006F173D" w:rsidRPr="006F173D" w:rsidRDefault="006F173D" w:rsidP="006F173D">
      <w:pPr>
        <w:rPr>
          <w:rFonts w:ascii="Times New Roman" w:hAnsi="Times New Roman" w:cs="Times New Roman"/>
          <w:sz w:val="24"/>
        </w:rPr>
      </w:pPr>
      <w:r w:rsidRPr="006F173D">
        <w:rPr>
          <w:rFonts w:ascii="Times New Roman" w:hAnsi="Times New Roman" w:cs="Times New Roman"/>
          <w:sz w:val="24"/>
        </w:rPr>
        <w:t>Study abroad programs (including Israel)</w:t>
      </w:r>
    </w:p>
    <w:p w14:paraId="2BDF3AC6" w14:textId="77777777" w:rsidR="006F173D" w:rsidRPr="006F173D" w:rsidRDefault="006F173D" w:rsidP="006F173D">
      <w:pPr>
        <w:rPr>
          <w:rFonts w:ascii="Times New Roman" w:hAnsi="Times New Roman" w:cs="Times New Roman"/>
          <w:sz w:val="24"/>
        </w:rPr>
      </w:pPr>
      <w:r w:rsidRPr="006F173D">
        <w:rPr>
          <w:rFonts w:ascii="Times New Roman" w:hAnsi="Times New Roman" w:cs="Times New Roman"/>
          <w:sz w:val="24"/>
        </w:rPr>
        <w:t>Any awardee who does not complete a full year of school must repay the scholarship.</w:t>
      </w:r>
    </w:p>
    <w:p w14:paraId="2DDE7E38" w14:textId="77777777" w:rsidR="006F173D" w:rsidRPr="006F173D" w:rsidRDefault="006F173D" w:rsidP="006F173D">
      <w:pPr>
        <w:rPr>
          <w:rFonts w:ascii="Times New Roman" w:hAnsi="Times New Roman" w:cs="Times New Roman"/>
          <w:sz w:val="24"/>
        </w:rPr>
      </w:pPr>
    </w:p>
    <w:p w14:paraId="4B9CFE57" w14:textId="77777777" w:rsidR="006F173D" w:rsidRPr="006F173D" w:rsidRDefault="006F173D" w:rsidP="006F173D">
      <w:pPr>
        <w:rPr>
          <w:rFonts w:ascii="Times New Roman" w:hAnsi="Times New Roman" w:cs="Times New Roman"/>
          <w:b/>
          <w:sz w:val="24"/>
          <w:u w:val="single"/>
        </w:rPr>
      </w:pPr>
      <w:r w:rsidRPr="006F173D">
        <w:rPr>
          <w:rFonts w:ascii="Times New Roman" w:hAnsi="Times New Roman" w:cs="Times New Roman"/>
          <w:b/>
          <w:sz w:val="24"/>
          <w:u w:val="single"/>
        </w:rPr>
        <w:t>The JSSA Educational Scholarship Fund</w:t>
      </w:r>
    </w:p>
    <w:p w14:paraId="60D61AD5" w14:textId="77777777" w:rsidR="006F173D" w:rsidRPr="006F173D" w:rsidRDefault="006F173D" w:rsidP="006F173D">
      <w:pPr>
        <w:rPr>
          <w:rFonts w:ascii="Times New Roman" w:hAnsi="Times New Roman" w:cs="Times New Roman"/>
          <w:sz w:val="24"/>
        </w:rPr>
      </w:pPr>
    </w:p>
    <w:p w14:paraId="10D0454F" w14:textId="77777777" w:rsidR="006F173D" w:rsidRPr="006F173D" w:rsidRDefault="006F173D" w:rsidP="006F173D">
      <w:pPr>
        <w:rPr>
          <w:rFonts w:ascii="Times New Roman" w:hAnsi="Times New Roman" w:cs="Times New Roman"/>
          <w:sz w:val="24"/>
        </w:rPr>
      </w:pPr>
      <w:r w:rsidRPr="006F173D">
        <w:rPr>
          <w:rFonts w:ascii="Times New Roman" w:hAnsi="Times New Roman" w:cs="Times New Roman"/>
          <w:sz w:val="24"/>
        </w:rPr>
        <w:t>Scholarships up to $6,000 are awarded once a year. Decision is based primarily on financial need. Recipients are eligible for 1-2 years of funding.</w:t>
      </w:r>
    </w:p>
    <w:p w14:paraId="20FF98B4" w14:textId="77777777" w:rsidR="006F173D" w:rsidRPr="006F173D" w:rsidRDefault="006F173D" w:rsidP="006F173D">
      <w:pPr>
        <w:rPr>
          <w:rFonts w:ascii="Times New Roman" w:hAnsi="Times New Roman" w:cs="Times New Roman"/>
          <w:sz w:val="24"/>
        </w:rPr>
      </w:pPr>
    </w:p>
    <w:p w14:paraId="6494F5D0" w14:textId="3DCDDAF4" w:rsidR="006F173D" w:rsidRPr="006F173D" w:rsidRDefault="006F173D" w:rsidP="006F173D">
      <w:pPr>
        <w:rPr>
          <w:rFonts w:ascii="Times New Roman" w:hAnsi="Times New Roman" w:cs="Times New Roman"/>
          <w:b/>
          <w:sz w:val="24"/>
        </w:rPr>
      </w:pPr>
      <w:r>
        <w:rPr>
          <w:rFonts w:ascii="Times New Roman" w:hAnsi="Times New Roman" w:cs="Times New Roman"/>
          <w:b/>
          <w:sz w:val="24"/>
        </w:rPr>
        <w:t>Applicants must be:</w:t>
      </w:r>
    </w:p>
    <w:p w14:paraId="41A714CA" w14:textId="77777777" w:rsidR="006F173D" w:rsidRPr="006F173D" w:rsidRDefault="006F173D" w:rsidP="005F711C">
      <w:pPr>
        <w:pStyle w:val="ListParagraph"/>
        <w:numPr>
          <w:ilvl w:val="0"/>
          <w:numId w:val="9"/>
        </w:numPr>
        <w:rPr>
          <w:rFonts w:ascii="Times New Roman" w:hAnsi="Times New Roman" w:cs="Times New Roman"/>
          <w:sz w:val="24"/>
        </w:rPr>
      </w:pPr>
      <w:r w:rsidRPr="006F173D">
        <w:rPr>
          <w:rFonts w:ascii="Times New Roman" w:hAnsi="Times New Roman" w:cs="Times New Roman"/>
          <w:sz w:val="24"/>
        </w:rPr>
        <w:t>A high school senior at a Montgomery County public high school</w:t>
      </w:r>
    </w:p>
    <w:p w14:paraId="41D55642" w14:textId="77777777" w:rsidR="006F173D" w:rsidRPr="006F173D" w:rsidRDefault="006F173D" w:rsidP="005F711C">
      <w:pPr>
        <w:pStyle w:val="ListParagraph"/>
        <w:numPr>
          <w:ilvl w:val="0"/>
          <w:numId w:val="9"/>
        </w:numPr>
        <w:rPr>
          <w:rFonts w:ascii="Times New Roman" w:hAnsi="Times New Roman" w:cs="Times New Roman"/>
          <w:sz w:val="24"/>
        </w:rPr>
      </w:pPr>
      <w:r w:rsidRPr="006F173D">
        <w:rPr>
          <w:rFonts w:ascii="Times New Roman" w:hAnsi="Times New Roman" w:cs="Times New Roman"/>
          <w:sz w:val="24"/>
        </w:rPr>
        <w:t>A U.S. Citizen or Working Towards Citizenship</w:t>
      </w:r>
    </w:p>
    <w:p w14:paraId="305B09C1" w14:textId="4E2DB5E9" w:rsidR="006F173D" w:rsidRPr="006F173D" w:rsidRDefault="006F173D" w:rsidP="005F711C">
      <w:pPr>
        <w:pStyle w:val="ListParagraph"/>
        <w:numPr>
          <w:ilvl w:val="0"/>
          <w:numId w:val="9"/>
        </w:numPr>
        <w:rPr>
          <w:rFonts w:ascii="Times New Roman" w:hAnsi="Times New Roman" w:cs="Times New Roman"/>
          <w:sz w:val="24"/>
        </w:rPr>
      </w:pPr>
      <w:r w:rsidRPr="006F173D">
        <w:rPr>
          <w:rFonts w:ascii="Times New Roman" w:hAnsi="Times New Roman" w:cs="Times New Roman"/>
          <w:sz w:val="24"/>
        </w:rPr>
        <w:t>Accepted into an accredited four year undergraduate program, vocational school or community college</w:t>
      </w:r>
    </w:p>
    <w:p w14:paraId="4AA8839C" w14:textId="77777777" w:rsidR="006F173D" w:rsidRPr="006F173D" w:rsidRDefault="006F173D" w:rsidP="006F173D">
      <w:pPr>
        <w:rPr>
          <w:rFonts w:ascii="Times New Roman" w:hAnsi="Times New Roman" w:cs="Times New Roman"/>
          <w:sz w:val="24"/>
        </w:rPr>
      </w:pPr>
    </w:p>
    <w:p w14:paraId="0E4580A3" w14:textId="180335A5" w:rsidR="006F173D" w:rsidRPr="006F173D" w:rsidRDefault="006F173D" w:rsidP="006F173D">
      <w:pPr>
        <w:rPr>
          <w:rFonts w:ascii="Times New Roman" w:hAnsi="Times New Roman" w:cs="Times New Roman"/>
          <w:b/>
          <w:sz w:val="24"/>
        </w:rPr>
      </w:pPr>
      <w:r>
        <w:rPr>
          <w:rFonts w:ascii="Times New Roman" w:hAnsi="Times New Roman" w:cs="Times New Roman"/>
          <w:b/>
          <w:sz w:val="24"/>
        </w:rPr>
        <w:t>Awards may not be used for:</w:t>
      </w:r>
    </w:p>
    <w:p w14:paraId="1B64B466" w14:textId="77777777" w:rsidR="006F173D" w:rsidRPr="006F173D" w:rsidRDefault="006F173D" w:rsidP="005F711C">
      <w:pPr>
        <w:pStyle w:val="ListParagraph"/>
        <w:numPr>
          <w:ilvl w:val="0"/>
          <w:numId w:val="10"/>
        </w:numPr>
        <w:rPr>
          <w:rFonts w:ascii="Times New Roman" w:hAnsi="Times New Roman" w:cs="Times New Roman"/>
          <w:sz w:val="24"/>
        </w:rPr>
      </w:pPr>
      <w:r w:rsidRPr="006F173D">
        <w:rPr>
          <w:rFonts w:ascii="Times New Roman" w:hAnsi="Times New Roman" w:cs="Times New Roman"/>
          <w:sz w:val="24"/>
        </w:rPr>
        <w:t>A student attending private or parochial school</w:t>
      </w:r>
    </w:p>
    <w:p w14:paraId="016975F7" w14:textId="77777777" w:rsidR="006F173D" w:rsidRPr="006F173D" w:rsidRDefault="006F173D" w:rsidP="005F711C">
      <w:pPr>
        <w:pStyle w:val="ListParagraph"/>
        <w:numPr>
          <w:ilvl w:val="0"/>
          <w:numId w:val="10"/>
        </w:numPr>
        <w:rPr>
          <w:rFonts w:ascii="Times New Roman" w:hAnsi="Times New Roman" w:cs="Times New Roman"/>
          <w:sz w:val="24"/>
        </w:rPr>
      </w:pPr>
      <w:r w:rsidRPr="006F173D">
        <w:rPr>
          <w:rFonts w:ascii="Times New Roman" w:hAnsi="Times New Roman" w:cs="Times New Roman"/>
          <w:sz w:val="24"/>
        </w:rPr>
        <w:t>Graduate or post-graduate students</w:t>
      </w:r>
    </w:p>
    <w:p w14:paraId="4EE7BFA1" w14:textId="263F1BCF" w:rsidR="006F173D" w:rsidRPr="006F173D" w:rsidRDefault="006F173D" w:rsidP="005F711C">
      <w:pPr>
        <w:pStyle w:val="ListParagraph"/>
        <w:numPr>
          <w:ilvl w:val="0"/>
          <w:numId w:val="10"/>
        </w:numPr>
        <w:rPr>
          <w:rFonts w:ascii="Times New Roman" w:hAnsi="Times New Roman" w:cs="Times New Roman"/>
          <w:sz w:val="24"/>
        </w:rPr>
      </w:pPr>
      <w:r w:rsidRPr="006F173D">
        <w:rPr>
          <w:rFonts w:ascii="Times New Roman" w:hAnsi="Times New Roman" w:cs="Times New Roman"/>
          <w:sz w:val="24"/>
        </w:rPr>
        <w:t>Any awardee who does not complete a full year of school must repay the scholarship</w:t>
      </w:r>
    </w:p>
    <w:p w14:paraId="224CF1B1" w14:textId="34670B13" w:rsidR="0022025B" w:rsidRPr="00466F42" w:rsidRDefault="006F173D" w:rsidP="000F4B6B">
      <w:pPr>
        <w:rPr>
          <w:rFonts w:ascii="Times New Roman" w:hAnsi="Times New Roman" w:cs="Times New Roman"/>
          <w:sz w:val="24"/>
        </w:rPr>
      </w:pPr>
      <w:r>
        <w:rPr>
          <w:rFonts w:ascii="Times New Roman" w:hAnsi="Times New Roman" w:cs="Times New Roman"/>
          <w:sz w:val="24"/>
        </w:rPr>
        <w:t>---------------------------------------------------------------------------------------------------------------------</w:t>
      </w:r>
      <w:r w:rsidR="0022025B" w:rsidRPr="0022025B">
        <w:rPr>
          <w:rFonts w:ascii="Times New Roman" w:hAnsi="Times New Roman" w:cs="Times New Roman"/>
          <w:b/>
          <w:sz w:val="28"/>
          <w:u w:val="single"/>
        </w:rPr>
        <w:t xml:space="preserve">The Sara And Max </w:t>
      </w:r>
      <w:proofErr w:type="spellStart"/>
      <w:r w:rsidR="0022025B" w:rsidRPr="0022025B">
        <w:rPr>
          <w:rFonts w:ascii="Times New Roman" w:hAnsi="Times New Roman" w:cs="Times New Roman"/>
          <w:b/>
          <w:sz w:val="28"/>
          <w:u w:val="single"/>
        </w:rPr>
        <w:t>Goldsammler</w:t>
      </w:r>
      <w:proofErr w:type="spellEnd"/>
      <w:r w:rsidR="0022025B" w:rsidRPr="0022025B">
        <w:rPr>
          <w:rFonts w:ascii="Times New Roman" w:hAnsi="Times New Roman" w:cs="Times New Roman"/>
          <w:b/>
          <w:sz w:val="28"/>
          <w:u w:val="single"/>
        </w:rPr>
        <w:t xml:space="preserve"> Scholarship Fund</w:t>
      </w:r>
    </w:p>
    <w:p w14:paraId="04693E99" w14:textId="45031517" w:rsidR="0022025B" w:rsidRPr="0022025B" w:rsidRDefault="00B42A21" w:rsidP="000F4B6B">
      <w:pPr>
        <w:rPr>
          <w:rFonts w:ascii="Times New Roman" w:hAnsi="Times New Roman" w:cs="Times New Roman"/>
          <w:sz w:val="24"/>
        </w:rPr>
      </w:pPr>
      <w:hyperlink r:id="rId113" w:history="1">
        <w:r w:rsidR="0022025B" w:rsidRPr="00D96D9E">
          <w:rPr>
            <w:rStyle w:val="Hyperlink"/>
            <w:rFonts w:ascii="Times New Roman" w:hAnsi="Times New Roman" w:cs="Times New Roman"/>
            <w:sz w:val="24"/>
          </w:rPr>
          <w:t>https://alumni.ncsy.org/apply-</w:t>
        </w:r>
        <w:r w:rsidR="0022025B" w:rsidRPr="00D96D9E">
          <w:rPr>
            <w:rStyle w:val="Hyperlink"/>
            <w:rFonts w:ascii="Times New Roman" w:hAnsi="Times New Roman" w:cs="Times New Roman"/>
            <w:sz w:val="24"/>
          </w:rPr>
          <w:t>now-ou-nextgen-scholarship/</w:t>
        </w:r>
      </w:hyperlink>
    </w:p>
    <w:p w14:paraId="50DB33BE" w14:textId="02115B6F" w:rsidR="0022025B" w:rsidRDefault="0022025B" w:rsidP="000F4B6B">
      <w:pPr>
        <w:rPr>
          <w:rFonts w:ascii="Times New Roman" w:hAnsi="Times New Roman" w:cs="Times New Roman"/>
          <w:sz w:val="24"/>
        </w:rPr>
      </w:pPr>
      <w:r w:rsidRPr="0022025B">
        <w:rPr>
          <w:rFonts w:ascii="Times New Roman" w:hAnsi="Times New Roman" w:cs="Times New Roman"/>
          <w:sz w:val="24"/>
        </w:rPr>
        <w:t xml:space="preserve">After emerging out of the ashes of the Holocaust, Sara and Max </w:t>
      </w:r>
      <w:proofErr w:type="spellStart"/>
      <w:r w:rsidRPr="0022025B">
        <w:rPr>
          <w:rFonts w:ascii="Times New Roman" w:hAnsi="Times New Roman" w:cs="Times New Roman"/>
          <w:sz w:val="24"/>
        </w:rPr>
        <w:t>Goldsammler</w:t>
      </w:r>
      <w:proofErr w:type="spellEnd"/>
      <w:r w:rsidRPr="0022025B">
        <w:rPr>
          <w:rFonts w:ascii="Times New Roman" w:hAnsi="Times New Roman" w:cs="Times New Roman"/>
          <w:sz w:val="24"/>
        </w:rPr>
        <w:t xml:space="preserve"> dedicated their lives to empowering the next generation of young adults. In their honor, OU Alumni is sponsoring a scholarship to go towards college tuition for any high school senior or current Jewi</w:t>
      </w:r>
      <w:r w:rsidR="001510DE">
        <w:rPr>
          <w:rFonts w:ascii="Times New Roman" w:hAnsi="Times New Roman" w:cs="Times New Roman"/>
          <w:sz w:val="24"/>
        </w:rPr>
        <w:t xml:space="preserve">sh college student for the </w:t>
      </w:r>
      <w:r w:rsidRPr="0022025B">
        <w:rPr>
          <w:rFonts w:ascii="Times New Roman" w:hAnsi="Times New Roman" w:cs="Times New Roman"/>
          <w:sz w:val="24"/>
        </w:rPr>
        <w:t xml:space="preserve">school year. Any Jewish student can apply! First place: $1,000 Second place: $500 Third place: $300 Applicants should describe in 500 - 1000 words how they have demonstrated leadership ability both in and outside of school. </w:t>
      </w:r>
    </w:p>
    <w:p w14:paraId="12F757D5" w14:textId="77777777" w:rsidR="0022025B" w:rsidRPr="0022025B" w:rsidRDefault="0022025B" w:rsidP="0022025B">
      <w:pPr>
        <w:rPr>
          <w:rFonts w:ascii="Times New Roman" w:hAnsi="Times New Roman" w:cs="Times New Roman"/>
          <w:sz w:val="24"/>
        </w:rPr>
      </w:pPr>
      <w:r w:rsidRPr="0022025B">
        <w:rPr>
          <w:rFonts w:ascii="Times New Roman" w:hAnsi="Times New Roman" w:cs="Times New Roman"/>
          <w:sz w:val="24"/>
        </w:rPr>
        <w:t>*The Jewish background of all applicants will be verified</w:t>
      </w:r>
    </w:p>
    <w:p w14:paraId="1E97EC53" w14:textId="35F152E2" w:rsidR="0022025B" w:rsidRDefault="0022025B" w:rsidP="0022025B">
      <w:pPr>
        <w:rPr>
          <w:rFonts w:ascii="Times New Roman" w:hAnsi="Times New Roman" w:cs="Times New Roman"/>
          <w:sz w:val="24"/>
        </w:rPr>
      </w:pPr>
      <w:r w:rsidRPr="0022025B">
        <w:rPr>
          <w:rFonts w:ascii="Times New Roman" w:hAnsi="Times New Roman" w:cs="Times New Roman"/>
          <w:sz w:val="24"/>
        </w:rPr>
        <w:lastRenderedPageBreak/>
        <w:t>*This is not a need based scholarship - All applicants welcome</w:t>
      </w:r>
    </w:p>
    <w:p w14:paraId="26BBE1D0" w14:textId="3F74C410" w:rsidR="00904E9D" w:rsidRPr="0022025B" w:rsidRDefault="0022025B" w:rsidP="000F4B6B">
      <w:pPr>
        <w:rPr>
          <w:rFonts w:ascii="Times New Roman" w:hAnsi="Times New Roman" w:cs="Times New Roman"/>
          <w:sz w:val="24"/>
        </w:rPr>
      </w:pPr>
      <w:r>
        <w:rPr>
          <w:rFonts w:ascii="Times New Roman" w:hAnsi="Times New Roman" w:cs="Times New Roman"/>
          <w:sz w:val="24"/>
        </w:rPr>
        <w:t>---------------------------------------------------------------------------------------------------------------------</w:t>
      </w:r>
      <w:r w:rsidR="00904E9D" w:rsidRPr="00904E9D">
        <w:rPr>
          <w:rFonts w:ascii="Times New Roman" w:hAnsi="Times New Roman" w:cs="Times New Roman"/>
          <w:b/>
          <w:sz w:val="28"/>
          <w:u w:val="single"/>
        </w:rPr>
        <w:t>Diller Teen Awards</w:t>
      </w:r>
    </w:p>
    <w:p w14:paraId="5E8EED42" w14:textId="2E1996D3" w:rsidR="00904E9D" w:rsidRDefault="00B42A21" w:rsidP="000F4B6B">
      <w:pPr>
        <w:rPr>
          <w:rFonts w:ascii="Times New Roman" w:hAnsi="Times New Roman" w:cs="Times New Roman"/>
          <w:sz w:val="24"/>
        </w:rPr>
      </w:pPr>
      <w:hyperlink r:id="rId114" w:history="1">
        <w:r w:rsidR="00904E9D" w:rsidRPr="00D96D9E">
          <w:rPr>
            <w:rStyle w:val="Hyperlink"/>
            <w:rFonts w:ascii="Times New Roman" w:hAnsi="Times New Roman" w:cs="Times New Roman"/>
            <w:sz w:val="24"/>
          </w:rPr>
          <w:t>http://</w:t>
        </w:r>
        <w:r w:rsidR="00904E9D" w:rsidRPr="00D96D9E">
          <w:rPr>
            <w:rStyle w:val="Hyperlink"/>
            <w:rFonts w:ascii="Times New Roman" w:hAnsi="Times New Roman" w:cs="Times New Roman"/>
            <w:sz w:val="24"/>
          </w:rPr>
          <w:t>www.dillerteenawards.org/apply-and-nominate/faq/</w:t>
        </w:r>
      </w:hyperlink>
    </w:p>
    <w:p w14:paraId="45156A75" w14:textId="58B92276" w:rsidR="00904E9D" w:rsidRDefault="00904E9D" w:rsidP="000F4B6B">
      <w:pPr>
        <w:rPr>
          <w:rFonts w:ascii="Times New Roman" w:hAnsi="Times New Roman" w:cs="Times New Roman"/>
          <w:sz w:val="24"/>
        </w:rPr>
      </w:pPr>
      <w:r w:rsidRPr="00904E9D">
        <w:rPr>
          <w:rFonts w:ascii="Times New Roman" w:hAnsi="Times New Roman" w:cs="Times New Roman"/>
          <w:sz w:val="24"/>
        </w:rPr>
        <w:t xml:space="preserve">The Awards celebrate </w:t>
      </w:r>
      <w:proofErr w:type="spellStart"/>
      <w:r w:rsidRPr="00904E9D">
        <w:rPr>
          <w:rFonts w:ascii="Times New Roman" w:hAnsi="Times New Roman" w:cs="Times New Roman"/>
          <w:sz w:val="24"/>
        </w:rPr>
        <w:t>tikkun</w:t>
      </w:r>
      <w:proofErr w:type="spellEnd"/>
      <w:r w:rsidRPr="00904E9D">
        <w:rPr>
          <w:rFonts w:ascii="Times New Roman" w:hAnsi="Times New Roman" w:cs="Times New Roman"/>
          <w:sz w:val="24"/>
        </w:rPr>
        <w:t xml:space="preserve"> </w:t>
      </w:r>
      <w:proofErr w:type="spellStart"/>
      <w:r w:rsidRPr="00904E9D">
        <w:rPr>
          <w:rFonts w:ascii="Times New Roman" w:hAnsi="Times New Roman" w:cs="Times New Roman"/>
          <w:sz w:val="24"/>
        </w:rPr>
        <w:t>olam</w:t>
      </w:r>
      <w:proofErr w:type="spellEnd"/>
      <w:r w:rsidRPr="00904E9D">
        <w:rPr>
          <w:rFonts w:ascii="Times New Roman" w:hAnsi="Times New Roman" w:cs="Times New Roman"/>
          <w:sz w:val="24"/>
        </w:rPr>
        <w:t>, or “repairing the world.” The Diller Family Foundation knows that supporting Jewish teen leadership today means creating and inspiring future generations of strong Jewish leaders in the global community. The Awards provide $36,000 for each recipient so that they may use it to further their project or education.</w:t>
      </w:r>
    </w:p>
    <w:p w14:paraId="25203F55" w14:textId="77777777" w:rsidR="00904E9D" w:rsidRPr="00904E9D" w:rsidRDefault="00904E9D" w:rsidP="00904E9D">
      <w:pPr>
        <w:rPr>
          <w:rFonts w:ascii="Times New Roman" w:hAnsi="Times New Roman" w:cs="Times New Roman"/>
          <w:sz w:val="24"/>
        </w:rPr>
      </w:pPr>
      <w:r w:rsidRPr="00904E9D">
        <w:rPr>
          <w:rFonts w:ascii="Times New Roman" w:hAnsi="Times New Roman" w:cs="Times New Roman"/>
          <w:sz w:val="24"/>
        </w:rPr>
        <w:t>WHO CAN BE NOMINATED/APPLY FOR THE DILLER TEEN TIKKUN OLAM AWARDS?</w:t>
      </w:r>
    </w:p>
    <w:p w14:paraId="612A6CD4" w14:textId="77777777" w:rsidR="00904E9D" w:rsidRPr="00904E9D" w:rsidRDefault="00904E9D" w:rsidP="00904E9D">
      <w:pPr>
        <w:rPr>
          <w:rFonts w:ascii="Times New Roman" w:hAnsi="Times New Roman" w:cs="Times New Roman"/>
          <w:sz w:val="24"/>
        </w:rPr>
      </w:pPr>
      <w:r w:rsidRPr="00904E9D">
        <w:rPr>
          <w:rFonts w:ascii="Times New Roman" w:hAnsi="Times New Roman" w:cs="Times New Roman"/>
          <w:sz w:val="24"/>
        </w:rPr>
        <w:t>Teens ages 13-19 (at nomination)</w:t>
      </w:r>
    </w:p>
    <w:p w14:paraId="339DEFC3" w14:textId="77777777" w:rsidR="00904E9D" w:rsidRPr="00904E9D" w:rsidRDefault="00904E9D" w:rsidP="00904E9D">
      <w:pPr>
        <w:rPr>
          <w:rFonts w:ascii="Times New Roman" w:hAnsi="Times New Roman" w:cs="Times New Roman"/>
          <w:sz w:val="24"/>
        </w:rPr>
      </w:pPr>
      <w:r w:rsidRPr="00904E9D">
        <w:rPr>
          <w:rFonts w:ascii="Times New Roman" w:hAnsi="Times New Roman" w:cs="Times New Roman"/>
          <w:sz w:val="24"/>
        </w:rPr>
        <w:t>Serving in a leadership role on a project/initiative aimed at repairing the world</w:t>
      </w:r>
    </w:p>
    <w:p w14:paraId="4D03D126" w14:textId="77777777" w:rsidR="00904E9D" w:rsidRPr="00904E9D" w:rsidRDefault="00904E9D" w:rsidP="00904E9D">
      <w:pPr>
        <w:rPr>
          <w:rFonts w:ascii="Times New Roman" w:hAnsi="Times New Roman" w:cs="Times New Roman"/>
          <w:sz w:val="24"/>
        </w:rPr>
      </w:pPr>
      <w:r w:rsidRPr="00904E9D">
        <w:rPr>
          <w:rFonts w:ascii="Times New Roman" w:hAnsi="Times New Roman" w:cs="Times New Roman"/>
          <w:sz w:val="24"/>
        </w:rPr>
        <w:t>Self-identify as Jewish</w:t>
      </w:r>
    </w:p>
    <w:p w14:paraId="267B7952" w14:textId="77777777" w:rsidR="00904E9D" w:rsidRPr="00904E9D" w:rsidRDefault="00904E9D" w:rsidP="00904E9D">
      <w:pPr>
        <w:rPr>
          <w:rFonts w:ascii="Times New Roman" w:hAnsi="Times New Roman" w:cs="Times New Roman"/>
          <w:sz w:val="24"/>
        </w:rPr>
      </w:pPr>
      <w:r w:rsidRPr="00904E9D">
        <w:rPr>
          <w:rFonts w:ascii="Times New Roman" w:hAnsi="Times New Roman" w:cs="Times New Roman"/>
          <w:sz w:val="24"/>
        </w:rPr>
        <w:t>Volunteering without any compensation</w:t>
      </w:r>
    </w:p>
    <w:p w14:paraId="69EA0272" w14:textId="77777777" w:rsidR="00904E9D" w:rsidRPr="00904E9D" w:rsidRDefault="00904E9D" w:rsidP="00904E9D">
      <w:pPr>
        <w:rPr>
          <w:rFonts w:ascii="Times New Roman" w:hAnsi="Times New Roman" w:cs="Times New Roman"/>
          <w:sz w:val="24"/>
        </w:rPr>
      </w:pPr>
      <w:r w:rsidRPr="00904E9D">
        <w:rPr>
          <w:rFonts w:ascii="Times New Roman" w:hAnsi="Times New Roman" w:cs="Times New Roman"/>
          <w:sz w:val="24"/>
        </w:rPr>
        <w:t>Residents of the United States</w:t>
      </w:r>
    </w:p>
    <w:p w14:paraId="516BE8B3" w14:textId="568550A6" w:rsidR="00904E9D" w:rsidRDefault="00904E9D" w:rsidP="00904E9D">
      <w:pPr>
        <w:rPr>
          <w:rFonts w:ascii="Times New Roman" w:hAnsi="Times New Roman" w:cs="Times New Roman"/>
          <w:sz w:val="24"/>
        </w:rPr>
      </w:pPr>
      <w:r w:rsidRPr="00904E9D">
        <w:rPr>
          <w:rFonts w:ascii="Times New Roman" w:hAnsi="Times New Roman" w:cs="Times New Roman"/>
          <w:sz w:val="24"/>
        </w:rPr>
        <w:t xml:space="preserve">Note: Teens are not eligible for the Award if they have a sibling who has received a Diller Teen </w:t>
      </w:r>
      <w:proofErr w:type="spellStart"/>
      <w:r w:rsidRPr="00904E9D">
        <w:rPr>
          <w:rFonts w:ascii="Times New Roman" w:hAnsi="Times New Roman" w:cs="Times New Roman"/>
          <w:sz w:val="24"/>
        </w:rPr>
        <w:t>Tikkun</w:t>
      </w:r>
      <w:proofErr w:type="spellEnd"/>
      <w:r w:rsidRPr="00904E9D">
        <w:rPr>
          <w:rFonts w:ascii="Times New Roman" w:hAnsi="Times New Roman" w:cs="Times New Roman"/>
          <w:sz w:val="24"/>
        </w:rPr>
        <w:t xml:space="preserve"> Olam Award in the preceding five years.</w:t>
      </w:r>
    </w:p>
    <w:p w14:paraId="5373C2BA" w14:textId="79F638B7" w:rsidR="00904E9D" w:rsidRDefault="00904E9D" w:rsidP="00904E9D">
      <w:pPr>
        <w:rPr>
          <w:rFonts w:ascii="Times New Roman" w:hAnsi="Times New Roman" w:cs="Times New Roman"/>
          <w:sz w:val="24"/>
        </w:rPr>
      </w:pPr>
      <w:r w:rsidRPr="00904E9D">
        <w:rPr>
          <w:rFonts w:ascii="Times New Roman" w:hAnsi="Times New Roman" w:cs="Times New Roman"/>
          <w:sz w:val="24"/>
        </w:rPr>
        <w:t>Applicants must be 13-19 at the time of their nomination. An applicant is still qualified if they are nominated at age 19 and turn age 20 during the application review period.</w:t>
      </w:r>
      <w:r w:rsidRPr="00904E9D">
        <w:t xml:space="preserve"> </w:t>
      </w:r>
      <w:r w:rsidRPr="00904E9D">
        <w:rPr>
          <w:rFonts w:ascii="Times New Roman" w:hAnsi="Times New Roman" w:cs="Times New Roman"/>
          <w:sz w:val="24"/>
        </w:rPr>
        <w:t>The school grade of an applicant is not relevant. Only the age (13-19).</w:t>
      </w:r>
    </w:p>
    <w:p w14:paraId="1DBE12E8" w14:textId="1B208F83" w:rsidR="000F4B6B" w:rsidRPr="001510DE" w:rsidRDefault="00904E9D" w:rsidP="000F4B6B">
      <w:pPr>
        <w:rPr>
          <w:rFonts w:ascii="Times New Roman" w:hAnsi="Times New Roman" w:cs="Times New Roman"/>
          <w:sz w:val="24"/>
        </w:rPr>
      </w:pPr>
      <w:r>
        <w:rPr>
          <w:rFonts w:ascii="Times New Roman" w:hAnsi="Times New Roman" w:cs="Times New Roman"/>
          <w:sz w:val="24"/>
        </w:rPr>
        <w:t>---------------------------------------------------------------------------------------------------------------------</w:t>
      </w:r>
      <w:r w:rsidR="00670171">
        <w:rPr>
          <w:rFonts w:ascii="Times New Roman" w:hAnsi="Times New Roman" w:cs="Times New Roman"/>
          <w:b/>
          <w:sz w:val="28"/>
          <w:u w:val="single"/>
        </w:rPr>
        <w:t xml:space="preserve">The </w:t>
      </w:r>
      <w:r w:rsidR="000F4B6B" w:rsidRPr="000F4B6B">
        <w:rPr>
          <w:rFonts w:ascii="Times New Roman" w:hAnsi="Times New Roman" w:cs="Times New Roman"/>
          <w:b/>
          <w:sz w:val="28"/>
          <w:u w:val="single"/>
        </w:rPr>
        <w:t xml:space="preserve">Annual </w:t>
      </w:r>
      <w:proofErr w:type="spellStart"/>
      <w:r w:rsidR="000F4B6B" w:rsidRPr="000F4B6B">
        <w:rPr>
          <w:rFonts w:ascii="Times New Roman" w:hAnsi="Times New Roman" w:cs="Times New Roman"/>
          <w:b/>
          <w:sz w:val="28"/>
          <w:u w:val="single"/>
        </w:rPr>
        <w:t>Kaplun</w:t>
      </w:r>
      <w:proofErr w:type="spellEnd"/>
      <w:r w:rsidR="000F4B6B" w:rsidRPr="000F4B6B">
        <w:rPr>
          <w:rFonts w:ascii="Times New Roman" w:hAnsi="Times New Roman" w:cs="Times New Roman"/>
          <w:b/>
          <w:sz w:val="28"/>
          <w:u w:val="single"/>
        </w:rPr>
        <w:t xml:space="preserve"> Essay Contest: </w:t>
      </w:r>
    </w:p>
    <w:p w14:paraId="508285BA" w14:textId="4BF7A4D3" w:rsidR="00670171" w:rsidRPr="005074DD" w:rsidRDefault="00B42A21" w:rsidP="00670171">
      <w:pPr>
        <w:rPr>
          <w:rFonts w:ascii="Times New Roman" w:hAnsi="Times New Roman" w:cs="Times New Roman"/>
          <w:sz w:val="24"/>
          <w:u w:val="single"/>
        </w:rPr>
      </w:pPr>
      <w:hyperlink r:id="rId115" w:history="1">
        <w:r w:rsidR="000F4B6B" w:rsidRPr="00D96D9E">
          <w:rPr>
            <w:rStyle w:val="Hyperlink"/>
            <w:rFonts w:ascii="Times New Roman" w:hAnsi="Times New Roman" w:cs="Times New Roman"/>
            <w:sz w:val="24"/>
          </w:rPr>
          <w:t>http://www.kaplunfoun</w:t>
        </w:r>
        <w:r w:rsidR="000F4B6B" w:rsidRPr="00D96D9E">
          <w:rPr>
            <w:rStyle w:val="Hyperlink"/>
            <w:rFonts w:ascii="Times New Roman" w:hAnsi="Times New Roman" w:cs="Times New Roman"/>
            <w:sz w:val="24"/>
          </w:rPr>
          <w:t>dation.org/upload/essay.html</w:t>
        </w:r>
      </w:hyperlink>
    </w:p>
    <w:p w14:paraId="38A0B70F" w14:textId="77777777" w:rsidR="000F4B6B" w:rsidRPr="000F4B6B" w:rsidRDefault="000F4B6B" w:rsidP="000F4B6B">
      <w:pPr>
        <w:rPr>
          <w:rFonts w:ascii="Times New Roman" w:hAnsi="Times New Roman" w:cs="Times New Roman"/>
          <w:sz w:val="24"/>
        </w:rPr>
      </w:pPr>
    </w:p>
    <w:p w14:paraId="089B8322" w14:textId="77777777" w:rsidR="000F4B6B" w:rsidRPr="000F4B6B" w:rsidRDefault="000F4B6B" w:rsidP="000F4B6B">
      <w:pPr>
        <w:rPr>
          <w:rFonts w:ascii="Times New Roman" w:hAnsi="Times New Roman" w:cs="Times New Roman"/>
          <w:sz w:val="24"/>
        </w:rPr>
      </w:pPr>
      <w:r w:rsidRPr="000F4B6B">
        <w:rPr>
          <w:rFonts w:ascii="Times New Roman" w:hAnsi="Times New Roman" w:cs="Times New Roman"/>
          <w:sz w:val="24"/>
        </w:rPr>
        <w:t>Entrance prizes of $18.00 will be awarded to the first 50 essays received in each level.</w:t>
      </w:r>
    </w:p>
    <w:p w14:paraId="70617D9C" w14:textId="1B160C61" w:rsidR="000F4B6B" w:rsidRPr="000F4B6B" w:rsidRDefault="000F4B6B" w:rsidP="000F4B6B">
      <w:pPr>
        <w:rPr>
          <w:rFonts w:ascii="Times New Roman" w:hAnsi="Times New Roman" w:cs="Times New Roman"/>
          <w:sz w:val="24"/>
        </w:rPr>
      </w:pPr>
    </w:p>
    <w:p w14:paraId="671CBBEF" w14:textId="77777777" w:rsidR="000F4B6B" w:rsidRPr="000F4B6B" w:rsidRDefault="000F4B6B" w:rsidP="000F4B6B">
      <w:pPr>
        <w:rPr>
          <w:rFonts w:ascii="Times New Roman" w:hAnsi="Times New Roman" w:cs="Times New Roman"/>
          <w:sz w:val="24"/>
        </w:rPr>
      </w:pPr>
      <w:r w:rsidRPr="000F4B6B">
        <w:rPr>
          <w:rFonts w:ascii="Times New Roman" w:hAnsi="Times New Roman" w:cs="Times New Roman"/>
          <w:sz w:val="24"/>
        </w:rPr>
        <w:t>1. Essays must be typed, double-spaced and a minimum of 250 words. Level 1 essays may not exceed 1,000 words. Level 2 essays may not exceed 1,500 words.</w:t>
      </w:r>
    </w:p>
    <w:p w14:paraId="5462C02D" w14:textId="77777777" w:rsidR="000F4B6B" w:rsidRPr="000F4B6B" w:rsidRDefault="000F4B6B" w:rsidP="000F4B6B">
      <w:pPr>
        <w:rPr>
          <w:rFonts w:ascii="Times New Roman" w:hAnsi="Times New Roman" w:cs="Times New Roman"/>
          <w:sz w:val="24"/>
        </w:rPr>
      </w:pPr>
    </w:p>
    <w:p w14:paraId="6B735DF4" w14:textId="77777777" w:rsidR="000F4B6B" w:rsidRPr="000F4B6B" w:rsidRDefault="000F4B6B" w:rsidP="000F4B6B">
      <w:pPr>
        <w:rPr>
          <w:rFonts w:ascii="Times New Roman" w:hAnsi="Times New Roman" w:cs="Times New Roman"/>
          <w:sz w:val="24"/>
        </w:rPr>
      </w:pPr>
      <w:r w:rsidRPr="000F4B6B">
        <w:rPr>
          <w:rFonts w:ascii="Times New Roman" w:hAnsi="Times New Roman" w:cs="Times New Roman"/>
          <w:sz w:val="24"/>
        </w:rPr>
        <w:t>2. The contestant's name, address with city, state and zip code, telephone number, email address, school name, grade, and date of birth must appear in the top right-hand corner of the first page. The contestant's name must appear on all subsequent pages.</w:t>
      </w:r>
    </w:p>
    <w:p w14:paraId="43E85127" w14:textId="77777777" w:rsidR="000F4B6B" w:rsidRPr="000F4B6B" w:rsidRDefault="000F4B6B" w:rsidP="000F4B6B">
      <w:pPr>
        <w:rPr>
          <w:rFonts w:ascii="Times New Roman" w:hAnsi="Times New Roman" w:cs="Times New Roman"/>
          <w:sz w:val="24"/>
        </w:rPr>
      </w:pPr>
    </w:p>
    <w:p w14:paraId="427E1438" w14:textId="77777777" w:rsidR="000F4B6B" w:rsidRPr="000F4B6B" w:rsidRDefault="000F4B6B" w:rsidP="000F4B6B">
      <w:pPr>
        <w:rPr>
          <w:rFonts w:ascii="Times New Roman" w:hAnsi="Times New Roman" w:cs="Times New Roman"/>
          <w:sz w:val="24"/>
        </w:rPr>
      </w:pPr>
      <w:r w:rsidRPr="000F4B6B">
        <w:rPr>
          <w:rFonts w:ascii="Times New Roman" w:hAnsi="Times New Roman" w:cs="Times New Roman"/>
          <w:sz w:val="24"/>
        </w:rPr>
        <w:t>3. To receive a list of the contest finalists, please enclose a self-addressed stamped envelope along with your essay or check the Announcement tab at the end of May.</w:t>
      </w:r>
    </w:p>
    <w:p w14:paraId="79DA7405" w14:textId="77777777" w:rsidR="000F4B6B" w:rsidRPr="000F4B6B" w:rsidRDefault="000F4B6B" w:rsidP="000F4B6B">
      <w:pPr>
        <w:rPr>
          <w:rFonts w:ascii="Times New Roman" w:hAnsi="Times New Roman" w:cs="Times New Roman"/>
          <w:sz w:val="24"/>
        </w:rPr>
      </w:pPr>
    </w:p>
    <w:p w14:paraId="4CA1CF30" w14:textId="4257B870" w:rsidR="000F4B6B" w:rsidRPr="000F4B6B" w:rsidRDefault="000F4B6B" w:rsidP="000F4B6B">
      <w:pPr>
        <w:rPr>
          <w:rFonts w:ascii="Times New Roman" w:hAnsi="Times New Roman" w:cs="Times New Roman"/>
          <w:sz w:val="24"/>
        </w:rPr>
      </w:pPr>
      <w:r w:rsidRPr="000F4B6B">
        <w:rPr>
          <w:rFonts w:ascii="Times New Roman" w:hAnsi="Times New Roman" w:cs="Times New Roman"/>
          <w:sz w:val="24"/>
        </w:rPr>
        <w:t>4. Entries must be mailed to:</w:t>
      </w:r>
    </w:p>
    <w:p w14:paraId="76964983" w14:textId="77777777" w:rsidR="000F4B6B" w:rsidRPr="000F4B6B" w:rsidRDefault="000F4B6B" w:rsidP="000F4B6B">
      <w:pPr>
        <w:rPr>
          <w:rFonts w:ascii="Times New Roman" w:hAnsi="Times New Roman" w:cs="Times New Roman"/>
          <w:sz w:val="24"/>
        </w:rPr>
      </w:pPr>
    </w:p>
    <w:p w14:paraId="7E8F2810" w14:textId="77777777" w:rsidR="000F4B6B" w:rsidRPr="000F4B6B" w:rsidRDefault="000F4B6B" w:rsidP="000F4B6B">
      <w:pPr>
        <w:rPr>
          <w:rFonts w:ascii="Times New Roman" w:hAnsi="Times New Roman" w:cs="Times New Roman"/>
          <w:sz w:val="24"/>
        </w:rPr>
      </w:pPr>
      <w:r w:rsidRPr="000F4B6B">
        <w:rPr>
          <w:rFonts w:ascii="Times New Roman" w:hAnsi="Times New Roman" w:cs="Times New Roman"/>
          <w:sz w:val="24"/>
        </w:rPr>
        <w:t xml:space="preserve">The Morris J. and Betty </w:t>
      </w:r>
      <w:proofErr w:type="spellStart"/>
      <w:r w:rsidRPr="000F4B6B">
        <w:rPr>
          <w:rFonts w:ascii="Times New Roman" w:hAnsi="Times New Roman" w:cs="Times New Roman"/>
          <w:sz w:val="24"/>
        </w:rPr>
        <w:t>Kaplun</w:t>
      </w:r>
      <w:proofErr w:type="spellEnd"/>
      <w:r w:rsidRPr="000F4B6B">
        <w:rPr>
          <w:rFonts w:ascii="Times New Roman" w:hAnsi="Times New Roman" w:cs="Times New Roman"/>
          <w:sz w:val="24"/>
        </w:rPr>
        <w:t xml:space="preserve"> Foundation, Inc.</w:t>
      </w:r>
    </w:p>
    <w:p w14:paraId="5500E938" w14:textId="77777777" w:rsidR="000F4B6B" w:rsidRPr="000F4B6B" w:rsidRDefault="000F4B6B" w:rsidP="000F4B6B">
      <w:pPr>
        <w:rPr>
          <w:rFonts w:ascii="Times New Roman" w:hAnsi="Times New Roman" w:cs="Times New Roman"/>
          <w:sz w:val="24"/>
        </w:rPr>
      </w:pPr>
      <w:r w:rsidRPr="000F4B6B">
        <w:rPr>
          <w:rFonts w:ascii="Times New Roman" w:hAnsi="Times New Roman" w:cs="Times New Roman"/>
          <w:sz w:val="24"/>
        </w:rPr>
        <w:t>Essay Contest Committee</w:t>
      </w:r>
    </w:p>
    <w:p w14:paraId="1EFFE97B" w14:textId="77777777" w:rsidR="000F4B6B" w:rsidRPr="000F4B6B" w:rsidRDefault="000F4B6B" w:rsidP="000F4B6B">
      <w:pPr>
        <w:rPr>
          <w:rFonts w:ascii="Times New Roman" w:hAnsi="Times New Roman" w:cs="Times New Roman"/>
          <w:sz w:val="24"/>
        </w:rPr>
      </w:pPr>
      <w:r w:rsidRPr="000F4B6B">
        <w:rPr>
          <w:rFonts w:ascii="Times New Roman" w:hAnsi="Times New Roman" w:cs="Times New Roman"/>
          <w:sz w:val="24"/>
        </w:rPr>
        <w:t>P.O. Box 234428</w:t>
      </w:r>
    </w:p>
    <w:p w14:paraId="31A35E98" w14:textId="71212C21" w:rsidR="000F4B6B" w:rsidRPr="000F4B6B" w:rsidRDefault="000F4B6B" w:rsidP="000F4B6B">
      <w:pPr>
        <w:rPr>
          <w:rFonts w:ascii="Times New Roman" w:hAnsi="Times New Roman" w:cs="Times New Roman"/>
          <w:sz w:val="24"/>
        </w:rPr>
      </w:pPr>
      <w:r>
        <w:rPr>
          <w:rFonts w:ascii="Times New Roman" w:hAnsi="Times New Roman" w:cs="Times New Roman"/>
          <w:sz w:val="24"/>
        </w:rPr>
        <w:t>Great Neck, New York 11023</w:t>
      </w:r>
    </w:p>
    <w:p w14:paraId="6370B48C" w14:textId="77777777" w:rsidR="000F4B6B" w:rsidRPr="000F4B6B" w:rsidRDefault="000F4B6B" w:rsidP="000F4B6B">
      <w:pPr>
        <w:rPr>
          <w:rFonts w:ascii="Times New Roman" w:hAnsi="Times New Roman" w:cs="Times New Roman"/>
          <w:sz w:val="24"/>
        </w:rPr>
      </w:pPr>
    </w:p>
    <w:p w14:paraId="75CB5C10" w14:textId="77777777" w:rsidR="000F4B6B" w:rsidRPr="000F4B6B" w:rsidRDefault="000F4B6B" w:rsidP="000F4B6B">
      <w:pPr>
        <w:rPr>
          <w:rFonts w:ascii="Times New Roman" w:hAnsi="Times New Roman" w:cs="Times New Roman"/>
          <w:sz w:val="24"/>
        </w:rPr>
      </w:pPr>
      <w:r w:rsidRPr="000F4B6B">
        <w:rPr>
          <w:rFonts w:ascii="Times New Roman" w:hAnsi="Times New Roman" w:cs="Times New Roman"/>
          <w:sz w:val="24"/>
        </w:rPr>
        <w:t>5. No certified or registered letters will be accepted.</w:t>
      </w:r>
    </w:p>
    <w:p w14:paraId="1B234A09" w14:textId="262E6A6F" w:rsidR="00294690" w:rsidRDefault="000F4B6B" w:rsidP="00294690">
      <w:pPr>
        <w:rPr>
          <w:rFonts w:ascii="Times New Roman" w:hAnsi="Times New Roman" w:cs="Times New Roman"/>
          <w:b/>
          <w:sz w:val="28"/>
          <w:u w:val="single"/>
        </w:rPr>
      </w:pPr>
      <w:r>
        <w:rPr>
          <w:rFonts w:ascii="Times New Roman" w:hAnsi="Times New Roman" w:cs="Times New Roman"/>
          <w:sz w:val="24"/>
        </w:rPr>
        <w:t>---------------------------------------------------------------------------------------------------------------------</w:t>
      </w:r>
      <w:r w:rsidR="00294690" w:rsidRPr="00294690">
        <w:rPr>
          <w:rFonts w:ascii="Times New Roman" w:hAnsi="Times New Roman" w:cs="Times New Roman"/>
          <w:b/>
          <w:sz w:val="28"/>
          <w:u w:val="single"/>
        </w:rPr>
        <w:t>The Jewish War Veterans Foundation</w:t>
      </w:r>
    </w:p>
    <w:p w14:paraId="425113E6" w14:textId="679E3EAC" w:rsidR="00670171" w:rsidRPr="00670171" w:rsidRDefault="00B42A21" w:rsidP="00294690">
      <w:pPr>
        <w:rPr>
          <w:rFonts w:ascii="Times New Roman" w:hAnsi="Times New Roman" w:cs="Times New Roman"/>
          <w:sz w:val="24"/>
          <w:szCs w:val="24"/>
        </w:rPr>
      </w:pPr>
      <w:hyperlink r:id="rId116" w:history="1">
        <w:r w:rsidR="00670171" w:rsidRPr="00670171">
          <w:rPr>
            <w:rStyle w:val="Hyperlink"/>
            <w:rFonts w:ascii="Times New Roman" w:hAnsi="Times New Roman" w:cs="Times New Roman"/>
            <w:sz w:val="24"/>
            <w:szCs w:val="24"/>
          </w:rPr>
          <w:t>http://jwvusafoundatio</w:t>
        </w:r>
        <w:r w:rsidR="00670171" w:rsidRPr="00670171">
          <w:rPr>
            <w:rStyle w:val="Hyperlink"/>
            <w:rFonts w:ascii="Times New Roman" w:hAnsi="Times New Roman" w:cs="Times New Roman"/>
            <w:sz w:val="24"/>
            <w:szCs w:val="24"/>
          </w:rPr>
          <w:t>n.org/grants/</w:t>
        </w:r>
      </w:hyperlink>
    </w:p>
    <w:p w14:paraId="045C3C13" w14:textId="3E68B819" w:rsidR="00294690" w:rsidRPr="00294690" w:rsidRDefault="00294690" w:rsidP="00294690">
      <w:pPr>
        <w:rPr>
          <w:rFonts w:ascii="Times New Roman" w:hAnsi="Times New Roman" w:cs="Times New Roman"/>
          <w:sz w:val="24"/>
        </w:rPr>
      </w:pPr>
      <w:r w:rsidRPr="00294690">
        <w:rPr>
          <w:rFonts w:ascii="Times New Roman" w:hAnsi="Times New Roman" w:cs="Times New Roman"/>
          <w:sz w:val="24"/>
        </w:rPr>
        <w:t>The Jewish War Veterans Foundation awards over $9,000 in grants every year to help veterans and student descendants of veterans finance their college education.</w:t>
      </w:r>
    </w:p>
    <w:p w14:paraId="6179663D" w14:textId="77777777" w:rsidR="00294690" w:rsidRPr="00294690" w:rsidRDefault="00294690" w:rsidP="00294690">
      <w:pPr>
        <w:rPr>
          <w:rFonts w:ascii="Times New Roman" w:hAnsi="Times New Roman" w:cs="Times New Roman"/>
          <w:sz w:val="24"/>
        </w:rPr>
      </w:pPr>
    </w:p>
    <w:p w14:paraId="09541AFD" w14:textId="77777777" w:rsidR="00294690" w:rsidRPr="00294690" w:rsidRDefault="00294690" w:rsidP="00294690">
      <w:pPr>
        <w:rPr>
          <w:rFonts w:ascii="Times New Roman" w:hAnsi="Times New Roman" w:cs="Times New Roman"/>
          <w:sz w:val="24"/>
        </w:rPr>
      </w:pPr>
      <w:r w:rsidRPr="00294690">
        <w:rPr>
          <w:rFonts w:ascii="Times New Roman" w:hAnsi="Times New Roman" w:cs="Times New Roman"/>
          <w:sz w:val="24"/>
        </w:rPr>
        <w:t>JWVF focuses on helping veterans or active duty personnel go back to school after their service through the National Achievement Program. Four grants are awarded annually to applicants. The only requirement is proof of service and an honorable discharge.</w:t>
      </w:r>
    </w:p>
    <w:p w14:paraId="7A9C13CE" w14:textId="77777777" w:rsidR="00294690" w:rsidRPr="00294690" w:rsidRDefault="00294690" w:rsidP="00294690">
      <w:pPr>
        <w:rPr>
          <w:rFonts w:ascii="Times New Roman" w:hAnsi="Times New Roman" w:cs="Times New Roman"/>
          <w:sz w:val="24"/>
        </w:rPr>
      </w:pPr>
    </w:p>
    <w:p w14:paraId="5D3ABD85" w14:textId="35DE1E6D" w:rsidR="00294690" w:rsidRDefault="00294690" w:rsidP="00294690">
      <w:pPr>
        <w:rPr>
          <w:rFonts w:ascii="Times New Roman" w:hAnsi="Times New Roman" w:cs="Times New Roman"/>
          <w:sz w:val="24"/>
        </w:rPr>
      </w:pPr>
      <w:r w:rsidRPr="00294690">
        <w:rPr>
          <w:rFonts w:ascii="Times New Roman" w:hAnsi="Times New Roman" w:cs="Times New Roman"/>
          <w:sz w:val="24"/>
        </w:rPr>
        <w:t>The Foundation also offers a grant program for high school seniors who are direct descendants of members of the Jewish War Veterans. The National Youth Achievement Program grants are awarded yearly at JWV’s Annual National Convention.</w:t>
      </w:r>
    </w:p>
    <w:p w14:paraId="55C9EBD2" w14:textId="77777777" w:rsidR="00294690" w:rsidRDefault="00294690" w:rsidP="00294690">
      <w:pPr>
        <w:rPr>
          <w:rFonts w:ascii="Times New Roman" w:hAnsi="Times New Roman" w:cs="Times New Roman"/>
          <w:b/>
          <w:sz w:val="24"/>
        </w:rPr>
      </w:pPr>
    </w:p>
    <w:p w14:paraId="6FF98857" w14:textId="5D2B00C8" w:rsidR="00294690" w:rsidRPr="00294690" w:rsidRDefault="00294690" w:rsidP="00294690">
      <w:pPr>
        <w:rPr>
          <w:rFonts w:ascii="Times New Roman" w:hAnsi="Times New Roman" w:cs="Times New Roman"/>
          <w:b/>
          <w:sz w:val="24"/>
        </w:rPr>
      </w:pPr>
      <w:r w:rsidRPr="00294690">
        <w:rPr>
          <w:rFonts w:ascii="Times New Roman" w:hAnsi="Times New Roman" w:cs="Times New Roman"/>
          <w:b/>
          <w:sz w:val="24"/>
        </w:rPr>
        <w:t>Eligibili</w:t>
      </w:r>
      <w:r>
        <w:rPr>
          <w:rFonts w:ascii="Times New Roman" w:hAnsi="Times New Roman" w:cs="Times New Roman"/>
          <w:b/>
          <w:sz w:val="24"/>
        </w:rPr>
        <w:t>ty:</w:t>
      </w:r>
    </w:p>
    <w:p w14:paraId="690C54D4" w14:textId="657BFB86" w:rsidR="00294690" w:rsidRPr="00294690" w:rsidRDefault="00294690" w:rsidP="00294690">
      <w:pPr>
        <w:rPr>
          <w:rFonts w:ascii="Times New Roman" w:hAnsi="Times New Roman" w:cs="Times New Roman"/>
          <w:sz w:val="24"/>
        </w:rPr>
      </w:pPr>
      <w:r w:rsidRPr="00294690">
        <w:rPr>
          <w:rFonts w:ascii="Times New Roman" w:hAnsi="Times New Roman" w:cs="Times New Roman"/>
          <w:sz w:val="24"/>
        </w:rPr>
        <w:t>JWVF sponsors an annual essay contest for current service members and veterans who plan to attend or are currently attending an accredited Associates, Bachelor’s</w:t>
      </w:r>
      <w:r>
        <w:rPr>
          <w:rFonts w:ascii="Times New Roman" w:hAnsi="Times New Roman" w:cs="Times New Roman"/>
          <w:sz w:val="24"/>
        </w:rPr>
        <w:t>, or graduate-degree program.</w:t>
      </w:r>
    </w:p>
    <w:p w14:paraId="191F409B" w14:textId="77777777" w:rsidR="00294690" w:rsidRPr="00533872" w:rsidRDefault="00294690" w:rsidP="00294690">
      <w:pPr>
        <w:rPr>
          <w:rFonts w:ascii="Times New Roman" w:hAnsi="Times New Roman" w:cs="Times New Roman"/>
          <w:b/>
          <w:color w:val="FF0000"/>
          <w:sz w:val="24"/>
          <w:u w:val="single"/>
        </w:rPr>
      </w:pPr>
      <w:r w:rsidRPr="00533872">
        <w:rPr>
          <w:rFonts w:ascii="Times New Roman" w:hAnsi="Times New Roman" w:cs="Times New Roman"/>
          <w:b/>
          <w:color w:val="FF0000"/>
          <w:sz w:val="24"/>
          <w:u w:val="single"/>
        </w:rPr>
        <w:t>The National Achievement Program is open to anyone regardless of race, religion, creed, or culture. All veterans are eligible and must be legal residents of the USA.</w:t>
      </w:r>
    </w:p>
    <w:p w14:paraId="5EFE29E3" w14:textId="77777777" w:rsidR="00294690" w:rsidRPr="00294690" w:rsidRDefault="00294690" w:rsidP="00294690">
      <w:pPr>
        <w:rPr>
          <w:rFonts w:ascii="Times New Roman" w:hAnsi="Times New Roman" w:cs="Times New Roman"/>
          <w:sz w:val="24"/>
        </w:rPr>
      </w:pPr>
    </w:p>
    <w:p w14:paraId="42DD6260" w14:textId="75CFCD26" w:rsidR="00294690" w:rsidRPr="00294690" w:rsidRDefault="00294690" w:rsidP="00294690">
      <w:pPr>
        <w:rPr>
          <w:rFonts w:ascii="Times New Roman" w:hAnsi="Times New Roman" w:cs="Times New Roman"/>
          <w:b/>
          <w:sz w:val="24"/>
        </w:rPr>
      </w:pPr>
      <w:r>
        <w:rPr>
          <w:rFonts w:ascii="Times New Roman" w:hAnsi="Times New Roman" w:cs="Times New Roman"/>
          <w:b/>
          <w:sz w:val="24"/>
        </w:rPr>
        <w:t>Requirements:</w:t>
      </w:r>
    </w:p>
    <w:p w14:paraId="4213DDFB" w14:textId="77777777" w:rsidR="00294690" w:rsidRPr="00294690" w:rsidRDefault="00294690" w:rsidP="00294690">
      <w:pPr>
        <w:rPr>
          <w:rFonts w:ascii="Times New Roman" w:hAnsi="Times New Roman" w:cs="Times New Roman"/>
          <w:sz w:val="24"/>
        </w:rPr>
      </w:pPr>
      <w:r w:rsidRPr="00294690">
        <w:rPr>
          <w:rFonts w:ascii="Times New Roman" w:hAnsi="Times New Roman" w:cs="Times New Roman"/>
          <w:sz w:val="24"/>
        </w:rPr>
        <w:t>Essays should be between 500-750 words. They must be written in English, and typed essays are preferred. Please read the question carefully to ensure that your essay covers both parts of the theme.</w:t>
      </w:r>
    </w:p>
    <w:p w14:paraId="0F37CF9C" w14:textId="77777777" w:rsidR="00294690" w:rsidRPr="00294690" w:rsidRDefault="00294690" w:rsidP="00294690">
      <w:pPr>
        <w:rPr>
          <w:rFonts w:ascii="Times New Roman" w:hAnsi="Times New Roman" w:cs="Times New Roman"/>
          <w:sz w:val="24"/>
        </w:rPr>
      </w:pPr>
      <w:r w:rsidRPr="00294690">
        <w:rPr>
          <w:rFonts w:ascii="Times New Roman" w:hAnsi="Times New Roman" w:cs="Times New Roman"/>
          <w:sz w:val="24"/>
        </w:rPr>
        <w:t>2017 Essay Theme: What was your military experience AND how will that experience help you pursue your academic studies?</w:t>
      </w:r>
    </w:p>
    <w:p w14:paraId="6B245CF3" w14:textId="77777777" w:rsidR="00294690" w:rsidRPr="00294690" w:rsidRDefault="00294690" w:rsidP="00294690">
      <w:pPr>
        <w:rPr>
          <w:rFonts w:ascii="Times New Roman" w:hAnsi="Times New Roman" w:cs="Times New Roman"/>
          <w:sz w:val="24"/>
        </w:rPr>
      </w:pPr>
      <w:r w:rsidRPr="00294690">
        <w:rPr>
          <w:rFonts w:ascii="Times New Roman" w:hAnsi="Times New Roman" w:cs="Times New Roman"/>
          <w:sz w:val="24"/>
        </w:rPr>
        <w:t>The essay will be assessed along the following criteria:</w:t>
      </w:r>
    </w:p>
    <w:p w14:paraId="6D0EC8D7" w14:textId="77777777" w:rsidR="00294690" w:rsidRPr="00294690" w:rsidRDefault="00294690" w:rsidP="00294690">
      <w:pPr>
        <w:rPr>
          <w:rFonts w:ascii="Times New Roman" w:hAnsi="Times New Roman" w:cs="Times New Roman"/>
          <w:sz w:val="24"/>
        </w:rPr>
      </w:pPr>
      <w:r w:rsidRPr="00294690">
        <w:rPr>
          <w:rFonts w:ascii="Times New Roman" w:hAnsi="Times New Roman" w:cs="Times New Roman"/>
          <w:sz w:val="24"/>
        </w:rPr>
        <w:t>25% Logic and coherence of the essay’s organization</w:t>
      </w:r>
    </w:p>
    <w:p w14:paraId="6B3BD5F7" w14:textId="77777777" w:rsidR="00294690" w:rsidRPr="00294690" w:rsidRDefault="00294690" w:rsidP="00294690">
      <w:pPr>
        <w:rPr>
          <w:rFonts w:ascii="Times New Roman" w:hAnsi="Times New Roman" w:cs="Times New Roman"/>
          <w:sz w:val="24"/>
        </w:rPr>
      </w:pPr>
      <w:r w:rsidRPr="00294690">
        <w:rPr>
          <w:rFonts w:ascii="Times New Roman" w:hAnsi="Times New Roman" w:cs="Times New Roman"/>
          <w:sz w:val="24"/>
        </w:rPr>
        <w:t>25% Description of relevant military experience</w:t>
      </w:r>
    </w:p>
    <w:p w14:paraId="718C5A4A" w14:textId="77777777" w:rsidR="00294690" w:rsidRPr="00294690" w:rsidRDefault="00294690" w:rsidP="00294690">
      <w:pPr>
        <w:rPr>
          <w:rFonts w:ascii="Times New Roman" w:hAnsi="Times New Roman" w:cs="Times New Roman"/>
          <w:sz w:val="24"/>
        </w:rPr>
      </w:pPr>
      <w:r w:rsidRPr="00294690">
        <w:rPr>
          <w:rFonts w:ascii="Times New Roman" w:hAnsi="Times New Roman" w:cs="Times New Roman"/>
          <w:sz w:val="24"/>
        </w:rPr>
        <w:t>50% Answering both pieces of the essay question clearly and fully</w:t>
      </w:r>
    </w:p>
    <w:p w14:paraId="3070C8F0" w14:textId="77777777" w:rsidR="00294690" w:rsidRPr="00294690" w:rsidRDefault="00294690" w:rsidP="00294690">
      <w:pPr>
        <w:rPr>
          <w:rFonts w:ascii="Times New Roman" w:hAnsi="Times New Roman" w:cs="Times New Roman"/>
          <w:sz w:val="24"/>
        </w:rPr>
      </w:pPr>
      <w:r w:rsidRPr="00294690">
        <w:rPr>
          <w:rFonts w:ascii="Times New Roman" w:hAnsi="Times New Roman" w:cs="Times New Roman"/>
          <w:sz w:val="24"/>
        </w:rPr>
        <w:t>Applicants must also submit his or her most recent transcript (high school or college), a copy of a college acceptance letter, and proof of honorable military service, such as a copy of a DD-214, military ID card, etc.</w:t>
      </w:r>
    </w:p>
    <w:p w14:paraId="71D962FF" w14:textId="38718388" w:rsidR="00294690" w:rsidRPr="00294690" w:rsidRDefault="00294690" w:rsidP="00294690">
      <w:pPr>
        <w:rPr>
          <w:rFonts w:ascii="Times New Roman" w:hAnsi="Times New Roman" w:cs="Times New Roman"/>
          <w:sz w:val="24"/>
        </w:rPr>
      </w:pPr>
      <w:r w:rsidRPr="00294690">
        <w:rPr>
          <w:rFonts w:ascii="Times New Roman" w:hAnsi="Times New Roman" w:cs="Times New Roman"/>
          <w:sz w:val="24"/>
        </w:rPr>
        <w:t>Please send all pieces of the application, including the first page of the application to jwv@jwv.org with the subject line “N</w:t>
      </w:r>
      <w:r>
        <w:rPr>
          <w:rFonts w:ascii="Times New Roman" w:hAnsi="Times New Roman" w:cs="Times New Roman"/>
          <w:sz w:val="24"/>
        </w:rPr>
        <w:t>ational Achievement Program”.</w:t>
      </w:r>
    </w:p>
    <w:p w14:paraId="5EAF81C1" w14:textId="091BC31F" w:rsidR="00B218E8" w:rsidRPr="00B218E8" w:rsidRDefault="00294690" w:rsidP="003D3ACF">
      <w:pPr>
        <w:rPr>
          <w:rFonts w:ascii="Times New Roman" w:hAnsi="Times New Roman" w:cs="Times New Roman"/>
          <w:sz w:val="24"/>
        </w:rPr>
      </w:pPr>
      <w:r w:rsidRPr="00294690">
        <w:rPr>
          <w:rFonts w:ascii="Times New Roman" w:hAnsi="Times New Roman" w:cs="Times New Roman"/>
          <w:sz w:val="24"/>
        </w:rPr>
        <w:t>---------------------------------------------------------------------------------------------------------------------</w:t>
      </w:r>
      <w:r w:rsidR="00B218E8" w:rsidRPr="00B218E8">
        <w:rPr>
          <w:rFonts w:ascii="Times New Roman" w:hAnsi="Times New Roman" w:cs="Times New Roman"/>
          <w:b/>
          <w:sz w:val="28"/>
          <w:szCs w:val="28"/>
          <w:u w:val="single"/>
        </w:rPr>
        <w:t>The Stein Family College Scholarship</w:t>
      </w:r>
    </w:p>
    <w:p w14:paraId="4CDD2198" w14:textId="313BD036" w:rsidR="003D3ACF" w:rsidRPr="00B218E8" w:rsidRDefault="00B42A21" w:rsidP="003D3ACF">
      <w:pPr>
        <w:rPr>
          <w:rFonts w:ascii="Times New Roman" w:hAnsi="Times New Roman" w:cs="Times New Roman"/>
          <w:sz w:val="24"/>
          <w:szCs w:val="28"/>
        </w:rPr>
      </w:pPr>
      <w:hyperlink r:id="rId117" w:history="1">
        <w:r w:rsidR="00B218E8" w:rsidRPr="00B218E8">
          <w:rPr>
            <w:rStyle w:val="Hyperlink"/>
            <w:rFonts w:ascii="Times New Roman" w:hAnsi="Times New Roman" w:cs="Times New Roman"/>
            <w:sz w:val="24"/>
            <w:szCs w:val="28"/>
          </w:rPr>
          <w:t>http://j</w:t>
        </w:r>
        <w:r w:rsidR="00B218E8" w:rsidRPr="00B218E8">
          <w:rPr>
            <w:rStyle w:val="Hyperlink"/>
            <w:rFonts w:ascii="Times New Roman" w:hAnsi="Times New Roman" w:cs="Times New Roman"/>
            <w:sz w:val="24"/>
            <w:szCs w:val="28"/>
          </w:rPr>
          <w:t>ewishva.org/tjf-stein</w:t>
        </w:r>
      </w:hyperlink>
    </w:p>
    <w:p w14:paraId="5A5E9FB4" w14:textId="64B57401" w:rsidR="003D3ACF" w:rsidRDefault="003D3ACF" w:rsidP="003D3ACF">
      <w:pPr>
        <w:rPr>
          <w:rFonts w:ascii="Times New Roman" w:hAnsi="Times New Roman" w:cs="Times New Roman"/>
          <w:sz w:val="24"/>
          <w:szCs w:val="28"/>
        </w:rPr>
      </w:pPr>
      <w:r w:rsidRPr="003D3ACF">
        <w:rPr>
          <w:rFonts w:ascii="Times New Roman" w:hAnsi="Times New Roman" w:cs="Times New Roman"/>
          <w:sz w:val="24"/>
          <w:szCs w:val="28"/>
        </w:rPr>
        <w:t>The Stein Family College Scholarship is an annual grant for students in the Hampton Roads area that provides a scholarship of up to $10,000 a year for college tuition.</w:t>
      </w:r>
    </w:p>
    <w:p w14:paraId="75A0999E" w14:textId="77777777" w:rsidR="003D3ACF" w:rsidRPr="003D3ACF" w:rsidRDefault="003D3ACF" w:rsidP="003D3ACF">
      <w:pPr>
        <w:rPr>
          <w:rFonts w:ascii="Times New Roman" w:hAnsi="Times New Roman" w:cs="Times New Roman"/>
          <w:sz w:val="24"/>
          <w:szCs w:val="28"/>
        </w:rPr>
      </w:pPr>
      <w:r w:rsidRPr="003D3ACF">
        <w:rPr>
          <w:rFonts w:ascii="Times New Roman" w:hAnsi="Times New Roman" w:cs="Times New Roman"/>
          <w:sz w:val="24"/>
          <w:szCs w:val="28"/>
        </w:rPr>
        <w:t>ELIGIBILITY:</w:t>
      </w:r>
    </w:p>
    <w:p w14:paraId="7999DD7D" w14:textId="595790FA" w:rsidR="003D3ACF" w:rsidRPr="003D3ACF" w:rsidRDefault="003D3ACF" w:rsidP="003D3ACF">
      <w:pPr>
        <w:pStyle w:val="ListParagraph"/>
        <w:numPr>
          <w:ilvl w:val="0"/>
          <w:numId w:val="75"/>
        </w:numPr>
        <w:rPr>
          <w:rFonts w:ascii="Times New Roman" w:hAnsi="Times New Roman" w:cs="Times New Roman"/>
          <w:sz w:val="24"/>
          <w:szCs w:val="28"/>
        </w:rPr>
      </w:pPr>
      <w:r w:rsidRPr="003D3ACF">
        <w:rPr>
          <w:rFonts w:ascii="Times New Roman" w:hAnsi="Times New Roman" w:cs="Times New Roman"/>
          <w:sz w:val="24"/>
          <w:szCs w:val="28"/>
        </w:rPr>
        <w:t>Scholarship applicants must be Jewish and be current residents of Hampton Roads (Chesapeake, Norfolk,</w:t>
      </w:r>
      <w:r>
        <w:rPr>
          <w:rFonts w:ascii="Times New Roman" w:hAnsi="Times New Roman" w:cs="Times New Roman"/>
          <w:sz w:val="24"/>
          <w:szCs w:val="28"/>
        </w:rPr>
        <w:t xml:space="preserve"> </w:t>
      </w:r>
      <w:r w:rsidRPr="003D3ACF">
        <w:rPr>
          <w:rFonts w:ascii="Times New Roman" w:hAnsi="Times New Roman" w:cs="Times New Roman"/>
          <w:sz w:val="24"/>
          <w:szCs w:val="28"/>
        </w:rPr>
        <w:t>Portsmouth, Virginia Beach, Suffolk, Isle of Wight County, Hampton, Newport News, and the Peninsula).</w:t>
      </w:r>
    </w:p>
    <w:p w14:paraId="544C0DED" w14:textId="78C60923" w:rsidR="003D3ACF" w:rsidRPr="003D3ACF" w:rsidRDefault="003D3ACF" w:rsidP="003D3ACF">
      <w:pPr>
        <w:pStyle w:val="ListParagraph"/>
        <w:numPr>
          <w:ilvl w:val="0"/>
          <w:numId w:val="75"/>
        </w:numPr>
        <w:rPr>
          <w:rFonts w:ascii="Times New Roman" w:hAnsi="Times New Roman" w:cs="Times New Roman"/>
          <w:sz w:val="24"/>
          <w:szCs w:val="28"/>
        </w:rPr>
      </w:pPr>
      <w:r w:rsidRPr="003D3ACF">
        <w:rPr>
          <w:rFonts w:ascii="Times New Roman" w:hAnsi="Times New Roman" w:cs="Times New Roman"/>
          <w:sz w:val="24"/>
          <w:szCs w:val="28"/>
        </w:rPr>
        <w:t>Applicants must be high school graduates entering a degree-granting institution within the United States for</w:t>
      </w:r>
      <w:r>
        <w:rPr>
          <w:rFonts w:ascii="Times New Roman" w:hAnsi="Times New Roman" w:cs="Times New Roman"/>
          <w:sz w:val="24"/>
          <w:szCs w:val="28"/>
        </w:rPr>
        <w:t xml:space="preserve"> </w:t>
      </w:r>
      <w:r w:rsidRPr="003D3ACF">
        <w:rPr>
          <w:rFonts w:ascii="Times New Roman" w:hAnsi="Times New Roman" w:cs="Times New Roman"/>
          <w:sz w:val="24"/>
          <w:szCs w:val="28"/>
        </w:rPr>
        <w:t>the first time as a full-time, degree-seeking student. The institution must participate in the Federal Student</w:t>
      </w:r>
      <w:r>
        <w:rPr>
          <w:rFonts w:ascii="Times New Roman" w:hAnsi="Times New Roman" w:cs="Times New Roman"/>
          <w:sz w:val="24"/>
          <w:szCs w:val="28"/>
        </w:rPr>
        <w:t xml:space="preserve"> </w:t>
      </w:r>
      <w:r w:rsidRPr="003D3ACF">
        <w:rPr>
          <w:rFonts w:ascii="Times New Roman" w:hAnsi="Times New Roman" w:cs="Times New Roman"/>
          <w:sz w:val="24"/>
          <w:szCs w:val="28"/>
        </w:rPr>
        <w:t>Aid Program (Title IV).</w:t>
      </w:r>
    </w:p>
    <w:p w14:paraId="04BF29F9" w14:textId="1A72A599" w:rsidR="003D3ACF" w:rsidRPr="003D3ACF" w:rsidRDefault="003D3ACF" w:rsidP="003D3ACF">
      <w:pPr>
        <w:pStyle w:val="ListParagraph"/>
        <w:numPr>
          <w:ilvl w:val="0"/>
          <w:numId w:val="75"/>
        </w:numPr>
        <w:rPr>
          <w:rFonts w:ascii="Times New Roman" w:hAnsi="Times New Roman" w:cs="Times New Roman"/>
          <w:sz w:val="24"/>
          <w:szCs w:val="28"/>
        </w:rPr>
      </w:pPr>
      <w:r w:rsidRPr="003D3ACF">
        <w:rPr>
          <w:rFonts w:ascii="Times New Roman" w:hAnsi="Times New Roman" w:cs="Times New Roman"/>
          <w:sz w:val="24"/>
          <w:szCs w:val="28"/>
        </w:rPr>
        <w:t>Applicant must have a 3.0 GPA.</w:t>
      </w:r>
    </w:p>
    <w:p w14:paraId="5AB9CF8A" w14:textId="369BEE58" w:rsidR="003D3ACF" w:rsidRPr="003D3ACF" w:rsidRDefault="003D3ACF" w:rsidP="003D3ACF">
      <w:pPr>
        <w:pStyle w:val="ListParagraph"/>
        <w:numPr>
          <w:ilvl w:val="0"/>
          <w:numId w:val="75"/>
        </w:numPr>
        <w:rPr>
          <w:rFonts w:ascii="Times New Roman" w:hAnsi="Times New Roman" w:cs="Times New Roman"/>
          <w:sz w:val="24"/>
          <w:szCs w:val="28"/>
        </w:rPr>
      </w:pPr>
      <w:r w:rsidRPr="003D3ACF">
        <w:rPr>
          <w:rFonts w:ascii="Times New Roman" w:hAnsi="Times New Roman" w:cs="Times New Roman"/>
          <w:sz w:val="24"/>
          <w:szCs w:val="28"/>
        </w:rPr>
        <w:t>Applicant must show substantiated financial need as determined by the Free Application for Federal</w:t>
      </w:r>
      <w:r>
        <w:rPr>
          <w:rFonts w:ascii="Times New Roman" w:hAnsi="Times New Roman" w:cs="Times New Roman"/>
          <w:sz w:val="24"/>
          <w:szCs w:val="28"/>
        </w:rPr>
        <w:t xml:space="preserve"> </w:t>
      </w:r>
      <w:r w:rsidRPr="003D3ACF">
        <w:rPr>
          <w:rFonts w:ascii="Times New Roman" w:hAnsi="Times New Roman" w:cs="Times New Roman"/>
          <w:sz w:val="24"/>
          <w:szCs w:val="28"/>
        </w:rPr>
        <w:t>Student Aid (FAFSA).</w:t>
      </w:r>
    </w:p>
    <w:p w14:paraId="0C298C81" w14:textId="5F7724CB" w:rsidR="00B218E8" w:rsidRPr="00B218E8" w:rsidRDefault="003D3ACF" w:rsidP="00B218E8">
      <w:pPr>
        <w:pStyle w:val="ListParagraph"/>
        <w:numPr>
          <w:ilvl w:val="0"/>
          <w:numId w:val="75"/>
        </w:numPr>
        <w:rPr>
          <w:rFonts w:ascii="Times New Roman" w:hAnsi="Times New Roman" w:cs="Times New Roman"/>
          <w:sz w:val="24"/>
          <w:szCs w:val="28"/>
        </w:rPr>
      </w:pPr>
      <w:r w:rsidRPr="003D3ACF">
        <w:rPr>
          <w:rFonts w:ascii="Times New Roman" w:hAnsi="Times New Roman" w:cs="Times New Roman"/>
          <w:sz w:val="24"/>
          <w:szCs w:val="28"/>
        </w:rPr>
        <w:t>Any relatives of the Stein family, relatives of members of the Scholarship Committee or individuals related to the Board of Directors, Offices or staff of the Tidewater Jewish Foundation are ineligible.</w:t>
      </w:r>
    </w:p>
    <w:p w14:paraId="04D94199" w14:textId="2D2E32C8" w:rsidR="00B218E8" w:rsidRDefault="00B218E8" w:rsidP="00B218E8">
      <w:pPr>
        <w:rPr>
          <w:rFonts w:ascii="Times New Roman" w:hAnsi="Times New Roman" w:cs="Times New Roman"/>
          <w:sz w:val="24"/>
          <w:szCs w:val="28"/>
        </w:rPr>
      </w:pPr>
      <w:r w:rsidRPr="00B218E8">
        <w:rPr>
          <w:rFonts w:ascii="Times New Roman" w:hAnsi="Times New Roman" w:cs="Times New Roman"/>
          <w:sz w:val="24"/>
          <w:szCs w:val="28"/>
        </w:rPr>
        <w:lastRenderedPageBreak/>
        <w:t>This is a need-based scholarship, with the maximum award amount of $10,000 per year. Scholarships are r</w:t>
      </w:r>
      <w:r>
        <w:rPr>
          <w:rFonts w:ascii="Times New Roman" w:hAnsi="Times New Roman" w:cs="Times New Roman"/>
          <w:sz w:val="24"/>
          <w:szCs w:val="28"/>
        </w:rPr>
        <w:t xml:space="preserve">enewable </w:t>
      </w:r>
      <w:r w:rsidRPr="00B218E8">
        <w:rPr>
          <w:rFonts w:ascii="Times New Roman" w:hAnsi="Times New Roman" w:cs="Times New Roman"/>
          <w:sz w:val="24"/>
          <w:szCs w:val="28"/>
        </w:rPr>
        <w:t>up to four years (maximum $40,000). Award checks are paid directly to the educati</w:t>
      </w:r>
      <w:r>
        <w:rPr>
          <w:rFonts w:ascii="Times New Roman" w:hAnsi="Times New Roman" w:cs="Times New Roman"/>
          <w:sz w:val="24"/>
          <w:szCs w:val="28"/>
        </w:rPr>
        <w:t xml:space="preserve">onal institution each semester. </w:t>
      </w:r>
      <w:r w:rsidRPr="00B218E8">
        <w:rPr>
          <w:rFonts w:ascii="Times New Roman" w:hAnsi="Times New Roman" w:cs="Times New Roman"/>
          <w:sz w:val="24"/>
          <w:szCs w:val="28"/>
        </w:rPr>
        <w:t>Recipients must maintain a 3.0 GPA and be in good standing with their universit</w:t>
      </w:r>
      <w:r>
        <w:rPr>
          <w:rFonts w:ascii="Times New Roman" w:hAnsi="Times New Roman" w:cs="Times New Roman"/>
          <w:sz w:val="24"/>
          <w:szCs w:val="28"/>
        </w:rPr>
        <w:t xml:space="preserve">y, with no disciplinary actions </w:t>
      </w:r>
      <w:r w:rsidRPr="00B218E8">
        <w:rPr>
          <w:rFonts w:ascii="Times New Roman" w:hAnsi="Times New Roman" w:cs="Times New Roman"/>
          <w:sz w:val="24"/>
          <w:szCs w:val="28"/>
        </w:rPr>
        <w:t>pending. A renewal application and transcripts are required each subsequent year.</w:t>
      </w:r>
    </w:p>
    <w:p w14:paraId="6824EAFB" w14:textId="73715F50" w:rsidR="00AD16DF" w:rsidRPr="00AD16DF" w:rsidRDefault="008C60D3" w:rsidP="00AD16DF">
      <w:pPr>
        <w:rPr>
          <w:rFonts w:ascii="Times New Roman" w:hAnsi="Times New Roman" w:cs="Times New Roman"/>
          <w:b/>
          <w:sz w:val="28"/>
          <w:szCs w:val="28"/>
          <w:u w:val="single"/>
        </w:rPr>
      </w:pPr>
      <w:r w:rsidRPr="008C60D3">
        <w:rPr>
          <w:rFonts w:ascii="Times New Roman" w:hAnsi="Times New Roman" w:cs="Times New Roman"/>
          <w:sz w:val="24"/>
          <w:szCs w:val="28"/>
        </w:rPr>
        <w:t>---------------------------------------------------------------------------------------------------------------------</w:t>
      </w:r>
      <w:r w:rsidR="00AD16DF">
        <w:rPr>
          <w:rFonts w:ascii="Times New Roman" w:hAnsi="Times New Roman" w:cs="Times New Roman"/>
          <w:b/>
          <w:bCs/>
          <w:sz w:val="28"/>
          <w:szCs w:val="24"/>
          <w:u w:val="single"/>
        </w:rPr>
        <w:t>Jewish Community Services</w:t>
      </w:r>
    </w:p>
    <w:p w14:paraId="3C725D69" w14:textId="767B0898" w:rsidR="00AD16DF" w:rsidRDefault="00733418" w:rsidP="005074DD">
      <w:pPr>
        <w:rPr>
          <w:rFonts w:ascii="Times New Roman" w:hAnsi="Times New Roman" w:cs="Times New Roman"/>
          <w:bCs/>
          <w:sz w:val="24"/>
          <w:szCs w:val="24"/>
        </w:rPr>
      </w:pPr>
      <w:hyperlink r:id="rId118" w:history="1">
        <w:r w:rsidR="00AD16DF" w:rsidRPr="00383514">
          <w:rPr>
            <w:rStyle w:val="Hyperlink"/>
            <w:rFonts w:ascii="Times New Roman" w:hAnsi="Times New Roman" w:cs="Times New Roman"/>
            <w:sz w:val="24"/>
            <w:szCs w:val="24"/>
          </w:rPr>
          <w:t>http://www.jcsbaltimore.org/jcs-scholarship-</w:t>
        </w:r>
        <w:r w:rsidR="00AD16DF" w:rsidRPr="00383514">
          <w:rPr>
            <w:rStyle w:val="Hyperlink"/>
            <w:rFonts w:ascii="Times New Roman" w:hAnsi="Times New Roman" w:cs="Times New Roman"/>
            <w:sz w:val="24"/>
            <w:szCs w:val="24"/>
          </w:rPr>
          <w:t>program/</w:t>
        </w:r>
      </w:hyperlink>
    </w:p>
    <w:p w14:paraId="635173FB" w14:textId="7F65E201" w:rsidR="00AD16DF" w:rsidRPr="00AD16DF" w:rsidRDefault="00AD16DF" w:rsidP="00AD16DF">
      <w:pPr>
        <w:rPr>
          <w:rFonts w:ascii="Times New Roman" w:hAnsi="Times New Roman" w:cs="Times New Roman"/>
          <w:bCs/>
          <w:sz w:val="24"/>
          <w:szCs w:val="24"/>
        </w:rPr>
      </w:pPr>
      <w:r w:rsidRPr="00AD16DF">
        <w:rPr>
          <w:rFonts w:ascii="Times New Roman" w:hAnsi="Times New Roman" w:cs="Times New Roman"/>
          <w:bCs/>
          <w:sz w:val="24"/>
          <w:szCs w:val="24"/>
        </w:rPr>
        <w:t>JCS offers several scholarships for Jewish high school seniors from the Baltimore Metro Area planning to attend an accredited U.S. college or university. There is a scholarship available for a student with a documented diagnosed learning disability and several scholarships available for students from single-parent homes. The scholarships are competitive. Recipients are chosen based upon several criteria, including academic performance, financial need, community and school involvement, and letters of recommendation.</w:t>
      </w:r>
    </w:p>
    <w:p w14:paraId="3888FF68" w14:textId="5AE5B7A3" w:rsidR="008C60D3" w:rsidRPr="008C60D3" w:rsidRDefault="00AD16DF" w:rsidP="008C60D3">
      <w:pPr>
        <w:rPr>
          <w:rFonts w:ascii="Times New Roman" w:hAnsi="Times New Roman" w:cs="Times New Roman"/>
          <w:sz w:val="24"/>
          <w:szCs w:val="28"/>
        </w:rPr>
      </w:pPr>
      <w:r w:rsidRPr="008C60D3">
        <w:rPr>
          <w:rFonts w:ascii="Times New Roman" w:hAnsi="Times New Roman" w:cs="Times New Roman"/>
          <w:sz w:val="24"/>
          <w:szCs w:val="28"/>
        </w:rPr>
        <w:t>---------------------------------------------------------------------------------------------------------------------</w:t>
      </w:r>
      <w:r w:rsidR="008C60D3" w:rsidRPr="008C60D3">
        <w:rPr>
          <w:rFonts w:ascii="Times New Roman" w:hAnsi="Times New Roman" w:cs="Times New Roman"/>
          <w:b/>
          <w:bCs/>
          <w:sz w:val="28"/>
          <w:szCs w:val="28"/>
          <w:u w:val="single"/>
        </w:rPr>
        <w:t>National Jewish Committee on Scouting Scholarships</w:t>
      </w:r>
    </w:p>
    <w:p w14:paraId="7912BBCA" w14:textId="61F113BB" w:rsidR="005074DD" w:rsidRPr="005074DD" w:rsidRDefault="005074DD" w:rsidP="008C60D3">
      <w:pPr>
        <w:rPr>
          <w:rFonts w:ascii="Times New Roman" w:hAnsi="Times New Roman" w:cs="Times New Roman"/>
          <w:sz w:val="24"/>
        </w:rPr>
      </w:pPr>
      <w:hyperlink r:id="rId119" w:history="1">
        <w:r w:rsidRPr="005074DD">
          <w:rPr>
            <w:rStyle w:val="Hyperlink"/>
            <w:rFonts w:ascii="Times New Roman" w:hAnsi="Times New Roman" w:cs="Times New Roman"/>
            <w:sz w:val="24"/>
          </w:rPr>
          <w:t>https://www.jewishscouting.org/eagle-scouts/</w:t>
        </w:r>
      </w:hyperlink>
    </w:p>
    <w:p w14:paraId="2FC18719" w14:textId="6ACA80BE" w:rsidR="008C60D3" w:rsidRPr="005074DD" w:rsidRDefault="008C60D3" w:rsidP="008C60D3">
      <w:pPr>
        <w:rPr>
          <w:rFonts w:ascii="Times New Roman" w:hAnsi="Times New Roman" w:cs="Times New Roman"/>
          <w:bCs/>
          <w:sz w:val="24"/>
          <w:szCs w:val="28"/>
        </w:rPr>
      </w:pPr>
      <w:r w:rsidRPr="008C60D3">
        <w:rPr>
          <w:rFonts w:ascii="Times New Roman" w:hAnsi="Times New Roman" w:cs="Times New Roman"/>
          <w:bCs/>
          <w:sz w:val="24"/>
          <w:szCs w:val="28"/>
        </w:rPr>
        <w:t>The National Jewish Committee on Scouting will award scholarships to Eagle Scouts who best meet the qualifications outlined below and on the nomination a</w:t>
      </w:r>
      <w:r w:rsidR="005074DD">
        <w:rPr>
          <w:rFonts w:ascii="Times New Roman" w:hAnsi="Times New Roman" w:cs="Times New Roman"/>
          <w:bCs/>
          <w:sz w:val="24"/>
          <w:szCs w:val="28"/>
        </w:rPr>
        <w:t>pplication.</w:t>
      </w:r>
    </w:p>
    <w:p w14:paraId="03164787" w14:textId="08C2AF08" w:rsidR="008C60D3" w:rsidRDefault="008C60D3" w:rsidP="008C60D3">
      <w:pPr>
        <w:rPr>
          <w:rFonts w:ascii="Times New Roman" w:hAnsi="Times New Roman" w:cs="Times New Roman"/>
          <w:b/>
          <w:sz w:val="24"/>
          <w:szCs w:val="28"/>
        </w:rPr>
      </w:pPr>
      <w:r w:rsidRPr="008C60D3">
        <w:rPr>
          <w:rFonts w:ascii="Times New Roman" w:hAnsi="Times New Roman" w:cs="Times New Roman"/>
          <w:b/>
          <w:sz w:val="24"/>
          <w:szCs w:val="28"/>
        </w:rPr>
        <w:t>Eligible applicants must:</w:t>
      </w:r>
    </w:p>
    <w:p w14:paraId="48A93C72" w14:textId="36FB7D6B" w:rsidR="008C60D3" w:rsidRPr="008C60D3" w:rsidRDefault="008C60D3" w:rsidP="008C60D3">
      <w:pPr>
        <w:rPr>
          <w:rFonts w:ascii="Times New Roman" w:hAnsi="Times New Roman" w:cs="Times New Roman"/>
          <w:b/>
          <w:sz w:val="24"/>
          <w:szCs w:val="28"/>
        </w:rPr>
      </w:pPr>
      <w:r w:rsidRPr="008C60D3">
        <w:rPr>
          <w:rFonts w:ascii="Times New Roman" w:hAnsi="Times New Roman" w:cs="Times New Roman"/>
          <w:sz w:val="24"/>
          <w:szCs w:val="28"/>
        </w:rPr>
        <w:br/>
        <w:t>• Be a registered, active member of a Boy Scout troop, Varsity Scout team,</w:t>
      </w:r>
      <w:r w:rsidRPr="008C60D3">
        <w:rPr>
          <w:rFonts w:ascii="Times New Roman" w:hAnsi="Times New Roman" w:cs="Times New Roman"/>
          <w:sz w:val="24"/>
          <w:szCs w:val="28"/>
        </w:rPr>
        <w:br/>
        <w:t>or Venturing crew.</w:t>
      </w:r>
      <w:r w:rsidRPr="008C60D3">
        <w:rPr>
          <w:rFonts w:ascii="Times New Roman" w:hAnsi="Times New Roman" w:cs="Times New Roman"/>
          <w:sz w:val="24"/>
          <w:szCs w:val="28"/>
        </w:rPr>
        <w:br/>
        <w:t>• Have received the Eagle Scout Award.</w:t>
      </w:r>
      <w:r w:rsidRPr="008C60D3">
        <w:rPr>
          <w:rFonts w:ascii="Times New Roman" w:hAnsi="Times New Roman" w:cs="Times New Roman"/>
          <w:sz w:val="24"/>
          <w:szCs w:val="28"/>
        </w:rPr>
        <w:br/>
        <w:t>• Be an active member of a synagogue and m</w:t>
      </w:r>
      <w:r>
        <w:rPr>
          <w:rFonts w:ascii="Times New Roman" w:hAnsi="Times New Roman" w:cs="Times New Roman"/>
          <w:sz w:val="24"/>
          <w:szCs w:val="28"/>
        </w:rPr>
        <w:t xml:space="preserve">ust have received the </w:t>
      </w:r>
      <w:proofErr w:type="spellStart"/>
      <w:r>
        <w:rPr>
          <w:rFonts w:ascii="Times New Roman" w:hAnsi="Times New Roman" w:cs="Times New Roman"/>
          <w:sz w:val="24"/>
          <w:szCs w:val="28"/>
        </w:rPr>
        <w:t>Ner</w:t>
      </w:r>
      <w:proofErr w:type="spellEnd"/>
      <w:r>
        <w:rPr>
          <w:rFonts w:ascii="Times New Roman" w:hAnsi="Times New Roman" w:cs="Times New Roman"/>
          <w:sz w:val="24"/>
          <w:szCs w:val="28"/>
        </w:rPr>
        <w:t xml:space="preserve"> </w:t>
      </w:r>
      <w:proofErr w:type="spellStart"/>
      <w:r>
        <w:rPr>
          <w:rFonts w:ascii="Times New Roman" w:hAnsi="Times New Roman" w:cs="Times New Roman"/>
          <w:sz w:val="24"/>
          <w:szCs w:val="28"/>
        </w:rPr>
        <w:t>Tamid</w:t>
      </w:r>
      <w:proofErr w:type="spellEnd"/>
      <w:r>
        <w:rPr>
          <w:rFonts w:ascii="Times New Roman" w:hAnsi="Times New Roman" w:cs="Times New Roman"/>
          <w:sz w:val="24"/>
          <w:szCs w:val="28"/>
        </w:rPr>
        <w:t xml:space="preserve"> </w:t>
      </w:r>
      <w:r w:rsidRPr="008C60D3">
        <w:rPr>
          <w:rFonts w:ascii="Times New Roman" w:hAnsi="Times New Roman" w:cs="Times New Roman"/>
          <w:sz w:val="24"/>
          <w:szCs w:val="28"/>
        </w:rPr>
        <w:t xml:space="preserve">or </w:t>
      </w:r>
      <w:proofErr w:type="spellStart"/>
      <w:r w:rsidRPr="008C60D3">
        <w:rPr>
          <w:rFonts w:ascii="Times New Roman" w:hAnsi="Times New Roman" w:cs="Times New Roman"/>
          <w:sz w:val="24"/>
          <w:szCs w:val="28"/>
        </w:rPr>
        <w:t>Etz</w:t>
      </w:r>
      <w:proofErr w:type="spellEnd"/>
      <w:r w:rsidRPr="008C60D3">
        <w:rPr>
          <w:rFonts w:ascii="Times New Roman" w:hAnsi="Times New Roman" w:cs="Times New Roman"/>
          <w:sz w:val="24"/>
          <w:szCs w:val="28"/>
        </w:rPr>
        <w:t xml:space="preserve"> Chaim religious emblem.</w:t>
      </w:r>
      <w:r w:rsidRPr="008C60D3">
        <w:rPr>
          <w:rFonts w:ascii="Times New Roman" w:hAnsi="Times New Roman" w:cs="Times New Roman"/>
          <w:sz w:val="24"/>
          <w:szCs w:val="28"/>
        </w:rPr>
        <w:br/>
        <w:t>• Have demonstrated practical citizenship in his synagogue,</w:t>
      </w:r>
      <w:r>
        <w:rPr>
          <w:rFonts w:ascii="Times New Roman" w:hAnsi="Times New Roman" w:cs="Times New Roman"/>
          <w:sz w:val="24"/>
          <w:szCs w:val="28"/>
        </w:rPr>
        <w:t xml:space="preserve"> school, Scouting unit, </w:t>
      </w:r>
      <w:r w:rsidRPr="008C60D3">
        <w:rPr>
          <w:rFonts w:ascii="Times New Roman" w:hAnsi="Times New Roman" w:cs="Times New Roman"/>
          <w:sz w:val="24"/>
          <w:szCs w:val="28"/>
        </w:rPr>
        <w:t>and community.</w:t>
      </w:r>
      <w:r w:rsidRPr="008C60D3">
        <w:rPr>
          <w:rFonts w:ascii="Times New Roman" w:hAnsi="Times New Roman" w:cs="Times New Roman"/>
          <w:sz w:val="24"/>
          <w:szCs w:val="28"/>
        </w:rPr>
        <w:br/>
        <w:t>• Be enrolled in an accredited high school an</w:t>
      </w:r>
      <w:r>
        <w:rPr>
          <w:rFonts w:ascii="Times New Roman" w:hAnsi="Times New Roman" w:cs="Times New Roman"/>
          <w:sz w:val="24"/>
          <w:szCs w:val="28"/>
        </w:rPr>
        <w:t xml:space="preserve">d in his final year at the time of </w:t>
      </w:r>
      <w:r w:rsidRPr="008C60D3">
        <w:rPr>
          <w:rFonts w:ascii="Times New Roman" w:hAnsi="Times New Roman" w:cs="Times New Roman"/>
          <w:sz w:val="24"/>
          <w:szCs w:val="28"/>
        </w:rPr>
        <w:t>selection.  Exception – Scouts whose Eagle Scou</w:t>
      </w:r>
      <w:r>
        <w:rPr>
          <w:rFonts w:ascii="Times New Roman" w:hAnsi="Times New Roman" w:cs="Times New Roman"/>
          <w:sz w:val="24"/>
          <w:szCs w:val="28"/>
        </w:rPr>
        <w:t xml:space="preserve">t boards of review are held the </w:t>
      </w:r>
      <w:r w:rsidRPr="008C60D3">
        <w:rPr>
          <w:rFonts w:ascii="Times New Roman" w:hAnsi="Times New Roman" w:cs="Times New Roman"/>
          <w:sz w:val="24"/>
          <w:szCs w:val="28"/>
        </w:rPr>
        <w:t>same year of their high school graduation may apply in tha</w:t>
      </w:r>
      <w:r>
        <w:rPr>
          <w:rFonts w:ascii="Times New Roman" w:hAnsi="Times New Roman" w:cs="Times New Roman"/>
          <w:sz w:val="24"/>
          <w:szCs w:val="28"/>
        </w:rPr>
        <w:t xml:space="preserve">t calendar year.  They may </w:t>
      </w:r>
      <w:r w:rsidRPr="008C60D3">
        <w:rPr>
          <w:rFonts w:ascii="Times New Roman" w:hAnsi="Times New Roman" w:cs="Times New Roman"/>
          <w:sz w:val="24"/>
          <w:szCs w:val="28"/>
        </w:rPr>
        <w:t>receive a scholarship one time only.</w:t>
      </w:r>
    </w:p>
    <w:p w14:paraId="1F80B915" w14:textId="77777777" w:rsidR="008C60D3" w:rsidRPr="008C60D3" w:rsidRDefault="008C60D3" w:rsidP="008C60D3">
      <w:pPr>
        <w:rPr>
          <w:rFonts w:ascii="Times New Roman" w:hAnsi="Times New Roman" w:cs="Times New Roman"/>
          <w:b/>
          <w:bCs/>
          <w:sz w:val="24"/>
          <w:szCs w:val="28"/>
        </w:rPr>
      </w:pPr>
      <w:r w:rsidRPr="008C60D3">
        <w:rPr>
          <w:rFonts w:ascii="Times New Roman" w:hAnsi="Times New Roman" w:cs="Times New Roman"/>
          <w:b/>
          <w:bCs/>
          <w:sz w:val="24"/>
          <w:szCs w:val="28"/>
        </w:rPr>
        <w:t>Scholarship Categories</w:t>
      </w:r>
    </w:p>
    <w:p w14:paraId="2849220A" w14:textId="77777777" w:rsidR="008C60D3" w:rsidRPr="008C60D3" w:rsidRDefault="008C60D3" w:rsidP="008C60D3">
      <w:pPr>
        <w:rPr>
          <w:rFonts w:ascii="Times New Roman" w:hAnsi="Times New Roman" w:cs="Times New Roman"/>
          <w:sz w:val="24"/>
          <w:szCs w:val="28"/>
        </w:rPr>
      </w:pPr>
      <w:r w:rsidRPr="008C60D3">
        <w:rPr>
          <w:rFonts w:ascii="Times New Roman" w:hAnsi="Times New Roman" w:cs="Times New Roman"/>
          <w:sz w:val="24"/>
          <w:szCs w:val="28"/>
        </w:rPr>
        <w:t>Scholarships awarded each year are:</w:t>
      </w:r>
    </w:p>
    <w:p w14:paraId="18AB9115" w14:textId="51A04316" w:rsidR="008C60D3" w:rsidRPr="008C60D3" w:rsidRDefault="008C60D3" w:rsidP="008C60D3">
      <w:pPr>
        <w:rPr>
          <w:rFonts w:ascii="Times New Roman" w:hAnsi="Times New Roman" w:cs="Times New Roman"/>
          <w:sz w:val="24"/>
          <w:szCs w:val="28"/>
        </w:rPr>
      </w:pPr>
      <w:r w:rsidRPr="008C60D3">
        <w:rPr>
          <w:rFonts w:ascii="Times New Roman" w:hAnsi="Times New Roman" w:cs="Times New Roman"/>
          <w:b/>
          <w:bCs/>
          <w:sz w:val="24"/>
          <w:szCs w:val="28"/>
        </w:rPr>
        <w:t>Chester M. Vernon Memorial Eagle Scout Scholarship Program – </w:t>
      </w:r>
      <w:r>
        <w:rPr>
          <w:rFonts w:ascii="Times New Roman" w:hAnsi="Times New Roman" w:cs="Times New Roman"/>
          <w:sz w:val="24"/>
          <w:szCs w:val="28"/>
        </w:rPr>
        <w:t xml:space="preserve">The recipient of the </w:t>
      </w:r>
      <w:r w:rsidRPr="008C60D3">
        <w:rPr>
          <w:rFonts w:ascii="Times New Roman" w:hAnsi="Times New Roman" w:cs="Times New Roman"/>
          <w:sz w:val="24"/>
          <w:szCs w:val="28"/>
        </w:rPr>
        <w:t>Chester M. Vernon Memorial Eagle Scout Scholarship will receiv</w:t>
      </w:r>
      <w:r>
        <w:rPr>
          <w:rFonts w:ascii="Times New Roman" w:hAnsi="Times New Roman" w:cs="Times New Roman"/>
          <w:sz w:val="24"/>
          <w:szCs w:val="28"/>
        </w:rPr>
        <w:t xml:space="preserve">e a $1,000 scholarship per year </w:t>
      </w:r>
      <w:r w:rsidRPr="008C60D3">
        <w:rPr>
          <w:rFonts w:ascii="Times New Roman" w:hAnsi="Times New Roman" w:cs="Times New Roman"/>
          <w:sz w:val="24"/>
          <w:szCs w:val="28"/>
        </w:rPr>
        <w:t>for four years. Applicants must demonstrate financial need.</w:t>
      </w:r>
    </w:p>
    <w:p w14:paraId="08E995FE" w14:textId="619DAF52" w:rsidR="008C60D3" w:rsidRPr="008C60D3" w:rsidRDefault="008C60D3" w:rsidP="008C60D3">
      <w:pPr>
        <w:rPr>
          <w:rFonts w:ascii="Times New Roman" w:hAnsi="Times New Roman" w:cs="Times New Roman"/>
          <w:sz w:val="24"/>
          <w:szCs w:val="28"/>
        </w:rPr>
      </w:pPr>
      <w:r w:rsidRPr="008C60D3">
        <w:rPr>
          <w:rFonts w:ascii="Times New Roman" w:hAnsi="Times New Roman" w:cs="Times New Roman"/>
          <w:b/>
          <w:bCs/>
          <w:sz w:val="24"/>
          <w:szCs w:val="28"/>
        </w:rPr>
        <w:lastRenderedPageBreak/>
        <w:t>Rick </w:t>
      </w:r>
      <w:proofErr w:type="spellStart"/>
      <w:r w:rsidRPr="008C60D3">
        <w:rPr>
          <w:rFonts w:ascii="Times New Roman" w:hAnsi="Times New Roman" w:cs="Times New Roman"/>
          <w:b/>
          <w:bCs/>
          <w:sz w:val="24"/>
          <w:szCs w:val="28"/>
        </w:rPr>
        <w:t>Arkans</w:t>
      </w:r>
      <w:proofErr w:type="spellEnd"/>
      <w:r w:rsidRPr="008C60D3">
        <w:rPr>
          <w:rFonts w:ascii="Times New Roman" w:hAnsi="Times New Roman" w:cs="Times New Roman"/>
          <w:b/>
          <w:bCs/>
          <w:sz w:val="24"/>
          <w:szCs w:val="28"/>
        </w:rPr>
        <w:t xml:space="preserve"> Eagle Scout Scholarship Program – </w:t>
      </w:r>
      <w:r w:rsidRPr="008C60D3">
        <w:rPr>
          <w:rFonts w:ascii="Times New Roman" w:hAnsi="Times New Roman" w:cs="Times New Roman"/>
          <w:sz w:val="24"/>
          <w:szCs w:val="28"/>
        </w:rPr>
        <w:t>The recipient o</w:t>
      </w:r>
      <w:r>
        <w:rPr>
          <w:rFonts w:ascii="Times New Roman" w:hAnsi="Times New Roman" w:cs="Times New Roman"/>
          <w:sz w:val="24"/>
          <w:szCs w:val="28"/>
        </w:rPr>
        <w:t xml:space="preserve">f this scholarship will receive </w:t>
      </w:r>
      <w:r w:rsidRPr="008C60D3">
        <w:rPr>
          <w:rFonts w:ascii="Times New Roman" w:hAnsi="Times New Roman" w:cs="Times New Roman"/>
          <w:sz w:val="24"/>
          <w:szCs w:val="28"/>
        </w:rPr>
        <w:t>a one-time $1,000 scholarship. Applicants must demonstrate financial need.</w:t>
      </w:r>
    </w:p>
    <w:p w14:paraId="251D329A" w14:textId="77777777" w:rsidR="008C60D3" w:rsidRDefault="008C60D3" w:rsidP="008C60D3">
      <w:pPr>
        <w:rPr>
          <w:rFonts w:ascii="Times New Roman" w:hAnsi="Times New Roman" w:cs="Times New Roman"/>
          <w:sz w:val="24"/>
          <w:szCs w:val="28"/>
        </w:rPr>
      </w:pPr>
      <w:r w:rsidRPr="008C60D3">
        <w:rPr>
          <w:rFonts w:ascii="Times New Roman" w:hAnsi="Times New Roman" w:cs="Times New Roman"/>
          <w:b/>
          <w:bCs/>
          <w:sz w:val="24"/>
          <w:szCs w:val="28"/>
        </w:rPr>
        <w:br/>
        <w:t>Frank L. Weil Memorial Eagle Scout Scholarship Program – </w:t>
      </w:r>
      <w:r w:rsidRPr="008C60D3">
        <w:rPr>
          <w:rFonts w:ascii="Times New Roman" w:hAnsi="Times New Roman" w:cs="Times New Roman"/>
          <w:sz w:val="24"/>
          <w:szCs w:val="28"/>
        </w:rPr>
        <w:t>The recipient of the Frank L. Weil Memorial Eagle Scout Scholarship will receive a $1,00</w:t>
      </w:r>
      <w:r>
        <w:rPr>
          <w:rFonts w:ascii="Times New Roman" w:hAnsi="Times New Roman" w:cs="Times New Roman"/>
          <w:sz w:val="24"/>
          <w:szCs w:val="28"/>
        </w:rPr>
        <w:t xml:space="preserve">0 scholarship. Two second-place </w:t>
      </w:r>
      <w:r w:rsidRPr="008C60D3">
        <w:rPr>
          <w:rFonts w:ascii="Times New Roman" w:hAnsi="Times New Roman" w:cs="Times New Roman"/>
          <w:sz w:val="24"/>
          <w:szCs w:val="28"/>
        </w:rPr>
        <w:t>scholarship awards will be given in the amount of $500 each.</w:t>
      </w:r>
    </w:p>
    <w:p w14:paraId="4B2B37FA" w14:textId="77777777" w:rsidR="008C60D3" w:rsidRDefault="008C60D3" w:rsidP="008C60D3">
      <w:pPr>
        <w:rPr>
          <w:rFonts w:ascii="Times New Roman" w:hAnsi="Times New Roman" w:cs="Times New Roman"/>
          <w:b/>
          <w:sz w:val="24"/>
          <w:szCs w:val="28"/>
        </w:rPr>
      </w:pPr>
    </w:p>
    <w:p w14:paraId="24A577E5" w14:textId="6C2B10AA" w:rsidR="008C60D3" w:rsidRPr="008C60D3" w:rsidRDefault="008C60D3" w:rsidP="008C60D3">
      <w:pPr>
        <w:rPr>
          <w:rFonts w:ascii="Times New Roman" w:hAnsi="Times New Roman" w:cs="Times New Roman"/>
          <w:b/>
          <w:sz w:val="24"/>
          <w:szCs w:val="28"/>
        </w:rPr>
      </w:pPr>
      <w:r w:rsidRPr="008C60D3">
        <w:rPr>
          <w:rFonts w:ascii="Times New Roman" w:hAnsi="Times New Roman" w:cs="Times New Roman"/>
          <w:b/>
          <w:sz w:val="24"/>
          <w:szCs w:val="28"/>
        </w:rPr>
        <w:t xml:space="preserve">Applicants for the Vernon and </w:t>
      </w:r>
      <w:proofErr w:type="spellStart"/>
      <w:r w:rsidRPr="008C60D3">
        <w:rPr>
          <w:rFonts w:ascii="Times New Roman" w:hAnsi="Times New Roman" w:cs="Times New Roman"/>
          <w:b/>
          <w:sz w:val="24"/>
          <w:szCs w:val="28"/>
        </w:rPr>
        <w:t>Arkans</w:t>
      </w:r>
      <w:proofErr w:type="spellEnd"/>
      <w:r w:rsidRPr="008C60D3">
        <w:rPr>
          <w:rFonts w:ascii="Times New Roman" w:hAnsi="Times New Roman" w:cs="Times New Roman"/>
          <w:b/>
          <w:sz w:val="24"/>
          <w:szCs w:val="28"/>
        </w:rPr>
        <w:t xml:space="preserve"> scholarships must submit a copy of the Free Application for Federal Student Assistance (FAFSA).</w:t>
      </w:r>
    </w:p>
    <w:p w14:paraId="7AF55D1C" w14:textId="6AF5D722" w:rsidR="008C60D3" w:rsidRPr="008C60D3" w:rsidRDefault="008C60D3" w:rsidP="008C60D3">
      <w:pPr>
        <w:rPr>
          <w:rFonts w:ascii="Times New Roman" w:hAnsi="Times New Roman" w:cs="Times New Roman"/>
          <w:b/>
          <w:sz w:val="24"/>
          <w:szCs w:val="28"/>
        </w:rPr>
      </w:pPr>
      <w:r w:rsidRPr="008C60D3">
        <w:rPr>
          <w:rFonts w:ascii="Times New Roman" w:hAnsi="Times New Roman" w:cs="Times New Roman"/>
          <w:b/>
          <w:sz w:val="24"/>
          <w:szCs w:val="28"/>
        </w:rPr>
        <w:t>to the National Jewish Committee on Scouting, Boy Scouts of America, 1325 West Walnut Hill Lane – S342, P. O. Box 152079, Irving, TX 75015-2079.  Enclose a self-addressed stamped post card with the application.</w:t>
      </w:r>
    </w:p>
    <w:p w14:paraId="320201F8" w14:textId="77777777" w:rsidR="008C60D3" w:rsidRPr="008C60D3" w:rsidRDefault="008C60D3" w:rsidP="008C60D3">
      <w:pPr>
        <w:rPr>
          <w:rFonts w:ascii="Times New Roman" w:hAnsi="Times New Roman" w:cs="Times New Roman"/>
          <w:sz w:val="24"/>
          <w:szCs w:val="28"/>
        </w:rPr>
      </w:pPr>
      <w:r w:rsidRPr="008C60D3">
        <w:rPr>
          <w:rFonts w:ascii="Times New Roman" w:hAnsi="Times New Roman" w:cs="Times New Roman"/>
          <w:b/>
          <w:bCs/>
          <w:sz w:val="24"/>
          <w:szCs w:val="28"/>
        </w:rPr>
        <w:t>A link to the Scholarship Application form is located at the bottom of this page</w:t>
      </w:r>
      <w:r w:rsidRPr="008C60D3">
        <w:rPr>
          <w:rFonts w:ascii="Times New Roman" w:hAnsi="Times New Roman" w:cs="Times New Roman"/>
          <w:sz w:val="24"/>
          <w:szCs w:val="28"/>
        </w:rPr>
        <w:t>. The applicant should type or print all information. All sections should be completed with as much information as possible. However, except for the required letters of recommendation (and FAFSA) no additional pages may be attached.</w:t>
      </w:r>
    </w:p>
    <w:p w14:paraId="1212583F" w14:textId="77777777" w:rsidR="008C60D3" w:rsidRPr="008C60D3" w:rsidRDefault="008C60D3" w:rsidP="008C60D3">
      <w:pPr>
        <w:rPr>
          <w:rFonts w:ascii="Times New Roman" w:hAnsi="Times New Roman" w:cs="Times New Roman"/>
          <w:sz w:val="24"/>
          <w:szCs w:val="28"/>
        </w:rPr>
      </w:pPr>
      <w:r w:rsidRPr="008C60D3">
        <w:rPr>
          <w:rFonts w:ascii="Times New Roman" w:hAnsi="Times New Roman" w:cs="Times New Roman"/>
          <w:sz w:val="24"/>
          <w:szCs w:val="28"/>
        </w:rPr>
        <w:t>The names of the recipients will be announced in May 2017.</w:t>
      </w:r>
    </w:p>
    <w:p w14:paraId="64D0117F" w14:textId="77777777" w:rsidR="008C60D3" w:rsidRPr="008C60D3" w:rsidRDefault="008C60D3" w:rsidP="008C60D3">
      <w:pPr>
        <w:rPr>
          <w:rFonts w:ascii="Times New Roman" w:hAnsi="Times New Roman" w:cs="Times New Roman"/>
          <w:sz w:val="24"/>
          <w:szCs w:val="28"/>
        </w:rPr>
      </w:pPr>
      <w:r w:rsidRPr="008C60D3">
        <w:rPr>
          <w:rFonts w:ascii="Times New Roman" w:hAnsi="Times New Roman" w:cs="Times New Roman"/>
          <w:sz w:val="24"/>
          <w:szCs w:val="28"/>
        </w:rPr>
        <w:t>The recipients will be eligible to receive their scholarships immediately upon graduation from an accredited high school after submitting a tuition bill from their selected college or university.  They must use the entire award within four years of their HS graduation date, excluding any time spent on active military duty.</w:t>
      </w:r>
    </w:p>
    <w:p w14:paraId="1D3C2036" w14:textId="77777777" w:rsidR="008C60D3" w:rsidRPr="008C60D3" w:rsidRDefault="008C60D3" w:rsidP="008C60D3">
      <w:pPr>
        <w:rPr>
          <w:rFonts w:ascii="Times New Roman" w:hAnsi="Times New Roman" w:cs="Times New Roman"/>
          <w:sz w:val="24"/>
          <w:szCs w:val="28"/>
        </w:rPr>
      </w:pPr>
      <w:r w:rsidRPr="008C60D3">
        <w:rPr>
          <w:rFonts w:ascii="Times New Roman" w:hAnsi="Times New Roman" w:cs="Times New Roman"/>
          <w:sz w:val="24"/>
          <w:szCs w:val="28"/>
        </w:rPr>
        <w:t>The scholarship may be used to attend a college, university, or school selected by the student providing it is state accredited, above the high school level.</w:t>
      </w:r>
    </w:p>
    <w:p w14:paraId="26AC80C0" w14:textId="77777777" w:rsidR="008C60D3" w:rsidRPr="008C60D3" w:rsidRDefault="008C60D3" w:rsidP="008C60D3">
      <w:pPr>
        <w:rPr>
          <w:rFonts w:ascii="Times New Roman" w:hAnsi="Times New Roman" w:cs="Times New Roman"/>
          <w:sz w:val="24"/>
          <w:szCs w:val="28"/>
        </w:rPr>
      </w:pPr>
      <w:r w:rsidRPr="008C60D3">
        <w:rPr>
          <w:rFonts w:ascii="Times New Roman" w:hAnsi="Times New Roman" w:cs="Times New Roman"/>
          <w:sz w:val="24"/>
          <w:szCs w:val="28"/>
        </w:rPr>
        <w:t>Disbursement from the scholarship fund will be made to the student. Scholarship funds may be used only to defray necessary costs of a student’s education.</w:t>
      </w:r>
    </w:p>
    <w:p w14:paraId="296195F4" w14:textId="3E58CBE3" w:rsidR="008C60D3" w:rsidRPr="008C60D3" w:rsidRDefault="00B42A21" w:rsidP="00B218E8">
      <w:pPr>
        <w:rPr>
          <w:rFonts w:ascii="Times New Roman" w:hAnsi="Times New Roman" w:cs="Times New Roman"/>
          <w:b/>
          <w:bCs/>
          <w:sz w:val="24"/>
          <w:szCs w:val="28"/>
        </w:rPr>
      </w:pPr>
      <w:hyperlink r:id="rId120" w:tgtFrame="_blank" w:tooltip="Eagle Scout Scholarship Application (Fillable Fields)" w:history="1">
        <w:r w:rsidR="008C60D3" w:rsidRPr="008C60D3">
          <w:rPr>
            <w:rStyle w:val="Hyperlink"/>
            <w:rFonts w:ascii="Times New Roman" w:hAnsi="Times New Roman" w:cs="Times New Roman"/>
            <w:sz w:val="24"/>
            <w:szCs w:val="28"/>
          </w:rPr>
          <w:t>Eagle Scout Application form as a fillable field Adobe pdf </w:t>
        </w:r>
      </w:hyperlink>
    </w:p>
    <w:p w14:paraId="34C5F2B6" w14:textId="126DA8A5" w:rsidR="007B6305" w:rsidRPr="007B6305" w:rsidRDefault="003D3ACF" w:rsidP="007B6305">
      <w:pPr>
        <w:rPr>
          <w:rFonts w:ascii="Times New Roman" w:hAnsi="Times New Roman" w:cs="Times New Roman"/>
          <w:sz w:val="24"/>
        </w:rPr>
      </w:pPr>
      <w:r w:rsidRPr="00294690">
        <w:rPr>
          <w:rFonts w:ascii="Times New Roman" w:hAnsi="Times New Roman" w:cs="Times New Roman"/>
          <w:sz w:val="24"/>
        </w:rPr>
        <w:t>---------------------------------------------------------------------------------------------------------------------</w:t>
      </w:r>
      <w:r w:rsidR="007B6305" w:rsidRPr="007B6305">
        <w:rPr>
          <w:rFonts w:ascii="Times New Roman" w:hAnsi="Times New Roman" w:cs="Times New Roman"/>
          <w:b/>
          <w:sz w:val="28"/>
          <w:szCs w:val="28"/>
          <w:u w:val="single"/>
        </w:rPr>
        <w:t>The Jewish Community Federation</w:t>
      </w:r>
    </w:p>
    <w:p w14:paraId="298D9141" w14:textId="71F4652C" w:rsidR="007449EC" w:rsidRDefault="007449EC" w:rsidP="00670171">
      <w:pPr>
        <w:pStyle w:val="NormalWeb"/>
      </w:pPr>
      <w:hyperlink r:id="rId121" w:history="1">
        <w:r w:rsidRPr="00681005">
          <w:rPr>
            <w:rStyle w:val="Hyperlink"/>
          </w:rPr>
          <w:t>https://jewishfed.org/how-we-help/scholarships</w:t>
        </w:r>
      </w:hyperlink>
    </w:p>
    <w:p w14:paraId="043D494E" w14:textId="1CF71F99" w:rsidR="007B6305" w:rsidRPr="007B6305" w:rsidRDefault="00670171" w:rsidP="00670171">
      <w:pPr>
        <w:pStyle w:val="NormalWeb"/>
        <w:rPr>
          <w:color w:val="000000" w:themeColor="text1"/>
          <w:sz w:val="22"/>
        </w:rPr>
      </w:pPr>
      <w:r>
        <w:t>Central Scholarship, a Maryland-based nonprofit member of NSPA, worked with the Maryland legislature session to pass bills restricting scholarship award displacement at public colleges and universities in the state. Their victory caps a two-year effort to help low-income students they serve fulfill their educational goals after high school through scholarships and interest-free loans for higher education in four-year public colleges and universities.</w:t>
      </w:r>
    </w:p>
    <w:p w14:paraId="1ADA2F74" w14:textId="277BE5C6" w:rsidR="007B6305" w:rsidRPr="007B6305" w:rsidRDefault="007B6305" w:rsidP="007449EC">
      <w:pPr>
        <w:spacing w:before="100" w:beforeAutospacing="1" w:after="100" w:afterAutospacing="1"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lastRenderedPageBreak/>
        <w:t>The Federation provides scholarships for students to attend undergraduate or graduate programs at accredited nonprofit colleges or universities. Scholarships are granted based on both merit and financial need and are intended to be “last resort” funding to supplement student and family contributions, as well as other financ</w:t>
      </w:r>
      <w:r w:rsidR="007449EC">
        <w:rPr>
          <w:rFonts w:ascii="Times New Roman" w:eastAsia="Times New Roman" w:hAnsi="Times New Roman" w:cs="Times New Roman"/>
          <w:color w:val="000000" w:themeColor="text1"/>
          <w:sz w:val="24"/>
          <w:szCs w:val="24"/>
        </w:rPr>
        <w:t>ial aid, grants, and awards.</w:t>
      </w:r>
    </w:p>
    <w:p w14:paraId="29EC87A5" w14:textId="77777777" w:rsidR="007B6305" w:rsidRPr="007B6305" w:rsidRDefault="007B6305" w:rsidP="007B6305">
      <w:pPr>
        <w:spacing w:after="225" w:line="240" w:lineRule="auto"/>
        <w:outlineLvl w:val="2"/>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Scholarship eligibility</w:t>
      </w:r>
    </w:p>
    <w:p w14:paraId="721C9A5B" w14:textId="77777777" w:rsidR="007B6305" w:rsidRPr="007B6305" w:rsidRDefault="007B6305" w:rsidP="007B6305">
      <w:pPr>
        <w:numPr>
          <w:ilvl w:val="0"/>
          <w:numId w:val="61"/>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The Federation's College Scholarships are funded by 11 different scholarship funds, each with its own eligibility criteria and requirements (see below).</w:t>
      </w:r>
    </w:p>
    <w:p w14:paraId="4E5A97F5" w14:textId="77777777" w:rsidR="007B6305" w:rsidRPr="007B6305" w:rsidRDefault="007B6305" w:rsidP="007B6305">
      <w:pPr>
        <w:numPr>
          <w:ilvl w:val="0"/>
          <w:numId w:val="61"/>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Many (but not all) scholarships are for Jewish students from the </w:t>
      </w:r>
      <w:hyperlink r:id="rId122" w:history="1">
        <w:r w:rsidRPr="007B6305">
          <w:rPr>
            <w:rFonts w:ascii="Times New Roman" w:eastAsia="Times New Roman" w:hAnsi="Times New Roman" w:cs="Times New Roman"/>
            <w:color w:val="000000" w:themeColor="text1"/>
            <w:sz w:val="24"/>
            <w:szCs w:val="24"/>
          </w:rPr>
          <w:t>Federation's service area</w:t>
        </w:r>
      </w:hyperlink>
      <w:r w:rsidRPr="007B6305">
        <w:rPr>
          <w:rFonts w:ascii="Times New Roman" w:eastAsia="Times New Roman" w:hAnsi="Times New Roman" w:cs="Times New Roman"/>
          <w:color w:val="000000" w:themeColor="text1"/>
          <w:sz w:val="24"/>
          <w:szCs w:val="24"/>
        </w:rPr>
        <w:t> (Sonoma and Marin Counties, San Francisco, and the Peninsula, Sunnyvale and north) to attend an undergraduate program, based on a combination of need and merit.</w:t>
      </w:r>
    </w:p>
    <w:p w14:paraId="0484786F" w14:textId="77777777" w:rsidR="007B6305" w:rsidRPr="007B6305" w:rsidRDefault="007B6305" w:rsidP="007B6305">
      <w:pPr>
        <w:numPr>
          <w:ilvl w:val="0"/>
          <w:numId w:val="61"/>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There are exceptions. See below for details on each scholarship.</w:t>
      </w:r>
    </w:p>
    <w:p w14:paraId="690CF969" w14:textId="77777777" w:rsidR="007B6305" w:rsidRPr="007B6305" w:rsidRDefault="007B6305" w:rsidP="007B6305">
      <w:pPr>
        <w:numPr>
          <w:ilvl w:val="0"/>
          <w:numId w:val="61"/>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Applicants may be eligible for more than one scholarship fund and may receive more than one award.</w:t>
      </w:r>
    </w:p>
    <w:p w14:paraId="31C92F1A" w14:textId="77777777" w:rsidR="007B6305" w:rsidRPr="007B6305" w:rsidRDefault="007B6305" w:rsidP="007B6305">
      <w:pPr>
        <w:numPr>
          <w:ilvl w:val="0"/>
          <w:numId w:val="61"/>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Applications will automatically be sorted based on eligibility. Applicants need not apply more than once.</w:t>
      </w:r>
    </w:p>
    <w:p w14:paraId="0E20B8E3" w14:textId="77777777" w:rsidR="007B6305" w:rsidRPr="007B6305" w:rsidRDefault="007B6305" w:rsidP="007B6305">
      <w:pPr>
        <w:numPr>
          <w:ilvl w:val="0"/>
          <w:numId w:val="61"/>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Previous recipients may apply for a renewal each year as long as they continue to meet the eligibility criteria. Renewals are not guaranteed.</w:t>
      </w:r>
    </w:p>
    <w:p w14:paraId="18619809" w14:textId="77777777" w:rsidR="007B6305" w:rsidRPr="007B6305" w:rsidRDefault="007B6305" w:rsidP="007B6305">
      <w:pPr>
        <w:numPr>
          <w:ilvl w:val="0"/>
          <w:numId w:val="61"/>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If a student is applying for a renewal, they may not apply for a new scholarship.</w:t>
      </w:r>
    </w:p>
    <w:p w14:paraId="73125441" w14:textId="77777777" w:rsidR="007B6305" w:rsidRPr="007B6305" w:rsidRDefault="007B6305" w:rsidP="007B6305">
      <w:pPr>
        <w:numPr>
          <w:ilvl w:val="0"/>
          <w:numId w:val="61"/>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Scholarships are for full-time students only, enrolled in 12-plus units per quarter/semester.</w:t>
      </w:r>
    </w:p>
    <w:p w14:paraId="21372A4A" w14:textId="77777777" w:rsidR="007B6305" w:rsidRPr="007B6305" w:rsidRDefault="007B6305" w:rsidP="007B6305">
      <w:pPr>
        <w:spacing w:after="225" w:line="240" w:lineRule="auto"/>
        <w:outlineLvl w:val="2"/>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Scholarship funds and criteria:</w:t>
      </w:r>
    </w:p>
    <w:p w14:paraId="5C5E2948" w14:textId="77777777" w:rsidR="007B6305" w:rsidRP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 xml:space="preserve">Marvin </w:t>
      </w:r>
      <w:proofErr w:type="spellStart"/>
      <w:r w:rsidRPr="007B6305">
        <w:rPr>
          <w:rFonts w:ascii="Times New Roman" w:eastAsia="Times New Roman" w:hAnsi="Times New Roman" w:cs="Times New Roman"/>
          <w:color w:val="000000" w:themeColor="text1"/>
          <w:sz w:val="24"/>
          <w:szCs w:val="24"/>
        </w:rPr>
        <w:t>Anmuth</w:t>
      </w:r>
      <w:proofErr w:type="spellEnd"/>
      <w:r w:rsidRPr="007B6305">
        <w:rPr>
          <w:rFonts w:ascii="Times New Roman" w:eastAsia="Times New Roman" w:hAnsi="Times New Roman" w:cs="Times New Roman"/>
          <w:color w:val="000000" w:themeColor="text1"/>
          <w:sz w:val="24"/>
          <w:szCs w:val="24"/>
        </w:rPr>
        <w:t xml:space="preserve"> Scholarship Fund</w:t>
      </w:r>
    </w:p>
    <w:p w14:paraId="2362852D" w14:textId="77777777" w:rsidR="007B6305" w:rsidRPr="007B6305" w:rsidRDefault="007B6305" w:rsidP="007B6305">
      <w:pPr>
        <w:numPr>
          <w:ilvl w:val="0"/>
          <w:numId w:val="62"/>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Eligibility: Jewish undergraduate or graduate students pursuing a degree program in electrical engineering at an accredited college, university, or graduate school.</w:t>
      </w:r>
    </w:p>
    <w:p w14:paraId="159BD6E8" w14:textId="77777777" w:rsidR="007B6305" w:rsidRPr="007B6305" w:rsidRDefault="007B6305" w:rsidP="007B6305">
      <w:pPr>
        <w:numPr>
          <w:ilvl w:val="0"/>
          <w:numId w:val="62"/>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Qualifications: Financial need, 3.0 GPA, demonstrated leadership in the Jewish or general community, evidence of practicing </w:t>
      </w:r>
      <w:r w:rsidRPr="007B6305">
        <w:rPr>
          <w:rFonts w:ascii="Times New Roman" w:eastAsia="Times New Roman" w:hAnsi="Times New Roman" w:cs="Times New Roman"/>
          <w:i/>
          <w:iCs/>
          <w:color w:val="000000" w:themeColor="text1"/>
          <w:sz w:val="24"/>
          <w:szCs w:val="24"/>
        </w:rPr>
        <w:t>tzedakah</w:t>
      </w:r>
      <w:r w:rsidRPr="007B6305">
        <w:rPr>
          <w:rFonts w:ascii="Times New Roman" w:eastAsia="Times New Roman" w:hAnsi="Times New Roman" w:cs="Times New Roman"/>
          <w:color w:val="000000" w:themeColor="text1"/>
          <w:sz w:val="24"/>
          <w:szCs w:val="24"/>
        </w:rPr>
        <w:t> and </w:t>
      </w:r>
      <w:proofErr w:type="spellStart"/>
      <w:r w:rsidRPr="007B6305">
        <w:rPr>
          <w:rFonts w:ascii="Times New Roman" w:eastAsia="Times New Roman" w:hAnsi="Times New Roman" w:cs="Times New Roman"/>
          <w:i/>
          <w:iCs/>
          <w:color w:val="000000" w:themeColor="text1"/>
          <w:sz w:val="24"/>
          <w:szCs w:val="24"/>
        </w:rPr>
        <w:t>tikkun</w:t>
      </w:r>
      <w:proofErr w:type="spellEnd"/>
      <w:r w:rsidRPr="007B6305">
        <w:rPr>
          <w:rFonts w:ascii="Times New Roman" w:eastAsia="Times New Roman" w:hAnsi="Times New Roman" w:cs="Times New Roman"/>
          <w:i/>
          <w:iCs/>
          <w:color w:val="000000" w:themeColor="text1"/>
          <w:sz w:val="24"/>
          <w:szCs w:val="24"/>
        </w:rPr>
        <w:t xml:space="preserve"> </w:t>
      </w:r>
      <w:proofErr w:type="spellStart"/>
      <w:r w:rsidRPr="007B6305">
        <w:rPr>
          <w:rFonts w:ascii="Times New Roman" w:eastAsia="Times New Roman" w:hAnsi="Times New Roman" w:cs="Times New Roman"/>
          <w:i/>
          <w:iCs/>
          <w:color w:val="000000" w:themeColor="text1"/>
          <w:sz w:val="24"/>
          <w:szCs w:val="24"/>
        </w:rPr>
        <w:t>olam</w:t>
      </w:r>
      <w:proofErr w:type="spellEnd"/>
      <w:r w:rsidRPr="007B6305">
        <w:rPr>
          <w:rFonts w:ascii="Times New Roman" w:eastAsia="Times New Roman" w:hAnsi="Times New Roman" w:cs="Times New Roman"/>
          <w:color w:val="000000" w:themeColor="text1"/>
          <w:sz w:val="24"/>
          <w:szCs w:val="24"/>
        </w:rPr>
        <w:t>.</w:t>
      </w:r>
    </w:p>
    <w:p w14:paraId="169047AB" w14:textId="77777777" w:rsidR="007B6305" w:rsidRPr="007B6305" w:rsidRDefault="007B6305" w:rsidP="007B6305">
      <w:pPr>
        <w:numPr>
          <w:ilvl w:val="0"/>
          <w:numId w:val="62"/>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Residency requirements: Applicant must reside within the San Francisco Bay Area.</w:t>
      </w:r>
    </w:p>
    <w:p w14:paraId="1490CACD" w14:textId="274A2F64" w:rsidR="007B6305" w:rsidRDefault="007B6305" w:rsidP="007B6305">
      <w:pPr>
        <w:numPr>
          <w:ilvl w:val="0"/>
          <w:numId w:val="62"/>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Annual grant: 1 scholarship of $2,500-$5,000.</w:t>
      </w:r>
    </w:p>
    <w:p w14:paraId="7B98E23B" w14:textId="77777777" w:rsid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p>
    <w:p w14:paraId="5E39D810" w14:textId="746C58D5" w:rsidR="007B6305" w:rsidRP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Helen B. and Lewis E. Goldstein Scholarship Fund</w:t>
      </w:r>
    </w:p>
    <w:p w14:paraId="6C22B8D9" w14:textId="77777777" w:rsidR="007B6305" w:rsidRPr="007B6305" w:rsidRDefault="007B6305" w:rsidP="007B6305">
      <w:pPr>
        <w:numPr>
          <w:ilvl w:val="0"/>
          <w:numId w:val="63"/>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Eligibility: Jewish undergraduate or graduate students currently enrolled in course of study at an accredited four-year college or university in the United States. Preference will be given to someone enrolled in a professional school such as law school, business, or library/information science. Preference will also be given to a student who is an immigrant.</w:t>
      </w:r>
    </w:p>
    <w:p w14:paraId="0B1A5146" w14:textId="77777777" w:rsidR="007B6305" w:rsidRPr="007B6305" w:rsidRDefault="007B6305" w:rsidP="007B6305">
      <w:pPr>
        <w:numPr>
          <w:ilvl w:val="0"/>
          <w:numId w:val="63"/>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Qualifications: Academic merit.</w:t>
      </w:r>
    </w:p>
    <w:p w14:paraId="0BACA866" w14:textId="77777777" w:rsidR="007B6305" w:rsidRPr="007B6305" w:rsidRDefault="007B6305" w:rsidP="007B6305">
      <w:pPr>
        <w:numPr>
          <w:ilvl w:val="0"/>
          <w:numId w:val="63"/>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Annual Grants: 1-2 scholarships up to a combined total award of $6,800. One time award; provided eligibility requirements are met, past recipients may reapply.</w:t>
      </w:r>
    </w:p>
    <w:p w14:paraId="351EABC7" w14:textId="77777777" w:rsid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p>
    <w:p w14:paraId="79C50CD8" w14:textId="332BDF34" w:rsidR="007B6305" w:rsidRP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The Nathan J. and Virginia H. Friedman College Scholarship Fund</w:t>
      </w:r>
    </w:p>
    <w:p w14:paraId="178AB8BA" w14:textId="77777777" w:rsidR="007B6305" w:rsidRPr="007B6305" w:rsidRDefault="007B6305" w:rsidP="007B6305">
      <w:pPr>
        <w:numPr>
          <w:ilvl w:val="0"/>
          <w:numId w:val="64"/>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lastRenderedPageBreak/>
        <w:t>Eligibility: Jewish undergraduate students who are accepted to or attending an accredited undergraduate college or university program.</w:t>
      </w:r>
    </w:p>
    <w:p w14:paraId="3FDD6D98" w14:textId="77777777" w:rsidR="007B6305" w:rsidRPr="007B6305" w:rsidRDefault="007B6305" w:rsidP="007B6305">
      <w:pPr>
        <w:numPr>
          <w:ilvl w:val="0"/>
          <w:numId w:val="64"/>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Qualifications: Outstanding academic record and financial need.</w:t>
      </w:r>
    </w:p>
    <w:p w14:paraId="2CC238A3" w14:textId="77777777" w:rsidR="007B6305" w:rsidRPr="007B6305" w:rsidRDefault="007B6305" w:rsidP="007B6305">
      <w:pPr>
        <w:numPr>
          <w:ilvl w:val="0"/>
          <w:numId w:val="64"/>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Residency requirements: Student's parents must be permanent residents of San Francisco, the Peninsula (Sunnyvale and north), Marin, Sonoma, or Alameda Counties.</w:t>
      </w:r>
    </w:p>
    <w:p w14:paraId="32038594" w14:textId="77777777" w:rsidR="007B6305" w:rsidRPr="007B6305" w:rsidRDefault="007B6305" w:rsidP="007B6305">
      <w:pPr>
        <w:numPr>
          <w:ilvl w:val="0"/>
          <w:numId w:val="64"/>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Annual Grant: 1-3 scholarships of $1,500 - $5,000 or more.</w:t>
      </w:r>
    </w:p>
    <w:p w14:paraId="3B1AA3CB" w14:textId="77777777" w:rsid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p>
    <w:p w14:paraId="4C2859BA" w14:textId="74B0BB9E" w:rsidR="007B6305" w:rsidRP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The Elaine and Barry Gilbert College Scholarship Fund</w:t>
      </w:r>
    </w:p>
    <w:p w14:paraId="4307220A" w14:textId="77777777" w:rsidR="007B6305" w:rsidRPr="007B6305" w:rsidRDefault="007B6305" w:rsidP="007B6305">
      <w:pPr>
        <w:numPr>
          <w:ilvl w:val="0"/>
          <w:numId w:val="65"/>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Eligibility: Jewish high school seniors who will attend a University of California campus. Preference given to graduates of San Francisco’s Lowell or Washington High School.</w:t>
      </w:r>
    </w:p>
    <w:p w14:paraId="03B1C1F0" w14:textId="77777777" w:rsidR="007B6305" w:rsidRPr="007B6305" w:rsidRDefault="007B6305" w:rsidP="007B6305">
      <w:pPr>
        <w:numPr>
          <w:ilvl w:val="0"/>
          <w:numId w:val="65"/>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Qualifications: Financial need, 3.5 GPA or better, and demonstrated Jewish involvement.</w:t>
      </w:r>
    </w:p>
    <w:p w14:paraId="5569C1AB" w14:textId="77777777" w:rsidR="007B6305" w:rsidRPr="007B6305" w:rsidRDefault="007B6305" w:rsidP="007B6305">
      <w:pPr>
        <w:numPr>
          <w:ilvl w:val="0"/>
          <w:numId w:val="65"/>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Residency requirements: Student's parents must be permanent residents of San Francisco, the Peninsula (Sunnyvale and north), Marin, or Sonoma Counties.</w:t>
      </w:r>
    </w:p>
    <w:p w14:paraId="5537A0C6" w14:textId="77777777" w:rsidR="007B6305" w:rsidRPr="007B6305" w:rsidRDefault="007B6305" w:rsidP="007B6305">
      <w:pPr>
        <w:numPr>
          <w:ilvl w:val="0"/>
          <w:numId w:val="65"/>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Annual Grants: 1-3 new scholarships per academic year of $1,000 - $3,000. Re-applicants from prior years will be funded if they continue to meet the criteria and maintain a 3.0 GPA. </w:t>
      </w:r>
    </w:p>
    <w:p w14:paraId="16A7C92A" w14:textId="77777777" w:rsid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p>
    <w:p w14:paraId="521FBC19" w14:textId="080A8548" w:rsidR="007B6305" w:rsidRP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The Stephanie G. Hoffman Scholarship Fund</w:t>
      </w:r>
    </w:p>
    <w:p w14:paraId="267FE1B3" w14:textId="77777777" w:rsidR="007B6305" w:rsidRPr="007B6305" w:rsidRDefault="007B6305" w:rsidP="007B6305">
      <w:pPr>
        <w:numPr>
          <w:ilvl w:val="0"/>
          <w:numId w:val="66"/>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Eligibility: Jewish undergraduate or graduate student accepted to or attending an accredited college/university program.</w:t>
      </w:r>
    </w:p>
    <w:p w14:paraId="130268F8" w14:textId="77777777" w:rsidR="007B6305" w:rsidRPr="007B6305" w:rsidRDefault="007B6305" w:rsidP="007B6305">
      <w:pPr>
        <w:numPr>
          <w:ilvl w:val="0"/>
          <w:numId w:val="66"/>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Qualifications: Major in library science, English literature, or related field, with the intention of working with underserved children to excite them through reading to pursue higher education.</w:t>
      </w:r>
    </w:p>
    <w:p w14:paraId="5E81BCDF" w14:textId="77777777" w:rsidR="007B6305" w:rsidRPr="007B6305" w:rsidRDefault="007B6305" w:rsidP="007B6305">
      <w:pPr>
        <w:numPr>
          <w:ilvl w:val="0"/>
          <w:numId w:val="66"/>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Undergraduate residency requirements: Student's parents must be permanent residents of the greater San Francisco Bay Area.</w:t>
      </w:r>
    </w:p>
    <w:p w14:paraId="32379B7E" w14:textId="77777777" w:rsidR="007B6305" w:rsidRPr="007B6305" w:rsidRDefault="007B6305" w:rsidP="007B6305">
      <w:pPr>
        <w:numPr>
          <w:ilvl w:val="0"/>
          <w:numId w:val="66"/>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Graduate residency requirements: Applicant must be a permanent resident of the greater San Francisco Bay Area.</w:t>
      </w:r>
    </w:p>
    <w:p w14:paraId="1A54FA81" w14:textId="77777777" w:rsidR="007B6305" w:rsidRPr="007B6305" w:rsidRDefault="007B6305" w:rsidP="007B6305">
      <w:pPr>
        <w:numPr>
          <w:ilvl w:val="0"/>
          <w:numId w:val="66"/>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Annual Grant: 2-3 scholarships of $2,000-$5,000 each.</w:t>
      </w:r>
    </w:p>
    <w:p w14:paraId="65ED320C" w14:textId="77777777" w:rsid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p>
    <w:p w14:paraId="491AF683" w14:textId="3DDD17F7" w:rsidR="007B6305" w:rsidRP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 xml:space="preserve">Alexander M. and June L. </w:t>
      </w:r>
      <w:proofErr w:type="spellStart"/>
      <w:r w:rsidRPr="007B6305">
        <w:rPr>
          <w:rFonts w:ascii="Times New Roman" w:eastAsia="Times New Roman" w:hAnsi="Times New Roman" w:cs="Times New Roman"/>
          <w:color w:val="000000" w:themeColor="text1"/>
          <w:sz w:val="24"/>
          <w:szCs w:val="24"/>
        </w:rPr>
        <w:t>Maisin</w:t>
      </w:r>
      <w:proofErr w:type="spellEnd"/>
      <w:r w:rsidRPr="007B6305">
        <w:rPr>
          <w:rFonts w:ascii="Times New Roman" w:eastAsia="Times New Roman" w:hAnsi="Times New Roman" w:cs="Times New Roman"/>
          <w:color w:val="000000" w:themeColor="text1"/>
          <w:sz w:val="24"/>
          <w:szCs w:val="24"/>
        </w:rPr>
        <w:t xml:space="preserve"> Foundation Scholarship Fund</w:t>
      </w:r>
    </w:p>
    <w:p w14:paraId="2A6FDCA7" w14:textId="77777777" w:rsidR="007B6305" w:rsidRPr="007B6305" w:rsidRDefault="007B6305" w:rsidP="007B6305">
      <w:pPr>
        <w:numPr>
          <w:ilvl w:val="0"/>
          <w:numId w:val="67"/>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Eligibility: Jewish high school seniors and renewals only.</w:t>
      </w:r>
    </w:p>
    <w:p w14:paraId="2070BD13" w14:textId="77777777" w:rsidR="007B6305" w:rsidRPr="007B6305" w:rsidRDefault="007B6305" w:rsidP="007B6305">
      <w:pPr>
        <w:numPr>
          <w:ilvl w:val="0"/>
          <w:numId w:val="67"/>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Qualifications: Strong academic record, leadership potential, and financial need.</w:t>
      </w:r>
    </w:p>
    <w:p w14:paraId="2012438B" w14:textId="77777777" w:rsidR="007B6305" w:rsidRPr="007B6305" w:rsidRDefault="007B6305" w:rsidP="007B6305">
      <w:pPr>
        <w:numPr>
          <w:ilvl w:val="0"/>
          <w:numId w:val="67"/>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Residency requirements: Student's parents must be permanent residents of San Francisco, the Peninsula (Sunnyvale and north), Marin, or Sonoma Counties.</w:t>
      </w:r>
    </w:p>
    <w:p w14:paraId="77B5E377" w14:textId="77777777" w:rsidR="007B6305" w:rsidRPr="007B6305" w:rsidRDefault="007B6305" w:rsidP="007B6305">
      <w:pPr>
        <w:numPr>
          <w:ilvl w:val="0"/>
          <w:numId w:val="67"/>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Annual Grants: Multiple new scholarships will be considered.</w:t>
      </w:r>
    </w:p>
    <w:p w14:paraId="14D9C506" w14:textId="77777777" w:rsid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p>
    <w:p w14:paraId="17E4405F" w14:textId="57A5F5F6" w:rsidR="007B6305" w:rsidRP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 xml:space="preserve">The Gail Karp </w:t>
      </w:r>
      <w:proofErr w:type="spellStart"/>
      <w:r w:rsidRPr="007B6305">
        <w:rPr>
          <w:rFonts w:ascii="Times New Roman" w:eastAsia="Times New Roman" w:hAnsi="Times New Roman" w:cs="Times New Roman"/>
          <w:color w:val="000000" w:themeColor="text1"/>
          <w:sz w:val="24"/>
          <w:szCs w:val="24"/>
        </w:rPr>
        <w:t>Orgell</w:t>
      </w:r>
      <w:proofErr w:type="spellEnd"/>
      <w:r w:rsidRPr="007B6305">
        <w:rPr>
          <w:rFonts w:ascii="Times New Roman" w:eastAsia="Times New Roman" w:hAnsi="Times New Roman" w:cs="Times New Roman"/>
          <w:color w:val="000000" w:themeColor="text1"/>
          <w:sz w:val="24"/>
          <w:szCs w:val="24"/>
        </w:rPr>
        <w:t xml:space="preserve"> Scholarship Fund</w:t>
      </w:r>
    </w:p>
    <w:p w14:paraId="2A8644F8" w14:textId="77777777" w:rsidR="007B6305" w:rsidRPr="007B6305" w:rsidRDefault="007B6305" w:rsidP="007B6305">
      <w:pPr>
        <w:numPr>
          <w:ilvl w:val="0"/>
          <w:numId w:val="68"/>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Eligibility: Jewish female undergraduate students, attending a four-year California university program.</w:t>
      </w:r>
    </w:p>
    <w:p w14:paraId="7C10AA5E" w14:textId="77777777" w:rsidR="007B6305" w:rsidRPr="007B6305" w:rsidRDefault="007B6305" w:rsidP="007B6305">
      <w:pPr>
        <w:numPr>
          <w:ilvl w:val="0"/>
          <w:numId w:val="68"/>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lastRenderedPageBreak/>
        <w:t xml:space="preserve">Qualifications: Focus on academic excellence, achievements in leadership, and involvement in athletics. Candidates must also show evidence of practicing tzedakah and </w:t>
      </w:r>
      <w:proofErr w:type="spellStart"/>
      <w:r w:rsidRPr="007B6305">
        <w:rPr>
          <w:rFonts w:ascii="Times New Roman" w:eastAsia="Times New Roman" w:hAnsi="Times New Roman" w:cs="Times New Roman"/>
          <w:color w:val="000000" w:themeColor="text1"/>
          <w:sz w:val="24"/>
          <w:szCs w:val="24"/>
        </w:rPr>
        <w:t>tikkun</w:t>
      </w:r>
      <w:proofErr w:type="spellEnd"/>
      <w:r w:rsidRPr="007B6305">
        <w:rPr>
          <w:rFonts w:ascii="Times New Roman" w:eastAsia="Times New Roman" w:hAnsi="Times New Roman" w:cs="Times New Roman"/>
          <w:color w:val="000000" w:themeColor="text1"/>
          <w:sz w:val="24"/>
          <w:szCs w:val="24"/>
        </w:rPr>
        <w:t xml:space="preserve"> </w:t>
      </w:r>
      <w:proofErr w:type="spellStart"/>
      <w:r w:rsidRPr="007B6305">
        <w:rPr>
          <w:rFonts w:ascii="Times New Roman" w:eastAsia="Times New Roman" w:hAnsi="Times New Roman" w:cs="Times New Roman"/>
          <w:color w:val="000000" w:themeColor="text1"/>
          <w:sz w:val="24"/>
          <w:szCs w:val="24"/>
        </w:rPr>
        <w:t>olam</w:t>
      </w:r>
      <w:proofErr w:type="spellEnd"/>
      <w:r w:rsidRPr="007B6305">
        <w:rPr>
          <w:rFonts w:ascii="Times New Roman" w:eastAsia="Times New Roman" w:hAnsi="Times New Roman" w:cs="Times New Roman"/>
          <w:color w:val="000000" w:themeColor="text1"/>
          <w:sz w:val="24"/>
          <w:szCs w:val="24"/>
        </w:rPr>
        <w:t>. </w:t>
      </w:r>
    </w:p>
    <w:p w14:paraId="2664D4E8" w14:textId="77777777" w:rsidR="007B6305" w:rsidRPr="007B6305" w:rsidRDefault="007B6305" w:rsidP="007B6305">
      <w:pPr>
        <w:numPr>
          <w:ilvl w:val="0"/>
          <w:numId w:val="68"/>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Residency requirements: Student's parents must be permanent residents of the greater San Francisco Bay Area.</w:t>
      </w:r>
    </w:p>
    <w:p w14:paraId="05488C65" w14:textId="77777777" w:rsidR="007B6305" w:rsidRPr="007B6305" w:rsidRDefault="007B6305" w:rsidP="007B6305">
      <w:pPr>
        <w:numPr>
          <w:ilvl w:val="0"/>
          <w:numId w:val="68"/>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Annual Grants: 1-2 scholarships of $1,000 - $2,000 each.</w:t>
      </w:r>
    </w:p>
    <w:p w14:paraId="13590ACB" w14:textId="77777777" w:rsid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p>
    <w:p w14:paraId="4B3EB670" w14:textId="016824D1" w:rsidR="007B6305" w:rsidRP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The S.F. Humanities, Inc: Leo Hills Scholarship Fund</w:t>
      </w:r>
    </w:p>
    <w:p w14:paraId="3FE9C5EC" w14:textId="77777777" w:rsidR="007B6305" w:rsidRPr="007B6305" w:rsidRDefault="007B6305" w:rsidP="007B6305">
      <w:pPr>
        <w:numPr>
          <w:ilvl w:val="0"/>
          <w:numId w:val="69"/>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Eligibility: Jewish undergraduate students accepted into or attending an accredited college or university program or an art or music institution.</w:t>
      </w:r>
    </w:p>
    <w:p w14:paraId="065AC368" w14:textId="77777777" w:rsidR="007B6305" w:rsidRPr="007B6305" w:rsidRDefault="007B6305" w:rsidP="007B6305">
      <w:pPr>
        <w:numPr>
          <w:ilvl w:val="0"/>
          <w:numId w:val="69"/>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 xml:space="preserve">Qualifications: Student must have proven track record of excellence in the area of fine arts. Prefer high school senior graduating from Jewish Community High School of the Bay, Kehillah Jewish High School, Lisa </w:t>
      </w:r>
      <w:proofErr w:type="spellStart"/>
      <w:r w:rsidRPr="007B6305">
        <w:rPr>
          <w:rFonts w:ascii="Times New Roman" w:eastAsia="Times New Roman" w:hAnsi="Times New Roman" w:cs="Times New Roman"/>
          <w:color w:val="000000" w:themeColor="text1"/>
          <w:sz w:val="24"/>
          <w:szCs w:val="24"/>
        </w:rPr>
        <w:t>Kampner</w:t>
      </w:r>
      <w:proofErr w:type="spellEnd"/>
      <w:r w:rsidRPr="007B6305">
        <w:rPr>
          <w:rFonts w:ascii="Times New Roman" w:eastAsia="Times New Roman" w:hAnsi="Times New Roman" w:cs="Times New Roman"/>
          <w:color w:val="000000" w:themeColor="text1"/>
          <w:sz w:val="24"/>
          <w:szCs w:val="24"/>
        </w:rPr>
        <w:t xml:space="preserve"> Hebrew Academy, or in a dedicated public school arts program.</w:t>
      </w:r>
    </w:p>
    <w:p w14:paraId="630729FF" w14:textId="77777777" w:rsidR="007B6305" w:rsidRPr="007B6305" w:rsidRDefault="007B6305" w:rsidP="007B6305">
      <w:pPr>
        <w:numPr>
          <w:ilvl w:val="0"/>
          <w:numId w:val="69"/>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Residency requirements: Student's parents must be permanent residents of the greater San Francisco Bay Area.</w:t>
      </w:r>
    </w:p>
    <w:p w14:paraId="24E304D7" w14:textId="77777777" w:rsidR="007B6305" w:rsidRPr="007B6305" w:rsidRDefault="007B6305" w:rsidP="007B6305">
      <w:pPr>
        <w:numPr>
          <w:ilvl w:val="0"/>
          <w:numId w:val="69"/>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Annual Grants: 1-2 scholarships of $500 - $1,000 each.</w:t>
      </w:r>
    </w:p>
    <w:p w14:paraId="45C0EC91" w14:textId="77777777" w:rsid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p>
    <w:p w14:paraId="343D607B" w14:textId="59FFCF4F" w:rsidR="007B6305" w:rsidRP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The Shirley and Robert Raymer College Scholarship Fund</w:t>
      </w:r>
    </w:p>
    <w:p w14:paraId="31AB2740" w14:textId="77777777" w:rsidR="007B6305" w:rsidRPr="007B6305" w:rsidRDefault="007B6305" w:rsidP="007B6305">
      <w:pPr>
        <w:numPr>
          <w:ilvl w:val="0"/>
          <w:numId w:val="70"/>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Eligibility: Jewish high school seniors who have been accepted to an academically selective, four-year college or university.</w:t>
      </w:r>
    </w:p>
    <w:p w14:paraId="0E0D908E" w14:textId="77777777" w:rsidR="007B6305" w:rsidRPr="007B6305" w:rsidRDefault="007B6305" w:rsidP="007B6305">
      <w:pPr>
        <w:numPr>
          <w:ilvl w:val="0"/>
          <w:numId w:val="70"/>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Qualifications: Academic excellence, financial need, and demonstration of Jewish community involvement.</w:t>
      </w:r>
    </w:p>
    <w:p w14:paraId="396F43F2" w14:textId="77777777" w:rsidR="007B6305" w:rsidRPr="007B6305" w:rsidRDefault="007B6305" w:rsidP="007B6305">
      <w:pPr>
        <w:numPr>
          <w:ilvl w:val="0"/>
          <w:numId w:val="70"/>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Residency requirements: Applicant must be a permanent resident of the greater San Francisco Bay Area.</w:t>
      </w:r>
    </w:p>
    <w:p w14:paraId="7C8E62C4" w14:textId="77777777" w:rsidR="007B6305" w:rsidRPr="007B6305" w:rsidRDefault="007B6305" w:rsidP="007B6305">
      <w:pPr>
        <w:numPr>
          <w:ilvl w:val="0"/>
          <w:numId w:val="70"/>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Annual Grants: 2 scholarships of $10,000 each. </w:t>
      </w:r>
    </w:p>
    <w:p w14:paraId="7D7000D2" w14:textId="77777777" w:rsidR="007B6305" w:rsidRPr="007B6305" w:rsidRDefault="007B6305" w:rsidP="007B6305">
      <w:pPr>
        <w:numPr>
          <w:ilvl w:val="0"/>
          <w:numId w:val="70"/>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Note: No renewal scholarships granted</w:t>
      </w:r>
    </w:p>
    <w:p w14:paraId="605D7E1D" w14:textId="77777777" w:rsid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p>
    <w:p w14:paraId="4CDC6FCD" w14:textId="15405730" w:rsidR="007B6305" w:rsidRP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The Ronald P. Wilmot Scholarship Fund</w:t>
      </w:r>
    </w:p>
    <w:p w14:paraId="3FB9DA86" w14:textId="77777777" w:rsidR="007B6305" w:rsidRPr="007B6305" w:rsidRDefault="007B6305" w:rsidP="007B6305">
      <w:pPr>
        <w:numPr>
          <w:ilvl w:val="0"/>
          <w:numId w:val="71"/>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Eligibility: Undergraduate or graduate students accepted into or attending accredited institutions of higher learning, and/or the arts, who are children of gay or lesbian parent(s).</w:t>
      </w:r>
    </w:p>
    <w:p w14:paraId="5801125B" w14:textId="77777777" w:rsidR="007B6305" w:rsidRPr="007B6305" w:rsidRDefault="007B6305" w:rsidP="007B6305">
      <w:pPr>
        <w:numPr>
          <w:ilvl w:val="0"/>
          <w:numId w:val="71"/>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Qualifications: Academic and/or artistic excellence and financial need.</w:t>
      </w:r>
    </w:p>
    <w:p w14:paraId="3C2A186E" w14:textId="77777777" w:rsidR="007B6305" w:rsidRPr="007B6305" w:rsidRDefault="007B6305" w:rsidP="007B6305">
      <w:pPr>
        <w:numPr>
          <w:ilvl w:val="0"/>
          <w:numId w:val="71"/>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Undergraduate residency requirements: Student's parents must be permanent residents of San Francisco, the Peninsula (Sunnyvale and north), Alameda, Contra Costa, Solano, Marin, or Sonoma Counties.</w:t>
      </w:r>
    </w:p>
    <w:p w14:paraId="35F818F7" w14:textId="77777777" w:rsidR="007B6305" w:rsidRPr="007B6305" w:rsidRDefault="007B6305" w:rsidP="007B6305">
      <w:pPr>
        <w:numPr>
          <w:ilvl w:val="0"/>
          <w:numId w:val="71"/>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Graduate residency requirements: Applicant must be a permanent resident of San Francisco, the Peninsula (Sunnyvale and north), Alameda, Contra Costa, Solano, Marin, or Sonoma Counties.</w:t>
      </w:r>
    </w:p>
    <w:p w14:paraId="09E28FE1" w14:textId="77777777" w:rsidR="007B6305" w:rsidRPr="007B6305" w:rsidRDefault="007B6305" w:rsidP="007B6305">
      <w:pPr>
        <w:numPr>
          <w:ilvl w:val="0"/>
          <w:numId w:val="71"/>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Annual Grants: 4 to 6 scholarships of $3,000 - $5,000 each.</w:t>
      </w:r>
    </w:p>
    <w:p w14:paraId="31A9D03A" w14:textId="77777777" w:rsid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p>
    <w:p w14:paraId="53B65D8A" w14:textId="7DBC08C8" w:rsidR="007B6305" w:rsidRPr="007B6305" w:rsidRDefault="007B6305" w:rsidP="007B6305">
      <w:pPr>
        <w:spacing w:after="150" w:line="240" w:lineRule="auto"/>
        <w:outlineLvl w:val="3"/>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lastRenderedPageBreak/>
        <w:t>The Brandenburg Education Fund</w:t>
      </w:r>
    </w:p>
    <w:p w14:paraId="162F56D2" w14:textId="77777777" w:rsidR="007B6305" w:rsidRPr="007B6305" w:rsidRDefault="007B6305" w:rsidP="007B6305">
      <w:pPr>
        <w:numPr>
          <w:ilvl w:val="0"/>
          <w:numId w:val="72"/>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Eligibility: Jewish high school seniors or undergraduate students accepted to or currently enrolled in a course of study at an accredited four-year college or university in the United States.</w:t>
      </w:r>
    </w:p>
    <w:p w14:paraId="3122680B" w14:textId="77777777" w:rsidR="007B6305" w:rsidRPr="007B6305" w:rsidRDefault="007B6305" w:rsidP="007B6305">
      <w:pPr>
        <w:numPr>
          <w:ilvl w:val="0"/>
          <w:numId w:val="72"/>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Qualifications: Academic merit, financial need, demonstrated interest in and dedication to a specific field of study (i.e. internships, research, etc.)</w:t>
      </w:r>
    </w:p>
    <w:p w14:paraId="0FFE38DA" w14:textId="77777777" w:rsidR="007B6305" w:rsidRPr="007B6305" w:rsidRDefault="007B6305" w:rsidP="007B6305">
      <w:pPr>
        <w:numPr>
          <w:ilvl w:val="0"/>
          <w:numId w:val="72"/>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Residency Requirements: Student's parents must be permanent residents of San Francisco, the Peninsula (Sunnyvale and north), Marin, or Sonoma Counties.</w:t>
      </w:r>
    </w:p>
    <w:p w14:paraId="26D7C848" w14:textId="77777777" w:rsidR="007B6305" w:rsidRPr="007B6305" w:rsidRDefault="007B6305" w:rsidP="007B6305">
      <w:pPr>
        <w:numPr>
          <w:ilvl w:val="0"/>
          <w:numId w:val="72"/>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Annual Grants: 1 scholarship up to $1,000. Renewals will not be considered.</w:t>
      </w:r>
      <w:r w:rsidRPr="007B6305">
        <w:rPr>
          <w:rFonts w:ascii="Times New Roman" w:eastAsia="Times New Roman" w:hAnsi="Times New Roman" w:cs="Times New Roman"/>
          <w:color w:val="000000" w:themeColor="text1"/>
          <w:sz w:val="24"/>
          <w:szCs w:val="24"/>
        </w:rPr>
        <w:br/>
        <w:t> </w:t>
      </w:r>
    </w:p>
    <w:p w14:paraId="3F2B37C4" w14:textId="77777777" w:rsidR="007B6305" w:rsidRPr="007B6305" w:rsidRDefault="007B6305" w:rsidP="007B6305">
      <w:pPr>
        <w:spacing w:after="225" w:line="240" w:lineRule="auto"/>
        <w:outlineLvl w:val="2"/>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How to apply</w:t>
      </w:r>
    </w:p>
    <w:p w14:paraId="78072A39" w14:textId="77777777" w:rsidR="007B6305" w:rsidRPr="007B6305" w:rsidRDefault="007B6305" w:rsidP="007B6305">
      <w:pPr>
        <w:spacing w:before="100" w:beforeAutospacing="1" w:after="100" w:afterAutospacing="1"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The application for first-time applicants will require the following information:</w:t>
      </w:r>
    </w:p>
    <w:p w14:paraId="45EBCC9C" w14:textId="77777777" w:rsidR="007B6305" w:rsidRPr="007B6305" w:rsidRDefault="007B6305" w:rsidP="007B6305">
      <w:pPr>
        <w:numPr>
          <w:ilvl w:val="0"/>
          <w:numId w:val="73"/>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Demographic, family, financial, and academic data.</w:t>
      </w:r>
    </w:p>
    <w:p w14:paraId="021558EA" w14:textId="77777777" w:rsidR="007B6305" w:rsidRPr="007B6305" w:rsidRDefault="007B6305" w:rsidP="007B6305">
      <w:pPr>
        <w:numPr>
          <w:ilvl w:val="0"/>
          <w:numId w:val="73"/>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Two references (teacher, professor, or counselor) from where you are currently enrolled. You will contact them to provide an academic recommendation.</w:t>
      </w:r>
    </w:p>
    <w:p w14:paraId="0800AD21" w14:textId="77777777" w:rsidR="007B6305" w:rsidRPr="007B6305" w:rsidRDefault="007B6305" w:rsidP="007B6305">
      <w:pPr>
        <w:numPr>
          <w:ilvl w:val="0"/>
          <w:numId w:val="73"/>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Cumulative transcripts for college or the last four years of high school (GPA of 3.0 or higher is required to apply).</w:t>
      </w:r>
    </w:p>
    <w:p w14:paraId="1CFE6D3C" w14:textId="77777777" w:rsidR="007B6305" w:rsidRPr="007B6305" w:rsidRDefault="007B6305" w:rsidP="007B6305">
      <w:pPr>
        <w:numPr>
          <w:ilvl w:val="0"/>
          <w:numId w:val="73"/>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A 1,000-word essay. The selection committee weighs this heavily! For new applicants: What drives you to achieve in academics, community, Jewish service, and/or your future career? How has your past shaped the person you are today?</w:t>
      </w:r>
    </w:p>
    <w:p w14:paraId="67B161A4" w14:textId="77777777" w:rsidR="007B6305" w:rsidRPr="007B6305" w:rsidRDefault="007B6305" w:rsidP="007B6305">
      <w:pPr>
        <w:numPr>
          <w:ilvl w:val="0"/>
          <w:numId w:val="73"/>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Statement of Economic Circumstances from either you or your parent(s): Describe any changes in family or economic circumstances over the past year that support your request for financial aid this year. Include known events in the coming year that will impact your family. If a parent has lost his or her job, indicate the date unemployment began, the date unemployment is expected to end, and the estimated cost of this change. If work hours were reduced, provide the estimated cost of this change. Highlight any of the following: Single parent, first-generation émigré, special needs family member, multiple children attending, medical crisis, etc.</w:t>
      </w:r>
    </w:p>
    <w:p w14:paraId="1AFBACC8" w14:textId="77777777" w:rsidR="007B6305" w:rsidRPr="007B6305" w:rsidRDefault="007B6305" w:rsidP="007B6305">
      <w:pPr>
        <w:numPr>
          <w:ilvl w:val="0"/>
          <w:numId w:val="73"/>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Activity résumé listing awards, outside activities, and Jewish participation.</w:t>
      </w:r>
    </w:p>
    <w:p w14:paraId="44202882" w14:textId="77777777" w:rsidR="007B6305" w:rsidRPr="007B6305" w:rsidRDefault="007B6305" w:rsidP="007B6305">
      <w:pPr>
        <w:numPr>
          <w:ilvl w:val="0"/>
          <w:numId w:val="73"/>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Federal 2016 tax returns (or 2015 if 2016 not yet available) – first page only.</w:t>
      </w:r>
    </w:p>
    <w:p w14:paraId="20BED161" w14:textId="77777777" w:rsidR="007B6305" w:rsidRPr="007B6305" w:rsidRDefault="007B6305" w:rsidP="007B6305">
      <w:pPr>
        <w:numPr>
          <w:ilvl w:val="0"/>
          <w:numId w:val="73"/>
        </w:numPr>
        <w:spacing w:before="100" w:beforeAutospacing="1" w:after="15"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Financial aid award letter from the college listing all grants, loans, and outside awards you received, if you have received it by the application deadline.</w:t>
      </w:r>
    </w:p>
    <w:p w14:paraId="2E4F91C1" w14:textId="77777777" w:rsidR="007B6305" w:rsidRDefault="007B6305" w:rsidP="007B6305">
      <w:pPr>
        <w:spacing w:after="225" w:line="240" w:lineRule="auto"/>
        <w:outlineLvl w:val="2"/>
        <w:rPr>
          <w:rFonts w:ascii="Times New Roman" w:eastAsia="Times New Roman" w:hAnsi="Times New Roman" w:cs="Times New Roman"/>
          <w:color w:val="000000" w:themeColor="text1"/>
          <w:sz w:val="24"/>
          <w:szCs w:val="24"/>
        </w:rPr>
      </w:pPr>
    </w:p>
    <w:p w14:paraId="53733B06" w14:textId="5AA60661" w:rsidR="007B6305" w:rsidRPr="007B6305" w:rsidRDefault="007B6305" w:rsidP="007B6305">
      <w:pPr>
        <w:spacing w:after="225" w:line="240" w:lineRule="auto"/>
        <w:outlineLvl w:val="2"/>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For all application-related questions </w:t>
      </w:r>
    </w:p>
    <w:p w14:paraId="06AC2548" w14:textId="77777777" w:rsidR="007B6305" w:rsidRPr="007B6305" w:rsidRDefault="007B6305" w:rsidP="007B6305">
      <w:pPr>
        <w:spacing w:before="100" w:beforeAutospacing="1" w:after="100" w:afterAutospacing="1" w:line="240" w:lineRule="auto"/>
        <w:rPr>
          <w:rFonts w:ascii="Times New Roman" w:eastAsia="Times New Roman" w:hAnsi="Times New Roman" w:cs="Times New Roman"/>
          <w:color w:val="000000" w:themeColor="text1"/>
          <w:sz w:val="24"/>
          <w:szCs w:val="24"/>
        </w:rPr>
      </w:pPr>
      <w:r w:rsidRPr="007B6305">
        <w:rPr>
          <w:rFonts w:ascii="Times New Roman" w:eastAsia="Times New Roman" w:hAnsi="Times New Roman" w:cs="Times New Roman"/>
          <w:color w:val="000000" w:themeColor="text1"/>
          <w:sz w:val="24"/>
          <w:szCs w:val="24"/>
        </w:rPr>
        <w:t>Contact Kelly Voss of Scholarship America, the Federation's scholarship vendor, at 1-800-537-4180 or </w:t>
      </w:r>
      <w:hyperlink r:id="rId123" w:history="1">
        <w:r w:rsidRPr="007B6305">
          <w:rPr>
            <w:rFonts w:ascii="Times New Roman" w:eastAsia="Times New Roman" w:hAnsi="Times New Roman" w:cs="Times New Roman"/>
            <w:color w:val="000000" w:themeColor="text1"/>
            <w:sz w:val="24"/>
            <w:szCs w:val="24"/>
          </w:rPr>
          <w:t>kvoss@scholarshipamerica.org</w:t>
        </w:r>
      </w:hyperlink>
      <w:r w:rsidRPr="007B6305">
        <w:rPr>
          <w:rFonts w:ascii="Times New Roman" w:eastAsia="Times New Roman" w:hAnsi="Times New Roman" w:cs="Times New Roman"/>
          <w:color w:val="000000" w:themeColor="text1"/>
          <w:sz w:val="24"/>
          <w:szCs w:val="24"/>
        </w:rPr>
        <w:t>. For general scholarship questions, please contact </w:t>
      </w:r>
      <w:hyperlink r:id="rId124" w:history="1">
        <w:r w:rsidRPr="007B6305">
          <w:rPr>
            <w:rFonts w:ascii="Times New Roman" w:eastAsia="Times New Roman" w:hAnsi="Times New Roman" w:cs="Times New Roman"/>
            <w:color w:val="000000" w:themeColor="text1"/>
            <w:sz w:val="24"/>
            <w:szCs w:val="24"/>
          </w:rPr>
          <w:t>Jenny Cohen</w:t>
        </w:r>
      </w:hyperlink>
      <w:r w:rsidRPr="007B6305">
        <w:rPr>
          <w:rFonts w:ascii="Times New Roman" w:eastAsia="Times New Roman" w:hAnsi="Times New Roman" w:cs="Times New Roman"/>
          <w:color w:val="000000" w:themeColor="text1"/>
          <w:sz w:val="24"/>
          <w:szCs w:val="24"/>
        </w:rPr>
        <w:t>, College Scholarships Program Associate.</w:t>
      </w:r>
    </w:p>
    <w:p w14:paraId="27B3426C" w14:textId="3874C332" w:rsidR="004531A1" w:rsidRPr="00670171" w:rsidRDefault="00670171" w:rsidP="004531A1">
      <w:pPr>
        <w:rPr>
          <w:rFonts w:ascii="Times New Roman" w:hAnsi="Times New Roman" w:cs="Times New Roman"/>
          <w:sz w:val="28"/>
        </w:rPr>
      </w:pPr>
      <w:r>
        <w:rPr>
          <w:rFonts w:ascii="Times New Roman" w:hAnsi="Times New Roman" w:cs="Times New Roman"/>
          <w:sz w:val="28"/>
        </w:rPr>
        <w:t>----------------------------------------------------------------------------------------------------</w:t>
      </w:r>
      <w:r w:rsidR="004531A1" w:rsidRPr="004531A1">
        <w:rPr>
          <w:rFonts w:ascii="Times New Roman" w:hAnsi="Times New Roman" w:cs="Times New Roman"/>
          <w:b/>
          <w:sz w:val="28"/>
          <w:u w:val="single"/>
        </w:rPr>
        <w:t xml:space="preserve">Park </w:t>
      </w:r>
      <w:proofErr w:type="spellStart"/>
      <w:r w:rsidR="004531A1" w:rsidRPr="004531A1">
        <w:rPr>
          <w:rFonts w:ascii="Times New Roman" w:hAnsi="Times New Roman" w:cs="Times New Roman"/>
          <w:b/>
          <w:sz w:val="28"/>
          <w:u w:val="single"/>
        </w:rPr>
        <w:t>Synaogogue</w:t>
      </w:r>
      <w:proofErr w:type="spellEnd"/>
      <w:r w:rsidR="004531A1" w:rsidRPr="004531A1">
        <w:rPr>
          <w:rFonts w:ascii="Times New Roman" w:hAnsi="Times New Roman" w:cs="Times New Roman"/>
          <w:b/>
          <w:sz w:val="28"/>
          <w:u w:val="single"/>
        </w:rPr>
        <w:t xml:space="preserve"> Scholarships</w:t>
      </w:r>
    </w:p>
    <w:p w14:paraId="19E3810C" w14:textId="7672E777" w:rsidR="009B385A" w:rsidRPr="009B385A" w:rsidRDefault="009B385A" w:rsidP="004531A1">
      <w:pPr>
        <w:rPr>
          <w:rFonts w:ascii="Times New Roman" w:hAnsi="Times New Roman" w:cs="Times New Roman"/>
          <w:sz w:val="24"/>
          <w:szCs w:val="24"/>
        </w:rPr>
      </w:pPr>
      <w:hyperlink r:id="rId125" w:history="1">
        <w:r w:rsidRPr="009B385A">
          <w:rPr>
            <w:rStyle w:val="Hyperlink"/>
            <w:rFonts w:ascii="Times New Roman" w:hAnsi="Times New Roman" w:cs="Times New Roman"/>
            <w:sz w:val="24"/>
            <w:szCs w:val="24"/>
          </w:rPr>
          <w:t>https://www.parksynagogue.org/scholarships</w:t>
        </w:r>
      </w:hyperlink>
    </w:p>
    <w:p w14:paraId="2307F25E" w14:textId="3126BF63" w:rsidR="004531A1" w:rsidRDefault="004531A1" w:rsidP="004531A1">
      <w:pPr>
        <w:rPr>
          <w:rFonts w:ascii="Times New Roman" w:hAnsi="Times New Roman" w:cs="Times New Roman"/>
          <w:bCs/>
          <w:sz w:val="24"/>
        </w:rPr>
      </w:pPr>
      <w:r w:rsidRPr="004531A1">
        <w:rPr>
          <w:rFonts w:ascii="Times New Roman" w:hAnsi="Times New Roman" w:cs="Times New Roman"/>
          <w:bCs/>
          <w:sz w:val="24"/>
        </w:rPr>
        <w:t xml:space="preserve">The first Joseph &amp; Dora </w:t>
      </w:r>
      <w:proofErr w:type="spellStart"/>
      <w:r w:rsidRPr="004531A1">
        <w:rPr>
          <w:rFonts w:ascii="Times New Roman" w:hAnsi="Times New Roman" w:cs="Times New Roman"/>
          <w:bCs/>
          <w:sz w:val="24"/>
        </w:rPr>
        <w:t>Sharwell</w:t>
      </w:r>
      <w:proofErr w:type="spellEnd"/>
      <w:r w:rsidRPr="004531A1">
        <w:rPr>
          <w:rFonts w:ascii="Times New Roman" w:hAnsi="Times New Roman" w:cs="Times New Roman"/>
          <w:bCs/>
          <w:sz w:val="24"/>
        </w:rPr>
        <w:t xml:space="preserve"> Scholarship was given in 1978 and has provided an excellent start to college for many Jewish freshmen.</w:t>
      </w:r>
    </w:p>
    <w:p w14:paraId="5273890C" w14:textId="77777777" w:rsidR="004531A1" w:rsidRPr="004531A1" w:rsidRDefault="004531A1" w:rsidP="004531A1">
      <w:pPr>
        <w:rPr>
          <w:rFonts w:ascii="Times New Roman" w:hAnsi="Times New Roman" w:cs="Times New Roman"/>
          <w:bCs/>
          <w:sz w:val="24"/>
        </w:rPr>
      </w:pPr>
    </w:p>
    <w:p w14:paraId="02E9BE6B" w14:textId="77777777" w:rsidR="004531A1" w:rsidRPr="004531A1" w:rsidRDefault="004531A1" w:rsidP="004531A1">
      <w:pPr>
        <w:rPr>
          <w:rFonts w:ascii="Times New Roman" w:hAnsi="Times New Roman" w:cs="Times New Roman"/>
          <w:b/>
          <w:bCs/>
          <w:sz w:val="24"/>
        </w:rPr>
      </w:pPr>
      <w:r w:rsidRPr="004531A1">
        <w:rPr>
          <w:rFonts w:ascii="Times New Roman" w:hAnsi="Times New Roman" w:cs="Times New Roman"/>
          <w:b/>
          <w:bCs/>
          <w:sz w:val="24"/>
        </w:rPr>
        <w:t>Harry H. Tucker Scholarship Fund</w:t>
      </w:r>
    </w:p>
    <w:p w14:paraId="5C3AC02C" w14:textId="77777777" w:rsidR="004531A1" w:rsidRPr="004531A1" w:rsidRDefault="004531A1" w:rsidP="004531A1">
      <w:pPr>
        <w:rPr>
          <w:rFonts w:ascii="Times New Roman" w:hAnsi="Times New Roman" w:cs="Times New Roman"/>
          <w:sz w:val="24"/>
        </w:rPr>
      </w:pPr>
      <w:r w:rsidRPr="004531A1">
        <w:rPr>
          <w:rFonts w:ascii="Times New Roman" w:hAnsi="Times New Roman" w:cs="Times New Roman"/>
          <w:b/>
          <w:bCs/>
          <w:sz w:val="24"/>
        </w:rPr>
        <w:t>Eligibility:</w:t>
      </w:r>
    </w:p>
    <w:p w14:paraId="54EB45C1" w14:textId="77777777" w:rsidR="004531A1" w:rsidRPr="004531A1" w:rsidRDefault="004531A1" w:rsidP="004531A1">
      <w:pPr>
        <w:rPr>
          <w:rFonts w:ascii="Times New Roman" w:hAnsi="Times New Roman" w:cs="Times New Roman"/>
          <w:sz w:val="24"/>
        </w:rPr>
      </w:pPr>
      <w:r w:rsidRPr="004531A1">
        <w:rPr>
          <w:rFonts w:ascii="Times New Roman" w:hAnsi="Times New Roman" w:cs="Times New Roman"/>
          <w:sz w:val="24"/>
        </w:rPr>
        <w:t>Current senior in high school who plans to attend college in the fall and continue their Jewish studies.</w:t>
      </w:r>
    </w:p>
    <w:p w14:paraId="58E7D75C" w14:textId="1BC021BE" w:rsidR="004531A1" w:rsidRPr="004531A1" w:rsidRDefault="004531A1" w:rsidP="004531A1">
      <w:pPr>
        <w:rPr>
          <w:rFonts w:ascii="Times New Roman" w:hAnsi="Times New Roman" w:cs="Times New Roman"/>
          <w:sz w:val="24"/>
        </w:rPr>
      </w:pPr>
      <w:r w:rsidRPr="004531A1">
        <w:rPr>
          <w:rFonts w:ascii="Times New Roman" w:hAnsi="Times New Roman" w:cs="Times New Roman"/>
          <w:sz w:val="24"/>
        </w:rPr>
        <w:t>Young Adult Members, children and grandchil</w:t>
      </w:r>
      <w:r w:rsidR="009B385A">
        <w:rPr>
          <w:rFonts w:ascii="Times New Roman" w:hAnsi="Times New Roman" w:cs="Times New Roman"/>
          <w:sz w:val="24"/>
        </w:rPr>
        <w:t>dren of Park Synagogue members.</w:t>
      </w:r>
      <w:r w:rsidRPr="004531A1">
        <w:rPr>
          <w:rFonts w:ascii="Times New Roman" w:hAnsi="Times New Roman" w:cs="Times New Roman"/>
          <w:sz w:val="24"/>
        </w:rPr>
        <w:t> </w:t>
      </w:r>
    </w:p>
    <w:p w14:paraId="513DD4BD" w14:textId="77777777" w:rsidR="004531A1" w:rsidRPr="004531A1" w:rsidRDefault="004531A1" w:rsidP="004531A1">
      <w:pPr>
        <w:rPr>
          <w:rFonts w:ascii="Times New Roman" w:hAnsi="Times New Roman" w:cs="Times New Roman"/>
          <w:sz w:val="24"/>
        </w:rPr>
      </w:pPr>
      <w:r w:rsidRPr="004531A1">
        <w:rPr>
          <w:rFonts w:ascii="Times New Roman" w:hAnsi="Times New Roman" w:cs="Times New Roman"/>
          <w:sz w:val="24"/>
        </w:rPr>
        <w:t>The Harry Tucker Scholarship has been awarded to outstanding students since 1990. It is made possible through the generosity of Jewish War Veterans Post #14. </w:t>
      </w:r>
    </w:p>
    <w:p w14:paraId="4C173B37" w14:textId="77777777" w:rsidR="004531A1" w:rsidRPr="004531A1" w:rsidRDefault="004531A1" w:rsidP="004531A1">
      <w:pPr>
        <w:rPr>
          <w:rFonts w:ascii="Times New Roman" w:hAnsi="Times New Roman" w:cs="Times New Roman"/>
          <w:sz w:val="24"/>
        </w:rPr>
      </w:pPr>
      <w:r w:rsidRPr="004531A1">
        <w:rPr>
          <w:rFonts w:ascii="Times New Roman" w:hAnsi="Times New Roman" w:cs="Times New Roman"/>
          <w:sz w:val="24"/>
        </w:rPr>
        <w:t> </w:t>
      </w:r>
    </w:p>
    <w:p w14:paraId="32477DAE" w14:textId="77777777" w:rsidR="004531A1" w:rsidRPr="004531A1" w:rsidRDefault="004531A1" w:rsidP="004531A1">
      <w:pPr>
        <w:rPr>
          <w:rFonts w:ascii="Times New Roman" w:hAnsi="Times New Roman" w:cs="Times New Roman"/>
          <w:b/>
          <w:bCs/>
          <w:sz w:val="24"/>
        </w:rPr>
      </w:pPr>
      <w:r w:rsidRPr="004531A1">
        <w:rPr>
          <w:rFonts w:ascii="Times New Roman" w:hAnsi="Times New Roman" w:cs="Times New Roman"/>
          <w:b/>
          <w:bCs/>
          <w:sz w:val="24"/>
        </w:rPr>
        <w:t xml:space="preserve">Joseph &amp; Dora </w:t>
      </w:r>
      <w:proofErr w:type="spellStart"/>
      <w:r w:rsidRPr="004531A1">
        <w:rPr>
          <w:rFonts w:ascii="Times New Roman" w:hAnsi="Times New Roman" w:cs="Times New Roman"/>
          <w:b/>
          <w:bCs/>
          <w:sz w:val="24"/>
        </w:rPr>
        <w:t>Sharwell</w:t>
      </w:r>
      <w:proofErr w:type="spellEnd"/>
      <w:r w:rsidRPr="004531A1">
        <w:rPr>
          <w:rFonts w:ascii="Times New Roman" w:hAnsi="Times New Roman" w:cs="Times New Roman"/>
          <w:b/>
          <w:bCs/>
          <w:sz w:val="24"/>
        </w:rPr>
        <w:t xml:space="preserve"> Scholarship Fund</w:t>
      </w:r>
    </w:p>
    <w:p w14:paraId="7BAD47BC" w14:textId="77777777" w:rsidR="004531A1" w:rsidRPr="004531A1" w:rsidRDefault="004531A1" w:rsidP="004531A1">
      <w:pPr>
        <w:rPr>
          <w:rFonts w:ascii="Times New Roman" w:hAnsi="Times New Roman" w:cs="Times New Roman"/>
          <w:sz w:val="24"/>
        </w:rPr>
      </w:pPr>
      <w:r w:rsidRPr="004531A1">
        <w:rPr>
          <w:rFonts w:ascii="Times New Roman" w:hAnsi="Times New Roman" w:cs="Times New Roman"/>
          <w:b/>
          <w:bCs/>
          <w:sz w:val="24"/>
        </w:rPr>
        <w:t>Eligibility</w:t>
      </w:r>
      <w:r w:rsidRPr="004531A1">
        <w:rPr>
          <w:rFonts w:ascii="Times New Roman" w:hAnsi="Times New Roman" w:cs="Times New Roman"/>
          <w:sz w:val="24"/>
        </w:rPr>
        <w:t>:</w:t>
      </w:r>
    </w:p>
    <w:p w14:paraId="41A5FB19" w14:textId="77777777" w:rsidR="004531A1" w:rsidRPr="004531A1" w:rsidRDefault="004531A1" w:rsidP="004531A1">
      <w:pPr>
        <w:rPr>
          <w:rFonts w:ascii="Times New Roman" w:hAnsi="Times New Roman" w:cs="Times New Roman"/>
          <w:sz w:val="24"/>
        </w:rPr>
      </w:pPr>
      <w:r w:rsidRPr="004531A1">
        <w:rPr>
          <w:rFonts w:ascii="Times New Roman" w:hAnsi="Times New Roman" w:cs="Times New Roman"/>
          <w:sz w:val="24"/>
        </w:rPr>
        <w:t>Current senior in high school who plans to attend college in the fall and continue their Jewish studies.</w:t>
      </w:r>
    </w:p>
    <w:p w14:paraId="179EB50B" w14:textId="77777777" w:rsidR="004531A1" w:rsidRPr="004531A1" w:rsidRDefault="004531A1" w:rsidP="004531A1">
      <w:pPr>
        <w:rPr>
          <w:rFonts w:ascii="Times New Roman" w:hAnsi="Times New Roman" w:cs="Times New Roman"/>
          <w:sz w:val="24"/>
        </w:rPr>
      </w:pPr>
      <w:r w:rsidRPr="004531A1">
        <w:rPr>
          <w:rFonts w:ascii="Times New Roman" w:hAnsi="Times New Roman" w:cs="Times New Roman"/>
          <w:sz w:val="24"/>
        </w:rPr>
        <w:t>Young Adult Members, children and grandchildren of Park Synagogue members.</w:t>
      </w:r>
    </w:p>
    <w:p w14:paraId="6EFA56E6" w14:textId="448CAE63" w:rsidR="00831434" w:rsidRPr="008479D3" w:rsidRDefault="004531A1" w:rsidP="008479D3">
      <w:pPr>
        <w:rPr>
          <w:rFonts w:ascii="Times New Roman" w:hAnsi="Times New Roman" w:cs="Times New Roman"/>
          <w:color w:val="000000" w:themeColor="text1"/>
          <w:sz w:val="24"/>
          <w:szCs w:val="24"/>
        </w:rPr>
      </w:pPr>
      <w:r w:rsidRPr="00831434">
        <w:rPr>
          <w:rFonts w:ascii="Times New Roman" w:hAnsi="Times New Roman" w:cs="Times New Roman"/>
          <w:color w:val="000000" w:themeColor="text1"/>
          <w:sz w:val="24"/>
          <w:szCs w:val="24"/>
        </w:rPr>
        <w:t>---------------------------------------------------------------------------------------------------------------------</w:t>
      </w:r>
      <w:r w:rsidR="00831434" w:rsidRPr="008479D3">
        <w:rPr>
          <w:rFonts w:ascii="Times New Roman" w:hAnsi="Times New Roman" w:cs="Times New Roman"/>
          <w:b/>
          <w:color w:val="000000" w:themeColor="text1"/>
          <w:sz w:val="28"/>
          <w:szCs w:val="24"/>
          <w:u w:val="single"/>
        </w:rPr>
        <w:t xml:space="preserve">The Samuel </w:t>
      </w:r>
      <w:proofErr w:type="spellStart"/>
      <w:r w:rsidR="00831434" w:rsidRPr="008479D3">
        <w:rPr>
          <w:rFonts w:ascii="Times New Roman" w:hAnsi="Times New Roman" w:cs="Times New Roman"/>
          <w:b/>
          <w:color w:val="000000" w:themeColor="text1"/>
          <w:sz w:val="28"/>
          <w:szCs w:val="24"/>
          <w:u w:val="single"/>
        </w:rPr>
        <w:t>Lemberg</w:t>
      </w:r>
      <w:proofErr w:type="spellEnd"/>
      <w:r w:rsidR="00831434" w:rsidRPr="008479D3">
        <w:rPr>
          <w:rFonts w:ascii="Times New Roman" w:hAnsi="Times New Roman" w:cs="Times New Roman"/>
          <w:b/>
          <w:color w:val="000000" w:themeColor="text1"/>
          <w:sz w:val="28"/>
          <w:szCs w:val="24"/>
          <w:u w:val="single"/>
        </w:rPr>
        <w:t xml:space="preserve"> Scholarship Loan Fund</w:t>
      </w:r>
    </w:p>
    <w:p w14:paraId="72225C4C" w14:textId="142C4DD8" w:rsidR="009B385A" w:rsidRPr="009B385A" w:rsidRDefault="009B385A" w:rsidP="00831434">
      <w:pPr>
        <w:shd w:val="clear" w:color="auto" w:fill="FFFFFF"/>
        <w:rPr>
          <w:rFonts w:ascii="Times New Roman" w:hAnsi="Times New Roman" w:cs="Times New Roman"/>
          <w:sz w:val="24"/>
          <w:szCs w:val="24"/>
        </w:rPr>
      </w:pPr>
      <w:hyperlink r:id="rId126" w:history="1">
        <w:r w:rsidRPr="009B385A">
          <w:rPr>
            <w:rStyle w:val="Hyperlink"/>
            <w:rFonts w:ascii="Times New Roman" w:hAnsi="Times New Roman" w:cs="Times New Roman"/>
            <w:sz w:val="24"/>
            <w:szCs w:val="24"/>
          </w:rPr>
          <w:t>https://samuellembergscholarshiploanfund.weebly.com/</w:t>
        </w:r>
      </w:hyperlink>
    </w:p>
    <w:p w14:paraId="14E4AFC4" w14:textId="604FD81B" w:rsidR="00831434" w:rsidRPr="009B385A" w:rsidRDefault="00831434" w:rsidP="00831434">
      <w:pPr>
        <w:shd w:val="clear" w:color="auto" w:fill="FFFFFF"/>
      </w:pPr>
      <w:r w:rsidRPr="00831434">
        <w:rPr>
          <w:rFonts w:ascii="Times New Roman" w:hAnsi="Times New Roman" w:cs="Times New Roman"/>
          <w:color w:val="000000" w:themeColor="text1"/>
          <w:sz w:val="24"/>
          <w:szCs w:val="24"/>
        </w:rPr>
        <w:t xml:space="preserve">Established in the late 1940's, the Samuel </w:t>
      </w:r>
      <w:proofErr w:type="spellStart"/>
      <w:r w:rsidRPr="00831434">
        <w:rPr>
          <w:rFonts w:ascii="Times New Roman" w:hAnsi="Times New Roman" w:cs="Times New Roman"/>
          <w:color w:val="000000" w:themeColor="text1"/>
          <w:sz w:val="24"/>
          <w:szCs w:val="24"/>
        </w:rPr>
        <w:t>Lemberg</w:t>
      </w:r>
      <w:proofErr w:type="spellEnd"/>
      <w:r w:rsidRPr="00831434">
        <w:rPr>
          <w:rFonts w:ascii="Times New Roman" w:hAnsi="Times New Roman" w:cs="Times New Roman"/>
          <w:color w:val="000000" w:themeColor="text1"/>
          <w:sz w:val="24"/>
          <w:szCs w:val="24"/>
        </w:rPr>
        <w:t xml:space="preserve"> Scholarship Loan Fund provides interest-free loans to aid Jewish undergraduate and graduate college students who exhibit exceptional academic achievement and face financial difficulties pursuing a higher education.  These loans must be repaid within ten years of graduation or termination of studies.</w:t>
      </w:r>
      <w:r w:rsidRPr="00831434">
        <w:rPr>
          <w:rFonts w:ascii="Times New Roman" w:hAnsi="Times New Roman" w:cs="Times New Roman"/>
          <w:color w:val="000000" w:themeColor="text1"/>
          <w:sz w:val="24"/>
          <w:szCs w:val="24"/>
        </w:rPr>
        <w:br/>
      </w:r>
      <w:r w:rsidRPr="00831434">
        <w:rPr>
          <w:rFonts w:ascii="Times New Roman" w:hAnsi="Times New Roman" w:cs="Times New Roman"/>
          <w:color w:val="000000" w:themeColor="text1"/>
          <w:sz w:val="24"/>
          <w:szCs w:val="24"/>
        </w:rPr>
        <w:br/>
      </w:r>
      <w:r w:rsidRPr="00831434">
        <w:rPr>
          <w:rStyle w:val="Strong"/>
          <w:rFonts w:ascii="Times New Roman" w:hAnsi="Times New Roman" w:cs="Times New Roman"/>
          <w:color w:val="000000" w:themeColor="text1"/>
          <w:sz w:val="24"/>
          <w:szCs w:val="24"/>
        </w:rPr>
        <w:t>Amount of Loans</w:t>
      </w:r>
      <w:r w:rsidRPr="00831434">
        <w:rPr>
          <w:rFonts w:ascii="Times New Roman" w:hAnsi="Times New Roman" w:cs="Times New Roman"/>
          <w:color w:val="000000" w:themeColor="text1"/>
          <w:sz w:val="24"/>
          <w:szCs w:val="24"/>
        </w:rPr>
        <w:br/>
        <w:t>$5,000 is the maximum loan, with a possibility of renewing annually for the duration of (full time) undergraduate or graduate studies.</w:t>
      </w:r>
      <w:r w:rsidRPr="00831434">
        <w:rPr>
          <w:rFonts w:ascii="Times New Roman" w:hAnsi="Times New Roman" w:cs="Times New Roman"/>
          <w:color w:val="000000" w:themeColor="text1"/>
          <w:sz w:val="24"/>
          <w:szCs w:val="24"/>
        </w:rPr>
        <w:br/>
      </w:r>
      <w:r w:rsidRPr="00831434">
        <w:rPr>
          <w:rFonts w:ascii="Times New Roman" w:hAnsi="Times New Roman" w:cs="Times New Roman"/>
          <w:color w:val="000000" w:themeColor="text1"/>
          <w:sz w:val="24"/>
          <w:szCs w:val="24"/>
        </w:rPr>
        <w:br/>
      </w:r>
      <w:r w:rsidRPr="00831434">
        <w:rPr>
          <w:rStyle w:val="Strong"/>
          <w:rFonts w:ascii="Times New Roman" w:hAnsi="Times New Roman" w:cs="Times New Roman"/>
          <w:color w:val="000000" w:themeColor="text1"/>
          <w:sz w:val="24"/>
          <w:szCs w:val="24"/>
        </w:rPr>
        <w:t>Eligibility</w:t>
      </w:r>
      <w:r w:rsidRPr="00831434">
        <w:rPr>
          <w:rFonts w:ascii="Times New Roman" w:hAnsi="Times New Roman" w:cs="Times New Roman"/>
          <w:color w:val="000000" w:themeColor="text1"/>
          <w:sz w:val="24"/>
          <w:szCs w:val="24"/>
        </w:rPr>
        <w:br/>
        <w:t>Jewish students enrolled or enrolling (upcoming year) in full time, accredited undergraduate or graduate study institutions, pursuing academic or professional courses leading to a recognized degree.</w:t>
      </w:r>
      <w:r w:rsidRPr="00831434">
        <w:rPr>
          <w:rFonts w:ascii="Times New Roman" w:hAnsi="Times New Roman" w:cs="Times New Roman"/>
          <w:color w:val="000000" w:themeColor="text1"/>
          <w:sz w:val="24"/>
          <w:szCs w:val="24"/>
        </w:rPr>
        <w:br/>
      </w:r>
      <w:r w:rsidRPr="00831434">
        <w:rPr>
          <w:rFonts w:ascii="Times New Roman" w:hAnsi="Times New Roman" w:cs="Times New Roman"/>
          <w:color w:val="000000" w:themeColor="text1"/>
          <w:sz w:val="24"/>
          <w:szCs w:val="24"/>
        </w:rPr>
        <w:br/>
      </w:r>
      <w:r w:rsidRPr="00831434">
        <w:rPr>
          <w:rStyle w:val="Strong"/>
          <w:rFonts w:ascii="Times New Roman" w:hAnsi="Times New Roman" w:cs="Times New Roman"/>
          <w:color w:val="000000" w:themeColor="text1"/>
          <w:sz w:val="24"/>
          <w:szCs w:val="24"/>
        </w:rPr>
        <w:t>Repayment Requirements</w:t>
      </w:r>
      <w:r w:rsidRPr="00831434">
        <w:rPr>
          <w:rFonts w:ascii="Times New Roman" w:hAnsi="Times New Roman" w:cs="Times New Roman"/>
          <w:color w:val="000000" w:themeColor="text1"/>
          <w:sz w:val="24"/>
          <w:szCs w:val="24"/>
        </w:rPr>
        <w:br/>
      </w:r>
      <w:r w:rsidRPr="00831434">
        <w:rPr>
          <w:rFonts w:ascii="Times New Roman" w:hAnsi="Times New Roman" w:cs="Times New Roman"/>
          <w:color w:val="000000" w:themeColor="text1"/>
          <w:sz w:val="24"/>
          <w:szCs w:val="24"/>
        </w:rPr>
        <w:lastRenderedPageBreak/>
        <w:t>Loans are awarded interest-free.  It should be clearly understood, however, that loan recipients assume an obligation to repay the full amount of the loan within ten years after the completion of their course of study, or from the date they terminate their studies for any reason.</w:t>
      </w:r>
      <w:r w:rsidRPr="00831434">
        <w:rPr>
          <w:rFonts w:ascii="Times New Roman" w:hAnsi="Times New Roman" w:cs="Times New Roman"/>
          <w:color w:val="000000" w:themeColor="text1"/>
          <w:sz w:val="24"/>
          <w:szCs w:val="24"/>
        </w:rPr>
        <w:br/>
      </w:r>
      <w:r w:rsidRPr="00831434">
        <w:rPr>
          <w:rFonts w:ascii="Times New Roman" w:hAnsi="Times New Roman" w:cs="Times New Roman"/>
          <w:color w:val="000000" w:themeColor="text1"/>
          <w:sz w:val="24"/>
          <w:szCs w:val="24"/>
        </w:rPr>
        <w:br/>
      </w:r>
      <w:r w:rsidRPr="00831434">
        <w:rPr>
          <w:rStyle w:val="Strong"/>
          <w:rFonts w:ascii="Times New Roman" w:hAnsi="Times New Roman" w:cs="Times New Roman"/>
          <w:color w:val="000000" w:themeColor="text1"/>
          <w:sz w:val="24"/>
          <w:szCs w:val="24"/>
        </w:rPr>
        <w:t>Obtaining Application</w:t>
      </w:r>
      <w:r w:rsidRPr="00831434">
        <w:rPr>
          <w:rFonts w:ascii="Times New Roman" w:hAnsi="Times New Roman" w:cs="Times New Roman"/>
          <w:color w:val="000000" w:themeColor="text1"/>
          <w:sz w:val="24"/>
          <w:szCs w:val="24"/>
        </w:rPr>
        <w:br/>
        <w:t xml:space="preserve">Applications can be downloaded by clicking on the tab above.  The application should be downloaded, printed and returned by mail together with the required letters of reference and transcripts to: The Samuel </w:t>
      </w:r>
      <w:proofErr w:type="spellStart"/>
      <w:r w:rsidRPr="00831434">
        <w:rPr>
          <w:rFonts w:ascii="Times New Roman" w:hAnsi="Times New Roman" w:cs="Times New Roman"/>
          <w:color w:val="000000" w:themeColor="text1"/>
          <w:sz w:val="24"/>
          <w:szCs w:val="24"/>
        </w:rPr>
        <w:t>Lemberg</w:t>
      </w:r>
      <w:proofErr w:type="spellEnd"/>
      <w:r w:rsidRPr="00831434">
        <w:rPr>
          <w:rFonts w:ascii="Times New Roman" w:hAnsi="Times New Roman" w:cs="Times New Roman"/>
          <w:color w:val="000000" w:themeColor="text1"/>
          <w:sz w:val="24"/>
          <w:szCs w:val="24"/>
        </w:rPr>
        <w:t xml:space="preserve"> Scholarship Loan Fund, 430 Park Avenue, S</w:t>
      </w:r>
      <w:r w:rsidR="008479D3">
        <w:rPr>
          <w:rFonts w:ascii="Times New Roman" w:hAnsi="Times New Roman" w:cs="Times New Roman"/>
          <w:color w:val="000000" w:themeColor="text1"/>
          <w:sz w:val="24"/>
          <w:szCs w:val="24"/>
        </w:rPr>
        <w:t>uite #505, New York, NY 10022 </w:t>
      </w:r>
      <w:r w:rsidR="008479D3">
        <w:rPr>
          <w:rFonts w:ascii="Times New Roman" w:hAnsi="Times New Roman" w:cs="Times New Roman"/>
          <w:color w:val="000000" w:themeColor="text1"/>
          <w:sz w:val="24"/>
          <w:szCs w:val="24"/>
        </w:rPr>
        <w:br/>
      </w:r>
      <w:r w:rsidRPr="00831434">
        <w:rPr>
          <w:rFonts w:ascii="Times New Roman" w:hAnsi="Times New Roman" w:cs="Times New Roman"/>
          <w:color w:val="000000" w:themeColor="text1"/>
          <w:sz w:val="24"/>
          <w:szCs w:val="24"/>
        </w:rPr>
        <w:br/>
        <w:t>All application components, including application form, transcripts, and letters of recommendation must arrive together by April 15th at our New York office in order to receive consideration.  Applications should be typed or printed legibly.  All information provided with the application is held in strict confidence.  Finalists are expected to meet with the Fund's trustees at our New York office for an in-person interview.  In addition to the application, please be sure to include:</w:t>
      </w:r>
      <w:r w:rsidRPr="00831434">
        <w:rPr>
          <w:rFonts w:ascii="Times New Roman" w:hAnsi="Times New Roman" w:cs="Times New Roman"/>
          <w:color w:val="000000" w:themeColor="text1"/>
          <w:sz w:val="24"/>
          <w:szCs w:val="24"/>
        </w:rPr>
        <w:br/>
        <w:t>1.  Transcript of academic record.  College graduates need not submit high school transcript.</w:t>
      </w:r>
      <w:r w:rsidRPr="00831434">
        <w:rPr>
          <w:rFonts w:ascii="Times New Roman" w:hAnsi="Times New Roman" w:cs="Times New Roman"/>
          <w:color w:val="000000" w:themeColor="text1"/>
          <w:sz w:val="24"/>
          <w:szCs w:val="24"/>
        </w:rPr>
        <w:br/>
        <w:t>2.  Three letters of recommendation from persons unrelated to applicant.  At least one should be from a Hillel director, director of Jewish comm</w:t>
      </w:r>
      <w:r w:rsidR="008479D3">
        <w:rPr>
          <w:rFonts w:ascii="Times New Roman" w:hAnsi="Times New Roman" w:cs="Times New Roman"/>
          <w:color w:val="000000" w:themeColor="text1"/>
          <w:sz w:val="24"/>
          <w:szCs w:val="24"/>
        </w:rPr>
        <w:t>unal organization, the Rabbi </w:t>
      </w:r>
      <w:r w:rsidRPr="00831434">
        <w:rPr>
          <w:rFonts w:ascii="Times New Roman" w:hAnsi="Times New Roman" w:cs="Times New Roman"/>
          <w:color w:val="000000" w:themeColor="text1"/>
          <w:sz w:val="24"/>
          <w:szCs w:val="24"/>
        </w:rPr>
        <w:t>of a congregation with which you or your family have been affiliated, or Hebrew school teacher.</w:t>
      </w:r>
    </w:p>
    <w:p w14:paraId="57BC3D2B" w14:textId="6BB44055" w:rsidR="004A4B2E" w:rsidRPr="008479D3" w:rsidRDefault="008479D3" w:rsidP="008479D3">
      <w:pPr>
        <w:jc w:val="center"/>
        <w:rPr>
          <w:rFonts w:ascii="Times New Roman" w:hAnsi="Times New Roman" w:cs="Times New Roman"/>
          <w:sz w:val="24"/>
        </w:rPr>
      </w:pPr>
      <w:r w:rsidRPr="00831434">
        <w:rPr>
          <w:rFonts w:ascii="Times New Roman" w:hAnsi="Times New Roman" w:cs="Times New Roman"/>
          <w:color w:val="000000" w:themeColor="text1"/>
          <w:sz w:val="24"/>
          <w:szCs w:val="24"/>
        </w:rPr>
        <w:t>---------------------------------------------------------------------------------------------------------------------</w:t>
      </w:r>
      <w:r w:rsidR="004A4B2E">
        <w:rPr>
          <w:rFonts w:ascii="Times New Roman" w:hAnsi="Times New Roman" w:cs="Times New Roman"/>
          <w:b/>
          <w:color w:val="FF0000"/>
          <w:sz w:val="48"/>
          <w:u w:val="single"/>
        </w:rPr>
        <w:t>Hinduism Scholarships:</w:t>
      </w:r>
    </w:p>
    <w:p w14:paraId="73E38578" w14:textId="4CFFBF8C" w:rsidR="007C3C7B" w:rsidRDefault="007C3C7B" w:rsidP="007C3C7B">
      <w:pPr>
        <w:rPr>
          <w:rFonts w:ascii="Times New Roman" w:hAnsi="Times New Roman" w:cs="Times New Roman"/>
          <w:b/>
          <w:color w:val="000000" w:themeColor="text1"/>
          <w:sz w:val="28"/>
          <w:u w:val="single"/>
        </w:rPr>
      </w:pPr>
      <w:r w:rsidRPr="007C3C7B">
        <w:rPr>
          <w:rFonts w:ascii="Times New Roman" w:hAnsi="Times New Roman" w:cs="Times New Roman"/>
          <w:b/>
          <w:color w:val="000000" w:themeColor="text1"/>
          <w:sz w:val="28"/>
          <w:u w:val="single"/>
        </w:rPr>
        <w:t>The Hindu Temple</w:t>
      </w:r>
    </w:p>
    <w:p w14:paraId="0A643C59" w14:textId="43D9A7CF" w:rsidR="007C3C7B" w:rsidRDefault="00B42A21" w:rsidP="007C3C7B">
      <w:pPr>
        <w:rPr>
          <w:rFonts w:ascii="Times New Roman" w:hAnsi="Times New Roman" w:cs="Times New Roman"/>
          <w:color w:val="000000" w:themeColor="text1"/>
          <w:sz w:val="24"/>
          <w:u w:val="single"/>
        </w:rPr>
      </w:pPr>
      <w:hyperlink r:id="rId127" w:history="1">
        <w:r w:rsidR="007C3C7B" w:rsidRPr="00D96D9E">
          <w:rPr>
            <w:rStyle w:val="Hyperlink"/>
            <w:rFonts w:ascii="Times New Roman" w:hAnsi="Times New Roman" w:cs="Times New Roman"/>
            <w:sz w:val="24"/>
          </w:rPr>
          <w:t>http</w:t>
        </w:r>
        <w:r w:rsidR="007C3C7B" w:rsidRPr="00D96D9E">
          <w:rPr>
            <w:rStyle w:val="Hyperlink"/>
            <w:rFonts w:ascii="Times New Roman" w:hAnsi="Times New Roman" w:cs="Times New Roman"/>
            <w:sz w:val="24"/>
          </w:rPr>
          <w:t>://www.thehindutemple.org/index.php?option=com_content&amp;view=article&amp;id=10&amp;Itemid=13</w:t>
        </w:r>
      </w:hyperlink>
    </w:p>
    <w:p w14:paraId="362A5F9A" w14:textId="71C5F59E" w:rsidR="007C3C7B" w:rsidRPr="007C3C7B" w:rsidRDefault="007C3C7B" w:rsidP="007C3C7B">
      <w:p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 xml:space="preserve">The Hindu Temple will award </w:t>
      </w:r>
      <w:r w:rsidR="004B71BE" w:rsidRPr="007C3C7B">
        <w:rPr>
          <w:rFonts w:ascii="Times New Roman" w:hAnsi="Times New Roman" w:cs="Times New Roman"/>
          <w:color w:val="000000" w:themeColor="text1"/>
          <w:sz w:val="24"/>
        </w:rPr>
        <w:t>one-time</w:t>
      </w:r>
      <w:r w:rsidRPr="007C3C7B">
        <w:rPr>
          <w:rFonts w:ascii="Times New Roman" w:hAnsi="Times New Roman" w:cs="Times New Roman"/>
          <w:color w:val="000000" w:themeColor="text1"/>
          <w:sz w:val="24"/>
        </w:rPr>
        <w:t xml:space="preserve"> scholarships to total three (3) graduating seniors who are members of The Hindu Temple, Canton, Michigan, USA. First place candidate will be awarded $1000(Sponsored by International Geeta Gurukul Foundation), second place candidate will be awarded $750 (Sponsored by Anil &amp; Kusum </w:t>
      </w:r>
      <w:proofErr w:type="spellStart"/>
      <w:r w:rsidRPr="007C3C7B">
        <w:rPr>
          <w:rFonts w:ascii="Times New Roman" w:hAnsi="Times New Roman" w:cs="Times New Roman"/>
          <w:color w:val="000000" w:themeColor="text1"/>
          <w:sz w:val="24"/>
        </w:rPr>
        <w:t>Sakhuja</w:t>
      </w:r>
      <w:proofErr w:type="spellEnd"/>
      <w:r w:rsidRPr="007C3C7B">
        <w:rPr>
          <w:rFonts w:ascii="Times New Roman" w:hAnsi="Times New Roman" w:cs="Times New Roman"/>
          <w:color w:val="000000" w:themeColor="text1"/>
          <w:sz w:val="24"/>
        </w:rPr>
        <w:t xml:space="preserve">) and third place candidate will be awarded $500 (Sponsored by Dhaval &amp; Brenda </w:t>
      </w:r>
      <w:proofErr w:type="spellStart"/>
      <w:r w:rsidRPr="007C3C7B">
        <w:rPr>
          <w:rFonts w:ascii="Times New Roman" w:hAnsi="Times New Roman" w:cs="Times New Roman"/>
          <w:color w:val="000000" w:themeColor="text1"/>
          <w:sz w:val="24"/>
        </w:rPr>
        <w:t>Vaishnav</w:t>
      </w:r>
      <w:proofErr w:type="spellEnd"/>
      <w:r w:rsidRPr="007C3C7B">
        <w:rPr>
          <w:rFonts w:ascii="Times New Roman" w:hAnsi="Times New Roman" w:cs="Times New Roman"/>
          <w:color w:val="000000" w:themeColor="text1"/>
          <w:sz w:val="24"/>
        </w:rPr>
        <w:t xml:space="preserve">/ Ashwani &amp; </w:t>
      </w:r>
      <w:proofErr w:type="spellStart"/>
      <w:r w:rsidRPr="007C3C7B">
        <w:rPr>
          <w:rFonts w:ascii="Times New Roman" w:hAnsi="Times New Roman" w:cs="Times New Roman"/>
          <w:color w:val="000000" w:themeColor="text1"/>
          <w:sz w:val="24"/>
        </w:rPr>
        <w:t>Renu</w:t>
      </w:r>
      <w:proofErr w:type="spellEnd"/>
      <w:r w:rsidRPr="007C3C7B">
        <w:rPr>
          <w:rFonts w:ascii="Times New Roman" w:hAnsi="Times New Roman" w:cs="Times New Roman"/>
          <w:color w:val="000000" w:themeColor="text1"/>
          <w:sz w:val="24"/>
        </w:rPr>
        <w:t xml:space="preserve"> </w:t>
      </w:r>
      <w:proofErr w:type="spellStart"/>
      <w:r w:rsidRPr="007C3C7B">
        <w:rPr>
          <w:rFonts w:ascii="Times New Roman" w:hAnsi="Times New Roman" w:cs="Times New Roman"/>
          <w:color w:val="000000" w:themeColor="text1"/>
          <w:sz w:val="24"/>
        </w:rPr>
        <w:t>Narula</w:t>
      </w:r>
      <w:proofErr w:type="spellEnd"/>
      <w:r w:rsidRPr="007C3C7B">
        <w:rPr>
          <w:rFonts w:ascii="Times New Roman" w:hAnsi="Times New Roman" w:cs="Times New Roman"/>
          <w:color w:val="000000" w:themeColor="text1"/>
          <w:sz w:val="24"/>
        </w:rPr>
        <w:t>).</w:t>
      </w:r>
    </w:p>
    <w:p w14:paraId="78B74FC3" w14:textId="2B52FCD5" w:rsidR="007C3C7B" w:rsidRPr="007C3C7B" w:rsidRDefault="007C3C7B" w:rsidP="007C3C7B">
      <w:p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The scholarship amount can be used in any accredited college/community college of Higher learning institute in the USA. Applicant not selected for the scholarship will be award</w:t>
      </w:r>
      <w:r>
        <w:rPr>
          <w:rFonts w:ascii="Times New Roman" w:hAnsi="Times New Roman" w:cs="Times New Roman"/>
          <w:color w:val="000000" w:themeColor="text1"/>
          <w:sz w:val="24"/>
        </w:rPr>
        <w:t>ed certificate from the Temple.</w:t>
      </w:r>
    </w:p>
    <w:p w14:paraId="4C9F6DCB" w14:textId="033FAA6E" w:rsidR="007C3C7B" w:rsidRPr="007C3C7B" w:rsidRDefault="007C3C7B" w:rsidP="007C3C7B">
      <w:p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The scholarship checks will be given to the recipient at the temple’s event. The scholarship amount must be us</w:t>
      </w:r>
      <w:r>
        <w:rPr>
          <w:rFonts w:ascii="Times New Roman" w:hAnsi="Times New Roman" w:cs="Times New Roman"/>
          <w:color w:val="000000" w:themeColor="text1"/>
          <w:sz w:val="24"/>
        </w:rPr>
        <w:t xml:space="preserve">ed for tuition and books only. </w:t>
      </w:r>
    </w:p>
    <w:p w14:paraId="1B43E75B" w14:textId="77777777" w:rsidR="007C3C7B" w:rsidRPr="007C3C7B" w:rsidRDefault="007C3C7B" w:rsidP="007C3C7B">
      <w:p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Application for the scholarship can be downloaded from at The Hindu Temple of Canton web site.</w:t>
      </w:r>
    </w:p>
    <w:p w14:paraId="170F4309" w14:textId="77777777" w:rsidR="007C3C7B" w:rsidRPr="007C3C7B" w:rsidRDefault="007C3C7B" w:rsidP="007C3C7B">
      <w:pPr>
        <w:rPr>
          <w:rFonts w:ascii="Times New Roman" w:hAnsi="Times New Roman" w:cs="Times New Roman"/>
          <w:color w:val="000000" w:themeColor="text1"/>
          <w:sz w:val="24"/>
        </w:rPr>
      </w:pPr>
    </w:p>
    <w:p w14:paraId="3F8B73DB" w14:textId="77777777" w:rsidR="007C3C7B" w:rsidRPr="007C3C7B" w:rsidRDefault="007C3C7B" w:rsidP="007C3C7B">
      <w:pPr>
        <w:rPr>
          <w:rFonts w:ascii="Times New Roman" w:hAnsi="Times New Roman" w:cs="Times New Roman"/>
          <w:b/>
          <w:color w:val="000000" w:themeColor="text1"/>
          <w:sz w:val="24"/>
        </w:rPr>
      </w:pPr>
      <w:r w:rsidRPr="007C3C7B">
        <w:rPr>
          <w:rFonts w:ascii="Times New Roman" w:hAnsi="Times New Roman" w:cs="Times New Roman"/>
          <w:b/>
          <w:color w:val="000000" w:themeColor="text1"/>
          <w:sz w:val="24"/>
        </w:rPr>
        <w:lastRenderedPageBreak/>
        <w:t>Eligibility:</w:t>
      </w:r>
    </w:p>
    <w:p w14:paraId="63E86C40" w14:textId="1A56CC74" w:rsidR="007C3C7B" w:rsidRPr="007C3C7B" w:rsidRDefault="007C3C7B" w:rsidP="007C3C7B">
      <w:pPr>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1. </w:t>
      </w:r>
      <w:r w:rsidRPr="007C3C7B">
        <w:rPr>
          <w:rFonts w:ascii="Times New Roman" w:hAnsi="Times New Roman" w:cs="Times New Roman"/>
          <w:color w:val="000000" w:themeColor="text1"/>
          <w:sz w:val="24"/>
        </w:rPr>
        <w:t>A completed application form.</w:t>
      </w:r>
    </w:p>
    <w:p w14:paraId="668DCF54" w14:textId="500CA071" w:rsidR="007C3C7B" w:rsidRPr="007C3C7B" w:rsidRDefault="007C3C7B" w:rsidP="007C3C7B">
      <w:pPr>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2. </w:t>
      </w:r>
      <w:r w:rsidRPr="007C3C7B">
        <w:rPr>
          <w:rFonts w:ascii="Times New Roman" w:hAnsi="Times New Roman" w:cs="Times New Roman"/>
          <w:color w:val="000000" w:themeColor="text1"/>
          <w:sz w:val="24"/>
        </w:rPr>
        <w:t>Applicant must be a current senior at any High Schools who plans to enroll full-time in an accredited two-year or four-year college or university in the United States.</w:t>
      </w:r>
    </w:p>
    <w:p w14:paraId="6957C1EC" w14:textId="00CF32AD" w:rsidR="007C3C7B" w:rsidRPr="007C3C7B" w:rsidRDefault="007C3C7B" w:rsidP="007C3C7B">
      <w:pPr>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3. </w:t>
      </w:r>
      <w:r w:rsidRPr="007C3C7B">
        <w:rPr>
          <w:rFonts w:ascii="Times New Roman" w:hAnsi="Times New Roman" w:cs="Times New Roman"/>
          <w:color w:val="000000" w:themeColor="text1"/>
          <w:sz w:val="24"/>
        </w:rPr>
        <w:t>GPA of 3.00 or better (attach transcript with application).</w:t>
      </w:r>
    </w:p>
    <w:p w14:paraId="66B776F7" w14:textId="20D9D7A1" w:rsidR="007C3C7B" w:rsidRPr="007C3C7B" w:rsidRDefault="007C3C7B" w:rsidP="007C3C7B">
      <w:pPr>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4. </w:t>
      </w:r>
      <w:r w:rsidRPr="007C3C7B">
        <w:rPr>
          <w:rFonts w:ascii="Times New Roman" w:hAnsi="Times New Roman" w:cs="Times New Roman"/>
          <w:color w:val="000000" w:themeColor="text1"/>
          <w:sz w:val="24"/>
        </w:rPr>
        <w:t>Two letters of recommendation. One from teacher, coach or counselor and another one from someone outside of school that is not a family member.</w:t>
      </w:r>
    </w:p>
    <w:p w14:paraId="275BC1B7" w14:textId="3C2F20AD" w:rsidR="007C3C7B" w:rsidRPr="007C3C7B" w:rsidRDefault="007C3C7B" w:rsidP="007C3C7B">
      <w:pPr>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5. </w:t>
      </w:r>
      <w:r w:rsidRPr="007C3C7B">
        <w:rPr>
          <w:rFonts w:ascii="Times New Roman" w:hAnsi="Times New Roman" w:cs="Times New Roman"/>
          <w:color w:val="000000" w:themeColor="text1"/>
          <w:sz w:val="24"/>
        </w:rPr>
        <w:t>The applicant must submit a letter explaining his/her academic goals and how he/she will contribute to the society in future.</w:t>
      </w:r>
    </w:p>
    <w:p w14:paraId="0623571C" w14:textId="0B6E1250" w:rsidR="007C3C7B" w:rsidRPr="007C3C7B" w:rsidRDefault="007C3C7B" w:rsidP="007C3C7B">
      <w:pPr>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6. </w:t>
      </w:r>
      <w:r w:rsidRPr="007C3C7B">
        <w:rPr>
          <w:rFonts w:ascii="Times New Roman" w:hAnsi="Times New Roman" w:cs="Times New Roman"/>
          <w:color w:val="000000" w:themeColor="text1"/>
          <w:sz w:val="24"/>
        </w:rPr>
        <w:t>Has shown volunteering at the Hindu Temple events or it's festivals.</w:t>
      </w:r>
    </w:p>
    <w:p w14:paraId="24087622" w14:textId="5BC5F5F9" w:rsidR="007C3C7B" w:rsidRPr="007C3C7B" w:rsidRDefault="007C3C7B" w:rsidP="007C3C7B">
      <w:pPr>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7. </w:t>
      </w:r>
      <w:r w:rsidRPr="007C3C7B">
        <w:rPr>
          <w:rFonts w:ascii="Times New Roman" w:hAnsi="Times New Roman" w:cs="Times New Roman"/>
          <w:color w:val="000000" w:themeColor="text1"/>
          <w:sz w:val="24"/>
        </w:rPr>
        <w:t>Applicant or his/her parents should be member of the Temple for the current year.</w:t>
      </w:r>
    </w:p>
    <w:p w14:paraId="71B97D1E" w14:textId="40359306" w:rsidR="00AC284B" w:rsidRPr="00AC284B" w:rsidRDefault="007C3C7B" w:rsidP="00AC284B">
      <w:pPr>
        <w:rPr>
          <w:rFonts w:ascii="Times New Roman" w:hAnsi="Times New Roman" w:cs="Times New Roman"/>
          <w:sz w:val="24"/>
        </w:rPr>
      </w:pPr>
      <w:r w:rsidRPr="00294690">
        <w:rPr>
          <w:rFonts w:ascii="Times New Roman" w:hAnsi="Times New Roman" w:cs="Times New Roman"/>
          <w:sz w:val="24"/>
        </w:rPr>
        <w:t>---------------------------------------------------------------------------------------------------------------------</w:t>
      </w:r>
      <w:proofErr w:type="spellStart"/>
      <w:r w:rsidR="00AC284B" w:rsidRPr="00AC284B">
        <w:rPr>
          <w:rFonts w:ascii="Times New Roman" w:hAnsi="Times New Roman" w:cs="Times New Roman"/>
          <w:b/>
          <w:bCs/>
          <w:sz w:val="28"/>
          <w:u w:val="single"/>
        </w:rPr>
        <w:t>Upakar</w:t>
      </w:r>
      <w:proofErr w:type="spellEnd"/>
      <w:r w:rsidR="00AC284B" w:rsidRPr="00AC284B">
        <w:rPr>
          <w:rFonts w:ascii="Times New Roman" w:hAnsi="Times New Roman" w:cs="Times New Roman"/>
          <w:b/>
          <w:bCs/>
          <w:sz w:val="28"/>
          <w:u w:val="single"/>
        </w:rPr>
        <w:t xml:space="preserve"> </w:t>
      </w:r>
      <w:r w:rsidR="00441F3C" w:rsidRPr="00441F3C">
        <w:rPr>
          <w:rFonts w:ascii="Times New Roman" w:hAnsi="Times New Roman" w:cs="Times New Roman"/>
          <w:b/>
          <w:bCs/>
          <w:sz w:val="28"/>
          <w:u w:val="single"/>
        </w:rPr>
        <w:t xml:space="preserve">Indian-American Scholarship </w:t>
      </w:r>
      <w:r w:rsidR="00AC284B" w:rsidRPr="00AC284B">
        <w:rPr>
          <w:rFonts w:ascii="Times New Roman" w:hAnsi="Times New Roman" w:cs="Times New Roman"/>
          <w:b/>
          <w:bCs/>
          <w:sz w:val="28"/>
          <w:u w:val="single"/>
        </w:rPr>
        <w:t>Foundation</w:t>
      </w:r>
    </w:p>
    <w:p w14:paraId="713AF04F" w14:textId="62561230" w:rsidR="00AC284B" w:rsidRDefault="00B42A21" w:rsidP="00AC284B">
      <w:pPr>
        <w:rPr>
          <w:rStyle w:val="Hyperlink"/>
          <w:rFonts w:ascii="Times New Roman" w:hAnsi="Times New Roman" w:cs="Times New Roman"/>
          <w:sz w:val="24"/>
        </w:rPr>
      </w:pPr>
      <w:hyperlink r:id="rId128" w:history="1">
        <w:r w:rsidR="00AC284B" w:rsidRPr="00383514">
          <w:rPr>
            <w:rStyle w:val="Hyperlink"/>
            <w:rFonts w:ascii="Times New Roman" w:hAnsi="Times New Roman" w:cs="Times New Roman"/>
            <w:sz w:val="24"/>
          </w:rPr>
          <w:t>http://</w:t>
        </w:r>
        <w:r w:rsidR="00AC284B" w:rsidRPr="00383514">
          <w:rPr>
            <w:rStyle w:val="Hyperlink"/>
            <w:rFonts w:ascii="Times New Roman" w:hAnsi="Times New Roman" w:cs="Times New Roman"/>
            <w:sz w:val="24"/>
          </w:rPr>
          <w:t>www.upakarfoundation.org/scholarships/scholarshipinfo</w:t>
        </w:r>
      </w:hyperlink>
    </w:p>
    <w:p w14:paraId="468CC166" w14:textId="55BF3DC3" w:rsidR="00656741" w:rsidRPr="00656741" w:rsidRDefault="00B42A21" w:rsidP="00AC284B">
      <w:pPr>
        <w:rPr>
          <w:rFonts w:ascii="Times New Roman" w:hAnsi="Times New Roman" w:cs="Times New Roman"/>
          <w:bCs/>
          <w:sz w:val="24"/>
        </w:rPr>
      </w:pPr>
      <w:hyperlink r:id="rId129" w:history="1">
        <w:r w:rsidR="00656741" w:rsidRPr="00656741">
          <w:rPr>
            <w:rStyle w:val="Hyperlink"/>
            <w:rFonts w:ascii="Times New Roman" w:hAnsi="Times New Roman" w:cs="Times New Roman"/>
            <w:bCs/>
            <w:sz w:val="24"/>
          </w:rPr>
          <w:t>http://www.upakarfoundation.org/scholarships/apply</w:t>
        </w:r>
      </w:hyperlink>
    </w:p>
    <w:p w14:paraId="09DFEA28" w14:textId="1AA4FD0E" w:rsidR="00AC284B" w:rsidRPr="00AC284B" w:rsidRDefault="00AC284B" w:rsidP="00AC284B">
      <w:pPr>
        <w:rPr>
          <w:rFonts w:ascii="Times New Roman" w:hAnsi="Times New Roman" w:cs="Times New Roman"/>
          <w:sz w:val="24"/>
        </w:rPr>
      </w:pPr>
      <w:r w:rsidRPr="00AC284B">
        <w:rPr>
          <w:rFonts w:ascii="Times New Roman" w:hAnsi="Times New Roman" w:cs="Times New Roman"/>
          <w:sz w:val="24"/>
        </w:rPr>
        <w:t xml:space="preserve">Congratulations on taking these steps to further your education and develop your career skills. </w:t>
      </w:r>
      <w:proofErr w:type="spellStart"/>
      <w:r w:rsidRPr="00AC284B">
        <w:rPr>
          <w:rFonts w:ascii="Times New Roman" w:hAnsi="Times New Roman" w:cs="Times New Roman"/>
          <w:sz w:val="24"/>
        </w:rPr>
        <w:t>Upakar</w:t>
      </w:r>
      <w:proofErr w:type="spellEnd"/>
      <w:r w:rsidRPr="00AC284B">
        <w:rPr>
          <w:rFonts w:ascii="Times New Roman" w:hAnsi="Times New Roman" w:cs="Times New Roman"/>
          <w:sz w:val="24"/>
        </w:rPr>
        <w:t xml:space="preserve"> was founded to support the educational and career aspirations of the Indian-American community.</w:t>
      </w:r>
    </w:p>
    <w:p w14:paraId="6E26AF82" w14:textId="77777777" w:rsidR="00AC284B" w:rsidRPr="00AC284B" w:rsidRDefault="00AC284B" w:rsidP="00AC284B">
      <w:pPr>
        <w:rPr>
          <w:rFonts w:ascii="Times New Roman" w:hAnsi="Times New Roman" w:cs="Times New Roman"/>
          <w:sz w:val="24"/>
        </w:rPr>
      </w:pPr>
      <w:proofErr w:type="spellStart"/>
      <w:r w:rsidRPr="00AC284B">
        <w:rPr>
          <w:rFonts w:ascii="Times New Roman" w:hAnsi="Times New Roman" w:cs="Times New Roman"/>
          <w:sz w:val="24"/>
        </w:rPr>
        <w:t>Upakar</w:t>
      </w:r>
      <w:proofErr w:type="spellEnd"/>
      <w:r w:rsidRPr="00AC284B">
        <w:rPr>
          <w:rFonts w:ascii="Times New Roman" w:hAnsi="Times New Roman" w:cs="Times New Roman"/>
          <w:sz w:val="24"/>
        </w:rPr>
        <w:t xml:space="preserve"> provides $8,000 over four years for each scholarship recipient. For an illustration of how much a student may save in principal and interest payments, click </w:t>
      </w:r>
      <w:hyperlink r:id="rId130" w:tgtFrame="_blank" w:history="1">
        <w:r w:rsidRPr="00AC284B">
          <w:rPr>
            <w:rStyle w:val="Hyperlink"/>
            <w:rFonts w:ascii="Times New Roman" w:hAnsi="Times New Roman" w:cs="Times New Roman"/>
            <w:sz w:val="24"/>
          </w:rPr>
          <w:t>here</w:t>
        </w:r>
      </w:hyperlink>
      <w:r w:rsidRPr="00AC284B">
        <w:rPr>
          <w:rFonts w:ascii="Times New Roman" w:hAnsi="Times New Roman" w:cs="Times New Roman"/>
          <w:sz w:val="24"/>
        </w:rPr>
        <w:t>. Each year, we will renew the annual scholarship if the scholar maintains a minimum cumulative grade point average (GPA) of 3.3 (out of 4.0).</w:t>
      </w:r>
    </w:p>
    <w:p w14:paraId="2D5F04E0" w14:textId="77777777" w:rsidR="00AC284B" w:rsidRPr="00AC284B" w:rsidRDefault="00AC284B" w:rsidP="00AC284B">
      <w:pPr>
        <w:rPr>
          <w:rFonts w:ascii="Times New Roman" w:hAnsi="Times New Roman" w:cs="Times New Roman"/>
          <w:b/>
          <w:bCs/>
          <w:sz w:val="24"/>
        </w:rPr>
      </w:pPr>
      <w:r w:rsidRPr="00AC284B">
        <w:rPr>
          <w:rFonts w:ascii="Times New Roman" w:hAnsi="Times New Roman" w:cs="Times New Roman"/>
          <w:b/>
          <w:bCs/>
          <w:sz w:val="24"/>
        </w:rPr>
        <w:t>Mentorship</w:t>
      </w:r>
    </w:p>
    <w:p w14:paraId="314AE1EA" w14:textId="77777777" w:rsidR="00AC284B" w:rsidRPr="00AC284B" w:rsidRDefault="00AC284B" w:rsidP="00AC284B">
      <w:pPr>
        <w:rPr>
          <w:rFonts w:ascii="Times New Roman" w:hAnsi="Times New Roman" w:cs="Times New Roman"/>
          <w:sz w:val="24"/>
        </w:rPr>
      </w:pPr>
      <w:r w:rsidRPr="00AC284B">
        <w:rPr>
          <w:rFonts w:ascii="Times New Roman" w:hAnsi="Times New Roman" w:cs="Times New Roman"/>
          <w:sz w:val="24"/>
        </w:rPr>
        <w:t xml:space="preserve">In addition to the financial award, </w:t>
      </w:r>
      <w:proofErr w:type="spellStart"/>
      <w:r w:rsidRPr="00AC284B">
        <w:rPr>
          <w:rFonts w:ascii="Times New Roman" w:hAnsi="Times New Roman" w:cs="Times New Roman"/>
          <w:sz w:val="24"/>
        </w:rPr>
        <w:t>Upakar</w:t>
      </w:r>
      <w:proofErr w:type="spellEnd"/>
      <w:r w:rsidRPr="00AC284B">
        <w:rPr>
          <w:rFonts w:ascii="Times New Roman" w:hAnsi="Times New Roman" w:cs="Times New Roman"/>
          <w:sz w:val="24"/>
        </w:rPr>
        <w:t xml:space="preserve"> provides a mentoring program for our scholarship recipients. This is an outstanding opportunity to seek the advice of and network with successful professionals across the United States from the Indian-American community.</w:t>
      </w:r>
    </w:p>
    <w:p w14:paraId="20C98E00" w14:textId="77777777" w:rsidR="00AC284B" w:rsidRPr="00AC284B" w:rsidRDefault="00AC284B" w:rsidP="00AC284B">
      <w:pPr>
        <w:rPr>
          <w:rFonts w:ascii="Times New Roman" w:hAnsi="Times New Roman" w:cs="Times New Roman"/>
          <w:b/>
          <w:bCs/>
          <w:sz w:val="24"/>
        </w:rPr>
      </w:pPr>
      <w:r w:rsidRPr="00AC284B">
        <w:rPr>
          <w:rFonts w:ascii="Times New Roman" w:hAnsi="Times New Roman" w:cs="Times New Roman"/>
          <w:b/>
          <w:bCs/>
          <w:sz w:val="24"/>
        </w:rPr>
        <w:t>Privacy and Confidentiality</w:t>
      </w:r>
    </w:p>
    <w:p w14:paraId="6F594E1E" w14:textId="77777777" w:rsidR="00AC284B" w:rsidRPr="00AC284B" w:rsidRDefault="00AC284B" w:rsidP="00AC284B">
      <w:pPr>
        <w:rPr>
          <w:rFonts w:ascii="Times New Roman" w:hAnsi="Times New Roman" w:cs="Times New Roman"/>
          <w:sz w:val="24"/>
        </w:rPr>
      </w:pPr>
      <w:r w:rsidRPr="00AC284B">
        <w:rPr>
          <w:rFonts w:ascii="Times New Roman" w:hAnsi="Times New Roman" w:cs="Times New Roman"/>
          <w:sz w:val="24"/>
        </w:rPr>
        <w:t>Your application will be held in the strictest confidence and scholar specific information contained within will not, under any circumstances, be shared outside of our scholarship committee.</w:t>
      </w:r>
    </w:p>
    <w:p w14:paraId="5016D6F9" w14:textId="77777777" w:rsidR="00AC284B" w:rsidRPr="00AC284B" w:rsidRDefault="00AC284B" w:rsidP="00AC284B">
      <w:pPr>
        <w:rPr>
          <w:rFonts w:ascii="Times New Roman" w:hAnsi="Times New Roman" w:cs="Times New Roman"/>
          <w:b/>
          <w:bCs/>
          <w:sz w:val="24"/>
        </w:rPr>
      </w:pPr>
      <w:r w:rsidRPr="00AC284B">
        <w:rPr>
          <w:rFonts w:ascii="Times New Roman" w:hAnsi="Times New Roman" w:cs="Times New Roman"/>
          <w:b/>
          <w:bCs/>
          <w:sz w:val="24"/>
        </w:rPr>
        <w:t>General Eligibility Requirements</w:t>
      </w:r>
    </w:p>
    <w:p w14:paraId="1741F4E3" w14:textId="77777777" w:rsidR="00AC284B" w:rsidRPr="00AC284B" w:rsidRDefault="00AC284B" w:rsidP="00AC284B">
      <w:pPr>
        <w:rPr>
          <w:rFonts w:ascii="Times New Roman" w:hAnsi="Times New Roman" w:cs="Times New Roman"/>
          <w:sz w:val="24"/>
        </w:rPr>
      </w:pPr>
      <w:r w:rsidRPr="00AC284B">
        <w:rPr>
          <w:rFonts w:ascii="Times New Roman" w:hAnsi="Times New Roman" w:cs="Times New Roman"/>
          <w:sz w:val="24"/>
        </w:rPr>
        <w:t xml:space="preserve">To be eligible for any </w:t>
      </w:r>
      <w:proofErr w:type="spellStart"/>
      <w:r w:rsidRPr="00AC284B">
        <w:rPr>
          <w:rFonts w:ascii="Times New Roman" w:hAnsi="Times New Roman" w:cs="Times New Roman"/>
          <w:sz w:val="24"/>
        </w:rPr>
        <w:t>Upakar</w:t>
      </w:r>
      <w:proofErr w:type="spellEnd"/>
      <w:r w:rsidRPr="00AC284B">
        <w:rPr>
          <w:rFonts w:ascii="Times New Roman" w:hAnsi="Times New Roman" w:cs="Times New Roman"/>
          <w:sz w:val="24"/>
        </w:rPr>
        <w:t xml:space="preserve"> scholarship, you must:</w:t>
      </w:r>
    </w:p>
    <w:p w14:paraId="585C678E" w14:textId="77777777" w:rsidR="00AC284B" w:rsidRPr="00AC284B" w:rsidRDefault="00AC284B" w:rsidP="00AC284B">
      <w:pPr>
        <w:numPr>
          <w:ilvl w:val="0"/>
          <w:numId w:val="58"/>
        </w:numPr>
        <w:rPr>
          <w:rFonts w:ascii="Times New Roman" w:hAnsi="Times New Roman" w:cs="Times New Roman"/>
          <w:sz w:val="24"/>
        </w:rPr>
      </w:pPr>
      <w:r w:rsidRPr="00AC284B">
        <w:rPr>
          <w:rFonts w:ascii="Times New Roman" w:hAnsi="Times New Roman" w:cs="Times New Roman"/>
          <w:sz w:val="24"/>
        </w:rPr>
        <w:t>Have either been born or have one parent born in the Republic of India</w:t>
      </w:r>
    </w:p>
    <w:p w14:paraId="6BFD8A2D" w14:textId="77777777" w:rsidR="00AC284B" w:rsidRPr="00AC284B" w:rsidRDefault="00AC284B" w:rsidP="00AC284B">
      <w:pPr>
        <w:numPr>
          <w:ilvl w:val="0"/>
          <w:numId w:val="58"/>
        </w:numPr>
        <w:rPr>
          <w:rFonts w:ascii="Times New Roman" w:hAnsi="Times New Roman" w:cs="Times New Roman"/>
          <w:sz w:val="24"/>
        </w:rPr>
      </w:pPr>
      <w:r w:rsidRPr="00AC284B">
        <w:rPr>
          <w:rFonts w:ascii="Times New Roman" w:hAnsi="Times New Roman" w:cs="Times New Roman"/>
          <w:sz w:val="24"/>
        </w:rPr>
        <w:lastRenderedPageBreak/>
        <w:t>Be either a U.S. citizen or a U.S. ‘Green Card’ holder (no exceptions)</w:t>
      </w:r>
    </w:p>
    <w:p w14:paraId="78AAC725" w14:textId="24B1334A" w:rsidR="00AC284B" w:rsidRPr="00AC284B" w:rsidRDefault="00AC284B" w:rsidP="00AC284B">
      <w:pPr>
        <w:numPr>
          <w:ilvl w:val="0"/>
          <w:numId w:val="58"/>
        </w:numPr>
        <w:rPr>
          <w:rFonts w:ascii="Times New Roman" w:hAnsi="Times New Roman" w:cs="Times New Roman"/>
          <w:sz w:val="24"/>
        </w:rPr>
      </w:pPr>
      <w:r w:rsidRPr="00AC284B">
        <w:rPr>
          <w:rFonts w:ascii="Times New Roman" w:hAnsi="Times New Roman" w:cs="Times New Roman"/>
          <w:sz w:val="24"/>
        </w:rPr>
        <w:t>Be actively seeking enrollment in a 2 year community college or an undergraduate 4-year degree program at a college or university in the United States for the academic year</w:t>
      </w:r>
    </w:p>
    <w:p w14:paraId="4AA6DEBC" w14:textId="77777777" w:rsidR="00AC284B" w:rsidRPr="00AC284B" w:rsidRDefault="00AC284B" w:rsidP="00AC284B">
      <w:pPr>
        <w:numPr>
          <w:ilvl w:val="0"/>
          <w:numId w:val="58"/>
        </w:numPr>
        <w:rPr>
          <w:rFonts w:ascii="Times New Roman" w:hAnsi="Times New Roman" w:cs="Times New Roman"/>
          <w:sz w:val="24"/>
        </w:rPr>
      </w:pPr>
      <w:r w:rsidRPr="00AC284B">
        <w:rPr>
          <w:rFonts w:ascii="Times New Roman" w:hAnsi="Times New Roman" w:cs="Times New Roman"/>
          <w:sz w:val="24"/>
        </w:rPr>
        <w:t>Have a 2015 Family Adjusted Gross Income (AGI) on the IRS form 1040, 1040EZ or 1040A of less than $75,000</w:t>
      </w:r>
    </w:p>
    <w:p w14:paraId="7EBBBBB8" w14:textId="77777777" w:rsidR="00AC284B" w:rsidRPr="00AC284B" w:rsidRDefault="00AC284B" w:rsidP="00AC284B">
      <w:pPr>
        <w:numPr>
          <w:ilvl w:val="0"/>
          <w:numId w:val="58"/>
        </w:numPr>
        <w:rPr>
          <w:rFonts w:ascii="Times New Roman" w:hAnsi="Times New Roman" w:cs="Times New Roman"/>
          <w:sz w:val="24"/>
        </w:rPr>
      </w:pPr>
      <w:r w:rsidRPr="00AC284B">
        <w:rPr>
          <w:rFonts w:ascii="Times New Roman" w:hAnsi="Times New Roman" w:cs="Times New Roman"/>
          <w:sz w:val="24"/>
        </w:rPr>
        <w:t>Currently be a graduating high school senior living in the USA with a cumulative unweighted GPA of 3.6 or higher (on a 4.0 scale)</w:t>
      </w:r>
    </w:p>
    <w:p w14:paraId="031D717E" w14:textId="0DC713ED" w:rsidR="00AC284B" w:rsidRPr="00AC284B" w:rsidRDefault="00AC284B" w:rsidP="00AC284B">
      <w:pPr>
        <w:rPr>
          <w:rFonts w:ascii="Times New Roman" w:hAnsi="Times New Roman" w:cs="Times New Roman"/>
          <w:sz w:val="24"/>
        </w:rPr>
      </w:pPr>
      <w:r w:rsidRPr="00AC284B">
        <w:rPr>
          <w:rFonts w:ascii="Times New Roman" w:hAnsi="Times New Roman" w:cs="Times New Roman"/>
          <w:sz w:val="24"/>
        </w:rPr>
        <w:t>Our scholarship process is competitive, so we ask that you take your time to fill out the application completely and accurately.  Please pay significant attention to the essays, as they will tell us the most about you and your background, your education and career aspirations.  Generally, we received between 40-60 applications every year for the 5 scholarships.</w:t>
      </w:r>
    </w:p>
    <w:p w14:paraId="6A77AB80" w14:textId="0C1E2C8D" w:rsidR="00AC284B" w:rsidRPr="007C3C7B" w:rsidRDefault="00AC284B" w:rsidP="007C3C7B">
      <w:pPr>
        <w:rPr>
          <w:rFonts w:ascii="Times New Roman" w:hAnsi="Times New Roman" w:cs="Times New Roman"/>
          <w:sz w:val="24"/>
        </w:rPr>
      </w:pPr>
      <w:r w:rsidRPr="00294690">
        <w:rPr>
          <w:rFonts w:ascii="Times New Roman" w:hAnsi="Times New Roman" w:cs="Times New Roman"/>
          <w:sz w:val="24"/>
        </w:rPr>
        <w:t>---------------------------------------------------------------------------------------------------------------------</w:t>
      </w:r>
    </w:p>
    <w:p w14:paraId="68351718" w14:textId="38A5DABA" w:rsidR="004A4B2E" w:rsidRDefault="004A4B2E" w:rsidP="004A4B2E">
      <w:pPr>
        <w:jc w:val="center"/>
        <w:rPr>
          <w:rFonts w:ascii="Times New Roman" w:hAnsi="Times New Roman" w:cs="Times New Roman"/>
          <w:b/>
          <w:color w:val="FF0000"/>
          <w:sz w:val="48"/>
          <w:u w:val="single"/>
        </w:rPr>
      </w:pPr>
      <w:r>
        <w:rPr>
          <w:rFonts w:ascii="Times New Roman" w:hAnsi="Times New Roman" w:cs="Times New Roman"/>
          <w:b/>
          <w:color w:val="FF0000"/>
          <w:sz w:val="48"/>
          <w:u w:val="single"/>
        </w:rPr>
        <w:t>Muslim Scholarships:</w:t>
      </w:r>
    </w:p>
    <w:p w14:paraId="682D2FB3" w14:textId="44EA4F2F" w:rsidR="007C3C7B" w:rsidRDefault="007C3C7B" w:rsidP="007C3C7B">
      <w:pPr>
        <w:rPr>
          <w:rFonts w:ascii="Times New Roman" w:hAnsi="Times New Roman" w:cs="Times New Roman"/>
          <w:b/>
          <w:color w:val="000000" w:themeColor="text1"/>
          <w:sz w:val="28"/>
          <w:u w:val="single"/>
        </w:rPr>
      </w:pPr>
      <w:r w:rsidRPr="007C3C7B">
        <w:rPr>
          <w:rFonts w:ascii="Times New Roman" w:hAnsi="Times New Roman" w:cs="Times New Roman"/>
          <w:b/>
          <w:color w:val="000000" w:themeColor="text1"/>
          <w:sz w:val="28"/>
          <w:u w:val="single"/>
        </w:rPr>
        <w:t>The Islamic Society of North America</w:t>
      </w:r>
    </w:p>
    <w:p w14:paraId="17013A28" w14:textId="78309871" w:rsidR="007C3C7B" w:rsidRDefault="00B42A21" w:rsidP="007C3C7B">
      <w:pPr>
        <w:rPr>
          <w:rFonts w:ascii="Times New Roman" w:hAnsi="Times New Roman" w:cs="Times New Roman"/>
          <w:color w:val="000000" w:themeColor="text1"/>
          <w:sz w:val="24"/>
          <w:u w:val="single"/>
        </w:rPr>
      </w:pPr>
      <w:hyperlink r:id="rId131" w:history="1">
        <w:r w:rsidR="007C3C7B" w:rsidRPr="00D96D9E">
          <w:rPr>
            <w:rStyle w:val="Hyperlink"/>
            <w:rFonts w:ascii="Times New Roman" w:hAnsi="Times New Roman" w:cs="Times New Roman"/>
            <w:sz w:val="24"/>
          </w:rPr>
          <w:t>http://ww</w:t>
        </w:r>
        <w:r w:rsidR="007C3C7B" w:rsidRPr="00D96D9E">
          <w:rPr>
            <w:rStyle w:val="Hyperlink"/>
            <w:rFonts w:ascii="Times New Roman" w:hAnsi="Times New Roman" w:cs="Times New Roman"/>
            <w:sz w:val="24"/>
          </w:rPr>
          <w:t>w.isna.net/scholarships/</w:t>
        </w:r>
      </w:hyperlink>
    </w:p>
    <w:p w14:paraId="4456C903" w14:textId="77777777" w:rsidR="007C3C7B" w:rsidRPr="007C3C7B" w:rsidRDefault="007C3C7B" w:rsidP="007C3C7B">
      <w:pPr>
        <w:rPr>
          <w:rFonts w:ascii="Times New Roman" w:hAnsi="Times New Roman" w:cs="Times New Roman"/>
          <w:b/>
          <w:color w:val="000000" w:themeColor="text1"/>
          <w:sz w:val="24"/>
        </w:rPr>
      </w:pPr>
      <w:r w:rsidRPr="007C3C7B">
        <w:rPr>
          <w:rFonts w:ascii="Times New Roman" w:hAnsi="Times New Roman" w:cs="Times New Roman"/>
          <w:b/>
          <w:color w:val="000000" w:themeColor="text1"/>
          <w:sz w:val="24"/>
        </w:rPr>
        <w:t xml:space="preserve">Dr. </w:t>
      </w:r>
      <w:proofErr w:type="spellStart"/>
      <w:r w:rsidRPr="007C3C7B">
        <w:rPr>
          <w:rFonts w:ascii="Times New Roman" w:hAnsi="Times New Roman" w:cs="Times New Roman"/>
          <w:b/>
          <w:color w:val="000000" w:themeColor="text1"/>
          <w:sz w:val="24"/>
        </w:rPr>
        <w:t>Abdulmunim</w:t>
      </w:r>
      <w:proofErr w:type="spellEnd"/>
      <w:r w:rsidRPr="007C3C7B">
        <w:rPr>
          <w:rFonts w:ascii="Times New Roman" w:hAnsi="Times New Roman" w:cs="Times New Roman"/>
          <w:b/>
          <w:color w:val="000000" w:themeColor="text1"/>
          <w:sz w:val="24"/>
        </w:rPr>
        <w:t xml:space="preserve"> A. Shakir Scholarship</w:t>
      </w:r>
    </w:p>
    <w:p w14:paraId="19B09648" w14:textId="0123E128" w:rsidR="007C3C7B" w:rsidRPr="007C3C7B" w:rsidRDefault="007C3C7B" w:rsidP="007C3C7B">
      <w:p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Given his strong belief in the value education, Dr. Shakir arranged for a scholarship fund to be established to support freshmen students in their</w:t>
      </w:r>
      <w:r>
        <w:rPr>
          <w:rFonts w:ascii="Times New Roman" w:hAnsi="Times New Roman" w:cs="Times New Roman"/>
          <w:color w:val="000000" w:themeColor="text1"/>
          <w:sz w:val="24"/>
        </w:rPr>
        <w:t xml:space="preserve"> first year of higher education</w:t>
      </w:r>
    </w:p>
    <w:p w14:paraId="26820261" w14:textId="77777777" w:rsidR="007C3C7B" w:rsidRPr="007C3C7B" w:rsidRDefault="007C3C7B" w:rsidP="005F711C">
      <w:pPr>
        <w:pStyle w:val="ListParagraph"/>
        <w:numPr>
          <w:ilvl w:val="0"/>
          <w:numId w:val="14"/>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Twenty Students Awarded $1000 Each</w:t>
      </w:r>
    </w:p>
    <w:p w14:paraId="64A1FBE2" w14:textId="77777777" w:rsidR="007C3C7B" w:rsidRPr="007C3C7B" w:rsidRDefault="007C3C7B" w:rsidP="005F711C">
      <w:pPr>
        <w:pStyle w:val="ListParagraph"/>
        <w:numPr>
          <w:ilvl w:val="0"/>
          <w:numId w:val="14"/>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Any Field of Study</w:t>
      </w:r>
    </w:p>
    <w:p w14:paraId="3548F33B" w14:textId="77777777" w:rsidR="007C3C7B" w:rsidRPr="007C3C7B" w:rsidRDefault="007C3C7B" w:rsidP="005F711C">
      <w:pPr>
        <w:pStyle w:val="ListParagraph"/>
        <w:numPr>
          <w:ilvl w:val="0"/>
          <w:numId w:val="14"/>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Aziz Jamaluddin Scholarship</w:t>
      </w:r>
    </w:p>
    <w:p w14:paraId="267CA32B" w14:textId="75E1BF2D" w:rsidR="007C3C7B" w:rsidRPr="007C3C7B" w:rsidRDefault="007C3C7B" w:rsidP="005F711C">
      <w:pPr>
        <w:pStyle w:val="ListParagraph"/>
        <w:numPr>
          <w:ilvl w:val="0"/>
          <w:numId w:val="14"/>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Given his strong belief to have a generation of educated Muslims to speak out and communicate the true meaning of Islam in all types of media, the Jamaluddin family arranged for a scholarship fund to be established to support five students each year throughout their education in the fields of Journalism and Political Science.</w:t>
      </w:r>
    </w:p>
    <w:p w14:paraId="168C6790" w14:textId="77777777" w:rsidR="007C3C7B" w:rsidRPr="007C3C7B" w:rsidRDefault="007C3C7B" w:rsidP="005F711C">
      <w:pPr>
        <w:pStyle w:val="ListParagraph"/>
        <w:numPr>
          <w:ilvl w:val="0"/>
          <w:numId w:val="14"/>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Ten Awards of $4000</w:t>
      </w:r>
    </w:p>
    <w:p w14:paraId="236DC8F8" w14:textId="70701736" w:rsidR="007C3C7B" w:rsidRPr="007C3C7B" w:rsidRDefault="007C3C7B" w:rsidP="005F711C">
      <w:pPr>
        <w:pStyle w:val="ListParagraph"/>
        <w:numPr>
          <w:ilvl w:val="0"/>
          <w:numId w:val="14"/>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Journalism or Political Science</w:t>
      </w:r>
    </w:p>
    <w:p w14:paraId="173758BF" w14:textId="77777777" w:rsidR="007C3C7B" w:rsidRPr="007C3C7B" w:rsidRDefault="007C3C7B" w:rsidP="007C3C7B">
      <w:pPr>
        <w:rPr>
          <w:rFonts w:ascii="Times New Roman" w:hAnsi="Times New Roman" w:cs="Times New Roman"/>
          <w:color w:val="000000" w:themeColor="text1"/>
          <w:sz w:val="24"/>
        </w:rPr>
      </w:pPr>
    </w:p>
    <w:p w14:paraId="45C39AC6" w14:textId="77777777" w:rsidR="007C3C7B" w:rsidRPr="007C3C7B" w:rsidRDefault="007C3C7B" w:rsidP="007C3C7B">
      <w:pPr>
        <w:rPr>
          <w:rFonts w:ascii="Times New Roman" w:hAnsi="Times New Roman" w:cs="Times New Roman"/>
          <w:b/>
          <w:color w:val="000000" w:themeColor="text1"/>
          <w:sz w:val="24"/>
        </w:rPr>
      </w:pPr>
      <w:r w:rsidRPr="007C3C7B">
        <w:rPr>
          <w:rFonts w:ascii="Times New Roman" w:hAnsi="Times New Roman" w:cs="Times New Roman"/>
          <w:b/>
          <w:color w:val="000000" w:themeColor="text1"/>
          <w:sz w:val="24"/>
        </w:rPr>
        <w:t xml:space="preserve">The </w:t>
      </w:r>
      <w:proofErr w:type="spellStart"/>
      <w:r w:rsidRPr="007C3C7B">
        <w:rPr>
          <w:rFonts w:ascii="Times New Roman" w:hAnsi="Times New Roman" w:cs="Times New Roman"/>
          <w:b/>
          <w:color w:val="000000" w:themeColor="text1"/>
          <w:sz w:val="24"/>
        </w:rPr>
        <w:t>Hajja</w:t>
      </w:r>
      <w:proofErr w:type="spellEnd"/>
      <w:r w:rsidRPr="007C3C7B">
        <w:rPr>
          <w:rFonts w:ascii="Times New Roman" w:hAnsi="Times New Roman" w:cs="Times New Roman"/>
          <w:b/>
          <w:color w:val="000000" w:themeColor="text1"/>
          <w:sz w:val="24"/>
        </w:rPr>
        <w:t xml:space="preserve"> Razia Sharif Sheikh Scholarship</w:t>
      </w:r>
    </w:p>
    <w:p w14:paraId="7C157F1C" w14:textId="77777777" w:rsidR="007C3C7B" w:rsidRPr="007C3C7B" w:rsidRDefault="007C3C7B" w:rsidP="007C3C7B">
      <w:p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 xml:space="preserve">The Islamic Society of North America is pleased to have been selected by Dr. Hamid Sheikh to host an endowment dedicated to a scholarship in Islamic Studies and/or Journalism the name of his mother </w:t>
      </w:r>
      <w:proofErr w:type="spellStart"/>
      <w:r w:rsidRPr="007C3C7B">
        <w:rPr>
          <w:rFonts w:ascii="Times New Roman" w:hAnsi="Times New Roman" w:cs="Times New Roman"/>
          <w:color w:val="000000" w:themeColor="text1"/>
          <w:sz w:val="24"/>
        </w:rPr>
        <w:t>Hajja</w:t>
      </w:r>
      <w:proofErr w:type="spellEnd"/>
      <w:r w:rsidRPr="007C3C7B">
        <w:rPr>
          <w:rFonts w:ascii="Times New Roman" w:hAnsi="Times New Roman" w:cs="Times New Roman"/>
          <w:color w:val="000000" w:themeColor="text1"/>
          <w:sz w:val="24"/>
        </w:rPr>
        <w:t xml:space="preserve"> Razia Sharif Sheikh.</w:t>
      </w:r>
    </w:p>
    <w:p w14:paraId="3EC02E52" w14:textId="4154610B" w:rsidR="007C3C7B" w:rsidRPr="007C3C7B" w:rsidRDefault="007C3C7B" w:rsidP="005F711C">
      <w:pPr>
        <w:pStyle w:val="ListParagraph"/>
        <w:numPr>
          <w:ilvl w:val="0"/>
          <w:numId w:val="12"/>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lastRenderedPageBreak/>
        <w:t>Islamic Studies</w:t>
      </w:r>
    </w:p>
    <w:p w14:paraId="6DBDCBB0" w14:textId="77777777" w:rsidR="007C3C7B" w:rsidRPr="007C3C7B" w:rsidRDefault="007C3C7B" w:rsidP="005F711C">
      <w:pPr>
        <w:pStyle w:val="ListParagraph"/>
        <w:numPr>
          <w:ilvl w:val="0"/>
          <w:numId w:val="12"/>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Journalism</w:t>
      </w:r>
    </w:p>
    <w:p w14:paraId="253C1F37" w14:textId="77777777" w:rsidR="007C3C7B" w:rsidRPr="007C3C7B" w:rsidRDefault="007C3C7B" w:rsidP="005F711C">
      <w:pPr>
        <w:pStyle w:val="ListParagraph"/>
        <w:numPr>
          <w:ilvl w:val="0"/>
          <w:numId w:val="12"/>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Plainfield Muslim Women for Better Society Scholarship</w:t>
      </w:r>
    </w:p>
    <w:p w14:paraId="5328FE07" w14:textId="0995ED09" w:rsidR="007C3C7B" w:rsidRPr="007C3C7B" w:rsidRDefault="007C3C7B" w:rsidP="005F711C">
      <w:pPr>
        <w:pStyle w:val="ListParagraph"/>
        <w:numPr>
          <w:ilvl w:val="0"/>
          <w:numId w:val="12"/>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 xml:space="preserve">One Plainfield High School senior and one full-time Indianapolis Islamic High School senior that meet the following criteria will be awarded $500 each: </w:t>
      </w:r>
    </w:p>
    <w:p w14:paraId="66A64781" w14:textId="77777777" w:rsidR="007C3C7B" w:rsidRPr="007C3C7B" w:rsidRDefault="007C3C7B" w:rsidP="005F711C">
      <w:pPr>
        <w:pStyle w:val="ListParagraph"/>
        <w:numPr>
          <w:ilvl w:val="0"/>
          <w:numId w:val="12"/>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GPA: 3.5 and above</w:t>
      </w:r>
    </w:p>
    <w:p w14:paraId="14120E76" w14:textId="77777777" w:rsidR="007C3C7B" w:rsidRPr="007C3C7B" w:rsidRDefault="007C3C7B" w:rsidP="005F711C">
      <w:pPr>
        <w:pStyle w:val="ListParagraph"/>
        <w:numPr>
          <w:ilvl w:val="0"/>
          <w:numId w:val="12"/>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 xml:space="preserve">American Citizenship and Permanent Residency </w:t>
      </w:r>
    </w:p>
    <w:p w14:paraId="13C17C3E" w14:textId="77777777" w:rsidR="007C3C7B" w:rsidRPr="007C3C7B" w:rsidRDefault="007C3C7B" w:rsidP="005F711C">
      <w:pPr>
        <w:pStyle w:val="ListParagraph"/>
        <w:numPr>
          <w:ilvl w:val="0"/>
          <w:numId w:val="12"/>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A minimum of 20 hours of community service</w:t>
      </w:r>
    </w:p>
    <w:p w14:paraId="00C812EB" w14:textId="77777777" w:rsidR="007C3C7B" w:rsidRPr="007C3C7B" w:rsidRDefault="007C3C7B" w:rsidP="005F711C">
      <w:pPr>
        <w:pStyle w:val="ListParagraph"/>
        <w:numPr>
          <w:ilvl w:val="0"/>
          <w:numId w:val="12"/>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Majoring in a field related to human services</w:t>
      </w:r>
    </w:p>
    <w:p w14:paraId="168A8449" w14:textId="77777777" w:rsidR="007C3C7B" w:rsidRPr="007C3C7B" w:rsidRDefault="007C3C7B" w:rsidP="005F711C">
      <w:pPr>
        <w:pStyle w:val="ListParagraph"/>
        <w:numPr>
          <w:ilvl w:val="0"/>
          <w:numId w:val="12"/>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Two letters of recommendation; one from a high school counselor and one from a community leader</w:t>
      </w:r>
    </w:p>
    <w:p w14:paraId="5B019FDD" w14:textId="77777777" w:rsidR="007C3C7B" w:rsidRPr="007C3C7B" w:rsidRDefault="007C3C7B" w:rsidP="005F711C">
      <w:pPr>
        <w:pStyle w:val="ListParagraph"/>
        <w:numPr>
          <w:ilvl w:val="0"/>
          <w:numId w:val="12"/>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Student must demonstrate a previous history in helping other students (e.g. mentoring a student, or standing up against bullying)</w:t>
      </w:r>
    </w:p>
    <w:p w14:paraId="1627D1CC" w14:textId="0C5D5D5A" w:rsidR="007C3C7B" w:rsidRPr="007C3C7B" w:rsidRDefault="007C3C7B" w:rsidP="005F711C">
      <w:pPr>
        <w:pStyle w:val="ListParagraph"/>
        <w:numPr>
          <w:ilvl w:val="0"/>
          <w:numId w:val="12"/>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 xml:space="preserve">One full time Islamic School teacher and one weekend Islamic School teacher that meet the following criteria will be awarded $250 each to attend the ISNA Education Forum: </w:t>
      </w:r>
    </w:p>
    <w:p w14:paraId="10A83F07" w14:textId="77777777" w:rsidR="007C3C7B" w:rsidRPr="007C3C7B" w:rsidRDefault="007C3C7B" w:rsidP="005F711C">
      <w:pPr>
        <w:pStyle w:val="ListParagraph"/>
        <w:numPr>
          <w:ilvl w:val="0"/>
          <w:numId w:val="12"/>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First time attendance at the Education forum</w:t>
      </w:r>
    </w:p>
    <w:p w14:paraId="2186A0B3" w14:textId="77777777" w:rsidR="007C3C7B" w:rsidRPr="007C3C7B" w:rsidRDefault="007C3C7B" w:rsidP="005F711C">
      <w:pPr>
        <w:pStyle w:val="ListParagraph"/>
        <w:numPr>
          <w:ilvl w:val="0"/>
          <w:numId w:val="12"/>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Prior service as a teacher in the school for at least 2 years and committed to serving for at least 1 additional year</w:t>
      </w:r>
    </w:p>
    <w:p w14:paraId="44CFAC7F" w14:textId="77777777" w:rsidR="007C3C7B" w:rsidRPr="007C3C7B" w:rsidRDefault="007C3C7B" w:rsidP="005F711C">
      <w:pPr>
        <w:pStyle w:val="ListParagraph"/>
        <w:numPr>
          <w:ilvl w:val="0"/>
          <w:numId w:val="12"/>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Letter of recommendation from the school principal</w:t>
      </w:r>
    </w:p>
    <w:p w14:paraId="6E196A30" w14:textId="77777777" w:rsidR="007C3C7B" w:rsidRPr="007C3C7B" w:rsidRDefault="007C3C7B" w:rsidP="005F711C">
      <w:pPr>
        <w:pStyle w:val="ListParagraph"/>
        <w:numPr>
          <w:ilvl w:val="0"/>
          <w:numId w:val="12"/>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Demonstration of the following values: care, competence, teamwork, respect and patience</w:t>
      </w:r>
    </w:p>
    <w:p w14:paraId="600B9C69" w14:textId="77777777" w:rsidR="007C3C7B" w:rsidRPr="007C3C7B" w:rsidRDefault="007C3C7B" w:rsidP="005F711C">
      <w:pPr>
        <w:pStyle w:val="ListParagraph"/>
        <w:numPr>
          <w:ilvl w:val="0"/>
          <w:numId w:val="12"/>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Must agree to help transfer knowledge gained to other staff at their institution upon return</w:t>
      </w:r>
    </w:p>
    <w:p w14:paraId="387C546B" w14:textId="74D2EBE8" w:rsidR="007C3C7B" w:rsidRPr="007C3C7B" w:rsidRDefault="007C3C7B" w:rsidP="005F711C">
      <w:pPr>
        <w:pStyle w:val="ListParagraph"/>
        <w:numPr>
          <w:ilvl w:val="0"/>
          <w:numId w:val="12"/>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Involvement in community service is highly recommended​</w:t>
      </w:r>
    </w:p>
    <w:p w14:paraId="5AB1158C" w14:textId="77777777" w:rsidR="007C3C7B" w:rsidRPr="007C3C7B" w:rsidRDefault="007C3C7B" w:rsidP="007C3C7B">
      <w:pPr>
        <w:rPr>
          <w:rFonts w:ascii="Times New Roman" w:hAnsi="Times New Roman" w:cs="Times New Roman"/>
          <w:color w:val="000000" w:themeColor="text1"/>
          <w:sz w:val="24"/>
        </w:rPr>
      </w:pPr>
    </w:p>
    <w:p w14:paraId="14BF5268" w14:textId="77777777" w:rsidR="007C3C7B" w:rsidRPr="007C3C7B" w:rsidRDefault="007C3C7B" w:rsidP="007C3C7B">
      <w:pPr>
        <w:rPr>
          <w:rFonts w:ascii="Times New Roman" w:hAnsi="Times New Roman" w:cs="Times New Roman"/>
          <w:b/>
          <w:color w:val="000000" w:themeColor="text1"/>
          <w:sz w:val="24"/>
        </w:rPr>
      </w:pPr>
      <w:r w:rsidRPr="007C3C7B">
        <w:rPr>
          <w:rFonts w:ascii="Times New Roman" w:hAnsi="Times New Roman" w:cs="Times New Roman"/>
          <w:b/>
          <w:color w:val="000000" w:themeColor="text1"/>
          <w:sz w:val="24"/>
        </w:rPr>
        <w:t>Islamic Development Bank Loan Scholarship</w:t>
      </w:r>
    </w:p>
    <w:p w14:paraId="62307767" w14:textId="08309DDC" w:rsidR="007C3C7B" w:rsidRPr="007C3C7B" w:rsidRDefault="007C3C7B" w:rsidP="007C3C7B">
      <w:p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The IDB Scholarship is offered mainly for Medicine and Engineering but the following areas of study are also included: Pharmacy, Nursery, Nutrition, Veterinary, Dentistry, Medical Technology, Agriculture, Food Technology, Forestry, Fishery and Computer Science. (If Engineering is chosen, the branch of Engineering prefer</w:t>
      </w:r>
      <w:r>
        <w:rPr>
          <w:rFonts w:ascii="Times New Roman" w:hAnsi="Times New Roman" w:cs="Times New Roman"/>
          <w:color w:val="000000" w:themeColor="text1"/>
          <w:sz w:val="24"/>
        </w:rPr>
        <w:t>red must be mentioned as well).</w:t>
      </w:r>
    </w:p>
    <w:p w14:paraId="78618634" w14:textId="77777777" w:rsidR="007C3C7B" w:rsidRPr="007C3C7B" w:rsidRDefault="007C3C7B" w:rsidP="005F711C">
      <w:pPr>
        <w:pStyle w:val="ListParagraph"/>
        <w:numPr>
          <w:ilvl w:val="0"/>
          <w:numId w:val="13"/>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Five scholarships of $15,000 each year for four years will be awarded.</w:t>
      </w:r>
    </w:p>
    <w:p w14:paraId="50666649" w14:textId="77777777" w:rsidR="007C3C7B" w:rsidRPr="007C3C7B" w:rsidRDefault="007C3C7B" w:rsidP="005F711C">
      <w:pPr>
        <w:pStyle w:val="ListParagraph"/>
        <w:numPr>
          <w:ilvl w:val="0"/>
          <w:numId w:val="13"/>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Students need to have proof of admission in the above areas in order to be eligible</w:t>
      </w:r>
    </w:p>
    <w:p w14:paraId="036EDFDB" w14:textId="77777777" w:rsidR="007C3C7B" w:rsidRPr="007C3C7B" w:rsidRDefault="007C3C7B" w:rsidP="005F711C">
      <w:pPr>
        <w:pStyle w:val="ListParagraph"/>
        <w:numPr>
          <w:ilvl w:val="0"/>
          <w:numId w:val="13"/>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AMANA Mutual Funds Scholarship</w:t>
      </w:r>
    </w:p>
    <w:p w14:paraId="29BDB62D" w14:textId="5379997D" w:rsidR="007C3C7B" w:rsidRPr="007C3C7B" w:rsidRDefault="007C3C7B" w:rsidP="005F711C">
      <w:pPr>
        <w:pStyle w:val="ListParagraph"/>
        <w:numPr>
          <w:ilvl w:val="0"/>
          <w:numId w:val="13"/>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Amana Mutual Funds endeavors to align investments with principles. They follow a value-oriented approach consistent with Islamic finance principles. Providing this scholarship through the Islamic Society of North America, allows AMANA Mutual Funds to continue to build upon its principles and provide further support for the American Muslim community.</w:t>
      </w:r>
    </w:p>
    <w:p w14:paraId="6E02A9AC" w14:textId="77777777" w:rsidR="007C3C7B" w:rsidRPr="007C3C7B" w:rsidRDefault="007C3C7B" w:rsidP="005F711C">
      <w:pPr>
        <w:pStyle w:val="ListParagraph"/>
        <w:numPr>
          <w:ilvl w:val="0"/>
          <w:numId w:val="13"/>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One Award of $2500</w:t>
      </w:r>
    </w:p>
    <w:p w14:paraId="2E2D0B6F" w14:textId="7B022693" w:rsidR="007C3C7B" w:rsidRDefault="007C3C7B" w:rsidP="005F711C">
      <w:pPr>
        <w:pStyle w:val="ListParagraph"/>
        <w:numPr>
          <w:ilvl w:val="0"/>
          <w:numId w:val="13"/>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Finance, Economics, or Mathematics</w:t>
      </w:r>
    </w:p>
    <w:p w14:paraId="1C8ED143" w14:textId="36DF3D92" w:rsidR="007C3C7B" w:rsidRPr="007C3C7B" w:rsidRDefault="007C3C7B" w:rsidP="007C3C7B">
      <w:pPr>
        <w:rPr>
          <w:rFonts w:ascii="Times New Roman" w:hAnsi="Times New Roman" w:cs="Times New Roman"/>
          <w:color w:val="000000" w:themeColor="text1"/>
          <w:sz w:val="24"/>
        </w:rPr>
      </w:pPr>
      <w:r>
        <w:rPr>
          <w:rFonts w:ascii="Times New Roman" w:hAnsi="Times New Roman" w:cs="Times New Roman"/>
          <w:color w:val="000000" w:themeColor="text1"/>
          <w:sz w:val="24"/>
        </w:rPr>
        <w:lastRenderedPageBreak/>
        <w:t>---------------------------------------------------------------------------------------------------------------------</w:t>
      </w:r>
    </w:p>
    <w:p w14:paraId="58E6D4E9" w14:textId="17C47E47" w:rsidR="007C3C7B" w:rsidRPr="007C3C7B" w:rsidRDefault="007C3C7B" w:rsidP="007C3C7B">
      <w:pPr>
        <w:rPr>
          <w:rFonts w:ascii="Times New Roman" w:hAnsi="Times New Roman" w:cs="Times New Roman"/>
          <w:b/>
          <w:color w:val="000000" w:themeColor="text1"/>
          <w:sz w:val="28"/>
          <w:u w:val="single"/>
        </w:rPr>
      </w:pPr>
      <w:r w:rsidRPr="007C3C7B">
        <w:rPr>
          <w:rFonts w:ascii="Times New Roman" w:hAnsi="Times New Roman" w:cs="Times New Roman"/>
          <w:b/>
          <w:color w:val="000000" w:themeColor="text1"/>
          <w:sz w:val="28"/>
          <w:u w:val="single"/>
        </w:rPr>
        <w:t>The Islamic Scholarship Fund</w:t>
      </w:r>
    </w:p>
    <w:p w14:paraId="4DC4F4ED" w14:textId="7EE95821" w:rsidR="004A4B2E" w:rsidRDefault="00B42A21" w:rsidP="007C3C7B">
      <w:pPr>
        <w:rPr>
          <w:rFonts w:ascii="Times New Roman" w:hAnsi="Times New Roman" w:cs="Times New Roman"/>
          <w:color w:val="FF0000"/>
          <w:sz w:val="24"/>
        </w:rPr>
      </w:pPr>
      <w:hyperlink r:id="rId132" w:history="1">
        <w:r w:rsidR="007C3C7B" w:rsidRPr="00D96D9E">
          <w:rPr>
            <w:rStyle w:val="Hyperlink"/>
            <w:rFonts w:ascii="Times New Roman" w:hAnsi="Times New Roman" w:cs="Times New Roman"/>
            <w:sz w:val="24"/>
          </w:rPr>
          <w:t>https://isla</w:t>
        </w:r>
        <w:r w:rsidR="007C3C7B" w:rsidRPr="00D96D9E">
          <w:rPr>
            <w:rStyle w:val="Hyperlink"/>
            <w:rFonts w:ascii="Times New Roman" w:hAnsi="Times New Roman" w:cs="Times New Roman"/>
            <w:sz w:val="24"/>
          </w:rPr>
          <w:t>micscholarshipfund.org/</w:t>
        </w:r>
      </w:hyperlink>
    </w:p>
    <w:p w14:paraId="76A01743" w14:textId="7838E3BB" w:rsidR="007C3C7B" w:rsidRPr="007C3C7B" w:rsidRDefault="007C3C7B" w:rsidP="007C3C7B">
      <w:pPr>
        <w:rPr>
          <w:rFonts w:ascii="Times New Roman" w:hAnsi="Times New Roman" w:cs="Times New Roman"/>
          <w:b/>
          <w:color w:val="000000" w:themeColor="text1"/>
          <w:sz w:val="24"/>
        </w:rPr>
      </w:pPr>
      <w:r w:rsidRPr="007C3C7B">
        <w:rPr>
          <w:rFonts w:ascii="Times New Roman" w:hAnsi="Times New Roman" w:cs="Times New Roman"/>
          <w:b/>
          <w:color w:val="000000" w:themeColor="text1"/>
          <w:sz w:val="24"/>
        </w:rPr>
        <w:t>Minimum requirements to apply for a scholarship:</w:t>
      </w:r>
    </w:p>
    <w:p w14:paraId="76A94BEA" w14:textId="77777777" w:rsidR="007C3C7B" w:rsidRPr="007C3C7B" w:rsidRDefault="007C3C7B" w:rsidP="005F711C">
      <w:pPr>
        <w:pStyle w:val="ListParagraph"/>
        <w:numPr>
          <w:ilvl w:val="0"/>
          <w:numId w:val="11"/>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Muslim or active member of the Muslim community;</w:t>
      </w:r>
    </w:p>
    <w:p w14:paraId="57D24379" w14:textId="3042A609" w:rsidR="007C3C7B" w:rsidRPr="007C3C7B" w:rsidRDefault="007C3C7B" w:rsidP="005F711C">
      <w:pPr>
        <w:pStyle w:val="ListParagraph"/>
        <w:numPr>
          <w:ilvl w:val="0"/>
          <w:numId w:val="11"/>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Enrollment at an a</w:t>
      </w:r>
      <w:r w:rsidR="004B71BE">
        <w:rPr>
          <w:rFonts w:ascii="Times New Roman" w:hAnsi="Times New Roman" w:cs="Times New Roman"/>
          <w:color w:val="000000" w:themeColor="text1"/>
          <w:sz w:val="24"/>
        </w:rPr>
        <w:t>ccredited university in the U.S</w:t>
      </w:r>
    </w:p>
    <w:p w14:paraId="38734F5A" w14:textId="77777777" w:rsidR="007C3C7B" w:rsidRPr="007C3C7B" w:rsidRDefault="007C3C7B" w:rsidP="005F711C">
      <w:pPr>
        <w:pStyle w:val="ListParagraph"/>
        <w:numPr>
          <w:ilvl w:val="0"/>
          <w:numId w:val="11"/>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Majoring in an ISF supported major;</w:t>
      </w:r>
    </w:p>
    <w:p w14:paraId="5D63123E" w14:textId="77777777" w:rsidR="004B71BE" w:rsidRDefault="007C3C7B" w:rsidP="005F711C">
      <w:pPr>
        <w:pStyle w:val="ListParagraph"/>
        <w:numPr>
          <w:ilvl w:val="0"/>
          <w:numId w:val="11"/>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Maintaining a minimum 3.0 Grade Point Average</w:t>
      </w:r>
      <w:r w:rsidR="004B71BE">
        <w:rPr>
          <w:rFonts w:ascii="Times New Roman" w:hAnsi="Times New Roman" w:cs="Times New Roman"/>
          <w:color w:val="000000" w:themeColor="text1"/>
          <w:sz w:val="24"/>
        </w:rPr>
        <w:t xml:space="preserve"> </w:t>
      </w:r>
    </w:p>
    <w:p w14:paraId="3AB7F3BB" w14:textId="14E62D43" w:rsidR="007C3C7B" w:rsidRPr="007C3C7B" w:rsidRDefault="007C3C7B" w:rsidP="005F711C">
      <w:pPr>
        <w:pStyle w:val="ListParagraph"/>
        <w:numPr>
          <w:ilvl w:val="0"/>
          <w:numId w:val="11"/>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A Citizen or</w:t>
      </w:r>
      <w:r>
        <w:rPr>
          <w:rFonts w:ascii="Times New Roman" w:hAnsi="Times New Roman" w:cs="Times New Roman"/>
          <w:color w:val="000000" w:themeColor="text1"/>
          <w:sz w:val="24"/>
        </w:rPr>
        <w:t xml:space="preserve"> Permanent Resident of the U.S.</w:t>
      </w:r>
    </w:p>
    <w:p w14:paraId="3F8AD042" w14:textId="6B077961" w:rsidR="007C3C7B" w:rsidRPr="004B71BE" w:rsidRDefault="007C3C7B" w:rsidP="007C3C7B">
      <w:pPr>
        <w:pStyle w:val="ListParagraph"/>
        <w:numPr>
          <w:ilvl w:val="0"/>
          <w:numId w:val="11"/>
        </w:num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An undergraduate (junior/senior) or of graduate stand</w:t>
      </w:r>
      <w:r w:rsidR="004B71BE">
        <w:rPr>
          <w:rFonts w:ascii="Times New Roman" w:hAnsi="Times New Roman" w:cs="Times New Roman"/>
          <w:color w:val="000000" w:themeColor="text1"/>
          <w:sz w:val="24"/>
        </w:rPr>
        <w:t>ing (includes PhD)</w:t>
      </w:r>
      <w:r w:rsidRPr="007C3C7B">
        <w:rPr>
          <w:rFonts w:ascii="Times New Roman" w:hAnsi="Times New Roman" w:cs="Times New Roman"/>
          <w:color w:val="000000" w:themeColor="text1"/>
          <w:sz w:val="24"/>
        </w:rPr>
        <w:t>.</w:t>
      </w:r>
    </w:p>
    <w:p w14:paraId="70F3CDE8" w14:textId="35C8191B" w:rsidR="007C3C7B" w:rsidRDefault="007C3C7B" w:rsidP="007C3C7B">
      <w:pPr>
        <w:rPr>
          <w:rFonts w:ascii="Times New Roman" w:hAnsi="Times New Roman" w:cs="Times New Roman"/>
          <w:color w:val="000000" w:themeColor="text1"/>
          <w:sz w:val="24"/>
        </w:rPr>
      </w:pPr>
      <w:r w:rsidRPr="007C3C7B">
        <w:rPr>
          <w:rFonts w:ascii="Times New Roman" w:hAnsi="Times New Roman" w:cs="Times New Roman"/>
          <w:color w:val="000000" w:themeColor="text1"/>
          <w:sz w:val="24"/>
        </w:rPr>
        <w:t>To stay focused on our mission, we do not support health, econom</w:t>
      </w:r>
      <w:r>
        <w:rPr>
          <w:rFonts w:ascii="Times New Roman" w:hAnsi="Times New Roman" w:cs="Times New Roman"/>
          <w:color w:val="000000" w:themeColor="text1"/>
          <w:sz w:val="24"/>
        </w:rPr>
        <w:t xml:space="preserve">ics, environment, agriculture, </w:t>
      </w:r>
      <w:r w:rsidRPr="007C3C7B">
        <w:rPr>
          <w:rFonts w:ascii="Times New Roman" w:hAnsi="Times New Roman" w:cs="Times New Roman"/>
          <w:color w:val="000000" w:themeColor="text1"/>
          <w:sz w:val="24"/>
        </w:rPr>
        <w:t>food, psyc</w:t>
      </w:r>
      <w:r>
        <w:rPr>
          <w:rFonts w:ascii="Times New Roman" w:hAnsi="Times New Roman" w:cs="Times New Roman"/>
          <w:color w:val="000000" w:themeColor="text1"/>
          <w:sz w:val="24"/>
        </w:rPr>
        <w:t xml:space="preserve">hology, engineering, education, </w:t>
      </w:r>
      <w:r w:rsidRPr="007C3C7B">
        <w:rPr>
          <w:rFonts w:ascii="Times New Roman" w:hAnsi="Times New Roman" w:cs="Times New Roman"/>
          <w:color w:val="000000" w:themeColor="text1"/>
          <w:sz w:val="24"/>
        </w:rPr>
        <w:t xml:space="preserve">or </w:t>
      </w:r>
      <w:proofErr w:type="gramStart"/>
      <w:r w:rsidRPr="007C3C7B">
        <w:rPr>
          <w:rFonts w:ascii="Times New Roman" w:hAnsi="Times New Roman" w:cs="Times New Roman"/>
          <w:color w:val="000000" w:themeColor="text1"/>
          <w:sz w:val="24"/>
        </w:rPr>
        <w:t>business related</w:t>
      </w:r>
      <w:proofErr w:type="gramEnd"/>
      <w:r w:rsidRPr="007C3C7B">
        <w:rPr>
          <w:rFonts w:ascii="Times New Roman" w:hAnsi="Times New Roman" w:cs="Times New Roman"/>
          <w:color w:val="000000" w:themeColor="text1"/>
          <w:sz w:val="24"/>
        </w:rPr>
        <w:t xml:space="preserve"> majors. For example, we don’t support public policy with a focus on health or law with a focus on business.</w:t>
      </w:r>
    </w:p>
    <w:p w14:paraId="67BB9F28" w14:textId="273E8554" w:rsidR="007C3C7B" w:rsidRPr="007C3C7B" w:rsidRDefault="007C3C7B" w:rsidP="007C3C7B">
      <w:pPr>
        <w:rPr>
          <w:rFonts w:ascii="Times New Roman" w:hAnsi="Times New Roman" w:cs="Times New Roman"/>
          <w:sz w:val="24"/>
        </w:rPr>
      </w:pPr>
      <w:r w:rsidRPr="00294690">
        <w:rPr>
          <w:rFonts w:ascii="Times New Roman" w:hAnsi="Times New Roman" w:cs="Times New Roman"/>
          <w:sz w:val="24"/>
        </w:rPr>
        <w:t>---------------------------------------------------------------------------------------------------------------------</w:t>
      </w:r>
      <w:r w:rsidRPr="007C3C7B">
        <w:rPr>
          <w:rFonts w:ascii="Times New Roman" w:hAnsi="Times New Roman" w:cs="Times New Roman"/>
          <w:b/>
          <w:bCs/>
          <w:iCs/>
          <w:sz w:val="28"/>
          <w:u w:val="single"/>
        </w:rPr>
        <w:t>Tailwind Scholarship</w:t>
      </w:r>
    </w:p>
    <w:p w14:paraId="3844E600" w14:textId="14FF5A6A" w:rsidR="009B385A" w:rsidRDefault="009B385A" w:rsidP="007C3C7B">
      <w:hyperlink r:id="rId133" w:history="1">
        <w:r w:rsidRPr="00681005">
          <w:rPr>
            <w:rStyle w:val="Hyperlink"/>
          </w:rPr>
          <w:t>http://tailwindscholarships.com/pages/scholarships-program/</w:t>
        </w:r>
      </w:hyperlink>
    </w:p>
    <w:p w14:paraId="0796568B" w14:textId="383DDC9B" w:rsidR="007C3C7B" w:rsidRPr="007C3C7B" w:rsidRDefault="007C3C7B" w:rsidP="007C3C7B">
      <w:pPr>
        <w:rPr>
          <w:rFonts w:ascii="Times New Roman" w:hAnsi="Times New Roman" w:cs="Times New Roman"/>
          <w:sz w:val="24"/>
        </w:rPr>
      </w:pPr>
      <w:r w:rsidRPr="007C3C7B">
        <w:rPr>
          <w:rFonts w:ascii="Times New Roman" w:hAnsi="Times New Roman" w:cs="Times New Roman"/>
          <w:b/>
          <w:bCs/>
          <w:sz w:val="24"/>
        </w:rPr>
        <w:t>Minimum Eligibility</w:t>
      </w:r>
    </w:p>
    <w:p w14:paraId="2D82B856" w14:textId="77777777" w:rsidR="007C3C7B" w:rsidRPr="007C3C7B" w:rsidRDefault="007C3C7B" w:rsidP="007C3C7B">
      <w:pPr>
        <w:rPr>
          <w:rFonts w:ascii="Times New Roman" w:hAnsi="Times New Roman" w:cs="Times New Roman"/>
          <w:sz w:val="24"/>
        </w:rPr>
      </w:pPr>
      <w:r w:rsidRPr="007C3C7B">
        <w:rPr>
          <w:rFonts w:ascii="Times New Roman" w:hAnsi="Times New Roman" w:cs="Times New Roman"/>
          <w:sz w:val="24"/>
        </w:rPr>
        <w:t>– Maintaining a minimum 3.5 Grade Point Average;</w:t>
      </w:r>
      <w:r w:rsidRPr="007C3C7B">
        <w:rPr>
          <w:rFonts w:ascii="Times New Roman" w:hAnsi="Times New Roman" w:cs="Times New Roman"/>
          <w:sz w:val="24"/>
        </w:rPr>
        <w:br/>
        <w:t>– A Citizen or Permanent Resident of the U.S;</w:t>
      </w:r>
      <w:r w:rsidRPr="007C3C7B">
        <w:rPr>
          <w:rFonts w:ascii="Times New Roman" w:hAnsi="Times New Roman" w:cs="Times New Roman"/>
          <w:sz w:val="24"/>
        </w:rPr>
        <w:br/>
        <w:t>– An undergraduate (junior/senior) or graduate/post graduate</w:t>
      </w:r>
      <w:r w:rsidRPr="007C3C7B">
        <w:rPr>
          <w:rFonts w:ascii="Times New Roman" w:hAnsi="Times New Roman" w:cs="Times New Roman"/>
          <w:sz w:val="24"/>
        </w:rPr>
        <w:br/>
        <w:t>standing.</w:t>
      </w:r>
    </w:p>
    <w:p w14:paraId="0AE68AAB" w14:textId="77777777" w:rsidR="007C3C7B" w:rsidRPr="007C3C7B" w:rsidRDefault="007C3C7B" w:rsidP="007C3C7B">
      <w:pPr>
        <w:rPr>
          <w:rFonts w:ascii="Times New Roman" w:hAnsi="Times New Roman" w:cs="Times New Roman"/>
          <w:sz w:val="24"/>
        </w:rPr>
      </w:pPr>
      <w:r w:rsidRPr="007C3C7B">
        <w:rPr>
          <w:rFonts w:ascii="Times New Roman" w:hAnsi="Times New Roman" w:cs="Times New Roman"/>
          <w:b/>
          <w:bCs/>
          <w:sz w:val="24"/>
        </w:rPr>
        <w:t>Special Eligibility</w:t>
      </w:r>
    </w:p>
    <w:p w14:paraId="49628A47" w14:textId="77777777" w:rsidR="007C3C7B" w:rsidRPr="007C3C7B" w:rsidRDefault="007C3C7B" w:rsidP="007C3C7B">
      <w:pPr>
        <w:rPr>
          <w:rFonts w:ascii="Times New Roman" w:hAnsi="Times New Roman" w:cs="Times New Roman"/>
          <w:sz w:val="24"/>
        </w:rPr>
      </w:pPr>
      <w:r w:rsidRPr="007C3C7B">
        <w:rPr>
          <w:rFonts w:ascii="Times New Roman" w:hAnsi="Times New Roman" w:cs="Times New Roman"/>
          <w:sz w:val="24"/>
        </w:rPr>
        <w:t>– Entrepreneurship</w:t>
      </w:r>
      <w:r w:rsidRPr="007C3C7B">
        <w:rPr>
          <w:rFonts w:ascii="Times New Roman" w:hAnsi="Times New Roman" w:cs="Times New Roman"/>
          <w:sz w:val="24"/>
        </w:rPr>
        <w:br/>
        <w:t>– Financial support to encourage new venture</w:t>
      </w:r>
    </w:p>
    <w:p w14:paraId="593BA6E8" w14:textId="52FC622E" w:rsidR="007C3C7B" w:rsidRDefault="007C3C7B" w:rsidP="007C3C7B">
      <w:pPr>
        <w:rPr>
          <w:rFonts w:ascii="Times New Roman" w:hAnsi="Times New Roman" w:cs="Times New Roman"/>
          <w:sz w:val="24"/>
        </w:rPr>
      </w:pPr>
      <w:r w:rsidRPr="00294690">
        <w:rPr>
          <w:rFonts w:ascii="Times New Roman" w:hAnsi="Times New Roman" w:cs="Times New Roman"/>
          <w:sz w:val="24"/>
        </w:rPr>
        <w:t>---------------------------------------------------------------------------------------------------------------------</w:t>
      </w:r>
      <w:r w:rsidRPr="007C3C7B">
        <w:rPr>
          <w:rFonts w:ascii="Times New Roman" w:hAnsi="Times New Roman" w:cs="Times New Roman"/>
          <w:b/>
          <w:sz w:val="28"/>
          <w:u w:val="single"/>
        </w:rPr>
        <w:t>The Muslim Women’s Association</w:t>
      </w:r>
    </w:p>
    <w:p w14:paraId="7D047639" w14:textId="0E8D8973" w:rsidR="007C3C7B" w:rsidRDefault="00B42A21" w:rsidP="007C3C7B">
      <w:pPr>
        <w:rPr>
          <w:rFonts w:ascii="Times New Roman" w:hAnsi="Times New Roman" w:cs="Times New Roman"/>
          <w:sz w:val="24"/>
        </w:rPr>
      </w:pPr>
      <w:hyperlink r:id="rId134" w:history="1">
        <w:r w:rsidR="007C3C7B" w:rsidRPr="00D96D9E">
          <w:rPr>
            <w:rStyle w:val="Hyperlink"/>
            <w:rFonts w:ascii="Times New Roman" w:hAnsi="Times New Roman" w:cs="Times New Roman"/>
            <w:sz w:val="24"/>
          </w:rPr>
          <w:t>http://</w:t>
        </w:r>
        <w:r w:rsidR="007C3C7B" w:rsidRPr="00D96D9E">
          <w:rPr>
            <w:rStyle w:val="Hyperlink"/>
            <w:rFonts w:ascii="Times New Roman" w:hAnsi="Times New Roman" w:cs="Times New Roman"/>
            <w:sz w:val="24"/>
          </w:rPr>
          <w:t>mwawashingtondc.org/scholarship-opportunities/</w:t>
        </w:r>
      </w:hyperlink>
    </w:p>
    <w:p w14:paraId="60B0F01B" w14:textId="514BA9A2" w:rsidR="007C3C7B" w:rsidRDefault="007C3C7B" w:rsidP="007C3C7B">
      <w:pPr>
        <w:rPr>
          <w:rFonts w:ascii="Times New Roman" w:hAnsi="Times New Roman" w:cs="Times New Roman"/>
          <w:sz w:val="24"/>
        </w:rPr>
      </w:pPr>
      <w:r w:rsidRPr="007C3C7B">
        <w:rPr>
          <w:rFonts w:ascii="Times New Roman" w:hAnsi="Times New Roman" w:cs="Times New Roman"/>
          <w:sz w:val="24"/>
        </w:rPr>
        <w:t>The Muslim Women’s Association strives to raise sufficient funds in providing scholarships to young Muslim women in the Greater Washington, DC, area allowing them to continue their education in the US. Such scholarships have been provided since 1985. Typically, the recipients represent many countries throughout the Muslim world and are encouraged to serve as ambassadors to their respective communities. To date, we have successfully supported nearly 100 Muslim girls in their higher educational pursuits in addition to positively exposing our cultures and Islamic religion to the American community at large.</w:t>
      </w:r>
    </w:p>
    <w:p w14:paraId="5EB78B9C" w14:textId="77777777" w:rsidR="007C3C7B" w:rsidRPr="007C3C7B" w:rsidRDefault="007C3C7B" w:rsidP="007C3C7B">
      <w:pPr>
        <w:rPr>
          <w:rFonts w:ascii="Times New Roman" w:hAnsi="Times New Roman" w:cs="Times New Roman"/>
          <w:sz w:val="24"/>
        </w:rPr>
      </w:pPr>
    </w:p>
    <w:p w14:paraId="7EF82C7F" w14:textId="77777777" w:rsidR="007C3C7B" w:rsidRPr="007C3C7B" w:rsidRDefault="007C3C7B" w:rsidP="007C3C7B">
      <w:pPr>
        <w:rPr>
          <w:rFonts w:ascii="Times New Roman" w:hAnsi="Times New Roman" w:cs="Times New Roman"/>
          <w:sz w:val="24"/>
        </w:rPr>
      </w:pPr>
      <w:r w:rsidRPr="007C3C7B">
        <w:rPr>
          <w:rFonts w:ascii="Times New Roman" w:hAnsi="Times New Roman" w:cs="Times New Roman"/>
          <w:b/>
          <w:bCs/>
          <w:sz w:val="24"/>
        </w:rPr>
        <w:t>Scholarship Committee</w:t>
      </w:r>
    </w:p>
    <w:p w14:paraId="11D00B89" w14:textId="77777777" w:rsidR="007C3C7B" w:rsidRPr="007C3C7B" w:rsidRDefault="007C3C7B" w:rsidP="007C3C7B">
      <w:pPr>
        <w:rPr>
          <w:rFonts w:ascii="Times New Roman" w:hAnsi="Times New Roman" w:cs="Times New Roman"/>
          <w:sz w:val="24"/>
        </w:rPr>
      </w:pPr>
      <w:r w:rsidRPr="007C3C7B">
        <w:rPr>
          <w:rFonts w:ascii="Times New Roman" w:hAnsi="Times New Roman" w:cs="Times New Roman"/>
          <w:sz w:val="24"/>
        </w:rPr>
        <w:t>Under the leadership of the committee chair and in accordance with all the MWA’s by-laws, scholarship eligibility criteria, and the MWA’s budget, this committee is responsible to advertise, solicit, search and select scholarship recipients.</w:t>
      </w:r>
    </w:p>
    <w:p w14:paraId="755742EF" w14:textId="77777777" w:rsidR="007C3C7B" w:rsidRPr="007C3C7B" w:rsidRDefault="007C3C7B" w:rsidP="007C3C7B">
      <w:pPr>
        <w:rPr>
          <w:rFonts w:ascii="Times New Roman" w:hAnsi="Times New Roman" w:cs="Times New Roman"/>
          <w:sz w:val="24"/>
        </w:rPr>
      </w:pPr>
      <w:r w:rsidRPr="007C3C7B">
        <w:rPr>
          <w:rFonts w:ascii="Times New Roman" w:hAnsi="Times New Roman" w:cs="Times New Roman"/>
          <w:sz w:val="24"/>
        </w:rPr>
        <w:t>After careful review of the many scholarship applications received, the scholarship committee announces the recipients, as well as the amounts awarded.</w:t>
      </w:r>
    </w:p>
    <w:p w14:paraId="2FAFC58F" w14:textId="77777777" w:rsidR="007C3C7B" w:rsidRPr="007C3C7B" w:rsidRDefault="007C3C7B" w:rsidP="007C3C7B">
      <w:pPr>
        <w:rPr>
          <w:rFonts w:ascii="Times New Roman" w:hAnsi="Times New Roman" w:cs="Times New Roman"/>
          <w:sz w:val="24"/>
        </w:rPr>
      </w:pPr>
      <w:r w:rsidRPr="007C3C7B">
        <w:rPr>
          <w:rFonts w:ascii="Times New Roman" w:hAnsi="Times New Roman" w:cs="Times New Roman"/>
          <w:sz w:val="24"/>
        </w:rPr>
        <w:t> </w:t>
      </w:r>
    </w:p>
    <w:p w14:paraId="053AC6CF" w14:textId="77777777" w:rsidR="007C3C7B" w:rsidRPr="007C3C7B" w:rsidRDefault="007C3C7B" w:rsidP="007C3C7B">
      <w:pPr>
        <w:rPr>
          <w:rFonts w:ascii="Times New Roman" w:hAnsi="Times New Roman" w:cs="Times New Roman"/>
          <w:sz w:val="24"/>
        </w:rPr>
      </w:pPr>
      <w:r w:rsidRPr="007C3C7B">
        <w:rPr>
          <w:rFonts w:ascii="Times New Roman" w:hAnsi="Times New Roman" w:cs="Times New Roman"/>
          <w:b/>
          <w:bCs/>
          <w:sz w:val="24"/>
        </w:rPr>
        <w:t>Scholarship Eligibility &amp; Criteria</w:t>
      </w:r>
    </w:p>
    <w:p w14:paraId="3AE9AE18" w14:textId="77777777" w:rsidR="007C3C7B" w:rsidRPr="007C3C7B" w:rsidRDefault="007C3C7B" w:rsidP="007C3C7B">
      <w:pPr>
        <w:rPr>
          <w:rFonts w:ascii="Times New Roman" w:hAnsi="Times New Roman" w:cs="Times New Roman"/>
          <w:sz w:val="24"/>
        </w:rPr>
      </w:pPr>
      <w:r w:rsidRPr="007C3C7B">
        <w:rPr>
          <w:rFonts w:ascii="Times New Roman" w:hAnsi="Times New Roman" w:cs="Times New Roman"/>
          <w:sz w:val="24"/>
        </w:rPr>
        <w:t>Applicants must be full-time UNDERGRADUATE students at an accredited institution and shall be evaluated based on the following criteria:</w:t>
      </w:r>
    </w:p>
    <w:p w14:paraId="31C89FB8" w14:textId="77777777" w:rsidR="007C3C7B" w:rsidRPr="007C3C7B" w:rsidRDefault="007C3C7B" w:rsidP="005F711C">
      <w:pPr>
        <w:numPr>
          <w:ilvl w:val="0"/>
          <w:numId w:val="15"/>
        </w:numPr>
        <w:rPr>
          <w:rFonts w:ascii="Times New Roman" w:hAnsi="Times New Roman" w:cs="Times New Roman"/>
          <w:sz w:val="24"/>
        </w:rPr>
      </w:pPr>
      <w:r w:rsidRPr="007C3C7B">
        <w:rPr>
          <w:rFonts w:ascii="Times New Roman" w:hAnsi="Times New Roman" w:cs="Times New Roman"/>
          <w:sz w:val="24"/>
        </w:rPr>
        <w:t>Prior academic achievements, including GPA</w:t>
      </w:r>
    </w:p>
    <w:p w14:paraId="78A416E1" w14:textId="77777777" w:rsidR="007C3C7B" w:rsidRPr="007C3C7B" w:rsidRDefault="007C3C7B" w:rsidP="005F711C">
      <w:pPr>
        <w:numPr>
          <w:ilvl w:val="0"/>
          <w:numId w:val="15"/>
        </w:numPr>
        <w:rPr>
          <w:rFonts w:ascii="Times New Roman" w:hAnsi="Times New Roman" w:cs="Times New Roman"/>
          <w:sz w:val="24"/>
        </w:rPr>
      </w:pPr>
      <w:r w:rsidRPr="007C3C7B">
        <w:rPr>
          <w:rFonts w:ascii="Times New Roman" w:hAnsi="Times New Roman" w:cs="Times New Roman"/>
          <w:sz w:val="24"/>
        </w:rPr>
        <w:t>Financial need</w:t>
      </w:r>
    </w:p>
    <w:p w14:paraId="4A0EA90D" w14:textId="77777777" w:rsidR="007C3C7B" w:rsidRPr="007C3C7B" w:rsidRDefault="007C3C7B" w:rsidP="005F711C">
      <w:pPr>
        <w:numPr>
          <w:ilvl w:val="0"/>
          <w:numId w:val="15"/>
        </w:numPr>
        <w:rPr>
          <w:rFonts w:ascii="Times New Roman" w:hAnsi="Times New Roman" w:cs="Times New Roman"/>
          <w:sz w:val="24"/>
        </w:rPr>
      </w:pPr>
      <w:r w:rsidRPr="007C3C7B">
        <w:rPr>
          <w:rFonts w:ascii="Times New Roman" w:hAnsi="Times New Roman" w:cs="Times New Roman"/>
          <w:sz w:val="24"/>
        </w:rPr>
        <w:t>US citizens or permanent residents in the US</w:t>
      </w:r>
    </w:p>
    <w:p w14:paraId="2F78468B" w14:textId="77777777" w:rsidR="007C3C7B" w:rsidRPr="007C3C7B" w:rsidRDefault="007C3C7B" w:rsidP="005F711C">
      <w:pPr>
        <w:numPr>
          <w:ilvl w:val="0"/>
          <w:numId w:val="15"/>
        </w:numPr>
        <w:rPr>
          <w:rFonts w:ascii="Times New Roman" w:hAnsi="Times New Roman" w:cs="Times New Roman"/>
          <w:sz w:val="24"/>
        </w:rPr>
      </w:pPr>
      <w:r w:rsidRPr="007C3C7B">
        <w:rPr>
          <w:rFonts w:ascii="Times New Roman" w:hAnsi="Times New Roman" w:cs="Times New Roman"/>
          <w:sz w:val="24"/>
        </w:rPr>
        <w:t>Community involvement</w:t>
      </w:r>
    </w:p>
    <w:p w14:paraId="34370EC6" w14:textId="77777777" w:rsidR="007C3C7B" w:rsidRPr="007C3C7B" w:rsidRDefault="007C3C7B" w:rsidP="007C3C7B">
      <w:pPr>
        <w:rPr>
          <w:rFonts w:ascii="Times New Roman" w:hAnsi="Times New Roman" w:cs="Times New Roman"/>
          <w:sz w:val="24"/>
        </w:rPr>
      </w:pPr>
      <w:r w:rsidRPr="007C3C7B">
        <w:rPr>
          <w:rFonts w:ascii="Times New Roman" w:hAnsi="Times New Roman" w:cs="Times New Roman"/>
          <w:i/>
          <w:iCs/>
          <w:sz w:val="24"/>
        </w:rPr>
        <w:t>Priority will be given to:</w:t>
      </w:r>
    </w:p>
    <w:p w14:paraId="3F3E9853" w14:textId="77777777" w:rsidR="007C3C7B" w:rsidRPr="007C3C7B" w:rsidRDefault="007C3C7B" w:rsidP="005F711C">
      <w:pPr>
        <w:numPr>
          <w:ilvl w:val="0"/>
          <w:numId w:val="16"/>
        </w:numPr>
        <w:rPr>
          <w:rFonts w:ascii="Times New Roman" w:hAnsi="Times New Roman" w:cs="Times New Roman"/>
          <w:sz w:val="24"/>
        </w:rPr>
      </w:pPr>
      <w:r w:rsidRPr="007C3C7B">
        <w:rPr>
          <w:rFonts w:ascii="Times New Roman" w:hAnsi="Times New Roman" w:cs="Times New Roman"/>
          <w:i/>
          <w:iCs/>
          <w:sz w:val="24"/>
        </w:rPr>
        <w:t>Applicants majoring in fields related to International Studies/Affairs, especially Islamic Studies</w:t>
      </w:r>
    </w:p>
    <w:p w14:paraId="5F666C30" w14:textId="77777777" w:rsidR="007C3C7B" w:rsidRPr="007C3C7B" w:rsidRDefault="007C3C7B" w:rsidP="005F711C">
      <w:pPr>
        <w:numPr>
          <w:ilvl w:val="0"/>
          <w:numId w:val="16"/>
        </w:numPr>
        <w:rPr>
          <w:rFonts w:ascii="Times New Roman" w:hAnsi="Times New Roman" w:cs="Times New Roman"/>
          <w:sz w:val="24"/>
        </w:rPr>
      </w:pPr>
      <w:r w:rsidRPr="007C3C7B">
        <w:rPr>
          <w:rFonts w:ascii="Times New Roman" w:hAnsi="Times New Roman" w:cs="Times New Roman"/>
          <w:i/>
          <w:iCs/>
          <w:sz w:val="24"/>
        </w:rPr>
        <w:t>Residents of the Greater Washington, DC, area provided they meet the other requirements</w:t>
      </w:r>
    </w:p>
    <w:p w14:paraId="77514493" w14:textId="77777777" w:rsidR="007C3C7B" w:rsidRPr="007C3C7B" w:rsidRDefault="007C3C7B" w:rsidP="005F711C">
      <w:pPr>
        <w:numPr>
          <w:ilvl w:val="0"/>
          <w:numId w:val="16"/>
        </w:numPr>
        <w:rPr>
          <w:rFonts w:ascii="Times New Roman" w:hAnsi="Times New Roman" w:cs="Times New Roman"/>
          <w:sz w:val="24"/>
        </w:rPr>
      </w:pPr>
      <w:r w:rsidRPr="007C3C7B">
        <w:rPr>
          <w:rFonts w:ascii="Times New Roman" w:hAnsi="Times New Roman" w:cs="Times New Roman"/>
          <w:i/>
          <w:iCs/>
          <w:sz w:val="24"/>
        </w:rPr>
        <w:t>Each year a candidate from a different Muslim country of origin</w:t>
      </w:r>
    </w:p>
    <w:p w14:paraId="03C0C520" w14:textId="77777777" w:rsidR="007C3C7B" w:rsidRPr="007C3C7B" w:rsidRDefault="007C3C7B" w:rsidP="007C3C7B">
      <w:pPr>
        <w:rPr>
          <w:rFonts w:ascii="Times New Roman" w:hAnsi="Times New Roman" w:cs="Times New Roman"/>
          <w:sz w:val="24"/>
        </w:rPr>
      </w:pPr>
      <w:r w:rsidRPr="007C3C7B">
        <w:rPr>
          <w:rFonts w:ascii="Times New Roman" w:hAnsi="Times New Roman" w:cs="Times New Roman"/>
          <w:sz w:val="24"/>
        </w:rPr>
        <w:t> </w:t>
      </w:r>
    </w:p>
    <w:p w14:paraId="15570AB5" w14:textId="20146289" w:rsidR="007C3C7B" w:rsidRPr="007C3C7B" w:rsidRDefault="007C3C7B" w:rsidP="007C3C7B">
      <w:pPr>
        <w:rPr>
          <w:rFonts w:ascii="Times New Roman" w:hAnsi="Times New Roman" w:cs="Times New Roman"/>
          <w:sz w:val="24"/>
        </w:rPr>
      </w:pPr>
      <w:r w:rsidRPr="007C3C7B">
        <w:rPr>
          <w:rFonts w:ascii="Times New Roman" w:hAnsi="Times New Roman" w:cs="Times New Roman"/>
          <w:b/>
          <w:bCs/>
          <w:sz w:val="24"/>
        </w:rPr>
        <w:t>Scholarship Timeline:</w:t>
      </w:r>
    </w:p>
    <w:p w14:paraId="5FAB9B29" w14:textId="77777777" w:rsidR="007C3C7B" w:rsidRPr="007C3C7B" w:rsidRDefault="007C3C7B" w:rsidP="005F711C">
      <w:pPr>
        <w:numPr>
          <w:ilvl w:val="0"/>
          <w:numId w:val="17"/>
        </w:numPr>
        <w:rPr>
          <w:rFonts w:ascii="Times New Roman" w:hAnsi="Times New Roman" w:cs="Times New Roman"/>
          <w:sz w:val="24"/>
        </w:rPr>
      </w:pPr>
      <w:r w:rsidRPr="007C3C7B">
        <w:rPr>
          <w:rFonts w:ascii="Times New Roman" w:hAnsi="Times New Roman" w:cs="Times New Roman"/>
          <w:sz w:val="24"/>
        </w:rPr>
        <w:t>Scholarships shall be given on an annual basis. If a student receives scholarship for one year and wishes to continue receiving the scholarship, she will have to submit a new application every year.  </w:t>
      </w:r>
      <w:r w:rsidRPr="007C3C7B">
        <w:rPr>
          <w:rFonts w:ascii="Times New Roman" w:hAnsi="Times New Roman" w:cs="Times New Roman"/>
          <w:b/>
          <w:bCs/>
          <w:sz w:val="24"/>
        </w:rPr>
        <w:t>Scholarships do not renew automatically</w:t>
      </w:r>
      <w:r w:rsidRPr="007C3C7B">
        <w:rPr>
          <w:rFonts w:ascii="Times New Roman" w:hAnsi="Times New Roman" w:cs="Times New Roman"/>
          <w:sz w:val="24"/>
        </w:rPr>
        <w:t>.</w:t>
      </w:r>
    </w:p>
    <w:p w14:paraId="556C4D82" w14:textId="77777777" w:rsidR="007C3C7B" w:rsidRPr="007C3C7B" w:rsidRDefault="007C3C7B" w:rsidP="005F711C">
      <w:pPr>
        <w:numPr>
          <w:ilvl w:val="0"/>
          <w:numId w:val="17"/>
        </w:numPr>
        <w:rPr>
          <w:rFonts w:ascii="Times New Roman" w:hAnsi="Times New Roman" w:cs="Times New Roman"/>
          <w:sz w:val="24"/>
        </w:rPr>
      </w:pPr>
      <w:r w:rsidRPr="007C3C7B">
        <w:rPr>
          <w:rFonts w:ascii="Times New Roman" w:hAnsi="Times New Roman" w:cs="Times New Roman"/>
          <w:sz w:val="24"/>
        </w:rPr>
        <w:t xml:space="preserve">Based on careful consideration, some candidates may be contacted for an interview with either a member of the scholarship </w:t>
      </w:r>
      <w:proofErr w:type="gramStart"/>
      <w:r w:rsidRPr="007C3C7B">
        <w:rPr>
          <w:rFonts w:ascii="Times New Roman" w:hAnsi="Times New Roman" w:cs="Times New Roman"/>
          <w:sz w:val="24"/>
        </w:rPr>
        <w:t>committee  or</w:t>
      </w:r>
      <w:proofErr w:type="gramEnd"/>
      <w:r w:rsidRPr="007C3C7B">
        <w:rPr>
          <w:rFonts w:ascii="Times New Roman" w:hAnsi="Times New Roman" w:cs="Times New Roman"/>
          <w:sz w:val="24"/>
        </w:rPr>
        <w:t xml:space="preserve"> by the President of the MWA.</w:t>
      </w:r>
    </w:p>
    <w:p w14:paraId="36E6575C" w14:textId="77777777" w:rsidR="007C3C7B" w:rsidRPr="007C3C7B" w:rsidRDefault="007C3C7B" w:rsidP="005F711C">
      <w:pPr>
        <w:numPr>
          <w:ilvl w:val="0"/>
          <w:numId w:val="17"/>
        </w:numPr>
        <w:rPr>
          <w:rFonts w:ascii="Times New Roman" w:hAnsi="Times New Roman" w:cs="Times New Roman"/>
          <w:sz w:val="24"/>
        </w:rPr>
      </w:pPr>
      <w:r w:rsidRPr="007C3C7B">
        <w:rPr>
          <w:rFonts w:ascii="Times New Roman" w:hAnsi="Times New Roman" w:cs="Times New Roman"/>
          <w:sz w:val="24"/>
        </w:rPr>
        <w:t>Once a candidate has been successfully chosen, she will be asked to send her official transcript to the scholarship committee at the end of every grading period.</w:t>
      </w:r>
    </w:p>
    <w:p w14:paraId="3DB223D0" w14:textId="77777777" w:rsidR="007C3C7B" w:rsidRPr="007C3C7B" w:rsidRDefault="007C3C7B" w:rsidP="005F711C">
      <w:pPr>
        <w:numPr>
          <w:ilvl w:val="0"/>
          <w:numId w:val="17"/>
        </w:numPr>
        <w:rPr>
          <w:rFonts w:ascii="Times New Roman" w:hAnsi="Times New Roman" w:cs="Times New Roman"/>
          <w:sz w:val="24"/>
        </w:rPr>
      </w:pPr>
      <w:r w:rsidRPr="007C3C7B">
        <w:rPr>
          <w:rFonts w:ascii="Times New Roman" w:hAnsi="Times New Roman" w:cs="Times New Roman"/>
          <w:sz w:val="24"/>
        </w:rPr>
        <w:t xml:space="preserve">The successful recipients shall be considered as an unpaid, non-voting member of MWA for the duration of their scholarships. For those who reside in the Washington, DC, </w:t>
      </w:r>
      <w:r w:rsidRPr="007C3C7B">
        <w:rPr>
          <w:rFonts w:ascii="Times New Roman" w:hAnsi="Times New Roman" w:cs="Times New Roman"/>
          <w:sz w:val="24"/>
        </w:rPr>
        <w:lastRenderedPageBreak/>
        <w:t>Metropolitan area, and if their schedule permits, they will be asked to attend the MWA’s monthly meetings.</w:t>
      </w:r>
    </w:p>
    <w:p w14:paraId="4413FA50" w14:textId="559B1A9A" w:rsidR="00893A69" w:rsidRDefault="007C3C7B" w:rsidP="00893A69">
      <w:pPr>
        <w:rPr>
          <w:rFonts w:ascii="Times New Roman" w:hAnsi="Times New Roman" w:cs="Times New Roman"/>
          <w:b/>
          <w:bCs/>
          <w:i/>
          <w:iCs/>
          <w:sz w:val="28"/>
          <w:u w:val="single"/>
        </w:rPr>
      </w:pPr>
      <w:r>
        <w:rPr>
          <w:rFonts w:ascii="Times New Roman" w:hAnsi="Times New Roman" w:cs="Times New Roman"/>
          <w:sz w:val="24"/>
        </w:rPr>
        <w:t>---------------------------------------------------------------------------------------------------------------------</w:t>
      </w:r>
      <w:r w:rsidR="00893A69" w:rsidRPr="00893A69">
        <w:rPr>
          <w:rFonts w:ascii="Times New Roman" w:hAnsi="Times New Roman" w:cs="Times New Roman"/>
          <w:b/>
          <w:bCs/>
          <w:iCs/>
          <w:sz w:val="28"/>
          <w:u w:val="single"/>
        </w:rPr>
        <w:t>Children of Persia</w:t>
      </w:r>
    </w:p>
    <w:p w14:paraId="3A586C4C" w14:textId="09F886A3" w:rsidR="00893A69" w:rsidRDefault="00B42A21" w:rsidP="00893A69">
      <w:pPr>
        <w:rPr>
          <w:rFonts w:ascii="Times New Roman" w:hAnsi="Times New Roman" w:cs="Times New Roman"/>
          <w:sz w:val="24"/>
        </w:rPr>
      </w:pPr>
      <w:hyperlink r:id="rId135" w:history="1">
        <w:r w:rsidR="00893A69" w:rsidRPr="00D96D9E">
          <w:rPr>
            <w:rStyle w:val="Hyperlink"/>
            <w:rFonts w:ascii="Times New Roman" w:hAnsi="Times New Roman" w:cs="Times New Roman"/>
            <w:sz w:val="24"/>
          </w:rPr>
          <w:t>h</w:t>
        </w:r>
        <w:r w:rsidR="00893A69" w:rsidRPr="00D96D9E">
          <w:rPr>
            <w:rStyle w:val="Hyperlink"/>
            <w:rFonts w:ascii="Times New Roman" w:hAnsi="Times New Roman" w:cs="Times New Roman"/>
            <w:sz w:val="24"/>
          </w:rPr>
          <w:t>ttp://childrenofpersia.org/programs/</w:t>
        </w:r>
      </w:hyperlink>
    </w:p>
    <w:p w14:paraId="1188A7B4" w14:textId="59F27605" w:rsidR="00893A69" w:rsidRPr="00893A69" w:rsidRDefault="00893A69" w:rsidP="00893A69">
      <w:pPr>
        <w:rPr>
          <w:rFonts w:ascii="Times New Roman" w:hAnsi="Times New Roman" w:cs="Times New Roman"/>
          <w:sz w:val="24"/>
        </w:rPr>
      </w:pPr>
      <w:r w:rsidRPr="00893A69">
        <w:rPr>
          <w:rFonts w:ascii="Times New Roman" w:hAnsi="Times New Roman" w:cs="Times New Roman"/>
          <w:bCs/>
          <w:iCs/>
          <w:sz w:val="24"/>
        </w:rPr>
        <w:t>Children of Persia</w:t>
      </w:r>
      <w:r w:rsidRPr="00893A69">
        <w:rPr>
          <w:rFonts w:ascii="Times New Roman" w:hAnsi="Times New Roman" w:cs="Times New Roman"/>
          <w:sz w:val="24"/>
        </w:rPr>
        <w:t xml:space="preserve"> (COP) was established in 1999 with the objective of promoting the well-being of the disadvantaged Iranian children thru providing healthcare, education, and social services assistance.  In 2006, Children of Persia, through its generous donors, started its scholarship program with a focus on assisting students with financial need to meet their goal of attaining higher education.  COP truly believes that knowledge is power.  Over the years, we have realized that those we help become strong advocates when it comes to helping others and as such, we hope to inspire the younger generation to help themselves and help others through their success.  This year, for a second year in a row, we are partnering with the </w:t>
      </w:r>
      <w:r w:rsidRPr="00893A69">
        <w:rPr>
          <w:rFonts w:ascii="Times New Roman" w:hAnsi="Times New Roman" w:cs="Times New Roman"/>
          <w:b/>
          <w:sz w:val="24"/>
        </w:rPr>
        <w:t>Iranian American Medical Society (IAMS) of Washington Metropolitan Area,</w:t>
      </w:r>
      <w:r w:rsidRPr="00893A69">
        <w:rPr>
          <w:rFonts w:ascii="Times New Roman" w:hAnsi="Times New Roman" w:cs="Times New Roman"/>
          <w:sz w:val="24"/>
        </w:rPr>
        <w:t xml:space="preserve"> to add one additional scholarship with a focus on students in health-related fields.</w:t>
      </w:r>
    </w:p>
    <w:p w14:paraId="4296673A" w14:textId="77777777" w:rsidR="00893A69" w:rsidRPr="00893A69" w:rsidRDefault="00893A69" w:rsidP="00893A69">
      <w:pPr>
        <w:rPr>
          <w:rFonts w:ascii="Times New Roman" w:hAnsi="Times New Roman" w:cs="Times New Roman"/>
          <w:b/>
          <w:bCs/>
          <w:sz w:val="24"/>
        </w:rPr>
      </w:pPr>
    </w:p>
    <w:p w14:paraId="1F02F6D0" w14:textId="77777777" w:rsidR="00893A69" w:rsidRPr="00893A69" w:rsidRDefault="00893A69" w:rsidP="00893A69">
      <w:pPr>
        <w:rPr>
          <w:rFonts w:ascii="Times New Roman" w:hAnsi="Times New Roman" w:cs="Times New Roman"/>
          <w:b/>
          <w:bCs/>
          <w:sz w:val="24"/>
          <w:u w:val="single"/>
        </w:rPr>
      </w:pPr>
      <w:r w:rsidRPr="00893A69">
        <w:rPr>
          <w:rFonts w:ascii="Times New Roman" w:hAnsi="Times New Roman" w:cs="Times New Roman"/>
          <w:b/>
          <w:bCs/>
          <w:sz w:val="24"/>
          <w:u w:val="single"/>
        </w:rPr>
        <w:t>Application Requirements:</w:t>
      </w:r>
    </w:p>
    <w:p w14:paraId="4FC33BC4" w14:textId="77777777" w:rsidR="00893A69" w:rsidRPr="00893A69" w:rsidRDefault="00893A69" w:rsidP="00893A69">
      <w:pPr>
        <w:rPr>
          <w:rFonts w:ascii="Times New Roman" w:hAnsi="Times New Roman" w:cs="Times New Roman"/>
          <w:sz w:val="24"/>
        </w:rPr>
      </w:pPr>
    </w:p>
    <w:p w14:paraId="0FD89C82" w14:textId="77777777" w:rsidR="00893A69" w:rsidRPr="00893A69" w:rsidRDefault="00893A69" w:rsidP="00893A69">
      <w:pPr>
        <w:rPr>
          <w:rFonts w:ascii="Times New Roman" w:hAnsi="Times New Roman" w:cs="Times New Roman"/>
          <w:sz w:val="24"/>
        </w:rPr>
      </w:pPr>
      <w:r w:rsidRPr="00893A69">
        <w:rPr>
          <w:rFonts w:ascii="Times New Roman" w:hAnsi="Times New Roman" w:cs="Times New Roman"/>
          <w:sz w:val="24"/>
        </w:rPr>
        <w:t xml:space="preserve">Applicants must meet the following requirements to be eligible for the COP Scholarship: </w:t>
      </w:r>
    </w:p>
    <w:p w14:paraId="03F8D397" w14:textId="77777777" w:rsidR="00893A69" w:rsidRPr="00893A69" w:rsidRDefault="00893A69" w:rsidP="00893A69">
      <w:pPr>
        <w:rPr>
          <w:rFonts w:ascii="Times New Roman" w:hAnsi="Times New Roman" w:cs="Times New Roman"/>
          <w:sz w:val="24"/>
        </w:rPr>
      </w:pPr>
    </w:p>
    <w:p w14:paraId="7BD9E958" w14:textId="77777777" w:rsidR="00893A69" w:rsidRPr="00893A69" w:rsidRDefault="00893A69" w:rsidP="005F711C">
      <w:pPr>
        <w:numPr>
          <w:ilvl w:val="0"/>
          <w:numId w:val="18"/>
        </w:numPr>
        <w:tabs>
          <w:tab w:val="num" w:pos="360"/>
        </w:tabs>
        <w:rPr>
          <w:rFonts w:ascii="Times New Roman" w:hAnsi="Times New Roman" w:cs="Times New Roman"/>
          <w:sz w:val="24"/>
        </w:rPr>
      </w:pPr>
      <w:r w:rsidRPr="00893A69">
        <w:rPr>
          <w:rFonts w:ascii="Times New Roman" w:hAnsi="Times New Roman" w:cs="Times New Roman"/>
          <w:sz w:val="24"/>
        </w:rPr>
        <w:t>Be of Iranian descent.</w:t>
      </w:r>
    </w:p>
    <w:p w14:paraId="71D9DC96" w14:textId="77777777" w:rsidR="00893A69" w:rsidRPr="00893A69" w:rsidRDefault="00893A69" w:rsidP="005F711C">
      <w:pPr>
        <w:numPr>
          <w:ilvl w:val="0"/>
          <w:numId w:val="18"/>
        </w:numPr>
        <w:tabs>
          <w:tab w:val="num" w:pos="360"/>
        </w:tabs>
        <w:rPr>
          <w:rFonts w:ascii="Times New Roman" w:hAnsi="Times New Roman" w:cs="Times New Roman"/>
          <w:sz w:val="24"/>
        </w:rPr>
      </w:pPr>
      <w:r w:rsidRPr="00893A69">
        <w:rPr>
          <w:rFonts w:ascii="Times New Roman" w:hAnsi="Times New Roman" w:cs="Times New Roman"/>
          <w:sz w:val="24"/>
        </w:rPr>
        <w:t>Be a U.S. citizen or lawfully reside in the United States.</w:t>
      </w:r>
    </w:p>
    <w:p w14:paraId="4DF05E01" w14:textId="77777777" w:rsidR="00893A69" w:rsidRPr="00893A69" w:rsidRDefault="00893A69" w:rsidP="005F711C">
      <w:pPr>
        <w:numPr>
          <w:ilvl w:val="0"/>
          <w:numId w:val="18"/>
        </w:numPr>
        <w:tabs>
          <w:tab w:val="num" w:pos="360"/>
        </w:tabs>
        <w:rPr>
          <w:rFonts w:ascii="Times New Roman" w:hAnsi="Times New Roman" w:cs="Times New Roman"/>
          <w:sz w:val="24"/>
        </w:rPr>
      </w:pPr>
      <w:r w:rsidRPr="00893A69">
        <w:rPr>
          <w:rFonts w:ascii="Times New Roman" w:hAnsi="Times New Roman" w:cs="Times New Roman"/>
          <w:sz w:val="24"/>
        </w:rPr>
        <w:t>Demonstrate financial need thru submission of tax returns or other supporting financial documents such as FAFSA and latest bank account statement. The tax return of the parents must be included if the student is claimed as a dependent on their tax returns.</w:t>
      </w:r>
    </w:p>
    <w:p w14:paraId="19531B6A" w14:textId="77777777" w:rsidR="00893A69" w:rsidRPr="00893A69" w:rsidRDefault="00893A69" w:rsidP="005F711C">
      <w:pPr>
        <w:numPr>
          <w:ilvl w:val="0"/>
          <w:numId w:val="18"/>
        </w:numPr>
        <w:tabs>
          <w:tab w:val="num" w:pos="360"/>
        </w:tabs>
        <w:rPr>
          <w:rFonts w:ascii="Times New Roman" w:hAnsi="Times New Roman" w:cs="Times New Roman"/>
          <w:sz w:val="24"/>
        </w:rPr>
      </w:pPr>
      <w:r w:rsidRPr="00893A69">
        <w:rPr>
          <w:rFonts w:ascii="Times New Roman" w:hAnsi="Times New Roman" w:cs="Times New Roman"/>
          <w:sz w:val="24"/>
        </w:rPr>
        <w:t xml:space="preserve">Attend an accredited college or university in the United States, in a full-time undergraduate, degreed program and have completed at least 15 credit hours.  High school students entering for the first semester may be eligible if they have 15 college level credits.  </w:t>
      </w:r>
    </w:p>
    <w:p w14:paraId="244F7D30" w14:textId="77777777" w:rsidR="00893A69" w:rsidRPr="00893A69" w:rsidRDefault="00893A69" w:rsidP="005F711C">
      <w:pPr>
        <w:numPr>
          <w:ilvl w:val="0"/>
          <w:numId w:val="18"/>
        </w:numPr>
        <w:tabs>
          <w:tab w:val="num" w:pos="360"/>
        </w:tabs>
        <w:rPr>
          <w:rFonts w:ascii="Times New Roman" w:hAnsi="Times New Roman" w:cs="Times New Roman"/>
          <w:sz w:val="24"/>
        </w:rPr>
      </w:pPr>
      <w:r w:rsidRPr="00893A69">
        <w:rPr>
          <w:rFonts w:ascii="Times New Roman" w:hAnsi="Times New Roman" w:cs="Times New Roman"/>
          <w:sz w:val="24"/>
        </w:rPr>
        <w:t>Demonstrate academic excellence, holding a cumulative GPA of 3.0 or higher, community service activities, and financial need.</w:t>
      </w:r>
    </w:p>
    <w:p w14:paraId="18825F73" w14:textId="77777777" w:rsidR="00893A69" w:rsidRPr="00893A69" w:rsidRDefault="00893A69" w:rsidP="005F711C">
      <w:pPr>
        <w:numPr>
          <w:ilvl w:val="0"/>
          <w:numId w:val="18"/>
        </w:numPr>
        <w:rPr>
          <w:rFonts w:ascii="Times New Roman" w:hAnsi="Times New Roman" w:cs="Times New Roman"/>
          <w:sz w:val="24"/>
        </w:rPr>
      </w:pPr>
      <w:r w:rsidRPr="00893A69">
        <w:rPr>
          <w:rFonts w:ascii="Times New Roman" w:hAnsi="Times New Roman" w:cs="Times New Roman"/>
          <w:sz w:val="24"/>
        </w:rPr>
        <w:t xml:space="preserve">Submit a COMPLETE Scholarship Application package including the required application form, supporting information, and the required documentation.  Incomplete applications will be deemed ineligible.   Former applicants who were not granted Children of Persia scholarship, are encouraged to apply.  </w:t>
      </w:r>
      <w:r w:rsidRPr="00893A69">
        <w:rPr>
          <w:rFonts w:ascii="Times New Roman" w:hAnsi="Times New Roman" w:cs="Times New Roman"/>
          <w:b/>
          <w:sz w:val="24"/>
        </w:rPr>
        <w:t xml:space="preserve">See Application Form for </w:t>
      </w:r>
      <w:r w:rsidRPr="00893A69">
        <w:rPr>
          <w:rFonts w:ascii="Times New Roman" w:hAnsi="Times New Roman" w:cs="Times New Roman"/>
          <w:b/>
          <w:sz w:val="24"/>
        </w:rPr>
        <w:lastRenderedPageBreak/>
        <w:t xml:space="preserve">specific requirements. </w:t>
      </w:r>
      <w:r w:rsidRPr="00893A69">
        <w:rPr>
          <w:rFonts w:ascii="Times New Roman" w:hAnsi="Times New Roman" w:cs="Times New Roman"/>
          <w:sz w:val="24"/>
        </w:rPr>
        <w:t xml:space="preserve">Application Form can be downloaded from the COP web site at </w:t>
      </w:r>
      <w:hyperlink r:id="rId136" w:history="1">
        <w:r w:rsidRPr="00893A69">
          <w:rPr>
            <w:rStyle w:val="Hyperlink"/>
            <w:rFonts w:ascii="Times New Roman" w:hAnsi="Times New Roman" w:cs="Times New Roman"/>
            <w:sz w:val="24"/>
          </w:rPr>
          <w:t>http://www.childrenofpersia.org</w:t>
        </w:r>
      </w:hyperlink>
      <w:r w:rsidRPr="00893A69">
        <w:rPr>
          <w:rFonts w:ascii="Times New Roman" w:hAnsi="Times New Roman" w:cs="Times New Roman"/>
          <w:sz w:val="24"/>
        </w:rPr>
        <w:t>.   The application materials, including financial documents, will be handled confidentially by COP.</w:t>
      </w:r>
    </w:p>
    <w:p w14:paraId="2C836F6E" w14:textId="6784A837" w:rsidR="004A4B2E" w:rsidRPr="00B7792A" w:rsidRDefault="00893A69" w:rsidP="00B7792A">
      <w:pPr>
        <w:jc w:val="center"/>
        <w:rPr>
          <w:rFonts w:ascii="Times New Roman" w:hAnsi="Times New Roman" w:cs="Times New Roman"/>
          <w:sz w:val="24"/>
        </w:rPr>
      </w:pPr>
      <w:r w:rsidRPr="00893A69">
        <w:rPr>
          <w:rFonts w:ascii="Times New Roman" w:hAnsi="Times New Roman" w:cs="Times New Roman"/>
          <w:sz w:val="24"/>
        </w:rPr>
        <w:t>--------------------------------------------------------------------------------------</w:t>
      </w:r>
      <w:r w:rsidR="00B7792A">
        <w:rPr>
          <w:rFonts w:ascii="Times New Roman" w:hAnsi="Times New Roman" w:cs="Times New Roman"/>
          <w:sz w:val="24"/>
        </w:rPr>
        <w:t>-------------------------------</w:t>
      </w:r>
      <w:proofErr w:type="spellStart"/>
      <w:r w:rsidR="004A4B2E">
        <w:rPr>
          <w:rFonts w:ascii="Times New Roman" w:hAnsi="Times New Roman" w:cs="Times New Roman"/>
          <w:b/>
          <w:color w:val="FF0000"/>
          <w:sz w:val="48"/>
          <w:u w:val="single"/>
        </w:rPr>
        <w:t>Buddism</w:t>
      </w:r>
      <w:proofErr w:type="spellEnd"/>
      <w:r w:rsidR="004A4B2E">
        <w:rPr>
          <w:rFonts w:ascii="Times New Roman" w:hAnsi="Times New Roman" w:cs="Times New Roman"/>
          <w:b/>
          <w:color w:val="FF0000"/>
          <w:sz w:val="48"/>
          <w:u w:val="single"/>
        </w:rPr>
        <w:t xml:space="preserve"> Scholarships:</w:t>
      </w:r>
    </w:p>
    <w:p w14:paraId="09D94E71" w14:textId="70A2F082" w:rsidR="00913BDF" w:rsidRPr="00913BDF" w:rsidRDefault="00913BDF" w:rsidP="00913BDF">
      <w:pPr>
        <w:rPr>
          <w:rFonts w:ascii="Times New Roman" w:hAnsi="Times New Roman" w:cs="Times New Roman"/>
          <w:b/>
          <w:sz w:val="28"/>
          <w:u w:val="single"/>
        </w:rPr>
      </w:pPr>
      <w:proofErr w:type="spellStart"/>
      <w:r w:rsidRPr="00913BDF">
        <w:rPr>
          <w:rFonts w:ascii="Times New Roman" w:hAnsi="Times New Roman" w:cs="Times New Roman"/>
          <w:b/>
          <w:sz w:val="28"/>
          <w:u w:val="single"/>
        </w:rPr>
        <w:t>Khyentse</w:t>
      </w:r>
      <w:proofErr w:type="spellEnd"/>
      <w:r w:rsidRPr="00913BDF">
        <w:rPr>
          <w:rFonts w:ascii="Times New Roman" w:hAnsi="Times New Roman" w:cs="Times New Roman"/>
          <w:b/>
          <w:sz w:val="28"/>
          <w:u w:val="single"/>
        </w:rPr>
        <w:t xml:space="preserve"> Foundation</w:t>
      </w:r>
    </w:p>
    <w:p w14:paraId="1AB17350" w14:textId="66208D4A" w:rsidR="00913BDF" w:rsidRDefault="00B42A21" w:rsidP="00913BDF">
      <w:pPr>
        <w:rPr>
          <w:rFonts w:ascii="Times New Roman" w:hAnsi="Times New Roman" w:cs="Times New Roman"/>
          <w:sz w:val="24"/>
        </w:rPr>
      </w:pPr>
      <w:hyperlink r:id="rId137" w:history="1">
        <w:r w:rsidR="00913BDF" w:rsidRPr="00887DED">
          <w:rPr>
            <w:rStyle w:val="Hyperlink"/>
            <w:rFonts w:ascii="Times New Roman" w:hAnsi="Times New Roman" w:cs="Times New Roman"/>
            <w:sz w:val="24"/>
          </w:rPr>
          <w:t>https://khyentsefoundation.org</w:t>
        </w:r>
        <w:r w:rsidR="00913BDF" w:rsidRPr="00887DED">
          <w:rPr>
            <w:rStyle w:val="Hyperlink"/>
            <w:rFonts w:ascii="Times New Roman" w:hAnsi="Times New Roman" w:cs="Times New Roman"/>
            <w:sz w:val="24"/>
          </w:rPr>
          <w:t>/awards/</w:t>
        </w:r>
      </w:hyperlink>
    </w:p>
    <w:p w14:paraId="67683A52" w14:textId="6F94509C" w:rsidR="004A4B2E" w:rsidRDefault="00913BDF" w:rsidP="00913BDF">
      <w:pPr>
        <w:rPr>
          <w:rFonts w:ascii="Times New Roman" w:hAnsi="Times New Roman" w:cs="Times New Roman"/>
          <w:sz w:val="24"/>
        </w:rPr>
      </w:pPr>
      <w:proofErr w:type="spellStart"/>
      <w:r w:rsidRPr="00913BDF">
        <w:rPr>
          <w:rFonts w:ascii="Times New Roman" w:hAnsi="Times New Roman" w:cs="Times New Roman"/>
          <w:sz w:val="24"/>
        </w:rPr>
        <w:t>Khyentse</w:t>
      </w:r>
      <w:proofErr w:type="spellEnd"/>
      <w:r w:rsidRPr="00913BDF">
        <w:rPr>
          <w:rFonts w:ascii="Times New Roman" w:hAnsi="Times New Roman" w:cs="Times New Roman"/>
          <w:sz w:val="24"/>
        </w:rPr>
        <w:t xml:space="preserve"> Foundation Buddhist Studies Scholarships are grants to support individuals who wish to study the Dharma. KF accepts applications from teachers, students, practitioners, scholars, and translators, from all traditions, schools, and sects of Buddhism.</w:t>
      </w:r>
    </w:p>
    <w:p w14:paraId="186432D2" w14:textId="638CE0CC" w:rsidR="004A4B2E" w:rsidRPr="005E086C" w:rsidRDefault="00913BDF" w:rsidP="005E086C">
      <w:pPr>
        <w:rPr>
          <w:rFonts w:ascii="Times New Roman" w:hAnsi="Times New Roman" w:cs="Times New Roman"/>
          <w:sz w:val="24"/>
        </w:rPr>
      </w:pPr>
      <w:r w:rsidRPr="00893A69">
        <w:rPr>
          <w:rFonts w:ascii="Times New Roman" w:hAnsi="Times New Roman" w:cs="Times New Roman"/>
          <w:sz w:val="24"/>
        </w:rPr>
        <w:t>---------------------------------------------------------------------------------------------------------------------</w:t>
      </w:r>
    </w:p>
    <w:p w14:paraId="43F3D524" w14:textId="693C8C37" w:rsidR="00EB307A" w:rsidRPr="00A75A10" w:rsidRDefault="000C0E5F" w:rsidP="00EB307A">
      <w:pPr>
        <w:pStyle w:val="NormalWeb"/>
        <w:shd w:val="clear" w:color="auto" w:fill="FFFFFF"/>
        <w:spacing w:after="360"/>
        <w:jc w:val="center"/>
      </w:pPr>
      <w:r>
        <w:rPr>
          <w:b/>
          <w:color w:val="FF0000"/>
          <w:sz w:val="48"/>
          <w:u w:val="single"/>
        </w:rPr>
        <w:t>Atheist</w:t>
      </w:r>
      <w:r w:rsidR="00EB307A">
        <w:rPr>
          <w:b/>
          <w:color w:val="FF0000"/>
          <w:sz w:val="48"/>
          <w:u w:val="single"/>
        </w:rPr>
        <w:t xml:space="preserve"> Scholarships:</w:t>
      </w:r>
    </w:p>
    <w:p w14:paraId="7C44998B" w14:textId="77777777" w:rsidR="00EB307A" w:rsidRDefault="00EB307A" w:rsidP="00EB307A">
      <w:pPr>
        <w:rPr>
          <w:rFonts w:ascii="Times New Roman" w:hAnsi="Times New Roman" w:cs="Times New Roman"/>
          <w:b/>
          <w:sz w:val="24"/>
          <w:u w:val="single"/>
        </w:rPr>
      </w:pPr>
      <w:r>
        <w:rPr>
          <w:rFonts w:ascii="Times New Roman" w:hAnsi="Times New Roman" w:cs="Times New Roman"/>
          <w:b/>
          <w:sz w:val="24"/>
          <w:u w:val="single"/>
        </w:rPr>
        <w:t xml:space="preserve">Freedom </w:t>
      </w:r>
      <w:proofErr w:type="gramStart"/>
      <w:r>
        <w:rPr>
          <w:rFonts w:ascii="Times New Roman" w:hAnsi="Times New Roman" w:cs="Times New Roman"/>
          <w:b/>
          <w:sz w:val="24"/>
          <w:u w:val="single"/>
        </w:rPr>
        <w:t>From</w:t>
      </w:r>
      <w:proofErr w:type="gramEnd"/>
      <w:r>
        <w:rPr>
          <w:rFonts w:ascii="Times New Roman" w:hAnsi="Times New Roman" w:cs="Times New Roman"/>
          <w:b/>
          <w:sz w:val="24"/>
          <w:u w:val="single"/>
        </w:rPr>
        <w:t xml:space="preserve"> Religion</w:t>
      </w:r>
      <w:r w:rsidRPr="003A279A">
        <w:rPr>
          <w:rFonts w:ascii="Times New Roman" w:hAnsi="Times New Roman" w:cs="Times New Roman"/>
          <w:b/>
          <w:sz w:val="24"/>
          <w:u w:val="single"/>
        </w:rPr>
        <w:t xml:space="preserve"> student scholarship essay contests</w:t>
      </w:r>
    </w:p>
    <w:p w14:paraId="791C03BD" w14:textId="5334A381" w:rsidR="0046754C" w:rsidRDefault="00B42A21" w:rsidP="00EB307A">
      <w:pPr>
        <w:rPr>
          <w:rFonts w:ascii="Times New Roman" w:hAnsi="Times New Roman" w:cs="Times New Roman"/>
          <w:sz w:val="24"/>
          <w:u w:val="single"/>
        </w:rPr>
      </w:pPr>
      <w:hyperlink r:id="rId138" w:history="1">
        <w:r w:rsidR="00EB307A" w:rsidRPr="00D96D9E">
          <w:rPr>
            <w:rStyle w:val="Hyperlink"/>
            <w:rFonts w:ascii="Times New Roman" w:hAnsi="Times New Roman" w:cs="Times New Roman"/>
            <w:sz w:val="24"/>
          </w:rPr>
          <w:t>https://ffrf.org/outreach/ffrf-student</w:t>
        </w:r>
        <w:r w:rsidR="00EB307A" w:rsidRPr="00D96D9E">
          <w:rPr>
            <w:rStyle w:val="Hyperlink"/>
            <w:rFonts w:ascii="Times New Roman" w:hAnsi="Times New Roman" w:cs="Times New Roman"/>
            <w:sz w:val="24"/>
          </w:rPr>
          <w:t>-scholarship-essay-contests</w:t>
        </w:r>
      </w:hyperlink>
    </w:p>
    <w:p w14:paraId="25717909" w14:textId="77777777" w:rsidR="009B385A" w:rsidRPr="009B385A" w:rsidRDefault="009B385A" w:rsidP="00EB307A">
      <w:pPr>
        <w:rPr>
          <w:rFonts w:ascii="Times New Roman" w:hAnsi="Times New Roman" w:cs="Times New Roman"/>
          <w:sz w:val="24"/>
          <w:u w:val="single"/>
        </w:rPr>
      </w:pPr>
    </w:p>
    <w:p w14:paraId="175685C1" w14:textId="77777777" w:rsidR="0046754C" w:rsidRPr="0046754C" w:rsidRDefault="0046754C" w:rsidP="0046754C">
      <w:pPr>
        <w:rPr>
          <w:rFonts w:ascii="Times New Roman" w:hAnsi="Times New Roman" w:cs="Times New Roman"/>
          <w:b/>
          <w:sz w:val="24"/>
          <w:u w:val="single"/>
        </w:rPr>
      </w:pPr>
      <w:r w:rsidRPr="0046754C">
        <w:rPr>
          <w:rFonts w:ascii="Times New Roman" w:hAnsi="Times New Roman" w:cs="Times New Roman"/>
          <w:b/>
          <w:iCs/>
          <w:sz w:val="24"/>
          <w:u w:val="single"/>
        </w:rPr>
        <w:t>William J. Schulz High School Essay Competition</w:t>
      </w:r>
    </w:p>
    <w:p w14:paraId="6D56098A" w14:textId="69DBC3B3" w:rsidR="0046754C" w:rsidRPr="0046754C" w:rsidRDefault="0046754C" w:rsidP="0046754C">
      <w:pPr>
        <w:rPr>
          <w:rFonts w:ascii="Times New Roman" w:hAnsi="Times New Roman" w:cs="Times New Roman"/>
          <w:sz w:val="24"/>
        </w:rPr>
      </w:pPr>
      <w:r w:rsidRPr="0046754C">
        <w:rPr>
          <w:rFonts w:ascii="Times New Roman" w:hAnsi="Times New Roman" w:cs="Times New Roman"/>
          <w:sz w:val="24"/>
        </w:rPr>
        <w:t>Open to North American high school s</w:t>
      </w:r>
      <w:r w:rsidR="004B71BE">
        <w:rPr>
          <w:rFonts w:ascii="Times New Roman" w:hAnsi="Times New Roman" w:cs="Times New Roman"/>
          <w:sz w:val="24"/>
        </w:rPr>
        <w:t>eniors graduating in spring</w:t>
      </w:r>
      <w:r w:rsidRPr="0046754C">
        <w:rPr>
          <w:rFonts w:ascii="Times New Roman" w:hAnsi="Times New Roman" w:cs="Times New Roman"/>
          <w:sz w:val="24"/>
        </w:rPr>
        <w:t xml:space="preserve"> who will b</w:t>
      </w:r>
      <w:r w:rsidR="004B71BE">
        <w:rPr>
          <w:rFonts w:ascii="Times New Roman" w:hAnsi="Times New Roman" w:cs="Times New Roman"/>
          <w:sz w:val="24"/>
        </w:rPr>
        <w:t>e attending college in fall</w:t>
      </w:r>
      <w:r w:rsidRPr="0046754C">
        <w:rPr>
          <w:rFonts w:ascii="Times New Roman" w:hAnsi="Times New Roman" w:cs="Times New Roman"/>
          <w:sz w:val="24"/>
        </w:rPr>
        <w:t>.</w:t>
      </w:r>
    </w:p>
    <w:p w14:paraId="408DECD8" w14:textId="0BA641B2" w:rsidR="0046754C" w:rsidRDefault="0046754C" w:rsidP="0046754C">
      <w:pPr>
        <w:rPr>
          <w:rFonts w:ascii="Times New Roman" w:hAnsi="Times New Roman" w:cs="Times New Roman"/>
          <w:sz w:val="24"/>
        </w:rPr>
      </w:pPr>
      <w:r w:rsidRPr="0046754C">
        <w:rPr>
          <w:rFonts w:ascii="Times New Roman" w:hAnsi="Times New Roman" w:cs="Times New Roman"/>
          <w:sz w:val="24"/>
        </w:rPr>
        <w:t xml:space="preserve">Word limit: 350-500 words. Winners will be announced in July. </w:t>
      </w:r>
    </w:p>
    <w:p w14:paraId="043313D9" w14:textId="77777777" w:rsidR="004B71BE" w:rsidRPr="0046754C" w:rsidRDefault="004B71BE" w:rsidP="0046754C">
      <w:pPr>
        <w:rPr>
          <w:rFonts w:ascii="Times New Roman" w:hAnsi="Times New Roman" w:cs="Times New Roman"/>
          <w:sz w:val="24"/>
        </w:rPr>
      </w:pPr>
    </w:p>
    <w:p w14:paraId="1FC401CC" w14:textId="77777777" w:rsidR="0046754C" w:rsidRPr="0046754C" w:rsidRDefault="0046754C" w:rsidP="0046754C">
      <w:pPr>
        <w:rPr>
          <w:rFonts w:ascii="Times New Roman" w:hAnsi="Times New Roman" w:cs="Times New Roman"/>
          <w:b/>
          <w:sz w:val="24"/>
          <w:u w:val="single"/>
        </w:rPr>
      </w:pPr>
      <w:r w:rsidRPr="0046754C">
        <w:rPr>
          <w:rFonts w:ascii="Times New Roman" w:hAnsi="Times New Roman" w:cs="Times New Roman"/>
          <w:b/>
          <w:iCs/>
          <w:sz w:val="24"/>
          <w:u w:val="single"/>
        </w:rPr>
        <w:t>David Hudak Memorial Freethinking Students of Color High School Essay Competition</w:t>
      </w:r>
    </w:p>
    <w:p w14:paraId="6EA41DA3" w14:textId="4A28DE77" w:rsidR="0046754C" w:rsidRPr="0046754C" w:rsidRDefault="0046754C" w:rsidP="004B71BE">
      <w:pPr>
        <w:rPr>
          <w:rFonts w:ascii="Times New Roman" w:hAnsi="Times New Roman" w:cs="Times New Roman"/>
          <w:sz w:val="24"/>
        </w:rPr>
      </w:pPr>
      <w:r w:rsidRPr="0046754C">
        <w:rPr>
          <w:rFonts w:ascii="Times New Roman" w:hAnsi="Times New Roman" w:cs="Times New Roman"/>
          <w:sz w:val="24"/>
        </w:rPr>
        <w:t>Open to North American high school seniors of color graduating in spring 201</w:t>
      </w:r>
      <w:r w:rsidR="004B71BE">
        <w:rPr>
          <w:rFonts w:ascii="Times New Roman" w:hAnsi="Times New Roman" w:cs="Times New Roman"/>
          <w:sz w:val="24"/>
        </w:rPr>
        <w:t>7 attending college in fall</w:t>
      </w:r>
      <w:r w:rsidRPr="0046754C">
        <w:rPr>
          <w:rFonts w:ascii="Times New Roman" w:hAnsi="Times New Roman" w:cs="Times New Roman"/>
          <w:sz w:val="24"/>
        </w:rPr>
        <w:t>.</w:t>
      </w:r>
      <w:r w:rsidR="004B71BE">
        <w:rPr>
          <w:rFonts w:ascii="Times New Roman" w:hAnsi="Times New Roman" w:cs="Times New Roman"/>
          <w:sz w:val="24"/>
        </w:rPr>
        <w:br/>
      </w:r>
      <w:r w:rsidRPr="0046754C">
        <w:rPr>
          <w:rFonts w:ascii="Times New Roman" w:hAnsi="Times New Roman" w:cs="Times New Roman"/>
          <w:sz w:val="24"/>
        </w:rPr>
        <w:br/>
        <w:t>Word limit: 350-500</w:t>
      </w:r>
      <w:r w:rsidR="004B71BE">
        <w:rPr>
          <w:rFonts w:ascii="Times New Roman" w:hAnsi="Times New Roman" w:cs="Times New Roman"/>
          <w:sz w:val="24"/>
        </w:rPr>
        <w:t xml:space="preserve"> words.</w:t>
      </w:r>
    </w:p>
    <w:p w14:paraId="681B0FA2" w14:textId="1BD19714" w:rsidR="0046754C" w:rsidRPr="0046754C" w:rsidRDefault="0046754C" w:rsidP="0046754C">
      <w:pPr>
        <w:rPr>
          <w:rFonts w:ascii="Times New Roman" w:hAnsi="Times New Roman" w:cs="Times New Roman"/>
          <w:sz w:val="24"/>
        </w:rPr>
      </w:pPr>
    </w:p>
    <w:p w14:paraId="713398EF" w14:textId="77777777" w:rsidR="0046754C" w:rsidRPr="0046754C" w:rsidRDefault="0046754C" w:rsidP="0046754C">
      <w:pPr>
        <w:rPr>
          <w:rFonts w:ascii="Times New Roman" w:hAnsi="Times New Roman" w:cs="Times New Roman"/>
          <w:b/>
          <w:sz w:val="24"/>
          <w:u w:val="single"/>
        </w:rPr>
      </w:pPr>
      <w:r w:rsidRPr="0046754C">
        <w:rPr>
          <w:rFonts w:ascii="Times New Roman" w:hAnsi="Times New Roman" w:cs="Times New Roman"/>
          <w:b/>
          <w:iCs/>
          <w:sz w:val="24"/>
          <w:u w:val="single"/>
        </w:rPr>
        <w:t xml:space="preserve">Michael Hakeem Memorial College Essay </w:t>
      </w:r>
      <w:proofErr w:type="spellStart"/>
      <w:r w:rsidRPr="0046754C">
        <w:rPr>
          <w:rFonts w:ascii="Times New Roman" w:hAnsi="Times New Roman" w:cs="Times New Roman"/>
          <w:b/>
          <w:iCs/>
          <w:sz w:val="24"/>
          <w:u w:val="single"/>
        </w:rPr>
        <w:t>Competiton</w:t>
      </w:r>
      <w:proofErr w:type="spellEnd"/>
    </w:p>
    <w:p w14:paraId="637EF5EB" w14:textId="77777777" w:rsidR="0046754C" w:rsidRPr="0046754C" w:rsidRDefault="0046754C" w:rsidP="0046754C">
      <w:pPr>
        <w:rPr>
          <w:rFonts w:ascii="Times New Roman" w:hAnsi="Times New Roman" w:cs="Times New Roman"/>
          <w:sz w:val="24"/>
        </w:rPr>
      </w:pPr>
      <w:r w:rsidRPr="0046754C">
        <w:rPr>
          <w:rFonts w:ascii="Times New Roman" w:hAnsi="Times New Roman" w:cs="Times New Roman"/>
          <w:sz w:val="24"/>
        </w:rPr>
        <w:t xml:space="preserve">For ongoing North American undergraduate college students to age 25. If you are entering college for the first time in fall 2017, please enter the William J. Schulz Contest for college-bound high school seniors. If you will graduate from college by spring or summer of 2017 you </w:t>
      </w:r>
      <w:r w:rsidRPr="0046754C">
        <w:rPr>
          <w:rFonts w:ascii="Times New Roman" w:hAnsi="Times New Roman" w:cs="Times New Roman"/>
          <w:sz w:val="24"/>
        </w:rPr>
        <w:lastRenderedPageBreak/>
        <w:t>are eligible to enter this contest. If you are an undergraduate student age 25 to 30, you must enter graduate/"older student" contest.</w:t>
      </w:r>
    </w:p>
    <w:p w14:paraId="0276FD09" w14:textId="1CEB68C7" w:rsidR="0046754C" w:rsidRPr="0046754C" w:rsidRDefault="0046754C" w:rsidP="004B71BE">
      <w:pPr>
        <w:rPr>
          <w:rFonts w:ascii="Times New Roman" w:hAnsi="Times New Roman" w:cs="Times New Roman"/>
          <w:sz w:val="24"/>
        </w:rPr>
      </w:pPr>
      <w:r w:rsidRPr="0046754C">
        <w:rPr>
          <w:rFonts w:ascii="Times New Roman" w:hAnsi="Times New Roman" w:cs="Times New Roman"/>
          <w:sz w:val="24"/>
        </w:rPr>
        <w:t xml:space="preserve">Word Limit: 450-650 words. </w:t>
      </w:r>
    </w:p>
    <w:p w14:paraId="29D5F752" w14:textId="230213D5" w:rsidR="0046754C" w:rsidRPr="0046754C" w:rsidRDefault="0046754C" w:rsidP="0046754C">
      <w:pPr>
        <w:rPr>
          <w:rFonts w:ascii="Times New Roman" w:hAnsi="Times New Roman" w:cs="Times New Roman"/>
          <w:sz w:val="24"/>
        </w:rPr>
      </w:pPr>
    </w:p>
    <w:p w14:paraId="4588498C" w14:textId="42C85B67" w:rsidR="0046754C" w:rsidRPr="0046754C" w:rsidRDefault="0046754C" w:rsidP="0046754C">
      <w:pPr>
        <w:rPr>
          <w:rFonts w:ascii="Times New Roman" w:hAnsi="Times New Roman" w:cs="Times New Roman"/>
          <w:b/>
          <w:sz w:val="24"/>
          <w:u w:val="single"/>
        </w:rPr>
      </w:pPr>
      <w:r w:rsidRPr="0046754C">
        <w:rPr>
          <w:rFonts w:ascii="Times New Roman" w:hAnsi="Times New Roman" w:cs="Times New Roman"/>
          <w:b/>
          <w:iCs/>
          <w:sz w:val="24"/>
          <w:u w:val="single"/>
        </w:rPr>
        <w:t>Brian Bolton Graduate/"Older" Student Essay Contest</w:t>
      </w:r>
    </w:p>
    <w:p w14:paraId="187A4CE3" w14:textId="77777777" w:rsidR="0046754C" w:rsidRPr="0046754C" w:rsidRDefault="0046754C" w:rsidP="0046754C">
      <w:pPr>
        <w:rPr>
          <w:rFonts w:ascii="Times New Roman" w:hAnsi="Times New Roman" w:cs="Times New Roman"/>
          <w:sz w:val="24"/>
        </w:rPr>
      </w:pPr>
      <w:r w:rsidRPr="0046754C">
        <w:rPr>
          <w:rFonts w:ascii="Times New Roman" w:hAnsi="Times New Roman" w:cs="Times New Roman"/>
          <w:sz w:val="24"/>
        </w:rPr>
        <w:t>Open to North American graduate students up to age 30, or to undergraduate students ages 25-30. You are also eligible to enter this contest if you will graduate by spring or summer of 2017.</w:t>
      </w:r>
    </w:p>
    <w:p w14:paraId="51A6A4DA" w14:textId="0E1F6334" w:rsidR="0046754C" w:rsidRDefault="0046754C" w:rsidP="004B71BE">
      <w:pPr>
        <w:rPr>
          <w:rFonts w:ascii="Times New Roman" w:hAnsi="Times New Roman" w:cs="Times New Roman"/>
          <w:sz w:val="24"/>
        </w:rPr>
      </w:pPr>
      <w:r w:rsidRPr="0046754C">
        <w:rPr>
          <w:rFonts w:ascii="Times New Roman" w:hAnsi="Times New Roman" w:cs="Times New Roman"/>
          <w:sz w:val="24"/>
        </w:rPr>
        <w:t xml:space="preserve">Word limit: 600-750 words. </w:t>
      </w:r>
    </w:p>
    <w:p w14:paraId="1AD131E7" w14:textId="77777777" w:rsidR="00EB307A" w:rsidRPr="003A279A" w:rsidRDefault="00EB307A" w:rsidP="00EB307A">
      <w:pPr>
        <w:pStyle w:val="NormalWeb"/>
        <w:shd w:val="clear" w:color="auto" w:fill="FFFFFF"/>
        <w:spacing w:after="360"/>
        <w:rPr>
          <w:rFonts w:ascii="Georgia" w:hAnsi="Georgia"/>
          <w:b/>
          <w:bCs/>
          <w:color w:val="181818"/>
          <w:sz w:val="27"/>
          <w:szCs w:val="27"/>
        </w:rPr>
      </w:pPr>
      <w:r>
        <w:t>--------------------------------------------------------------------------------------------------------------------</w:t>
      </w:r>
      <w:r w:rsidRPr="003A279A">
        <w:rPr>
          <w:b/>
          <w:sz w:val="28"/>
          <w:u w:val="single"/>
        </w:rPr>
        <w:t>Atheist Alliance of America</w:t>
      </w:r>
    </w:p>
    <w:p w14:paraId="667431F3" w14:textId="77777777" w:rsidR="00EB307A" w:rsidRDefault="00B42A21" w:rsidP="00EB307A">
      <w:pPr>
        <w:rPr>
          <w:rFonts w:ascii="Times New Roman" w:hAnsi="Times New Roman" w:cs="Times New Roman"/>
          <w:sz w:val="24"/>
        </w:rPr>
      </w:pPr>
      <w:hyperlink r:id="rId139" w:history="1">
        <w:r w:rsidR="00EB307A" w:rsidRPr="00D96D9E">
          <w:rPr>
            <w:rStyle w:val="Hyperlink"/>
            <w:rFonts w:ascii="Times New Roman" w:hAnsi="Times New Roman" w:cs="Times New Roman"/>
            <w:sz w:val="24"/>
          </w:rPr>
          <w:t>http://atheistallia</w:t>
        </w:r>
        <w:r w:rsidR="00EB307A" w:rsidRPr="00D96D9E">
          <w:rPr>
            <w:rStyle w:val="Hyperlink"/>
            <w:rFonts w:ascii="Times New Roman" w:hAnsi="Times New Roman" w:cs="Times New Roman"/>
            <w:sz w:val="24"/>
          </w:rPr>
          <w:t>nceamerica.org/scholarship/</w:t>
        </w:r>
      </w:hyperlink>
    </w:p>
    <w:p w14:paraId="12AD189D" w14:textId="77777777" w:rsidR="00EB307A" w:rsidRDefault="00EB307A" w:rsidP="00EB307A">
      <w:pPr>
        <w:rPr>
          <w:rFonts w:ascii="Times New Roman" w:hAnsi="Times New Roman" w:cs="Times New Roman"/>
          <w:sz w:val="24"/>
        </w:rPr>
      </w:pPr>
      <w:r w:rsidRPr="003A279A">
        <w:rPr>
          <w:rFonts w:ascii="Times New Roman" w:hAnsi="Times New Roman" w:cs="Times New Roman"/>
          <w:sz w:val="24"/>
          <w:highlight w:val="yellow"/>
        </w:rPr>
        <w:t>Deadline: Must have membership to access scholarship information.</w:t>
      </w:r>
    </w:p>
    <w:p w14:paraId="1595F0A4" w14:textId="77777777" w:rsidR="00EB307A" w:rsidRDefault="00EB307A" w:rsidP="00EB307A">
      <w:pPr>
        <w:rPr>
          <w:rFonts w:ascii="Times New Roman" w:hAnsi="Times New Roman" w:cs="Times New Roman"/>
          <w:b/>
          <w:sz w:val="28"/>
          <w:u w:val="single"/>
        </w:rPr>
      </w:pPr>
      <w:r>
        <w:rPr>
          <w:rFonts w:ascii="Times New Roman" w:hAnsi="Times New Roman" w:cs="Times New Roman"/>
          <w:sz w:val="24"/>
        </w:rPr>
        <w:t>--------------------------------------------------------------------------------------------------------------------</w:t>
      </w:r>
      <w:r w:rsidRPr="003A279A">
        <w:rPr>
          <w:rFonts w:ascii="Times New Roman" w:hAnsi="Times New Roman" w:cs="Times New Roman"/>
          <w:b/>
          <w:sz w:val="28"/>
          <w:u w:val="single"/>
        </w:rPr>
        <w:t>The Secular Student Alliance Scholarships</w:t>
      </w:r>
    </w:p>
    <w:p w14:paraId="472DB4FD" w14:textId="6FEBC847" w:rsidR="009B385A" w:rsidRPr="009B385A" w:rsidRDefault="009B385A" w:rsidP="00EB307A">
      <w:pPr>
        <w:rPr>
          <w:rFonts w:ascii="Times New Roman" w:hAnsi="Times New Roman" w:cs="Times New Roman"/>
          <w:sz w:val="24"/>
          <w:szCs w:val="24"/>
          <w:highlight w:val="yellow"/>
        </w:rPr>
      </w:pPr>
      <w:hyperlink r:id="rId140" w:history="1">
        <w:r w:rsidRPr="009B385A">
          <w:rPr>
            <w:rStyle w:val="Hyperlink"/>
            <w:rFonts w:ascii="Times New Roman" w:hAnsi="Times New Roman" w:cs="Times New Roman"/>
            <w:sz w:val="24"/>
            <w:szCs w:val="24"/>
          </w:rPr>
          <w:t>https://secularstudents.org/scholarships/</w:t>
        </w:r>
      </w:hyperlink>
    </w:p>
    <w:p w14:paraId="1B167B18" w14:textId="436F3538" w:rsidR="00EB307A" w:rsidRDefault="00EB307A" w:rsidP="00EB307A">
      <w:pPr>
        <w:rPr>
          <w:rFonts w:ascii="Times New Roman" w:hAnsi="Times New Roman" w:cs="Times New Roman"/>
          <w:sz w:val="24"/>
        </w:rPr>
      </w:pPr>
      <w:r w:rsidRPr="003A279A">
        <w:rPr>
          <w:rFonts w:ascii="Times New Roman" w:hAnsi="Times New Roman" w:cs="Times New Roman"/>
          <w:sz w:val="24"/>
        </w:rPr>
        <w:t>The Secular Student Alliance is proud to offer four $2,500 and five $1,000 open scholarships for individual secular student activists! Any current SSA student member enrolled full-time in a United States university, college, or equivalent program (including graduate programs) is welcome to apply! One of the $1,000 scholarships is reserved specifically for students attending a Historically Black College or University!</w:t>
      </w:r>
    </w:p>
    <w:p w14:paraId="487CF86C" w14:textId="77777777" w:rsidR="00EB307A" w:rsidRPr="003A279A" w:rsidRDefault="00EB307A" w:rsidP="00EB307A">
      <w:pPr>
        <w:rPr>
          <w:rFonts w:ascii="Times New Roman" w:hAnsi="Times New Roman" w:cs="Times New Roman"/>
          <w:sz w:val="24"/>
        </w:rPr>
      </w:pPr>
      <w:r>
        <w:rPr>
          <w:rFonts w:ascii="Times New Roman" w:hAnsi="Times New Roman" w:cs="Times New Roman"/>
          <w:sz w:val="24"/>
        </w:rPr>
        <w:t>A</w:t>
      </w:r>
      <w:r w:rsidRPr="003A279A">
        <w:rPr>
          <w:rFonts w:ascii="Times New Roman" w:hAnsi="Times New Roman" w:cs="Times New Roman"/>
          <w:sz w:val="24"/>
        </w:rPr>
        <w:t>ctivism is any activity that spreads secular values and normalizes secular identity through structured organizing. While activism can include large-scale projects like spreading the word on social issues, education issues, community building, and similar projects, it can also consist of more personal actions like being visibly secular within your community and campus. These actions have an impact, and so we w</w:t>
      </w:r>
      <w:r>
        <w:rPr>
          <w:rFonts w:ascii="Times New Roman" w:hAnsi="Times New Roman" w:cs="Times New Roman"/>
          <w:sz w:val="24"/>
        </w:rPr>
        <w:t>ant to encourage this activism!</w:t>
      </w:r>
    </w:p>
    <w:p w14:paraId="7D53239E" w14:textId="77777777" w:rsidR="00EB307A" w:rsidRDefault="00EB307A" w:rsidP="00EB307A">
      <w:pPr>
        <w:rPr>
          <w:rFonts w:ascii="Times New Roman" w:hAnsi="Times New Roman" w:cs="Times New Roman"/>
          <w:b/>
          <w:sz w:val="28"/>
          <w:u w:val="single"/>
        </w:rPr>
      </w:pPr>
      <w:r>
        <w:rPr>
          <w:rFonts w:ascii="Times New Roman" w:hAnsi="Times New Roman" w:cs="Times New Roman"/>
          <w:sz w:val="24"/>
        </w:rPr>
        <w:t>--------------------------------------------------------------------------------------------------------------------</w:t>
      </w:r>
      <w:r w:rsidRPr="003A279A">
        <w:rPr>
          <w:rFonts w:ascii="Times New Roman" w:hAnsi="Times New Roman" w:cs="Times New Roman"/>
          <w:b/>
          <w:sz w:val="28"/>
          <w:u w:val="single"/>
        </w:rPr>
        <w:t>American Atheists Foundation</w:t>
      </w:r>
    </w:p>
    <w:p w14:paraId="798A632D" w14:textId="77777777" w:rsidR="00EB307A" w:rsidRDefault="00B42A21" w:rsidP="00EB307A">
      <w:pPr>
        <w:rPr>
          <w:rFonts w:ascii="Times New Roman" w:hAnsi="Times New Roman" w:cs="Times New Roman"/>
          <w:sz w:val="24"/>
        </w:rPr>
      </w:pPr>
      <w:hyperlink r:id="rId141" w:history="1">
        <w:r w:rsidR="00EB307A" w:rsidRPr="00D96D9E">
          <w:rPr>
            <w:rStyle w:val="Hyperlink"/>
            <w:rFonts w:ascii="Times New Roman" w:hAnsi="Times New Roman" w:cs="Times New Roman"/>
            <w:sz w:val="24"/>
          </w:rPr>
          <w:t>http:</w:t>
        </w:r>
        <w:r w:rsidR="00EB307A" w:rsidRPr="00D96D9E">
          <w:rPr>
            <w:rStyle w:val="Hyperlink"/>
            <w:rFonts w:ascii="Times New Roman" w:hAnsi="Times New Roman" w:cs="Times New Roman"/>
            <w:sz w:val="24"/>
          </w:rPr>
          <w:t>//www.atheists.org/scholarship</w:t>
        </w:r>
      </w:hyperlink>
    </w:p>
    <w:p w14:paraId="516F5FF1" w14:textId="2DF89C33" w:rsidR="00EB307A" w:rsidRPr="003A279A" w:rsidRDefault="00EB307A" w:rsidP="00EB307A">
      <w:pPr>
        <w:rPr>
          <w:rFonts w:ascii="Times New Roman" w:hAnsi="Times New Roman" w:cs="Times New Roman"/>
          <w:sz w:val="24"/>
        </w:rPr>
      </w:pPr>
      <w:r w:rsidRPr="003A279A">
        <w:rPr>
          <w:rFonts w:ascii="Times New Roman" w:hAnsi="Times New Roman" w:cs="Times New Roman"/>
          <w:sz w:val="24"/>
        </w:rPr>
        <w:t>Atheists celebrates student activism by awarding scholarships to students who demonstrate atheist activism in their communities and schools.</w:t>
      </w:r>
    </w:p>
    <w:p w14:paraId="38C06EA0" w14:textId="77777777" w:rsidR="00EB307A" w:rsidRPr="003A279A" w:rsidRDefault="00EB307A" w:rsidP="00EB307A">
      <w:pPr>
        <w:rPr>
          <w:rFonts w:ascii="Times New Roman" w:hAnsi="Times New Roman" w:cs="Times New Roman"/>
          <w:sz w:val="24"/>
        </w:rPr>
      </w:pPr>
      <w:r w:rsidRPr="003A279A">
        <w:rPr>
          <w:rFonts w:ascii="Times New Roman" w:hAnsi="Times New Roman" w:cs="Times New Roman"/>
          <w:sz w:val="24"/>
        </w:rPr>
        <w:t xml:space="preserve">To be considered, please submit the Scholarship Application Form, a copy of your most recent school report card or transcript showing a GPA of at least 2.5, documentation supporting your </w:t>
      </w:r>
      <w:r w:rsidRPr="003A279A">
        <w:rPr>
          <w:rFonts w:ascii="Times New Roman" w:hAnsi="Times New Roman" w:cs="Times New Roman"/>
          <w:sz w:val="24"/>
        </w:rPr>
        <w:lastRenderedPageBreak/>
        <w:t>activism during the past year, and a 500-1,000 word essay detailing your activism via email to scholarship@atheists.org.</w:t>
      </w:r>
    </w:p>
    <w:p w14:paraId="4960D44E" w14:textId="7FA227BD" w:rsidR="00EB307A" w:rsidRPr="003A279A" w:rsidRDefault="00EB307A" w:rsidP="00EB307A">
      <w:pPr>
        <w:rPr>
          <w:rFonts w:ascii="Times New Roman" w:hAnsi="Times New Roman" w:cs="Times New Roman"/>
          <w:sz w:val="24"/>
        </w:rPr>
      </w:pPr>
      <w:r w:rsidRPr="003A279A">
        <w:rPr>
          <w:rFonts w:ascii="Times New Roman" w:hAnsi="Times New Roman" w:cs="Times New Roman"/>
          <w:sz w:val="24"/>
        </w:rPr>
        <w:t>The American Atheists awards the $1,000 O'Hair Scholarship and four $500 President's Scholarships to atheist students att</w:t>
      </w:r>
      <w:r w:rsidR="0046754C">
        <w:rPr>
          <w:rFonts w:ascii="Times New Roman" w:hAnsi="Times New Roman" w:cs="Times New Roman"/>
          <w:sz w:val="24"/>
        </w:rPr>
        <w:t xml:space="preserve">ending graduate, law, college, </w:t>
      </w:r>
      <w:r w:rsidRPr="003A279A">
        <w:rPr>
          <w:rFonts w:ascii="Times New Roman" w:hAnsi="Times New Roman" w:cs="Times New Roman"/>
          <w:sz w:val="24"/>
        </w:rPr>
        <w:t xml:space="preserve">university, or vocational school in the United States; you do not have to be a U.S. citizen to be awarded the scholarship, but you do have to attend a U.S.-based institution. The Student Activist Scholarship program was founded by Life Members Barbara J. </w:t>
      </w:r>
      <w:proofErr w:type="spellStart"/>
      <w:r w:rsidRPr="003A279A">
        <w:rPr>
          <w:rFonts w:ascii="Times New Roman" w:hAnsi="Times New Roman" w:cs="Times New Roman"/>
          <w:sz w:val="24"/>
        </w:rPr>
        <w:t>Baldock</w:t>
      </w:r>
      <w:proofErr w:type="spellEnd"/>
      <w:r w:rsidRPr="003A279A">
        <w:rPr>
          <w:rFonts w:ascii="Times New Roman" w:hAnsi="Times New Roman" w:cs="Times New Roman"/>
          <w:sz w:val="24"/>
        </w:rPr>
        <w:t xml:space="preserve">, Dr. Phillip Butler, Lillian B. Ramsden, </w:t>
      </w:r>
      <w:r>
        <w:rPr>
          <w:rFonts w:ascii="Times New Roman" w:hAnsi="Times New Roman" w:cs="Times New Roman"/>
          <w:sz w:val="24"/>
        </w:rPr>
        <w:t xml:space="preserve">Rice O'Dell, and Irving </w:t>
      </w:r>
      <w:proofErr w:type="spellStart"/>
      <w:r>
        <w:rPr>
          <w:rFonts w:ascii="Times New Roman" w:hAnsi="Times New Roman" w:cs="Times New Roman"/>
          <w:sz w:val="24"/>
        </w:rPr>
        <w:t>Yablon</w:t>
      </w:r>
      <w:proofErr w:type="spellEnd"/>
      <w:r>
        <w:rPr>
          <w:rFonts w:ascii="Times New Roman" w:hAnsi="Times New Roman" w:cs="Times New Roman"/>
          <w:sz w:val="24"/>
        </w:rPr>
        <w:t>.</w:t>
      </w:r>
    </w:p>
    <w:p w14:paraId="22BD888F" w14:textId="77777777" w:rsidR="00EB307A" w:rsidRPr="003A279A" w:rsidRDefault="00EB307A" w:rsidP="00EB307A">
      <w:pPr>
        <w:rPr>
          <w:rFonts w:ascii="Times New Roman" w:hAnsi="Times New Roman" w:cs="Times New Roman"/>
          <w:sz w:val="24"/>
        </w:rPr>
      </w:pPr>
      <w:r w:rsidRPr="003A279A">
        <w:rPr>
          <w:rFonts w:ascii="Times New Roman" w:hAnsi="Times New Roman" w:cs="Times New Roman"/>
          <w:sz w:val="24"/>
        </w:rPr>
        <w:t xml:space="preserve">American Atheists is proud to also award two $500 Chinn Scholarships for LGBT Atheist Activism. These scholarships recognize atheist activism in the area of LGBT equality. You do not have to be a member of the LGBT community to receive this scholarship; </w:t>
      </w:r>
      <w:r>
        <w:rPr>
          <w:rFonts w:ascii="Times New Roman" w:hAnsi="Times New Roman" w:cs="Times New Roman"/>
          <w:sz w:val="24"/>
        </w:rPr>
        <w:t>allies are encouraged to apply.</w:t>
      </w:r>
    </w:p>
    <w:p w14:paraId="5C2C8FB8" w14:textId="0D8CFC40" w:rsidR="00EB307A" w:rsidRPr="003A279A" w:rsidRDefault="00EB307A" w:rsidP="00EB307A">
      <w:pPr>
        <w:rPr>
          <w:rFonts w:ascii="Times New Roman" w:hAnsi="Times New Roman" w:cs="Times New Roman"/>
          <w:sz w:val="24"/>
        </w:rPr>
      </w:pPr>
      <w:r w:rsidRPr="003A279A">
        <w:rPr>
          <w:rFonts w:ascii="Times New Roman" w:hAnsi="Times New Roman" w:cs="Times New Roman"/>
          <w:sz w:val="24"/>
        </w:rPr>
        <w:t>The scholarships can be used by current college or vocational students or by high school students entering college the upcoming year. Additionally, full-time graduate and law school students are eligible for the scholars</w:t>
      </w:r>
      <w:r w:rsidR="0046754C">
        <w:rPr>
          <w:rFonts w:ascii="Times New Roman" w:hAnsi="Times New Roman" w:cs="Times New Roman"/>
          <w:sz w:val="24"/>
        </w:rPr>
        <w:t>hips. Applicants for all awards</w:t>
      </w:r>
      <w:r w:rsidRPr="003A279A">
        <w:rPr>
          <w:rFonts w:ascii="Times New Roman" w:hAnsi="Times New Roman" w:cs="Times New Roman"/>
          <w:sz w:val="24"/>
        </w:rPr>
        <w:t xml:space="preserve"> must be atheists and have a cumulative GPA of 2.5 (in academic subjects) or better. Applicants are judged based on their actions as atheists and activists. Applicants of all races, ethnicities, genders, and sexual orient</w:t>
      </w:r>
      <w:r>
        <w:rPr>
          <w:rFonts w:ascii="Times New Roman" w:hAnsi="Times New Roman" w:cs="Times New Roman"/>
          <w:sz w:val="24"/>
        </w:rPr>
        <w:t>ations are encouraged to apply.</w:t>
      </w:r>
    </w:p>
    <w:p w14:paraId="34926168" w14:textId="77777777" w:rsidR="00EB307A" w:rsidRPr="003A279A" w:rsidRDefault="00EB307A" w:rsidP="00EB307A">
      <w:pPr>
        <w:rPr>
          <w:rFonts w:ascii="Times New Roman" w:hAnsi="Times New Roman" w:cs="Times New Roman"/>
          <w:sz w:val="24"/>
        </w:rPr>
      </w:pPr>
      <w:r w:rsidRPr="003A279A">
        <w:rPr>
          <w:rFonts w:ascii="Times New Roman" w:hAnsi="Times New Roman" w:cs="Times New Roman"/>
          <w:sz w:val="24"/>
        </w:rPr>
        <w:t>You do not have to be a member of American Atheists to apply for a scholarship, but you do have to be a member to accept a scholarship if you win. All applicants are offered a free one-year m</w:t>
      </w:r>
      <w:r>
        <w:rPr>
          <w:rFonts w:ascii="Times New Roman" w:hAnsi="Times New Roman" w:cs="Times New Roman"/>
          <w:sz w:val="24"/>
        </w:rPr>
        <w:t>embership to American Atheists.</w:t>
      </w:r>
    </w:p>
    <w:p w14:paraId="6EAFAB45" w14:textId="5052EB47" w:rsidR="00EB307A" w:rsidRDefault="00EB307A" w:rsidP="00EB307A">
      <w:pPr>
        <w:rPr>
          <w:rFonts w:ascii="Times New Roman" w:hAnsi="Times New Roman" w:cs="Times New Roman"/>
          <w:sz w:val="24"/>
        </w:rPr>
      </w:pPr>
      <w:r w:rsidRPr="003A279A">
        <w:rPr>
          <w:rFonts w:ascii="Times New Roman" w:hAnsi="Times New Roman" w:cs="Times New Roman"/>
          <w:sz w:val="24"/>
        </w:rPr>
        <w:t xml:space="preserve">Each year, American Atheists awards scholarships to recognize student activism: two $1,000 O'Hair Scholarships, four $500 President's Scholarships, and two $500 Chinn Scholarships for LGBT Atheist Activism. </w:t>
      </w:r>
    </w:p>
    <w:p w14:paraId="1E9F7A9B" w14:textId="6AF42728" w:rsidR="005F711C" w:rsidRPr="001510DE" w:rsidRDefault="00EB307A" w:rsidP="001510DE">
      <w:pPr>
        <w:jc w:val="center"/>
        <w:rPr>
          <w:rFonts w:ascii="Times New Roman" w:hAnsi="Times New Roman" w:cs="Times New Roman"/>
          <w:sz w:val="24"/>
        </w:rPr>
      </w:pPr>
      <w:r>
        <w:rPr>
          <w:rFonts w:ascii="Times New Roman" w:hAnsi="Times New Roman" w:cs="Times New Roman"/>
          <w:sz w:val="24"/>
        </w:rPr>
        <w:t>---------------------------------------------------------------------------------------------------------------------</w:t>
      </w:r>
      <w:r w:rsidR="004A4B2E">
        <w:rPr>
          <w:rFonts w:ascii="Times New Roman" w:hAnsi="Times New Roman" w:cs="Times New Roman"/>
          <w:b/>
          <w:color w:val="FF0000"/>
          <w:sz w:val="48"/>
          <w:u w:val="single"/>
        </w:rPr>
        <w:t>Lutheran Scholarships:</w:t>
      </w:r>
    </w:p>
    <w:p w14:paraId="672F57E9" w14:textId="5DA58A42"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 xml:space="preserve">To apply for the scholarships listed, contact the sponsoring organization directly. Scholarships are listed by category. Students are encouraged to apply each year for scholarships, even if they have not been granted the award in previous years. Also, please note that while some scholarships are restricted to students with certain qualifying criteria, others merely give extra weight to those factors. Deadlines for scholarships change from year to year. </w:t>
      </w:r>
    </w:p>
    <w:p w14:paraId="1E4C6A0D" w14:textId="77777777" w:rsidR="005F711C" w:rsidRPr="005F711C" w:rsidRDefault="005F711C" w:rsidP="005F711C">
      <w:pPr>
        <w:jc w:val="center"/>
        <w:rPr>
          <w:rFonts w:ascii="Times New Roman" w:hAnsi="Times New Roman" w:cs="Times New Roman"/>
          <w:sz w:val="24"/>
        </w:rPr>
      </w:pPr>
    </w:p>
    <w:p w14:paraId="748D377B"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M.DIV. SCHOLARSHIPS</w:t>
      </w:r>
    </w:p>
    <w:p w14:paraId="6C8025C2" w14:textId="0ADB7493" w:rsidR="005F711C" w:rsidRPr="005F711C" w:rsidRDefault="0046754C" w:rsidP="0046754C">
      <w:pPr>
        <w:jc w:val="center"/>
        <w:rPr>
          <w:rFonts w:ascii="Times New Roman" w:hAnsi="Times New Roman" w:cs="Times New Roman"/>
          <w:sz w:val="24"/>
        </w:rPr>
      </w:pPr>
      <w:r>
        <w:rPr>
          <w:rFonts w:ascii="Times New Roman" w:hAnsi="Times New Roman" w:cs="Times New Roman"/>
          <w:sz w:val="24"/>
        </w:rPr>
        <w:t>OPAL DANCEY MEMORIAL FOUNDATION</w:t>
      </w:r>
    </w:p>
    <w:p w14:paraId="0B3585B5"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www.opaldanceygrants.org</w:t>
      </w:r>
    </w:p>
    <w:p w14:paraId="1F57188B"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Admitted to Trinity’s Master of Divinity degree program</w:t>
      </w:r>
    </w:p>
    <w:p w14:paraId="6B555147"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lastRenderedPageBreak/>
        <w:t>Renewable $3,000 a year</w:t>
      </w:r>
    </w:p>
    <w:p w14:paraId="431C0741" w14:textId="402F4761" w:rsidR="005F711C" w:rsidRDefault="005F711C" w:rsidP="005F711C">
      <w:pPr>
        <w:jc w:val="center"/>
        <w:rPr>
          <w:rFonts w:ascii="Times New Roman" w:hAnsi="Times New Roman" w:cs="Times New Roman"/>
          <w:sz w:val="24"/>
        </w:rPr>
      </w:pPr>
      <w:r w:rsidRPr="005F711C">
        <w:rPr>
          <w:rFonts w:ascii="Times New Roman" w:hAnsi="Times New Roman" w:cs="Times New Roman"/>
          <w:sz w:val="24"/>
        </w:rPr>
        <w:t xml:space="preserve">Application available only at </w:t>
      </w:r>
      <w:hyperlink r:id="rId142" w:history="1">
        <w:r w:rsidR="0067344D" w:rsidRPr="00681005">
          <w:rPr>
            <w:rStyle w:val="Hyperlink"/>
            <w:rFonts w:ascii="Times New Roman" w:hAnsi="Times New Roman" w:cs="Times New Roman"/>
            <w:sz w:val="24"/>
          </w:rPr>
          <w:t>www.opaldanceygrants.org</w:t>
        </w:r>
      </w:hyperlink>
    </w:p>
    <w:p w14:paraId="254F2933" w14:textId="70D2362B"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Must be a resident of IL, IN, MI, MN, NY, OH, PA, WI to apply</w:t>
      </w:r>
    </w:p>
    <w:p w14:paraId="4AB3781C" w14:textId="77777777" w:rsidR="005F711C" w:rsidRPr="005F711C" w:rsidRDefault="005F711C" w:rsidP="005F711C">
      <w:pPr>
        <w:jc w:val="center"/>
        <w:rPr>
          <w:rFonts w:ascii="Times New Roman" w:hAnsi="Times New Roman" w:cs="Times New Roman"/>
          <w:sz w:val="24"/>
        </w:rPr>
      </w:pPr>
    </w:p>
    <w:p w14:paraId="29D7D29D" w14:textId="26293E72" w:rsidR="005F711C" w:rsidRPr="005F711C" w:rsidRDefault="005F711C" w:rsidP="0067344D">
      <w:pPr>
        <w:jc w:val="center"/>
        <w:rPr>
          <w:rFonts w:ascii="Times New Roman" w:hAnsi="Times New Roman" w:cs="Times New Roman"/>
          <w:sz w:val="24"/>
        </w:rPr>
      </w:pPr>
      <w:r w:rsidRPr="005F711C">
        <w:rPr>
          <w:rFonts w:ascii="Times New Roman" w:hAnsi="Times New Roman" w:cs="Times New Roman"/>
          <w:sz w:val="24"/>
        </w:rPr>
        <w:t>INTERNATIONAL ORDER</w:t>
      </w:r>
      <w:r w:rsidR="0067344D">
        <w:rPr>
          <w:rFonts w:ascii="Times New Roman" w:hAnsi="Times New Roman" w:cs="Times New Roman"/>
          <w:sz w:val="24"/>
        </w:rPr>
        <w:t xml:space="preserve"> OF THE KING'S DAUGHTERS &amp; SONS</w:t>
      </w:r>
    </w:p>
    <w:p w14:paraId="57B78FF9"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34 Vincent Avenue, P.O. Box 1017, Chautauqua, NY  14722-1017</w:t>
      </w:r>
    </w:p>
    <w:p w14:paraId="381B337A"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Student studying full-time for Master of Divinity degree</w:t>
      </w:r>
    </w:p>
    <w:p w14:paraId="06929801" w14:textId="02738BDA"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A stamped, self-addressed business envelope must accompany req</w:t>
      </w:r>
      <w:r w:rsidR="0067344D">
        <w:rPr>
          <w:rFonts w:ascii="Times New Roman" w:hAnsi="Times New Roman" w:cs="Times New Roman"/>
          <w:sz w:val="24"/>
        </w:rPr>
        <w:t xml:space="preserve">uests for applications </w:t>
      </w:r>
      <w:proofErr w:type="gramStart"/>
      <w:r w:rsidR="0067344D">
        <w:rPr>
          <w:rFonts w:ascii="Times New Roman" w:hAnsi="Times New Roman" w:cs="Times New Roman"/>
          <w:sz w:val="24"/>
        </w:rPr>
        <w:t xml:space="preserve">in order </w:t>
      </w:r>
      <w:r w:rsidRPr="005F711C">
        <w:rPr>
          <w:rFonts w:ascii="Times New Roman" w:hAnsi="Times New Roman" w:cs="Times New Roman"/>
          <w:sz w:val="24"/>
        </w:rPr>
        <w:t>to</w:t>
      </w:r>
      <w:proofErr w:type="gramEnd"/>
      <w:r w:rsidRPr="005F711C">
        <w:rPr>
          <w:rFonts w:ascii="Times New Roman" w:hAnsi="Times New Roman" w:cs="Times New Roman"/>
          <w:sz w:val="24"/>
        </w:rPr>
        <w:t xml:space="preserve"> receive a reply.</w:t>
      </w:r>
    </w:p>
    <w:p w14:paraId="40DE192F" w14:textId="77777777" w:rsidR="005F711C" w:rsidRPr="005F711C" w:rsidRDefault="005F711C" w:rsidP="005F711C">
      <w:pPr>
        <w:jc w:val="center"/>
        <w:rPr>
          <w:rFonts w:ascii="Times New Roman" w:hAnsi="Times New Roman" w:cs="Times New Roman"/>
          <w:sz w:val="24"/>
        </w:rPr>
      </w:pPr>
    </w:p>
    <w:p w14:paraId="70B9D2F7" w14:textId="0645A993" w:rsidR="005F711C" w:rsidRPr="005F711C" w:rsidRDefault="0067344D" w:rsidP="0067344D">
      <w:pPr>
        <w:jc w:val="center"/>
        <w:rPr>
          <w:rFonts w:ascii="Times New Roman" w:hAnsi="Times New Roman" w:cs="Times New Roman"/>
          <w:sz w:val="24"/>
        </w:rPr>
      </w:pPr>
      <w:r>
        <w:rPr>
          <w:rFonts w:ascii="Times New Roman" w:hAnsi="Times New Roman" w:cs="Times New Roman"/>
          <w:sz w:val="24"/>
        </w:rPr>
        <w:t>W. B. SMALL TRUST</w:t>
      </w:r>
    </w:p>
    <w:p w14:paraId="23DF40AC"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2709 Fairlane Ave., Waterloo, IA 50702, Phone: 319-234-9991</w:t>
      </w:r>
    </w:p>
    <w:p w14:paraId="46C0D289"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Amount: $2,500 a year renewable for 3 years.</w:t>
      </w:r>
    </w:p>
    <w:p w14:paraId="6E59B99E"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Must be an Iowan or have a strong Iowa connection (if not enough Iowans apply; they consider applications from Iowa’s contiguous states)</w:t>
      </w:r>
    </w:p>
    <w:p w14:paraId="0332D92A"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Full-time students working toward the Master of Divinity degree</w:t>
      </w:r>
    </w:p>
    <w:p w14:paraId="3654EB70" w14:textId="77777777" w:rsidR="005F711C" w:rsidRPr="005F711C" w:rsidRDefault="005F711C" w:rsidP="005F711C">
      <w:pPr>
        <w:jc w:val="center"/>
        <w:rPr>
          <w:rFonts w:ascii="Times New Roman" w:hAnsi="Times New Roman" w:cs="Times New Roman"/>
          <w:sz w:val="24"/>
        </w:rPr>
      </w:pPr>
    </w:p>
    <w:p w14:paraId="7349BB3D" w14:textId="25F8EC0D" w:rsidR="005F711C" w:rsidRPr="005F711C" w:rsidRDefault="009B385A" w:rsidP="009B385A">
      <w:pPr>
        <w:jc w:val="center"/>
        <w:rPr>
          <w:rFonts w:ascii="Times New Roman" w:hAnsi="Times New Roman" w:cs="Times New Roman"/>
          <w:sz w:val="24"/>
        </w:rPr>
      </w:pPr>
      <w:r>
        <w:rPr>
          <w:rFonts w:ascii="Times New Roman" w:hAnsi="Times New Roman" w:cs="Times New Roman"/>
          <w:sz w:val="24"/>
        </w:rPr>
        <w:t>MUNDERLOH FOUNDATION</w:t>
      </w:r>
    </w:p>
    <w:p w14:paraId="6EA106D9"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ELCA students admitted to Trinity’s Master of Divinity degree program only</w:t>
      </w:r>
    </w:p>
    <w:p w14:paraId="32909E0E"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Based on financial need and academic achievement</w:t>
      </w:r>
    </w:p>
    <w:p w14:paraId="710C563A"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Renewable $3,000 a year</w:t>
      </w:r>
    </w:p>
    <w:p w14:paraId="0154D26E" w14:textId="447BEFBA" w:rsidR="005F711C" w:rsidRDefault="005F711C" w:rsidP="005F711C">
      <w:pPr>
        <w:jc w:val="center"/>
        <w:rPr>
          <w:rFonts w:ascii="Times New Roman" w:hAnsi="Times New Roman" w:cs="Times New Roman"/>
          <w:sz w:val="24"/>
        </w:rPr>
      </w:pPr>
      <w:r w:rsidRPr="005F711C">
        <w:rPr>
          <w:rFonts w:ascii="Times New Roman" w:hAnsi="Times New Roman" w:cs="Times New Roman"/>
          <w:sz w:val="24"/>
        </w:rPr>
        <w:t xml:space="preserve">Application included in the Financial Aid packet or download at </w:t>
      </w:r>
      <w:hyperlink r:id="rId143" w:history="1">
        <w:r w:rsidR="009B385A" w:rsidRPr="00681005">
          <w:rPr>
            <w:rStyle w:val="Hyperlink"/>
            <w:rFonts w:ascii="Times New Roman" w:hAnsi="Times New Roman" w:cs="Times New Roman"/>
            <w:sz w:val="24"/>
          </w:rPr>
          <w:t>http://www.munderloh.org</w:t>
        </w:r>
      </w:hyperlink>
    </w:p>
    <w:p w14:paraId="1D3ED930" w14:textId="61A8891C" w:rsidR="005F711C" w:rsidRPr="005F711C" w:rsidRDefault="005F711C" w:rsidP="005F711C">
      <w:pPr>
        <w:jc w:val="center"/>
        <w:rPr>
          <w:rFonts w:ascii="Times New Roman" w:hAnsi="Times New Roman" w:cs="Times New Roman"/>
          <w:sz w:val="24"/>
        </w:rPr>
      </w:pPr>
    </w:p>
    <w:p w14:paraId="2AF86EC9" w14:textId="009F9C8E" w:rsidR="005F711C" w:rsidRPr="005F711C" w:rsidRDefault="005F711C" w:rsidP="0067344D">
      <w:pPr>
        <w:jc w:val="center"/>
        <w:rPr>
          <w:rFonts w:ascii="Times New Roman" w:hAnsi="Times New Roman" w:cs="Times New Roman"/>
          <w:sz w:val="24"/>
        </w:rPr>
      </w:pPr>
      <w:r w:rsidRPr="005F711C">
        <w:rPr>
          <w:rFonts w:ascii="Times New Roman" w:hAnsi="Times New Roman" w:cs="Times New Roman"/>
          <w:sz w:val="24"/>
        </w:rPr>
        <w:t>BETHESDA SCHOLARSHIPS</w:t>
      </w:r>
    </w:p>
    <w:p w14:paraId="0A9DEEF7" w14:textId="0738D06A" w:rsidR="009B385A" w:rsidRDefault="009B385A" w:rsidP="009B385A">
      <w:pPr>
        <w:jc w:val="center"/>
        <w:rPr>
          <w:rFonts w:ascii="Times New Roman" w:hAnsi="Times New Roman" w:cs="Times New Roman"/>
          <w:sz w:val="24"/>
        </w:rPr>
      </w:pPr>
      <w:hyperlink r:id="rId144" w:history="1">
        <w:r w:rsidRPr="00681005">
          <w:rPr>
            <w:rStyle w:val="Hyperlink"/>
            <w:rFonts w:ascii="Times New Roman" w:hAnsi="Times New Roman" w:cs="Times New Roman"/>
            <w:sz w:val="24"/>
          </w:rPr>
          <w:t>www.BethesdaLutheranCo</w:t>
        </w:r>
        <w:r w:rsidRPr="00681005">
          <w:rPr>
            <w:rStyle w:val="Hyperlink"/>
            <w:rFonts w:ascii="Times New Roman" w:hAnsi="Times New Roman" w:cs="Times New Roman"/>
            <w:sz w:val="24"/>
          </w:rPr>
          <w:t>mmunities.org/scholarships</w:t>
        </w:r>
      </w:hyperlink>
    </w:p>
    <w:p w14:paraId="11C5FC35" w14:textId="7D5FEE6D" w:rsidR="005F711C" w:rsidRPr="005F711C" w:rsidRDefault="009B385A" w:rsidP="009B385A">
      <w:pPr>
        <w:jc w:val="center"/>
        <w:rPr>
          <w:rFonts w:ascii="Times New Roman" w:hAnsi="Times New Roman" w:cs="Times New Roman"/>
          <w:sz w:val="24"/>
        </w:rPr>
      </w:pPr>
      <w:r>
        <w:rPr>
          <w:rFonts w:ascii="Times New Roman" w:hAnsi="Times New Roman" w:cs="Times New Roman"/>
          <w:sz w:val="24"/>
        </w:rPr>
        <w:t>Phone: 800-383-8743 ext. 4410</w:t>
      </w:r>
    </w:p>
    <w:p w14:paraId="73692F44"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Must be active, communing member of a Lutheran congregation</w:t>
      </w:r>
    </w:p>
    <w:p w14:paraId="25473A21"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Must have a career objective in the field of intellectual and developmental disabilities</w:t>
      </w:r>
    </w:p>
    <w:p w14:paraId="4CD98B82" w14:textId="24A12F92" w:rsidR="005F711C" w:rsidRPr="005F711C" w:rsidRDefault="005F711C" w:rsidP="009B385A">
      <w:pPr>
        <w:jc w:val="center"/>
        <w:rPr>
          <w:rFonts w:ascii="Times New Roman" w:hAnsi="Times New Roman" w:cs="Times New Roman"/>
          <w:sz w:val="24"/>
        </w:rPr>
      </w:pPr>
      <w:r w:rsidRPr="005F711C">
        <w:rPr>
          <w:rFonts w:ascii="Times New Roman" w:hAnsi="Times New Roman" w:cs="Times New Roman"/>
          <w:sz w:val="24"/>
        </w:rPr>
        <w:t>Applic</w:t>
      </w:r>
      <w:r w:rsidR="009B385A">
        <w:rPr>
          <w:rFonts w:ascii="Times New Roman" w:hAnsi="Times New Roman" w:cs="Times New Roman"/>
          <w:sz w:val="24"/>
        </w:rPr>
        <w:t>ation requirements:</w:t>
      </w:r>
    </w:p>
    <w:p w14:paraId="50C9C5C1" w14:textId="36E11DD3" w:rsidR="005F711C" w:rsidRPr="009B385A" w:rsidRDefault="0046754C" w:rsidP="009B385A">
      <w:pPr>
        <w:pStyle w:val="ListParagraph"/>
        <w:numPr>
          <w:ilvl w:val="0"/>
          <w:numId w:val="80"/>
        </w:numPr>
        <w:rPr>
          <w:rFonts w:ascii="Times New Roman" w:hAnsi="Times New Roman" w:cs="Times New Roman"/>
          <w:sz w:val="24"/>
        </w:rPr>
      </w:pPr>
      <w:r w:rsidRPr="009B385A">
        <w:rPr>
          <w:rFonts w:ascii="Times New Roman" w:hAnsi="Times New Roman" w:cs="Times New Roman"/>
          <w:sz w:val="24"/>
        </w:rPr>
        <w:lastRenderedPageBreak/>
        <w:t>Documentation</w:t>
      </w:r>
      <w:r w:rsidR="005F711C" w:rsidRPr="009B385A">
        <w:rPr>
          <w:rFonts w:ascii="Times New Roman" w:hAnsi="Times New Roman" w:cs="Times New Roman"/>
          <w:sz w:val="24"/>
        </w:rPr>
        <w:t xml:space="preserve"> of 100 plus hours of volunteer or paid service to people with intellectual and/or developmental disabilities</w:t>
      </w:r>
    </w:p>
    <w:p w14:paraId="67B45A8C" w14:textId="77777777" w:rsidR="005F711C" w:rsidRPr="009B385A" w:rsidRDefault="005F711C" w:rsidP="009B385A">
      <w:pPr>
        <w:pStyle w:val="ListParagraph"/>
        <w:numPr>
          <w:ilvl w:val="0"/>
          <w:numId w:val="80"/>
        </w:numPr>
        <w:rPr>
          <w:rFonts w:ascii="Times New Roman" w:hAnsi="Times New Roman" w:cs="Times New Roman"/>
          <w:sz w:val="24"/>
        </w:rPr>
      </w:pPr>
      <w:proofErr w:type="gramStart"/>
      <w:r w:rsidRPr="009B385A">
        <w:rPr>
          <w:rFonts w:ascii="Times New Roman" w:hAnsi="Times New Roman" w:cs="Times New Roman"/>
          <w:sz w:val="24"/>
        </w:rPr>
        <w:t>250-300 word</w:t>
      </w:r>
      <w:proofErr w:type="gramEnd"/>
      <w:r w:rsidRPr="009B385A">
        <w:rPr>
          <w:rFonts w:ascii="Times New Roman" w:hAnsi="Times New Roman" w:cs="Times New Roman"/>
          <w:sz w:val="24"/>
        </w:rPr>
        <w:t xml:space="preserve"> essay</w:t>
      </w:r>
    </w:p>
    <w:p w14:paraId="0D029A1C" w14:textId="77777777" w:rsidR="005F711C" w:rsidRPr="009B385A" w:rsidRDefault="005F711C" w:rsidP="009B385A">
      <w:pPr>
        <w:pStyle w:val="ListParagraph"/>
        <w:numPr>
          <w:ilvl w:val="0"/>
          <w:numId w:val="80"/>
        </w:numPr>
        <w:rPr>
          <w:rFonts w:ascii="Times New Roman" w:hAnsi="Times New Roman" w:cs="Times New Roman"/>
          <w:sz w:val="24"/>
        </w:rPr>
      </w:pPr>
      <w:r w:rsidRPr="009B385A">
        <w:rPr>
          <w:rFonts w:ascii="Times New Roman" w:hAnsi="Times New Roman" w:cs="Times New Roman"/>
          <w:sz w:val="24"/>
        </w:rPr>
        <w:t>4 letters of recommendation</w:t>
      </w:r>
    </w:p>
    <w:p w14:paraId="7A0C9818" w14:textId="64E6527F" w:rsidR="005F711C" w:rsidRPr="005F711C" w:rsidRDefault="009B385A" w:rsidP="009B385A">
      <w:pPr>
        <w:jc w:val="center"/>
        <w:rPr>
          <w:rFonts w:ascii="Times New Roman" w:hAnsi="Times New Roman" w:cs="Times New Roman"/>
          <w:sz w:val="24"/>
        </w:rPr>
      </w:pPr>
      <w:r>
        <w:rPr>
          <w:rFonts w:ascii="Times New Roman" w:hAnsi="Times New Roman" w:cs="Times New Roman"/>
          <w:sz w:val="24"/>
        </w:rPr>
        <w:t xml:space="preserve"> </w:t>
      </w:r>
    </w:p>
    <w:p w14:paraId="7030307A" w14:textId="501C333C" w:rsidR="005F711C" w:rsidRPr="005F711C" w:rsidRDefault="005F711C" w:rsidP="009B385A">
      <w:pPr>
        <w:jc w:val="center"/>
        <w:rPr>
          <w:rFonts w:ascii="Times New Roman" w:hAnsi="Times New Roman" w:cs="Times New Roman"/>
          <w:sz w:val="24"/>
        </w:rPr>
      </w:pPr>
      <w:r w:rsidRPr="005F711C">
        <w:rPr>
          <w:rFonts w:ascii="Times New Roman" w:hAnsi="Times New Roman" w:cs="Times New Roman"/>
          <w:sz w:val="24"/>
        </w:rPr>
        <w:t>CEPH</w:t>
      </w:r>
      <w:r w:rsidR="009B385A">
        <w:rPr>
          <w:rFonts w:ascii="Times New Roman" w:hAnsi="Times New Roman" w:cs="Times New Roman"/>
          <w:sz w:val="24"/>
        </w:rPr>
        <w:t>AS JOHNSON SEMINARY SCHOLARSHIP</w:t>
      </w:r>
    </w:p>
    <w:p w14:paraId="11C771C6" w14:textId="17D99341" w:rsidR="005F711C" w:rsidRPr="005F711C" w:rsidRDefault="005F711C" w:rsidP="009B385A">
      <w:pPr>
        <w:jc w:val="center"/>
        <w:rPr>
          <w:rFonts w:ascii="Times New Roman" w:hAnsi="Times New Roman" w:cs="Times New Roman"/>
          <w:sz w:val="24"/>
        </w:rPr>
      </w:pPr>
      <w:r w:rsidRPr="005F711C">
        <w:rPr>
          <w:rFonts w:ascii="Times New Roman" w:hAnsi="Times New Roman" w:cs="Times New Roman"/>
          <w:sz w:val="24"/>
        </w:rPr>
        <w:t>Bethel Lutheran Church Endowment Foundation, 312 Wisconsin Avenue, Madison, WI 53703, Phone: 608-257-3577. Contact B</w:t>
      </w:r>
      <w:r w:rsidR="009B385A">
        <w:rPr>
          <w:rFonts w:ascii="Times New Roman" w:hAnsi="Times New Roman" w:cs="Times New Roman"/>
          <w:sz w:val="24"/>
        </w:rPr>
        <w:t>ethel Lutheran for application.</w:t>
      </w:r>
    </w:p>
    <w:p w14:paraId="49A42485" w14:textId="7EADB819" w:rsidR="005F711C" w:rsidRPr="005F711C" w:rsidRDefault="005F711C" w:rsidP="009B385A">
      <w:pPr>
        <w:jc w:val="center"/>
        <w:rPr>
          <w:rFonts w:ascii="Times New Roman" w:hAnsi="Times New Roman" w:cs="Times New Roman"/>
          <w:sz w:val="24"/>
        </w:rPr>
      </w:pPr>
      <w:r w:rsidRPr="005F711C">
        <w:rPr>
          <w:rFonts w:ascii="Times New Roman" w:hAnsi="Times New Roman" w:cs="Times New Roman"/>
          <w:sz w:val="24"/>
        </w:rPr>
        <w:t xml:space="preserve">ELCA member </w:t>
      </w:r>
      <w:r w:rsidR="009B385A">
        <w:rPr>
          <w:rFonts w:ascii="Times New Roman" w:hAnsi="Times New Roman" w:cs="Times New Roman"/>
          <w:sz w:val="24"/>
        </w:rPr>
        <w:t>and resident of Dane County, WI</w:t>
      </w:r>
    </w:p>
    <w:p w14:paraId="3919EEBD" w14:textId="77777777" w:rsidR="005F711C" w:rsidRPr="005F711C" w:rsidRDefault="005F711C" w:rsidP="005F711C">
      <w:pPr>
        <w:jc w:val="center"/>
        <w:rPr>
          <w:rFonts w:ascii="Times New Roman" w:hAnsi="Times New Roman" w:cs="Times New Roman"/>
          <w:sz w:val="24"/>
        </w:rPr>
      </w:pPr>
    </w:p>
    <w:p w14:paraId="20BA852B" w14:textId="5AB8BD5E" w:rsidR="005F711C" w:rsidRPr="005F711C" w:rsidRDefault="005F711C" w:rsidP="009B385A">
      <w:pPr>
        <w:jc w:val="center"/>
        <w:rPr>
          <w:rFonts w:ascii="Times New Roman" w:hAnsi="Times New Roman" w:cs="Times New Roman"/>
          <w:sz w:val="24"/>
        </w:rPr>
      </w:pPr>
      <w:r w:rsidRPr="005F711C">
        <w:rPr>
          <w:rFonts w:ascii="Times New Roman" w:hAnsi="Times New Roman" w:cs="Times New Roman"/>
          <w:sz w:val="24"/>
        </w:rPr>
        <w:t xml:space="preserve">THE SPRINGFIELD FOUNDATION (ROY </w:t>
      </w:r>
      <w:r w:rsidR="009B385A">
        <w:rPr>
          <w:rFonts w:ascii="Times New Roman" w:hAnsi="Times New Roman" w:cs="Times New Roman"/>
          <w:sz w:val="24"/>
        </w:rPr>
        <w:t>AND KATHRYN HICKES SCHOLARSHIP)</w:t>
      </w:r>
    </w:p>
    <w:p w14:paraId="6AD5C6DD" w14:textId="20D9DF9C" w:rsidR="005F711C" w:rsidRDefault="005F711C" w:rsidP="009B385A">
      <w:pPr>
        <w:jc w:val="center"/>
        <w:rPr>
          <w:rFonts w:ascii="Times New Roman" w:hAnsi="Times New Roman" w:cs="Times New Roman"/>
          <w:sz w:val="24"/>
        </w:rPr>
      </w:pPr>
      <w:r w:rsidRPr="005F711C">
        <w:rPr>
          <w:rFonts w:ascii="Times New Roman" w:hAnsi="Times New Roman" w:cs="Times New Roman"/>
          <w:sz w:val="24"/>
        </w:rPr>
        <w:t>Phone: 937-324-8773</w:t>
      </w:r>
      <w:r w:rsidR="009B385A">
        <w:rPr>
          <w:rFonts w:ascii="Times New Roman" w:hAnsi="Times New Roman" w:cs="Times New Roman"/>
          <w:sz w:val="24"/>
        </w:rPr>
        <w:t xml:space="preserve">. </w:t>
      </w:r>
      <w:hyperlink r:id="rId145" w:history="1">
        <w:r w:rsidR="009B385A" w:rsidRPr="00681005">
          <w:rPr>
            <w:rStyle w:val="Hyperlink"/>
            <w:rFonts w:ascii="Times New Roman" w:hAnsi="Times New Roman" w:cs="Times New Roman"/>
            <w:sz w:val="24"/>
          </w:rPr>
          <w:t>www.springfieldfoundation.org</w:t>
        </w:r>
      </w:hyperlink>
    </w:p>
    <w:p w14:paraId="72E80520" w14:textId="77777777" w:rsidR="009B385A" w:rsidRPr="005F711C" w:rsidRDefault="009B385A" w:rsidP="009B385A">
      <w:pPr>
        <w:jc w:val="center"/>
        <w:rPr>
          <w:rFonts w:ascii="Times New Roman" w:hAnsi="Times New Roman" w:cs="Times New Roman"/>
          <w:sz w:val="24"/>
        </w:rPr>
      </w:pPr>
    </w:p>
    <w:p w14:paraId="263AF6D6"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Rostered with Southern Ohio Synod</w:t>
      </w:r>
    </w:p>
    <w:p w14:paraId="3F1C2E9B"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Lutheran students enrolled in any degree programs</w:t>
      </w:r>
    </w:p>
    <w:p w14:paraId="29B54A84" w14:textId="7794F3D8" w:rsidR="005F711C" w:rsidRPr="005F711C" w:rsidRDefault="005F711C" w:rsidP="009B385A">
      <w:pPr>
        <w:jc w:val="center"/>
        <w:rPr>
          <w:rFonts w:ascii="Times New Roman" w:hAnsi="Times New Roman" w:cs="Times New Roman"/>
          <w:sz w:val="24"/>
        </w:rPr>
      </w:pPr>
      <w:r w:rsidRPr="005F711C">
        <w:rPr>
          <w:rFonts w:ascii="Times New Roman" w:hAnsi="Times New Roman" w:cs="Times New Roman"/>
          <w:sz w:val="24"/>
        </w:rPr>
        <w:t>Application availa</w:t>
      </w:r>
      <w:r w:rsidR="009B385A">
        <w:rPr>
          <w:rFonts w:ascii="Times New Roman" w:hAnsi="Times New Roman" w:cs="Times New Roman"/>
          <w:sz w:val="24"/>
        </w:rPr>
        <w:t>ble in the financial aid office</w:t>
      </w:r>
    </w:p>
    <w:p w14:paraId="2AF87782" w14:textId="77777777" w:rsidR="005F711C" w:rsidRPr="005F711C" w:rsidRDefault="005F711C" w:rsidP="005F711C">
      <w:pPr>
        <w:jc w:val="center"/>
        <w:rPr>
          <w:rFonts w:ascii="Times New Roman" w:hAnsi="Times New Roman" w:cs="Times New Roman"/>
          <w:sz w:val="24"/>
        </w:rPr>
      </w:pPr>
    </w:p>
    <w:p w14:paraId="190D7522"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TOLEDO LUTHERAN BOWLING LEAGUE SCHOLARSHIP</w:t>
      </w:r>
    </w:p>
    <w:p w14:paraId="34534C57" w14:textId="77777777" w:rsidR="005F711C" w:rsidRPr="005F711C" w:rsidRDefault="005F711C" w:rsidP="005F711C">
      <w:pPr>
        <w:jc w:val="center"/>
        <w:rPr>
          <w:rFonts w:ascii="Times New Roman" w:hAnsi="Times New Roman" w:cs="Times New Roman"/>
          <w:sz w:val="24"/>
        </w:rPr>
      </w:pPr>
    </w:p>
    <w:p w14:paraId="1456B30A" w14:textId="18C53319" w:rsidR="005F711C" w:rsidRPr="005F711C" w:rsidRDefault="005F711C" w:rsidP="009B385A">
      <w:pPr>
        <w:jc w:val="center"/>
        <w:rPr>
          <w:rFonts w:ascii="Times New Roman" w:hAnsi="Times New Roman" w:cs="Times New Roman"/>
          <w:sz w:val="24"/>
        </w:rPr>
      </w:pPr>
      <w:r w:rsidRPr="005F711C">
        <w:rPr>
          <w:rFonts w:ascii="Times New Roman" w:hAnsi="Times New Roman" w:cs="Times New Roman"/>
          <w:sz w:val="24"/>
        </w:rPr>
        <w:t xml:space="preserve">Steve </w:t>
      </w:r>
      <w:proofErr w:type="spellStart"/>
      <w:r w:rsidRPr="005F711C">
        <w:rPr>
          <w:rFonts w:ascii="Times New Roman" w:hAnsi="Times New Roman" w:cs="Times New Roman"/>
          <w:sz w:val="24"/>
        </w:rPr>
        <w:t>Mawhorter</w:t>
      </w:r>
      <w:proofErr w:type="spellEnd"/>
      <w:r w:rsidRPr="005F711C">
        <w:rPr>
          <w:rFonts w:ascii="Times New Roman" w:hAnsi="Times New Roman" w:cs="Times New Roman"/>
          <w:sz w:val="24"/>
        </w:rPr>
        <w:t>, 1513</w:t>
      </w:r>
      <w:r w:rsidR="009B385A">
        <w:rPr>
          <w:rFonts w:ascii="Times New Roman" w:hAnsi="Times New Roman" w:cs="Times New Roman"/>
          <w:sz w:val="24"/>
        </w:rPr>
        <w:t xml:space="preserve"> Wilson Ct., Millbury, OH 43447</w:t>
      </w:r>
    </w:p>
    <w:p w14:paraId="5D1F5289"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Lutheran M.Div. students within 50 miles of Toledo, OH</w:t>
      </w:r>
    </w:p>
    <w:p w14:paraId="7571603F" w14:textId="77777777" w:rsidR="005F711C" w:rsidRPr="005F711C" w:rsidRDefault="005F711C" w:rsidP="005F711C">
      <w:pPr>
        <w:jc w:val="center"/>
        <w:rPr>
          <w:rFonts w:ascii="Times New Roman" w:hAnsi="Times New Roman" w:cs="Times New Roman"/>
          <w:sz w:val="24"/>
        </w:rPr>
      </w:pPr>
    </w:p>
    <w:p w14:paraId="198645DA"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LUTHERAN REGIONAL SCHOLARSHIPS</w:t>
      </w:r>
    </w:p>
    <w:p w14:paraId="60120734" w14:textId="0B1427D6" w:rsidR="005F711C" w:rsidRPr="005F711C" w:rsidRDefault="005F711C" w:rsidP="009B385A">
      <w:pPr>
        <w:jc w:val="center"/>
        <w:rPr>
          <w:rFonts w:ascii="Times New Roman" w:hAnsi="Times New Roman" w:cs="Times New Roman"/>
          <w:sz w:val="24"/>
        </w:rPr>
      </w:pPr>
      <w:r w:rsidRPr="005F711C">
        <w:rPr>
          <w:rFonts w:ascii="Times New Roman" w:hAnsi="Times New Roman" w:cs="Times New Roman"/>
          <w:sz w:val="24"/>
        </w:rPr>
        <w:t>BETHEL LUTHE</w:t>
      </w:r>
      <w:r w:rsidR="009B385A">
        <w:rPr>
          <w:rFonts w:ascii="Times New Roman" w:hAnsi="Times New Roman" w:cs="Times New Roman"/>
          <w:sz w:val="24"/>
        </w:rPr>
        <w:t>RAN CHURCH ENDOWMENT FOUNDATION</w:t>
      </w:r>
    </w:p>
    <w:p w14:paraId="790AE253" w14:textId="4BEF691E" w:rsidR="005F711C" w:rsidRPr="005F711C" w:rsidRDefault="005F711C" w:rsidP="009B385A">
      <w:pPr>
        <w:jc w:val="center"/>
        <w:rPr>
          <w:rFonts w:ascii="Times New Roman" w:hAnsi="Times New Roman" w:cs="Times New Roman"/>
          <w:sz w:val="24"/>
        </w:rPr>
      </w:pPr>
      <w:r w:rsidRPr="005F711C">
        <w:rPr>
          <w:rFonts w:ascii="Times New Roman" w:hAnsi="Times New Roman" w:cs="Times New Roman"/>
          <w:sz w:val="24"/>
        </w:rPr>
        <w:t>312 Wisconsin Avenue, Madison, WI 53703, Phone: 608-2</w:t>
      </w:r>
      <w:r w:rsidR="009B385A">
        <w:rPr>
          <w:rFonts w:ascii="Times New Roman" w:hAnsi="Times New Roman" w:cs="Times New Roman"/>
          <w:sz w:val="24"/>
        </w:rPr>
        <w:t>57-3577</w:t>
      </w:r>
    </w:p>
    <w:p w14:paraId="1F633ADB" w14:textId="13E54728" w:rsidR="005F711C" w:rsidRPr="005F711C" w:rsidRDefault="005F711C" w:rsidP="009B385A">
      <w:pPr>
        <w:jc w:val="center"/>
        <w:rPr>
          <w:rFonts w:ascii="Times New Roman" w:hAnsi="Times New Roman" w:cs="Times New Roman"/>
          <w:sz w:val="24"/>
        </w:rPr>
      </w:pPr>
      <w:r w:rsidRPr="005F711C">
        <w:rPr>
          <w:rFonts w:ascii="Times New Roman" w:hAnsi="Times New Roman" w:cs="Times New Roman"/>
          <w:sz w:val="24"/>
        </w:rPr>
        <w:t>Must be m</w:t>
      </w:r>
      <w:r w:rsidR="009B385A">
        <w:rPr>
          <w:rFonts w:ascii="Times New Roman" w:hAnsi="Times New Roman" w:cs="Times New Roman"/>
          <w:sz w:val="24"/>
        </w:rPr>
        <w:t>ember of Bethel Lutheran Church</w:t>
      </w:r>
    </w:p>
    <w:p w14:paraId="3CD59D07" w14:textId="77777777" w:rsidR="005F711C" w:rsidRPr="005F711C" w:rsidRDefault="005F711C" w:rsidP="005F711C">
      <w:pPr>
        <w:jc w:val="center"/>
        <w:rPr>
          <w:rFonts w:ascii="Times New Roman" w:hAnsi="Times New Roman" w:cs="Times New Roman"/>
          <w:sz w:val="24"/>
        </w:rPr>
      </w:pPr>
    </w:p>
    <w:p w14:paraId="1CC1DF32" w14:textId="3D4627D4" w:rsidR="005F711C" w:rsidRPr="005F711C" w:rsidRDefault="005F711C" w:rsidP="009B385A">
      <w:pPr>
        <w:jc w:val="center"/>
        <w:rPr>
          <w:rFonts w:ascii="Times New Roman" w:hAnsi="Times New Roman" w:cs="Times New Roman"/>
          <w:sz w:val="24"/>
        </w:rPr>
      </w:pPr>
      <w:r w:rsidRPr="005F711C">
        <w:rPr>
          <w:rFonts w:ascii="Times New Roman" w:hAnsi="Times New Roman" w:cs="Times New Roman"/>
          <w:sz w:val="24"/>
        </w:rPr>
        <w:t>THE EVANGELICA</w:t>
      </w:r>
      <w:r w:rsidR="009B385A">
        <w:rPr>
          <w:rFonts w:ascii="Times New Roman" w:hAnsi="Times New Roman" w:cs="Times New Roman"/>
          <w:sz w:val="24"/>
        </w:rPr>
        <w:t>L LUTHERAN CHURCH OF OUR SAVIOR</w:t>
      </w:r>
    </w:p>
    <w:p w14:paraId="549C46FF"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Mr. Joseph Hasting, chair, Board of Trustees, Memorial Gifts Fund, Wood Lane at Wayne Avenue</w:t>
      </w:r>
    </w:p>
    <w:p w14:paraId="0A5C8992"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lastRenderedPageBreak/>
        <w:t>Haddonfield, NJ 08033. Phone: 856-429-5122</w:t>
      </w:r>
    </w:p>
    <w:p w14:paraId="1B164CDB" w14:textId="77777777" w:rsidR="005F711C" w:rsidRPr="005F711C" w:rsidRDefault="005F711C" w:rsidP="005F711C">
      <w:pPr>
        <w:jc w:val="center"/>
        <w:rPr>
          <w:rFonts w:ascii="Times New Roman" w:hAnsi="Times New Roman" w:cs="Times New Roman"/>
          <w:sz w:val="24"/>
        </w:rPr>
      </w:pPr>
    </w:p>
    <w:p w14:paraId="418F247B"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Priority to congregation members</w:t>
      </w:r>
    </w:p>
    <w:p w14:paraId="2B7761FE"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Members of Lutheran churches of the NJ Synod with preference given to the southern part of NJ</w:t>
      </w:r>
    </w:p>
    <w:p w14:paraId="1DF728EA"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 xml:space="preserve"> </w:t>
      </w:r>
    </w:p>
    <w:p w14:paraId="2DE9521B" w14:textId="77777777" w:rsidR="005F711C" w:rsidRPr="005F711C" w:rsidRDefault="005F711C" w:rsidP="005F711C">
      <w:pPr>
        <w:jc w:val="center"/>
        <w:rPr>
          <w:rFonts w:ascii="Times New Roman" w:hAnsi="Times New Roman" w:cs="Times New Roman"/>
          <w:sz w:val="24"/>
        </w:rPr>
      </w:pPr>
    </w:p>
    <w:p w14:paraId="6A9E2C08" w14:textId="6385DF35" w:rsidR="005F711C" w:rsidRPr="005F711C" w:rsidRDefault="009B385A" w:rsidP="009B385A">
      <w:pPr>
        <w:jc w:val="center"/>
        <w:rPr>
          <w:rFonts w:ascii="Times New Roman" w:hAnsi="Times New Roman" w:cs="Times New Roman"/>
          <w:sz w:val="24"/>
        </w:rPr>
      </w:pPr>
      <w:r>
        <w:rPr>
          <w:rFonts w:ascii="Times New Roman" w:hAnsi="Times New Roman" w:cs="Times New Roman"/>
          <w:sz w:val="24"/>
        </w:rPr>
        <w:t>SIEBERT LUTHERAN FOUNDATION</w:t>
      </w:r>
    </w:p>
    <w:p w14:paraId="510C193B" w14:textId="6059EFD7" w:rsidR="005F711C" w:rsidRPr="005F711C" w:rsidRDefault="009B385A" w:rsidP="009B385A">
      <w:pPr>
        <w:jc w:val="center"/>
        <w:rPr>
          <w:rFonts w:ascii="Times New Roman" w:hAnsi="Times New Roman" w:cs="Times New Roman"/>
          <w:sz w:val="24"/>
        </w:rPr>
      </w:pPr>
      <w:hyperlink r:id="rId146" w:history="1">
        <w:r w:rsidRPr="00681005">
          <w:rPr>
            <w:rStyle w:val="Hyperlink"/>
            <w:rFonts w:ascii="Times New Roman" w:hAnsi="Times New Roman" w:cs="Times New Roman"/>
            <w:sz w:val="24"/>
          </w:rPr>
          <w:t>www.siebertfoundation.org</w:t>
        </w:r>
      </w:hyperlink>
      <w:r>
        <w:rPr>
          <w:rFonts w:ascii="Times New Roman" w:hAnsi="Times New Roman" w:cs="Times New Roman"/>
          <w:sz w:val="24"/>
        </w:rPr>
        <w:t xml:space="preserve"> </w:t>
      </w:r>
      <w:r w:rsidR="005F711C" w:rsidRPr="005F711C">
        <w:rPr>
          <w:rFonts w:ascii="Times New Roman" w:hAnsi="Times New Roman" w:cs="Times New Roman"/>
          <w:sz w:val="24"/>
        </w:rPr>
        <w:t>Phone: 262-754-9160</w:t>
      </w:r>
    </w:p>
    <w:p w14:paraId="5830BC9B" w14:textId="77777777" w:rsidR="005F711C" w:rsidRPr="005F711C" w:rsidRDefault="005F711C" w:rsidP="005F711C">
      <w:pPr>
        <w:jc w:val="center"/>
        <w:rPr>
          <w:rFonts w:ascii="Times New Roman" w:hAnsi="Times New Roman" w:cs="Times New Roman"/>
          <w:sz w:val="24"/>
        </w:rPr>
      </w:pPr>
    </w:p>
    <w:p w14:paraId="60C06DC8"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Wisconsin members of an ELCA congregation</w:t>
      </w:r>
    </w:p>
    <w:p w14:paraId="649FD13E" w14:textId="4A894CE4" w:rsidR="005F711C" w:rsidRPr="005F711C" w:rsidRDefault="005F711C" w:rsidP="009B385A">
      <w:pPr>
        <w:jc w:val="center"/>
        <w:rPr>
          <w:rFonts w:ascii="Times New Roman" w:hAnsi="Times New Roman" w:cs="Times New Roman"/>
          <w:sz w:val="24"/>
        </w:rPr>
      </w:pPr>
      <w:r w:rsidRPr="005F711C">
        <w:rPr>
          <w:rFonts w:ascii="Times New Roman" w:hAnsi="Times New Roman" w:cs="Times New Roman"/>
          <w:sz w:val="24"/>
        </w:rPr>
        <w:t>Application on-line, nee</w:t>
      </w:r>
      <w:r w:rsidR="009B385A">
        <w:rPr>
          <w:rFonts w:ascii="Times New Roman" w:hAnsi="Times New Roman" w:cs="Times New Roman"/>
          <w:sz w:val="24"/>
        </w:rPr>
        <w:t>d letter from home congregation</w:t>
      </w:r>
    </w:p>
    <w:p w14:paraId="622B34E0" w14:textId="77777777" w:rsidR="005F711C" w:rsidRPr="005F711C" w:rsidRDefault="005F711C" w:rsidP="005F711C">
      <w:pPr>
        <w:jc w:val="center"/>
        <w:rPr>
          <w:rFonts w:ascii="Times New Roman" w:hAnsi="Times New Roman" w:cs="Times New Roman"/>
          <w:sz w:val="24"/>
        </w:rPr>
      </w:pPr>
    </w:p>
    <w:p w14:paraId="2939E812" w14:textId="61802AEB" w:rsidR="005F711C" w:rsidRPr="005F711C" w:rsidRDefault="005F711C" w:rsidP="0067344D">
      <w:pPr>
        <w:jc w:val="center"/>
        <w:rPr>
          <w:rFonts w:ascii="Times New Roman" w:hAnsi="Times New Roman" w:cs="Times New Roman"/>
          <w:sz w:val="24"/>
        </w:rPr>
      </w:pPr>
      <w:r w:rsidRPr="005F711C">
        <w:rPr>
          <w:rFonts w:ascii="Times New Roman" w:hAnsi="Times New Roman" w:cs="Times New Roman"/>
          <w:sz w:val="24"/>
        </w:rPr>
        <w:t>PASTOR DAVID A</w:t>
      </w:r>
      <w:r w:rsidR="0067344D">
        <w:rPr>
          <w:rFonts w:ascii="Times New Roman" w:hAnsi="Times New Roman" w:cs="Times New Roman"/>
          <w:sz w:val="24"/>
        </w:rPr>
        <w:t>ND BETH ULLERY SCHOLARSHIP FUND</w:t>
      </w:r>
    </w:p>
    <w:p w14:paraId="2D88BA87" w14:textId="77777777" w:rsidR="005F711C" w:rsidRPr="005F711C" w:rsidRDefault="005F711C" w:rsidP="005F711C">
      <w:pPr>
        <w:jc w:val="center"/>
        <w:rPr>
          <w:rFonts w:ascii="Times New Roman" w:hAnsi="Times New Roman" w:cs="Times New Roman"/>
          <w:sz w:val="24"/>
        </w:rPr>
      </w:pPr>
      <w:proofErr w:type="spellStart"/>
      <w:r w:rsidRPr="005F711C">
        <w:rPr>
          <w:rFonts w:ascii="Times New Roman" w:hAnsi="Times New Roman" w:cs="Times New Roman"/>
          <w:sz w:val="24"/>
        </w:rPr>
        <w:t>Middler</w:t>
      </w:r>
      <w:proofErr w:type="spellEnd"/>
      <w:r w:rsidRPr="005F711C">
        <w:rPr>
          <w:rFonts w:ascii="Times New Roman" w:hAnsi="Times New Roman" w:cs="Times New Roman"/>
          <w:sz w:val="24"/>
        </w:rPr>
        <w:t xml:space="preserve"> or Senior Lutherans admitted to Master of Divinity degree program</w:t>
      </w:r>
    </w:p>
    <w:p w14:paraId="7168AB86"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Preference to All Saints Lutheran Church, Worthington, OH; then candidates from Southern Ohio synod; then open</w:t>
      </w:r>
    </w:p>
    <w:p w14:paraId="405A7A96" w14:textId="7CB2025C" w:rsidR="005F711C" w:rsidRPr="005F711C" w:rsidRDefault="005F711C" w:rsidP="009B385A">
      <w:pPr>
        <w:jc w:val="center"/>
        <w:rPr>
          <w:rFonts w:ascii="Times New Roman" w:hAnsi="Times New Roman" w:cs="Times New Roman"/>
          <w:sz w:val="24"/>
        </w:rPr>
      </w:pPr>
      <w:r w:rsidRPr="005F711C">
        <w:rPr>
          <w:rFonts w:ascii="Times New Roman" w:hAnsi="Times New Roman" w:cs="Times New Roman"/>
          <w:sz w:val="24"/>
        </w:rPr>
        <w:t>Application availa</w:t>
      </w:r>
      <w:r w:rsidR="009B385A">
        <w:rPr>
          <w:rFonts w:ascii="Times New Roman" w:hAnsi="Times New Roman" w:cs="Times New Roman"/>
          <w:sz w:val="24"/>
        </w:rPr>
        <w:t>ble in the financial aid office</w:t>
      </w:r>
    </w:p>
    <w:p w14:paraId="6A1DA415" w14:textId="77777777" w:rsidR="005F711C" w:rsidRPr="005F711C" w:rsidRDefault="005F711C" w:rsidP="005F711C">
      <w:pPr>
        <w:jc w:val="center"/>
        <w:rPr>
          <w:rFonts w:ascii="Times New Roman" w:hAnsi="Times New Roman" w:cs="Times New Roman"/>
          <w:sz w:val="24"/>
        </w:rPr>
      </w:pPr>
    </w:p>
    <w:p w14:paraId="61137DE4" w14:textId="215DA8A9" w:rsidR="005F711C" w:rsidRPr="005F711C" w:rsidRDefault="005F711C" w:rsidP="0067344D">
      <w:pPr>
        <w:jc w:val="center"/>
        <w:rPr>
          <w:rFonts w:ascii="Times New Roman" w:hAnsi="Times New Roman" w:cs="Times New Roman"/>
          <w:sz w:val="24"/>
        </w:rPr>
      </w:pPr>
      <w:r w:rsidRPr="005F711C">
        <w:rPr>
          <w:rFonts w:ascii="Times New Roman" w:hAnsi="Times New Roman" w:cs="Times New Roman"/>
          <w:sz w:val="24"/>
        </w:rPr>
        <w:t>HELEN M.</w:t>
      </w:r>
      <w:r w:rsidR="0067344D">
        <w:rPr>
          <w:rFonts w:ascii="Times New Roman" w:hAnsi="Times New Roman" w:cs="Times New Roman"/>
          <w:sz w:val="24"/>
        </w:rPr>
        <w:t xml:space="preserve"> VALENTINE MEMORIAL SCHOLARSHIP</w:t>
      </w:r>
    </w:p>
    <w:p w14:paraId="56BC1005" w14:textId="5030879E" w:rsidR="005F711C" w:rsidRPr="005F711C" w:rsidRDefault="005F711C" w:rsidP="0067344D">
      <w:pPr>
        <w:jc w:val="center"/>
        <w:rPr>
          <w:rFonts w:ascii="Times New Roman" w:hAnsi="Times New Roman" w:cs="Times New Roman"/>
          <w:sz w:val="24"/>
        </w:rPr>
      </w:pPr>
      <w:r w:rsidRPr="005F711C">
        <w:rPr>
          <w:rFonts w:ascii="Times New Roman" w:hAnsi="Times New Roman" w:cs="Times New Roman"/>
          <w:sz w:val="24"/>
        </w:rPr>
        <w:t>Scholarship Committee, c/o Faith Lutheran Church, 353 North Midland Avenue, Joliet</w:t>
      </w:r>
      <w:r w:rsidR="0067344D">
        <w:rPr>
          <w:rFonts w:ascii="Times New Roman" w:hAnsi="Times New Roman" w:cs="Times New Roman"/>
          <w:sz w:val="24"/>
        </w:rPr>
        <w:t>, IL 60435. Phone: 815-725-4213</w:t>
      </w:r>
    </w:p>
    <w:p w14:paraId="07BF8682"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First consideration to members of Faith, Joliet, IL</w:t>
      </w:r>
    </w:p>
    <w:p w14:paraId="5997D1E9"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Second consideration to ELCA residents of the Joliet community</w:t>
      </w:r>
    </w:p>
    <w:p w14:paraId="305CC9B0"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Third consideration a member of an ELCA church planning on full-time ministry</w:t>
      </w:r>
    </w:p>
    <w:p w14:paraId="7522C483" w14:textId="4D2F694A" w:rsidR="005F711C" w:rsidRPr="005F711C" w:rsidRDefault="005F711C" w:rsidP="009B385A">
      <w:pPr>
        <w:jc w:val="center"/>
        <w:rPr>
          <w:rFonts w:ascii="Times New Roman" w:hAnsi="Times New Roman" w:cs="Times New Roman"/>
          <w:sz w:val="24"/>
        </w:rPr>
      </w:pPr>
      <w:r w:rsidRPr="005F711C">
        <w:rPr>
          <w:rFonts w:ascii="Times New Roman" w:hAnsi="Times New Roman" w:cs="Times New Roman"/>
          <w:sz w:val="24"/>
        </w:rPr>
        <w:t>Financial need conside</w:t>
      </w:r>
      <w:r w:rsidR="009B385A">
        <w:rPr>
          <w:rFonts w:ascii="Times New Roman" w:hAnsi="Times New Roman" w:cs="Times New Roman"/>
          <w:sz w:val="24"/>
        </w:rPr>
        <w:t>red, apply through congregation</w:t>
      </w:r>
    </w:p>
    <w:p w14:paraId="51D9D51E" w14:textId="77777777" w:rsidR="005F711C" w:rsidRPr="005F711C" w:rsidRDefault="005F711C" w:rsidP="005F711C">
      <w:pPr>
        <w:jc w:val="center"/>
        <w:rPr>
          <w:rFonts w:ascii="Times New Roman" w:hAnsi="Times New Roman" w:cs="Times New Roman"/>
          <w:sz w:val="24"/>
        </w:rPr>
      </w:pPr>
    </w:p>
    <w:p w14:paraId="05B54EFD" w14:textId="6769117A" w:rsidR="005F711C" w:rsidRPr="005F711C" w:rsidRDefault="005F711C" w:rsidP="0067344D">
      <w:pPr>
        <w:jc w:val="center"/>
        <w:rPr>
          <w:rFonts w:ascii="Times New Roman" w:hAnsi="Times New Roman" w:cs="Times New Roman"/>
          <w:sz w:val="24"/>
        </w:rPr>
      </w:pPr>
      <w:r w:rsidRPr="005F711C">
        <w:rPr>
          <w:rFonts w:ascii="Times New Roman" w:hAnsi="Times New Roman" w:cs="Times New Roman"/>
          <w:sz w:val="24"/>
        </w:rPr>
        <w:t xml:space="preserve">LESTER </w:t>
      </w:r>
      <w:r w:rsidR="0067344D">
        <w:rPr>
          <w:rFonts w:ascii="Times New Roman" w:hAnsi="Times New Roman" w:cs="Times New Roman"/>
          <w:sz w:val="24"/>
        </w:rPr>
        <w:t>EUGENE GYLLSTROM II SCHOLARSHIP</w:t>
      </w:r>
    </w:p>
    <w:p w14:paraId="17A40286"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Full tuition scholarship awarded for three years</w:t>
      </w:r>
    </w:p>
    <w:p w14:paraId="0A019484"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Intended for a student from the North/West Lower Michigan Synod who is a first career student</w:t>
      </w:r>
    </w:p>
    <w:p w14:paraId="79AB4A84"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lastRenderedPageBreak/>
        <w:t>Gifted and faithful candidates who show promise for leadership in parish ministry.</w:t>
      </w:r>
    </w:p>
    <w:p w14:paraId="3B569D7E"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Previous academic success desired</w:t>
      </w:r>
    </w:p>
    <w:p w14:paraId="04E4C837"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Applications are sent directly to the seminarians or available from synod</w:t>
      </w:r>
    </w:p>
    <w:p w14:paraId="01F1AFE6" w14:textId="0704764C" w:rsidR="005F711C" w:rsidRPr="005F711C" w:rsidRDefault="005F711C" w:rsidP="0067344D">
      <w:pPr>
        <w:jc w:val="center"/>
        <w:rPr>
          <w:rFonts w:ascii="Times New Roman" w:hAnsi="Times New Roman" w:cs="Times New Roman"/>
          <w:sz w:val="24"/>
        </w:rPr>
      </w:pPr>
      <w:r w:rsidRPr="005F711C">
        <w:rPr>
          <w:rFonts w:ascii="Times New Roman" w:hAnsi="Times New Roman" w:cs="Times New Roman"/>
          <w:sz w:val="24"/>
        </w:rPr>
        <w:t>Application process runs from November – Febr</w:t>
      </w:r>
      <w:r w:rsidR="0067344D">
        <w:rPr>
          <w:rFonts w:ascii="Times New Roman" w:hAnsi="Times New Roman" w:cs="Times New Roman"/>
          <w:sz w:val="24"/>
        </w:rPr>
        <w:t>uary</w:t>
      </w:r>
    </w:p>
    <w:p w14:paraId="2FF5C467" w14:textId="77777777" w:rsidR="005F711C" w:rsidRPr="005F711C" w:rsidRDefault="005F711C" w:rsidP="005F711C">
      <w:pPr>
        <w:jc w:val="center"/>
        <w:rPr>
          <w:rFonts w:ascii="Times New Roman" w:hAnsi="Times New Roman" w:cs="Times New Roman"/>
          <w:sz w:val="24"/>
        </w:rPr>
      </w:pPr>
    </w:p>
    <w:p w14:paraId="786BE8DC" w14:textId="60CA3CC7" w:rsidR="005F711C" w:rsidRPr="005F711C" w:rsidRDefault="005F711C" w:rsidP="0067344D">
      <w:pPr>
        <w:jc w:val="center"/>
        <w:rPr>
          <w:rFonts w:ascii="Times New Roman" w:hAnsi="Times New Roman" w:cs="Times New Roman"/>
          <w:sz w:val="24"/>
        </w:rPr>
      </w:pPr>
      <w:r w:rsidRPr="005F711C">
        <w:rPr>
          <w:rFonts w:ascii="Times New Roman" w:hAnsi="Times New Roman" w:cs="Times New Roman"/>
          <w:sz w:val="24"/>
        </w:rPr>
        <w:t>MARGUERITE YOUNG ENDOWMENT F</w:t>
      </w:r>
      <w:r w:rsidR="0067344D">
        <w:rPr>
          <w:rFonts w:ascii="Times New Roman" w:hAnsi="Times New Roman" w:cs="Times New Roman"/>
          <w:sz w:val="24"/>
        </w:rPr>
        <w:t>UND OF THE PITTSBURG FOUNDATION</w:t>
      </w:r>
    </w:p>
    <w:p w14:paraId="5ED14B4A"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Enrolled in Protestant seminary preparing for full – time ministry, and/or a seminary intern working at Protestant Church</w:t>
      </w:r>
    </w:p>
    <w:p w14:paraId="1E42411C" w14:textId="709F1B59" w:rsidR="005F711C" w:rsidRDefault="005F711C" w:rsidP="005F711C">
      <w:pPr>
        <w:jc w:val="center"/>
        <w:rPr>
          <w:rFonts w:ascii="Times New Roman" w:hAnsi="Times New Roman" w:cs="Times New Roman"/>
          <w:sz w:val="24"/>
        </w:rPr>
      </w:pPr>
      <w:r w:rsidRPr="005F711C">
        <w:rPr>
          <w:rFonts w:ascii="Times New Roman" w:hAnsi="Times New Roman" w:cs="Times New Roman"/>
          <w:sz w:val="24"/>
        </w:rPr>
        <w:t xml:space="preserve">Application can be found at: </w:t>
      </w:r>
      <w:hyperlink r:id="rId147" w:history="1">
        <w:r w:rsidR="009B385A" w:rsidRPr="00681005">
          <w:rPr>
            <w:rStyle w:val="Hyperlink"/>
            <w:rFonts w:ascii="Times New Roman" w:hAnsi="Times New Roman" w:cs="Times New Roman"/>
            <w:sz w:val="24"/>
          </w:rPr>
          <w:t>www.pittsburghfoundation.org</w:t>
        </w:r>
      </w:hyperlink>
    </w:p>
    <w:p w14:paraId="21646155" w14:textId="22E9198C" w:rsidR="005F711C" w:rsidRPr="005F711C" w:rsidRDefault="005F711C" w:rsidP="005F711C">
      <w:pPr>
        <w:jc w:val="center"/>
        <w:rPr>
          <w:rFonts w:ascii="Times New Roman" w:hAnsi="Times New Roman" w:cs="Times New Roman"/>
          <w:sz w:val="24"/>
        </w:rPr>
      </w:pPr>
    </w:p>
    <w:p w14:paraId="22F6C136"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LUTHERAN GENDER SCHOLARSHIPS</w:t>
      </w:r>
    </w:p>
    <w:p w14:paraId="2C47755A" w14:textId="5416F438" w:rsidR="005F711C" w:rsidRPr="005F711C" w:rsidRDefault="005F711C" w:rsidP="009B385A">
      <w:pPr>
        <w:jc w:val="center"/>
        <w:rPr>
          <w:rFonts w:ascii="Times New Roman" w:hAnsi="Times New Roman" w:cs="Times New Roman"/>
          <w:sz w:val="24"/>
        </w:rPr>
      </w:pPr>
      <w:r w:rsidRPr="005F711C">
        <w:rPr>
          <w:rFonts w:ascii="Times New Roman" w:hAnsi="Times New Roman" w:cs="Times New Roman"/>
          <w:sz w:val="24"/>
        </w:rPr>
        <w:t>WOMEN OF</w:t>
      </w:r>
      <w:r w:rsidR="009B385A">
        <w:rPr>
          <w:rFonts w:ascii="Times New Roman" w:hAnsi="Times New Roman" w:cs="Times New Roman"/>
          <w:sz w:val="24"/>
        </w:rPr>
        <w:t xml:space="preserve"> THE ELCA ACADEMIC SCHOLARSHIPS</w:t>
      </w:r>
    </w:p>
    <w:p w14:paraId="28DC2385" w14:textId="65094A27" w:rsidR="005F711C" w:rsidRPr="005F711C" w:rsidRDefault="009B385A" w:rsidP="0067344D">
      <w:pPr>
        <w:jc w:val="center"/>
        <w:rPr>
          <w:rFonts w:ascii="Times New Roman" w:hAnsi="Times New Roman" w:cs="Times New Roman"/>
          <w:sz w:val="24"/>
        </w:rPr>
      </w:pPr>
      <w:hyperlink r:id="rId148" w:history="1">
        <w:r w:rsidRPr="00681005">
          <w:rPr>
            <w:rStyle w:val="Hyperlink"/>
            <w:rFonts w:ascii="Times New Roman" w:hAnsi="Times New Roman" w:cs="Times New Roman"/>
            <w:sz w:val="24"/>
          </w:rPr>
          <w:t>www.womenoftheelca.org</w:t>
        </w:r>
      </w:hyperlink>
    </w:p>
    <w:p w14:paraId="204B5C3E"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Women studying for lay ministries or M.Div. Women who have been endorsed</w:t>
      </w:r>
    </w:p>
    <w:p w14:paraId="061E6F79"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Special scholarships for senior women in Master of Divinity degree program</w:t>
      </w:r>
    </w:p>
    <w:p w14:paraId="58A72A3B"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Must be member of ELCA congregation</w:t>
      </w:r>
    </w:p>
    <w:p w14:paraId="200BF8E5" w14:textId="77777777" w:rsidR="005F711C" w:rsidRPr="005F711C" w:rsidRDefault="005F711C" w:rsidP="005F711C">
      <w:pPr>
        <w:jc w:val="center"/>
        <w:rPr>
          <w:rFonts w:ascii="Times New Roman" w:hAnsi="Times New Roman" w:cs="Times New Roman"/>
          <w:sz w:val="24"/>
        </w:rPr>
      </w:pPr>
      <w:r w:rsidRPr="005F711C">
        <w:rPr>
          <w:rFonts w:ascii="Times New Roman" w:hAnsi="Times New Roman" w:cs="Times New Roman"/>
          <w:sz w:val="24"/>
        </w:rPr>
        <w:t>Demonstrate financial need and Christian commitment</w:t>
      </w:r>
    </w:p>
    <w:p w14:paraId="5BF34872" w14:textId="0B25FC30" w:rsidR="005F711C" w:rsidRPr="005F711C" w:rsidRDefault="005F711C" w:rsidP="005F711C">
      <w:pPr>
        <w:rPr>
          <w:rFonts w:ascii="Times New Roman" w:hAnsi="Times New Roman" w:cs="Times New Roman"/>
          <w:sz w:val="24"/>
        </w:rPr>
      </w:pPr>
      <w:r>
        <w:rPr>
          <w:rFonts w:ascii="Times New Roman" w:hAnsi="Times New Roman" w:cs="Times New Roman"/>
          <w:sz w:val="24"/>
        </w:rPr>
        <w:t>---------------------------------------------------------------------------------------------------------------------</w:t>
      </w:r>
    </w:p>
    <w:p w14:paraId="2C93641C" w14:textId="6A7FD44F" w:rsidR="00B5482D" w:rsidRDefault="00305743" w:rsidP="004A4B2E">
      <w:pPr>
        <w:jc w:val="center"/>
        <w:rPr>
          <w:rFonts w:ascii="Times New Roman" w:hAnsi="Times New Roman" w:cs="Times New Roman"/>
          <w:b/>
          <w:color w:val="FF0000"/>
          <w:sz w:val="48"/>
          <w:u w:val="single"/>
        </w:rPr>
      </w:pPr>
      <w:r>
        <w:rPr>
          <w:rFonts w:ascii="Times New Roman" w:hAnsi="Times New Roman" w:cs="Times New Roman"/>
          <w:b/>
          <w:color w:val="FF0000"/>
          <w:sz w:val="48"/>
          <w:u w:val="single"/>
        </w:rPr>
        <w:t xml:space="preserve">Episcopal &amp; </w:t>
      </w:r>
      <w:r w:rsidR="00B5482D">
        <w:rPr>
          <w:rFonts w:ascii="Times New Roman" w:hAnsi="Times New Roman" w:cs="Times New Roman"/>
          <w:b/>
          <w:color w:val="FF0000"/>
          <w:sz w:val="48"/>
          <w:u w:val="single"/>
        </w:rPr>
        <w:t>Protestant Scholarships:</w:t>
      </w:r>
    </w:p>
    <w:p w14:paraId="6F8C65B7" w14:textId="7827064D" w:rsidR="00305743" w:rsidRDefault="00305743" w:rsidP="00305743">
      <w:pPr>
        <w:rPr>
          <w:rFonts w:ascii="Times New Roman" w:hAnsi="Times New Roman" w:cs="Times New Roman"/>
          <w:sz w:val="24"/>
        </w:rPr>
      </w:pPr>
    </w:p>
    <w:p w14:paraId="0C29BCAD" w14:textId="4935AF9A" w:rsidR="00305743" w:rsidRPr="00305743" w:rsidRDefault="00305743" w:rsidP="00305743">
      <w:pPr>
        <w:rPr>
          <w:rFonts w:ascii="Times New Roman" w:hAnsi="Times New Roman" w:cs="Times New Roman"/>
          <w:b/>
          <w:sz w:val="28"/>
          <w:u w:val="single"/>
        </w:rPr>
      </w:pPr>
      <w:r w:rsidRPr="00305743">
        <w:rPr>
          <w:rFonts w:ascii="Times New Roman" w:hAnsi="Times New Roman" w:cs="Times New Roman"/>
          <w:b/>
          <w:sz w:val="28"/>
          <w:u w:val="single"/>
        </w:rPr>
        <w:t>Episcopal Diocese of Southern Virginia</w:t>
      </w:r>
    </w:p>
    <w:p w14:paraId="5E09DBFC" w14:textId="7B510DD4" w:rsidR="00305743" w:rsidRDefault="00B42A21" w:rsidP="00305743">
      <w:pPr>
        <w:rPr>
          <w:rFonts w:ascii="Times New Roman" w:hAnsi="Times New Roman" w:cs="Times New Roman"/>
          <w:sz w:val="24"/>
        </w:rPr>
      </w:pPr>
      <w:hyperlink r:id="rId149" w:history="1">
        <w:r w:rsidR="00305743" w:rsidRPr="00847E66">
          <w:rPr>
            <w:rStyle w:val="Hyperlink"/>
            <w:rFonts w:ascii="Times New Roman" w:hAnsi="Times New Roman" w:cs="Times New Roman"/>
            <w:sz w:val="24"/>
          </w:rPr>
          <w:t>http://www.diosova.org/article29619</w:t>
        </w:r>
        <w:r w:rsidR="00305743" w:rsidRPr="00847E66">
          <w:rPr>
            <w:rStyle w:val="Hyperlink"/>
            <w:rFonts w:ascii="Times New Roman" w:hAnsi="Times New Roman" w:cs="Times New Roman"/>
            <w:sz w:val="24"/>
          </w:rPr>
          <w:t>5.htm</w:t>
        </w:r>
      </w:hyperlink>
    </w:p>
    <w:p w14:paraId="7C360203" w14:textId="77777777" w:rsidR="00305743" w:rsidRPr="00305743" w:rsidRDefault="00305743" w:rsidP="00305743">
      <w:pPr>
        <w:rPr>
          <w:rFonts w:ascii="Times New Roman" w:hAnsi="Times New Roman" w:cs="Times New Roman"/>
          <w:sz w:val="24"/>
        </w:rPr>
      </w:pPr>
    </w:p>
    <w:p w14:paraId="3D74E8C4" w14:textId="77777777" w:rsidR="00305743" w:rsidRPr="00305743" w:rsidRDefault="00305743" w:rsidP="00305743">
      <w:pPr>
        <w:rPr>
          <w:rFonts w:ascii="Times New Roman" w:hAnsi="Times New Roman" w:cs="Times New Roman"/>
          <w:b/>
          <w:bCs/>
          <w:sz w:val="24"/>
        </w:rPr>
      </w:pPr>
      <w:r w:rsidRPr="00305743">
        <w:rPr>
          <w:rFonts w:ascii="Times New Roman" w:hAnsi="Times New Roman" w:cs="Times New Roman"/>
          <w:b/>
          <w:bCs/>
          <w:sz w:val="24"/>
        </w:rPr>
        <w:t>Ridley Foundation Scholarships</w:t>
      </w:r>
    </w:p>
    <w:p w14:paraId="49127427" w14:textId="77777777" w:rsidR="00305743" w:rsidRPr="00305743" w:rsidRDefault="00305743" w:rsidP="00305743">
      <w:pPr>
        <w:rPr>
          <w:rFonts w:ascii="Times New Roman" w:hAnsi="Times New Roman" w:cs="Times New Roman"/>
          <w:sz w:val="24"/>
        </w:rPr>
      </w:pPr>
      <w:r w:rsidRPr="00305743">
        <w:rPr>
          <w:rFonts w:ascii="Times New Roman" w:hAnsi="Times New Roman" w:cs="Times New Roman"/>
          <w:sz w:val="24"/>
        </w:rPr>
        <w:t>The Ridley Foundation Board of Trustees of the Diocese of Southern Virginia encourages the youth, their sponsors, and priests to request or download applications so that the Diocese might assist deserving young people in earning their undergraduate degrees.</w:t>
      </w:r>
    </w:p>
    <w:p w14:paraId="63FEEAE9" w14:textId="77777777" w:rsidR="00305743" w:rsidRPr="00305743" w:rsidRDefault="00B42A21" w:rsidP="00305743">
      <w:pPr>
        <w:rPr>
          <w:rFonts w:ascii="Times New Roman" w:hAnsi="Times New Roman" w:cs="Times New Roman"/>
          <w:sz w:val="24"/>
        </w:rPr>
      </w:pPr>
      <w:hyperlink r:id="rId150" w:history="1">
        <w:r w:rsidR="00305743" w:rsidRPr="00305743">
          <w:rPr>
            <w:rStyle w:val="Hyperlink"/>
            <w:rFonts w:ascii="Times New Roman" w:hAnsi="Times New Roman" w:cs="Times New Roman"/>
            <w:sz w:val="24"/>
          </w:rPr>
          <w:t xml:space="preserve">Click here for more information </w:t>
        </w:r>
        <w:r w:rsidR="00305743" w:rsidRPr="00305743">
          <w:rPr>
            <w:rStyle w:val="Hyperlink"/>
            <w:rFonts w:ascii="Times New Roman" w:hAnsi="Times New Roman" w:cs="Times New Roman"/>
            <w:sz w:val="24"/>
          </w:rPr>
          <w:t>and application forms</w:t>
        </w:r>
      </w:hyperlink>
    </w:p>
    <w:p w14:paraId="4586D851" w14:textId="77777777" w:rsidR="00305743" w:rsidRPr="00305743" w:rsidRDefault="00305743" w:rsidP="00305743">
      <w:pPr>
        <w:rPr>
          <w:rFonts w:ascii="Times New Roman" w:hAnsi="Times New Roman" w:cs="Times New Roman"/>
          <w:sz w:val="24"/>
        </w:rPr>
      </w:pPr>
      <w:r w:rsidRPr="00305743">
        <w:rPr>
          <w:rFonts w:ascii="Times New Roman" w:hAnsi="Times New Roman" w:cs="Times New Roman"/>
          <w:sz w:val="24"/>
        </w:rPr>
        <w:lastRenderedPageBreak/>
        <w:t> </w:t>
      </w:r>
    </w:p>
    <w:p w14:paraId="612575F0" w14:textId="77777777" w:rsidR="00305743" w:rsidRPr="00305743" w:rsidRDefault="00305743" w:rsidP="00305743">
      <w:pPr>
        <w:rPr>
          <w:rFonts w:ascii="Times New Roman" w:hAnsi="Times New Roman" w:cs="Times New Roman"/>
          <w:b/>
          <w:bCs/>
          <w:sz w:val="24"/>
        </w:rPr>
      </w:pPr>
      <w:r w:rsidRPr="00305743">
        <w:rPr>
          <w:rFonts w:ascii="Times New Roman" w:hAnsi="Times New Roman" w:cs="Times New Roman"/>
          <w:b/>
          <w:bCs/>
          <w:sz w:val="24"/>
        </w:rPr>
        <w:t xml:space="preserve">The C. Charles </w:t>
      </w:r>
      <w:proofErr w:type="spellStart"/>
      <w:r w:rsidRPr="00305743">
        <w:rPr>
          <w:rFonts w:ascii="Times New Roman" w:hAnsi="Times New Roman" w:cs="Times New Roman"/>
          <w:b/>
          <w:bCs/>
          <w:sz w:val="24"/>
        </w:rPr>
        <w:t>Vaché</w:t>
      </w:r>
      <w:proofErr w:type="spellEnd"/>
      <w:r w:rsidRPr="00305743">
        <w:rPr>
          <w:rFonts w:ascii="Times New Roman" w:hAnsi="Times New Roman" w:cs="Times New Roman"/>
          <w:b/>
          <w:bCs/>
          <w:sz w:val="24"/>
        </w:rPr>
        <w:t xml:space="preserve"> Scholarship Fund</w:t>
      </w:r>
    </w:p>
    <w:p w14:paraId="752A6235" w14:textId="77777777" w:rsidR="00305743" w:rsidRPr="00305743" w:rsidRDefault="00305743" w:rsidP="00305743">
      <w:pPr>
        <w:rPr>
          <w:rFonts w:ascii="Times New Roman" w:hAnsi="Times New Roman" w:cs="Times New Roman"/>
          <w:sz w:val="24"/>
        </w:rPr>
      </w:pPr>
      <w:r w:rsidRPr="00305743">
        <w:rPr>
          <w:rFonts w:ascii="Times New Roman" w:hAnsi="Times New Roman" w:cs="Times New Roman"/>
          <w:sz w:val="24"/>
        </w:rPr>
        <w:t xml:space="preserve">The Bishop </w:t>
      </w:r>
      <w:proofErr w:type="spellStart"/>
      <w:r w:rsidRPr="00305743">
        <w:rPr>
          <w:rFonts w:ascii="Times New Roman" w:hAnsi="Times New Roman" w:cs="Times New Roman"/>
          <w:sz w:val="24"/>
        </w:rPr>
        <w:t>Vaché</w:t>
      </w:r>
      <w:proofErr w:type="spellEnd"/>
      <w:r w:rsidRPr="00305743">
        <w:rPr>
          <w:rFonts w:ascii="Times New Roman" w:hAnsi="Times New Roman" w:cs="Times New Roman"/>
          <w:sz w:val="24"/>
        </w:rPr>
        <w:t xml:space="preserve"> Scholarships provide funds to assist low-income and minority college students in the Episcopal Diocese of Southern Virginia. First-year students as well as returning college students are welcome to apply. Scholarship awards range from $1000-$5000 per academic year.</w:t>
      </w:r>
    </w:p>
    <w:p w14:paraId="76068C47" w14:textId="77777777" w:rsidR="00305743" w:rsidRPr="00305743" w:rsidRDefault="00B42A21" w:rsidP="00305743">
      <w:pPr>
        <w:rPr>
          <w:rFonts w:ascii="Times New Roman" w:hAnsi="Times New Roman" w:cs="Times New Roman"/>
          <w:sz w:val="24"/>
        </w:rPr>
      </w:pPr>
      <w:hyperlink r:id="rId151" w:history="1">
        <w:r w:rsidR="00305743" w:rsidRPr="00305743">
          <w:rPr>
            <w:rStyle w:val="Hyperlink"/>
            <w:rFonts w:ascii="Times New Roman" w:hAnsi="Times New Roman" w:cs="Times New Roman"/>
            <w:sz w:val="24"/>
          </w:rPr>
          <w:t>Click here for more information and application form</w:t>
        </w:r>
      </w:hyperlink>
      <w:r w:rsidR="00305743" w:rsidRPr="00305743">
        <w:rPr>
          <w:rFonts w:ascii="Times New Roman" w:hAnsi="Times New Roman" w:cs="Times New Roman"/>
          <w:sz w:val="24"/>
        </w:rPr>
        <w:t>.</w:t>
      </w:r>
    </w:p>
    <w:p w14:paraId="744077E6" w14:textId="77777777" w:rsidR="00305743" w:rsidRPr="00305743" w:rsidRDefault="00305743" w:rsidP="00305743">
      <w:pPr>
        <w:rPr>
          <w:rFonts w:ascii="Times New Roman" w:hAnsi="Times New Roman" w:cs="Times New Roman"/>
          <w:sz w:val="24"/>
        </w:rPr>
      </w:pPr>
      <w:r w:rsidRPr="00305743">
        <w:rPr>
          <w:rFonts w:ascii="Times New Roman" w:hAnsi="Times New Roman" w:cs="Times New Roman"/>
          <w:sz w:val="24"/>
        </w:rPr>
        <w:t> </w:t>
      </w:r>
    </w:p>
    <w:p w14:paraId="6844B959" w14:textId="77777777" w:rsidR="00305743" w:rsidRPr="00305743" w:rsidRDefault="00305743" w:rsidP="00305743">
      <w:pPr>
        <w:rPr>
          <w:rFonts w:ascii="Times New Roman" w:hAnsi="Times New Roman" w:cs="Times New Roman"/>
          <w:b/>
          <w:bCs/>
          <w:sz w:val="24"/>
        </w:rPr>
      </w:pPr>
      <w:r w:rsidRPr="00305743">
        <w:rPr>
          <w:rFonts w:ascii="Times New Roman" w:hAnsi="Times New Roman" w:cs="Times New Roman"/>
          <w:b/>
          <w:bCs/>
          <w:sz w:val="24"/>
        </w:rPr>
        <w:t>Episcopal Church Women Scholarships</w:t>
      </w:r>
    </w:p>
    <w:p w14:paraId="2F8782D8" w14:textId="77777777" w:rsidR="00305743" w:rsidRPr="00305743" w:rsidRDefault="00305743" w:rsidP="00305743">
      <w:pPr>
        <w:rPr>
          <w:rFonts w:ascii="Times New Roman" w:hAnsi="Times New Roman" w:cs="Times New Roman"/>
          <w:sz w:val="24"/>
        </w:rPr>
      </w:pPr>
      <w:r w:rsidRPr="00305743">
        <w:rPr>
          <w:rFonts w:ascii="Times New Roman" w:hAnsi="Times New Roman" w:cs="Times New Roman"/>
          <w:sz w:val="24"/>
        </w:rPr>
        <w:t>The Episcopal Church Women's Elise Holladay &amp; Beverley D. Tucker Scholarships are available for college students.</w:t>
      </w:r>
    </w:p>
    <w:p w14:paraId="7CB36771" w14:textId="77777777" w:rsidR="00305743" w:rsidRPr="00305743" w:rsidRDefault="00B42A21" w:rsidP="00305743">
      <w:pPr>
        <w:rPr>
          <w:rFonts w:ascii="Times New Roman" w:hAnsi="Times New Roman" w:cs="Times New Roman"/>
          <w:sz w:val="24"/>
        </w:rPr>
      </w:pPr>
      <w:hyperlink r:id="rId152" w:history="1">
        <w:r w:rsidR="00305743" w:rsidRPr="00305743">
          <w:rPr>
            <w:rStyle w:val="Hyperlink"/>
            <w:rFonts w:ascii="Times New Roman" w:hAnsi="Times New Roman" w:cs="Times New Roman"/>
            <w:sz w:val="24"/>
          </w:rPr>
          <w:t>Click here for information and application form.</w:t>
        </w:r>
      </w:hyperlink>
    </w:p>
    <w:p w14:paraId="09944521" w14:textId="77777777" w:rsidR="00305743" w:rsidRPr="00305743" w:rsidRDefault="00305743" w:rsidP="00305743">
      <w:pPr>
        <w:rPr>
          <w:rFonts w:ascii="Times New Roman" w:hAnsi="Times New Roman" w:cs="Times New Roman"/>
          <w:sz w:val="24"/>
        </w:rPr>
      </w:pPr>
      <w:r w:rsidRPr="00305743">
        <w:rPr>
          <w:rFonts w:ascii="Times New Roman" w:hAnsi="Times New Roman" w:cs="Times New Roman"/>
          <w:sz w:val="24"/>
        </w:rPr>
        <w:t> </w:t>
      </w:r>
    </w:p>
    <w:p w14:paraId="182CA5D5" w14:textId="77777777" w:rsidR="00305743" w:rsidRPr="00305743" w:rsidRDefault="00305743" w:rsidP="00305743">
      <w:pPr>
        <w:rPr>
          <w:rFonts w:ascii="Times New Roman" w:hAnsi="Times New Roman" w:cs="Times New Roman"/>
          <w:b/>
          <w:bCs/>
          <w:sz w:val="24"/>
        </w:rPr>
      </w:pPr>
      <w:r w:rsidRPr="00305743">
        <w:rPr>
          <w:rFonts w:ascii="Times New Roman" w:hAnsi="Times New Roman" w:cs="Times New Roman"/>
          <w:b/>
          <w:bCs/>
          <w:sz w:val="24"/>
        </w:rPr>
        <w:t>Seeds of Hope Grants</w:t>
      </w:r>
    </w:p>
    <w:p w14:paraId="03E2A19E" w14:textId="77777777" w:rsidR="00305743" w:rsidRPr="00305743" w:rsidRDefault="00305743" w:rsidP="00305743">
      <w:pPr>
        <w:rPr>
          <w:rFonts w:ascii="Times New Roman" w:hAnsi="Times New Roman" w:cs="Times New Roman"/>
          <w:sz w:val="24"/>
        </w:rPr>
      </w:pPr>
      <w:r w:rsidRPr="00305743">
        <w:rPr>
          <w:rFonts w:ascii="Times New Roman" w:hAnsi="Times New Roman" w:cs="Times New Roman"/>
          <w:sz w:val="24"/>
        </w:rPr>
        <w:t>Seeds of Hope grants are available to congregations and diocesan groups (e.g., affiliated institutions, commissions and task forces) within the Episcopal Diocese of Southern Virginia. Grants must support the development of new programs or support the expansion of such ministries that are already in action within congregations of the diocese.</w:t>
      </w:r>
    </w:p>
    <w:p w14:paraId="285ED795" w14:textId="77777777" w:rsidR="00305743" w:rsidRPr="00305743" w:rsidRDefault="00B42A21" w:rsidP="00305743">
      <w:pPr>
        <w:rPr>
          <w:rFonts w:ascii="Times New Roman" w:hAnsi="Times New Roman" w:cs="Times New Roman"/>
          <w:sz w:val="24"/>
        </w:rPr>
      </w:pPr>
      <w:hyperlink r:id="rId153" w:history="1">
        <w:r w:rsidR="00305743" w:rsidRPr="00305743">
          <w:rPr>
            <w:rStyle w:val="Hyperlink"/>
            <w:rFonts w:ascii="Times New Roman" w:hAnsi="Times New Roman" w:cs="Times New Roman"/>
            <w:sz w:val="24"/>
          </w:rPr>
          <w:t>Click here for more information.</w:t>
        </w:r>
      </w:hyperlink>
      <w:r w:rsidR="00305743" w:rsidRPr="00305743">
        <w:rPr>
          <w:rFonts w:ascii="Times New Roman" w:hAnsi="Times New Roman" w:cs="Times New Roman"/>
          <w:sz w:val="24"/>
        </w:rPr>
        <w:br/>
        <w:t> </w:t>
      </w:r>
    </w:p>
    <w:p w14:paraId="598136E9" w14:textId="77777777" w:rsidR="00305743" w:rsidRPr="00305743" w:rsidRDefault="00305743" w:rsidP="00305743">
      <w:pPr>
        <w:rPr>
          <w:rFonts w:ascii="Times New Roman" w:hAnsi="Times New Roman" w:cs="Times New Roman"/>
          <w:b/>
          <w:bCs/>
          <w:sz w:val="24"/>
        </w:rPr>
      </w:pPr>
      <w:r w:rsidRPr="00305743">
        <w:rPr>
          <w:rFonts w:ascii="Times New Roman" w:hAnsi="Times New Roman" w:cs="Times New Roman"/>
          <w:b/>
          <w:bCs/>
          <w:sz w:val="24"/>
        </w:rPr>
        <w:br/>
        <w:t>Small Church Emergency Maintenance Fund</w:t>
      </w:r>
    </w:p>
    <w:p w14:paraId="4D2462EF" w14:textId="77777777" w:rsidR="00305743" w:rsidRPr="00305743" w:rsidRDefault="00305743" w:rsidP="00305743">
      <w:pPr>
        <w:rPr>
          <w:rFonts w:ascii="Times New Roman" w:hAnsi="Times New Roman" w:cs="Times New Roman"/>
          <w:sz w:val="24"/>
        </w:rPr>
      </w:pPr>
      <w:r w:rsidRPr="00305743">
        <w:rPr>
          <w:rFonts w:ascii="Times New Roman" w:hAnsi="Times New Roman" w:cs="Times New Roman"/>
          <w:sz w:val="24"/>
        </w:rPr>
        <w:t>A limited fund is available each year out of which grants and loans are available to small congregations to help cover up to half of the cost for emergency maintenance or repair. The application is available here: </w:t>
      </w:r>
      <w:hyperlink r:id="rId154" w:history="1">
        <w:r w:rsidRPr="00305743">
          <w:rPr>
            <w:rStyle w:val="Hyperlink"/>
            <w:rFonts w:ascii="Times New Roman" w:hAnsi="Times New Roman" w:cs="Times New Roman"/>
            <w:sz w:val="24"/>
          </w:rPr>
          <w:t>Emergency Maintenance Fund Grant/Loan application</w:t>
        </w:r>
      </w:hyperlink>
      <w:r w:rsidRPr="00305743">
        <w:rPr>
          <w:rFonts w:ascii="Times New Roman" w:hAnsi="Times New Roman" w:cs="Times New Roman"/>
          <w:sz w:val="24"/>
        </w:rPr>
        <w:t>.</w:t>
      </w:r>
    </w:p>
    <w:p w14:paraId="07F43FF2" w14:textId="77777777" w:rsidR="00305743" w:rsidRPr="00305743" w:rsidRDefault="00305743" w:rsidP="00305743">
      <w:pPr>
        <w:rPr>
          <w:rFonts w:ascii="Times New Roman" w:hAnsi="Times New Roman" w:cs="Times New Roman"/>
          <w:sz w:val="24"/>
        </w:rPr>
      </w:pPr>
      <w:r w:rsidRPr="00305743">
        <w:rPr>
          <w:rFonts w:ascii="Times New Roman" w:hAnsi="Times New Roman" w:cs="Times New Roman"/>
          <w:sz w:val="24"/>
        </w:rPr>
        <w:t> </w:t>
      </w:r>
    </w:p>
    <w:p w14:paraId="4045E794" w14:textId="77777777" w:rsidR="00305743" w:rsidRPr="00305743" w:rsidRDefault="00305743" w:rsidP="00305743">
      <w:pPr>
        <w:rPr>
          <w:rFonts w:ascii="Times New Roman" w:hAnsi="Times New Roman" w:cs="Times New Roman"/>
          <w:b/>
          <w:bCs/>
          <w:sz w:val="24"/>
        </w:rPr>
      </w:pPr>
      <w:r w:rsidRPr="00305743">
        <w:rPr>
          <w:rFonts w:ascii="Times New Roman" w:hAnsi="Times New Roman" w:cs="Times New Roman"/>
          <w:b/>
          <w:bCs/>
          <w:sz w:val="24"/>
        </w:rPr>
        <w:t>Patterson Grants (for churches over 100 years old)</w:t>
      </w:r>
    </w:p>
    <w:p w14:paraId="54D1E93D" w14:textId="77777777" w:rsidR="00305743" w:rsidRPr="00305743" w:rsidRDefault="00305743" w:rsidP="00305743">
      <w:pPr>
        <w:rPr>
          <w:rFonts w:ascii="Times New Roman" w:hAnsi="Times New Roman" w:cs="Times New Roman"/>
          <w:sz w:val="24"/>
        </w:rPr>
      </w:pPr>
      <w:r w:rsidRPr="00305743">
        <w:rPr>
          <w:rFonts w:ascii="Times New Roman" w:hAnsi="Times New Roman" w:cs="Times New Roman"/>
          <w:sz w:val="24"/>
        </w:rPr>
        <w:t>The Helen S. and Charles G Patterson, Jr. Charitable Trust Foundation was established to, among other things, to "Provide financial support for the restoration, preservation, conservation and renovations of one or more Episcopal Churches in Virginia that are more than one-hundred years old." Grant applications are received between Jan. 1 and April 1 each year. </w:t>
      </w:r>
      <w:hyperlink r:id="rId155" w:history="1">
        <w:r w:rsidRPr="00305743">
          <w:rPr>
            <w:rStyle w:val="Hyperlink"/>
            <w:rFonts w:ascii="Times New Roman" w:hAnsi="Times New Roman" w:cs="Times New Roman"/>
            <w:sz w:val="24"/>
          </w:rPr>
          <w:t>Click here</w:t>
        </w:r>
      </w:hyperlink>
      <w:r w:rsidRPr="00305743">
        <w:rPr>
          <w:rFonts w:ascii="Times New Roman" w:hAnsi="Times New Roman" w:cs="Times New Roman"/>
          <w:sz w:val="24"/>
        </w:rPr>
        <w:t> for more information and application.</w:t>
      </w:r>
    </w:p>
    <w:p w14:paraId="13EDA626" w14:textId="77777777" w:rsidR="00305743" w:rsidRPr="00305743" w:rsidRDefault="00305743" w:rsidP="00305743">
      <w:pPr>
        <w:rPr>
          <w:rFonts w:ascii="Times New Roman" w:hAnsi="Times New Roman" w:cs="Times New Roman"/>
          <w:sz w:val="24"/>
        </w:rPr>
      </w:pPr>
      <w:r w:rsidRPr="00305743">
        <w:rPr>
          <w:rFonts w:ascii="Times New Roman" w:hAnsi="Times New Roman" w:cs="Times New Roman"/>
          <w:sz w:val="24"/>
        </w:rPr>
        <w:t> </w:t>
      </w:r>
    </w:p>
    <w:p w14:paraId="1F0BC33E" w14:textId="77777777" w:rsidR="00305743" w:rsidRPr="00305743" w:rsidRDefault="00305743" w:rsidP="00305743">
      <w:pPr>
        <w:rPr>
          <w:rFonts w:ascii="Times New Roman" w:hAnsi="Times New Roman" w:cs="Times New Roman"/>
          <w:b/>
          <w:bCs/>
          <w:sz w:val="24"/>
        </w:rPr>
      </w:pPr>
      <w:r w:rsidRPr="00305743">
        <w:rPr>
          <w:rFonts w:ascii="Times New Roman" w:hAnsi="Times New Roman" w:cs="Times New Roman"/>
          <w:b/>
          <w:bCs/>
          <w:sz w:val="24"/>
        </w:rPr>
        <w:lastRenderedPageBreak/>
        <w:t>Clergy Continuing Education Grants</w:t>
      </w:r>
    </w:p>
    <w:p w14:paraId="214DE749" w14:textId="77777777" w:rsidR="00305743" w:rsidRPr="00305743" w:rsidRDefault="00B42A21" w:rsidP="00305743">
      <w:pPr>
        <w:rPr>
          <w:rFonts w:ascii="Times New Roman" w:hAnsi="Times New Roman" w:cs="Times New Roman"/>
          <w:sz w:val="24"/>
        </w:rPr>
      </w:pPr>
      <w:hyperlink r:id="rId156" w:history="1">
        <w:r w:rsidR="00305743" w:rsidRPr="00305743">
          <w:rPr>
            <w:rStyle w:val="Hyperlink"/>
            <w:rFonts w:ascii="Times New Roman" w:hAnsi="Times New Roman" w:cs="Times New Roman"/>
            <w:sz w:val="24"/>
          </w:rPr>
          <w:t>Click here for guidelines.</w:t>
        </w:r>
      </w:hyperlink>
    </w:p>
    <w:p w14:paraId="44AE931E" w14:textId="77777777" w:rsidR="00305743" w:rsidRPr="00305743" w:rsidRDefault="00B42A21" w:rsidP="00305743">
      <w:pPr>
        <w:rPr>
          <w:rFonts w:ascii="Times New Roman" w:hAnsi="Times New Roman" w:cs="Times New Roman"/>
          <w:sz w:val="24"/>
        </w:rPr>
      </w:pPr>
      <w:hyperlink r:id="rId157" w:history="1">
        <w:r w:rsidR="00305743" w:rsidRPr="00305743">
          <w:rPr>
            <w:rStyle w:val="Hyperlink"/>
            <w:rFonts w:ascii="Times New Roman" w:hAnsi="Times New Roman" w:cs="Times New Roman"/>
            <w:sz w:val="24"/>
          </w:rPr>
          <w:t>Click here for application</w:t>
        </w:r>
      </w:hyperlink>
      <w:r w:rsidR="00305743" w:rsidRPr="00305743">
        <w:rPr>
          <w:rFonts w:ascii="Times New Roman" w:hAnsi="Times New Roman" w:cs="Times New Roman"/>
          <w:sz w:val="24"/>
        </w:rPr>
        <w:t>.</w:t>
      </w:r>
    </w:p>
    <w:p w14:paraId="784EB731" w14:textId="77777777" w:rsidR="00305743" w:rsidRPr="00305743" w:rsidRDefault="00B42A21" w:rsidP="00305743">
      <w:pPr>
        <w:rPr>
          <w:rFonts w:ascii="Times New Roman" w:hAnsi="Times New Roman" w:cs="Times New Roman"/>
          <w:sz w:val="24"/>
        </w:rPr>
      </w:pPr>
      <w:hyperlink r:id="rId158" w:history="1">
        <w:r w:rsidR="00305743" w:rsidRPr="00305743">
          <w:rPr>
            <w:rStyle w:val="Hyperlink"/>
            <w:rFonts w:ascii="Times New Roman" w:hAnsi="Times New Roman" w:cs="Times New Roman"/>
            <w:sz w:val="24"/>
          </w:rPr>
          <w:t>Click here for evaluation form.</w:t>
        </w:r>
      </w:hyperlink>
      <w:r w:rsidR="00305743" w:rsidRPr="00305743">
        <w:rPr>
          <w:rFonts w:ascii="Times New Roman" w:hAnsi="Times New Roman" w:cs="Times New Roman"/>
          <w:sz w:val="24"/>
        </w:rPr>
        <w:br/>
      </w:r>
      <w:r w:rsidR="00305743" w:rsidRPr="00305743">
        <w:rPr>
          <w:rFonts w:ascii="Times New Roman" w:hAnsi="Times New Roman" w:cs="Times New Roman"/>
          <w:sz w:val="24"/>
        </w:rPr>
        <w:br/>
        <w:t> </w:t>
      </w:r>
    </w:p>
    <w:p w14:paraId="7ED6D612" w14:textId="77777777" w:rsidR="00305743" w:rsidRPr="00305743" w:rsidRDefault="00305743" w:rsidP="00305743">
      <w:pPr>
        <w:rPr>
          <w:rFonts w:ascii="Times New Roman" w:hAnsi="Times New Roman" w:cs="Times New Roman"/>
          <w:b/>
          <w:bCs/>
          <w:sz w:val="24"/>
        </w:rPr>
      </w:pPr>
      <w:r w:rsidRPr="00305743">
        <w:rPr>
          <w:rFonts w:ascii="Times New Roman" w:hAnsi="Times New Roman" w:cs="Times New Roman"/>
          <w:b/>
          <w:bCs/>
          <w:sz w:val="24"/>
        </w:rPr>
        <w:t>Communications Grants</w:t>
      </w:r>
    </w:p>
    <w:p w14:paraId="12DF79BC" w14:textId="77777777" w:rsidR="00305743" w:rsidRPr="00305743" w:rsidRDefault="00305743" w:rsidP="00305743">
      <w:pPr>
        <w:rPr>
          <w:rFonts w:ascii="Times New Roman" w:hAnsi="Times New Roman" w:cs="Times New Roman"/>
          <w:sz w:val="24"/>
        </w:rPr>
      </w:pPr>
      <w:r w:rsidRPr="00305743">
        <w:rPr>
          <w:rFonts w:ascii="Times New Roman" w:hAnsi="Times New Roman" w:cs="Times New Roman"/>
          <w:sz w:val="24"/>
        </w:rPr>
        <w:t>Communications Grants from the Diocese of Southern Virginia provide congregations within the diocese with funding for development of digital communications. Grant funds are intended to assist churches that do not currently make use of digital communications methods to create and implement a new digital communication program. Funds may also be used to assist churches with an existing digital communication program that have discovered needs within their congregation or community that can be addressed with a new digital communication initiative. </w:t>
      </w:r>
      <w:hyperlink r:id="rId159" w:history="1">
        <w:r w:rsidRPr="00305743">
          <w:rPr>
            <w:rStyle w:val="Hyperlink"/>
            <w:rFonts w:ascii="Times New Roman" w:hAnsi="Times New Roman" w:cs="Times New Roman"/>
            <w:sz w:val="24"/>
          </w:rPr>
          <w:t>Click here</w:t>
        </w:r>
      </w:hyperlink>
      <w:r w:rsidRPr="00305743">
        <w:rPr>
          <w:rFonts w:ascii="Times New Roman" w:hAnsi="Times New Roman" w:cs="Times New Roman"/>
          <w:sz w:val="24"/>
        </w:rPr>
        <w:t> for more information and application.</w:t>
      </w:r>
    </w:p>
    <w:p w14:paraId="73862C6A" w14:textId="4B487FAC" w:rsidR="00305743" w:rsidRDefault="00305743" w:rsidP="00305743">
      <w:pPr>
        <w:rPr>
          <w:rFonts w:ascii="Times New Roman" w:hAnsi="Times New Roman" w:cs="Times New Roman"/>
          <w:sz w:val="24"/>
        </w:rPr>
      </w:pPr>
      <w:r>
        <w:rPr>
          <w:rFonts w:ascii="Times New Roman" w:hAnsi="Times New Roman" w:cs="Times New Roman"/>
          <w:sz w:val="24"/>
        </w:rPr>
        <w:t>---------------------------------------------------------------------------------------------------------------------</w:t>
      </w:r>
    </w:p>
    <w:p w14:paraId="696DF99A"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EPISCOPAL CHURCH</w:t>
      </w:r>
    </w:p>
    <w:p w14:paraId="3B0D8434"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 xml:space="preserve">815 Second Avenue, New York, NY 10017, The Rev. Lynn A. </w:t>
      </w:r>
      <w:proofErr w:type="spellStart"/>
      <w:r w:rsidRPr="005F711C">
        <w:rPr>
          <w:rFonts w:ascii="Times New Roman" w:hAnsi="Times New Roman" w:cs="Times New Roman"/>
          <w:sz w:val="24"/>
        </w:rPr>
        <w:t>Collims</w:t>
      </w:r>
      <w:proofErr w:type="spellEnd"/>
      <w:r w:rsidRPr="005F711C">
        <w:rPr>
          <w:rFonts w:ascii="Times New Roman" w:hAnsi="Times New Roman" w:cs="Times New Roman"/>
          <w:sz w:val="24"/>
        </w:rPr>
        <w:t> </w:t>
      </w:r>
      <w:r w:rsidRPr="005F711C">
        <w:rPr>
          <w:rFonts w:ascii="Times New Roman" w:hAnsi="Times New Roman" w:cs="Times New Roman"/>
          <w:sz w:val="24"/>
        </w:rPr>
        <w:br/>
        <w:t>Phone :(800) 334-7626</w:t>
      </w:r>
    </w:p>
    <w:p w14:paraId="10959104" w14:textId="77777777" w:rsidR="005F711C" w:rsidRPr="005F711C" w:rsidRDefault="005F711C" w:rsidP="005F711C">
      <w:pPr>
        <w:numPr>
          <w:ilvl w:val="0"/>
          <w:numId w:val="35"/>
        </w:numPr>
        <w:rPr>
          <w:rFonts w:ascii="Times New Roman" w:hAnsi="Times New Roman" w:cs="Times New Roman"/>
          <w:sz w:val="24"/>
        </w:rPr>
      </w:pPr>
      <w:r w:rsidRPr="005F711C">
        <w:rPr>
          <w:rFonts w:ascii="Times New Roman" w:hAnsi="Times New Roman" w:cs="Times New Roman"/>
          <w:sz w:val="24"/>
        </w:rPr>
        <w:t>Scholarships of up to $3,000 are available to Black postulants and candidates of the Episcopal Church enrolled in an accredited seminary.</w:t>
      </w:r>
    </w:p>
    <w:p w14:paraId="093BEBF7"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br/>
        <w:t>EPISCOPAL DIOCESE OF PENNSYLVANIA – CHURCH TRAINING AND DEACONESS HOUSE GRANTS</w:t>
      </w:r>
    </w:p>
    <w:p w14:paraId="5AD80A5E"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240 South Fourth St., Philadelphia, PA 19106</w:t>
      </w:r>
    </w:p>
    <w:p w14:paraId="2D12955C" w14:textId="77777777" w:rsidR="005F711C" w:rsidRPr="005F711C" w:rsidRDefault="005F711C" w:rsidP="005F711C">
      <w:pPr>
        <w:numPr>
          <w:ilvl w:val="0"/>
          <w:numId w:val="36"/>
        </w:numPr>
        <w:rPr>
          <w:rFonts w:ascii="Times New Roman" w:hAnsi="Times New Roman" w:cs="Times New Roman"/>
          <w:sz w:val="24"/>
        </w:rPr>
      </w:pPr>
      <w:r w:rsidRPr="005F711C">
        <w:rPr>
          <w:rFonts w:ascii="Times New Roman" w:hAnsi="Times New Roman" w:cs="Times New Roman"/>
          <w:sz w:val="24"/>
        </w:rPr>
        <w:t>For graduate level students for religious and benevolent work pertaining to the Episcopal Church.</w:t>
      </w:r>
    </w:p>
    <w:p w14:paraId="3CF8C2C3" w14:textId="77777777" w:rsidR="005F711C" w:rsidRPr="005F711C" w:rsidRDefault="005F711C" w:rsidP="005F711C">
      <w:pPr>
        <w:numPr>
          <w:ilvl w:val="0"/>
          <w:numId w:val="37"/>
        </w:numPr>
        <w:rPr>
          <w:rFonts w:ascii="Times New Roman" w:hAnsi="Times New Roman" w:cs="Times New Roman"/>
          <w:sz w:val="24"/>
        </w:rPr>
      </w:pPr>
      <w:r w:rsidRPr="005F711C">
        <w:rPr>
          <w:rFonts w:ascii="Times New Roman" w:hAnsi="Times New Roman" w:cs="Times New Roman"/>
          <w:sz w:val="24"/>
        </w:rPr>
        <w:t>Preference will be given to the Diocese of PA.</w:t>
      </w:r>
    </w:p>
    <w:p w14:paraId="2E549299" w14:textId="77777777" w:rsidR="005F711C" w:rsidRPr="005F711C" w:rsidRDefault="005F711C" w:rsidP="005F711C">
      <w:pPr>
        <w:numPr>
          <w:ilvl w:val="0"/>
          <w:numId w:val="38"/>
        </w:numPr>
        <w:rPr>
          <w:rFonts w:ascii="Times New Roman" w:hAnsi="Times New Roman" w:cs="Times New Roman"/>
          <w:sz w:val="24"/>
        </w:rPr>
      </w:pPr>
      <w:r w:rsidRPr="005F711C">
        <w:rPr>
          <w:rFonts w:ascii="Times New Roman" w:hAnsi="Times New Roman" w:cs="Times New Roman"/>
          <w:sz w:val="24"/>
        </w:rPr>
        <w:t>Amount $1,500-3,000</w:t>
      </w:r>
    </w:p>
    <w:p w14:paraId="05A024DB"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 </w:t>
      </w:r>
    </w:p>
    <w:p w14:paraId="6BB2AB04"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JAMES FERNLEY III MEMORIAL FUND</w:t>
      </w:r>
    </w:p>
    <w:p w14:paraId="4057A0E7"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Diocese of PA Phone: (215) 627-6434</w:t>
      </w:r>
    </w:p>
    <w:p w14:paraId="7CC49FD9" w14:textId="77777777" w:rsidR="005F711C" w:rsidRPr="005F711C" w:rsidRDefault="005F711C" w:rsidP="005F711C">
      <w:pPr>
        <w:numPr>
          <w:ilvl w:val="0"/>
          <w:numId w:val="40"/>
        </w:numPr>
        <w:rPr>
          <w:rFonts w:ascii="Times New Roman" w:hAnsi="Times New Roman" w:cs="Times New Roman"/>
          <w:sz w:val="24"/>
        </w:rPr>
      </w:pPr>
      <w:r w:rsidRPr="005F711C">
        <w:rPr>
          <w:rFonts w:ascii="Times New Roman" w:hAnsi="Times New Roman" w:cs="Times New Roman"/>
          <w:sz w:val="24"/>
        </w:rPr>
        <w:t>Episcopal students of the Diocese of PA</w:t>
      </w:r>
    </w:p>
    <w:p w14:paraId="1E35312F" w14:textId="77777777" w:rsidR="005F711C" w:rsidRPr="005F711C" w:rsidRDefault="005F711C" w:rsidP="005F711C">
      <w:pPr>
        <w:numPr>
          <w:ilvl w:val="0"/>
          <w:numId w:val="41"/>
        </w:numPr>
        <w:rPr>
          <w:rFonts w:ascii="Times New Roman" w:hAnsi="Times New Roman" w:cs="Times New Roman"/>
          <w:sz w:val="24"/>
        </w:rPr>
      </w:pPr>
      <w:r w:rsidRPr="005F711C">
        <w:rPr>
          <w:rFonts w:ascii="Times New Roman" w:hAnsi="Times New Roman" w:cs="Times New Roman"/>
          <w:sz w:val="24"/>
        </w:rPr>
        <w:t>Must be entering senior year of graduate studies and must intent to be ordained</w:t>
      </w:r>
    </w:p>
    <w:p w14:paraId="79AC9A88"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lastRenderedPageBreak/>
        <w:t> </w:t>
      </w:r>
    </w:p>
    <w:p w14:paraId="6DB15807"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THE ORDER OF THE DAUGHTERS OF THE KING</w:t>
      </w:r>
    </w:p>
    <w:p w14:paraId="478AF1DD" w14:textId="77777777" w:rsidR="005F711C" w:rsidRPr="005F711C" w:rsidRDefault="00B42A21" w:rsidP="005F711C">
      <w:pPr>
        <w:rPr>
          <w:rFonts w:ascii="Times New Roman" w:hAnsi="Times New Roman" w:cs="Times New Roman"/>
          <w:sz w:val="24"/>
        </w:rPr>
      </w:pPr>
      <w:hyperlink r:id="rId160" w:history="1">
        <w:r w:rsidR="005F711C" w:rsidRPr="005F711C">
          <w:rPr>
            <w:rStyle w:val="Hyperlink"/>
            <w:rFonts w:ascii="Times New Roman" w:hAnsi="Times New Roman" w:cs="Times New Roman"/>
            <w:sz w:val="24"/>
          </w:rPr>
          <w:t>www.dok-national.org</w:t>
        </w:r>
      </w:hyperlink>
      <w:r w:rsidR="005F711C" w:rsidRPr="005F711C">
        <w:rPr>
          <w:rFonts w:ascii="Times New Roman" w:hAnsi="Times New Roman" w:cs="Times New Roman"/>
          <w:sz w:val="24"/>
        </w:rPr>
        <w:t> (right side of page has form), Doris P. Bradley, Ph. D., 2100 Clayton Place</w:t>
      </w:r>
      <w:r w:rsidR="005F711C" w:rsidRPr="005F711C">
        <w:rPr>
          <w:rFonts w:ascii="Times New Roman" w:hAnsi="Times New Roman" w:cs="Times New Roman"/>
          <w:sz w:val="24"/>
        </w:rPr>
        <w:br/>
        <w:t>Hattiesburg, MS 39402</w:t>
      </w:r>
    </w:p>
    <w:p w14:paraId="386D85B9" w14:textId="77777777" w:rsidR="005F711C" w:rsidRPr="005F711C" w:rsidRDefault="005F711C" w:rsidP="005F711C">
      <w:pPr>
        <w:numPr>
          <w:ilvl w:val="0"/>
          <w:numId w:val="42"/>
        </w:numPr>
        <w:rPr>
          <w:rFonts w:ascii="Times New Roman" w:hAnsi="Times New Roman" w:cs="Times New Roman"/>
          <w:sz w:val="24"/>
        </w:rPr>
      </w:pPr>
      <w:r w:rsidRPr="005F711C">
        <w:rPr>
          <w:rFonts w:ascii="Times New Roman" w:hAnsi="Times New Roman" w:cs="Times New Roman"/>
          <w:sz w:val="24"/>
        </w:rPr>
        <w:t>Episcopal church-related careers for women</w:t>
      </w:r>
    </w:p>
    <w:p w14:paraId="642E021F"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 </w:t>
      </w:r>
    </w:p>
    <w:p w14:paraId="541456D9"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EVANGELICAL EDUCATION SOCIETY, PROTESTANT EPISCOPAL CHURCH MERIT SCHOLARSHIPS</w:t>
      </w:r>
    </w:p>
    <w:p w14:paraId="2B5498C7"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2300 Ninth Street South, Suite 301, Arlington, VA 22204</w:t>
      </w:r>
    </w:p>
    <w:p w14:paraId="55617FDC" w14:textId="77777777" w:rsidR="0067344D" w:rsidRDefault="005F711C" w:rsidP="0067344D">
      <w:pPr>
        <w:numPr>
          <w:ilvl w:val="0"/>
          <w:numId w:val="44"/>
        </w:numPr>
        <w:rPr>
          <w:rFonts w:ascii="Times New Roman" w:hAnsi="Times New Roman" w:cs="Times New Roman"/>
          <w:sz w:val="24"/>
        </w:rPr>
      </w:pPr>
      <w:r w:rsidRPr="005F711C">
        <w:rPr>
          <w:rFonts w:ascii="Times New Roman" w:hAnsi="Times New Roman" w:cs="Times New Roman"/>
          <w:sz w:val="24"/>
        </w:rPr>
        <w:t>Scholarships for senior year Episcopal students studying for the priesthood or lay</w:t>
      </w:r>
    </w:p>
    <w:p w14:paraId="4F7E606A" w14:textId="20897BDD" w:rsidR="005F711C" w:rsidRPr="005F711C" w:rsidRDefault="005F711C" w:rsidP="0067344D">
      <w:pPr>
        <w:ind w:left="720"/>
        <w:rPr>
          <w:rFonts w:ascii="Times New Roman" w:hAnsi="Times New Roman" w:cs="Times New Roman"/>
          <w:sz w:val="24"/>
        </w:rPr>
      </w:pPr>
      <w:r w:rsidRPr="005F711C">
        <w:rPr>
          <w:rFonts w:ascii="Times New Roman" w:hAnsi="Times New Roman" w:cs="Times New Roman"/>
          <w:sz w:val="24"/>
        </w:rPr>
        <w:t> </w:t>
      </w:r>
    </w:p>
    <w:p w14:paraId="3E45ABEF"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ANNE KUMPURIS SCHOLARSHIP</w:t>
      </w:r>
    </w:p>
    <w:p w14:paraId="11E1B91B"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Send request for application to:</w:t>
      </w:r>
      <w:r w:rsidRPr="005F711C">
        <w:rPr>
          <w:rFonts w:ascii="Times New Roman" w:hAnsi="Times New Roman" w:cs="Times New Roman"/>
          <w:sz w:val="24"/>
        </w:rPr>
        <w:br/>
        <w:t>St. Mark’s Episcopal Church, Endowment Committee, 1000 Mississippi, Little Rock, AR 77207</w:t>
      </w:r>
      <w:r w:rsidRPr="005F711C">
        <w:rPr>
          <w:rFonts w:ascii="Times New Roman" w:hAnsi="Times New Roman" w:cs="Times New Roman"/>
          <w:sz w:val="24"/>
        </w:rPr>
        <w:br/>
        <w:t>Phone: 501-225-4503</w:t>
      </w:r>
    </w:p>
    <w:p w14:paraId="1B870D03" w14:textId="77777777" w:rsidR="005F711C" w:rsidRPr="005F711C" w:rsidRDefault="005F711C" w:rsidP="005F711C">
      <w:pPr>
        <w:numPr>
          <w:ilvl w:val="0"/>
          <w:numId w:val="46"/>
        </w:numPr>
        <w:rPr>
          <w:rFonts w:ascii="Times New Roman" w:hAnsi="Times New Roman" w:cs="Times New Roman"/>
          <w:sz w:val="24"/>
        </w:rPr>
      </w:pPr>
      <w:r w:rsidRPr="005F711C">
        <w:rPr>
          <w:rFonts w:ascii="Times New Roman" w:hAnsi="Times New Roman" w:cs="Times New Roman"/>
          <w:sz w:val="24"/>
        </w:rPr>
        <w:t>Offered to students attending accredited Episcopal Seminary seeking holy orders.</w:t>
      </w:r>
    </w:p>
    <w:p w14:paraId="270AFB84" w14:textId="77777777" w:rsidR="005F711C" w:rsidRPr="005F711C" w:rsidRDefault="005F711C" w:rsidP="005F711C">
      <w:pPr>
        <w:numPr>
          <w:ilvl w:val="0"/>
          <w:numId w:val="47"/>
        </w:numPr>
        <w:rPr>
          <w:rFonts w:ascii="Times New Roman" w:hAnsi="Times New Roman" w:cs="Times New Roman"/>
          <w:sz w:val="24"/>
        </w:rPr>
      </w:pPr>
      <w:r w:rsidRPr="005F711C">
        <w:rPr>
          <w:rFonts w:ascii="Times New Roman" w:hAnsi="Times New Roman" w:cs="Times New Roman"/>
          <w:sz w:val="24"/>
        </w:rPr>
        <w:t>Scholarships are renewable for up to three years.</w:t>
      </w:r>
    </w:p>
    <w:p w14:paraId="53336BF0"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 </w:t>
      </w:r>
    </w:p>
    <w:p w14:paraId="76C0BD36"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MERCER SCHOLARSHIP</w:t>
      </w:r>
    </w:p>
    <w:p w14:paraId="5B27B774" w14:textId="77777777" w:rsidR="005F711C" w:rsidRPr="005F711C" w:rsidRDefault="005F711C" w:rsidP="005F711C">
      <w:pPr>
        <w:numPr>
          <w:ilvl w:val="0"/>
          <w:numId w:val="49"/>
        </w:numPr>
        <w:rPr>
          <w:rFonts w:ascii="Times New Roman" w:hAnsi="Times New Roman" w:cs="Times New Roman"/>
          <w:sz w:val="24"/>
        </w:rPr>
      </w:pPr>
      <w:r w:rsidRPr="005F711C">
        <w:rPr>
          <w:rFonts w:ascii="Times New Roman" w:hAnsi="Times New Roman" w:cs="Times New Roman"/>
          <w:sz w:val="24"/>
        </w:rPr>
        <w:t>Administered through financial aid office</w:t>
      </w:r>
    </w:p>
    <w:p w14:paraId="1DB5BA47" w14:textId="77777777" w:rsidR="005F711C" w:rsidRPr="005F711C" w:rsidRDefault="005F711C" w:rsidP="005F711C">
      <w:pPr>
        <w:numPr>
          <w:ilvl w:val="0"/>
          <w:numId w:val="50"/>
        </w:numPr>
        <w:rPr>
          <w:rFonts w:ascii="Times New Roman" w:hAnsi="Times New Roman" w:cs="Times New Roman"/>
          <w:sz w:val="24"/>
        </w:rPr>
      </w:pPr>
      <w:r w:rsidRPr="005F711C">
        <w:rPr>
          <w:rFonts w:ascii="Times New Roman" w:hAnsi="Times New Roman" w:cs="Times New Roman"/>
          <w:sz w:val="24"/>
        </w:rPr>
        <w:t>Designed to assist students being educated for the sacred ministry in accredited seminaries of the Episcopal Church in the US. Must be at least postulants studying full-time for Holy Orders.</w:t>
      </w:r>
    </w:p>
    <w:p w14:paraId="31F7BA23"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 </w:t>
      </w:r>
    </w:p>
    <w:p w14:paraId="07ACAF6E"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NEW YORK TRAINING SCHOOL FOR DEACONESSES</w:t>
      </w:r>
    </w:p>
    <w:p w14:paraId="06D2B2DB"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Executive Secretary, 39 Greer Crest, Millbrook, NY 12545</w:t>
      </w:r>
    </w:p>
    <w:p w14:paraId="5C242F42" w14:textId="77777777" w:rsidR="005F711C" w:rsidRPr="005F711C" w:rsidRDefault="005F711C" w:rsidP="005F711C">
      <w:pPr>
        <w:numPr>
          <w:ilvl w:val="0"/>
          <w:numId w:val="52"/>
        </w:numPr>
        <w:rPr>
          <w:rFonts w:ascii="Times New Roman" w:hAnsi="Times New Roman" w:cs="Times New Roman"/>
          <w:sz w:val="24"/>
        </w:rPr>
      </w:pPr>
      <w:r w:rsidRPr="005F711C">
        <w:rPr>
          <w:rFonts w:ascii="Times New Roman" w:hAnsi="Times New Roman" w:cs="Times New Roman"/>
          <w:sz w:val="24"/>
        </w:rPr>
        <w:t>Assists with seminary expenses of women who are certified postulants or candidates for ordination in The Episcopal Church.</w:t>
      </w:r>
    </w:p>
    <w:p w14:paraId="7335DD8D" w14:textId="25EE3AA8" w:rsidR="005F711C" w:rsidRPr="005F711C" w:rsidRDefault="0067344D" w:rsidP="005F711C">
      <w:pPr>
        <w:numPr>
          <w:ilvl w:val="0"/>
          <w:numId w:val="53"/>
        </w:numPr>
        <w:rPr>
          <w:rFonts w:ascii="Times New Roman" w:hAnsi="Times New Roman" w:cs="Times New Roman"/>
          <w:sz w:val="24"/>
        </w:rPr>
      </w:pPr>
      <w:r>
        <w:rPr>
          <w:rFonts w:ascii="Times New Roman" w:hAnsi="Times New Roman" w:cs="Times New Roman"/>
          <w:sz w:val="24"/>
        </w:rPr>
        <w:t>Middle</w:t>
      </w:r>
      <w:r w:rsidR="005F711C" w:rsidRPr="005F711C">
        <w:rPr>
          <w:rFonts w:ascii="Times New Roman" w:hAnsi="Times New Roman" w:cs="Times New Roman"/>
          <w:sz w:val="24"/>
        </w:rPr>
        <w:t xml:space="preserve"> or seniors of study only</w:t>
      </w:r>
    </w:p>
    <w:p w14:paraId="21F11F63"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 </w:t>
      </w:r>
    </w:p>
    <w:p w14:paraId="3A4DDA3A"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lastRenderedPageBreak/>
        <w:t>SOCIETY FOR THE INCREASE OF THE MINISTRY</w:t>
      </w:r>
    </w:p>
    <w:p w14:paraId="57B9C4ED" w14:textId="77777777" w:rsidR="005F711C" w:rsidRPr="005F711C" w:rsidRDefault="005F711C" w:rsidP="005F711C">
      <w:pPr>
        <w:rPr>
          <w:rFonts w:ascii="Times New Roman" w:hAnsi="Times New Roman" w:cs="Times New Roman"/>
          <w:sz w:val="24"/>
        </w:rPr>
      </w:pPr>
      <w:r w:rsidRPr="005F711C">
        <w:rPr>
          <w:rFonts w:ascii="Times New Roman" w:hAnsi="Times New Roman" w:cs="Times New Roman"/>
          <w:sz w:val="24"/>
        </w:rPr>
        <w:t>924 Farmington Avenue, Suite 100, West Hartford, CT 06107, </w:t>
      </w:r>
      <w:hyperlink r:id="rId161" w:history="1">
        <w:r w:rsidRPr="005F711C">
          <w:rPr>
            <w:rStyle w:val="Hyperlink"/>
            <w:rFonts w:ascii="Times New Roman" w:hAnsi="Times New Roman" w:cs="Times New Roman"/>
            <w:sz w:val="24"/>
          </w:rPr>
          <w:t>www.simministry.org</w:t>
        </w:r>
      </w:hyperlink>
      <w:r w:rsidRPr="005F711C">
        <w:rPr>
          <w:rFonts w:ascii="Times New Roman" w:hAnsi="Times New Roman" w:cs="Times New Roman"/>
          <w:sz w:val="24"/>
        </w:rPr>
        <w:br/>
        <w:t>Contact at </w:t>
      </w:r>
      <w:hyperlink r:id="rId162" w:history="1">
        <w:r w:rsidRPr="005F711C">
          <w:rPr>
            <w:rStyle w:val="Hyperlink"/>
            <w:rFonts w:ascii="Times New Roman" w:hAnsi="Times New Roman" w:cs="Times New Roman"/>
            <w:sz w:val="24"/>
          </w:rPr>
          <w:t>info@simministry.org</w:t>
        </w:r>
      </w:hyperlink>
    </w:p>
    <w:p w14:paraId="0CC49A7B" w14:textId="77777777" w:rsidR="005F711C" w:rsidRPr="005F711C" w:rsidRDefault="005F711C" w:rsidP="005F711C">
      <w:pPr>
        <w:numPr>
          <w:ilvl w:val="0"/>
          <w:numId w:val="55"/>
        </w:numPr>
        <w:rPr>
          <w:rFonts w:ascii="Times New Roman" w:hAnsi="Times New Roman" w:cs="Times New Roman"/>
          <w:sz w:val="24"/>
        </w:rPr>
      </w:pPr>
      <w:r w:rsidRPr="005F711C">
        <w:rPr>
          <w:rFonts w:ascii="Times New Roman" w:hAnsi="Times New Roman" w:cs="Times New Roman"/>
          <w:sz w:val="24"/>
        </w:rPr>
        <w:t>Apply thru financial aid officer after Jan 1.</w:t>
      </w:r>
    </w:p>
    <w:p w14:paraId="6D67271D" w14:textId="77777777" w:rsidR="005F711C" w:rsidRPr="005F711C" w:rsidRDefault="005F711C" w:rsidP="005F711C">
      <w:pPr>
        <w:numPr>
          <w:ilvl w:val="0"/>
          <w:numId w:val="56"/>
        </w:numPr>
        <w:rPr>
          <w:rFonts w:ascii="Times New Roman" w:hAnsi="Times New Roman" w:cs="Times New Roman"/>
          <w:sz w:val="24"/>
        </w:rPr>
      </w:pPr>
      <w:r w:rsidRPr="005F711C">
        <w:rPr>
          <w:rFonts w:ascii="Times New Roman" w:hAnsi="Times New Roman" w:cs="Times New Roman"/>
          <w:sz w:val="24"/>
        </w:rPr>
        <w:t>Amount $1,500-2,000</w:t>
      </w:r>
    </w:p>
    <w:p w14:paraId="71F3E929" w14:textId="6CEA8867" w:rsidR="005F711C" w:rsidRPr="00BC193F" w:rsidRDefault="00A637A7" w:rsidP="00BC193F">
      <w:pPr>
        <w:jc w:val="center"/>
        <w:rPr>
          <w:rFonts w:ascii="Times New Roman" w:hAnsi="Times New Roman" w:cs="Times New Roman"/>
          <w:sz w:val="24"/>
        </w:rPr>
      </w:pPr>
      <w:r w:rsidRPr="00893A69">
        <w:rPr>
          <w:rFonts w:ascii="Times New Roman" w:hAnsi="Times New Roman" w:cs="Times New Roman"/>
          <w:sz w:val="24"/>
        </w:rPr>
        <w:t>---------------------------------------------------------------------------------------------------------------------</w:t>
      </w:r>
      <w:r w:rsidR="000627A7">
        <w:rPr>
          <w:rFonts w:ascii="Times New Roman" w:hAnsi="Times New Roman" w:cs="Times New Roman"/>
          <w:b/>
          <w:color w:val="FF0000"/>
          <w:sz w:val="48"/>
          <w:u w:val="single"/>
        </w:rPr>
        <w:t>Pagan/</w:t>
      </w:r>
      <w:r w:rsidR="001510DE">
        <w:rPr>
          <w:rFonts w:ascii="Times New Roman" w:hAnsi="Times New Roman" w:cs="Times New Roman"/>
          <w:b/>
          <w:color w:val="FF0000"/>
          <w:sz w:val="48"/>
          <w:u w:val="single"/>
        </w:rPr>
        <w:t>Wiccan</w:t>
      </w:r>
    </w:p>
    <w:p w14:paraId="1C1CDDB0" w14:textId="1A71693B" w:rsidR="00753FAD" w:rsidRPr="00753FAD" w:rsidRDefault="00753FAD" w:rsidP="00753FAD">
      <w:pPr>
        <w:rPr>
          <w:rFonts w:ascii="Times New Roman" w:hAnsi="Times New Roman" w:cs="Times New Roman"/>
          <w:b/>
          <w:color w:val="000000" w:themeColor="text1"/>
          <w:sz w:val="28"/>
          <w:u w:val="single"/>
        </w:rPr>
      </w:pPr>
      <w:r w:rsidRPr="00753FAD">
        <w:rPr>
          <w:rFonts w:ascii="Times New Roman" w:hAnsi="Times New Roman" w:cs="Times New Roman"/>
          <w:b/>
          <w:color w:val="000000" w:themeColor="text1"/>
          <w:sz w:val="28"/>
          <w:u w:val="single"/>
        </w:rPr>
        <w:t>Michigan Pagan Scholarship Fund</w:t>
      </w:r>
    </w:p>
    <w:p w14:paraId="1DADA606" w14:textId="09722323" w:rsidR="0067344D" w:rsidRDefault="0067344D" w:rsidP="00753FAD">
      <w:pPr>
        <w:rPr>
          <w:rFonts w:ascii="Times New Roman" w:hAnsi="Times New Roman" w:cs="Times New Roman"/>
          <w:sz w:val="24"/>
        </w:rPr>
      </w:pPr>
      <w:r>
        <w:rPr>
          <w:rFonts w:ascii="Times New Roman" w:hAnsi="Times New Roman" w:cs="Times New Roman"/>
          <w:sz w:val="24"/>
        </w:rPr>
        <w:fldChar w:fldCharType="begin"/>
      </w:r>
      <w:r>
        <w:rPr>
          <w:rFonts w:ascii="Times New Roman" w:hAnsi="Times New Roman" w:cs="Times New Roman"/>
          <w:sz w:val="24"/>
        </w:rPr>
        <w:instrText xml:space="preserve"> HYPERLINK "</w:instrText>
      </w:r>
      <w:r w:rsidRPr="0067344D">
        <w:rPr>
          <w:rFonts w:ascii="Times New Roman" w:hAnsi="Times New Roman" w:cs="Times New Roman"/>
          <w:sz w:val="24"/>
        </w:rPr>
        <w:instrText>http://pagancollegescholarship.org/how-to-apply/</w:instrText>
      </w:r>
      <w:r>
        <w:rPr>
          <w:rFonts w:ascii="Times New Roman" w:hAnsi="Times New Roman" w:cs="Times New Roman"/>
          <w:sz w:val="24"/>
        </w:rPr>
        <w:instrText xml:space="preserve">" </w:instrText>
      </w:r>
      <w:r>
        <w:rPr>
          <w:rFonts w:ascii="Times New Roman" w:hAnsi="Times New Roman" w:cs="Times New Roman"/>
          <w:sz w:val="24"/>
        </w:rPr>
        <w:fldChar w:fldCharType="separate"/>
      </w:r>
      <w:r w:rsidRPr="00681005">
        <w:rPr>
          <w:rStyle w:val="Hyperlink"/>
          <w:rFonts w:ascii="Times New Roman" w:hAnsi="Times New Roman" w:cs="Times New Roman"/>
          <w:sz w:val="24"/>
        </w:rPr>
        <w:t>http://pagancollegescholarship.org/how-to-apply/</w:t>
      </w:r>
      <w:r>
        <w:rPr>
          <w:rFonts w:ascii="Times New Roman" w:hAnsi="Times New Roman" w:cs="Times New Roman"/>
          <w:sz w:val="24"/>
        </w:rPr>
        <w:fldChar w:fldCharType="end"/>
      </w:r>
    </w:p>
    <w:p w14:paraId="13BE5662" w14:textId="7ABAAE5B" w:rsidR="00753FAD" w:rsidRPr="00753FAD" w:rsidRDefault="00753FAD" w:rsidP="00753FAD">
      <w:pPr>
        <w:rPr>
          <w:rFonts w:ascii="Times New Roman" w:hAnsi="Times New Roman" w:cs="Times New Roman"/>
          <w:color w:val="000000" w:themeColor="text1"/>
          <w:sz w:val="24"/>
        </w:rPr>
      </w:pPr>
      <w:r w:rsidRPr="00753FAD">
        <w:rPr>
          <w:rFonts w:ascii="Times New Roman" w:hAnsi="Times New Roman" w:cs="Times New Roman"/>
          <w:color w:val="000000" w:themeColor="text1"/>
          <w:sz w:val="24"/>
        </w:rPr>
        <w:t>Michigan Pagan Scholarship Fund is offering a $500.00 Pagan College Scholarship for a rising high school senior, undergraduate, or graduate. All applicants must live in Michigan. Applicants must be 17 years of age or older, have a current GPA of 2.85 or higher, be Pagan, and currently accepted in a full-time course of study in any accredited four-year college or university.</w:t>
      </w:r>
    </w:p>
    <w:p w14:paraId="0AC9E95C" w14:textId="6B989DCD" w:rsidR="00A34A7D" w:rsidRPr="00BC193F" w:rsidRDefault="001510DE" w:rsidP="00BC193F">
      <w:pPr>
        <w:jc w:val="center"/>
        <w:rPr>
          <w:rFonts w:ascii="Times New Roman" w:hAnsi="Times New Roman" w:cs="Times New Roman"/>
          <w:sz w:val="24"/>
        </w:rPr>
      </w:pPr>
      <w:r>
        <w:rPr>
          <w:rFonts w:ascii="Times New Roman" w:hAnsi="Times New Roman" w:cs="Times New Roman"/>
          <w:sz w:val="24"/>
        </w:rPr>
        <w:t>--------------------------------------------------------------------------------------------------------------------</w:t>
      </w:r>
      <w:r w:rsidR="00A34A7D">
        <w:rPr>
          <w:rFonts w:ascii="Times New Roman" w:hAnsi="Times New Roman" w:cs="Times New Roman"/>
          <w:b/>
          <w:color w:val="FF0000"/>
          <w:sz w:val="48"/>
          <w:u w:val="single"/>
        </w:rPr>
        <w:t>Scientology</w:t>
      </w:r>
    </w:p>
    <w:p w14:paraId="78FBFA36" w14:textId="602C1F99" w:rsidR="000627A7" w:rsidRPr="000627A7" w:rsidRDefault="000627A7" w:rsidP="000627A7">
      <w:pPr>
        <w:jc w:val="both"/>
        <w:rPr>
          <w:rFonts w:ascii="Times New Roman" w:hAnsi="Times New Roman" w:cs="Times New Roman"/>
          <w:b/>
          <w:color w:val="000000" w:themeColor="text1"/>
          <w:sz w:val="28"/>
          <w:szCs w:val="28"/>
          <w:u w:val="single"/>
        </w:rPr>
      </w:pPr>
      <w:r w:rsidRPr="000627A7">
        <w:rPr>
          <w:rFonts w:ascii="Times New Roman" w:hAnsi="Times New Roman" w:cs="Times New Roman"/>
          <w:b/>
          <w:color w:val="000000" w:themeColor="text1"/>
          <w:sz w:val="28"/>
          <w:szCs w:val="28"/>
          <w:u w:val="single"/>
          <w:shd w:val="clear" w:color="auto" w:fill="FFFFFF"/>
        </w:rPr>
        <w:t>Writers of the Future</w:t>
      </w:r>
    </w:p>
    <w:p w14:paraId="720C4382" w14:textId="2844F872" w:rsidR="000627A7" w:rsidRDefault="00B42A21" w:rsidP="000627A7">
      <w:pPr>
        <w:jc w:val="both"/>
        <w:rPr>
          <w:rFonts w:ascii="Times New Roman" w:hAnsi="Times New Roman" w:cs="Times New Roman"/>
          <w:sz w:val="24"/>
        </w:rPr>
      </w:pPr>
      <w:hyperlink r:id="rId163" w:history="1">
        <w:r w:rsidR="000627A7" w:rsidRPr="00383514">
          <w:rPr>
            <w:rStyle w:val="Hyperlink"/>
            <w:rFonts w:ascii="Times New Roman" w:hAnsi="Times New Roman" w:cs="Times New Roman"/>
            <w:sz w:val="24"/>
          </w:rPr>
          <w:t>http://www.writersofthefut</w:t>
        </w:r>
        <w:r w:rsidR="000627A7" w:rsidRPr="00383514">
          <w:rPr>
            <w:rStyle w:val="Hyperlink"/>
            <w:rFonts w:ascii="Times New Roman" w:hAnsi="Times New Roman" w:cs="Times New Roman"/>
            <w:sz w:val="24"/>
          </w:rPr>
          <w:t>ure.com/enter-writer-contest/</w:t>
        </w:r>
      </w:hyperlink>
    </w:p>
    <w:p w14:paraId="65E2936F" w14:textId="7E7AAE4A" w:rsidR="000627A7" w:rsidRDefault="000627A7" w:rsidP="000627A7">
      <w:pPr>
        <w:jc w:val="both"/>
        <w:rPr>
          <w:rFonts w:ascii="Times New Roman" w:hAnsi="Times New Roman" w:cs="Times New Roman"/>
          <w:sz w:val="24"/>
        </w:rPr>
      </w:pPr>
      <w:r w:rsidRPr="000627A7">
        <w:rPr>
          <w:rFonts w:ascii="Times New Roman" w:hAnsi="Times New Roman" w:cs="Times New Roman"/>
          <w:sz w:val="24"/>
        </w:rPr>
        <w:t>L. Ron Hubbard’s Writers of the Future Contest is an opportunity for new and amateur writers of new short stories or novelettes of science fiction or fantasy. No entry fee is required. Entrants retain all publication rights. All awards are adjudicated by professional writers only. Prizes every three months: $1,000, $750, $500, Annual Grand Prize: $5,000 additional!</w:t>
      </w:r>
    </w:p>
    <w:p w14:paraId="545D07AF" w14:textId="52B5ECA9" w:rsidR="000627A7" w:rsidRPr="000627A7" w:rsidRDefault="000627A7" w:rsidP="000627A7">
      <w:pPr>
        <w:jc w:val="both"/>
        <w:rPr>
          <w:rFonts w:ascii="Times New Roman" w:hAnsi="Times New Roman" w:cs="Times New Roman"/>
          <w:sz w:val="24"/>
        </w:rPr>
      </w:pPr>
      <w:r w:rsidRPr="000627A7">
        <w:rPr>
          <w:rFonts w:ascii="Times New Roman" w:hAnsi="Times New Roman" w:cs="Times New Roman"/>
          <w:sz w:val="24"/>
        </w:rPr>
        <w:t>Opportunity for new and amateur writers of new short stories or novelettes of s</w:t>
      </w:r>
      <w:r>
        <w:rPr>
          <w:rFonts w:ascii="Times New Roman" w:hAnsi="Times New Roman" w:cs="Times New Roman"/>
          <w:sz w:val="24"/>
        </w:rPr>
        <w:t>ci-</w:t>
      </w:r>
      <w:r w:rsidRPr="000627A7">
        <w:rPr>
          <w:rFonts w:ascii="Times New Roman" w:hAnsi="Times New Roman" w:cs="Times New Roman"/>
          <w:sz w:val="24"/>
        </w:rPr>
        <w:t>f</w:t>
      </w:r>
      <w:r>
        <w:rPr>
          <w:rFonts w:ascii="Times New Roman" w:hAnsi="Times New Roman" w:cs="Times New Roman"/>
          <w:sz w:val="24"/>
        </w:rPr>
        <w:t>i</w:t>
      </w:r>
      <w:r w:rsidRPr="000627A7">
        <w:rPr>
          <w:rFonts w:ascii="Times New Roman" w:hAnsi="Times New Roman" w:cs="Times New Roman"/>
          <w:sz w:val="24"/>
        </w:rPr>
        <w:t xml:space="preserve"> or fantasy</w:t>
      </w:r>
      <w:r>
        <w:rPr>
          <w:rFonts w:ascii="Times New Roman" w:hAnsi="Times New Roman" w:cs="Times New Roman"/>
          <w:sz w:val="24"/>
        </w:rPr>
        <w:t>.</w:t>
      </w:r>
    </w:p>
    <w:p w14:paraId="6C165A7E" w14:textId="5F756559" w:rsidR="000627A7" w:rsidRPr="000627A7" w:rsidRDefault="000627A7" w:rsidP="000627A7">
      <w:pPr>
        <w:jc w:val="both"/>
        <w:rPr>
          <w:rFonts w:ascii="Times New Roman" w:hAnsi="Times New Roman" w:cs="Times New Roman"/>
          <w:sz w:val="24"/>
        </w:rPr>
      </w:pPr>
      <w:r w:rsidRPr="000627A7">
        <w:rPr>
          <w:rFonts w:ascii="Times New Roman" w:hAnsi="Times New Roman" w:cs="Times New Roman"/>
          <w:sz w:val="24"/>
        </w:rPr>
        <w:t>1. No entry fee is required, and all rights in the story remain the property of the author. All types of science fiction, fantas</w:t>
      </w:r>
      <w:r>
        <w:rPr>
          <w:rFonts w:ascii="Times New Roman" w:hAnsi="Times New Roman" w:cs="Times New Roman"/>
          <w:sz w:val="24"/>
        </w:rPr>
        <w:t>y and dark fantasy are welcome.</w:t>
      </w:r>
    </w:p>
    <w:p w14:paraId="437D4DD6" w14:textId="309A8750" w:rsidR="000627A7" w:rsidRPr="000627A7" w:rsidRDefault="000627A7" w:rsidP="000627A7">
      <w:pPr>
        <w:jc w:val="both"/>
        <w:rPr>
          <w:rFonts w:ascii="Times New Roman" w:hAnsi="Times New Roman" w:cs="Times New Roman"/>
          <w:sz w:val="24"/>
        </w:rPr>
      </w:pPr>
      <w:r w:rsidRPr="000627A7">
        <w:rPr>
          <w:rFonts w:ascii="Times New Roman" w:hAnsi="Times New Roman" w:cs="Times New Roman"/>
          <w:sz w:val="24"/>
        </w:rPr>
        <w:t>2. By submitting to the Contest, the entrant agrees to abide by all Contest rules.</w:t>
      </w:r>
    </w:p>
    <w:p w14:paraId="4A797FA8" w14:textId="12CBE6F0" w:rsidR="00A34A7D" w:rsidRPr="00A34A7D" w:rsidRDefault="00A34A7D" w:rsidP="00A34A7D">
      <w:pPr>
        <w:rPr>
          <w:rFonts w:ascii="Times New Roman" w:hAnsi="Times New Roman" w:cs="Times New Roman"/>
          <w:sz w:val="24"/>
        </w:rPr>
      </w:pPr>
      <w:r>
        <w:rPr>
          <w:rFonts w:ascii="Times New Roman" w:hAnsi="Times New Roman" w:cs="Times New Roman"/>
          <w:sz w:val="24"/>
        </w:rPr>
        <w:t>--------------------------------------------------------------------------------------------------------------------</w:t>
      </w:r>
    </w:p>
    <w:p w14:paraId="0D0328C1" w14:textId="4895D474" w:rsidR="00A34A7D" w:rsidRDefault="00A34A7D" w:rsidP="004A4B2E">
      <w:pPr>
        <w:jc w:val="center"/>
        <w:rPr>
          <w:rFonts w:ascii="Times New Roman" w:hAnsi="Times New Roman" w:cs="Times New Roman"/>
          <w:b/>
          <w:color w:val="FF0000"/>
          <w:sz w:val="48"/>
          <w:u w:val="single"/>
        </w:rPr>
      </w:pPr>
      <w:r>
        <w:rPr>
          <w:rFonts w:ascii="Times New Roman" w:hAnsi="Times New Roman" w:cs="Times New Roman"/>
          <w:b/>
          <w:color w:val="FF0000"/>
          <w:sz w:val="48"/>
          <w:u w:val="single"/>
        </w:rPr>
        <w:t>Mennonite</w:t>
      </w:r>
    </w:p>
    <w:p w14:paraId="3858B523" w14:textId="7C542D95" w:rsidR="00250A74" w:rsidRPr="00250A74" w:rsidRDefault="00250A74" w:rsidP="00250A74">
      <w:pPr>
        <w:pStyle w:val="NormalWeb"/>
        <w:spacing w:before="0" w:beforeAutospacing="0" w:after="334" w:afterAutospacing="0"/>
        <w:rPr>
          <w:b/>
          <w:color w:val="000000" w:themeColor="text1"/>
          <w:sz w:val="28"/>
          <w:u w:val="single"/>
        </w:rPr>
      </w:pPr>
      <w:r w:rsidRPr="00250A74">
        <w:rPr>
          <w:b/>
          <w:color w:val="000000" w:themeColor="text1"/>
          <w:sz w:val="28"/>
          <w:u w:val="single"/>
        </w:rPr>
        <w:t>Eastern Mennonite University</w:t>
      </w:r>
    </w:p>
    <w:p w14:paraId="36E06260" w14:textId="44A2E5DA" w:rsidR="00250A74" w:rsidRDefault="00B42A21" w:rsidP="00250A74">
      <w:pPr>
        <w:pStyle w:val="NormalWeb"/>
        <w:spacing w:before="0" w:beforeAutospacing="0" w:after="334" w:afterAutospacing="0"/>
        <w:rPr>
          <w:color w:val="000000" w:themeColor="text1"/>
        </w:rPr>
      </w:pPr>
      <w:hyperlink r:id="rId164" w:history="1">
        <w:r w:rsidR="00250A74" w:rsidRPr="00383514">
          <w:rPr>
            <w:rStyle w:val="Hyperlink"/>
          </w:rPr>
          <w:t>http://www.emu.edu/financial-a</w:t>
        </w:r>
        <w:r w:rsidR="00250A74" w:rsidRPr="00383514">
          <w:rPr>
            <w:rStyle w:val="Hyperlink"/>
          </w:rPr>
          <w:t>id/grants/</w:t>
        </w:r>
      </w:hyperlink>
    </w:p>
    <w:p w14:paraId="3852FB49" w14:textId="2F7F606C" w:rsidR="00250A74" w:rsidRPr="00250A74" w:rsidRDefault="00250A74" w:rsidP="00250A74">
      <w:pPr>
        <w:pStyle w:val="NormalWeb"/>
        <w:spacing w:before="0" w:beforeAutospacing="0" w:after="334" w:afterAutospacing="0"/>
        <w:rPr>
          <w:color w:val="000000" w:themeColor="text1"/>
        </w:rPr>
      </w:pPr>
      <w:r w:rsidRPr="00250A74">
        <w:rPr>
          <w:color w:val="000000" w:themeColor="text1"/>
        </w:rPr>
        <w:lastRenderedPageBreak/>
        <w:t xml:space="preserve">EMU offers merit-based scholarships to students with outstanding academic achievement. In recent years, EMU has offered close to $1 million in academic merit scholarships to first-year classes. Academic scholarships are based on a </w:t>
      </w:r>
      <w:proofErr w:type="spellStart"/>
      <w:proofErr w:type="gramStart"/>
      <w:r w:rsidRPr="00250A74">
        <w:rPr>
          <w:color w:val="000000" w:themeColor="text1"/>
        </w:rPr>
        <w:t>students</w:t>
      </w:r>
      <w:proofErr w:type="spellEnd"/>
      <w:proofErr w:type="gramEnd"/>
      <w:r w:rsidRPr="00250A74">
        <w:rPr>
          <w:color w:val="000000" w:themeColor="text1"/>
        </w:rPr>
        <w:t xml:space="preserve"> three-year cumulative high school average (freshman through junior year) and the highest SAT combined score or ACT composite score of tests taken by January of the senior year. Academic scholarships range from $10,000 to $17,000 per year and are renewable for four years depending on academic performance.</w:t>
      </w:r>
    </w:p>
    <w:p w14:paraId="627EF34A" w14:textId="77777777" w:rsidR="00250A74" w:rsidRPr="00250A74" w:rsidRDefault="00B42A21" w:rsidP="00250A74">
      <w:pPr>
        <w:spacing w:after="334" w:line="240" w:lineRule="auto"/>
        <w:rPr>
          <w:rFonts w:ascii="Times New Roman" w:eastAsia="Times New Roman" w:hAnsi="Times New Roman" w:cs="Times New Roman"/>
          <w:color w:val="333333"/>
          <w:sz w:val="24"/>
          <w:szCs w:val="24"/>
        </w:rPr>
      </w:pPr>
      <w:hyperlink r:id="rId165" w:anchor="federal" w:history="1">
        <w:r w:rsidR="00250A74" w:rsidRPr="00250A74">
          <w:rPr>
            <w:rFonts w:ascii="Times New Roman" w:eastAsia="Times New Roman" w:hAnsi="Times New Roman" w:cs="Times New Roman"/>
            <w:color w:val="0E8BAC"/>
            <w:sz w:val="24"/>
            <w:szCs w:val="24"/>
            <w:u w:val="single"/>
          </w:rPr>
          <w:t>Federal</w:t>
        </w:r>
      </w:hyperlink>
      <w:r w:rsidR="00250A74" w:rsidRPr="00250A74">
        <w:rPr>
          <w:rFonts w:ascii="Times New Roman" w:eastAsia="Times New Roman" w:hAnsi="Times New Roman" w:cs="Times New Roman"/>
          <w:color w:val="333333"/>
          <w:sz w:val="24"/>
          <w:szCs w:val="24"/>
        </w:rPr>
        <w:t> | </w:t>
      </w:r>
      <w:hyperlink r:id="rId166" w:anchor="state" w:history="1">
        <w:r w:rsidR="00250A74" w:rsidRPr="00250A74">
          <w:rPr>
            <w:rFonts w:ascii="Times New Roman" w:eastAsia="Times New Roman" w:hAnsi="Times New Roman" w:cs="Times New Roman"/>
            <w:color w:val="0E8BAC"/>
            <w:sz w:val="24"/>
            <w:szCs w:val="24"/>
            <w:u w:val="single"/>
          </w:rPr>
          <w:t>State</w:t>
        </w:r>
      </w:hyperlink>
      <w:r w:rsidR="00250A74" w:rsidRPr="00250A74">
        <w:rPr>
          <w:rFonts w:ascii="Times New Roman" w:eastAsia="Times New Roman" w:hAnsi="Times New Roman" w:cs="Times New Roman"/>
          <w:color w:val="333333"/>
          <w:sz w:val="24"/>
          <w:szCs w:val="24"/>
        </w:rPr>
        <w:t> | </w:t>
      </w:r>
      <w:hyperlink r:id="rId167" w:anchor="emu" w:history="1">
        <w:r w:rsidR="00250A74" w:rsidRPr="00250A74">
          <w:rPr>
            <w:rFonts w:ascii="Times New Roman" w:eastAsia="Times New Roman" w:hAnsi="Times New Roman" w:cs="Times New Roman"/>
            <w:color w:val="0E8BAC"/>
            <w:sz w:val="24"/>
            <w:szCs w:val="24"/>
          </w:rPr>
          <w:t>EMU</w:t>
        </w:r>
      </w:hyperlink>
      <w:r w:rsidR="00250A74" w:rsidRPr="00250A74">
        <w:rPr>
          <w:rFonts w:ascii="Times New Roman" w:eastAsia="Times New Roman" w:hAnsi="Times New Roman" w:cs="Times New Roman"/>
          <w:color w:val="333333"/>
          <w:sz w:val="24"/>
          <w:szCs w:val="24"/>
        </w:rPr>
        <w:t> | </w:t>
      </w:r>
      <w:hyperlink r:id="rId168" w:anchor="outside" w:history="1">
        <w:r w:rsidR="00250A74" w:rsidRPr="00250A74">
          <w:rPr>
            <w:rFonts w:ascii="Times New Roman" w:eastAsia="Times New Roman" w:hAnsi="Times New Roman" w:cs="Times New Roman"/>
            <w:color w:val="0E8BAC"/>
            <w:sz w:val="24"/>
            <w:szCs w:val="24"/>
            <w:u w:val="single"/>
          </w:rPr>
          <w:t>Outside Agencies</w:t>
        </w:r>
      </w:hyperlink>
      <w:r w:rsidR="00250A74" w:rsidRPr="00250A74">
        <w:rPr>
          <w:rFonts w:ascii="Times New Roman" w:eastAsia="Times New Roman" w:hAnsi="Times New Roman" w:cs="Times New Roman"/>
          <w:color w:val="333333"/>
          <w:sz w:val="24"/>
          <w:szCs w:val="24"/>
        </w:rPr>
        <w:t> | </w:t>
      </w:r>
      <w:hyperlink r:id="rId169" w:history="1">
        <w:r w:rsidR="00250A74" w:rsidRPr="00250A74">
          <w:rPr>
            <w:rFonts w:ascii="Times New Roman" w:eastAsia="Times New Roman" w:hAnsi="Times New Roman" w:cs="Times New Roman"/>
            <w:color w:val="0E8BAC"/>
            <w:sz w:val="24"/>
            <w:szCs w:val="24"/>
            <w:u w:val="single"/>
          </w:rPr>
          <w:t>Estimator</w:t>
        </w:r>
      </w:hyperlink>
      <w:r w:rsidR="00250A74" w:rsidRPr="00250A74">
        <w:rPr>
          <w:rFonts w:ascii="Times New Roman" w:eastAsia="Times New Roman" w:hAnsi="Times New Roman" w:cs="Times New Roman"/>
          <w:color w:val="333333"/>
          <w:sz w:val="24"/>
          <w:szCs w:val="24"/>
        </w:rPr>
        <w:t> | </w:t>
      </w:r>
      <w:hyperlink r:id="rId170" w:history="1">
        <w:r w:rsidR="00250A74" w:rsidRPr="00250A74">
          <w:rPr>
            <w:rFonts w:ascii="Times New Roman" w:eastAsia="Times New Roman" w:hAnsi="Times New Roman" w:cs="Times New Roman"/>
            <w:color w:val="0E8BAC"/>
            <w:sz w:val="24"/>
            <w:szCs w:val="24"/>
            <w:u w:val="single"/>
          </w:rPr>
          <w:t>Admissions</w:t>
        </w:r>
      </w:hyperlink>
    </w:p>
    <w:p w14:paraId="239A4DE0" w14:textId="77777777" w:rsidR="00250A74" w:rsidRPr="0046754C" w:rsidRDefault="00250A74" w:rsidP="00250A74">
      <w:pPr>
        <w:spacing w:after="48" w:line="479" w:lineRule="atLeast"/>
        <w:outlineLvl w:val="2"/>
        <w:rPr>
          <w:rFonts w:ascii="Times New Roman" w:eastAsia="Times New Roman" w:hAnsi="Times New Roman" w:cs="Times New Roman"/>
          <w:b/>
          <w:bCs/>
          <w:sz w:val="24"/>
          <w:szCs w:val="24"/>
        </w:rPr>
      </w:pPr>
      <w:r w:rsidRPr="0046754C">
        <w:rPr>
          <w:rFonts w:ascii="Times New Roman" w:eastAsia="Times New Roman" w:hAnsi="Times New Roman" w:cs="Times New Roman"/>
          <w:b/>
          <w:bCs/>
          <w:sz w:val="24"/>
          <w:szCs w:val="24"/>
        </w:rPr>
        <w:t>Virginia Tuition Assistance Grant (VTAG)</w:t>
      </w:r>
    </w:p>
    <w:p w14:paraId="57981B20" w14:textId="77777777" w:rsidR="00250A74" w:rsidRPr="0046754C" w:rsidRDefault="00250A74" w:rsidP="00250A74">
      <w:pPr>
        <w:spacing w:after="334" w:line="240" w:lineRule="auto"/>
        <w:rPr>
          <w:rFonts w:ascii="Times New Roman" w:eastAsia="Times New Roman" w:hAnsi="Times New Roman" w:cs="Times New Roman"/>
          <w:sz w:val="24"/>
          <w:szCs w:val="24"/>
        </w:rPr>
      </w:pPr>
      <w:r w:rsidRPr="0046754C">
        <w:rPr>
          <w:rFonts w:ascii="Times New Roman" w:eastAsia="Times New Roman" w:hAnsi="Times New Roman" w:cs="Times New Roman"/>
          <w:sz w:val="24"/>
          <w:szCs w:val="24"/>
        </w:rPr>
        <w:t xml:space="preserve">Awarded to Virginia residents regardless of financial need. The amount of the award is determined annually by the State Council of Higher Education of Virginia. In 2016-17 students will receive up to $3,200. A VTAG application must </w:t>
      </w:r>
      <w:r w:rsidRPr="0046754C">
        <w:rPr>
          <w:rFonts w:ascii="Times New Roman" w:eastAsia="Times New Roman" w:hAnsi="Times New Roman" w:cs="Times New Roman"/>
          <w:sz w:val="24"/>
          <w:szCs w:val="24"/>
          <w:highlight w:val="yellow"/>
        </w:rPr>
        <w:t>be filed by </w:t>
      </w:r>
      <w:r w:rsidRPr="0046754C">
        <w:rPr>
          <w:rFonts w:ascii="Times New Roman" w:eastAsia="Times New Roman" w:hAnsi="Times New Roman" w:cs="Times New Roman"/>
          <w:b/>
          <w:bCs/>
          <w:sz w:val="24"/>
          <w:szCs w:val="24"/>
          <w:highlight w:val="yellow"/>
        </w:rPr>
        <w:t>July 31</w:t>
      </w:r>
      <w:r w:rsidRPr="0046754C">
        <w:rPr>
          <w:rFonts w:ascii="Times New Roman" w:eastAsia="Times New Roman" w:hAnsi="Times New Roman" w:cs="Times New Roman"/>
          <w:sz w:val="24"/>
          <w:szCs w:val="24"/>
          <w:highlight w:val="yellow"/>
        </w:rPr>
        <w:t>.</w:t>
      </w:r>
      <w:r w:rsidRPr="0046754C">
        <w:rPr>
          <w:rFonts w:ascii="Times New Roman" w:eastAsia="Times New Roman" w:hAnsi="Times New Roman" w:cs="Times New Roman"/>
          <w:sz w:val="24"/>
          <w:szCs w:val="24"/>
        </w:rPr>
        <w:t xml:space="preserve"> Students who remain continuously enrolled full-time are not required to re-apply each year. Students who do not stay continuously enrolled may need to reapply.</w:t>
      </w:r>
    </w:p>
    <w:p w14:paraId="56BEAE7B" w14:textId="594F7068" w:rsidR="00250A74" w:rsidRPr="00250A74" w:rsidRDefault="00250A74" w:rsidP="00250A74">
      <w:pPr>
        <w:spacing w:after="334" w:line="240" w:lineRule="auto"/>
        <w:rPr>
          <w:rFonts w:ascii="Times New Roman" w:eastAsia="Times New Roman" w:hAnsi="Times New Roman" w:cs="Times New Roman"/>
          <w:color w:val="333333"/>
          <w:sz w:val="24"/>
          <w:szCs w:val="24"/>
        </w:rPr>
      </w:pPr>
      <w:r w:rsidRPr="00250A74">
        <w:rPr>
          <w:rFonts w:ascii="Times New Roman" w:eastAsia="Times New Roman" w:hAnsi="Times New Roman" w:cs="Times New Roman"/>
          <w:color w:val="1A587C"/>
          <w:sz w:val="24"/>
          <w:szCs w:val="24"/>
        </w:rPr>
        <w:t>Specialized Scholarships</w:t>
      </w:r>
    </w:p>
    <w:p w14:paraId="6C387AB3" w14:textId="77777777" w:rsidR="00250A74" w:rsidRPr="00250A74" w:rsidRDefault="00250A74" w:rsidP="00250A74">
      <w:pPr>
        <w:spacing w:after="334" w:line="240" w:lineRule="auto"/>
        <w:rPr>
          <w:rFonts w:ascii="Times New Roman" w:eastAsia="Times New Roman" w:hAnsi="Times New Roman" w:cs="Times New Roman"/>
          <w:color w:val="000000" w:themeColor="text1"/>
          <w:sz w:val="24"/>
          <w:szCs w:val="24"/>
        </w:rPr>
      </w:pPr>
      <w:r w:rsidRPr="00250A74">
        <w:rPr>
          <w:rFonts w:ascii="Times New Roman" w:eastAsia="Times New Roman" w:hAnsi="Times New Roman" w:cs="Times New Roman"/>
          <w:color w:val="000000" w:themeColor="text1"/>
          <w:sz w:val="24"/>
          <w:szCs w:val="24"/>
        </w:rPr>
        <w:t>The following academic departments offer</w:t>
      </w:r>
      <w:r w:rsidRPr="00250A74">
        <w:rPr>
          <w:rFonts w:ascii="Times New Roman" w:eastAsia="Times New Roman" w:hAnsi="Times New Roman" w:cs="Times New Roman"/>
          <w:color w:val="000000" w:themeColor="text1"/>
          <w:sz w:val="24"/>
          <w:szCs w:val="24"/>
        </w:rPr>
        <w:br/>
        <w:t>scholarships for students in their program:</w:t>
      </w:r>
    </w:p>
    <w:p w14:paraId="4DC812F2" w14:textId="77777777" w:rsidR="00250A74" w:rsidRPr="00250A74" w:rsidRDefault="00250A74" w:rsidP="007B6305">
      <w:pPr>
        <w:numPr>
          <w:ilvl w:val="0"/>
          <w:numId w:val="60"/>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250A74">
        <w:rPr>
          <w:rFonts w:ascii="Times New Roman" w:eastAsia="Times New Roman" w:hAnsi="Times New Roman" w:cs="Times New Roman"/>
          <w:color w:val="000000" w:themeColor="text1"/>
          <w:sz w:val="24"/>
          <w:szCs w:val="24"/>
        </w:rPr>
        <w:t>Music</w:t>
      </w:r>
    </w:p>
    <w:p w14:paraId="0F8BB9BD" w14:textId="77777777" w:rsidR="00250A74" w:rsidRPr="00250A74" w:rsidRDefault="00250A74" w:rsidP="007B6305">
      <w:pPr>
        <w:numPr>
          <w:ilvl w:val="0"/>
          <w:numId w:val="60"/>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250A74">
        <w:rPr>
          <w:rFonts w:ascii="Times New Roman" w:eastAsia="Times New Roman" w:hAnsi="Times New Roman" w:cs="Times New Roman"/>
          <w:color w:val="000000" w:themeColor="text1"/>
          <w:sz w:val="24"/>
          <w:szCs w:val="24"/>
        </w:rPr>
        <w:t>Business and economics</w:t>
      </w:r>
    </w:p>
    <w:p w14:paraId="7E6149BE" w14:textId="77777777" w:rsidR="00250A74" w:rsidRPr="00250A74" w:rsidRDefault="00250A74" w:rsidP="007B6305">
      <w:pPr>
        <w:numPr>
          <w:ilvl w:val="0"/>
          <w:numId w:val="60"/>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250A74">
        <w:rPr>
          <w:rFonts w:ascii="Times New Roman" w:eastAsia="Times New Roman" w:hAnsi="Times New Roman" w:cs="Times New Roman"/>
          <w:color w:val="000000" w:themeColor="text1"/>
          <w:sz w:val="24"/>
          <w:szCs w:val="24"/>
        </w:rPr>
        <w:t>Language and literature</w:t>
      </w:r>
    </w:p>
    <w:p w14:paraId="7557062A" w14:textId="77777777" w:rsidR="00250A74" w:rsidRPr="00250A74" w:rsidRDefault="00250A74" w:rsidP="007B6305">
      <w:pPr>
        <w:numPr>
          <w:ilvl w:val="0"/>
          <w:numId w:val="60"/>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250A74">
        <w:rPr>
          <w:rFonts w:ascii="Times New Roman" w:eastAsia="Times New Roman" w:hAnsi="Times New Roman" w:cs="Times New Roman"/>
          <w:color w:val="000000" w:themeColor="text1"/>
          <w:sz w:val="24"/>
          <w:szCs w:val="24"/>
        </w:rPr>
        <w:t>Bible and religion</w:t>
      </w:r>
    </w:p>
    <w:p w14:paraId="2943B2C5" w14:textId="77777777" w:rsidR="00250A74" w:rsidRPr="00250A74" w:rsidRDefault="00250A74" w:rsidP="00250A74">
      <w:pPr>
        <w:spacing w:after="48" w:line="479" w:lineRule="atLeast"/>
        <w:outlineLvl w:val="2"/>
        <w:rPr>
          <w:rFonts w:ascii="Times New Roman" w:eastAsia="Times New Roman" w:hAnsi="Times New Roman" w:cs="Times New Roman"/>
          <w:b/>
          <w:bCs/>
          <w:color w:val="000000" w:themeColor="text1"/>
          <w:sz w:val="24"/>
          <w:szCs w:val="24"/>
        </w:rPr>
      </w:pPr>
      <w:r w:rsidRPr="00250A74">
        <w:rPr>
          <w:rFonts w:ascii="Times New Roman" w:eastAsia="Times New Roman" w:hAnsi="Times New Roman" w:cs="Times New Roman"/>
          <w:b/>
          <w:bCs/>
          <w:color w:val="000000" w:themeColor="text1"/>
          <w:sz w:val="24"/>
          <w:szCs w:val="24"/>
        </w:rPr>
        <w:t>AHANA Student Grant</w:t>
      </w:r>
    </w:p>
    <w:p w14:paraId="252E01FD" w14:textId="77777777" w:rsidR="00250A74" w:rsidRPr="00250A74" w:rsidRDefault="00250A74" w:rsidP="00250A74">
      <w:pPr>
        <w:spacing w:after="334" w:line="240" w:lineRule="auto"/>
        <w:rPr>
          <w:rFonts w:ascii="Times New Roman" w:eastAsia="Times New Roman" w:hAnsi="Times New Roman" w:cs="Times New Roman"/>
          <w:color w:val="000000" w:themeColor="text1"/>
          <w:sz w:val="24"/>
          <w:szCs w:val="24"/>
        </w:rPr>
      </w:pPr>
      <w:r w:rsidRPr="00250A74">
        <w:rPr>
          <w:rFonts w:ascii="Times New Roman" w:eastAsia="Times New Roman" w:hAnsi="Times New Roman" w:cs="Times New Roman"/>
          <w:color w:val="000000" w:themeColor="text1"/>
          <w:sz w:val="24"/>
          <w:szCs w:val="24"/>
        </w:rPr>
        <w:t>Eastern Mennonite University offers this grant to </w:t>
      </w:r>
      <w:r w:rsidRPr="00250A74">
        <w:rPr>
          <w:rFonts w:ascii="Times New Roman" w:eastAsia="Times New Roman" w:hAnsi="Times New Roman" w:cs="Times New Roman"/>
          <w:b/>
          <w:bCs/>
          <w:color w:val="000000" w:themeColor="text1"/>
          <w:sz w:val="24"/>
          <w:szCs w:val="24"/>
        </w:rPr>
        <w:t>AHANA</w:t>
      </w:r>
      <w:r w:rsidRPr="00250A74">
        <w:rPr>
          <w:rFonts w:ascii="Times New Roman" w:eastAsia="Times New Roman" w:hAnsi="Times New Roman" w:cs="Times New Roman"/>
          <w:color w:val="000000" w:themeColor="text1"/>
          <w:sz w:val="24"/>
          <w:szCs w:val="24"/>
        </w:rPr>
        <w:t> (Americans of African, Hispanic, Asian and Native American descent). Admitted students must have a cumulative high school or transfer GPA of 2.5 or above and show financial need as determined by the </w:t>
      </w:r>
      <w:hyperlink r:id="rId171" w:history="1">
        <w:r w:rsidRPr="00250A74">
          <w:rPr>
            <w:rFonts w:ascii="Times New Roman" w:eastAsia="Times New Roman" w:hAnsi="Times New Roman" w:cs="Times New Roman"/>
            <w:color w:val="000000" w:themeColor="text1"/>
            <w:sz w:val="24"/>
            <w:szCs w:val="24"/>
          </w:rPr>
          <w:t>FAFSA</w:t>
        </w:r>
      </w:hyperlink>
      <w:r w:rsidRPr="00250A74">
        <w:rPr>
          <w:rFonts w:ascii="Times New Roman" w:eastAsia="Times New Roman" w:hAnsi="Times New Roman" w:cs="Times New Roman"/>
          <w:color w:val="000000" w:themeColor="text1"/>
          <w:sz w:val="24"/>
          <w:szCs w:val="24"/>
        </w:rPr>
        <w:t>.</w:t>
      </w:r>
    </w:p>
    <w:p w14:paraId="710F1941" w14:textId="77777777" w:rsidR="00250A74" w:rsidRPr="00250A74" w:rsidRDefault="00250A74" w:rsidP="00250A74">
      <w:pPr>
        <w:spacing w:after="48" w:line="479" w:lineRule="atLeast"/>
        <w:outlineLvl w:val="2"/>
        <w:rPr>
          <w:rFonts w:ascii="Times New Roman" w:eastAsia="Times New Roman" w:hAnsi="Times New Roman" w:cs="Times New Roman"/>
          <w:b/>
          <w:bCs/>
          <w:color w:val="000000" w:themeColor="text1"/>
          <w:sz w:val="24"/>
          <w:szCs w:val="24"/>
        </w:rPr>
      </w:pPr>
      <w:r w:rsidRPr="00250A74">
        <w:rPr>
          <w:rFonts w:ascii="Times New Roman" w:eastAsia="Times New Roman" w:hAnsi="Times New Roman" w:cs="Times New Roman"/>
          <w:b/>
          <w:bCs/>
          <w:color w:val="000000" w:themeColor="text1"/>
          <w:sz w:val="24"/>
          <w:szCs w:val="24"/>
        </w:rPr>
        <w:t>Departmental Grants</w:t>
      </w:r>
    </w:p>
    <w:p w14:paraId="6B48C45A" w14:textId="77777777" w:rsidR="00250A74" w:rsidRPr="00250A74" w:rsidRDefault="00250A74" w:rsidP="00250A74">
      <w:pPr>
        <w:spacing w:after="334" w:line="240" w:lineRule="auto"/>
        <w:rPr>
          <w:rFonts w:ascii="Times New Roman" w:eastAsia="Times New Roman" w:hAnsi="Times New Roman" w:cs="Times New Roman"/>
          <w:color w:val="333333"/>
          <w:sz w:val="24"/>
          <w:szCs w:val="24"/>
        </w:rPr>
      </w:pPr>
      <w:r w:rsidRPr="00250A74">
        <w:rPr>
          <w:rFonts w:ascii="Times New Roman" w:eastAsia="Times New Roman" w:hAnsi="Times New Roman" w:cs="Times New Roman"/>
          <w:color w:val="000000" w:themeColor="text1"/>
          <w:sz w:val="24"/>
          <w:szCs w:val="24"/>
        </w:rPr>
        <w:t>Several academic departments offer scholarships for students in their program. These include music, </w:t>
      </w:r>
      <w:hyperlink r:id="rId172" w:history="1">
        <w:r w:rsidRPr="00250A74">
          <w:rPr>
            <w:rFonts w:ascii="Times New Roman" w:eastAsia="Times New Roman" w:hAnsi="Times New Roman" w:cs="Times New Roman"/>
            <w:color w:val="0E8BAC"/>
            <w:sz w:val="24"/>
            <w:szCs w:val="24"/>
            <w:u w:val="single"/>
          </w:rPr>
          <w:t>business and economics,</w:t>
        </w:r>
      </w:hyperlink>
      <w:r w:rsidRPr="00250A74">
        <w:rPr>
          <w:rFonts w:ascii="Times New Roman" w:eastAsia="Times New Roman" w:hAnsi="Times New Roman" w:cs="Times New Roman"/>
          <w:color w:val="333333"/>
          <w:sz w:val="24"/>
          <w:szCs w:val="24"/>
        </w:rPr>
        <w:t> </w:t>
      </w:r>
      <w:hyperlink r:id="rId173" w:history="1">
        <w:r w:rsidRPr="00250A74">
          <w:rPr>
            <w:rFonts w:ascii="Times New Roman" w:eastAsia="Times New Roman" w:hAnsi="Times New Roman" w:cs="Times New Roman"/>
            <w:color w:val="0E8BAC"/>
            <w:sz w:val="24"/>
            <w:szCs w:val="24"/>
            <w:u w:val="single"/>
          </w:rPr>
          <w:t>language and literature.</w:t>
        </w:r>
      </w:hyperlink>
    </w:p>
    <w:p w14:paraId="61A1A6B5" w14:textId="77777777" w:rsidR="00250A74" w:rsidRPr="00250A74" w:rsidRDefault="00250A74" w:rsidP="00250A74">
      <w:pPr>
        <w:spacing w:after="48" w:line="479" w:lineRule="atLeast"/>
        <w:outlineLvl w:val="2"/>
        <w:rPr>
          <w:rFonts w:ascii="Times New Roman" w:eastAsia="Times New Roman" w:hAnsi="Times New Roman" w:cs="Times New Roman"/>
          <w:b/>
          <w:bCs/>
          <w:color w:val="000000" w:themeColor="text1"/>
          <w:sz w:val="24"/>
          <w:szCs w:val="24"/>
        </w:rPr>
      </w:pPr>
      <w:r w:rsidRPr="00250A74">
        <w:rPr>
          <w:rFonts w:ascii="Times New Roman" w:eastAsia="Times New Roman" w:hAnsi="Times New Roman" w:cs="Times New Roman"/>
          <w:b/>
          <w:bCs/>
          <w:color w:val="000000" w:themeColor="text1"/>
          <w:sz w:val="24"/>
          <w:szCs w:val="24"/>
        </w:rPr>
        <w:t>Local Hispanic Grant</w:t>
      </w:r>
    </w:p>
    <w:p w14:paraId="11854AE5" w14:textId="77777777" w:rsidR="00250A74" w:rsidRPr="00250A74" w:rsidRDefault="00250A74" w:rsidP="00250A74">
      <w:pPr>
        <w:spacing w:after="334" w:line="240" w:lineRule="auto"/>
        <w:rPr>
          <w:rFonts w:ascii="Times New Roman" w:eastAsia="Times New Roman" w:hAnsi="Times New Roman" w:cs="Times New Roman"/>
          <w:color w:val="000000" w:themeColor="text1"/>
          <w:sz w:val="24"/>
          <w:szCs w:val="24"/>
        </w:rPr>
      </w:pPr>
      <w:r w:rsidRPr="00250A74">
        <w:rPr>
          <w:rFonts w:ascii="Times New Roman" w:eastAsia="Times New Roman" w:hAnsi="Times New Roman" w:cs="Times New Roman"/>
          <w:color w:val="000000" w:themeColor="text1"/>
          <w:sz w:val="24"/>
          <w:szCs w:val="24"/>
        </w:rPr>
        <w:t>Awarded to local Latino students with financial need from Augusta, Page, Rockingham and Shenandoah counties of Virginia. More information is available from the Financial Assistance Office or Multicultural Programs Office.</w:t>
      </w:r>
    </w:p>
    <w:p w14:paraId="4196DE33" w14:textId="77777777" w:rsidR="00250A74" w:rsidRPr="00250A74" w:rsidRDefault="00250A74" w:rsidP="00250A74">
      <w:pPr>
        <w:spacing w:after="48" w:line="479" w:lineRule="atLeast"/>
        <w:outlineLvl w:val="2"/>
        <w:rPr>
          <w:rFonts w:ascii="Times New Roman" w:eastAsia="Times New Roman" w:hAnsi="Times New Roman" w:cs="Times New Roman"/>
          <w:b/>
          <w:bCs/>
          <w:color w:val="000000" w:themeColor="text1"/>
          <w:sz w:val="24"/>
          <w:szCs w:val="24"/>
        </w:rPr>
      </w:pPr>
      <w:r w:rsidRPr="00250A74">
        <w:rPr>
          <w:rFonts w:ascii="Times New Roman" w:eastAsia="Times New Roman" w:hAnsi="Times New Roman" w:cs="Times New Roman"/>
          <w:b/>
          <w:bCs/>
          <w:color w:val="000000" w:themeColor="text1"/>
          <w:sz w:val="24"/>
          <w:szCs w:val="24"/>
        </w:rPr>
        <w:lastRenderedPageBreak/>
        <w:t>Honors Scholars</w:t>
      </w:r>
    </w:p>
    <w:p w14:paraId="53D72E68" w14:textId="77777777" w:rsidR="00250A74" w:rsidRPr="00250A74" w:rsidRDefault="00250A74" w:rsidP="00250A74">
      <w:pPr>
        <w:spacing w:after="334" w:line="240" w:lineRule="auto"/>
        <w:rPr>
          <w:rFonts w:ascii="Times New Roman" w:eastAsia="Times New Roman" w:hAnsi="Times New Roman" w:cs="Times New Roman"/>
          <w:color w:val="333333"/>
          <w:sz w:val="24"/>
          <w:szCs w:val="24"/>
        </w:rPr>
      </w:pPr>
      <w:r w:rsidRPr="00250A74">
        <w:rPr>
          <w:rFonts w:ascii="Times New Roman" w:eastAsia="Times New Roman" w:hAnsi="Times New Roman" w:cs="Times New Roman"/>
          <w:color w:val="000000" w:themeColor="text1"/>
          <w:sz w:val="24"/>
          <w:szCs w:val="24"/>
        </w:rPr>
        <w:t>A limited number of first-year students are awarded Honors Scholarships. These major grants are renewable for three additional years. Honors Scholarships are highly selective and are awarded on the basis of academic performance in high school, SAT or ACT scores and demonstrated leadership potential. The Honors Program involves a mentoring relationship with a professor, as well as honors courses. Students who apply for admission by November 1 and meet minimum academic criteria will be invited to apply for the </w:t>
      </w:r>
      <w:hyperlink r:id="rId174" w:history="1">
        <w:r w:rsidRPr="00250A74">
          <w:rPr>
            <w:rFonts w:ascii="Times New Roman" w:eastAsia="Times New Roman" w:hAnsi="Times New Roman" w:cs="Times New Roman"/>
            <w:color w:val="0E8BAC"/>
            <w:sz w:val="24"/>
            <w:szCs w:val="24"/>
            <w:u w:val="single"/>
          </w:rPr>
          <w:t>Honors Program</w:t>
        </w:r>
      </w:hyperlink>
      <w:r w:rsidRPr="00250A74">
        <w:rPr>
          <w:rFonts w:ascii="Times New Roman" w:eastAsia="Times New Roman" w:hAnsi="Times New Roman" w:cs="Times New Roman"/>
          <w:color w:val="333333"/>
          <w:sz w:val="24"/>
          <w:szCs w:val="24"/>
        </w:rPr>
        <w:t> .</w:t>
      </w:r>
    </w:p>
    <w:p w14:paraId="011C2A7F" w14:textId="77777777" w:rsidR="00250A74" w:rsidRPr="00250A74" w:rsidRDefault="00250A74" w:rsidP="00250A74">
      <w:pPr>
        <w:spacing w:after="48" w:line="479" w:lineRule="atLeast"/>
        <w:outlineLvl w:val="2"/>
        <w:rPr>
          <w:rFonts w:ascii="Times New Roman" w:eastAsia="Times New Roman" w:hAnsi="Times New Roman" w:cs="Times New Roman"/>
          <w:b/>
          <w:bCs/>
          <w:color w:val="000000" w:themeColor="text1"/>
          <w:sz w:val="24"/>
          <w:szCs w:val="24"/>
        </w:rPr>
      </w:pPr>
      <w:r w:rsidRPr="00250A74">
        <w:rPr>
          <w:rFonts w:ascii="Times New Roman" w:eastAsia="Times New Roman" w:hAnsi="Times New Roman" w:cs="Times New Roman"/>
          <w:b/>
          <w:bCs/>
          <w:color w:val="000000" w:themeColor="text1"/>
          <w:sz w:val="24"/>
          <w:szCs w:val="24"/>
        </w:rPr>
        <w:t>Academic Scholarships</w:t>
      </w:r>
    </w:p>
    <w:p w14:paraId="3096EE07" w14:textId="77777777" w:rsidR="00250A74" w:rsidRPr="00250A74" w:rsidRDefault="00250A74" w:rsidP="00250A74">
      <w:pPr>
        <w:spacing w:after="334" w:line="240" w:lineRule="auto"/>
        <w:rPr>
          <w:rFonts w:ascii="Times New Roman" w:eastAsia="Times New Roman" w:hAnsi="Times New Roman" w:cs="Times New Roman"/>
          <w:color w:val="000000" w:themeColor="text1"/>
          <w:sz w:val="24"/>
          <w:szCs w:val="24"/>
        </w:rPr>
      </w:pPr>
      <w:r w:rsidRPr="00250A74">
        <w:rPr>
          <w:rFonts w:ascii="Times New Roman" w:eastAsia="Times New Roman" w:hAnsi="Times New Roman" w:cs="Times New Roman"/>
          <w:color w:val="000000" w:themeColor="text1"/>
          <w:sz w:val="24"/>
          <w:szCs w:val="24"/>
        </w:rPr>
        <w:t>Awarded to students based on high school GPA, SAT scores, ACT scores, or previous college GPA. A separate application for academic scholarships is not required. Students who qualify for an academic scholarship will be notified with their admissions decision letter.</w:t>
      </w:r>
    </w:p>
    <w:p w14:paraId="29365C9C" w14:textId="77777777" w:rsidR="00250A74" w:rsidRPr="00250A74" w:rsidRDefault="00250A74" w:rsidP="00250A74">
      <w:pPr>
        <w:spacing w:after="334" w:line="240" w:lineRule="auto"/>
        <w:rPr>
          <w:rFonts w:ascii="Times New Roman" w:eastAsia="Times New Roman" w:hAnsi="Times New Roman" w:cs="Times New Roman"/>
          <w:color w:val="333333"/>
          <w:sz w:val="24"/>
          <w:szCs w:val="24"/>
        </w:rPr>
      </w:pPr>
      <w:r w:rsidRPr="00250A74">
        <w:rPr>
          <w:rFonts w:ascii="Times New Roman" w:eastAsia="Times New Roman" w:hAnsi="Times New Roman" w:cs="Times New Roman"/>
          <w:color w:val="000000" w:themeColor="text1"/>
          <w:sz w:val="24"/>
          <w:szCs w:val="24"/>
        </w:rPr>
        <w:t>Students must maintain a cumulative 2.0 GPA (3.0 for Honors Scholarship) at EMU to continue receiving the scholarship. Lost scholarships may not be regained. Academic scholarships are limited to 8 semesters of full-time career enrollment at EMU and at any prior higher education institutions. More information on the retention of academic scholarships can be found at </w:t>
      </w:r>
      <w:hyperlink r:id="rId175" w:history="1">
        <w:r w:rsidRPr="00250A74">
          <w:rPr>
            <w:rFonts w:ascii="Times New Roman" w:eastAsia="Times New Roman" w:hAnsi="Times New Roman" w:cs="Times New Roman"/>
            <w:color w:val="0E8BAC"/>
            <w:sz w:val="24"/>
            <w:szCs w:val="24"/>
            <w:u w:val="single"/>
          </w:rPr>
          <w:t>Satisfactory Academic Progress</w:t>
        </w:r>
      </w:hyperlink>
    </w:p>
    <w:p w14:paraId="258B9864" w14:textId="77777777" w:rsidR="00250A74" w:rsidRPr="00250A74" w:rsidRDefault="00250A74" w:rsidP="00250A74">
      <w:pPr>
        <w:spacing w:after="48" w:line="479" w:lineRule="atLeast"/>
        <w:outlineLvl w:val="2"/>
        <w:rPr>
          <w:rFonts w:ascii="Times New Roman" w:eastAsia="Times New Roman" w:hAnsi="Times New Roman" w:cs="Times New Roman"/>
          <w:b/>
          <w:bCs/>
          <w:color w:val="000000" w:themeColor="text1"/>
          <w:sz w:val="24"/>
          <w:szCs w:val="24"/>
        </w:rPr>
      </w:pPr>
      <w:r w:rsidRPr="00250A74">
        <w:rPr>
          <w:rFonts w:ascii="Times New Roman" w:eastAsia="Times New Roman" w:hAnsi="Times New Roman" w:cs="Times New Roman"/>
          <w:b/>
          <w:bCs/>
          <w:color w:val="000000" w:themeColor="text1"/>
          <w:sz w:val="24"/>
          <w:szCs w:val="24"/>
        </w:rPr>
        <w:t>Endowed scholarships</w:t>
      </w:r>
    </w:p>
    <w:p w14:paraId="7761E9A3" w14:textId="77777777" w:rsidR="00250A74" w:rsidRPr="00250A74" w:rsidRDefault="00250A74" w:rsidP="00250A74">
      <w:pPr>
        <w:spacing w:after="334" w:line="240" w:lineRule="auto"/>
        <w:rPr>
          <w:rFonts w:ascii="Times New Roman" w:eastAsia="Times New Roman" w:hAnsi="Times New Roman" w:cs="Times New Roman"/>
          <w:color w:val="000000" w:themeColor="text1"/>
          <w:sz w:val="24"/>
          <w:szCs w:val="24"/>
        </w:rPr>
      </w:pPr>
      <w:r w:rsidRPr="00250A74">
        <w:rPr>
          <w:rFonts w:ascii="Times New Roman" w:eastAsia="Times New Roman" w:hAnsi="Times New Roman" w:cs="Times New Roman"/>
          <w:color w:val="000000" w:themeColor="text1"/>
          <w:sz w:val="24"/>
          <w:szCs w:val="24"/>
        </w:rPr>
        <w:t>Most of these scholarships follow specific guidelines established by the endowment fund. Criteria include such items as GPA, major, place of residence, level of financial need, and demonstrated abilities. The Financial Assistance Office works closely with appropriate academic departments in selecting recipients each year.</w:t>
      </w:r>
    </w:p>
    <w:p w14:paraId="024D0858" w14:textId="77777777" w:rsidR="00250A74" w:rsidRPr="00250A74" w:rsidRDefault="00250A74" w:rsidP="00250A74">
      <w:pPr>
        <w:spacing w:after="48" w:line="479" w:lineRule="atLeast"/>
        <w:outlineLvl w:val="2"/>
        <w:rPr>
          <w:rFonts w:ascii="Times New Roman" w:eastAsia="Times New Roman" w:hAnsi="Times New Roman" w:cs="Times New Roman"/>
          <w:b/>
          <w:bCs/>
          <w:color w:val="000000" w:themeColor="text1"/>
          <w:sz w:val="24"/>
          <w:szCs w:val="24"/>
        </w:rPr>
      </w:pPr>
      <w:r w:rsidRPr="00250A74">
        <w:rPr>
          <w:rFonts w:ascii="Times New Roman" w:eastAsia="Times New Roman" w:hAnsi="Times New Roman" w:cs="Times New Roman"/>
          <w:b/>
          <w:bCs/>
          <w:color w:val="000000" w:themeColor="text1"/>
          <w:sz w:val="24"/>
          <w:szCs w:val="24"/>
        </w:rPr>
        <w:t>Alumni Dependent Grant</w:t>
      </w:r>
    </w:p>
    <w:p w14:paraId="6045C60C" w14:textId="77777777" w:rsidR="00250A74" w:rsidRPr="00250A74" w:rsidRDefault="00250A74" w:rsidP="00250A74">
      <w:pPr>
        <w:spacing w:after="334" w:line="240" w:lineRule="auto"/>
        <w:rPr>
          <w:rFonts w:ascii="Times New Roman" w:eastAsia="Times New Roman" w:hAnsi="Times New Roman" w:cs="Times New Roman"/>
          <w:color w:val="000000" w:themeColor="text1"/>
          <w:sz w:val="24"/>
          <w:szCs w:val="24"/>
        </w:rPr>
      </w:pPr>
      <w:r w:rsidRPr="00250A74">
        <w:rPr>
          <w:rFonts w:ascii="Times New Roman" w:eastAsia="Times New Roman" w:hAnsi="Times New Roman" w:cs="Times New Roman"/>
          <w:color w:val="000000" w:themeColor="text1"/>
          <w:sz w:val="24"/>
          <w:szCs w:val="24"/>
        </w:rPr>
        <w:t>An award of $1000 to students who have a parent(s) who is an alumnus of EMU. The grant is only awarded for the first year of attendance. Students who are first-time attenders in the spring semester will be awarded $500.</w:t>
      </w:r>
    </w:p>
    <w:p w14:paraId="6FCBAF66" w14:textId="77777777" w:rsidR="00250A74" w:rsidRPr="00250A74" w:rsidRDefault="00250A74" w:rsidP="00250A74">
      <w:pPr>
        <w:spacing w:after="48" w:line="479" w:lineRule="atLeast"/>
        <w:outlineLvl w:val="2"/>
        <w:rPr>
          <w:rFonts w:ascii="Times New Roman" w:eastAsia="Times New Roman" w:hAnsi="Times New Roman" w:cs="Times New Roman"/>
          <w:b/>
          <w:bCs/>
          <w:color w:val="000000" w:themeColor="text1"/>
          <w:sz w:val="24"/>
          <w:szCs w:val="24"/>
        </w:rPr>
      </w:pPr>
      <w:r w:rsidRPr="00250A74">
        <w:rPr>
          <w:rFonts w:ascii="Times New Roman" w:eastAsia="Times New Roman" w:hAnsi="Times New Roman" w:cs="Times New Roman"/>
          <w:b/>
          <w:bCs/>
          <w:color w:val="000000" w:themeColor="text1"/>
          <w:sz w:val="24"/>
          <w:szCs w:val="24"/>
        </w:rPr>
        <w:t>Tuition Discounts</w:t>
      </w:r>
    </w:p>
    <w:p w14:paraId="7414C241" w14:textId="77777777" w:rsidR="00250A74" w:rsidRPr="00250A74" w:rsidRDefault="00250A74" w:rsidP="00250A74">
      <w:pPr>
        <w:spacing w:after="334" w:line="240" w:lineRule="auto"/>
        <w:rPr>
          <w:rFonts w:ascii="Times New Roman" w:eastAsia="Times New Roman" w:hAnsi="Times New Roman" w:cs="Times New Roman"/>
          <w:color w:val="000000" w:themeColor="text1"/>
          <w:sz w:val="24"/>
          <w:szCs w:val="24"/>
        </w:rPr>
      </w:pPr>
      <w:r w:rsidRPr="00250A74">
        <w:rPr>
          <w:rFonts w:ascii="Times New Roman" w:eastAsia="Times New Roman" w:hAnsi="Times New Roman" w:cs="Times New Roman"/>
          <w:color w:val="000000" w:themeColor="text1"/>
          <w:sz w:val="24"/>
          <w:szCs w:val="24"/>
        </w:rPr>
        <w:t>For dependents of faculty and staff at Mennonite colleges, universities, high schools, and elementary schools. Certain restrictions apply. Contact the financial assistance office for a list of participating schools or for more information.</w:t>
      </w:r>
    </w:p>
    <w:p w14:paraId="10A14267" w14:textId="77777777" w:rsidR="00250A74" w:rsidRPr="00250A74" w:rsidRDefault="00250A74" w:rsidP="00250A74">
      <w:pPr>
        <w:spacing w:after="48" w:line="479" w:lineRule="atLeast"/>
        <w:outlineLvl w:val="2"/>
        <w:rPr>
          <w:rFonts w:ascii="Times New Roman" w:eastAsia="Times New Roman" w:hAnsi="Times New Roman" w:cs="Times New Roman"/>
          <w:b/>
          <w:bCs/>
          <w:color w:val="000000" w:themeColor="text1"/>
          <w:sz w:val="24"/>
          <w:szCs w:val="24"/>
        </w:rPr>
      </w:pPr>
      <w:r w:rsidRPr="00250A74">
        <w:rPr>
          <w:rFonts w:ascii="Times New Roman" w:eastAsia="Times New Roman" w:hAnsi="Times New Roman" w:cs="Times New Roman"/>
          <w:b/>
          <w:bCs/>
          <w:color w:val="000000" w:themeColor="text1"/>
          <w:sz w:val="24"/>
          <w:szCs w:val="24"/>
        </w:rPr>
        <w:t>Church Grants</w:t>
      </w:r>
    </w:p>
    <w:p w14:paraId="7DF7F5C5" w14:textId="5BD5C994" w:rsidR="00250A74" w:rsidRPr="00250A74" w:rsidRDefault="00250A74" w:rsidP="00250A74">
      <w:pPr>
        <w:spacing w:after="334" w:line="240" w:lineRule="auto"/>
        <w:rPr>
          <w:rFonts w:ascii="Times New Roman" w:eastAsia="Times New Roman" w:hAnsi="Times New Roman" w:cs="Times New Roman"/>
          <w:color w:val="000000" w:themeColor="text1"/>
          <w:sz w:val="24"/>
          <w:szCs w:val="24"/>
        </w:rPr>
      </w:pPr>
      <w:r w:rsidRPr="00250A74">
        <w:rPr>
          <w:rFonts w:ascii="Times New Roman" w:eastAsia="Times New Roman" w:hAnsi="Times New Roman" w:cs="Times New Roman"/>
          <w:color w:val="000000" w:themeColor="text1"/>
          <w:sz w:val="24"/>
          <w:szCs w:val="24"/>
        </w:rPr>
        <w:t>Students who receive tuition assistance grants that originate from a congregation, a church conference, or a group of churches who have pooled resources for the purpose of providing tuition assistance grants are eligible to receive a matching grant</w:t>
      </w:r>
      <w:r w:rsidRPr="00250A74">
        <w:rPr>
          <w:rFonts w:ascii="Times New Roman" w:eastAsia="Times New Roman" w:hAnsi="Times New Roman" w:cs="Times New Roman"/>
          <w:color w:val="000000" w:themeColor="text1"/>
          <w:sz w:val="24"/>
          <w:szCs w:val="24"/>
          <w:highlight w:val="yellow"/>
        </w:rPr>
        <w:t>. </w:t>
      </w:r>
      <w:r w:rsidRPr="00250A74">
        <w:rPr>
          <w:rFonts w:ascii="Times New Roman" w:eastAsia="Times New Roman" w:hAnsi="Times New Roman" w:cs="Times New Roman"/>
          <w:b/>
          <w:bCs/>
          <w:color w:val="000000" w:themeColor="text1"/>
          <w:sz w:val="24"/>
          <w:szCs w:val="24"/>
          <w:highlight w:val="yellow"/>
        </w:rPr>
        <w:t>March 1</w:t>
      </w:r>
      <w:r w:rsidRPr="00250A74">
        <w:rPr>
          <w:rFonts w:ascii="Times New Roman" w:eastAsia="Times New Roman" w:hAnsi="Times New Roman" w:cs="Times New Roman"/>
          <w:color w:val="000000" w:themeColor="text1"/>
          <w:sz w:val="24"/>
          <w:szCs w:val="24"/>
          <w:highlight w:val="yellow"/>
        </w:rPr>
        <w:t> is the “preferred response date”</w:t>
      </w:r>
      <w:r w:rsidRPr="00250A74">
        <w:rPr>
          <w:rFonts w:ascii="Times New Roman" w:eastAsia="Times New Roman" w:hAnsi="Times New Roman" w:cs="Times New Roman"/>
          <w:color w:val="000000" w:themeColor="text1"/>
          <w:sz w:val="24"/>
          <w:szCs w:val="24"/>
        </w:rPr>
        <w:t xml:space="preserve"> for churches to inform EMU of their intent to send funds for students.</w:t>
      </w:r>
    </w:p>
    <w:p w14:paraId="2C9C8C77" w14:textId="77777777" w:rsidR="00250A74" w:rsidRPr="00250A74" w:rsidRDefault="00250A74" w:rsidP="00250A74">
      <w:pPr>
        <w:spacing w:after="334" w:line="240" w:lineRule="auto"/>
        <w:rPr>
          <w:rFonts w:ascii="Times New Roman" w:eastAsia="Times New Roman" w:hAnsi="Times New Roman" w:cs="Times New Roman"/>
          <w:color w:val="000000" w:themeColor="text1"/>
          <w:sz w:val="24"/>
          <w:szCs w:val="24"/>
        </w:rPr>
      </w:pPr>
      <w:r w:rsidRPr="00250A74">
        <w:rPr>
          <w:rFonts w:ascii="Times New Roman" w:eastAsia="Times New Roman" w:hAnsi="Times New Roman" w:cs="Times New Roman"/>
          <w:color w:val="000000" w:themeColor="text1"/>
          <w:sz w:val="24"/>
          <w:szCs w:val="24"/>
        </w:rPr>
        <w:lastRenderedPageBreak/>
        <w:t>Undergraduate students attending EMU may receive matching grants of up to $1,000 for the first $1000 received, and a 1:4 match for amounts over $1000.</w:t>
      </w:r>
    </w:p>
    <w:p w14:paraId="370448BF" w14:textId="6BCBC81B" w:rsidR="00250A74" w:rsidRDefault="00250A74" w:rsidP="00250A74">
      <w:pPr>
        <w:spacing w:after="334" w:line="240" w:lineRule="auto"/>
        <w:rPr>
          <w:rFonts w:ascii="Times New Roman" w:eastAsia="Times New Roman" w:hAnsi="Times New Roman" w:cs="Times New Roman"/>
          <w:color w:val="000000" w:themeColor="text1"/>
          <w:sz w:val="24"/>
          <w:szCs w:val="24"/>
        </w:rPr>
      </w:pPr>
      <w:r w:rsidRPr="00250A74">
        <w:rPr>
          <w:rFonts w:ascii="Times New Roman" w:eastAsia="Times New Roman" w:hAnsi="Times New Roman" w:cs="Times New Roman"/>
          <w:color w:val="000000" w:themeColor="text1"/>
          <w:sz w:val="24"/>
          <w:szCs w:val="24"/>
        </w:rPr>
        <w:t>Adult Degree Completion Program students are also eligible for church matching grants (limited to $1000/year).</w:t>
      </w:r>
    </w:p>
    <w:p w14:paraId="775A0FC4" w14:textId="51F884EF" w:rsidR="0088698B" w:rsidRPr="00250A74" w:rsidRDefault="00250A74" w:rsidP="00250A74">
      <w:pPr>
        <w:spacing w:after="334" w:line="240" w:lineRule="auto"/>
        <w:rPr>
          <w:rFonts w:ascii="Times New Roman" w:eastAsia="Times New Roman" w:hAnsi="Times New Roman" w:cs="Times New Roman"/>
          <w:color w:val="000000" w:themeColor="text1"/>
          <w:sz w:val="24"/>
          <w:szCs w:val="24"/>
        </w:rPr>
      </w:pPr>
      <w:r w:rsidRPr="00250A74">
        <w:rPr>
          <w:rFonts w:ascii="Times New Roman" w:eastAsia="Times New Roman" w:hAnsi="Times New Roman" w:cs="Times New Roman"/>
          <w:color w:val="000000" w:themeColor="text1"/>
          <w:sz w:val="24"/>
          <w:szCs w:val="24"/>
        </w:rPr>
        <w:t>--------------------------------------------------------------------------------------------------------------------</w:t>
      </w:r>
      <w:r w:rsidR="0088698B" w:rsidRPr="0088698B">
        <w:rPr>
          <w:rFonts w:ascii="Times New Roman" w:hAnsi="Times New Roman" w:cs="Times New Roman"/>
          <w:b/>
          <w:color w:val="000000" w:themeColor="text1"/>
          <w:sz w:val="28"/>
          <w:szCs w:val="24"/>
          <w:u w:val="single"/>
        </w:rPr>
        <w:t xml:space="preserve">The Elmer </w:t>
      </w:r>
      <w:proofErr w:type="spellStart"/>
      <w:r w:rsidR="0088698B" w:rsidRPr="0088698B">
        <w:rPr>
          <w:rFonts w:ascii="Times New Roman" w:hAnsi="Times New Roman" w:cs="Times New Roman"/>
          <w:b/>
          <w:color w:val="000000" w:themeColor="text1"/>
          <w:sz w:val="28"/>
          <w:szCs w:val="24"/>
          <w:u w:val="single"/>
        </w:rPr>
        <w:t>Ediger</w:t>
      </w:r>
      <w:proofErr w:type="spellEnd"/>
      <w:r w:rsidR="0088698B" w:rsidRPr="0088698B">
        <w:rPr>
          <w:rFonts w:ascii="Times New Roman" w:hAnsi="Times New Roman" w:cs="Times New Roman"/>
          <w:b/>
          <w:color w:val="000000" w:themeColor="text1"/>
          <w:sz w:val="28"/>
          <w:szCs w:val="24"/>
          <w:u w:val="single"/>
        </w:rPr>
        <w:t xml:space="preserve"> Memorial Scholarship Fund</w:t>
      </w:r>
    </w:p>
    <w:p w14:paraId="7DB087D4" w14:textId="387A917A" w:rsidR="0088698B" w:rsidRPr="0067344D" w:rsidRDefault="0067344D" w:rsidP="0088698B">
      <w:pPr>
        <w:rPr>
          <w:rFonts w:ascii="Times New Roman" w:hAnsi="Times New Roman" w:cs="Times New Roman"/>
          <w:sz w:val="24"/>
          <w:szCs w:val="24"/>
          <w:highlight w:val="yellow"/>
        </w:rPr>
      </w:pPr>
      <w:hyperlink r:id="rId176" w:history="1">
        <w:r w:rsidRPr="00681005">
          <w:rPr>
            <w:rStyle w:val="Hyperlink"/>
            <w:rFonts w:ascii="Times New Roman" w:hAnsi="Times New Roman" w:cs="Times New Roman"/>
            <w:sz w:val="24"/>
            <w:szCs w:val="24"/>
          </w:rPr>
          <w:t>https://www</w:t>
        </w:r>
        <w:r w:rsidRPr="00681005">
          <w:rPr>
            <w:rStyle w:val="Hyperlink"/>
            <w:rFonts w:ascii="Times New Roman" w:hAnsi="Times New Roman" w:cs="Times New Roman"/>
            <w:sz w:val="24"/>
            <w:szCs w:val="24"/>
          </w:rPr>
          <w:t>.mhsonline.org/documents/scholarships/ELMER_EDIGER_MEMORIAL_SCHOLARSHIP_FUND_Information.doc</w:t>
        </w:r>
      </w:hyperlink>
    </w:p>
    <w:p w14:paraId="7CD5D1D4" w14:textId="0DDFF6E8" w:rsidR="0088698B" w:rsidRPr="0088698B" w:rsidRDefault="0088698B" w:rsidP="0088698B">
      <w:pPr>
        <w:rPr>
          <w:rFonts w:ascii="Times New Roman" w:hAnsi="Times New Roman" w:cs="Times New Roman"/>
          <w:color w:val="000000" w:themeColor="text1"/>
          <w:sz w:val="24"/>
          <w:szCs w:val="24"/>
        </w:rPr>
      </w:pPr>
      <w:r w:rsidRPr="0088698B">
        <w:rPr>
          <w:rFonts w:ascii="Times New Roman" w:hAnsi="Times New Roman" w:cs="Times New Roman"/>
          <w:color w:val="000000" w:themeColor="text1"/>
          <w:sz w:val="24"/>
          <w:szCs w:val="24"/>
        </w:rPr>
        <w:t xml:space="preserve">The Elmer </w:t>
      </w:r>
      <w:proofErr w:type="spellStart"/>
      <w:r w:rsidRPr="0088698B">
        <w:rPr>
          <w:rFonts w:ascii="Times New Roman" w:hAnsi="Times New Roman" w:cs="Times New Roman"/>
          <w:color w:val="000000" w:themeColor="text1"/>
          <w:sz w:val="24"/>
          <w:szCs w:val="24"/>
        </w:rPr>
        <w:t>Ediger</w:t>
      </w:r>
      <w:proofErr w:type="spellEnd"/>
      <w:r w:rsidRPr="0088698B">
        <w:rPr>
          <w:rFonts w:ascii="Times New Roman" w:hAnsi="Times New Roman" w:cs="Times New Roman"/>
          <w:color w:val="000000" w:themeColor="text1"/>
          <w:sz w:val="24"/>
          <w:szCs w:val="24"/>
        </w:rPr>
        <w:t xml:space="preserve"> Memorial Scholarship Fund is designed to encourage education for services in mental health and developmental disabilities.  Annual grants are made possible from the earnings of this endowed fund managed by Mennonite Health Services Alliance (formerly Mennonite Mental Health Services).  Originally called Mennonite Mental Health Scholarship Fund, it was established in 1968 from donated earnings of voluntary service workers at Brook Lane Psychiatric Center and then increased through additional contributions.  Gifts received in memory of Elmer </w:t>
      </w:r>
      <w:proofErr w:type="spellStart"/>
      <w:r w:rsidRPr="0088698B">
        <w:rPr>
          <w:rFonts w:ascii="Times New Roman" w:hAnsi="Times New Roman" w:cs="Times New Roman"/>
          <w:color w:val="000000" w:themeColor="text1"/>
          <w:sz w:val="24"/>
          <w:szCs w:val="24"/>
        </w:rPr>
        <w:t>Ediger</w:t>
      </w:r>
      <w:proofErr w:type="spellEnd"/>
      <w:r w:rsidRPr="0088698B">
        <w:rPr>
          <w:rFonts w:ascii="Times New Roman" w:hAnsi="Times New Roman" w:cs="Times New Roman"/>
          <w:color w:val="000000" w:themeColor="text1"/>
          <w:sz w:val="24"/>
          <w:szCs w:val="24"/>
        </w:rPr>
        <w:t>, a founder of MMHS and Prairie View, strengthen the fund’s ability to serve.</w:t>
      </w:r>
    </w:p>
    <w:p w14:paraId="6F1DD092" w14:textId="1215E5F7" w:rsidR="0088698B" w:rsidRPr="0088698B" w:rsidRDefault="0088698B" w:rsidP="0088698B">
      <w:pPr>
        <w:rPr>
          <w:rFonts w:ascii="Times New Roman" w:hAnsi="Times New Roman" w:cs="Times New Roman"/>
          <w:color w:val="000000" w:themeColor="text1"/>
          <w:sz w:val="24"/>
          <w:szCs w:val="24"/>
        </w:rPr>
      </w:pPr>
      <w:r w:rsidRPr="0088698B">
        <w:rPr>
          <w:rFonts w:ascii="Times New Roman" w:hAnsi="Times New Roman" w:cs="Times New Roman"/>
          <w:color w:val="000000" w:themeColor="text1"/>
          <w:sz w:val="24"/>
          <w:szCs w:val="24"/>
        </w:rPr>
        <w:t>The program is sponsored by Mennonite Health Services Alliance and the MCC Canada Mental Health and Disabilities Program and administered by a five-person committee.</w:t>
      </w:r>
    </w:p>
    <w:p w14:paraId="10FB7912" w14:textId="13CBF22A" w:rsidR="0088698B" w:rsidRDefault="0088698B" w:rsidP="0088698B">
      <w:pPr>
        <w:rPr>
          <w:rFonts w:ascii="Times New Roman" w:hAnsi="Times New Roman" w:cs="Times New Roman"/>
          <w:color w:val="000000" w:themeColor="text1"/>
          <w:sz w:val="24"/>
          <w:szCs w:val="24"/>
        </w:rPr>
      </w:pPr>
      <w:r w:rsidRPr="0088698B">
        <w:rPr>
          <w:rFonts w:ascii="Times New Roman" w:hAnsi="Times New Roman" w:cs="Times New Roman"/>
          <w:color w:val="000000" w:themeColor="text1"/>
          <w:sz w:val="24"/>
          <w:szCs w:val="24"/>
        </w:rPr>
        <w:t>Scholarships between $1,000 and $1,200 (U.S.) will be awarded for the next academic year and paid in equal parts on August 15 and January 15.</w:t>
      </w:r>
    </w:p>
    <w:p w14:paraId="61A2120D" w14:textId="77777777" w:rsidR="0088698B" w:rsidRPr="0088698B" w:rsidRDefault="0088698B" w:rsidP="0088698B">
      <w:pPr>
        <w:rPr>
          <w:rFonts w:ascii="Times New Roman" w:hAnsi="Times New Roman" w:cs="Times New Roman"/>
          <w:color w:val="000000" w:themeColor="text1"/>
          <w:sz w:val="24"/>
          <w:szCs w:val="24"/>
        </w:rPr>
      </w:pPr>
    </w:p>
    <w:p w14:paraId="7D821AC5" w14:textId="395E2797" w:rsidR="0088698B" w:rsidRPr="0088698B" w:rsidRDefault="0088698B" w:rsidP="0088698B">
      <w:pPr>
        <w:rPr>
          <w:rFonts w:ascii="Times New Roman" w:hAnsi="Times New Roman" w:cs="Times New Roman"/>
          <w:b/>
          <w:color w:val="000000" w:themeColor="text1"/>
          <w:sz w:val="24"/>
          <w:szCs w:val="24"/>
        </w:rPr>
      </w:pPr>
      <w:r w:rsidRPr="0088698B">
        <w:rPr>
          <w:rFonts w:ascii="Times New Roman" w:hAnsi="Times New Roman" w:cs="Times New Roman"/>
          <w:b/>
          <w:color w:val="000000" w:themeColor="text1"/>
          <w:sz w:val="24"/>
          <w:szCs w:val="24"/>
        </w:rPr>
        <w:t>Candidates must meet all of the following requirements by the beginning of the school year for which th</w:t>
      </w:r>
      <w:r>
        <w:rPr>
          <w:rFonts w:ascii="Times New Roman" w:hAnsi="Times New Roman" w:cs="Times New Roman"/>
          <w:b/>
          <w:color w:val="000000" w:themeColor="text1"/>
          <w:sz w:val="24"/>
          <w:szCs w:val="24"/>
        </w:rPr>
        <w:t>e Scholarship is to be awarded:</w:t>
      </w:r>
    </w:p>
    <w:p w14:paraId="0349E591" w14:textId="377A913A" w:rsidR="0088698B" w:rsidRPr="0088698B" w:rsidRDefault="0088698B" w:rsidP="0088698B">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88698B">
        <w:rPr>
          <w:rFonts w:ascii="Times New Roman" w:hAnsi="Times New Roman" w:cs="Times New Roman"/>
          <w:color w:val="000000" w:themeColor="text1"/>
          <w:sz w:val="24"/>
          <w:szCs w:val="24"/>
        </w:rPr>
        <w:t>Classified as a graduate student.</w:t>
      </w:r>
    </w:p>
    <w:p w14:paraId="44F891AA" w14:textId="15EE7DBF" w:rsidR="0088698B" w:rsidRPr="0088698B" w:rsidRDefault="0088698B" w:rsidP="0088698B">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88698B">
        <w:rPr>
          <w:rFonts w:ascii="Times New Roman" w:hAnsi="Times New Roman" w:cs="Times New Roman"/>
          <w:color w:val="000000" w:themeColor="text1"/>
          <w:sz w:val="24"/>
          <w:szCs w:val="24"/>
        </w:rPr>
        <w:t>A vocational interest in the area of mental health, developmental disabilities or related fields.</w:t>
      </w:r>
    </w:p>
    <w:p w14:paraId="0EF90420" w14:textId="2CD73E8F" w:rsidR="0088698B" w:rsidRPr="0088698B" w:rsidRDefault="0088698B" w:rsidP="0088698B">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88698B">
        <w:rPr>
          <w:rFonts w:ascii="Times New Roman" w:hAnsi="Times New Roman" w:cs="Times New Roman"/>
          <w:color w:val="000000" w:themeColor="text1"/>
          <w:sz w:val="24"/>
          <w:szCs w:val="24"/>
        </w:rPr>
        <w:t>A minimum college grade point average of 3.25 on a scale of 4.0.</w:t>
      </w:r>
    </w:p>
    <w:p w14:paraId="021FF02F" w14:textId="2F806DA2" w:rsidR="0088698B" w:rsidRPr="0088698B" w:rsidRDefault="0088698B" w:rsidP="0088698B">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88698B">
        <w:rPr>
          <w:rFonts w:ascii="Times New Roman" w:hAnsi="Times New Roman" w:cs="Times New Roman"/>
          <w:color w:val="000000" w:themeColor="text1"/>
          <w:sz w:val="24"/>
          <w:szCs w:val="24"/>
        </w:rPr>
        <w:t>Membership/active participation in a Mennonite, Brethren in Christ or Mennonite Brethren congregation.</w:t>
      </w:r>
    </w:p>
    <w:p w14:paraId="186AE5D5" w14:textId="225CE063" w:rsidR="0088698B" w:rsidRPr="0088698B" w:rsidRDefault="0088698B" w:rsidP="0088698B">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88698B">
        <w:rPr>
          <w:rFonts w:ascii="Times New Roman" w:hAnsi="Times New Roman" w:cs="Times New Roman"/>
          <w:color w:val="000000" w:themeColor="text1"/>
          <w:sz w:val="24"/>
          <w:szCs w:val="24"/>
        </w:rPr>
        <w:t>Candidate must be a citizen of Canada or North A</w:t>
      </w:r>
      <w:r>
        <w:rPr>
          <w:rFonts w:ascii="Times New Roman" w:hAnsi="Times New Roman" w:cs="Times New Roman"/>
          <w:color w:val="000000" w:themeColor="text1"/>
          <w:sz w:val="24"/>
          <w:szCs w:val="24"/>
        </w:rPr>
        <w:t>merica or a permanent resident.</w:t>
      </w:r>
    </w:p>
    <w:p w14:paraId="57FFE73B" w14:textId="7429F396" w:rsidR="0088698B" w:rsidRPr="0088698B" w:rsidRDefault="0088698B" w:rsidP="0088698B">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88698B">
        <w:rPr>
          <w:rFonts w:ascii="Times New Roman" w:hAnsi="Times New Roman" w:cs="Times New Roman"/>
          <w:color w:val="000000" w:themeColor="text1"/>
          <w:sz w:val="24"/>
          <w:szCs w:val="24"/>
        </w:rPr>
        <w:t>The service experience (e.g. voluntary service) of the candidate.</w:t>
      </w:r>
    </w:p>
    <w:p w14:paraId="0F56ADE2" w14:textId="2746583A" w:rsidR="0088698B" w:rsidRPr="0088698B" w:rsidRDefault="0088698B" w:rsidP="0088698B">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88698B">
        <w:rPr>
          <w:rFonts w:ascii="Times New Roman" w:hAnsi="Times New Roman" w:cs="Times New Roman"/>
          <w:color w:val="000000" w:themeColor="text1"/>
          <w:sz w:val="24"/>
          <w:szCs w:val="24"/>
        </w:rPr>
        <w:t>Attendance at a church-related college (undergraduate).</w:t>
      </w:r>
    </w:p>
    <w:p w14:paraId="18BAF744" w14:textId="159674D4" w:rsidR="0088698B" w:rsidRPr="0088698B" w:rsidRDefault="0088698B" w:rsidP="0088698B">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88698B">
        <w:rPr>
          <w:rFonts w:ascii="Times New Roman" w:hAnsi="Times New Roman" w:cs="Times New Roman"/>
          <w:color w:val="000000" w:themeColor="text1"/>
          <w:sz w:val="24"/>
          <w:szCs w:val="24"/>
        </w:rPr>
        <w:t>F</w:t>
      </w:r>
      <w:r>
        <w:rPr>
          <w:rFonts w:ascii="Times New Roman" w:hAnsi="Times New Roman" w:cs="Times New Roman"/>
          <w:color w:val="000000" w:themeColor="text1"/>
          <w:sz w:val="24"/>
          <w:szCs w:val="24"/>
        </w:rPr>
        <w:t>inancial need of the candidate.</w:t>
      </w:r>
    </w:p>
    <w:p w14:paraId="38A5EA36" w14:textId="0C46397B" w:rsidR="00655F50" w:rsidRPr="0046754C" w:rsidRDefault="00A34A7D" w:rsidP="00655F50">
      <w:pPr>
        <w:rPr>
          <w:rFonts w:ascii="Times New Roman" w:hAnsi="Times New Roman" w:cs="Times New Roman"/>
          <w:sz w:val="24"/>
        </w:rPr>
      </w:pPr>
      <w:r>
        <w:rPr>
          <w:rFonts w:ascii="Times New Roman" w:hAnsi="Times New Roman" w:cs="Times New Roman"/>
          <w:sz w:val="24"/>
        </w:rPr>
        <w:lastRenderedPageBreak/>
        <w:t>-----------------------------------------------------------------------------------------------------</w:t>
      </w:r>
      <w:r w:rsidR="00655F50">
        <w:rPr>
          <w:rFonts w:ascii="Times New Roman" w:hAnsi="Times New Roman" w:cs="Times New Roman"/>
          <w:sz w:val="24"/>
        </w:rPr>
        <w:t>--------------</w:t>
      </w:r>
    </w:p>
    <w:p w14:paraId="24F11E98" w14:textId="552DBEB4" w:rsidR="00977B34" w:rsidRPr="0046754C" w:rsidRDefault="00977B34" w:rsidP="0046754C">
      <w:pPr>
        <w:rPr>
          <w:rFonts w:ascii="Times New Roman" w:hAnsi="Times New Roman" w:cs="Times New Roman"/>
          <w:sz w:val="24"/>
        </w:rPr>
      </w:pPr>
    </w:p>
    <w:sectPr w:rsidR="00977B34" w:rsidRPr="004675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1EB3"/>
    <w:multiLevelType w:val="multilevel"/>
    <w:tmpl w:val="FD428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965BF3"/>
    <w:multiLevelType w:val="multilevel"/>
    <w:tmpl w:val="87BA9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DE69E5"/>
    <w:multiLevelType w:val="hybridMultilevel"/>
    <w:tmpl w:val="0E645832"/>
    <w:lvl w:ilvl="0" w:tplc="C74090F6">
      <w:start w:val="1"/>
      <w:numFmt w:val="bullet"/>
      <w:lvlText w:val=""/>
      <w:lvlJc w:val="left"/>
      <w:pPr>
        <w:tabs>
          <w:tab w:val="num" w:pos="720"/>
        </w:tabs>
        <w:ind w:left="720" w:hanging="360"/>
      </w:pPr>
      <w:rPr>
        <w:rFonts w:ascii="Symbol" w:hAnsi="Symbol" w:hint="default"/>
        <w:sz w:val="22"/>
        <w:szCs w:val="22"/>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04F01A46"/>
    <w:multiLevelType w:val="multilevel"/>
    <w:tmpl w:val="5A34D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1F2A82"/>
    <w:multiLevelType w:val="multilevel"/>
    <w:tmpl w:val="E0746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997960"/>
    <w:multiLevelType w:val="multilevel"/>
    <w:tmpl w:val="54A80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DB425D"/>
    <w:multiLevelType w:val="multilevel"/>
    <w:tmpl w:val="5540F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A85E32"/>
    <w:multiLevelType w:val="hybridMultilevel"/>
    <w:tmpl w:val="D0387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850F3C"/>
    <w:multiLevelType w:val="hybridMultilevel"/>
    <w:tmpl w:val="5544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0941A3"/>
    <w:multiLevelType w:val="hybridMultilevel"/>
    <w:tmpl w:val="90823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9E272D"/>
    <w:multiLevelType w:val="hybridMultilevel"/>
    <w:tmpl w:val="551C94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934FB9"/>
    <w:multiLevelType w:val="multilevel"/>
    <w:tmpl w:val="6BFC1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072A22"/>
    <w:multiLevelType w:val="multilevel"/>
    <w:tmpl w:val="22B4D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B524EE"/>
    <w:multiLevelType w:val="multilevel"/>
    <w:tmpl w:val="0A469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6A24C7"/>
    <w:multiLevelType w:val="multilevel"/>
    <w:tmpl w:val="278A1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B97A1A"/>
    <w:multiLevelType w:val="multilevel"/>
    <w:tmpl w:val="FCDE5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0D7C5A"/>
    <w:multiLevelType w:val="multilevel"/>
    <w:tmpl w:val="C3726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5F22C9"/>
    <w:multiLevelType w:val="multilevel"/>
    <w:tmpl w:val="88C0D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602ADA"/>
    <w:multiLevelType w:val="multilevel"/>
    <w:tmpl w:val="69B48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5FD33FD"/>
    <w:multiLevelType w:val="multilevel"/>
    <w:tmpl w:val="51049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6BE2790"/>
    <w:multiLevelType w:val="multilevel"/>
    <w:tmpl w:val="04AC9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71960D3"/>
    <w:multiLevelType w:val="multilevel"/>
    <w:tmpl w:val="7CF6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201987"/>
    <w:multiLevelType w:val="multilevel"/>
    <w:tmpl w:val="1CE00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950482A"/>
    <w:multiLevelType w:val="hybridMultilevel"/>
    <w:tmpl w:val="59742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CD7E3E"/>
    <w:multiLevelType w:val="hybridMultilevel"/>
    <w:tmpl w:val="A3F0A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6B2FCD"/>
    <w:multiLevelType w:val="multilevel"/>
    <w:tmpl w:val="F7CE2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D49354B"/>
    <w:multiLevelType w:val="multilevel"/>
    <w:tmpl w:val="5DFC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D55767F"/>
    <w:multiLevelType w:val="hybridMultilevel"/>
    <w:tmpl w:val="92D0C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6D77C9"/>
    <w:multiLevelType w:val="singleLevel"/>
    <w:tmpl w:val="7CA2FAD6"/>
    <w:lvl w:ilvl="0">
      <w:start w:val="1"/>
      <w:numFmt w:val="decimal"/>
      <w:lvlText w:val="%1.)"/>
      <w:lvlJc w:val="left"/>
      <w:pPr>
        <w:tabs>
          <w:tab w:val="num" w:pos="435"/>
        </w:tabs>
        <w:ind w:left="435" w:hanging="435"/>
      </w:pPr>
      <w:rPr>
        <w:rFonts w:hint="default"/>
      </w:rPr>
    </w:lvl>
  </w:abstractNum>
  <w:abstractNum w:abstractNumId="29" w15:restartNumberingAfterBreak="0">
    <w:nsid w:val="218A6CEA"/>
    <w:multiLevelType w:val="hybridMultilevel"/>
    <w:tmpl w:val="11D44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33E42CA"/>
    <w:multiLevelType w:val="multilevel"/>
    <w:tmpl w:val="F84E6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72D267C"/>
    <w:multiLevelType w:val="multilevel"/>
    <w:tmpl w:val="1BC49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8EB0AFA"/>
    <w:multiLevelType w:val="hybridMultilevel"/>
    <w:tmpl w:val="B2F2A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B993CBA"/>
    <w:multiLevelType w:val="multilevel"/>
    <w:tmpl w:val="B5FC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D7C20DD"/>
    <w:multiLevelType w:val="multilevel"/>
    <w:tmpl w:val="CC325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3A20F0A"/>
    <w:multiLevelType w:val="hybridMultilevel"/>
    <w:tmpl w:val="4C828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58D2413"/>
    <w:multiLevelType w:val="hybridMultilevel"/>
    <w:tmpl w:val="4B3EE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CCC1401"/>
    <w:multiLevelType w:val="multilevel"/>
    <w:tmpl w:val="5AFE5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EC83399"/>
    <w:multiLevelType w:val="multilevel"/>
    <w:tmpl w:val="5A84D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2847802"/>
    <w:multiLevelType w:val="hybridMultilevel"/>
    <w:tmpl w:val="6EECD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71180C"/>
    <w:multiLevelType w:val="multilevel"/>
    <w:tmpl w:val="899A3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3C06111"/>
    <w:multiLevelType w:val="hybridMultilevel"/>
    <w:tmpl w:val="477A8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894A96"/>
    <w:multiLevelType w:val="multilevel"/>
    <w:tmpl w:val="39303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5AD4E87"/>
    <w:multiLevelType w:val="hybridMultilevel"/>
    <w:tmpl w:val="CEF66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C14B63"/>
    <w:multiLevelType w:val="multilevel"/>
    <w:tmpl w:val="B3984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6027D4F"/>
    <w:multiLevelType w:val="multilevel"/>
    <w:tmpl w:val="08028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BB531D9"/>
    <w:multiLevelType w:val="hybridMultilevel"/>
    <w:tmpl w:val="26E44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C2435F5"/>
    <w:multiLevelType w:val="hybridMultilevel"/>
    <w:tmpl w:val="6D002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C3A03A6"/>
    <w:multiLevelType w:val="multilevel"/>
    <w:tmpl w:val="60703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D340067"/>
    <w:multiLevelType w:val="multilevel"/>
    <w:tmpl w:val="1F789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E0D0012"/>
    <w:multiLevelType w:val="hybridMultilevel"/>
    <w:tmpl w:val="BF1E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21F434E"/>
    <w:multiLevelType w:val="multilevel"/>
    <w:tmpl w:val="A6885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24C6601"/>
    <w:multiLevelType w:val="hybridMultilevel"/>
    <w:tmpl w:val="C78610E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52BB2021"/>
    <w:multiLevelType w:val="multilevel"/>
    <w:tmpl w:val="AE8CE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6931879"/>
    <w:multiLevelType w:val="hybridMultilevel"/>
    <w:tmpl w:val="2EC6E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6997A29"/>
    <w:multiLevelType w:val="multilevel"/>
    <w:tmpl w:val="8FF42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6A96C94"/>
    <w:multiLevelType w:val="hybridMultilevel"/>
    <w:tmpl w:val="8EF4C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7900053"/>
    <w:multiLevelType w:val="hybridMultilevel"/>
    <w:tmpl w:val="23549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7A22E86"/>
    <w:multiLevelType w:val="multilevel"/>
    <w:tmpl w:val="F51E2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A286D7A"/>
    <w:multiLevelType w:val="multilevel"/>
    <w:tmpl w:val="821E1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A8B58AB"/>
    <w:multiLevelType w:val="multilevel"/>
    <w:tmpl w:val="A04C2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C2B2D90"/>
    <w:multiLevelType w:val="multilevel"/>
    <w:tmpl w:val="78109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E8A227E"/>
    <w:multiLevelType w:val="multilevel"/>
    <w:tmpl w:val="0458E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EDE3A73"/>
    <w:multiLevelType w:val="multilevel"/>
    <w:tmpl w:val="26645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F087B9C"/>
    <w:multiLevelType w:val="multilevel"/>
    <w:tmpl w:val="E5EE9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5E548C2"/>
    <w:multiLevelType w:val="multilevel"/>
    <w:tmpl w:val="18CA8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8B64E23"/>
    <w:multiLevelType w:val="hybridMultilevel"/>
    <w:tmpl w:val="D89C6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9B3346C"/>
    <w:multiLevelType w:val="multilevel"/>
    <w:tmpl w:val="BB265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F1F3A6F"/>
    <w:multiLevelType w:val="hybridMultilevel"/>
    <w:tmpl w:val="C382D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FF028EA"/>
    <w:multiLevelType w:val="multilevel"/>
    <w:tmpl w:val="AAAA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003691C"/>
    <w:multiLevelType w:val="multilevel"/>
    <w:tmpl w:val="6ACC7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32E7BAA"/>
    <w:multiLevelType w:val="multilevel"/>
    <w:tmpl w:val="DC3A4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5593703"/>
    <w:multiLevelType w:val="multilevel"/>
    <w:tmpl w:val="36862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7764970"/>
    <w:multiLevelType w:val="hybridMultilevel"/>
    <w:tmpl w:val="2980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8687BA8"/>
    <w:multiLevelType w:val="multilevel"/>
    <w:tmpl w:val="433CE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B374777"/>
    <w:multiLevelType w:val="hybridMultilevel"/>
    <w:tmpl w:val="D8361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B5B2BB6"/>
    <w:multiLevelType w:val="multilevel"/>
    <w:tmpl w:val="54CEB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BC471EB"/>
    <w:multiLevelType w:val="multilevel"/>
    <w:tmpl w:val="2CFE6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CF356CF"/>
    <w:multiLevelType w:val="multilevel"/>
    <w:tmpl w:val="1F661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3"/>
  </w:num>
  <w:num w:numId="2">
    <w:abstractNumId w:val="7"/>
  </w:num>
  <w:num w:numId="3">
    <w:abstractNumId w:val="46"/>
  </w:num>
  <w:num w:numId="4">
    <w:abstractNumId w:val="23"/>
  </w:num>
  <w:num w:numId="5">
    <w:abstractNumId w:val="32"/>
  </w:num>
  <w:num w:numId="6">
    <w:abstractNumId w:val="9"/>
  </w:num>
  <w:num w:numId="7">
    <w:abstractNumId w:val="75"/>
  </w:num>
  <w:num w:numId="8">
    <w:abstractNumId w:val="39"/>
  </w:num>
  <w:num w:numId="9">
    <w:abstractNumId w:val="27"/>
  </w:num>
  <w:num w:numId="10">
    <w:abstractNumId w:val="8"/>
  </w:num>
  <w:num w:numId="11">
    <w:abstractNumId w:val="50"/>
  </w:num>
  <w:num w:numId="12">
    <w:abstractNumId w:val="54"/>
  </w:num>
  <w:num w:numId="13">
    <w:abstractNumId w:val="57"/>
  </w:num>
  <w:num w:numId="14">
    <w:abstractNumId w:val="47"/>
  </w:num>
  <w:num w:numId="15">
    <w:abstractNumId w:val="31"/>
  </w:num>
  <w:num w:numId="16">
    <w:abstractNumId w:val="63"/>
  </w:num>
  <w:num w:numId="17">
    <w:abstractNumId w:val="6"/>
  </w:num>
  <w:num w:numId="1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2"/>
  </w:num>
  <w:num w:numId="20">
    <w:abstractNumId w:val="68"/>
  </w:num>
  <w:num w:numId="21">
    <w:abstractNumId w:val="19"/>
  </w:num>
  <w:num w:numId="22">
    <w:abstractNumId w:val="62"/>
  </w:num>
  <w:num w:numId="23">
    <w:abstractNumId w:val="29"/>
  </w:num>
  <w:num w:numId="24">
    <w:abstractNumId w:val="70"/>
  </w:num>
  <w:num w:numId="25">
    <w:abstractNumId w:val="14"/>
  </w:num>
  <w:num w:numId="26">
    <w:abstractNumId w:val="1"/>
  </w:num>
  <w:num w:numId="27">
    <w:abstractNumId w:val="44"/>
  </w:num>
  <w:num w:numId="28">
    <w:abstractNumId w:val="22"/>
  </w:num>
  <w:num w:numId="29">
    <w:abstractNumId w:val="73"/>
  </w:num>
  <w:num w:numId="30">
    <w:abstractNumId w:val="36"/>
  </w:num>
  <w:num w:numId="31">
    <w:abstractNumId w:val="35"/>
  </w:num>
  <w:num w:numId="32">
    <w:abstractNumId w:val="24"/>
  </w:num>
  <w:num w:numId="33">
    <w:abstractNumId w:val="41"/>
  </w:num>
  <w:num w:numId="34">
    <w:abstractNumId w:val="10"/>
  </w:num>
  <w:num w:numId="35">
    <w:abstractNumId w:val="38"/>
  </w:num>
  <w:num w:numId="36">
    <w:abstractNumId w:val="40"/>
  </w:num>
  <w:num w:numId="37">
    <w:abstractNumId w:val="78"/>
  </w:num>
  <w:num w:numId="38">
    <w:abstractNumId w:val="49"/>
  </w:num>
  <w:num w:numId="39">
    <w:abstractNumId w:val="77"/>
  </w:num>
  <w:num w:numId="40">
    <w:abstractNumId w:val="3"/>
  </w:num>
  <w:num w:numId="41">
    <w:abstractNumId w:val="42"/>
  </w:num>
  <w:num w:numId="42">
    <w:abstractNumId w:val="11"/>
  </w:num>
  <w:num w:numId="43">
    <w:abstractNumId w:val="76"/>
  </w:num>
  <w:num w:numId="44">
    <w:abstractNumId w:val="17"/>
  </w:num>
  <w:num w:numId="45">
    <w:abstractNumId w:val="30"/>
  </w:num>
  <w:num w:numId="46">
    <w:abstractNumId w:val="45"/>
  </w:num>
  <w:num w:numId="47">
    <w:abstractNumId w:val="48"/>
  </w:num>
  <w:num w:numId="48">
    <w:abstractNumId w:val="65"/>
  </w:num>
  <w:num w:numId="49">
    <w:abstractNumId w:val="61"/>
  </w:num>
  <w:num w:numId="50">
    <w:abstractNumId w:val="21"/>
  </w:num>
  <w:num w:numId="51">
    <w:abstractNumId w:val="71"/>
  </w:num>
  <w:num w:numId="52">
    <w:abstractNumId w:val="53"/>
  </w:num>
  <w:num w:numId="53">
    <w:abstractNumId w:val="20"/>
  </w:num>
  <w:num w:numId="54">
    <w:abstractNumId w:val="12"/>
  </w:num>
  <w:num w:numId="55">
    <w:abstractNumId w:val="58"/>
  </w:num>
  <w:num w:numId="56">
    <w:abstractNumId w:val="64"/>
  </w:num>
  <w:num w:numId="57">
    <w:abstractNumId w:val="16"/>
  </w:num>
  <w:num w:numId="58">
    <w:abstractNumId w:val="4"/>
  </w:num>
  <w:num w:numId="59">
    <w:abstractNumId w:val="28"/>
  </w:num>
  <w:num w:numId="60">
    <w:abstractNumId w:val="25"/>
  </w:num>
  <w:num w:numId="61">
    <w:abstractNumId w:val="37"/>
  </w:num>
  <w:num w:numId="62">
    <w:abstractNumId w:val="55"/>
  </w:num>
  <w:num w:numId="63">
    <w:abstractNumId w:val="33"/>
  </w:num>
  <w:num w:numId="64">
    <w:abstractNumId w:val="5"/>
  </w:num>
  <w:num w:numId="65">
    <w:abstractNumId w:val="51"/>
  </w:num>
  <w:num w:numId="66">
    <w:abstractNumId w:val="69"/>
  </w:num>
  <w:num w:numId="67">
    <w:abstractNumId w:val="34"/>
  </w:num>
  <w:num w:numId="68">
    <w:abstractNumId w:val="26"/>
  </w:num>
  <w:num w:numId="69">
    <w:abstractNumId w:val="0"/>
  </w:num>
  <w:num w:numId="70">
    <w:abstractNumId w:val="18"/>
  </w:num>
  <w:num w:numId="71">
    <w:abstractNumId w:val="72"/>
  </w:num>
  <w:num w:numId="72">
    <w:abstractNumId w:val="74"/>
  </w:num>
  <w:num w:numId="73">
    <w:abstractNumId w:val="59"/>
  </w:num>
  <w:num w:numId="74">
    <w:abstractNumId w:val="2"/>
  </w:num>
  <w:num w:numId="75">
    <w:abstractNumId w:val="66"/>
  </w:num>
  <w:num w:numId="76">
    <w:abstractNumId w:val="60"/>
  </w:num>
  <w:num w:numId="77">
    <w:abstractNumId w:val="67"/>
  </w:num>
  <w:num w:numId="78">
    <w:abstractNumId w:val="13"/>
  </w:num>
  <w:num w:numId="79">
    <w:abstractNumId w:val="15"/>
  </w:num>
  <w:num w:numId="80">
    <w:abstractNumId w:val="5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sTQ3N7Y0Mja1tDBV0lEKTi0uzszPAykwrAUAgXWW7iwAAAA="/>
  </w:docVars>
  <w:rsids>
    <w:rsidRoot w:val="00931F3A"/>
    <w:rsid w:val="00000354"/>
    <w:rsid w:val="0000038E"/>
    <w:rsid w:val="000005DD"/>
    <w:rsid w:val="00000B2B"/>
    <w:rsid w:val="00000B62"/>
    <w:rsid w:val="00000D27"/>
    <w:rsid w:val="00000EC6"/>
    <w:rsid w:val="00001FDA"/>
    <w:rsid w:val="000028AB"/>
    <w:rsid w:val="0000298C"/>
    <w:rsid w:val="000033C7"/>
    <w:rsid w:val="0000463A"/>
    <w:rsid w:val="0000531F"/>
    <w:rsid w:val="0000611F"/>
    <w:rsid w:val="00006E2F"/>
    <w:rsid w:val="000071B1"/>
    <w:rsid w:val="00007287"/>
    <w:rsid w:val="000105ED"/>
    <w:rsid w:val="00010E09"/>
    <w:rsid w:val="00010F15"/>
    <w:rsid w:val="00011160"/>
    <w:rsid w:val="00011B18"/>
    <w:rsid w:val="00012634"/>
    <w:rsid w:val="00012828"/>
    <w:rsid w:val="00013496"/>
    <w:rsid w:val="00013CC4"/>
    <w:rsid w:val="0001487C"/>
    <w:rsid w:val="0001540F"/>
    <w:rsid w:val="0001625F"/>
    <w:rsid w:val="000164F7"/>
    <w:rsid w:val="00017000"/>
    <w:rsid w:val="000178D5"/>
    <w:rsid w:val="00020065"/>
    <w:rsid w:val="0002008F"/>
    <w:rsid w:val="00020400"/>
    <w:rsid w:val="00020619"/>
    <w:rsid w:val="00021370"/>
    <w:rsid w:val="000216CA"/>
    <w:rsid w:val="000216F1"/>
    <w:rsid w:val="00021A88"/>
    <w:rsid w:val="00021AD9"/>
    <w:rsid w:val="00022DA0"/>
    <w:rsid w:val="00022E95"/>
    <w:rsid w:val="00023862"/>
    <w:rsid w:val="000246FE"/>
    <w:rsid w:val="00025270"/>
    <w:rsid w:val="00025443"/>
    <w:rsid w:val="00025EB3"/>
    <w:rsid w:val="00026084"/>
    <w:rsid w:val="00026454"/>
    <w:rsid w:val="000265B6"/>
    <w:rsid w:val="00026D19"/>
    <w:rsid w:val="00027C91"/>
    <w:rsid w:val="000301FF"/>
    <w:rsid w:val="000312B8"/>
    <w:rsid w:val="00031972"/>
    <w:rsid w:val="00031AEE"/>
    <w:rsid w:val="00032718"/>
    <w:rsid w:val="00032EF6"/>
    <w:rsid w:val="0003301A"/>
    <w:rsid w:val="000334EE"/>
    <w:rsid w:val="0003451F"/>
    <w:rsid w:val="00034A9B"/>
    <w:rsid w:val="000352C4"/>
    <w:rsid w:val="000362C8"/>
    <w:rsid w:val="0003656A"/>
    <w:rsid w:val="0003692A"/>
    <w:rsid w:val="00036A08"/>
    <w:rsid w:val="00037236"/>
    <w:rsid w:val="00037352"/>
    <w:rsid w:val="000407E5"/>
    <w:rsid w:val="00040B2A"/>
    <w:rsid w:val="00040CA8"/>
    <w:rsid w:val="00040EBD"/>
    <w:rsid w:val="000410C4"/>
    <w:rsid w:val="0004134D"/>
    <w:rsid w:val="000416EF"/>
    <w:rsid w:val="00042B10"/>
    <w:rsid w:val="00045380"/>
    <w:rsid w:val="00045CE0"/>
    <w:rsid w:val="00046CE6"/>
    <w:rsid w:val="00047462"/>
    <w:rsid w:val="00047729"/>
    <w:rsid w:val="0004794F"/>
    <w:rsid w:val="000505C5"/>
    <w:rsid w:val="000507D2"/>
    <w:rsid w:val="00050A58"/>
    <w:rsid w:val="00050D45"/>
    <w:rsid w:val="0005183B"/>
    <w:rsid w:val="000519A6"/>
    <w:rsid w:val="0005290D"/>
    <w:rsid w:val="00052FD4"/>
    <w:rsid w:val="00053610"/>
    <w:rsid w:val="00053A30"/>
    <w:rsid w:val="00053C74"/>
    <w:rsid w:val="00054665"/>
    <w:rsid w:val="00055505"/>
    <w:rsid w:val="00055EB0"/>
    <w:rsid w:val="00056733"/>
    <w:rsid w:val="00057FD8"/>
    <w:rsid w:val="00061313"/>
    <w:rsid w:val="000614F1"/>
    <w:rsid w:val="00061912"/>
    <w:rsid w:val="0006249A"/>
    <w:rsid w:val="000625B4"/>
    <w:rsid w:val="000627A7"/>
    <w:rsid w:val="0006338A"/>
    <w:rsid w:val="00063418"/>
    <w:rsid w:val="0006350C"/>
    <w:rsid w:val="000638C4"/>
    <w:rsid w:val="00063DD7"/>
    <w:rsid w:val="000644D9"/>
    <w:rsid w:val="0006635D"/>
    <w:rsid w:val="000666CA"/>
    <w:rsid w:val="0006698C"/>
    <w:rsid w:val="0006773F"/>
    <w:rsid w:val="00067965"/>
    <w:rsid w:val="00067C92"/>
    <w:rsid w:val="00070B04"/>
    <w:rsid w:val="00071155"/>
    <w:rsid w:val="00071AE7"/>
    <w:rsid w:val="00071D5F"/>
    <w:rsid w:val="00072414"/>
    <w:rsid w:val="000726DB"/>
    <w:rsid w:val="000727FE"/>
    <w:rsid w:val="00073144"/>
    <w:rsid w:val="00073C12"/>
    <w:rsid w:val="0007459E"/>
    <w:rsid w:val="00075A21"/>
    <w:rsid w:val="00076EEF"/>
    <w:rsid w:val="0007747E"/>
    <w:rsid w:val="000779F5"/>
    <w:rsid w:val="00077FC3"/>
    <w:rsid w:val="00077FDE"/>
    <w:rsid w:val="0008084B"/>
    <w:rsid w:val="00080C70"/>
    <w:rsid w:val="00080E57"/>
    <w:rsid w:val="000816D3"/>
    <w:rsid w:val="00081F05"/>
    <w:rsid w:val="00082BB9"/>
    <w:rsid w:val="00082C34"/>
    <w:rsid w:val="000850C7"/>
    <w:rsid w:val="000857F5"/>
    <w:rsid w:val="00085A04"/>
    <w:rsid w:val="00086152"/>
    <w:rsid w:val="000903D6"/>
    <w:rsid w:val="00090B9C"/>
    <w:rsid w:val="00090D61"/>
    <w:rsid w:val="00090F2F"/>
    <w:rsid w:val="00091146"/>
    <w:rsid w:val="00091B87"/>
    <w:rsid w:val="00091E47"/>
    <w:rsid w:val="00091E55"/>
    <w:rsid w:val="0009272E"/>
    <w:rsid w:val="000927F1"/>
    <w:rsid w:val="00093EB2"/>
    <w:rsid w:val="00094690"/>
    <w:rsid w:val="00095594"/>
    <w:rsid w:val="00095AF6"/>
    <w:rsid w:val="000961BA"/>
    <w:rsid w:val="0009646E"/>
    <w:rsid w:val="00097096"/>
    <w:rsid w:val="00097E7C"/>
    <w:rsid w:val="000A05B4"/>
    <w:rsid w:val="000A10BD"/>
    <w:rsid w:val="000A13CE"/>
    <w:rsid w:val="000A225C"/>
    <w:rsid w:val="000A27B7"/>
    <w:rsid w:val="000A292B"/>
    <w:rsid w:val="000A2AD8"/>
    <w:rsid w:val="000A2AFA"/>
    <w:rsid w:val="000A370A"/>
    <w:rsid w:val="000A384C"/>
    <w:rsid w:val="000A3D49"/>
    <w:rsid w:val="000A3E46"/>
    <w:rsid w:val="000A3F74"/>
    <w:rsid w:val="000A4C86"/>
    <w:rsid w:val="000A4DB7"/>
    <w:rsid w:val="000A610F"/>
    <w:rsid w:val="000A6295"/>
    <w:rsid w:val="000A6A09"/>
    <w:rsid w:val="000A6A30"/>
    <w:rsid w:val="000A702D"/>
    <w:rsid w:val="000A70B2"/>
    <w:rsid w:val="000A72D8"/>
    <w:rsid w:val="000B1BF5"/>
    <w:rsid w:val="000B1D82"/>
    <w:rsid w:val="000B375C"/>
    <w:rsid w:val="000B4044"/>
    <w:rsid w:val="000B4BF5"/>
    <w:rsid w:val="000B5949"/>
    <w:rsid w:val="000B62E7"/>
    <w:rsid w:val="000B65E2"/>
    <w:rsid w:val="000B68DF"/>
    <w:rsid w:val="000B69E7"/>
    <w:rsid w:val="000B70A5"/>
    <w:rsid w:val="000B7205"/>
    <w:rsid w:val="000B760D"/>
    <w:rsid w:val="000B76C2"/>
    <w:rsid w:val="000B783E"/>
    <w:rsid w:val="000C0174"/>
    <w:rsid w:val="000C0E5F"/>
    <w:rsid w:val="000C14A6"/>
    <w:rsid w:val="000C27CE"/>
    <w:rsid w:val="000C2BEF"/>
    <w:rsid w:val="000C34E0"/>
    <w:rsid w:val="000C3BB6"/>
    <w:rsid w:val="000C435E"/>
    <w:rsid w:val="000C460C"/>
    <w:rsid w:val="000C4B74"/>
    <w:rsid w:val="000C4C72"/>
    <w:rsid w:val="000C4F93"/>
    <w:rsid w:val="000C51E3"/>
    <w:rsid w:val="000C598C"/>
    <w:rsid w:val="000C6006"/>
    <w:rsid w:val="000C651C"/>
    <w:rsid w:val="000C6649"/>
    <w:rsid w:val="000C66AE"/>
    <w:rsid w:val="000C7994"/>
    <w:rsid w:val="000D04D5"/>
    <w:rsid w:val="000D05A6"/>
    <w:rsid w:val="000D0E7E"/>
    <w:rsid w:val="000D0EA2"/>
    <w:rsid w:val="000D0EE4"/>
    <w:rsid w:val="000D166D"/>
    <w:rsid w:val="000D1775"/>
    <w:rsid w:val="000D2294"/>
    <w:rsid w:val="000D381C"/>
    <w:rsid w:val="000D3F04"/>
    <w:rsid w:val="000D4323"/>
    <w:rsid w:val="000D44A6"/>
    <w:rsid w:val="000D4D1F"/>
    <w:rsid w:val="000D52B3"/>
    <w:rsid w:val="000D5A39"/>
    <w:rsid w:val="000D6005"/>
    <w:rsid w:val="000D6990"/>
    <w:rsid w:val="000D7886"/>
    <w:rsid w:val="000D7E55"/>
    <w:rsid w:val="000E02F7"/>
    <w:rsid w:val="000E08CB"/>
    <w:rsid w:val="000E1538"/>
    <w:rsid w:val="000E16B0"/>
    <w:rsid w:val="000E1E54"/>
    <w:rsid w:val="000E2B94"/>
    <w:rsid w:val="000E2E65"/>
    <w:rsid w:val="000E410B"/>
    <w:rsid w:val="000E4403"/>
    <w:rsid w:val="000E4596"/>
    <w:rsid w:val="000E53A2"/>
    <w:rsid w:val="000E557C"/>
    <w:rsid w:val="000E5F44"/>
    <w:rsid w:val="000E79D1"/>
    <w:rsid w:val="000E7CAE"/>
    <w:rsid w:val="000F0652"/>
    <w:rsid w:val="000F07C9"/>
    <w:rsid w:val="000F12C3"/>
    <w:rsid w:val="000F1AD4"/>
    <w:rsid w:val="000F1BA9"/>
    <w:rsid w:val="000F21CD"/>
    <w:rsid w:val="000F3216"/>
    <w:rsid w:val="000F34DD"/>
    <w:rsid w:val="000F3C68"/>
    <w:rsid w:val="000F3DE1"/>
    <w:rsid w:val="000F4303"/>
    <w:rsid w:val="000F4581"/>
    <w:rsid w:val="000F47ED"/>
    <w:rsid w:val="000F4912"/>
    <w:rsid w:val="000F4913"/>
    <w:rsid w:val="000F4B6B"/>
    <w:rsid w:val="000F525A"/>
    <w:rsid w:val="000F53D7"/>
    <w:rsid w:val="000F5BA6"/>
    <w:rsid w:val="00100757"/>
    <w:rsid w:val="001009B7"/>
    <w:rsid w:val="00101062"/>
    <w:rsid w:val="00101250"/>
    <w:rsid w:val="00101E67"/>
    <w:rsid w:val="001020D1"/>
    <w:rsid w:val="001033CC"/>
    <w:rsid w:val="0010379D"/>
    <w:rsid w:val="00103E84"/>
    <w:rsid w:val="001045E2"/>
    <w:rsid w:val="001048EB"/>
    <w:rsid w:val="00105AD7"/>
    <w:rsid w:val="0010627B"/>
    <w:rsid w:val="0011069F"/>
    <w:rsid w:val="0011093C"/>
    <w:rsid w:val="0011166F"/>
    <w:rsid w:val="001117C5"/>
    <w:rsid w:val="001126AE"/>
    <w:rsid w:val="001130FD"/>
    <w:rsid w:val="00113466"/>
    <w:rsid w:val="0011353F"/>
    <w:rsid w:val="00113EDC"/>
    <w:rsid w:val="001149AA"/>
    <w:rsid w:val="00114B03"/>
    <w:rsid w:val="001201EA"/>
    <w:rsid w:val="001204E4"/>
    <w:rsid w:val="00120D58"/>
    <w:rsid w:val="00121801"/>
    <w:rsid w:val="00121CAC"/>
    <w:rsid w:val="00121DF1"/>
    <w:rsid w:val="0012245C"/>
    <w:rsid w:val="00122903"/>
    <w:rsid w:val="00122C6A"/>
    <w:rsid w:val="00123414"/>
    <w:rsid w:val="001239CD"/>
    <w:rsid w:val="0012407B"/>
    <w:rsid w:val="00124527"/>
    <w:rsid w:val="00124E65"/>
    <w:rsid w:val="00124F45"/>
    <w:rsid w:val="001264C0"/>
    <w:rsid w:val="0012672C"/>
    <w:rsid w:val="00126CE1"/>
    <w:rsid w:val="00127330"/>
    <w:rsid w:val="0012756E"/>
    <w:rsid w:val="00127AEC"/>
    <w:rsid w:val="00130971"/>
    <w:rsid w:val="001310C8"/>
    <w:rsid w:val="00131187"/>
    <w:rsid w:val="0013135E"/>
    <w:rsid w:val="00131B46"/>
    <w:rsid w:val="00132185"/>
    <w:rsid w:val="0013414D"/>
    <w:rsid w:val="00134871"/>
    <w:rsid w:val="00134FBD"/>
    <w:rsid w:val="00135035"/>
    <w:rsid w:val="0013542F"/>
    <w:rsid w:val="0013587B"/>
    <w:rsid w:val="001358C7"/>
    <w:rsid w:val="00135939"/>
    <w:rsid w:val="0013653A"/>
    <w:rsid w:val="00136E55"/>
    <w:rsid w:val="00136E92"/>
    <w:rsid w:val="00137298"/>
    <w:rsid w:val="001405E8"/>
    <w:rsid w:val="00140EF6"/>
    <w:rsid w:val="00141293"/>
    <w:rsid w:val="00142233"/>
    <w:rsid w:val="0014232B"/>
    <w:rsid w:val="0014352B"/>
    <w:rsid w:val="00144211"/>
    <w:rsid w:val="00144400"/>
    <w:rsid w:val="00144592"/>
    <w:rsid w:val="00144BE5"/>
    <w:rsid w:val="0014535B"/>
    <w:rsid w:val="00145F56"/>
    <w:rsid w:val="00146200"/>
    <w:rsid w:val="00146CE6"/>
    <w:rsid w:val="001471E8"/>
    <w:rsid w:val="001475A2"/>
    <w:rsid w:val="00147AEC"/>
    <w:rsid w:val="00150734"/>
    <w:rsid w:val="00150E93"/>
    <w:rsid w:val="001510DE"/>
    <w:rsid w:val="001513CD"/>
    <w:rsid w:val="0015276F"/>
    <w:rsid w:val="00152EBB"/>
    <w:rsid w:val="00154D3F"/>
    <w:rsid w:val="00155507"/>
    <w:rsid w:val="001560A5"/>
    <w:rsid w:val="00156174"/>
    <w:rsid w:val="00157BF7"/>
    <w:rsid w:val="001601B5"/>
    <w:rsid w:val="0016033D"/>
    <w:rsid w:val="00160A04"/>
    <w:rsid w:val="00160C5E"/>
    <w:rsid w:val="0016193B"/>
    <w:rsid w:val="0016200F"/>
    <w:rsid w:val="001629C9"/>
    <w:rsid w:val="00162A89"/>
    <w:rsid w:val="00163858"/>
    <w:rsid w:val="00163A35"/>
    <w:rsid w:val="00163A8F"/>
    <w:rsid w:val="00163AB5"/>
    <w:rsid w:val="00163FDA"/>
    <w:rsid w:val="0016473E"/>
    <w:rsid w:val="00164938"/>
    <w:rsid w:val="00164CC0"/>
    <w:rsid w:val="00167827"/>
    <w:rsid w:val="00167D80"/>
    <w:rsid w:val="00167E7D"/>
    <w:rsid w:val="0017054F"/>
    <w:rsid w:val="001708B8"/>
    <w:rsid w:val="00170927"/>
    <w:rsid w:val="00170D74"/>
    <w:rsid w:val="00171119"/>
    <w:rsid w:val="0017140A"/>
    <w:rsid w:val="001722CF"/>
    <w:rsid w:val="00172387"/>
    <w:rsid w:val="0017252D"/>
    <w:rsid w:val="0017318B"/>
    <w:rsid w:val="001739B4"/>
    <w:rsid w:val="00175A05"/>
    <w:rsid w:val="00175B1E"/>
    <w:rsid w:val="00176348"/>
    <w:rsid w:val="001768B5"/>
    <w:rsid w:val="001769A5"/>
    <w:rsid w:val="00177E14"/>
    <w:rsid w:val="0018001B"/>
    <w:rsid w:val="00180D47"/>
    <w:rsid w:val="00180D50"/>
    <w:rsid w:val="0018147B"/>
    <w:rsid w:val="00181ADD"/>
    <w:rsid w:val="00182502"/>
    <w:rsid w:val="00182C04"/>
    <w:rsid w:val="001841D2"/>
    <w:rsid w:val="00184335"/>
    <w:rsid w:val="00184A30"/>
    <w:rsid w:val="00184BEB"/>
    <w:rsid w:val="00184D77"/>
    <w:rsid w:val="001856DD"/>
    <w:rsid w:val="001860E2"/>
    <w:rsid w:val="001870E4"/>
    <w:rsid w:val="001871D5"/>
    <w:rsid w:val="00187319"/>
    <w:rsid w:val="00187B10"/>
    <w:rsid w:val="00190D3B"/>
    <w:rsid w:val="001910F4"/>
    <w:rsid w:val="00191E12"/>
    <w:rsid w:val="00194010"/>
    <w:rsid w:val="001947CB"/>
    <w:rsid w:val="001952D5"/>
    <w:rsid w:val="00196AF8"/>
    <w:rsid w:val="00197A0E"/>
    <w:rsid w:val="001A00EE"/>
    <w:rsid w:val="001A06B3"/>
    <w:rsid w:val="001A0847"/>
    <w:rsid w:val="001A094E"/>
    <w:rsid w:val="001A0ABA"/>
    <w:rsid w:val="001A0AED"/>
    <w:rsid w:val="001A2F2D"/>
    <w:rsid w:val="001A42F6"/>
    <w:rsid w:val="001A4593"/>
    <w:rsid w:val="001A4617"/>
    <w:rsid w:val="001A54E0"/>
    <w:rsid w:val="001A581F"/>
    <w:rsid w:val="001A5EEA"/>
    <w:rsid w:val="001A6FBE"/>
    <w:rsid w:val="001A7146"/>
    <w:rsid w:val="001B0079"/>
    <w:rsid w:val="001B0518"/>
    <w:rsid w:val="001B080E"/>
    <w:rsid w:val="001B0CE3"/>
    <w:rsid w:val="001B2BB1"/>
    <w:rsid w:val="001B2CB3"/>
    <w:rsid w:val="001B2D9D"/>
    <w:rsid w:val="001B31B5"/>
    <w:rsid w:val="001B3E71"/>
    <w:rsid w:val="001B43B6"/>
    <w:rsid w:val="001B462F"/>
    <w:rsid w:val="001B4C04"/>
    <w:rsid w:val="001B5106"/>
    <w:rsid w:val="001B5599"/>
    <w:rsid w:val="001B6287"/>
    <w:rsid w:val="001B6475"/>
    <w:rsid w:val="001B684E"/>
    <w:rsid w:val="001B6858"/>
    <w:rsid w:val="001B6D2E"/>
    <w:rsid w:val="001B7809"/>
    <w:rsid w:val="001C0573"/>
    <w:rsid w:val="001C0E31"/>
    <w:rsid w:val="001C1F9E"/>
    <w:rsid w:val="001C2844"/>
    <w:rsid w:val="001C3E66"/>
    <w:rsid w:val="001C3E9F"/>
    <w:rsid w:val="001C43BB"/>
    <w:rsid w:val="001C43C4"/>
    <w:rsid w:val="001C45E7"/>
    <w:rsid w:val="001C4929"/>
    <w:rsid w:val="001C4A26"/>
    <w:rsid w:val="001C5676"/>
    <w:rsid w:val="001C5735"/>
    <w:rsid w:val="001C578F"/>
    <w:rsid w:val="001C58E5"/>
    <w:rsid w:val="001C663F"/>
    <w:rsid w:val="001C6C49"/>
    <w:rsid w:val="001C7145"/>
    <w:rsid w:val="001D01D3"/>
    <w:rsid w:val="001D02CA"/>
    <w:rsid w:val="001D040D"/>
    <w:rsid w:val="001D1005"/>
    <w:rsid w:val="001D106D"/>
    <w:rsid w:val="001D156F"/>
    <w:rsid w:val="001D1D0E"/>
    <w:rsid w:val="001D277A"/>
    <w:rsid w:val="001D2801"/>
    <w:rsid w:val="001D2A8A"/>
    <w:rsid w:val="001D3BB3"/>
    <w:rsid w:val="001D3F3A"/>
    <w:rsid w:val="001D45D6"/>
    <w:rsid w:val="001D4D32"/>
    <w:rsid w:val="001D542B"/>
    <w:rsid w:val="001D5474"/>
    <w:rsid w:val="001D5D16"/>
    <w:rsid w:val="001D5F92"/>
    <w:rsid w:val="001D6ADF"/>
    <w:rsid w:val="001D71E4"/>
    <w:rsid w:val="001D76F8"/>
    <w:rsid w:val="001E166F"/>
    <w:rsid w:val="001E2ED4"/>
    <w:rsid w:val="001E2F37"/>
    <w:rsid w:val="001E321B"/>
    <w:rsid w:val="001E37EB"/>
    <w:rsid w:val="001E3B9D"/>
    <w:rsid w:val="001E40DC"/>
    <w:rsid w:val="001E4276"/>
    <w:rsid w:val="001E431E"/>
    <w:rsid w:val="001E4328"/>
    <w:rsid w:val="001E4BE0"/>
    <w:rsid w:val="001E5889"/>
    <w:rsid w:val="001E62A7"/>
    <w:rsid w:val="001E65D6"/>
    <w:rsid w:val="001E69AB"/>
    <w:rsid w:val="001E6AFD"/>
    <w:rsid w:val="001E6D9F"/>
    <w:rsid w:val="001E6E37"/>
    <w:rsid w:val="001E71FB"/>
    <w:rsid w:val="001E7534"/>
    <w:rsid w:val="001E7B43"/>
    <w:rsid w:val="001F0041"/>
    <w:rsid w:val="001F166E"/>
    <w:rsid w:val="001F295E"/>
    <w:rsid w:val="001F2B30"/>
    <w:rsid w:val="001F3063"/>
    <w:rsid w:val="001F30FF"/>
    <w:rsid w:val="001F37BE"/>
    <w:rsid w:val="001F3BAC"/>
    <w:rsid w:val="001F4051"/>
    <w:rsid w:val="001F5274"/>
    <w:rsid w:val="001F55A5"/>
    <w:rsid w:val="001F690B"/>
    <w:rsid w:val="001F70EE"/>
    <w:rsid w:val="001F7834"/>
    <w:rsid w:val="0020064F"/>
    <w:rsid w:val="00200929"/>
    <w:rsid w:val="00200B17"/>
    <w:rsid w:val="00201229"/>
    <w:rsid w:val="00201C7B"/>
    <w:rsid w:val="002026BD"/>
    <w:rsid w:val="00202B65"/>
    <w:rsid w:val="00202B66"/>
    <w:rsid w:val="0020320B"/>
    <w:rsid w:val="002039FE"/>
    <w:rsid w:val="00204520"/>
    <w:rsid w:val="00204C1F"/>
    <w:rsid w:val="002053AE"/>
    <w:rsid w:val="00205C3E"/>
    <w:rsid w:val="00205F32"/>
    <w:rsid w:val="00205FD7"/>
    <w:rsid w:val="0020767E"/>
    <w:rsid w:val="00207934"/>
    <w:rsid w:val="00207BAF"/>
    <w:rsid w:val="00210219"/>
    <w:rsid w:val="00210861"/>
    <w:rsid w:val="00210E3D"/>
    <w:rsid w:val="00210FAB"/>
    <w:rsid w:val="002111AE"/>
    <w:rsid w:val="0021120C"/>
    <w:rsid w:val="00212428"/>
    <w:rsid w:val="00212903"/>
    <w:rsid w:val="00212C6A"/>
    <w:rsid w:val="00212E93"/>
    <w:rsid w:val="002130C4"/>
    <w:rsid w:val="002131EC"/>
    <w:rsid w:val="0021353A"/>
    <w:rsid w:val="00213A42"/>
    <w:rsid w:val="00213BA3"/>
    <w:rsid w:val="00213CBF"/>
    <w:rsid w:val="00213FAB"/>
    <w:rsid w:val="002147CC"/>
    <w:rsid w:val="002157F7"/>
    <w:rsid w:val="00216555"/>
    <w:rsid w:val="00216725"/>
    <w:rsid w:val="002168B9"/>
    <w:rsid w:val="0022025B"/>
    <w:rsid w:val="002204CE"/>
    <w:rsid w:val="002205C2"/>
    <w:rsid w:val="00220E32"/>
    <w:rsid w:val="00221334"/>
    <w:rsid w:val="00222AC8"/>
    <w:rsid w:val="00222B94"/>
    <w:rsid w:val="00223FB2"/>
    <w:rsid w:val="002247CA"/>
    <w:rsid w:val="00224893"/>
    <w:rsid w:val="00225864"/>
    <w:rsid w:val="00225BC1"/>
    <w:rsid w:val="00226709"/>
    <w:rsid w:val="00226EBF"/>
    <w:rsid w:val="00227198"/>
    <w:rsid w:val="002274FF"/>
    <w:rsid w:val="00227C5A"/>
    <w:rsid w:val="00227F3F"/>
    <w:rsid w:val="00230DE1"/>
    <w:rsid w:val="002310D1"/>
    <w:rsid w:val="002316D1"/>
    <w:rsid w:val="0023181D"/>
    <w:rsid w:val="00232562"/>
    <w:rsid w:val="002327A4"/>
    <w:rsid w:val="00233D7F"/>
    <w:rsid w:val="00234088"/>
    <w:rsid w:val="0023449F"/>
    <w:rsid w:val="00234F52"/>
    <w:rsid w:val="002367C7"/>
    <w:rsid w:val="002405C2"/>
    <w:rsid w:val="00240F45"/>
    <w:rsid w:val="0024182E"/>
    <w:rsid w:val="00242A6F"/>
    <w:rsid w:val="00242C34"/>
    <w:rsid w:val="00242E27"/>
    <w:rsid w:val="00243005"/>
    <w:rsid w:val="00243EF9"/>
    <w:rsid w:val="002444F0"/>
    <w:rsid w:val="002455CB"/>
    <w:rsid w:val="002463EF"/>
    <w:rsid w:val="00246425"/>
    <w:rsid w:val="00246525"/>
    <w:rsid w:val="00247497"/>
    <w:rsid w:val="00247857"/>
    <w:rsid w:val="002479D7"/>
    <w:rsid w:val="00247EF0"/>
    <w:rsid w:val="00250402"/>
    <w:rsid w:val="00250A74"/>
    <w:rsid w:val="002510D5"/>
    <w:rsid w:val="00251109"/>
    <w:rsid w:val="00251541"/>
    <w:rsid w:val="00251B3B"/>
    <w:rsid w:val="0025243D"/>
    <w:rsid w:val="00252470"/>
    <w:rsid w:val="00253C2C"/>
    <w:rsid w:val="00254348"/>
    <w:rsid w:val="002547CA"/>
    <w:rsid w:val="002548AA"/>
    <w:rsid w:val="00255B16"/>
    <w:rsid w:val="00256059"/>
    <w:rsid w:val="00256522"/>
    <w:rsid w:val="002565B6"/>
    <w:rsid w:val="00256977"/>
    <w:rsid w:val="00256D9A"/>
    <w:rsid w:val="00257018"/>
    <w:rsid w:val="00257483"/>
    <w:rsid w:val="002576D7"/>
    <w:rsid w:val="00260151"/>
    <w:rsid w:val="00260217"/>
    <w:rsid w:val="00260CF0"/>
    <w:rsid w:val="00261A0D"/>
    <w:rsid w:val="00261A1A"/>
    <w:rsid w:val="00261C47"/>
    <w:rsid w:val="002620E7"/>
    <w:rsid w:val="00262A5A"/>
    <w:rsid w:val="00264E45"/>
    <w:rsid w:val="00264FB8"/>
    <w:rsid w:val="00265B3A"/>
    <w:rsid w:val="00265C48"/>
    <w:rsid w:val="002662BA"/>
    <w:rsid w:val="002664D9"/>
    <w:rsid w:val="002669E6"/>
    <w:rsid w:val="002669F1"/>
    <w:rsid w:val="00266A7E"/>
    <w:rsid w:val="00266E55"/>
    <w:rsid w:val="002671AB"/>
    <w:rsid w:val="00270512"/>
    <w:rsid w:val="002716FC"/>
    <w:rsid w:val="00271DBF"/>
    <w:rsid w:val="00271FBB"/>
    <w:rsid w:val="00271FCD"/>
    <w:rsid w:val="0027252E"/>
    <w:rsid w:val="00272EF9"/>
    <w:rsid w:val="00273063"/>
    <w:rsid w:val="00273446"/>
    <w:rsid w:val="00273763"/>
    <w:rsid w:val="00274250"/>
    <w:rsid w:val="0027487B"/>
    <w:rsid w:val="00274FAE"/>
    <w:rsid w:val="002756DD"/>
    <w:rsid w:val="00276292"/>
    <w:rsid w:val="002762E8"/>
    <w:rsid w:val="00276431"/>
    <w:rsid w:val="00276CB3"/>
    <w:rsid w:val="002772BA"/>
    <w:rsid w:val="002773C7"/>
    <w:rsid w:val="00277563"/>
    <w:rsid w:val="00281F7F"/>
    <w:rsid w:val="002822EA"/>
    <w:rsid w:val="0028237A"/>
    <w:rsid w:val="0028354A"/>
    <w:rsid w:val="00283D71"/>
    <w:rsid w:val="00284ADB"/>
    <w:rsid w:val="00284B37"/>
    <w:rsid w:val="00284CAC"/>
    <w:rsid w:val="002860EA"/>
    <w:rsid w:val="0028661E"/>
    <w:rsid w:val="002876FC"/>
    <w:rsid w:val="00287746"/>
    <w:rsid w:val="002907B5"/>
    <w:rsid w:val="002907EA"/>
    <w:rsid w:val="00290F61"/>
    <w:rsid w:val="00291765"/>
    <w:rsid w:val="00291771"/>
    <w:rsid w:val="00292527"/>
    <w:rsid w:val="0029268C"/>
    <w:rsid w:val="00292A65"/>
    <w:rsid w:val="002931C5"/>
    <w:rsid w:val="00293378"/>
    <w:rsid w:val="00293CE3"/>
    <w:rsid w:val="00293D5F"/>
    <w:rsid w:val="00294671"/>
    <w:rsid w:val="00294690"/>
    <w:rsid w:val="00295380"/>
    <w:rsid w:val="00296DCA"/>
    <w:rsid w:val="002975F8"/>
    <w:rsid w:val="002979B0"/>
    <w:rsid w:val="00297D69"/>
    <w:rsid w:val="002A0392"/>
    <w:rsid w:val="002A0AB0"/>
    <w:rsid w:val="002A1343"/>
    <w:rsid w:val="002A312B"/>
    <w:rsid w:val="002A4306"/>
    <w:rsid w:val="002A4461"/>
    <w:rsid w:val="002A4472"/>
    <w:rsid w:val="002A47D0"/>
    <w:rsid w:val="002A50A1"/>
    <w:rsid w:val="002A577D"/>
    <w:rsid w:val="002A58C8"/>
    <w:rsid w:val="002A59AB"/>
    <w:rsid w:val="002A5D5D"/>
    <w:rsid w:val="002A61EE"/>
    <w:rsid w:val="002A7441"/>
    <w:rsid w:val="002A764E"/>
    <w:rsid w:val="002A7664"/>
    <w:rsid w:val="002B0164"/>
    <w:rsid w:val="002B0672"/>
    <w:rsid w:val="002B0DA5"/>
    <w:rsid w:val="002B2574"/>
    <w:rsid w:val="002B263C"/>
    <w:rsid w:val="002B282A"/>
    <w:rsid w:val="002B2D72"/>
    <w:rsid w:val="002B38AA"/>
    <w:rsid w:val="002B3BA7"/>
    <w:rsid w:val="002B48C3"/>
    <w:rsid w:val="002B56CC"/>
    <w:rsid w:val="002B58F2"/>
    <w:rsid w:val="002B5A9C"/>
    <w:rsid w:val="002B5EE4"/>
    <w:rsid w:val="002B6148"/>
    <w:rsid w:val="002B7195"/>
    <w:rsid w:val="002B75F0"/>
    <w:rsid w:val="002C0A00"/>
    <w:rsid w:val="002C0E0A"/>
    <w:rsid w:val="002C1251"/>
    <w:rsid w:val="002C1C4B"/>
    <w:rsid w:val="002C1D50"/>
    <w:rsid w:val="002C2954"/>
    <w:rsid w:val="002C33F0"/>
    <w:rsid w:val="002C351C"/>
    <w:rsid w:val="002C3790"/>
    <w:rsid w:val="002C3FCE"/>
    <w:rsid w:val="002C4041"/>
    <w:rsid w:val="002C40CD"/>
    <w:rsid w:val="002C4DB2"/>
    <w:rsid w:val="002C5239"/>
    <w:rsid w:val="002C6840"/>
    <w:rsid w:val="002D02D5"/>
    <w:rsid w:val="002D0576"/>
    <w:rsid w:val="002D1FDE"/>
    <w:rsid w:val="002D20E2"/>
    <w:rsid w:val="002D227C"/>
    <w:rsid w:val="002D2444"/>
    <w:rsid w:val="002D2F7F"/>
    <w:rsid w:val="002D351C"/>
    <w:rsid w:val="002D4576"/>
    <w:rsid w:val="002D47EF"/>
    <w:rsid w:val="002D4828"/>
    <w:rsid w:val="002D4C98"/>
    <w:rsid w:val="002D5AEE"/>
    <w:rsid w:val="002D5CD5"/>
    <w:rsid w:val="002D675A"/>
    <w:rsid w:val="002D6809"/>
    <w:rsid w:val="002D757D"/>
    <w:rsid w:val="002D77C6"/>
    <w:rsid w:val="002D7903"/>
    <w:rsid w:val="002E24C4"/>
    <w:rsid w:val="002E2BC2"/>
    <w:rsid w:val="002E2D51"/>
    <w:rsid w:val="002E3F9D"/>
    <w:rsid w:val="002E46D7"/>
    <w:rsid w:val="002E4775"/>
    <w:rsid w:val="002E531E"/>
    <w:rsid w:val="002E5566"/>
    <w:rsid w:val="002E55F3"/>
    <w:rsid w:val="002E5B74"/>
    <w:rsid w:val="002E5F9D"/>
    <w:rsid w:val="002E641D"/>
    <w:rsid w:val="002E7DF7"/>
    <w:rsid w:val="002F06C4"/>
    <w:rsid w:val="002F0D43"/>
    <w:rsid w:val="002F38E9"/>
    <w:rsid w:val="002F46DD"/>
    <w:rsid w:val="002F4A43"/>
    <w:rsid w:val="002F4EEB"/>
    <w:rsid w:val="002F5003"/>
    <w:rsid w:val="002F5304"/>
    <w:rsid w:val="002F58D8"/>
    <w:rsid w:val="002F61EA"/>
    <w:rsid w:val="002F63AE"/>
    <w:rsid w:val="002F6774"/>
    <w:rsid w:val="002F7000"/>
    <w:rsid w:val="002F7073"/>
    <w:rsid w:val="002F78FF"/>
    <w:rsid w:val="0030048D"/>
    <w:rsid w:val="00300E11"/>
    <w:rsid w:val="003012BE"/>
    <w:rsid w:val="003015D2"/>
    <w:rsid w:val="0030195B"/>
    <w:rsid w:val="00302763"/>
    <w:rsid w:val="00302871"/>
    <w:rsid w:val="00302E18"/>
    <w:rsid w:val="003030B5"/>
    <w:rsid w:val="003031D9"/>
    <w:rsid w:val="00303412"/>
    <w:rsid w:val="003037BE"/>
    <w:rsid w:val="00304D84"/>
    <w:rsid w:val="00305189"/>
    <w:rsid w:val="0030570D"/>
    <w:rsid w:val="00305743"/>
    <w:rsid w:val="003058E0"/>
    <w:rsid w:val="00305940"/>
    <w:rsid w:val="00305E25"/>
    <w:rsid w:val="00306228"/>
    <w:rsid w:val="003062BF"/>
    <w:rsid w:val="00306A1D"/>
    <w:rsid w:val="00306EDE"/>
    <w:rsid w:val="0030703A"/>
    <w:rsid w:val="00307598"/>
    <w:rsid w:val="0030772E"/>
    <w:rsid w:val="003079D1"/>
    <w:rsid w:val="00310044"/>
    <w:rsid w:val="003105CA"/>
    <w:rsid w:val="00310B6D"/>
    <w:rsid w:val="00310BC2"/>
    <w:rsid w:val="00311703"/>
    <w:rsid w:val="00311C3A"/>
    <w:rsid w:val="00312635"/>
    <w:rsid w:val="00312DE3"/>
    <w:rsid w:val="00313337"/>
    <w:rsid w:val="003155F7"/>
    <w:rsid w:val="00315F59"/>
    <w:rsid w:val="00316815"/>
    <w:rsid w:val="00316824"/>
    <w:rsid w:val="00316DED"/>
    <w:rsid w:val="003170AD"/>
    <w:rsid w:val="00317D34"/>
    <w:rsid w:val="00320789"/>
    <w:rsid w:val="003207A1"/>
    <w:rsid w:val="003209D7"/>
    <w:rsid w:val="00320BDE"/>
    <w:rsid w:val="00321174"/>
    <w:rsid w:val="00321A57"/>
    <w:rsid w:val="003222FD"/>
    <w:rsid w:val="003224D1"/>
    <w:rsid w:val="00322621"/>
    <w:rsid w:val="0032266E"/>
    <w:rsid w:val="00323BD1"/>
    <w:rsid w:val="00324647"/>
    <w:rsid w:val="00324B17"/>
    <w:rsid w:val="00324F0C"/>
    <w:rsid w:val="0032508A"/>
    <w:rsid w:val="00326807"/>
    <w:rsid w:val="00326F2D"/>
    <w:rsid w:val="00330635"/>
    <w:rsid w:val="003306E2"/>
    <w:rsid w:val="00331311"/>
    <w:rsid w:val="0033137D"/>
    <w:rsid w:val="003314C0"/>
    <w:rsid w:val="003319F9"/>
    <w:rsid w:val="00331F4D"/>
    <w:rsid w:val="003325B0"/>
    <w:rsid w:val="00332700"/>
    <w:rsid w:val="00332D5F"/>
    <w:rsid w:val="00333003"/>
    <w:rsid w:val="00334787"/>
    <w:rsid w:val="00334E41"/>
    <w:rsid w:val="00335FAD"/>
    <w:rsid w:val="003360B4"/>
    <w:rsid w:val="003367D1"/>
    <w:rsid w:val="00336CDE"/>
    <w:rsid w:val="003371CE"/>
    <w:rsid w:val="0033790E"/>
    <w:rsid w:val="00337EB3"/>
    <w:rsid w:val="00340721"/>
    <w:rsid w:val="00340C4D"/>
    <w:rsid w:val="00340D20"/>
    <w:rsid w:val="00341CF1"/>
    <w:rsid w:val="00342663"/>
    <w:rsid w:val="00343CA6"/>
    <w:rsid w:val="00343D38"/>
    <w:rsid w:val="00345441"/>
    <w:rsid w:val="00346231"/>
    <w:rsid w:val="00346CAA"/>
    <w:rsid w:val="00346CE3"/>
    <w:rsid w:val="00351236"/>
    <w:rsid w:val="0035162B"/>
    <w:rsid w:val="00351E90"/>
    <w:rsid w:val="0035235F"/>
    <w:rsid w:val="00352680"/>
    <w:rsid w:val="003529FF"/>
    <w:rsid w:val="00353120"/>
    <w:rsid w:val="0035343D"/>
    <w:rsid w:val="00353A39"/>
    <w:rsid w:val="00355210"/>
    <w:rsid w:val="0035521F"/>
    <w:rsid w:val="00355E4F"/>
    <w:rsid w:val="00355F39"/>
    <w:rsid w:val="003568F3"/>
    <w:rsid w:val="003569CB"/>
    <w:rsid w:val="00356C4F"/>
    <w:rsid w:val="00357110"/>
    <w:rsid w:val="0035790A"/>
    <w:rsid w:val="003579F3"/>
    <w:rsid w:val="003611E3"/>
    <w:rsid w:val="003624C4"/>
    <w:rsid w:val="0036357F"/>
    <w:rsid w:val="00363D7E"/>
    <w:rsid w:val="00364025"/>
    <w:rsid w:val="00364334"/>
    <w:rsid w:val="00365044"/>
    <w:rsid w:val="003654EB"/>
    <w:rsid w:val="00365EC2"/>
    <w:rsid w:val="00365ED5"/>
    <w:rsid w:val="00367085"/>
    <w:rsid w:val="003670E4"/>
    <w:rsid w:val="003703A3"/>
    <w:rsid w:val="003705AD"/>
    <w:rsid w:val="00371BC2"/>
    <w:rsid w:val="00371F1F"/>
    <w:rsid w:val="00372CF7"/>
    <w:rsid w:val="00372D14"/>
    <w:rsid w:val="00372DF4"/>
    <w:rsid w:val="00372E99"/>
    <w:rsid w:val="003732E0"/>
    <w:rsid w:val="0037497A"/>
    <w:rsid w:val="00374BD6"/>
    <w:rsid w:val="003751C9"/>
    <w:rsid w:val="00375591"/>
    <w:rsid w:val="0037569A"/>
    <w:rsid w:val="00375855"/>
    <w:rsid w:val="00375D98"/>
    <w:rsid w:val="00376178"/>
    <w:rsid w:val="0037655C"/>
    <w:rsid w:val="003768DB"/>
    <w:rsid w:val="00376DBE"/>
    <w:rsid w:val="00377BD5"/>
    <w:rsid w:val="00381562"/>
    <w:rsid w:val="00381600"/>
    <w:rsid w:val="00381E3E"/>
    <w:rsid w:val="00381F75"/>
    <w:rsid w:val="00382189"/>
    <w:rsid w:val="003821BC"/>
    <w:rsid w:val="003827B5"/>
    <w:rsid w:val="003830B0"/>
    <w:rsid w:val="00383464"/>
    <w:rsid w:val="00383EF0"/>
    <w:rsid w:val="00384712"/>
    <w:rsid w:val="00384A9F"/>
    <w:rsid w:val="00385CFF"/>
    <w:rsid w:val="0038668D"/>
    <w:rsid w:val="00386C43"/>
    <w:rsid w:val="00390020"/>
    <w:rsid w:val="003902EE"/>
    <w:rsid w:val="0039069F"/>
    <w:rsid w:val="0039073C"/>
    <w:rsid w:val="00390A65"/>
    <w:rsid w:val="003932F5"/>
    <w:rsid w:val="00393EEC"/>
    <w:rsid w:val="003941AD"/>
    <w:rsid w:val="0039463F"/>
    <w:rsid w:val="00395009"/>
    <w:rsid w:val="00395322"/>
    <w:rsid w:val="0039563F"/>
    <w:rsid w:val="00395C25"/>
    <w:rsid w:val="00397AB0"/>
    <w:rsid w:val="00397B3B"/>
    <w:rsid w:val="00397D5C"/>
    <w:rsid w:val="00397FDC"/>
    <w:rsid w:val="003A03DB"/>
    <w:rsid w:val="003A087C"/>
    <w:rsid w:val="003A0909"/>
    <w:rsid w:val="003A25E6"/>
    <w:rsid w:val="003A279A"/>
    <w:rsid w:val="003A29F6"/>
    <w:rsid w:val="003A2CBB"/>
    <w:rsid w:val="003A2FD6"/>
    <w:rsid w:val="003A3249"/>
    <w:rsid w:val="003A4134"/>
    <w:rsid w:val="003A4AE2"/>
    <w:rsid w:val="003A5A83"/>
    <w:rsid w:val="003A5C02"/>
    <w:rsid w:val="003A5CA4"/>
    <w:rsid w:val="003A6151"/>
    <w:rsid w:val="003A6DDF"/>
    <w:rsid w:val="003B034A"/>
    <w:rsid w:val="003B09CE"/>
    <w:rsid w:val="003B0B22"/>
    <w:rsid w:val="003B0EA8"/>
    <w:rsid w:val="003B1F19"/>
    <w:rsid w:val="003B2B19"/>
    <w:rsid w:val="003B3351"/>
    <w:rsid w:val="003B38BE"/>
    <w:rsid w:val="003B4B7E"/>
    <w:rsid w:val="003B5406"/>
    <w:rsid w:val="003B545D"/>
    <w:rsid w:val="003B6494"/>
    <w:rsid w:val="003B6AC9"/>
    <w:rsid w:val="003B771D"/>
    <w:rsid w:val="003C0B2F"/>
    <w:rsid w:val="003C0C38"/>
    <w:rsid w:val="003C0FCB"/>
    <w:rsid w:val="003C1F76"/>
    <w:rsid w:val="003C22E2"/>
    <w:rsid w:val="003C29AB"/>
    <w:rsid w:val="003C2A6A"/>
    <w:rsid w:val="003C31EC"/>
    <w:rsid w:val="003C39A8"/>
    <w:rsid w:val="003C3E00"/>
    <w:rsid w:val="003C51A0"/>
    <w:rsid w:val="003C52F9"/>
    <w:rsid w:val="003C57EF"/>
    <w:rsid w:val="003C6DE6"/>
    <w:rsid w:val="003C7057"/>
    <w:rsid w:val="003C70D1"/>
    <w:rsid w:val="003C79D4"/>
    <w:rsid w:val="003D0038"/>
    <w:rsid w:val="003D0311"/>
    <w:rsid w:val="003D0AEF"/>
    <w:rsid w:val="003D1000"/>
    <w:rsid w:val="003D190B"/>
    <w:rsid w:val="003D2171"/>
    <w:rsid w:val="003D3323"/>
    <w:rsid w:val="003D36B5"/>
    <w:rsid w:val="003D3ACF"/>
    <w:rsid w:val="003D45D6"/>
    <w:rsid w:val="003D4B2A"/>
    <w:rsid w:val="003D4D09"/>
    <w:rsid w:val="003D4D86"/>
    <w:rsid w:val="003D56F8"/>
    <w:rsid w:val="003D5A90"/>
    <w:rsid w:val="003D757F"/>
    <w:rsid w:val="003D77AE"/>
    <w:rsid w:val="003E074F"/>
    <w:rsid w:val="003E08F6"/>
    <w:rsid w:val="003E19E7"/>
    <w:rsid w:val="003E29A2"/>
    <w:rsid w:val="003E2B42"/>
    <w:rsid w:val="003E2E61"/>
    <w:rsid w:val="003E3EEC"/>
    <w:rsid w:val="003E5331"/>
    <w:rsid w:val="003E615E"/>
    <w:rsid w:val="003E6BC9"/>
    <w:rsid w:val="003E7D0B"/>
    <w:rsid w:val="003E7DFD"/>
    <w:rsid w:val="003F0A0C"/>
    <w:rsid w:val="003F1FF3"/>
    <w:rsid w:val="003F25C3"/>
    <w:rsid w:val="003F25C5"/>
    <w:rsid w:val="003F2628"/>
    <w:rsid w:val="003F2642"/>
    <w:rsid w:val="003F2BE5"/>
    <w:rsid w:val="003F2C29"/>
    <w:rsid w:val="003F2E2C"/>
    <w:rsid w:val="003F3D72"/>
    <w:rsid w:val="003F4436"/>
    <w:rsid w:val="003F4669"/>
    <w:rsid w:val="003F4B8F"/>
    <w:rsid w:val="003F5217"/>
    <w:rsid w:val="003F5473"/>
    <w:rsid w:val="003F5DB0"/>
    <w:rsid w:val="003F7415"/>
    <w:rsid w:val="003F7540"/>
    <w:rsid w:val="0040012C"/>
    <w:rsid w:val="00401DF3"/>
    <w:rsid w:val="004020D7"/>
    <w:rsid w:val="0040453A"/>
    <w:rsid w:val="004049A6"/>
    <w:rsid w:val="00404EC0"/>
    <w:rsid w:val="004066F3"/>
    <w:rsid w:val="00406841"/>
    <w:rsid w:val="00406AA2"/>
    <w:rsid w:val="00410239"/>
    <w:rsid w:val="00410B34"/>
    <w:rsid w:val="00410FC6"/>
    <w:rsid w:val="00411452"/>
    <w:rsid w:val="004114BF"/>
    <w:rsid w:val="00411BF0"/>
    <w:rsid w:val="00412610"/>
    <w:rsid w:val="004138F7"/>
    <w:rsid w:val="00414052"/>
    <w:rsid w:val="00414227"/>
    <w:rsid w:val="00414877"/>
    <w:rsid w:val="004155EC"/>
    <w:rsid w:val="00416D3E"/>
    <w:rsid w:val="00417062"/>
    <w:rsid w:val="00417BCD"/>
    <w:rsid w:val="004200D0"/>
    <w:rsid w:val="004204C6"/>
    <w:rsid w:val="00420FA5"/>
    <w:rsid w:val="00421153"/>
    <w:rsid w:val="00421414"/>
    <w:rsid w:val="00421710"/>
    <w:rsid w:val="00422541"/>
    <w:rsid w:val="00422BF7"/>
    <w:rsid w:val="00423314"/>
    <w:rsid w:val="004238CD"/>
    <w:rsid w:val="00424899"/>
    <w:rsid w:val="0042558D"/>
    <w:rsid w:val="004259C0"/>
    <w:rsid w:val="00425AB1"/>
    <w:rsid w:val="00425FAD"/>
    <w:rsid w:val="0042690C"/>
    <w:rsid w:val="00427283"/>
    <w:rsid w:val="004305FC"/>
    <w:rsid w:val="0043099F"/>
    <w:rsid w:val="0043139E"/>
    <w:rsid w:val="004314BD"/>
    <w:rsid w:val="00432577"/>
    <w:rsid w:val="00432688"/>
    <w:rsid w:val="00433D92"/>
    <w:rsid w:val="00433F96"/>
    <w:rsid w:val="0043493A"/>
    <w:rsid w:val="0043518F"/>
    <w:rsid w:val="00435CC4"/>
    <w:rsid w:val="00436976"/>
    <w:rsid w:val="00436CE5"/>
    <w:rsid w:val="00436E9F"/>
    <w:rsid w:val="00436EE3"/>
    <w:rsid w:val="0043701E"/>
    <w:rsid w:val="004370FA"/>
    <w:rsid w:val="00437454"/>
    <w:rsid w:val="00437A66"/>
    <w:rsid w:val="0044015F"/>
    <w:rsid w:val="004417A0"/>
    <w:rsid w:val="00441F3C"/>
    <w:rsid w:val="004425C2"/>
    <w:rsid w:val="00443247"/>
    <w:rsid w:val="0044407C"/>
    <w:rsid w:val="00444F12"/>
    <w:rsid w:val="0044516D"/>
    <w:rsid w:val="004461CB"/>
    <w:rsid w:val="00446312"/>
    <w:rsid w:val="00446DEE"/>
    <w:rsid w:val="004476AC"/>
    <w:rsid w:val="00447711"/>
    <w:rsid w:val="00447F39"/>
    <w:rsid w:val="00450393"/>
    <w:rsid w:val="004505AD"/>
    <w:rsid w:val="00450A8F"/>
    <w:rsid w:val="00450E31"/>
    <w:rsid w:val="004519B5"/>
    <w:rsid w:val="00452DD6"/>
    <w:rsid w:val="00452EFC"/>
    <w:rsid w:val="004531A1"/>
    <w:rsid w:val="0045342C"/>
    <w:rsid w:val="00453C4D"/>
    <w:rsid w:val="00453CA6"/>
    <w:rsid w:val="00453E5D"/>
    <w:rsid w:val="00453F78"/>
    <w:rsid w:val="00456571"/>
    <w:rsid w:val="004567DC"/>
    <w:rsid w:val="00456A98"/>
    <w:rsid w:val="00456DD2"/>
    <w:rsid w:val="00457870"/>
    <w:rsid w:val="00457DCD"/>
    <w:rsid w:val="004606D2"/>
    <w:rsid w:val="00461D15"/>
    <w:rsid w:val="004633DC"/>
    <w:rsid w:val="00463C54"/>
    <w:rsid w:val="00465EB9"/>
    <w:rsid w:val="00465F7A"/>
    <w:rsid w:val="00466F42"/>
    <w:rsid w:val="00466FCD"/>
    <w:rsid w:val="0046701B"/>
    <w:rsid w:val="0046754C"/>
    <w:rsid w:val="00467B0C"/>
    <w:rsid w:val="00467CB8"/>
    <w:rsid w:val="00470046"/>
    <w:rsid w:val="00470B8A"/>
    <w:rsid w:val="004711AE"/>
    <w:rsid w:val="00471FFD"/>
    <w:rsid w:val="00472137"/>
    <w:rsid w:val="00472B54"/>
    <w:rsid w:val="00472D3F"/>
    <w:rsid w:val="004731BE"/>
    <w:rsid w:val="004748F1"/>
    <w:rsid w:val="004749F4"/>
    <w:rsid w:val="0047515C"/>
    <w:rsid w:val="00475E16"/>
    <w:rsid w:val="00475F42"/>
    <w:rsid w:val="00476ECB"/>
    <w:rsid w:val="0047787C"/>
    <w:rsid w:val="00477AD3"/>
    <w:rsid w:val="00480076"/>
    <w:rsid w:val="004801AF"/>
    <w:rsid w:val="004804D2"/>
    <w:rsid w:val="004806F5"/>
    <w:rsid w:val="00482403"/>
    <w:rsid w:val="00482550"/>
    <w:rsid w:val="004825C6"/>
    <w:rsid w:val="0048264D"/>
    <w:rsid w:val="00483BEE"/>
    <w:rsid w:val="0048409A"/>
    <w:rsid w:val="0048452D"/>
    <w:rsid w:val="00484629"/>
    <w:rsid w:val="00484B87"/>
    <w:rsid w:val="0048533D"/>
    <w:rsid w:val="00485B3C"/>
    <w:rsid w:val="00485B62"/>
    <w:rsid w:val="00486687"/>
    <w:rsid w:val="00487DAF"/>
    <w:rsid w:val="00490207"/>
    <w:rsid w:val="00490D22"/>
    <w:rsid w:val="00491013"/>
    <w:rsid w:val="0049172E"/>
    <w:rsid w:val="00491FC5"/>
    <w:rsid w:val="00493812"/>
    <w:rsid w:val="004939FD"/>
    <w:rsid w:val="00493F5D"/>
    <w:rsid w:val="00494A27"/>
    <w:rsid w:val="00494E0B"/>
    <w:rsid w:val="00496890"/>
    <w:rsid w:val="00496BE1"/>
    <w:rsid w:val="004973B5"/>
    <w:rsid w:val="00497B3D"/>
    <w:rsid w:val="00497F43"/>
    <w:rsid w:val="004A0250"/>
    <w:rsid w:val="004A0996"/>
    <w:rsid w:val="004A1F51"/>
    <w:rsid w:val="004A3659"/>
    <w:rsid w:val="004A461F"/>
    <w:rsid w:val="004A484F"/>
    <w:rsid w:val="004A4B2E"/>
    <w:rsid w:val="004A4DFA"/>
    <w:rsid w:val="004A5FE3"/>
    <w:rsid w:val="004A61D4"/>
    <w:rsid w:val="004A6914"/>
    <w:rsid w:val="004B03EA"/>
    <w:rsid w:val="004B045A"/>
    <w:rsid w:val="004B055B"/>
    <w:rsid w:val="004B0604"/>
    <w:rsid w:val="004B077B"/>
    <w:rsid w:val="004B0AE8"/>
    <w:rsid w:val="004B1F33"/>
    <w:rsid w:val="004B2377"/>
    <w:rsid w:val="004B2482"/>
    <w:rsid w:val="004B2733"/>
    <w:rsid w:val="004B30E4"/>
    <w:rsid w:val="004B3608"/>
    <w:rsid w:val="004B36EC"/>
    <w:rsid w:val="004B3A56"/>
    <w:rsid w:val="004B3D37"/>
    <w:rsid w:val="004B4AAE"/>
    <w:rsid w:val="004B4AE4"/>
    <w:rsid w:val="004B4F31"/>
    <w:rsid w:val="004B5CED"/>
    <w:rsid w:val="004B6BF9"/>
    <w:rsid w:val="004B6F45"/>
    <w:rsid w:val="004B71BE"/>
    <w:rsid w:val="004B75E4"/>
    <w:rsid w:val="004B76C4"/>
    <w:rsid w:val="004B79D9"/>
    <w:rsid w:val="004C0187"/>
    <w:rsid w:val="004C0F28"/>
    <w:rsid w:val="004C125A"/>
    <w:rsid w:val="004C1BBB"/>
    <w:rsid w:val="004C2010"/>
    <w:rsid w:val="004C23B4"/>
    <w:rsid w:val="004C2AFF"/>
    <w:rsid w:val="004C2C1F"/>
    <w:rsid w:val="004C4D2F"/>
    <w:rsid w:val="004C502F"/>
    <w:rsid w:val="004C5EE5"/>
    <w:rsid w:val="004C5FBB"/>
    <w:rsid w:val="004C6BCB"/>
    <w:rsid w:val="004D0148"/>
    <w:rsid w:val="004D1169"/>
    <w:rsid w:val="004D1C61"/>
    <w:rsid w:val="004D1D17"/>
    <w:rsid w:val="004D28E6"/>
    <w:rsid w:val="004D2CBF"/>
    <w:rsid w:val="004D3606"/>
    <w:rsid w:val="004D42F5"/>
    <w:rsid w:val="004D4545"/>
    <w:rsid w:val="004D4CD8"/>
    <w:rsid w:val="004D7310"/>
    <w:rsid w:val="004D78C7"/>
    <w:rsid w:val="004D7B94"/>
    <w:rsid w:val="004E06D3"/>
    <w:rsid w:val="004E0ED4"/>
    <w:rsid w:val="004E1BC2"/>
    <w:rsid w:val="004E2686"/>
    <w:rsid w:val="004E28C2"/>
    <w:rsid w:val="004E2CE4"/>
    <w:rsid w:val="004E2F78"/>
    <w:rsid w:val="004E2FDD"/>
    <w:rsid w:val="004E4E2C"/>
    <w:rsid w:val="004E5DB6"/>
    <w:rsid w:val="004E69B8"/>
    <w:rsid w:val="004E6BE1"/>
    <w:rsid w:val="004E7070"/>
    <w:rsid w:val="004E71BA"/>
    <w:rsid w:val="004F10F1"/>
    <w:rsid w:val="004F14E2"/>
    <w:rsid w:val="004F17E3"/>
    <w:rsid w:val="004F1961"/>
    <w:rsid w:val="004F1E2C"/>
    <w:rsid w:val="004F20B2"/>
    <w:rsid w:val="004F2817"/>
    <w:rsid w:val="004F2BDB"/>
    <w:rsid w:val="004F3E00"/>
    <w:rsid w:val="004F40AE"/>
    <w:rsid w:val="004F5248"/>
    <w:rsid w:val="004F610B"/>
    <w:rsid w:val="004F65BD"/>
    <w:rsid w:val="004F65C7"/>
    <w:rsid w:val="004F6991"/>
    <w:rsid w:val="004F73BC"/>
    <w:rsid w:val="004F7652"/>
    <w:rsid w:val="004F769A"/>
    <w:rsid w:val="0050248C"/>
    <w:rsid w:val="00502AC2"/>
    <w:rsid w:val="00502B8A"/>
    <w:rsid w:val="00502E73"/>
    <w:rsid w:val="00502EA0"/>
    <w:rsid w:val="005031F8"/>
    <w:rsid w:val="00503F05"/>
    <w:rsid w:val="00504546"/>
    <w:rsid w:val="00504575"/>
    <w:rsid w:val="00504B62"/>
    <w:rsid w:val="0050562B"/>
    <w:rsid w:val="00505776"/>
    <w:rsid w:val="00505D05"/>
    <w:rsid w:val="005074DD"/>
    <w:rsid w:val="0051030E"/>
    <w:rsid w:val="005104B7"/>
    <w:rsid w:val="00510DBD"/>
    <w:rsid w:val="00510EBF"/>
    <w:rsid w:val="0051158D"/>
    <w:rsid w:val="005118E0"/>
    <w:rsid w:val="0051463E"/>
    <w:rsid w:val="00515924"/>
    <w:rsid w:val="00515BC3"/>
    <w:rsid w:val="00517B50"/>
    <w:rsid w:val="00517BD1"/>
    <w:rsid w:val="0052012E"/>
    <w:rsid w:val="005201FA"/>
    <w:rsid w:val="00520725"/>
    <w:rsid w:val="00522989"/>
    <w:rsid w:val="00523610"/>
    <w:rsid w:val="0052479F"/>
    <w:rsid w:val="005252CB"/>
    <w:rsid w:val="00525B12"/>
    <w:rsid w:val="0052630D"/>
    <w:rsid w:val="0052715C"/>
    <w:rsid w:val="00527FF5"/>
    <w:rsid w:val="00530A88"/>
    <w:rsid w:val="005316C0"/>
    <w:rsid w:val="00531CAB"/>
    <w:rsid w:val="00533084"/>
    <w:rsid w:val="00533872"/>
    <w:rsid w:val="00533C15"/>
    <w:rsid w:val="00533E89"/>
    <w:rsid w:val="00533ED4"/>
    <w:rsid w:val="00533EE9"/>
    <w:rsid w:val="005340D0"/>
    <w:rsid w:val="00534571"/>
    <w:rsid w:val="00534EE1"/>
    <w:rsid w:val="00535237"/>
    <w:rsid w:val="0053661F"/>
    <w:rsid w:val="00536715"/>
    <w:rsid w:val="00536A1F"/>
    <w:rsid w:val="00536D49"/>
    <w:rsid w:val="005376B8"/>
    <w:rsid w:val="005377BE"/>
    <w:rsid w:val="00537FD3"/>
    <w:rsid w:val="00540438"/>
    <w:rsid w:val="005404F6"/>
    <w:rsid w:val="0054058D"/>
    <w:rsid w:val="00540EAE"/>
    <w:rsid w:val="0054134A"/>
    <w:rsid w:val="005413F4"/>
    <w:rsid w:val="005417D4"/>
    <w:rsid w:val="005419A7"/>
    <w:rsid w:val="00542800"/>
    <w:rsid w:val="0054283E"/>
    <w:rsid w:val="00543652"/>
    <w:rsid w:val="005437A5"/>
    <w:rsid w:val="00543D5E"/>
    <w:rsid w:val="0054441B"/>
    <w:rsid w:val="0054655D"/>
    <w:rsid w:val="00546647"/>
    <w:rsid w:val="00546A7B"/>
    <w:rsid w:val="00546EEC"/>
    <w:rsid w:val="005477F9"/>
    <w:rsid w:val="00547E0F"/>
    <w:rsid w:val="00550712"/>
    <w:rsid w:val="00550765"/>
    <w:rsid w:val="0055100F"/>
    <w:rsid w:val="0055185A"/>
    <w:rsid w:val="005529E9"/>
    <w:rsid w:val="00552B6A"/>
    <w:rsid w:val="00552BAC"/>
    <w:rsid w:val="00553261"/>
    <w:rsid w:val="00553423"/>
    <w:rsid w:val="0055360B"/>
    <w:rsid w:val="0055450D"/>
    <w:rsid w:val="00554606"/>
    <w:rsid w:val="005553DA"/>
    <w:rsid w:val="00555448"/>
    <w:rsid w:val="005557BA"/>
    <w:rsid w:val="00555AAA"/>
    <w:rsid w:val="00556B50"/>
    <w:rsid w:val="0055751C"/>
    <w:rsid w:val="005577A1"/>
    <w:rsid w:val="00557966"/>
    <w:rsid w:val="00557B3D"/>
    <w:rsid w:val="00560035"/>
    <w:rsid w:val="00560A2A"/>
    <w:rsid w:val="005619D9"/>
    <w:rsid w:val="00561BBB"/>
    <w:rsid w:val="0056218E"/>
    <w:rsid w:val="005623EB"/>
    <w:rsid w:val="005626FA"/>
    <w:rsid w:val="005634A0"/>
    <w:rsid w:val="00565082"/>
    <w:rsid w:val="005653FA"/>
    <w:rsid w:val="005656B3"/>
    <w:rsid w:val="005660DB"/>
    <w:rsid w:val="00566F7E"/>
    <w:rsid w:val="0056793E"/>
    <w:rsid w:val="00567D79"/>
    <w:rsid w:val="0057004E"/>
    <w:rsid w:val="005701C7"/>
    <w:rsid w:val="00570F98"/>
    <w:rsid w:val="0057106E"/>
    <w:rsid w:val="005710C3"/>
    <w:rsid w:val="005735FD"/>
    <w:rsid w:val="005739B2"/>
    <w:rsid w:val="00573C1A"/>
    <w:rsid w:val="00573D31"/>
    <w:rsid w:val="0057437D"/>
    <w:rsid w:val="005758EC"/>
    <w:rsid w:val="0057632F"/>
    <w:rsid w:val="00577B54"/>
    <w:rsid w:val="00577BD9"/>
    <w:rsid w:val="0058070C"/>
    <w:rsid w:val="00580A8E"/>
    <w:rsid w:val="005810EB"/>
    <w:rsid w:val="005825AC"/>
    <w:rsid w:val="00582B47"/>
    <w:rsid w:val="00583450"/>
    <w:rsid w:val="00583C92"/>
    <w:rsid w:val="0058408B"/>
    <w:rsid w:val="005848C4"/>
    <w:rsid w:val="0058499F"/>
    <w:rsid w:val="00584AB8"/>
    <w:rsid w:val="00585021"/>
    <w:rsid w:val="00585A65"/>
    <w:rsid w:val="00585C46"/>
    <w:rsid w:val="00586B0B"/>
    <w:rsid w:val="00587019"/>
    <w:rsid w:val="00587D1C"/>
    <w:rsid w:val="00591FAC"/>
    <w:rsid w:val="00592AA1"/>
    <w:rsid w:val="00592E61"/>
    <w:rsid w:val="00593969"/>
    <w:rsid w:val="0059444E"/>
    <w:rsid w:val="00594633"/>
    <w:rsid w:val="00594BFB"/>
    <w:rsid w:val="005951E1"/>
    <w:rsid w:val="0059639B"/>
    <w:rsid w:val="005965EE"/>
    <w:rsid w:val="005966E2"/>
    <w:rsid w:val="005967FE"/>
    <w:rsid w:val="00596F9F"/>
    <w:rsid w:val="005971E7"/>
    <w:rsid w:val="005973BF"/>
    <w:rsid w:val="00597F83"/>
    <w:rsid w:val="00597FF7"/>
    <w:rsid w:val="005A1DD6"/>
    <w:rsid w:val="005A202B"/>
    <w:rsid w:val="005A2085"/>
    <w:rsid w:val="005A20B9"/>
    <w:rsid w:val="005A21D2"/>
    <w:rsid w:val="005A2AE2"/>
    <w:rsid w:val="005A382A"/>
    <w:rsid w:val="005A4992"/>
    <w:rsid w:val="005A4B9E"/>
    <w:rsid w:val="005A5286"/>
    <w:rsid w:val="005A55D5"/>
    <w:rsid w:val="005A5A1E"/>
    <w:rsid w:val="005A5E2A"/>
    <w:rsid w:val="005A62F8"/>
    <w:rsid w:val="005A6355"/>
    <w:rsid w:val="005A63D6"/>
    <w:rsid w:val="005A6696"/>
    <w:rsid w:val="005A7FDD"/>
    <w:rsid w:val="005B0230"/>
    <w:rsid w:val="005B026F"/>
    <w:rsid w:val="005B0B6B"/>
    <w:rsid w:val="005B13A1"/>
    <w:rsid w:val="005B153A"/>
    <w:rsid w:val="005B1776"/>
    <w:rsid w:val="005B213F"/>
    <w:rsid w:val="005B2A03"/>
    <w:rsid w:val="005B2C85"/>
    <w:rsid w:val="005B2D65"/>
    <w:rsid w:val="005B3C14"/>
    <w:rsid w:val="005B3C88"/>
    <w:rsid w:val="005B43BD"/>
    <w:rsid w:val="005B51D4"/>
    <w:rsid w:val="005B54AD"/>
    <w:rsid w:val="005B56E8"/>
    <w:rsid w:val="005B599A"/>
    <w:rsid w:val="005B5EB4"/>
    <w:rsid w:val="005B6775"/>
    <w:rsid w:val="005B6BE6"/>
    <w:rsid w:val="005B7015"/>
    <w:rsid w:val="005C03A5"/>
    <w:rsid w:val="005C0FB5"/>
    <w:rsid w:val="005C1BC4"/>
    <w:rsid w:val="005C1D7D"/>
    <w:rsid w:val="005C1D92"/>
    <w:rsid w:val="005C203C"/>
    <w:rsid w:val="005C2116"/>
    <w:rsid w:val="005C249A"/>
    <w:rsid w:val="005C2A87"/>
    <w:rsid w:val="005C2D5B"/>
    <w:rsid w:val="005C4429"/>
    <w:rsid w:val="005C4A2A"/>
    <w:rsid w:val="005C5652"/>
    <w:rsid w:val="005C56DA"/>
    <w:rsid w:val="005C5720"/>
    <w:rsid w:val="005C5750"/>
    <w:rsid w:val="005C5E26"/>
    <w:rsid w:val="005C662D"/>
    <w:rsid w:val="005C6689"/>
    <w:rsid w:val="005C6AB3"/>
    <w:rsid w:val="005C734A"/>
    <w:rsid w:val="005D0534"/>
    <w:rsid w:val="005D08D0"/>
    <w:rsid w:val="005D0C89"/>
    <w:rsid w:val="005D2778"/>
    <w:rsid w:val="005D2A2F"/>
    <w:rsid w:val="005D34AD"/>
    <w:rsid w:val="005D3726"/>
    <w:rsid w:val="005D3FA3"/>
    <w:rsid w:val="005D46CB"/>
    <w:rsid w:val="005D665F"/>
    <w:rsid w:val="005D6BFC"/>
    <w:rsid w:val="005D6FB5"/>
    <w:rsid w:val="005D7643"/>
    <w:rsid w:val="005D7990"/>
    <w:rsid w:val="005E07CD"/>
    <w:rsid w:val="005E086C"/>
    <w:rsid w:val="005E0894"/>
    <w:rsid w:val="005E08C3"/>
    <w:rsid w:val="005E0A0F"/>
    <w:rsid w:val="005E1BA1"/>
    <w:rsid w:val="005E1CCA"/>
    <w:rsid w:val="005E2BF8"/>
    <w:rsid w:val="005E2C1C"/>
    <w:rsid w:val="005E2C6F"/>
    <w:rsid w:val="005E30FB"/>
    <w:rsid w:val="005E3C6A"/>
    <w:rsid w:val="005E46B8"/>
    <w:rsid w:val="005E4B1F"/>
    <w:rsid w:val="005E5100"/>
    <w:rsid w:val="005E5495"/>
    <w:rsid w:val="005E5A03"/>
    <w:rsid w:val="005E6011"/>
    <w:rsid w:val="005E6A73"/>
    <w:rsid w:val="005E7176"/>
    <w:rsid w:val="005E7384"/>
    <w:rsid w:val="005E765F"/>
    <w:rsid w:val="005E7E3D"/>
    <w:rsid w:val="005E7EE8"/>
    <w:rsid w:val="005F011C"/>
    <w:rsid w:val="005F02BB"/>
    <w:rsid w:val="005F198A"/>
    <w:rsid w:val="005F1B2E"/>
    <w:rsid w:val="005F21DC"/>
    <w:rsid w:val="005F2254"/>
    <w:rsid w:val="005F2368"/>
    <w:rsid w:val="005F240A"/>
    <w:rsid w:val="005F245D"/>
    <w:rsid w:val="005F26B1"/>
    <w:rsid w:val="005F2792"/>
    <w:rsid w:val="005F2A61"/>
    <w:rsid w:val="005F37A9"/>
    <w:rsid w:val="005F3F8B"/>
    <w:rsid w:val="005F429E"/>
    <w:rsid w:val="005F45F6"/>
    <w:rsid w:val="005F486D"/>
    <w:rsid w:val="005F623C"/>
    <w:rsid w:val="005F67A3"/>
    <w:rsid w:val="005F6F90"/>
    <w:rsid w:val="005F711C"/>
    <w:rsid w:val="005F74BC"/>
    <w:rsid w:val="005F7793"/>
    <w:rsid w:val="00600161"/>
    <w:rsid w:val="006002FC"/>
    <w:rsid w:val="00600476"/>
    <w:rsid w:val="00600CB5"/>
    <w:rsid w:val="006014E0"/>
    <w:rsid w:val="006014EE"/>
    <w:rsid w:val="00601674"/>
    <w:rsid w:val="006017A6"/>
    <w:rsid w:val="006017AC"/>
    <w:rsid w:val="00601F5E"/>
    <w:rsid w:val="006024BE"/>
    <w:rsid w:val="00602F6D"/>
    <w:rsid w:val="00603625"/>
    <w:rsid w:val="00603AEB"/>
    <w:rsid w:val="00603D4D"/>
    <w:rsid w:val="00604284"/>
    <w:rsid w:val="00604BD5"/>
    <w:rsid w:val="00604FC2"/>
    <w:rsid w:val="00605D2E"/>
    <w:rsid w:val="00605D42"/>
    <w:rsid w:val="006061F4"/>
    <w:rsid w:val="0060653A"/>
    <w:rsid w:val="0060658D"/>
    <w:rsid w:val="0060675B"/>
    <w:rsid w:val="0060733F"/>
    <w:rsid w:val="006073B2"/>
    <w:rsid w:val="00607EF7"/>
    <w:rsid w:val="0061038A"/>
    <w:rsid w:val="0061070B"/>
    <w:rsid w:val="00610768"/>
    <w:rsid w:val="00610BBA"/>
    <w:rsid w:val="00610C6A"/>
    <w:rsid w:val="006115F2"/>
    <w:rsid w:val="006117F1"/>
    <w:rsid w:val="00612B65"/>
    <w:rsid w:val="0061330C"/>
    <w:rsid w:val="0061369E"/>
    <w:rsid w:val="00614660"/>
    <w:rsid w:val="00614EF3"/>
    <w:rsid w:val="00615410"/>
    <w:rsid w:val="0061612E"/>
    <w:rsid w:val="00616CAC"/>
    <w:rsid w:val="00617168"/>
    <w:rsid w:val="00617B11"/>
    <w:rsid w:val="00617D96"/>
    <w:rsid w:val="00617F1B"/>
    <w:rsid w:val="00620207"/>
    <w:rsid w:val="006203B6"/>
    <w:rsid w:val="00620400"/>
    <w:rsid w:val="00621708"/>
    <w:rsid w:val="006224ED"/>
    <w:rsid w:val="00622749"/>
    <w:rsid w:val="006231CF"/>
    <w:rsid w:val="00623AA2"/>
    <w:rsid w:val="00623C3F"/>
    <w:rsid w:val="0062496E"/>
    <w:rsid w:val="00624FA5"/>
    <w:rsid w:val="00625826"/>
    <w:rsid w:val="00625EA4"/>
    <w:rsid w:val="006263FB"/>
    <w:rsid w:val="00626A3B"/>
    <w:rsid w:val="0062790D"/>
    <w:rsid w:val="00627B8B"/>
    <w:rsid w:val="00627BCC"/>
    <w:rsid w:val="00630E65"/>
    <w:rsid w:val="00630EF1"/>
    <w:rsid w:val="00631B27"/>
    <w:rsid w:val="00632500"/>
    <w:rsid w:val="00633D3A"/>
    <w:rsid w:val="00633D3E"/>
    <w:rsid w:val="00634067"/>
    <w:rsid w:val="00634A6F"/>
    <w:rsid w:val="00634EC8"/>
    <w:rsid w:val="00635662"/>
    <w:rsid w:val="00635DBA"/>
    <w:rsid w:val="00635E91"/>
    <w:rsid w:val="006360BB"/>
    <w:rsid w:val="0063756F"/>
    <w:rsid w:val="00637AA8"/>
    <w:rsid w:val="00640015"/>
    <w:rsid w:val="00640016"/>
    <w:rsid w:val="006409E9"/>
    <w:rsid w:val="00641359"/>
    <w:rsid w:val="00641A5C"/>
    <w:rsid w:val="00642056"/>
    <w:rsid w:val="0064262C"/>
    <w:rsid w:val="00642B3C"/>
    <w:rsid w:val="00643EA9"/>
    <w:rsid w:val="0064423A"/>
    <w:rsid w:val="00644358"/>
    <w:rsid w:val="00644725"/>
    <w:rsid w:val="00645514"/>
    <w:rsid w:val="00646106"/>
    <w:rsid w:val="00646555"/>
    <w:rsid w:val="00646C31"/>
    <w:rsid w:val="00650250"/>
    <w:rsid w:val="00650E42"/>
    <w:rsid w:val="0065124E"/>
    <w:rsid w:val="00651BBB"/>
    <w:rsid w:val="0065230A"/>
    <w:rsid w:val="006525A9"/>
    <w:rsid w:val="00652E3F"/>
    <w:rsid w:val="00652E78"/>
    <w:rsid w:val="00652E92"/>
    <w:rsid w:val="00654D25"/>
    <w:rsid w:val="00655F50"/>
    <w:rsid w:val="00656741"/>
    <w:rsid w:val="00656B06"/>
    <w:rsid w:val="0066068A"/>
    <w:rsid w:val="006610C1"/>
    <w:rsid w:val="00661823"/>
    <w:rsid w:val="00663179"/>
    <w:rsid w:val="00663A9A"/>
    <w:rsid w:val="00663B59"/>
    <w:rsid w:val="00663FFE"/>
    <w:rsid w:val="0066403A"/>
    <w:rsid w:val="00664450"/>
    <w:rsid w:val="00664533"/>
    <w:rsid w:val="0066495A"/>
    <w:rsid w:val="00664987"/>
    <w:rsid w:val="00664B34"/>
    <w:rsid w:val="00664CE9"/>
    <w:rsid w:val="00665B36"/>
    <w:rsid w:val="00666122"/>
    <w:rsid w:val="00666133"/>
    <w:rsid w:val="00666858"/>
    <w:rsid w:val="006675A9"/>
    <w:rsid w:val="00670171"/>
    <w:rsid w:val="0067054E"/>
    <w:rsid w:val="00671187"/>
    <w:rsid w:val="00671B14"/>
    <w:rsid w:val="0067246D"/>
    <w:rsid w:val="00672836"/>
    <w:rsid w:val="00672FD7"/>
    <w:rsid w:val="006731BA"/>
    <w:rsid w:val="0067344D"/>
    <w:rsid w:val="006748C9"/>
    <w:rsid w:val="00674B38"/>
    <w:rsid w:val="006751E0"/>
    <w:rsid w:val="00675264"/>
    <w:rsid w:val="00675783"/>
    <w:rsid w:val="006769A9"/>
    <w:rsid w:val="0067706F"/>
    <w:rsid w:val="006770CE"/>
    <w:rsid w:val="00677466"/>
    <w:rsid w:val="006775E0"/>
    <w:rsid w:val="00677891"/>
    <w:rsid w:val="006803F5"/>
    <w:rsid w:val="006809FA"/>
    <w:rsid w:val="006815DA"/>
    <w:rsid w:val="0068240D"/>
    <w:rsid w:val="00682684"/>
    <w:rsid w:val="00682798"/>
    <w:rsid w:val="006832BD"/>
    <w:rsid w:val="0068368B"/>
    <w:rsid w:val="00683ECB"/>
    <w:rsid w:val="00684727"/>
    <w:rsid w:val="00690AA7"/>
    <w:rsid w:val="00690C5A"/>
    <w:rsid w:val="006910F6"/>
    <w:rsid w:val="00691E53"/>
    <w:rsid w:val="00692D20"/>
    <w:rsid w:val="00693398"/>
    <w:rsid w:val="00693956"/>
    <w:rsid w:val="00693BC5"/>
    <w:rsid w:val="00693EF7"/>
    <w:rsid w:val="00693F26"/>
    <w:rsid w:val="006945C2"/>
    <w:rsid w:val="006947DF"/>
    <w:rsid w:val="00695242"/>
    <w:rsid w:val="00695A88"/>
    <w:rsid w:val="00695C3E"/>
    <w:rsid w:val="00695C76"/>
    <w:rsid w:val="00695D2D"/>
    <w:rsid w:val="00696711"/>
    <w:rsid w:val="00696A66"/>
    <w:rsid w:val="00696B97"/>
    <w:rsid w:val="00696E78"/>
    <w:rsid w:val="00697056"/>
    <w:rsid w:val="00697916"/>
    <w:rsid w:val="00697D3E"/>
    <w:rsid w:val="00697DB7"/>
    <w:rsid w:val="00697FCF"/>
    <w:rsid w:val="006A0ED3"/>
    <w:rsid w:val="006A1267"/>
    <w:rsid w:val="006A191A"/>
    <w:rsid w:val="006A2FDD"/>
    <w:rsid w:val="006A36F5"/>
    <w:rsid w:val="006A38DD"/>
    <w:rsid w:val="006A3EEE"/>
    <w:rsid w:val="006A40B5"/>
    <w:rsid w:val="006A44C8"/>
    <w:rsid w:val="006A493B"/>
    <w:rsid w:val="006A49F3"/>
    <w:rsid w:val="006A4A8A"/>
    <w:rsid w:val="006A4AD9"/>
    <w:rsid w:val="006A7151"/>
    <w:rsid w:val="006A7B29"/>
    <w:rsid w:val="006B0277"/>
    <w:rsid w:val="006B02CB"/>
    <w:rsid w:val="006B05A2"/>
    <w:rsid w:val="006B0C18"/>
    <w:rsid w:val="006B179C"/>
    <w:rsid w:val="006B18B1"/>
    <w:rsid w:val="006B1AD4"/>
    <w:rsid w:val="006B2511"/>
    <w:rsid w:val="006B29B7"/>
    <w:rsid w:val="006B29E3"/>
    <w:rsid w:val="006B2EA0"/>
    <w:rsid w:val="006B366C"/>
    <w:rsid w:val="006B383D"/>
    <w:rsid w:val="006B38DD"/>
    <w:rsid w:val="006B3A34"/>
    <w:rsid w:val="006B47A1"/>
    <w:rsid w:val="006B49A7"/>
    <w:rsid w:val="006B4D3D"/>
    <w:rsid w:val="006B4EEF"/>
    <w:rsid w:val="006B55A1"/>
    <w:rsid w:val="006B5961"/>
    <w:rsid w:val="006B5D6C"/>
    <w:rsid w:val="006B62B4"/>
    <w:rsid w:val="006B6C34"/>
    <w:rsid w:val="006B6F97"/>
    <w:rsid w:val="006B722F"/>
    <w:rsid w:val="006C013D"/>
    <w:rsid w:val="006C0279"/>
    <w:rsid w:val="006C0909"/>
    <w:rsid w:val="006C18DF"/>
    <w:rsid w:val="006C2368"/>
    <w:rsid w:val="006C35F3"/>
    <w:rsid w:val="006C3C80"/>
    <w:rsid w:val="006C4125"/>
    <w:rsid w:val="006C56A9"/>
    <w:rsid w:val="006C58F2"/>
    <w:rsid w:val="006C5939"/>
    <w:rsid w:val="006C5E6E"/>
    <w:rsid w:val="006D0BC2"/>
    <w:rsid w:val="006D0C77"/>
    <w:rsid w:val="006D104B"/>
    <w:rsid w:val="006D12DA"/>
    <w:rsid w:val="006D1989"/>
    <w:rsid w:val="006D20BA"/>
    <w:rsid w:val="006D2C31"/>
    <w:rsid w:val="006D3349"/>
    <w:rsid w:val="006D3649"/>
    <w:rsid w:val="006D46DE"/>
    <w:rsid w:val="006D5B27"/>
    <w:rsid w:val="006D5B8B"/>
    <w:rsid w:val="006D6407"/>
    <w:rsid w:val="006D6DF2"/>
    <w:rsid w:val="006D760E"/>
    <w:rsid w:val="006D76DB"/>
    <w:rsid w:val="006E0944"/>
    <w:rsid w:val="006E11DA"/>
    <w:rsid w:val="006E17D1"/>
    <w:rsid w:val="006E1B8A"/>
    <w:rsid w:val="006E1D8B"/>
    <w:rsid w:val="006E2F13"/>
    <w:rsid w:val="006E3214"/>
    <w:rsid w:val="006E3D5B"/>
    <w:rsid w:val="006E41FE"/>
    <w:rsid w:val="006E46E1"/>
    <w:rsid w:val="006E56F6"/>
    <w:rsid w:val="006E5FE9"/>
    <w:rsid w:val="006E6BAB"/>
    <w:rsid w:val="006E6EF0"/>
    <w:rsid w:val="006E6F2E"/>
    <w:rsid w:val="006F00AC"/>
    <w:rsid w:val="006F01B0"/>
    <w:rsid w:val="006F0A99"/>
    <w:rsid w:val="006F0B80"/>
    <w:rsid w:val="006F1496"/>
    <w:rsid w:val="006F173D"/>
    <w:rsid w:val="006F1A50"/>
    <w:rsid w:val="006F1C4F"/>
    <w:rsid w:val="006F1E9B"/>
    <w:rsid w:val="006F1EFA"/>
    <w:rsid w:val="006F1F06"/>
    <w:rsid w:val="006F2536"/>
    <w:rsid w:val="006F2A97"/>
    <w:rsid w:val="006F3393"/>
    <w:rsid w:val="006F390A"/>
    <w:rsid w:val="006F3B47"/>
    <w:rsid w:val="006F3E0C"/>
    <w:rsid w:val="006F47D7"/>
    <w:rsid w:val="006F5050"/>
    <w:rsid w:val="006F5A21"/>
    <w:rsid w:val="006F7F31"/>
    <w:rsid w:val="006F7FCA"/>
    <w:rsid w:val="007003CA"/>
    <w:rsid w:val="0070080C"/>
    <w:rsid w:val="00701664"/>
    <w:rsid w:val="00701E35"/>
    <w:rsid w:val="00702271"/>
    <w:rsid w:val="00702BB7"/>
    <w:rsid w:val="007034F7"/>
    <w:rsid w:val="007038EA"/>
    <w:rsid w:val="00704741"/>
    <w:rsid w:val="007065B1"/>
    <w:rsid w:val="00706E33"/>
    <w:rsid w:val="00706F77"/>
    <w:rsid w:val="00706FBA"/>
    <w:rsid w:val="00707C79"/>
    <w:rsid w:val="00710B35"/>
    <w:rsid w:val="0071156A"/>
    <w:rsid w:val="00711F56"/>
    <w:rsid w:val="007122FE"/>
    <w:rsid w:val="0071238A"/>
    <w:rsid w:val="00712725"/>
    <w:rsid w:val="007127BD"/>
    <w:rsid w:val="00712D35"/>
    <w:rsid w:val="007135F2"/>
    <w:rsid w:val="00714337"/>
    <w:rsid w:val="007146AD"/>
    <w:rsid w:val="0071574B"/>
    <w:rsid w:val="007165DB"/>
    <w:rsid w:val="00716ABB"/>
    <w:rsid w:val="00716EBF"/>
    <w:rsid w:val="0071733B"/>
    <w:rsid w:val="007177DA"/>
    <w:rsid w:val="00717C36"/>
    <w:rsid w:val="00720625"/>
    <w:rsid w:val="0072069D"/>
    <w:rsid w:val="0072077A"/>
    <w:rsid w:val="00720B55"/>
    <w:rsid w:val="00720BBE"/>
    <w:rsid w:val="0072236B"/>
    <w:rsid w:val="0072244C"/>
    <w:rsid w:val="007226FC"/>
    <w:rsid w:val="00722C1F"/>
    <w:rsid w:val="00723330"/>
    <w:rsid w:val="007234CA"/>
    <w:rsid w:val="00724457"/>
    <w:rsid w:val="00724A35"/>
    <w:rsid w:val="00725908"/>
    <w:rsid w:val="00725ADE"/>
    <w:rsid w:val="007261E4"/>
    <w:rsid w:val="00726229"/>
    <w:rsid w:val="00726804"/>
    <w:rsid w:val="007272A4"/>
    <w:rsid w:val="007300A9"/>
    <w:rsid w:val="0073099D"/>
    <w:rsid w:val="00730A45"/>
    <w:rsid w:val="00731252"/>
    <w:rsid w:val="00731C61"/>
    <w:rsid w:val="00731F5C"/>
    <w:rsid w:val="0073214D"/>
    <w:rsid w:val="00732D0A"/>
    <w:rsid w:val="00732F56"/>
    <w:rsid w:val="00733418"/>
    <w:rsid w:val="00733C98"/>
    <w:rsid w:val="00734BFB"/>
    <w:rsid w:val="00735367"/>
    <w:rsid w:val="00737095"/>
    <w:rsid w:val="0073709B"/>
    <w:rsid w:val="00737299"/>
    <w:rsid w:val="00740E54"/>
    <w:rsid w:val="00741398"/>
    <w:rsid w:val="0074179B"/>
    <w:rsid w:val="00741C2D"/>
    <w:rsid w:val="007421E7"/>
    <w:rsid w:val="00742864"/>
    <w:rsid w:val="00742DB2"/>
    <w:rsid w:val="00743657"/>
    <w:rsid w:val="00743AD1"/>
    <w:rsid w:val="007449EC"/>
    <w:rsid w:val="00744F5D"/>
    <w:rsid w:val="007458F7"/>
    <w:rsid w:val="0074713A"/>
    <w:rsid w:val="00747D11"/>
    <w:rsid w:val="00751849"/>
    <w:rsid w:val="00751B51"/>
    <w:rsid w:val="00752083"/>
    <w:rsid w:val="007521F6"/>
    <w:rsid w:val="00752646"/>
    <w:rsid w:val="00752FB9"/>
    <w:rsid w:val="00753A81"/>
    <w:rsid w:val="00753EDD"/>
    <w:rsid w:val="00753FAD"/>
    <w:rsid w:val="007545D2"/>
    <w:rsid w:val="00755E02"/>
    <w:rsid w:val="0075795D"/>
    <w:rsid w:val="00757ED7"/>
    <w:rsid w:val="0076039D"/>
    <w:rsid w:val="00760905"/>
    <w:rsid w:val="00761213"/>
    <w:rsid w:val="00761222"/>
    <w:rsid w:val="00762914"/>
    <w:rsid w:val="00763286"/>
    <w:rsid w:val="00763E67"/>
    <w:rsid w:val="007641F8"/>
    <w:rsid w:val="00764F1B"/>
    <w:rsid w:val="007654E8"/>
    <w:rsid w:val="00766788"/>
    <w:rsid w:val="00766A9C"/>
    <w:rsid w:val="0076718F"/>
    <w:rsid w:val="00767FA8"/>
    <w:rsid w:val="00770181"/>
    <w:rsid w:val="0077037E"/>
    <w:rsid w:val="00770406"/>
    <w:rsid w:val="00770697"/>
    <w:rsid w:val="007706CC"/>
    <w:rsid w:val="00770BFE"/>
    <w:rsid w:val="00773004"/>
    <w:rsid w:val="007730D3"/>
    <w:rsid w:val="00774121"/>
    <w:rsid w:val="00774782"/>
    <w:rsid w:val="00774A56"/>
    <w:rsid w:val="00774D44"/>
    <w:rsid w:val="00774D48"/>
    <w:rsid w:val="00775434"/>
    <w:rsid w:val="007759CA"/>
    <w:rsid w:val="00775CDE"/>
    <w:rsid w:val="00776A20"/>
    <w:rsid w:val="00776EC6"/>
    <w:rsid w:val="007801A2"/>
    <w:rsid w:val="00780E3E"/>
    <w:rsid w:val="007812EB"/>
    <w:rsid w:val="007821AA"/>
    <w:rsid w:val="007822AC"/>
    <w:rsid w:val="00782606"/>
    <w:rsid w:val="00782886"/>
    <w:rsid w:val="007828C1"/>
    <w:rsid w:val="007832F9"/>
    <w:rsid w:val="00784A50"/>
    <w:rsid w:val="00784B5F"/>
    <w:rsid w:val="007853EE"/>
    <w:rsid w:val="007857A8"/>
    <w:rsid w:val="00785831"/>
    <w:rsid w:val="00787487"/>
    <w:rsid w:val="00787A68"/>
    <w:rsid w:val="00787C41"/>
    <w:rsid w:val="007908CD"/>
    <w:rsid w:val="00790CEF"/>
    <w:rsid w:val="0079113A"/>
    <w:rsid w:val="007911E1"/>
    <w:rsid w:val="00791DB2"/>
    <w:rsid w:val="00792FBB"/>
    <w:rsid w:val="007947D6"/>
    <w:rsid w:val="007947EA"/>
    <w:rsid w:val="00794C3B"/>
    <w:rsid w:val="007955CA"/>
    <w:rsid w:val="00796808"/>
    <w:rsid w:val="0079760E"/>
    <w:rsid w:val="007976AA"/>
    <w:rsid w:val="00797870"/>
    <w:rsid w:val="00797E20"/>
    <w:rsid w:val="00797FC7"/>
    <w:rsid w:val="007A016F"/>
    <w:rsid w:val="007A0677"/>
    <w:rsid w:val="007A0934"/>
    <w:rsid w:val="007A0BB2"/>
    <w:rsid w:val="007A0ECD"/>
    <w:rsid w:val="007A173B"/>
    <w:rsid w:val="007A27EA"/>
    <w:rsid w:val="007A2BFC"/>
    <w:rsid w:val="007A2C0E"/>
    <w:rsid w:val="007A35AB"/>
    <w:rsid w:val="007A3843"/>
    <w:rsid w:val="007A3C99"/>
    <w:rsid w:val="007A3D43"/>
    <w:rsid w:val="007A4AA9"/>
    <w:rsid w:val="007A4FC5"/>
    <w:rsid w:val="007A528E"/>
    <w:rsid w:val="007A53FC"/>
    <w:rsid w:val="007A5705"/>
    <w:rsid w:val="007A59BA"/>
    <w:rsid w:val="007A61B1"/>
    <w:rsid w:val="007A6522"/>
    <w:rsid w:val="007A755C"/>
    <w:rsid w:val="007A7AEA"/>
    <w:rsid w:val="007B0206"/>
    <w:rsid w:val="007B2239"/>
    <w:rsid w:val="007B26CC"/>
    <w:rsid w:val="007B2AB2"/>
    <w:rsid w:val="007B2C24"/>
    <w:rsid w:val="007B3BF3"/>
    <w:rsid w:val="007B41B1"/>
    <w:rsid w:val="007B43E3"/>
    <w:rsid w:val="007B503D"/>
    <w:rsid w:val="007B5539"/>
    <w:rsid w:val="007B58D5"/>
    <w:rsid w:val="007B5DCE"/>
    <w:rsid w:val="007B6145"/>
    <w:rsid w:val="007B6305"/>
    <w:rsid w:val="007B6598"/>
    <w:rsid w:val="007B66C3"/>
    <w:rsid w:val="007B6C3C"/>
    <w:rsid w:val="007B7607"/>
    <w:rsid w:val="007B7869"/>
    <w:rsid w:val="007C0B09"/>
    <w:rsid w:val="007C16AE"/>
    <w:rsid w:val="007C1B99"/>
    <w:rsid w:val="007C2EBA"/>
    <w:rsid w:val="007C324A"/>
    <w:rsid w:val="007C3A53"/>
    <w:rsid w:val="007C3C7B"/>
    <w:rsid w:val="007C3E89"/>
    <w:rsid w:val="007C59B3"/>
    <w:rsid w:val="007C5AF9"/>
    <w:rsid w:val="007C62CF"/>
    <w:rsid w:val="007C62F2"/>
    <w:rsid w:val="007C655E"/>
    <w:rsid w:val="007C6E1D"/>
    <w:rsid w:val="007C770D"/>
    <w:rsid w:val="007C7CE4"/>
    <w:rsid w:val="007D035B"/>
    <w:rsid w:val="007D0D80"/>
    <w:rsid w:val="007D146D"/>
    <w:rsid w:val="007D1E61"/>
    <w:rsid w:val="007D22CC"/>
    <w:rsid w:val="007D3695"/>
    <w:rsid w:val="007D3A6A"/>
    <w:rsid w:val="007D3FAD"/>
    <w:rsid w:val="007D3FDA"/>
    <w:rsid w:val="007D4048"/>
    <w:rsid w:val="007D43DD"/>
    <w:rsid w:val="007D4811"/>
    <w:rsid w:val="007D49B2"/>
    <w:rsid w:val="007D5098"/>
    <w:rsid w:val="007D50E9"/>
    <w:rsid w:val="007D58FF"/>
    <w:rsid w:val="007D5DEB"/>
    <w:rsid w:val="007D6F11"/>
    <w:rsid w:val="007D702A"/>
    <w:rsid w:val="007D7253"/>
    <w:rsid w:val="007D7784"/>
    <w:rsid w:val="007D7A08"/>
    <w:rsid w:val="007D7F8F"/>
    <w:rsid w:val="007E0C83"/>
    <w:rsid w:val="007E19D8"/>
    <w:rsid w:val="007E2827"/>
    <w:rsid w:val="007E3286"/>
    <w:rsid w:val="007E42F4"/>
    <w:rsid w:val="007E5394"/>
    <w:rsid w:val="007E5FE9"/>
    <w:rsid w:val="007E6C7F"/>
    <w:rsid w:val="007E77F6"/>
    <w:rsid w:val="007E7C09"/>
    <w:rsid w:val="007F119A"/>
    <w:rsid w:val="007F1327"/>
    <w:rsid w:val="007F1B9F"/>
    <w:rsid w:val="007F1F1A"/>
    <w:rsid w:val="007F2C4A"/>
    <w:rsid w:val="007F4567"/>
    <w:rsid w:val="007F4BDB"/>
    <w:rsid w:val="007F54F4"/>
    <w:rsid w:val="007F59F1"/>
    <w:rsid w:val="007F5D7F"/>
    <w:rsid w:val="007F5E0F"/>
    <w:rsid w:val="007F6489"/>
    <w:rsid w:val="00800CC4"/>
    <w:rsid w:val="00801390"/>
    <w:rsid w:val="00802F4D"/>
    <w:rsid w:val="00803379"/>
    <w:rsid w:val="00803BF3"/>
    <w:rsid w:val="008048D0"/>
    <w:rsid w:val="00804B5A"/>
    <w:rsid w:val="0080507D"/>
    <w:rsid w:val="008054F9"/>
    <w:rsid w:val="008055BD"/>
    <w:rsid w:val="00805DC2"/>
    <w:rsid w:val="00805E40"/>
    <w:rsid w:val="0080608F"/>
    <w:rsid w:val="008066C2"/>
    <w:rsid w:val="0080670A"/>
    <w:rsid w:val="0081007E"/>
    <w:rsid w:val="008102DE"/>
    <w:rsid w:val="008107E2"/>
    <w:rsid w:val="00811023"/>
    <w:rsid w:val="008111A6"/>
    <w:rsid w:val="00811B45"/>
    <w:rsid w:val="00811F43"/>
    <w:rsid w:val="008129F5"/>
    <w:rsid w:val="00812E7F"/>
    <w:rsid w:val="008148A3"/>
    <w:rsid w:val="008148A8"/>
    <w:rsid w:val="00815F87"/>
    <w:rsid w:val="00816CE2"/>
    <w:rsid w:val="008170D7"/>
    <w:rsid w:val="00817B41"/>
    <w:rsid w:val="00817C0B"/>
    <w:rsid w:val="00820E46"/>
    <w:rsid w:val="008211C4"/>
    <w:rsid w:val="0082194B"/>
    <w:rsid w:val="00822314"/>
    <w:rsid w:val="0082252B"/>
    <w:rsid w:val="00822593"/>
    <w:rsid w:val="00822954"/>
    <w:rsid w:val="00822CF3"/>
    <w:rsid w:val="008230C8"/>
    <w:rsid w:val="0082347C"/>
    <w:rsid w:val="0082376E"/>
    <w:rsid w:val="0082482B"/>
    <w:rsid w:val="00824DF5"/>
    <w:rsid w:val="008251DB"/>
    <w:rsid w:val="0082592B"/>
    <w:rsid w:val="0082599F"/>
    <w:rsid w:val="00825D96"/>
    <w:rsid w:val="00825F26"/>
    <w:rsid w:val="00826921"/>
    <w:rsid w:val="00826D3D"/>
    <w:rsid w:val="00826DF7"/>
    <w:rsid w:val="008271C5"/>
    <w:rsid w:val="00827438"/>
    <w:rsid w:val="0082757E"/>
    <w:rsid w:val="008275F7"/>
    <w:rsid w:val="00827619"/>
    <w:rsid w:val="00827776"/>
    <w:rsid w:val="00827CDB"/>
    <w:rsid w:val="00827E8D"/>
    <w:rsid w:val="00827EEE"/>
    <w:rsid w:val="00827F56"/>
    <w:rsid w:val="00831434"/>
    <w:rsid w:val="00831539"/>
    <w:rsid w:val="008316A8"/>
    <w:rsid w:val="00831A4D"/>
    <w:rsid w:val="008320E6"/>
    <w:rsid w:val="008327F0"/>
    <w:rsid w:val="00832B54"/>
    <w:rsid w:val="00832CC8"/>
    <w:rsid w:val="008334A3"/>
    <w:rsid w:val="00833A08"/>
    <w:rsid w:val="00833B37"/>
    <w:rsid w:val="00833C1D"/>
    <w:rsid w:val="00833DD6"/>
    <w:rsid w:val="00834A6D"/>
    <w:rsid w:val="00835433"/>
    <w:rsid w:val="00835CEA"/>
    <w:rsid w:val="00836742"/>
    <w:rsid w:val="00836FEF"/>
    <w:rsid w:val="0083768E"/>
    <w:rsid w:val="00837820"/>
    <w:rsid w:val="00837BBC"/>
    <w:rsid w:val="00840408"/>
    <w:rsid w:val="008409D6"/>
    <w:rsid w:val="00840C37"/>
    <w:rsid w:val="008425D4"/>
    <w:rsid w:val="00842F64"/>
    <w:rsid w:val="00842F72"/>
    <w:rsid w:val="008432BB"/>
    <w:rsid w:val="00844878"/>
    <w:rsid w:val="00845037"/>
    <w:rsid w:val="00845979"/>
    <w:rsid w:val="00845ACE"/>
    <w:rsid w:val="008460BB"/>
    <w:rsid w:val="0084733C"/>
    <w:rsid w:val="008476E2"/>
    <w:rsid w:val="0084771A"/>
    <w:rsid w:val="00847972"/>
    <w:rsid w:val="008479D3"/>
    <w:rsid w:val="00850170"/>
    <w:rsid w:val="008511AC"/>
    <w:rsid w:val="00851BA7"/>
    <w:rsid w:val="00851BFB"/>
    <w:rsid w:val="00851C97"/>
    <w:rsid w:val="008522DC"/>
    <w:rsid w:val="008523FE"/>
    <w:rsid w:val="008529EB"/>
    <w:rsid w:val="008533EA"/>
    <w:rsid w:val="00854494"/>
    <w:rsid w:val="0085492F"/>
    <w:rsid w:val="00854A26"/>
    <w:rsid w:val="0085545C"/>
    <w:rsid w:val="00855498"/>
    <w:rsid w:val="0085582B"/>
    <w:rsid w:val="00855BEE"/>
    <w:rsid w:val="0085650F"/>
    <w:rsid w:val="00856803"/>
    <w:rsid w:val="008578C4"/>
    <w:rsid w:val="00857A09"/>
    <w:rsid w:val="00857B29"/>
    <w:rsid w:val="00857C55"/>
    <w:rsid w:val="00860524"/>
    <w:rsid w:val="00860D74"/>
    <w:rsid w:val="00861079"/>
    <w:rsid w:val="00862C37"/>
    <w:rsid w:val="00862CC3"/>
    <w:rsid w:val="00862D0F"/>
    <w:rsid w:val="008634AD"/>
    <w:rsid w:val="0086429A"/>
    <w:rsid w:val="008642F0"/>
    <w:rsid w:val="00864A7A"/>
    <w:rsid w:val="00864E51"/>
    <w:rsid w:val="00864EF1"/>
    <w:rsid w:val="008650BE"/>
    <w:rsid w:val="0086537E"/>
    <w:rsid w:val="0086552C"/>
    <w:rsid w:val="0086580E"/>
    <w:rsid w:val="00866297"/>
    <w:rsid w:val="00866DE7"/>
    <w:rsid w:val="00867830"/>
    <w:rsid w:val="008703F8"/>
    <w:rsid w:val="00871120"/>
    <w:rsid w:val="00871329"/>
    <w:rsid w:val="0087150A"/>
    <w:rsid w:val="008728A0"/>
    <w:rsid w:val="00872C1C"/>
    <w:rsid w:val="0087357B"/>
    <w:rsid w:val="00873E5E"/>
    <w:rsid w:val="008748DF"/>
    <w:rsid w:val="0087520F"/>
    <w:rsid w:val="00875AC7"/>
    <w:rsid w:val="00875D80"/>
    <w:rsid w:val="00875DDE"/>
    <w:rsid w:val="008768E8"/>
    <w:rsid w:val="008778CE"/>
    <w:rsid w:val="0087790C"/>
    <w:rsid w:val="00877B1A"/>
    <w:rsid w:val="008803D2"/>
    <w:rsid w:val="008807A6"/>
    <w:rsid w:val="00881A22"/>
    <w:rsid w:val="00881E7B"/>
    <w:rsid w:val="00882DCB"/>
    <w:rsid w:val="00882E51"/>
    <w:rsid w:val="008844CD"/>
    <w:rsid w:val="008860EC"/>
    <w:rsid w:val="008863A4"/>
    <w:rsid w:val="008865AD"/>
    <w:rsid w:val="0088698B"/>
    <w:rsid w:val="00886D14"/>
    <w:rsid w:val="0088733A"/>
    <w:rsid w:val="008915E9"/>
    <w:rsid w:val="00891E9B"/>
    <w:rsid w:val="008922A9"/>
    <w:rsid w:val="00892D14"/>
    <w:rsid w:val="0089322C"/>
    <w:rsid w:val="0089368B"/>
    <w:rsid w:val="00893938"/>
    <w:rsid w:val="00893A69"/>
    <w:rsid w:val="00894303"/>
    <w:rsid w:val="00894D9F"/>
    <w:rsid w:val="00894F65"/>
    <w:rsid w:val="00895079"/>
    <w:rsid w:val="00895665"/>
    <w:rsid w:val="00895D0B"/>
    <w:rsid w:val="00896177"/>
    <w:rsid w:val="00896975"/>
    <w:rsid w:val="00897E81"/>
    <w:rsid w:val="008A04EC"/>
    <w:rsid w:val="008A07CE"/>
    <w:rsid w:val="008A2C0A"/>
    <w:rsid w:val="008A3144"/>
    <w:rsid w:val="008A441F"/>
    <w:rsid w:val="008A449F"/>
    <w:rsid w:val="008A4532"/>
    <w:rsid w:val="008A4A87"/>
    <w:rsid w:val="008A5504"/>
    <w:rsid w:val="008A5CD8"/>
    <w:rsid w:val="008A5D79"/>
    <w:rsid w:val="008A6097"/>
    <w:rsid w:val="008A624C"/>
    <w:rsid w:val="008A7914"/>
    <w:rsid w:val="008B1289"/>
    <w:rsid w:val="008B13D4"/>
    <w:rsid w:val="008B14C2"/>
    <w:rsid w:val="008B1796"/>
    <w:rsid w:val="008B26CD"/>
    <w:rsid w:val="008B2A4D"/>
    <w:rsid w:val="008B2B18"/>
    <w:rsid w:val="008B454F"/>
    <w:rsid w:val="008B4FA3"/>
    <w:rsid w:val="008B5DDA"/>
    <w:rsid w:val="008C01BE"/>
    <w:rsid w:val="008C03CA"/>
    <w:rsid w:val="008C04D1"/>
    <w:rsid w:val="008C0E97"/>
    <w:rsid w:val="008C1A66"/>
    <w:rsid w:val="008C1A7E"/>
    <w:rsid w:val="008C1BA8"/>
    <w:rsid w:val="008C23E1"/>
    <w:rsid w:val="008C253B"/>
    <w:rsid w:val="008C2831"/>
    <w:rsid w:val="008C2C3E"/>
    <w:rsid w:val="008C44E6"/>
    <w:rsid w:val="008C466C"/>
    <w:rsid w:val="008C5355"/>
    <w:rsid w:val="008C55C8"/>
    <w:rsid w:val="008C5ED3"/>
    <w:rsid w:val="008C5F94"/>
    <w:rsid w:val="008C60D3"/>
    <w:rsid w:val="008C72C8"/>
    <w:rsid w:val="008C755F"/>
    <w:rsid w:val="008C75B8"/>
    <w:rsid w:val="008D0A27"/>
    <w:rsid w:val="008D0C99"/>
    <w:rsid w:val="008D1E72"/>
    <w:rsid w:val="008D1EA1"/>
    <w:rsid w:val="008D40A2"/>
    <w:rsid w:val="008D4DFD"/>
    <w:rsid w:val="008D53CF"/>
    <w:rsid w:val="008D64DD"/>
    <w:rsid w:val="008D6ECF"/>
    <w:rsid w:val="008D799C"/>
    <w:rsid w:val="008D7A34"/>
    <w:rsid w:val="008D7C7F"/>
    <w:rsid w:val="008E1BB7"/>
    <w:rsid w:val="008E1C7D"/>
    <w:rsid w:val="008E3665"/>
    <w:rsid w:val="008E4063"/>
    <w:rsid w:val="008E5AD2"/>
    <w:rsid w:val="008E6405"/>
    <w:rsid w:val="008E72BA"/>
    <w:rsid w:val="008F06BB"/>
    <w:rsid w:val="008F2596"/>
    <w:rsid w:val="008F2AC0"/>
    <w:rsid w:val="008F2B87"/>
    <w:rsid w:val="008F393B"/>
    <w:rsid w:val="008F39D0"/>
    <w:rsid w:val="008F41AC"/>
    <w:rsid w:val="008F422A"/>
    <w:rsid w:val="008F4D10"/>
    <w:rsid w:val="008F544E"/>
    <w:rsid w:val="008F57FF"/>
    <w:rsid w:val="008F5A03"/>
    <w:rsid w:val="008F5ACF"/>
    <w:rsid w:val="008F5BBB"/>
    <w:rsid w:val="009013D7"/>
    <w:rsid w:val="00901A03"/>
    <w:rsid w:val="00901C47"/>
    <w:rsid w:val="00901FC6"/>
    <w:rsid w:val="00902114"/>
    <w:rsid w:val="00903964"/>
    <w:rsid w:val="00904E9D"/>
    <w:rsid w:val="0090526B"/>
    <w:rsid w:val="00905625"/>
    <w:rsid w:val="00905EF2"/>
    <w:rsid w:val="00905F58"/>
    <w:rsid w:val="009067F0"/>
    <w:rsid w:val="00907B0F"/>
    <w:rsid w:val="00907B76"/>
    <w:rsid w:val="00907E56"/>
    <w:rsid w:val="00910172"/>
    <w:rsid w:val="009101EF"/>
    <w:rsid w:val="00911BC4"/>
    <w:rsid w:val="00911EC0"/>
    <w:rsid w:val="00912DCB"/>
    <w:rsid w:val="009130AF"/>
    <w:rsid w:val="0091338F"/>
    <w:rsid w:val="0091364A"/>
    <w:rsid w:val="00913B76"/>
    <w:rsid w:val="00913BDF"/>
    <w:rsid w:val="00913EEB"/>
    <w:rsid w:val="00914900"/>
    <w:rsid w:val="00914B48"/>
    <w:rsid w:val="00915990"/>
    <w:rsid w:val="00915F39"/>
    <w:rsid w:val="009161E2"/>
    <w:rsid w:val="00916A5A"/>
    <w:rsid w:val="00916A6C"/>
    <w:rsid w:val="00916C52"/>
    <w:rsid w:val="00916D08"/>
    <w:rsid w:val="00916DF8"/>
    <w:rsid w:val="0091733A"/>
    <w:rsid w:val="0091780F"/>
    <w:rsid w:val="00917BA8"/>
    <w:rsid w:val="00917EBC"/>
    <w:rsid w:val="0092087B"/>
    <w:rsid w:val="00921366"/>
    <w:rsid w:val="009215BA"/>
    <w:rsid w:val="0092166C"/>
    <w:rsid w:val="00921890"/>
    <w:rsid w:val="00921A52"/>
    <w:rsid w:val="00921B75"/>
    <w:rsid w:val="00921BAF"/>
    <w:rsid w:val="00921E64"/>
    <w:rsid w:val="00922B85"/>
    <w:rsid w:val="00922CF3"/>
    <w:rsid w:val="00923D43"/>
    <w:rsid w:val="009240C9"/>
    <w:rsid w:val="00925B3E"/>
    <w:rsid w:val="00927407"/>
    <w:rsid w:val="0092757D"/>
    <w:rsid w:val="00927D10"/>
    <w:rsid w:val="00927F30"/>
    <w:rsid w:val="00930229"/>
    <w:rsid w:val="009303A1"/>
    <w:rsid w:val="00930B86"/>
    <w:rsid w:val="00930D21"/>
    <w:rsid w:val="00931F3A"/>
    <w:rsid w:val="00934C6B"/>
    <w:rsid w:val="00935F9B"/>
    <w:rsid w:val="00936127"/>
    <w:rsid w:val="0093694D"/>
    <w:rsid w:val="00937A1F"/>
    <w:rsid w:val="00940719"/>
    <w:rsid w:val="00940B12"/>
    <w:rsid w:val="0094167D"/>
    <w:rsid w:val="0094194B"/>
    <w:rsid w:val="00942D74"/>
    <w:rsid w:val="00943407"/>
    <w:rsid w:val="0094351F"/>
    <w:rsid w:val="00943872"/>
    <w:rsid w:val="00943D24"/>
    <w:rsid w:val="0094406A"/>
    <w:rsid w:val="009440BC"/>
    <w:rsid w:val="00944557"/>
    <w:rsid w:val="0094473D"/>
    <w:rsid w:val="00944C2C"/>
    <w:rsid w:val="00945A09"/>
    <w:rsid w:val="00945B56"/>
    <w:rsid w:val="00945BC4"/>
    <w:rsid w:val="00945CA3"/>
    <w:rsid w:val="009463AA"/>
    <w:rsid w:val="00946448"/>
    <w:rsid w:val="009465CD"/>
    <w:rsid w:val="009469D5"/>
    <w:rsid w:val="00947149"/>
    <w:rsid w:val="00947797"/>
    <w:rsid w:val="00947B60"/>
    <w:rsid w:val="00950B86"/>
    <w:rsid w:val="0095124D"/>
    <w:rsid w:val="00951BF0"/>
    <w:rsid w:val="0095249B"/>
    <w:rsid w:val="00953405"/>
    <w:rsid w:val="009535EA"/>
    <w:rsid w:val="00953DD0"/>
    <w:rsid w:val="009553A1"/>
    <w:rsid w:val="009557B7"/>
    <w:rsid w:val="009559F0"/>
    <w:rsid w:val="00955B89"/>
    <w:rsid w:val="00957B35"/>
    <w:rsid w:val="00957EC7"/>
    <w:rsid w:val="0096219A"/>
    <w:rsid w:val="009626A7"/>
    <w:rsid w:val="009626E4"/>
    <w:rsid w:val="00962A76"/>
    <w:rsid w:val="00962D5A"/>
    <w:rsid w:val="009630E6"/>
    <w:rsid w:val="0096329B"/>
    <w:rsid w:val="00963940"/>
    <w:rsid w:val="009642E3"/>
    <w:rsid w:val="0096466D"/>
    <w:rsid w:val="009655DA"/>
    <w:rsid w:val="009657FF"/>
    <w:rsid w:val="00965B8E"/>
    <w:rsid w:val="00965D79"/>
    <w:rsid w:val="00966C1A"/>
    <w:rsid w:val="00966CDD"/>
    <w:rsid w:val="00966DEB"/>
    <w:rsid w:val="00967900"/>
    <w:rsid w:val="00967B5A"/>
    <w:rsid w:val="009700AD"/>
    <w:rsid w:val="00970513"/>
    <w:rsid w:val="0097084E"/>
    <w:rsid w:val="00970B91"/>
    <w:rsid w:val="00971C75"/>
    <w:rsid w:val="00971E1F"/>
    <w:rsid w:val="00973108"/>
    <w:rsid w:val="00973808"/>
    <w:rsid w:val="00973FBE"/>
    <w:rsid w:val="0097422E"/>
    <w:rsid w:val="00974729"/>
    <w:rsid w:val="00974A4A"/>
    <w:rsid w:val="009757B9"/>
    <w:rsid w:val="009758E3"/>
    <w:rsid w:val="00976B33"/>
    <w:rsid w:val="00977B34"/>
    <w:rsid w:val="009804E2"/>
    <w:rsid w:val="009807F7"/>
    <w:rsid w:val="0098157C"/>
    <w:rsid w:val="009819C0"/>
    <w:rsid w:val="009819E0"/>
    <w:rsid w:val="00981F8A"/>
    <w:rsid w:val="00982870"/>
    <w:rsid w:val="009828D7"/>
    <w:rsid w:val="00982C7B"/>
    <w:rsid w:val="009837E5"/>
    <w:rsid w:val="0098381D"/>
    <w:rsid w:val="009841B2"/>
    <w:rsid w:val="00984A81"/>
    <w:rsid w:val="00986373"/>
    <w:rsid w:val="009868A0"/>
    <w:rsid w:val="009869A8"/>
    <w:rsid w:val="0098734F"/>
    <w:rsid w:val="00987FB8"/>
    <w:rsid w:val="00990161"/>
    <w:rsid w:val="00990BC2"/>
    <w:rsid w:val="00991100"/>
    <w:rsid w:val="0099138F"/>
    <w:rsid w:val="0099185B"/>
    <w:rsid w:val="00991E11"/>
    <w:rsid w:val="00992A16"/>
    <w:rsid w:val="00992D72"/>
    <w:rsid w:val="009930FD"/>
    <w:rsid w:val="00993B86"/>
    <w:rsid w:val="00993EE0"/>
    <w:rsid w:val="00994666"/>
    <w:rsid w:val="00994FF1"/>
    <w:rsid w:val="009952BD"/>
    <w:rsid w:val="009965E8"/>
    <w:rsid w:val="009A0158"/>
    <w:rsid w:val="009A0432"/>
    <w:rsid w:val="009A0DD4"/>
    <w:rsid w:val="009A17FC"/>
    <w:rsid w:val="009A1C5F"/>
    <w:rsid w:val="009A2260"/>
    <w:rsid w:val="009A265F"/>
    <w:rsid w:val="009A2F74"/>
    <w:rsid w:val="009A33A7"/>
    <w:rsid w:val="009A3BC0"/>
    <w:rsid w:val="009A3C11"/>
    <w:rsid w:val="009A45BE"/>
    <w:rsid w:val="009A510B"/>
    <w:rsid w:val="009A5453"/>
    <w:rsid w:val="009A54A0"/>
    <w:rsid w:val="009A5D49"/>
    <w:rsid w:val="009A5E54"/>
    <w:rsid w:val="009A6738"/>
    <w:rsid w:val="009A693E"/>
    <w:rsid w:val="009A6946"/>
    <w:rsid w:val="009A6FA1"/>
    <w:rsid w:val="009A7876"/>
    <w:rsid w:val="009B0FFF"/>
    <w:rsid w:val="009B1703"/>
    <w:rsid w:val="009B1BA3"/>
    <w:rsid w:val="009B1BCF"/>
    <w:rsid w:val="009B2B11"/>
    <w:rsid w:val="009B2F8C"/>
    <w:rsid w:val="009B32BC"/>
    <w:rsid w:val="009B3563"/>
    <w:rsid w:val="009B35C3"/>
    <w:rsid w:val="009B385A"/>
    <w:rsid w:val="009B3DA5"/>
    <w:rsid w:val="009B4BE9"/>
    <w:rsid w:val="009B4D66"/>
    <w:rsid w:val="009B52A9"/>
    <w:rsid w:val="009B54CF"/>
    <w:rsid w:val="009B667B"/>
    <w:rsid w:val="009B7053"/>
    <w:rsid w:val="009B71B0"/>
    <w:rsid w:val="009B728C"/>
    <w:rsid w:val="009B7C5F"/>
    <w:rsid w:val="009B7EFF"/>
    <w:rsid w:val="009C2263"/>
    <w:rsid w:val="009C29B6"/>
    <w:rsid w:val="009C42AB"/>
    <w:rsid w:val="009C4691"/>
    <w:rsid w:val="009C58AA"/>
    <w:rsid w:val="009C5955"/>
    <w:rsid w:val="009C71F6"/>
    <w:rsid w:val="009D006F"/>
    <w:rsid w:val="009D09AF"/>
    <w:rsid w:val="009D1182"/>
    <w:rsid w:val="009D1891"/>
    <w:rsid w:val="009D2834"/>
    <w:rsid w:val="009D2DC6"/>
    <w:rsid w:val="009D2FB6"/>
    <w:rsid w:val="009D3080"/>
    <w:rsid w:val="009D3152"/>
    <w:rsid w:val="009D34EC"/>
    <w:rsid w:val="009D364A"/>
    <w:rsid w:val="009D4D06"/>
    <w:rsid w:val="009D54CB"/>
    <w:rsid w:val="009D5C2A"/>
    <w:rsid w:val="009D6098"/>
    <w:rsid w:val="009D687D"/>
    <w:rsid w:val="009D6B6C"/>
    <w:rsid w:val="009D6F25"/>
    <w:rsid w:val="009D76CC"/>
    <w:rsid w:val="009D791A"/>
    <w:rsid w:val="009E19A7"/>
    <w:rsid w:val="009E1E4F"/>
    <w:rsid w:val="009E22EC"/>
    <w:rsid w:val="009E27A0"/>
    <w:rsid w:val="009E34B2"/>
    <w:rsid w:val="009E39C0"/>
    <w:rsid w:val="009E4300"/>
    <w:rsid w:val="009E512A"/>
    <w:rsid w:val="009E526B"/>
    <w:rsid w:val="009E5332"/>
    <w:rsid w:val="009E5870"/>
    <w:rsid w:val="009E5DF1"/>
    <w:rsid w:val="009E5FA3"/>
    <w:rsid w:val="009E6770"/>
    <w:rsid w:val="009E76AE"/>
    <w:rsid w:val="009E778F"/>
    <w:rsid w:val="009F0C1D"/>
    <w:rsid w:val="009F0C87"/>
    <w:rsid w:val="009F0D7E"/>
    <w:rsid w:val="009F1361"/>
    <w:rsid w:val="009F1530"/>
    <w:rsid w:val="009F15DA"/>
    <w:rsid w:val="009F1C08"/>
    <w:rsid w:val="009F222E"/>
    <w:rsid w:val="009F296B"/>
    <w:rsid w:val="009F2B37"/>
    <w:rsid w:val="009F2EE2"/>
    <w:rsid w:val="009F316C"/>
    <w:rsid w:val="009F355B"/>
    <w:rsid w:val="009F3CBF"/>
    <w:rsid w:val="009F43E3"/>
    <w:rsid w:val="009F4DA9"/>
    <w:rsid w:val="009F4E01"/>
    <w:rsid w:val="009F52F4"/>
    <w:rsid w:val="009F5AB4"/>
    <w:rsid w:val="009F5F9D"/>
    <w:rsid w:val="009F605E"/>
    <w:rsid w:val="009F612E"/>
    <w:rsid w:val="009F669D"/>
    <w:rsid w:val="009F66CA"/>
    <w:rsid w:val="009F697D"/>
    <w:rsid w:val="009F6BC1"/>
    <w:rsid w:val="00A00B46"/>
    <w:rsid w:val="00A00CCE"/>
    <w:rsid w:val="00A0152D"/>
    <w:rsid w:val="00A02F09"/>
    <w:rsid w:val="00A03504"/>
    <w:rsid w:val="00A04D1F"/>
    <w:rsid w:val="00A0544C"/>
    <w:rsid w:val="00A07261"/>
    <w:rsid w:val="00A0747A"/>
    <w:rsid w:val="00A07593"/>
    <w:rsid w:val="00A10845"/>
    <w:rsid w:val="00A119EF"/>
    <w:rsid w:val="00A13C04"/>
    <w:rsid w:val="00A14190"/>
    <w:rsid w:val="00A1447C"/>
    <w:rsid w:val="00A14515"/>
    <w:rsid w:val="00A1477F"/>
    <w:rsid w:val="00A14B8F"/>
    <w:rsid w:val="00A14CDC"/>
    <w:rsid w:val="00A14F84"/>
    <w:rsid w:val="00A15448"/>
    <w:rsid w:val="00A158F8"/>
    <w:rsid w:val="00A1694F"/>
    <w:rsid w:val="00A16BF0"/>
    <w:rsid w:val="00A171EC"/>
    <w:rsid w:val="00A179C2"/>
    <w:rsid w:val="00A17A6E"/>
    <w:rsid w:val="00A204F5"/>
    <w:rsid w:val="00A20CA7"/>
    <w:rsid w:val="00A21503"/>
    <w:rsid w:val="00A21511"/>
    <w:rsid w:val="00A21ECF"/>
    <w:rsid w:val="00A21F62"/>
    <w:rsid w:val="00A21FA5"/>
    <w:rsid w:val="00A225FF"/>
    <w:rsid w:val="00A23386"/>
    <w:rsid w:val="00A233FD"/>
    <w:rsid w:val="00A23726"/>
    <w:rsid w:val="00A23FC7"/>
    <w:rsid w:val="00A24F04"/>
    <w:rsid w:val="00A2598A"/>
    <w:rsid w:val="00A25BB3"/>
    <w:rsid w:val="00A263EE"/>
    <w:rsid w:val="00A26731"/>
    <w:rsid w:val="00A267E7"/>
    <w:rsid w:val="00A2686A"/>
    <w:rsid w:val="00A268BE"/>
    <w:rsid w:val="00A26C71"/>
    <w:rsid w:val="00A26D8B"/>
    <w:rsid w:val="00A26EA1"/>
    <w:rsid w:val="00A3065E"/>
    <w:rsid w:val="00A30F7F"/>
    <w:rsid w:val="00A3376D"/>
    <w:rsid w:val="00A33A66"/>
    <w:rsid w:val="00A33B74"/>
    <w:rsid w:val="00A33DF6"/>
    <w:rsid w:val="00A33E5B"/>
    <w:rsid w:val="00A3414C"/>
    <w:rsid w:val="00A34A7D"/>
    <w:rsid w:val="00A36221"/>
    <w:rsid w:val="00A36597"/>
    <w:rsid w:val="00A366F5"/>
    <w:rsid w:val="00A369A9"/>
    <w:rsid w:val="00A37472"/>
    <w:rsid w:val="00A4033D"/>
    <w:rsid w:val="00A4089E"/>
    <w:rsid w:val="00A40AAD"/>
    <w:rsid w:val="00A40F1A"/>
    <w:rsid w:val="00A40FEE"/>
    <w:rsid w:val="00A4107B"/>
    <w:rsid w:val="00A41968"/>
    <w:rsid w:val="00A41A9F"/>
    <w:rsid w:val="00A425D0"/>
    <w:rsid w:val="00A426A6"/>
    <w:rsid w:val="00A42F88"/>
    <w:rsid w:val="00A434EE"/>
    <w:rsid w:val="00A4421A"/>
    <w:rsid w:val="00A448EF"/>
    <w:rsid w:val="00A44C98"/>
    <w:rsid w:val="00A44F57"/>
    <w:rsid w:val="00A45960"/>
    <w:rsid w:val="00A45EE8"/>
    <w:rsid w:val="00A45FF3"/>
    <w:rsid w:val="00A46028"/>
    <w:rsid w:val="00A460B5"/>
    <w:rsid w:val="00A46F06"/>
    <w:rsid w:val="00A502C7"/>
    <w:rsid w:val="00A503D5"/>
    <w:rsid w:val="00A50CE9"/>
    <w:rsid w:val="00A51006"/>
    <w:rsid w:val="00A512AF"/>
    <w:rsid w:val="00A523CF"/>
    <w:rsid w:val="00A52643"/>
    <w:rsid w:val="00A52A6A"/>
    <w:rsid w:val="00A52DA2"/>
    <w:rsid w:val="00A53525"/>
    <w:rsid w:val="00A53F2C"/>
    <w:rsid w:val="00A54E1B"/>
    <w:rsid w:val="00A556FD"/>
    <w:rsid w:val="00A55CF8"/>
    <w:rsid w:val="00A561FE"/>
    <w:rsid w:val="00A56616"/>
    <w:rsid w:val="00A56A56"/>
    <w:rsid w:val="00A57872"/>
    <w:rsid w:val="00A602A2"/>
    <w:rsid w:val="00A61382"/>
    <w:rsid w:val="00A62552"/>
    <w:rsid w:val="00A6259D"/>
    <w:rsid w:val="00A62609"/>
    <w:rsid w:val="00A63698"/>
    <w:rsid w:val="00A637A7"/>
    <w:rsid w:val="00A6488E"/>
    <w:rsid w:val="00A64E24"/>
    <w:rsid w:val="00A65690"/>
    <w:rsid w:val="00A6589C"/>
    <w:rsid w:val="00A66026"/>
    <w:rsid w:val="00A67E6F"/>
    <w:rsid w:val="00A70F64"/>
    <w:rsid w:val="00A71484"/>
    <w:rsid w:val="00A71CD3"/>
    <w:rsid w:val="00A71F99"/>
    <w:rsid w:val="00A721D2"/>
    <w:rsid w:val="00A7259D"/>
    <w:rsid w:val="00A72B7A"/>
    <w:rsid w:val="00A736BC"/>
    <w:rsid w:val="00A749C9"/>
    <w:rsid w:val="00A74B70"/>
    <w:rsid w:val="00A75A10"/>
    <w:rsid w:val="00A75EBA"/>
    <w:rsid w:val="00A7672F"/>
    <w:rsid w:val="00A7674B"/>
    <w:rsid w:val="00A76877"/>
    <w:rsid w:val="00A80503"/>
    <w:rsid w:val="00A81676"/>
    <w:rsid w:val="00A821B1"/>
    <w:rsid w:val="00A82D7C"/>
    <w:rsid w:val="00A82FEB"/>
    <w:rsid w:val="00A83639"/>
    <w:rsid w:val="00A84516"/>
    <w:rsid w:val="00A849A6"/>
    <w:rsid w:val="00A85115"/>
    <w:rsid w:val="00A85C16"/>
    <w:rsid w:val="00A87D65"/>
    <w:rsid w:val="00A91E63"/>
    <w:rsid w:val="00A922B7"/>
    <w:rsid w:val="00A922F9"/>
    <w:rsid w:val="00A9235C"/>
    <w:rsid w:val="00A931B2"/>
    <w:rsid w:val="00A93459"/>
    <w:rsid w:val="00A945ED"/>
    <w:rsid w:val="00A9511F"/>
    <w:rsid w:val="00A9562B"/>
    <w:rsid w:val="00A956B3"/>
    <w:rsid w:val="00A957F2"/>
    <w:rsid w:val="00A95F69"/>
    <w:rsid w:val="00A9601F"/>
    <w:rsid w:val="00A960B4"/>
    <w:rsid w:val="00A960B5"/>
    <w:rsid w:val="00A97320"/>
    <w:rsid w:val="00A97AD6"/>
    <w:rsid w:val="00AA0A3F"/>
    <w:rsid w:val="00AA21EA"/>
    <w:rsid w:val="00AA2304"/>
    <w:rsid w:val="00AA287F"/>
    <w:rsid w:val="00AA28CF"/>
    <w:rsid w:val="00AA2AD0"/>
    <w:rsid w:val="00AA324A"/>
    <w:rsid w:val="00AA36D0"/>
    <w:rsid w:val="00AA36E7"/>
    <w:rsid w:val="00AA39D5"/>
    <w:rsid w:val="00AA4703"/>
    <w:rsid w:val="00AA48E6"/>
    <w:rsid w:val="00AA4CB5"/>
    <w:rsid w:val="00AA5272"/>
    <w:rsid w:val="00AA5D6B"/>
    <w:rsid w:val="00AA5E98"/>
    <w:rsid w:val="00AA601D"/>
    <w:rsid w:val="00AA62E7"/>
    <w:rsid w:val="00AA6D06"/>
    <w:rsid w:val="00AB1B78"/>
    <w:rsid w:val="00AB23F5"/>
    <w:rsid w:val="00AB24B7"/>
    <w:rsid w:val="00AB2A2E"/>
    <w:rsid w:val="00AB2F0C"/>
    <w:rsid w:val="00AB363D"/>
    <w:rsid w:val="00AB3768"/>
    <w:rsid w:val="00AB4305"/>
    <w:rsid w:val="00AB46B4"/>
    <w:rsid w:val="00AB4DE9"/>
    <w:rsid w:val="00AB5315"/>
    <w:rsid w:val="00AB5E08"/>
    <w:rsid w:val="00AB7495"/>
    <w:rsid w:val="00AB7576"/>
    <w:rsid w:val="00AB75CB"/>
    <w:rsid w:val="00AB766A"/>
    <w:rsid w:val="00AC00B2"/>
    <w:rsid w:val="00AC0932"/>
    <w:rsid w:val="00AC0DA8"/>
    <w:rsid w:val="00AC0FF0"/>
    <w:rsid w:val="00AC1824"/>
    <w:rsid w:val="00AC1AE4"/>
    <w:rsid w:val="00AC1AEB"/>
    <w:rsid w:val="00AC2124"/>
    <w:rsid w:val="00AC284B"/>
    <w:rsid w:val="00AC3526"/>
    <w:rsid w:val="00AC42CB"/>
    <w:rsid w:val="00AC4445"/>
    <w:rsid w:val="00AC4D17"/>
    <w:rsid w:val="00AC4E53"/>
    <w:rsid w:val="00AC6574"/>
    <w:rsid w:val="00AC6F1B"/>
    <w:rsid w:val="00AC70B0"/>
    <w:rsid w:val="00AC7D54"/>
    <w:rsid w:val="00AD16DF"/>
    <w:rsid w:val="00AD1BDF"/>
    <w:rsid w:val="00AD2C9D"/>
    <w:rsid w:val="00AD358F"/>
    <w:rsid w:val="00AD3FA9"/>
    <w:rsid w:val="00AD4032"/>
    <w:rsid w:val="00AD472E"/>
    <w:rsid w:val="00AD5045"/>
    <w:rsid w:val="00AD51AB"/>
    <w:rsid w:val="00AD5933"/>
    <w:rsid w:val="00AD5CAD"/>
    <w:rsid w:val="00AD639D"/>
    <w:rsid w:val="00AD63EE"/>
    <w:rsid w:val="00AD6427"/>
    <w:rsid w:val="00AD68E4"/>
    <w:rsid w:val="00AD6A89"/>
    <w:rsid w:val="00AD6CC7"/>
    <w:rsid w:val="00AD712A"/>
    <w:rsid w:val="00AD7C22"/>
    <w:rsid w:val="00AD7E10"/>
    <w:rsid w:val="00AE0962"/>
    <w:rsid w:val="00AE0DA5"/>
    <w:rsid w:val="00AE1CD4"/>
    <w:rsid w:val="00AE1F49"/>
    <w:rsid w:val="00AE2567"/>
    <w:rsid w:val="00AE2CA1"/>
    <w:rsid w:val="00AE2D77"/>
    <w:rsid w:val="00AE36D0"/>
    <w:rsid w:val="00AE374A"/>
    <w:rsid w:val="00AE4497"/>
    <w:rsid w:val="00AE4637"/>
    <w:rsid w:val="00AE4BB3"/>
    <w:rsid w:val="00AE5C42"/>
    <w:rsid w:val="00AE5F03"/>
    <w:rsid w:val="00AE6518"/>
    <w:rsid w:val="00AE6572"/>
    <w:rsid w:val="00AE6EB4"/>
    <w:rsid w:val="00AE6F30"/>
    <w:rsid w:val="00AE762F"/>
    <w:rsid w:val="00AE7995"/>
    <w:rsid w:val="00AE7F38"/>
    <w:rsid w:val="00AF0289"/>
    <w:rsid w:val="00AF0472"/>
    <w:rsid w:val="00AF1326"/>
    <w:rsid w:val="00AF1AB9"/>
    <w:rsid w:val="00AF1C45"/>
    <w:rsid w:val="00AF1E1C"/>
    <w:rsid w:val="00AF1F37"/>
    <w:rsid w:val="00AF28E4"/>
    <w:rsid w:val="00AF36B6"/>
    <w:rsid w:val="00AF4218"/>
    <w:rsid w:val="00AF4801"/>
    <w:rsid w:val="00AF4A3C"/>
    <w:rsid w:val="00AF4D2B"/>
    <w:rsid w:val="00AF53FF"/>
    <w:rsid w:val="00AF5F1E"/>
    <w:rsid w:val="00AF5FCC"/>
    <w:rsid w:val="00AF6004"/>
    <w:rsid w:val="00AF6754"/>
    <w:rsid w:val="00AF6B85"/>
    <w:rsid w:val="00AF6BED"/>
    <w:rsid w:val="00AF7798"/>
    <w:rsid w:val="00B0288C"/>
    <w:rsid w:val="00B02A13"/>
    <w:rsid w:val="00B02EA8"/>
    <w:rsid w:val="00B02F40"/>
    <w:rsid w:val="00B03BAF"/>
    <w:rsid w:val="00B041A0"/>
    <w:rsid w:val="00B041A1"/>
    <w:rsid w:val="00B051BF"/>
    <w:rsid w:val="00B053E7"/>
    <w:rsid w:val="00B05F6B"/>
    <w:rsid w:val="00B06412"/>
    <w:rsid w:val="00B0711B"/>
    <w:rsid w:val="00B07B87"/>
    <w:rsid w:val="00B100E5"/>
    <w:rsid w:val="00B113E2"/>
    <w:rsid w:val="00B11730"/>
    <w:rsid w:val="00B119E3"/>
    <w:rsid w:val="00B12120"/>
    <w:rsid w:val="00B124C3"/>
    <w:rsid w:val="00B12F89"/>
    <w:rsid w:val="00B13116"/>
    <w:rsid w:val="00B138C8"/>
    <w:rsid w:val="00B14023"/>
    <w:rsid w:val="00B14967"/>
    <w:rsid w:val="00B15518"/>
    <w:rsid w:val="00B156C6"/>
    <w:rsid w:val="00B15767"/>
    <w:rsid w:val="00B15A3E"/>
    <w:rsid w:val="00B15F3C"/>
    <w:rsid w:val="00B1629B"/>
    <w:rsid w:val="00B16419"/>
    <w:rsid w:val="00B1659F"/>
    <w:rsid w:val="00B16FBE"/>
    <w:rsid w:val="00B17874"/>
    <w:rsid w:val="00B2038C"/>
    <w:rsid w:val="00B207A0"/>
    <w:rsid w:val="00B209BC"/>
    <w:rsid w:val="00B218E8"/>
    <w:rsid w:val="00B21D1A"/>
    <w:rsid w:val="00B21FC9"/>
    <w:rsid w:val="00B220DD"/>
    <w:rsid w:val="00B22874"/>
    <w:rsid w:val="00B233C0"/>
    <w:rsid w:val="00B2433B"/>
    <w:rsid w:val="00B245AA"/>
    <w:rsid w:val="00B2472F"/>
    <w:rsid w:val="00B249C9"/>
    <w:rsid w:val="00B25E04"/>
    <w:rsid w:val="00B25FBC"/>
    <w:rsid w:val="00B2624F"/>
    <w:rsid w:val="00B26294"/>
    <w:rsid w:val="00B2640A"/>
    <w:rsid w:val="00B274EC"/>
    <w:rsid w:val="00B30958"/>
    <w:rsid w:val="00B30E59"/>
    <w:rsid w:val="00B312CD"/>
    <w:rsid w:val="00B3145C"/>
    <w:rsid w:val="00B314D4"/>
    <w:rsid w:val="00B31760"/>
    <w:rsid w:val="00B3186C"/>
    <w:rsid w:val="00B31A3F"/>
    <w:rsid w:val="00B31CB8"/>
    <w:rsid w:val="00B3285E"/>
    <w:rsid w:val="00B32AA2"/>
    <w:rsid w:val="00B3337E"/>
    <w:rsid w:val="00B336BD"/>
    <w:rsid w:val="00B33FEE"/>
    <w:rsid w:val="00B34032"/>
    <w:rsid w:val="00B3507E"/>
    <w:rsid w:val="00B35370"/>
    <w:rsid w:val="00B356C0"/>
    <w:rsid w:val="00B35A67"/>
    <w:rsid w:val="00B35B40"/>
    <w:rsid w:val="00B3621A"/>
    <w:rsid w:val="00B36671"/>
    <w:rsid w:val="00B36874"/>
    <w:rsid w:val="00B368EA"/>
    <w:rsid w:val="00B37ACF"/>
    <w:rsid w:val="00B40466"/>
    <w:rsid w:val="00B4065E"/>
    <w:rsid w:val="00B40BFB"/>
    <w:rsid w:val="00B4106C"/>
    <w:rsid w:val="00B41149"/>
    <w:rsid w:val="00B41332"/>
    <w:rsid w:val="00B4157B"/>
    <w:rsid w:val="00B41898"/>
    <w:rsid w:val="00B41B4A"/>
    <w:rsid w:val="00B424EC"/>
    <w:rsid w:val="00B42A21"/>
    <w:rsid w:val="00B4395B"/>
    <w:rsid w:val="00B44AA1"/>
    <w:rsid w:val="00B44B1D"/>
    <w:rsid w:val="00B4590B"/>
    <w:rsid w:val="00B46363"/>
    <w:rsid w:val="00B46A9D"/>
    <w:rsid w:val="00B46D5B"/>
    <w:rsid w:val="00B46FB0"/>
    <w:rsid w:val="00B4752C"/>
    <w:rsid w:val="00B476A1"/>
    <w:rsid w:val="00B476AC"/>
    <w:rsid w:val="00B47EF9"/>
    <w:rsid w:val="00B5076D"/>
    <w:rsid w:val="00B50A62"/>
    <w:rsid w:val="00B50AC8"/>
    <w:rsid w:val="00B50AE6"/>
    <w:rsid w:val="00B50D40"/>
    <w:rsid w:val="00B51F92"/>
    <w:rsid w:val="00B525F9"/>
    <w:rsid w:val="00B53FD3"/>
    <w:rsid w:val="00B5482D"/>
    <w:rsid w:val="00B54911"/>
    <w:rsid w:val="00B5496B"/>
    <w:rsid w:val="00B54C22"/>
    <w:rsid w:val="00B54FAF"/>
    <w:rsid w:val="00B555AC"/>
    <w:rsid w:val="00B556B1"/>
    <w:rsid w:val="00B55B41"/>
    <w:rsid w:val="00B55E6E"/>
    <w:rsid w:val="00B56ACA"/>
    <w:rsid w:val="00B56C7B"/>
    <w:rsid w:val="00B56FA9"/>
    <w:rsid w:val="00B570AA"/>
    <w:rsid w:val="00B602C1"/>
    <w:rsid w:val="00B60B95"/>
    <w:rsid w:val="00B6115F"/>
    <w:rsid w:val="00B628D0"/>
    <w:rsid w:val="00B632C4"/>
    <w:rsid w:val="00B63703"/>
    <w:rsid w:val="00B63A56"/>
    <w:rsid w:val="00B6472D"/>
    <w:rsid w:val="00B647C2"/>
    <w:rsid w:val="00B650C1"/>
    <w:rsid w:val="00B651C4"/>
    <w:rsid w:val="00B6652B"/>
    <w:rsid w:val="00B66FC3"/>
    <w:rsid w:val="00B67376"/>
    <w:rsid w:val="00B67432"/>
    <w:rsid w:val="00B67F55"/>
    <w:rsid w:val="00B7076E"/>
    <w:rsid w:val="00B70888"/>
    <w:rsid w:val="00B70D45"/>
    <w:rsid w:val="00B70E7F"/>
    <w:rsid w:val="00B7106D"/>
    <w:rsid w:val="00B713EF"/>
    <w:rsid w:val="00B71B9F"/>
    <w:rsid w:val="00B71ED9"/>
    <w:rsid w:val="00B721FA"/>
    <w:rsid w:val="00B72235"/>
    <w:rsid w:val="00B73E83"/>
    <w:rsid w:val="00B74D3C"/>
    <w:rsid w:val="00B75AC2"/>
    <w:rsid w:val="00B7607C"/>
    <w:rsid w:val="00B765BC"/>
    <w:rsid w:val="00B77544"/>
    <w:rsid w:val="00B7792A"/>
    <w:rsid w:val="00B77F95"/>
    <w:rsid w:val="00B8008B"/>
    <w:rsid w:val="00B8078D"/>
    <w:rsid w:val="00B80803"/>
    <w:rsid w:val="00B81183"/>
    <w:rsid w:val="00B815BD"/>
    <w:rsid w:val="00B81786"/>
    <w:rsid w:val="00B817CB"/>
    <w:rsid w:val="00B81D57"/>
    <w:rsid w:val="00B821E3"/>
    <w:rsid w:val="00B825CA"/>
    <w:rsid w:val="00B8279E"/>
    <w:rsid w:val="00B82AD6"/>
    <w:rsid w:val="00B82BF7"/>
    <w:rsid w:val="00B8305F"/>
    <w:rsid w:val="00B8365A"/>
    <w:rsid w:val="00B83A0E"/>
    <w:rsid w:val="00B83F8D"/>
    <w:rsid w:val="00B849D3"/>
    <w:rsid w:val="00B84A26"/>
    <w:rsid w:val="00B84B7D"/>
    <w:rsid w:val="00B84C9A"/>
    <w:rsid w:val="00B85CB4"/>
    <w:rsid w:val="00B862D0"/>
    <w:rsid w:val="00B871DD"/>
    <w:rsid w:val="00B876A0"/>
    <w:rsid w:val="00B87F93"/>
    <w:rsid w:val="00B906B4"/>
    <w:rsid w:val="00B90904"/>
    <w:rsid w:val="00B90A2B"/>
    <w:rsid w:val="00B91A0B"/>
    <w:rsid w:val="00B91BBB"/>
    <w:rsid w:val="00B9216C"/>
    <w:rsid w:val="00B92CA9"/>
    <w:rsid w:val="00B93125"/>
    <w:rsid w:val="00B9377A"/>
    <w:rsid w:val="00B93A43"/>
    <w:rsid w:val="00B94543"/>
    <w:rsid w:val="00B949BC"/>
    <w:rsid w:val="00B94AB2"/>
    <w:rsid w:val="00B952F4"/>
    <w:rsid w:val="00B95787"/>
    <w:rsid w:val="00B957D4"/>
    <w:rsid w:val="00B95B36"/>
    <w:rsid w:val="00B960E1"/>
    <w:rsid w:val="00B9619E"/>
    <w:rsid w:val="00B9626C"/>
    <w:rsid w:val="00B96C77"/>
    <w:rsid w:val="00B96FE8"/>
    <w:rsid w:val="00B97AD2"/>
    <w:rsid w:val="00BA19B9"/>
    <w:rsid w:val="00BA1BF5"/>
    <w:rsid w:val="00BA1D93"/>
    <w:rsid w:val="00BA1DAC"/>
    <w:rsid w:val="00BA205B"/>
    <w:rsid w:val="00BA2826"/>
    <w:rsid w:val="00BA315C"/>
    <w:rsid w:val="00BA3EDF"/>
    <w:rsid w:val="00BA4271"/>
    <w:rsid w:val="00BA4881"/>
    <w:rsid w:val="00BA49F1"/>
    <w:rsid w:val="00BA5229"/>
    <w:rsid w:val="00BA6F76"/>
    <w:rsid w:val="00BA6F78"/>
    <w:rsid w:val="00BA718C"/>
    <w:rsid w:val="00BA78D9"/>
    <w:rsid w:val="00BA7B1A"/>
    <w:rsid w:val="00BB0880"/>
    <w:rsid w:val="00BB0954"/>
    <w:rsid w:val="00BB0D66"/>
    <w:rsid w:val="00BB1F36"/>
    <w:rsid w:val="00BB2148"/>
    <w:rsid w:val="00BB2314"/>
    <w:rsid w:val="00BB237B"/>
    <w:rsid w:val="00BB57FC"/>
    <w:rsid w:val="00BB5A57"/>
    <w:rsid w:val="00BB5ED2"/>
    <w:rsid w:val="00BB656C"/>
    <w:rsid w:val="00BB6EC3"/>
    <w:rsid w:val="00BB70BD"/>
    <w:rsid w:val="00BB71F3"/>
    <w:rsid w:val="00BB75AF"/>
    <w:rsid w:val="00BB77BE"/>
    <w:rsid w:val="00BB7C3C"/>
    <w:rsid w:val="00BB7F42"/>
    <w:rsid w:val="00BC0348"/>
    <w:rsid w:val="00BC0599"/>
    <w:rsid w:val="00BC0D57"/>
    <w:rsid w:val="00BC0EE7"/>
    <w:rsid w:val="00BC16E2"/>
    <w:rsid w:val="00BC193F"/>
    <w:rsid w:val="00BC1B30"/>
    <w:rsid w:val="00BC22DA"/>
    <w:rsid w:val="00BC3345"/>
    <w:rsid w:val="00BC3684"/>
    <w:rsid w:val="00BC39F5"/>
    <w:rsid w:val="00BC3A4A"/>
    <w:rsid w:val="00BC4F8D"/>
    <w:rsid w:val="00BC5013"/>
    <w:rsid w:val="00BC5018"/>
    <w:rsid w:val="00BC521D"/>
    <w:rsid w:val="00BC5566"/>
    <w:rsid w:val="00BC5CA7"/>
    <w:rsid w:val="00BC614A"/>
    <w:rsid w:val="00BC7978"/>
    <w:rsid w:val="00BD0B62"/>
    <w:rsid w:val="00BD1827"/>
    <w:rsid w:val="00BD1A24"/>
    <w:rsid w:val="00BD3036"/>
    <w:rsid w:val="00BD3D0B"/>
    <w:rsid w:val="00BD58DD"/>
    <w:rsid w:val="00BD5BBC"/>
    <w:rsid w:val="00BD6036"/>
    <w:rsid w:val="00BD6139"/>
    <w:rsid w:val="00BD715F"/>
    <w:rsid w:val="00BD7824"/>
    <w:rsid w:val="00BD7A48"/>
    <w:rsid w:val="00BD7AA7"/>
    <w:rsid w:val="00BD7C1F"/>
    <w:rsid w:val="00BE01AB"/>
    <w:rsid w:val="00BE0671"/>
    <w:rsid w:val="00BE0A09"/>
    <w:rsid w:val="00BE0BB6"/>
    <w:rsid w:val="00BE12C2"/>
    <w:rsid w:val="00BE3058"/>
    <w:rsid w:val="00BE32F2"/>
    <w:rsid w:val="00BE3361"/>
    <w:rsid w:val="00BE34E2"/>
    <w:rsid w:val="00BE3F2E"/>
    <w:rsid w:val="00BE42F1"/>
    <w:rsid w:val="00BE5154"/>
    <w:rsid w:val="00BE5896"/>
    <w:rsid w:val="00BE6AFD"/>
    <w:rsid w:val="00BE71F6"/>
    <w:rsid w:val="00BE74A2"/>
    <w:rsid w:val="00BE7552"/>
    <w:rsid w:val="00BE7B11"/>
    <w:rsid w:val="00BF1176"/>
    <w:rsid w:val="00BF2072"/>
    <w:rsid w:val="00BF2AE6"/>
    <w:rsid w:val="00BF2DE6"/>
    <w:rsid w:val="00BF2E45"/>
    <w:rsid w:val="00BF2E4D"/>
    <w:rsid w:val="00BF2FC3"/>
    <w:rsid w:val="00BF324C"/>
    <w:rsid w:val="00C0007B"/>
    <w:rsid w:val="00C00450"/>
    <w:rsid w:val="00C004A5"/>
    <w:rsid w:val="00C00777"/>
    <w:rsid w:val="00C01254"/>
    <w:rsid w:val="00C013CF"/>
    <w:rsid w:val="00C01EE2"/>
    <w:rsid w:val="00C01EFA"/>
    <w:rsid w:val="00C02074"/>
    <w:rsid w:val="00C02BBB"/>
    <w:rsid w:val="00C03CD2"/>
    <w:rsid w:val="00C03D88"/>
    <w:rsid w:val="00C04006"/>
    <w:rsid w:val="00C05464"/>
    <w:rsid w:val="00C05468"/>
    <w:rsid w:val="00C05A9D"/>
    <w:rsid w:val="00C05ABA"/>
    <w:rsid w:val="00C05CD0"/>
    <w:rsid w:val="00C06DCE"/>
    <w:rsid w:val="00C070E2"/>
    <w:rsid w:val="00C071FB"/>
    <w:rsid w:val="00C07372"/>
    <w:rsid w:val="00C10136"/>
    <w:rsid w:val="00C10A89"/>
    <w:rsid w:val="00C110FF"/>
    <w:rsid w:val="00C127E5"/>
    <w:rsid w:val="00C12F3A"/>
    <w:rsid w:val="00C1333D"/>
    <w:rsid w:val="00C13BA3"/>
    <w:rsid w:val="00C13D3A"/>
    <w:rsid w:val="00C16067"/>
    <w:rsid w:val="00C164B8"/>
    <w:rsid w:val="00C1717D"/>
    <w:rsid w:val="00C17CFD"/>
    <w:rsid w:val="00C20412"/>
    <w:rsid w:val="00C20C90"/>
    <w:rsid w:val="00C22399"/>
    <w:rsid w:val="00C2284F"/>
    <w:rsid w:val="00C228E7"/>
    <w:rsid w:val="00C22B89"/>
    <w:rsid w:val="00C23680"/>
    <w:rsid w:val="00C2368A"/>
    <w:rsid w:val="00C23BBB"/>
    <w:rsid w:val="00C23F4F"/>
    <w:rsid w:val="00C26296"/>
    <w:rsid w:val="00C26A94"/>
    <w:rsid w:val="00C272BC"/>
    <w:rsid w:val="00C30258"/>
    <w:rsid w:val="00C30780"/>
    <w:rsid w:val="00C3081F"/>
    <w:rsid w:val="00C314D7"/>
    <w:rsid w:val="00C31574"/>
    <w:rsid w:val="00C3273F"/>
    <w:rsid w:val="00C332E3"/>
    <w:rsid w:val="00C336C8"/>
    <w:rsid w:val="00C341F6"/>
    <w:rsid w:val="00C34D55"/>
    <w:rsid w:val="00C34E36"/>
    <w:rsid w:val="00C34EB5"/>
    <w:rsid w:val="00C35965"/>
    <w:rsid w:val="00C35A2E"/>
    <w:rsid w:val="00C35DE1"/>
    <w:rsid w:val="00C35E3B"/>
    <w:rsid w:val="00C368AA"/>
    <w:rsid w:val="00C36F8B"/>
    <w:rsid w:val="00C378B6"/>
    <w:rsid w:val="00C3790C"/>
    <w:rsid w:val="00C37ECD"/>
    <w:rsid w:val="00C4102F"/>
    <w:rsid w:val="00C410E7"/>
    <w:rsid w:val="00C41216"/>
    <w:rsid w:val="00C413EE"/>
    <w:rsid w:val="00C42201"/>
    <w:rsid w:val="00C431A3"/>
    <w:rsid w:val="00C4388F"/>
    <w:rsid w:val="00C439D3"/>
    <w:rsid w:val="00C4405F"/>
    <w:rsid w:val="00C4434B"/>
    <w:rsid w:val="00C44884"/>
    <w:rsid w:val="00C44996"/>
    <w:rsid w:val="00C44CF7"/>
    <w:rsid w:val="00C44DBC"/>
    <w:rsid w:val="00C45B0F"/>
    <w:rsid w:val="00C45C5C"/>
    <w:rsid w:val="00C46B0D"/>
    <w:rsid w:val="00C46E5E"/>
    <w:rsid w:val="00C46F86"/>
    <w:rsid w:val="00C47937"/>
    <w:rsid w:val="00C50871"/>
    <w:rsid w:val="00C50890"/>
    <w:rsid w:val="00C50AB3"/>
    <w:rsid w:val="00C51CB9"/>
    <w:rsid w:val="00C535CE"/>
    <w:rsid w:val="00C53A2F"/>
    <w:rsid w:val="00C53E9F"/>
    <w:rsid w:val="00C53EBA"/>
    <w:rsid w:val="00C53FA3"/>
    <w:rsid w:val="00C54433"/>
    <w:rsid w:val="00C54F54"/>
    <w:rsid w:val="00C55A83"/>
    <w:rsid w:val="00C55D01"/>
    <w:rsid w:val="00C5645A"/>
    <w:rsid w:val="00C56F2E"/>
    <w:rsid w:val="00C57857"/>
    <w:rsid w:val="00C604CE"/>
    <w:rsid w:val="00C60865"/>
    <w:rsid w:val="00C61AE0"/>
    <w:rsid w:val="00C61C41"/>
    <w:rsid w:val="00C62B7C"/>
    <w:rsid w:val="00C63C7F"/>
    <w:rsid w:val="00C64107"/>
    <w:rsid w:val="00C64A37"/>
    <w:rsid w:val="00C65753"/>
    <w:rsid w:val="00C65967"/>
    <w:rsid w:val="00C66518"/>
    <w:rsid w:val="00C66879"/>
    <w:rsid w:val="00C66F5C"/>
    <w:rsid w:val="00C70E99"/>
    <w:rsid w:val="00C72475"/>
    <w:rsid w:val="00C72C28"/>
    <w:rsid w:val="00C73DF8"/>
    <w:rsid w:val="00C73F42"/>
    <w:rsid w:val="00C744C8"/>
    <w:rsid w:val="00C74AB1"/>
    <w:rsid w:val="00C74B92"/>
    <w:rsid w:val="00C74BF4"/>
    <w:rsid w:val="00C757CD"/>
    <w:rsid w:val="00C766FC"/>
    <w:rsid w:val="00C807B4"/>
    <w:rsid w:val="00C808F0"/>
    <w:rsid w:val="00C80E88"/>
    <w:rsid w:val="00C82099"/>
    <w:rsid w:val="00C8244F"/>
    <w:rsid w:val="00C827DF"/>
    <w:rsid w:val="00C8483F"/>
    <w:rsid w:val="00C84D8F"/>
    <w:rsid w:val="00C8585E"/>
    <w:rsid w:val="00C85916"/>
    <w:rsid w:val="00C860A0"/>
    <w:rsid w:val="00C8636B"/>
    <w:rsid w:val="00C86529"/>
    <w:rsid w:val="00C86599"/>
    <w:rsid w:val="00C86EF4"/>
    <w:rsid w:val="00C86F70"/>
    <w:rsid w:val="00C870A1"/>
    <w:rsid w:val="00C870F3"/>
    <w:rsid w:val="00C876DA"/>
    <w:rsid w:val="00C877E6"/>
    <w:rsid w:val="00C8782A"/>
    <w:rsid w:val="00C87B89"/>
    <w:rsid w:val="00C87B91"/>
    <w:rsid w:val="00C9056C"/>
    <w:rsid w:val="00C90641"/>
    <w:rsid w:val="00C909BB"/>
    <w:rsid w:val="00C90A20"/>
    <w:rsid w:val="00C90F22"/>
    <w:rsid w:val="00C91B42"/>
    <w:rsid w:val="00C91BDA"/>
    <w:rsid w:val="00C91EC5"/>
    <w:rsid w:val="00C929E7"/>
    <w:rsid w:val="00C93454"/>
    <w:rsid w:val="00C93BEF"/>
    <w:rsid w:val="00C947FB"/>
    <w:rsid w:val="00C94D52"/>
    <w:rsid w:val="00C95410"/>
    <w:rsid w:val="00C95904"/>
    <w:rsid w:val="00C95A9C"/>
    <w:rsid w:val="00C95F5D"/>
    <w:rsid w:val="00C9707B"/>
    <w:rsid w:val="00C97834"/>
    <w:rsid w:val="00CA02A9"/>
    <w:rsid w:val="00CA03D2"/>
    <w:rsid w:val="00CA059A"/>
    <w:rsid w:val="00CA0A0D"/>
    <w:rsid w:val="00CA0D40"/>
    <w:rsid w:val="00CA1627"/>
    <w:rsid w:val="00CA190C"/>
    <w:rsid w:val="00CA209E"/>
    <w:rsid w:val="00CA2AA4"/>
    <w:rsid w:val="00CA2E4D"/>
    <w:rsid w:val="00CA311A"/>
    <w:rsid w:val="00CA3329"/>
    <w:rsid w:val="00CA39D9"/>
    <w:rsid w:val="00CA46C1"/>
    <w:rsid w:val="00CA48D5"/>
    <w:rsid w:val="00CA5822"/>
    <w:rsid w:val="00CA69AC"/>
    <w:rsid w:val="00CA76CF"/>
    <w:rsid w:val="00CA7AF9"/>
    <w:rsid w:val="00CA7F8F"/>
    <w:rsid w:val="00CB0633"/>
    <w:rsid w:val="00CB0F3C"/>
    <w:rsid w:val="00CB23CD"/>
    <w:rsid w:val="00CB2D29"/>
    <w:rsid w:val="00CB2E30"/>
    <w:rsid w:val="00CB34F0"/>
    <w:rsid w:val="00CB3751"/>
    <w:rsid w:val="00CB3805"/>
    <w:rsid w:val="00CB3D9B"/>
    <w:rsid w:val="00CB3F1A"/>
    <w:rsid w:val="00CB403B"/>
    <w:rsid w:val="00CB429F"/>
    <w:rsid w:val="00CB4E74"/>
    <w:rsid w:val="00CB5294"/>
    <w:rsid w:val="00CB57AE"/>
    <w:rsid w:val="00CB65F2"/>
    <w:rsid w:val="00CB6F6D"/>
    <w:rsid w:val="00CB7276"/>
    <w:rsid w:val="00CB7323"/>
    <w:rsid w:val="00CB79C8"/>
    <w:rsid w:val="00CC01F4"/>
    <w:rsid w:val="00CC030D"/>
    <w:rsid w:val="00CC05D7"/>
    <w:rsid w:val="00CC07F5"/>
    <w:rsid w:val="00CC0BC5"/>
    <w:rsid w:val="00CC0CA7"/>
    <w:rsid w:val="00CC0CF5"/>
    <w:rsid w:val="00CC10CA"/>
    <w:rsid w:val="00CC37C1"/>
    <w:rsid w:val="00CC3A05"/>
    <w:rsid w:val="00CC3B10"/>
    <w:rsid w:val="00CC47DE"/>
    <w:rsid w:val="00CC4D7F"/>
    <w:rsid w:val="00CC602E"/>
    <w:rsid w:val="00CC6466"/>
    <w:rsid w:val="00CC7414"/>
    <w:rsid w:val="00CC74F8"/>
    <w:rsid w:val="00CC7961"/>
    <w:rsid w:val="00CD0565"/>
    <w:rsid w:val="00CD14FB"/>
    <w:rsid w:val="00CD161F"/>
    <w:rsid w:val="00CD1885"/>
    <w:rsid w:val="00CD18E0"/>
    <w:rsid w:val="00CD1C2E"/>
    <w:rsid w:val="00CD1F00"/>
    <w:rsid w:val="00CD2197"/>
    <w:rsid w:val="00CD22F0"/>
    <w:rsid w:val="00CD3028"/>
    <w:rsid w:val="00CD31CB"/>
    <w:rsid w:val="00CD3209"/>
    <w:rsid w:val="00CD3382"/>
    <w:rsid w:val="00CD39F7"/>
    <w:rsid w:val="00CD3CEA"/>
    <w:rsid w:val="00CD40C2"/>
    <w:rsid w:val="00CD4B6A"/>
    <w:rsid w:val="00CD4F4D"/>
    <w:rsid w:val="00CD6448"/>
    <w:rsid w:val="00CD6580"/>
    <w:rsid w:val="00CD7148"/>
    <w:rsid w:val="00CD77F5"/>
    <w:rsid w:val="00CD7E15"/>
    <w:rsid w:val="00CD7F40"/>
    <w:rsid w:val="00CE1C49"/>
    <w:rsid w:val="00CE2D2B"/>
    <w:rsid w:val="00CE377E"/>
    <w:rsid w:val="00CE461F"/>
    <w:rsid w:val="00CE59E5"/>
    <w:rsid w:val="00CE5F71"/>
    <w:rsid w:val="00CE6838"/>
    <w:rsid w:val="00CE7048"/>
    <w:rsid w:val="00CE70B8"/>
    <w:rsid w:val="00CF022A"/>
    <w:rsid w:val="00CF046D"/>
    <w:rsid w:val="00CF0E0E"/>
    <w:rsid w:val="00CF120F"/>
    <w:rsid w:val="00CF1325"/>
    <w:rsid w:val="00CF177B"/>
    <w:rsid w:val="00CF19AB"/>
    <w:rsid w:val="00CF36F0"/>
    <w:rsid w:val="00CF3737"/>
    <w:rsid w:val="00CF48AE"/>
    <w:rsid w:val="00CF5CFD"/>
    <w:rsid w:val="00CF60F4"/>
    <w:rsid w:val="00CF68F3"/>
    <w:rsid w:val="00CF7BE3"/>
    <w:rsid w:val="00D0036D"/>
    <w:rsid w:val="00D00FA5"/>
    <w:rsid w:val="00D011A8"/>
    <w:rsid w:val="00D01A8B"/>
    <w:rsid w:val="00D021CE"/>
    <w:rsid w:val="00D02447"/>
    <w:rsid w:val="00D0256C"/>
    <w:rsid w:val="00D0257F"/>
    <w:rsid w:val="00D02680"/>
    <w:rsid w:val="00D0276D"/>
    <w:rsid w:val="00D02EF1"/>
    <w:rsid w:val="00D03719"/>
    <w:rsid w:val="00D03CDC"/>
    <w:rsid w:val="00D0432F"/>
    <w:rsid w:val="00D04B1A"/>
    <w:rsid w:val="00D04D6C"/>
    <w:rsid w:val="00D04F02"/>
    <w:rsid w:val="00D0596A"/>
    <w:rsid w:val="00D06135"/>
    <w:rsid w:val="00D06782"/>
    <w:rsid w:val="00D07065"/>
    <w:rsid w:val="00D076B7"/>
    <w:rsid w:val="00D07BFC"/>
    <w:rsid w:val="00D104E1"/>
    <w:rsid w:val="00D10F3E"/>
    <w:rsid w:val="00D10F63"/>
    <w:rsid w:val="00D11122"/>
    <w:rsid w:val="00D11C92"/>
    <w:rsid w:val="00D1221C"/>
    <w:rsid w:val="00D12948"/>
    <w:rsid w:val="00D12B0E"/>
    <w:rsid w:val="00D145CD"/>
    <w:rsid w:val="00D14803"/>
    <w:rsid w:val="00D159E7"/>
    <w:rsid w:val="00D165C2"/>
    <w:rsid w:val="00D175EF"/>
    <w:rsid w:val="00D203AC"/>
    <w:rsid w:val="00D209AA"/>
    <w:rsid w:val="00D20E30"/>
    <w:rsid w:val="00D21541"/>
    <w:rsid w:val="00D219A3"/>
    <w:rsid w:val="00D21B13"/>
    <w:rsid w:val="00D21B56"/>
    <w:rsid w:val="00D220C5"/>
    <w:rsid w:val="00D225B1"/>
    <w:rsid w:val="00D22B3C"/>
    <w:rsid w:val="00D22BD1"/>
    <w:rsid w:val="00D22D19"/>
    <w:rsid w:val="00D22E06"/>
    <w:rsid w:val="00D23014"/>
    <w:rsid w:val="00D2361C"/>
    <w:rsid w:val="00D23D5F"/>
    <w:rsid w:val="00D24218"/>
    <w:rsid w:val="00D24BC6"/>
    <w:rsid w:val="00D25E43"/>
    <w:rsid w:val="00D30127"/>
    <w:rsid w:val="00D305CA"/>
    <w:rsid w:val="00D3065E"/>
    <w:rsid w:val="00D31355"/>
    <w:rsid w:val="00D31554"/>
    <w:rsid w:val="00D3253A"/>
    <w:rsid w:val="00D32588"/>
    <w:rsid w:val="00D32A0C"/>
    <w:rsid w:val="00D32A58"/>
    <w:rsid w:val="00D32E32"/>
    <w:rsid w:val="00D33244"/>
    <w:rsid w:val="00D33A34"/>
    <w:rsid w:val="00D34280"/>
    <w:rsid w:val="00D345B5"/>
    <w:rsid w:val="00D349DE"/>
    <w:rsid w:val="00D349E3"/>
    <w:rsid w:val="00D34AF0"/>
    <w:rsid w:val="00D351BF"/>
    <w:rsid w:val="00D35C29"/>
    <w:rsid w:val="00D40251"/>
    <w:rsid w:val="00D40333"/>
    <w:rsid w:val="00D403B1"/>
    <w:rsid w:val="00D40FBC"/>
    <w:rsid w:val="00D41270"/>
    <w:rsid w:val="00D420F6"/>
    <w:rsid w:val="00D42841"/>
    <w:rsid w:val="00D433C4"/>
    <w:rsid w:val="00D43A03"/>
    <w:rsid w:val="00D43D6A"/>
    <w:rsid w:val="00D447CC"/>
    <w:rsid w:val="00D44FFD"/>
    <w:rsid w:val="00D4521F"/>
    <w:rsid w:val="00D456CF"/>
    <w:rsid w:val="00D45852"/>
    <w:rsid w:val="00D45932"/>
    <w:rsid w:val="00D45D0B"/>
    <w:rsid w:val="00D46C4B"/>
    <w:rsid w:val="00D47AE2"/>
    <w:rsid w:val="00D47B34"/>
    <w:rsid w:val="00D51602"/>
    <w:rsid w:val="00D517B1"/>
    <w:rsid w:val="00D5262F"/>
    <w:rsid w:val="00D53239"/>
    <w:rsid w:val="00D5335F"/>
    <w:rsid w:val="00D53462"/>
    <w:rsid w:val="00D53C01"/>
    <w:rsid w:val="00D53D73"/>
    <w:rsid w:val="00D541A8"/>
    <w:rsid w:val="00D54522"/>
    <w:rsid w:val="00D5485D"/>
    <w:rsid w:val="00D5511A"/>
    <w:rsid w:val="00D55336"/>
    <w:rsid w:val="00D55510"/>
    <w:rsid w:val="00D55624"/>
    <w:rsid w:val="00D55FBF"/>
    <w:rsid w:val="00D5677F"/>
    <w:rsid w:val="00D56860"/>
    <w:rsid w:val="00D616FF"/>
    <w:rsid w:val="00D61862"/>
    <w:rsid w:val="00D61968"/>
    <w:rsid w:val="00D61CEE"/>
    <w:rsid w:val="00D61FF7"/>
    <w:rsid w:val="00D627E7"/>
    <w:rsid w:val="00D62DFD"/>
    <w:rsid w:val="00D6371E"/>
    <w:rsid w:val="00D6412E"/>
    <w:rsid w:val="00D64874"/>
    <w:rsid w:val="00D655CC"/>
    <w:rsid w:val="00D66805"/>
    <w:rsid w:val="00D66DDA"/>
    <w:rsid w:val="00D66F99"/>
    <w:rsid w:val="00D67111"/>
    <w:rsid w:val="00D67451"/>
    <w:rsid w:val="00D675AA"/>
    <w:rsid w:val="00D67956"/>
    <w:rsid w:val="00D67E53"/>
    <w:rsid w:val="00D67E83"/>
    <w:rsid w:val="00D67EFD"/>
    <w:rsid w:val="00D70B87"/>
    <w:rsid w:val="00D70FD2"/>
    <w:rsid w:val="00D713C6"/>
    <w:rsid w:val="00D71977"/>
    <w:rsid w:val="00D72099"/>
    <w:rsid w:val="00D722C8"/>
    <w:rsid w:val="00D726EB"/>
    <w:rsid w:val="00D72CF0"/>
    <w:rsid w:val="00D733AA"/>
    <w:rsid w:val="00D737AB"/>
    <w:rsid w:val="00D7389D"/>
    <w:rsid w:val="00D738F3"/>
    <w:rsid w:val="00D73EC8"/>
    <w:rsid w:val="00D73F77"/>
    <w:rsid w:val="00D743D4"/>
    <w:rsid w:val="00D743F1"/>
    <w:rsid w:val="00D7557C"/>
    <w:rsid w:val="00D75B99"/>
    <w:rsid w:val="00D75D95"/>
    <w:rsid w:val="00D760A6"/>
    <w:rsid w:val="00D7675B"/>
    <w:rsid w:val="00D76C9E"/>
    <w:rsid w:val="00D76F89"/>
    <w:rsid w:val="00D77AB7"/>
    <w:rsid w:val="00D77DE6"/>
    <w:rsid w:val="00D80D89"/>
    <w:rsid w:val="00D80EF1"/>
    <w:rsid w:val="00D815B3"/>
    <w:rsid w:val="00D82919"/>
    <w:rsid w:val="00D82AD2"/>
    <w:rsid w:val="00D82DDB"/>
    <w:rsid w:val="00D82FE8"/>
    <w:rsid w:val="00D8301F"/>
    <w:rsid w:val="00D8310E"/>
    <w:rsid w:val="00D8352F"/>
    <w:rsid w:val="00D83CF7"/>
    <w:rsid w:val="00D85652"/>
    <w:rsid w:val="00D85DF7"/>
    <w:rsid w:val="00D85F2C"/>
    <w:rsid w:val="00D870DE"/>
    <w:rsid w:val="00D870F0"/>
    <w:rsid w:val="00D903BD"/>
    <w:rsid w:val="00D913D2"/>
    <w:rsid w:val="00D91F4A"/>
    <w:rsid w:val="00D9204D"/>
    <w:rsid w:val="00D9290F"/>
    <w:rsid w:val="00D931B6"/>
    <w:rsid w:val="00D93572"/>
    <w:rsid w:val="00D93D77"/>
    <w:rsid w:val="00D93EDC"/>
    <w:rsid w:val="00D94176"/>
    <w:rsid w:val="00D94539"/>
    <w:rsid w:val="00D947E4"/>
    <w:rsid w:val="00D952E7"/>
    <w:rsid w:val="00D95CFB"/>
    <w:rsid w:val="00D95D88"/>
    <w:rsid w:val="00D95EB8"/>
    <w:rsid w:val="00D96E42"/>
    <w:rsid w:val="00D976C4"/>
    <w:rsid w:val="00D97E3E"/>
    <w:rsid w:val="00DA0543"/>
    <w:rsid w:val="00DA0629"/>
    <w:rsid w:val="00DA069A"/>
    <w:rsid w:val="00DA0CCB"/>
    <w:rsid w:val="00DA0D34"/>
    <w:rsid w:val="00DA0F37"/>
    <w:rsid w:val="00DA18AB"/>
    <w:rsid w:val="00DA1C2E"/>
    <w:rsid w:val="00DA1FE6"/>
    <w:rsid w:val="00DA22A9"/>
    <w:rsid w:val="00DA31B1"/>
    <w:rsid w:val="00DA3226"/>
    <w:rsid w:val="00DA33C6"/>
    <w:rsid w:val="00DA3531"/>
    <w:rsid w:val="00DA3E0E"/>
    <w:rsid w:val="00DA45FC"/>
    <w:rsid w:val="00DA488A"/>
    <w:rsid w:val="00DA4C6F"/>
    <w:rsid w:val="00DA5220"/>
    <w:rsid w:val="00DA5695"/>
    <w:rsid w:val="00DA63B3"/>
    <w:rsid w:val="00DA7492"/>
    <w:rsid w:val="00DA749C"/>
    <w:rsid w:val="00DA74FD"/>
    <w:rsid w:val="00DA7A2D"/>
    <w:rsid w:val="00DA7C41"/>
    <w:rsid w:val="00DB01E6"/>
    <w:rsid w:val="00DB0347"/>
    <w:rsid w:val="00DB0E32"/>
    <w:rsid w:val="00DB10E5"/>
    <w:rsid w:val="00DB2217"/>
    <w:rsid w:val="00DB2423"/>
    <w:rsid w:val="00DB2670"/>
    <w:rsid w:val="00DB2CFB"/>
    <w:rsid w:val="00DB2D2E"/>
    <w:rsid w:val="00DB2FA5"/>
    <w:rsid w:val="00DB30DF"/>
    <w:rsid w:val="00DB3982"/>
    <w:rsid w:val="00DB3ECD"/>
    <w:rsid w:val="00DB4377"/>
    <w:rsid w:val="00DB55A2"/>
    <w:rsid w:val="00DB5FB8"/>
    <w:rsid w:val="00DB611D"/>
    <w:rsid w:val="00DB65F6"/>
    <w:rsid w:val="00DB6626"/>
    <w:rsid w:val="00DC0269"/>
    <w:rsid w:val="00DC04CD"/>
    <w:rsid w:val="00DC0987"/>
    <w:rsid w:val="00DC1351"/>
    <w:rsid w:val="00DC1406"/>
    <w:rsid w:val="00DC16C8"/>
    <w:rsid w:val="00DC2B9C"/>
    <w:rsid w:val="00DC2DAE"/>
    <w:rsid w:val="00DC40CA"/>
    <w:rsid w:val="00DC41BD"/>
    <w:rsid w:val="00DC471D"/>
    <w:rsid w:val="00DC48A9"/>
    <w:rsid w:val="00DC4B34"/>
    <w:rsid w:val="00DC502C"/>
    <w:rsid w:val="00DC52E3"/>
    <w:rsid w:val="00DC5369"/>
    <w:rsid w:val="00DC5F63"/>
    <w:rsid w:val="00DC6078"/>
    <w:rsid w:val="00DC61ED"/>
    <w:rsid w:val="00DC703E"/>
    <w:rsid w:val="00DC75E6"/>
    <w:rsid w:val="00DC76EE"/>
    <w:rsid w:val="00DC775F"/>
    <w:rsid w:val="00DD07D1"/>
    <w:rsid w:val="00DD0F81"/>
    <w:rsid w:val="00DD22DA"/>
    <w:rsid w:val="00DD3306"/>
    <w:rsid w:val="00DD3455"/>
    <w:rsid w:val="00DD36D9"/>
    <w:rsid w:val="00DD387A"/>
    <w:rsid w:val="00DD3E8E"/>
    <w:rsid w:val="00DD4161"/>
    <w:rsid w:val="00DD4BE4"/>
    <w:rsid w:val="00DD5213"/>
    <w:rsid w:val="00DD54F0"/>
    <w:rsid w:val="00DD6389"/>
    <w:rsid w:val="00DD6782"/>
    <w:rsid w:val="00DD7954"/>
    <w:rsid w:val="00DE0012"/>
    <w:rsid w:val="00DE00F9"/>
    <w:rsid w:val="00DE0342"/>
    <w:rsid w:val="00DE0BA6"/>
    <w:rsid w:val="00DE129B"/>
    <w:rsid w:val="00DE2140"/>
    <w:rsid w:val="00DE2BD5"/>
    <w:rsid w:val="00DE3318"/>
    <w:rsid w:val="00DE3985"/>
    <w:rsid w:val="00DE3EC5"/>
    <w:rsid w:val="00DE4A0F"/>
    <w:rsid w:val="00DE4CC8"/>
    <w:rsid w:val="00DE4D00"/>
    <w:rsid w:val="00DE4D54"/>
    <w:rsid w:val="00DE4F9B"/>
    <w:rsid w:val="00DE548F"/>
    <w:rsid w:val="00DE56D2"/>
    <w:rsid w:val="00DE5EE4"/>
    <w:rsid w:val="00DE5FCE"/>
    <w:rsid w:val="00DE688A"/>
    <w:rsid w:val="00DE6A2C"/>
    <w:rsid w:val="00DE75D8"/>
    <w:rsid w:val="00DE7A23"/>
    <w:rsid w:val="00DE7DC9"/>
    <w:rsid w:val="00DF1865"/>
    <w:rsid w:val="00DF25BC"/>
    <w:rsid w:val="00DF2D68"/>
    <w:rsid w:val="00DF2E5B"/>
    <w:rsid w:val="00DF3092"/>
    <w:rsid w:val="00DF428B"/>
    <w:rsid w:val="00DF52A7"/>
    <w:rsid w:val="00DF564E"/>
    <w:rsid w:val="00DF56F4"/>
    <w:rsid w:val="00DF5CD5"/>
    <w:rsid w:val="00DF5FD5"/>
    <w:rsid w:val="00DF6CD8"/>
    <w:rsid w:val="00DF6DFD"/>
    <w:rsid w:val="00DF6F02"/>
    <w:rsid w:val="00DF78B8"/>
    <w:rsid w:val="00E00815"/>
    <w:rsid w:val="00E01162"/>
    <w:rsid w:val="00E0133A"/>
    <w:rsid w:val="00E025AB"/>
    <w:rsid w:val="00E02E2E"/>
    <w:rsid w:val="00E04048"/>
    <w:rsid w:val="00E04184"/>
    <w:rsid w:val="00E041E6"/>
    <w:rsid w:val="00E043A3"/>
    <w:rsid w:val="00E05119"/>
    <w:rsid w:val="00E054E3"/>
    <w:rsid w:val="00E05AC3"/>
    <w:rsid w:val="00E0665F"/>
    <w:rsid w:val="00E06995"/>
    <w:rsid w:val="00E071A3"/>
    <w:rsid w:val="00E07D89"/>
    <w:rsid w:val="00E10748"/>
    <w:rsid w:val="00E10961"/>
    <w:rsid w:val="00E10B99"/>
    <w:rsid w:val="00E10C92"/>
    <w:rsid w:val="00E11470"/>
    <w:rsid w:val="00E1176E"/>
    <w:rsid w:val="00E12FD1"/>
    <w:rsid w:val="00E1325E"/>
    <w:rsid w:val="00E14F7A"/>
    <w:rsid w:val="00E15D88"/>
    <w:rsid w:val="00E16036"/>
    <w:rsid w:val="00E161FA"/>
    <w:rsid w:val="00E16500"/>
    <w:rsid w:val="00E166CB"/>
    <w:rsid w:val="00E16730"/>
    <w:rsid w:val="00E1678B"/>
    <w:rsid w:val="00E179C9"/>
    <w:rsid w:val="00E201AD"/>
    <w:rsid w:val="00E20FEF"/>
    <w:rsid w:val="00E213BA"/>
    <w:rsid w:val="00E2146A"/>
    <w:rsid w:val="00E21E88"/>
    <w:rsid w:val="00E224B2"/>
    <w:rsid w:val="00E22588"/>
    <w:rsid w:val="00E230DF"/>
    <w:rsid w:val="00E25224"/>
    <w:rsid w:val="00E252CE"/>
    <w:rsid w:val="00E2540F"/>
    <w:rsid w:val="00E265ED"/>
    <w:rsid w:val="00E267F9"/>
    <w:rsid w:val="00E27605"/>
    <w:rsid w:val="00E3084A"/>
    <w:rsid w:val="00E30987"/>
    <w:rsid w:val="00E31D4E"/>
    <w:rsid w:val="00E31E87"/>
    <w:rsid w:val="00E3220F"/>
    <w:rsid w:val="00E326E8"/>
    <w:rsid w:val="00E32B05"/>
    <w:rsid w:val="00E330A4"/>
    <w:rsid w:val="00E33184"/>
    <w:rsid w:val="00E34184"/>
    <w:rsid w:val="00E35429"/>
    <w:rsid w:val="00E35531"/>
    <w:rsid w:val="00E35E39"/>
    <w:rsid w:val="00E40421"/>
    <w:rsid w:val="00E40440"/>
    <w:rsid w:val="00E4065A"/>
    <w:rsid w:val="00E40CFA"/>
    <w:rsid w:val="00E43294"/>
    <w:rsid w:val="00E435A6"/>
    <w:rsid w:val="00E444E2"/>
    <w:rsid w:val="00E44C1A"/>
    <w:rsid w:val="00E45D9F"/>
    <w:rsid w:val="00E46041"/>
    <w:rsid w:val="00E4650B"/>
    <w:rsid w:val="00E46977"/>
    <w:rsid w:val="00E47010"/>
    <w:rsid w:val="00E47322"/>
    <w:rsid w:val="00E47EF6"/>
    <w:rsid w:val="00E503AE"/>
    <w:rsid w:val="00E511C5"/>
    <w:rsid w:val="00E51750"/>
    <w:rsid w:val="00E52992"/>
    <w:rsid w:val="00E52A71"/>
    <w:rsid w:val="00E52DAA"/>
    <w:rsid w:val="00E53099"/>
    <w:rsid w:val="00E530EF"/>
    <w:rsid w:val="00E531AF"/>
    <w:rsid w:val="00E53F1D"/>
    <w:rsid w:val="00E53FA1"/>
    <w:rsid w:val="00E547D9"/>
    <w:rsid w:val="00E54CFC"/>
    <w:rsid w:val="00E54E65"/>
    <w:rsid w:val="00E54F79"/>
    <w:rsid w:val="00E5538C"/>
    <w:rsid w:val="00E55B3E"/>
    <w:rsid w:val="00E570FB"/>
    <w:rsid w:val="00E575BC"/>
    <w:rsid w:val="00E57DF9"/>
    <w:rsid w:val="00E60A1C"/>
    <w:rsid w:val="00E60EEB"/>
    <w:rsid w:val="00E61825"/>
    <w:rsid w:val="00E6257F"/>
    <w:rsid w:val="00E628A3"/>
    <w:rsid w:val="00E62E2F"/>
    <w:rsid w:val="00E63416"/>
    <w:rsid w:val="00E63AC5"/>
    <w:rsid w:val="00E642B5"/>
    <w:rsid w:val="00E645D9"/>
    <w:rsid w:val="00E647AD"/>
    <w:rsid w:val="00E64E71"/>
    <w:rsid w:val="00E6579D"/>
    <w:rsid w:val="00E659EC"/>
    <w:rsid w:val="00E65BB1"/>
    <w:rsid w:val="00E662A2"/>
    <w:rsid w:val="00E663C6"/>
    <w:rsid w:val="00E6693A"/>
    <w:rsid w:val="00E669F8"/>
    <w:rsid w:val="00E66CE7"/>
    <w:rsid w:val="00E67313"/>
    <w:rsid w:val="00E677AC"/>
    <w:rsid w:val="00E679B5"/>
    <w:rsid w:val="00E67D62"/>
    <w:rsid w:val="00E67DBB"/>
    <w:rsid w:val="00E704A0"/>
    <w:rsid w:val="00E70838"/>
    <w:rsid w:val="00E70A78"/>
    <w:rsid w:val="00E714FA"/>
    <w:rsid w:val="00E716D2"/>
    <w:rsid w:val="00E71B5F"/>
    <w:rsid w:val="00E7208E"/>
    <w:rsid w:val="00E725F3"/>
    <w:rsid w:val="00E72866"/>
    <w:rsid w:val="00E729A7"/>
    <w:rsid w:val="00E729C3"/>
    <w:rsid w:val="00E730A1"/>
    <w:rsid w:val="00E73C11"/>
    <w:rsid w:val="00E74AA6"/>
    <w:rsid w:val="00E74B1B"/>
    <w:rsid w:val="00E7553E"/>
    <w:rsid w:val="00E75B90"/>
    <w:rsid w:val="00E76445"/>
    <w:rsid w:val="00E76B7B"/>
    <w:rsid w:val="00E76E48"/>
    <w:rsid w:val="00E76EDA"/>
    <w:rsid w:val="00E771D1"/>
    <w:rsid w:val="00E773D5"/>
    <w:rsid w:val="00E7797C"/>
    <w:rsid w:val="00E809AE"/>
    <w:rsid w:val="00E81531"/>
    <w:rsid w:val="00E8154D"/>
    <w:rsid w:val="00E81D01"/>
    <w:rsid w:val="00E82035"/>
    <w:rsid w:val="00E820B1"/>
    <w:rsid w:val="00E8254E"/>
    <w:rsid w:val="00E829D3"/>
    <w:rsid w:val="00E82CE0"/>
    <w:rsid w:val="00E83E53"/>
    <w:rsid w:val="00E844BB"/>
    <w:rsid w:val="00E8599A"/>
    <w:rsid w:val="00E85BEA"/>
    <w:rsid w:val="00E872DC"/>
    <w:rsid w:val="00E8780C"/>
    <w:rsid w:val="00E9014E"/>
    <w:rsid w:val="00E902BF"/>
    <w:rsid w:val="00E92093"/>
    <w:rsid w:val="00E92B70"/>
    <w:rsid w:val="00E9341D"/>
    <w:rsid w:val="00E9426B"/>
    <w:rsid w:val="00E94AB6"/>
    <w:rsid w:val="00E951AB"/>
    <w:rsid w:val="00E9626B"/>
    <w:rsid w:val="00E968F2"/>
    <w:rsid w:val="00E96A19"/>
    <w:rsid w:val="00E96C88"/>
    <w:rsid w:val="00E96D2A"/>
    <w:rsid w:val="00E974F4"/>
    <w:rsid w:val="00EA04B4"/>
    <w:rsid w:val="00EA0CCD"/>
    <w:rsid w:val="00EA0ED7"/>
    <w:rsid w:val="00EA13F0"/>
    <w:rsid w:val="00EA1E3C"/>
    <w:rsid w:val="00EA2B02"/>
    <w:rsid w:val="00EA2EFE"/>
    <w:rsid w:val="00EA3117"/>
    <w:rsid w:val="00EA40F3"/>
    <w:rsid w:val="00EA4E43"/>
    <w:rsid w:val="00EA5D0C"/>
    <w:rsid w:val="00EA5FF9"/>
    <w:rsid w:val="00EA7D6F"/>
    <w:rsid w:val="00EB0827"/>
    <w:rsid w:val="00EB136D"/>
    <w:rsid w:val="00EB1491"/>
    <w:rsid w:val="00EB2098"/>
    <w:rsid w:val="00EB288E"/>
    <w:rsid w:val="00EB2E2F"/>
    <w:rsid w:val="00EB307A"/>
    <w:rsid w:val="00EB3737"/>
    <w:rsid w:val="00EB37C8"/>
    <w:rsid w:val="00EB389C"/>
    <w:rsid w:val="00EB4CC5"/>
    <w:rsid w:val="00EB5EBE"/>
    <w:rsid w:val="00EB5FD4"/>
    <w:rsid w:val="00EB6335"/>
    <w:rsid w:val="00EB6455"/>
    <w:rsid w:val="00EB6F9B"/>
    <w:rsid w:val="00EB7425"/>
    <w:rsid w:val="00EC0706"/>
    <w:rsid w:val="00EC0D13"/>
    <w:rsid w:val="00EC0F45"/>
    <w:rsid w:val="00EC3107"/>
    <w:rsid w:val="00EC4275"/>
    <w:rsid w:val="00EC462F"/>
    <w:rsid w:val="00EC4EC9"/>
    <w:rsid w:val="00EC506A"/>
    <w:rsid w:val="00EC55A6"/>
    <w:rsid w:val="00EC5E01"/>
    <w:rsid w:val="00EC727B"/>
    <w:rsid w:val="00EC7530"/>
    <w:rsid w:val="00EC76AB"/>
    <w:rsid w:val="00EC7CCF"/>
    <w:rsid w:val="00EC7FC0"/>
    <w:rsid w:val="00ED0E4C"/>
    <w:rsid w:val="00ED0F4C"/>
    <w:rsid w:val="00ED160D"/>
    <w:rsid w:val="00ED221A"/>
    <w:rsid w:val="00ED263E"/>
    <w:rsid w:val="00ED38A5"/>
    <w:rsid w:val="00ED3A2A"/>
    <w:rsid w:val="00ED3ACB"/>
    <w:rsid w:val="00ED47D2"/>
    <w:rsid w:val="00ED4AE1"/>
    <w:rsid w:val="00ED527C"/>
    <w:rsid w:val="00ED76E2"/>
    <w:rsid w:val="00EE0699"/>
    <w:rsid w:val="00EE0A24"/>
    <w:rsid w:val="00EE0C78"/>
    <w:rsid w:val="00EE15B3"/>
    <w:rsid w:val="00EE16EE"/>
    <w:rsid w:val="00EE2996"/>
    <w:rsid w:val="00EE3155"/>
    <w:rsid w:val="00EE4064"/>
    <w:rsid w:val="00EE418C"/>
    <w:rsid w:val="00EE42B0"/>
    <w:rsid w:val="00EE74AB"/>
    <w:rsid w:val="00EE76B8"/>
    <w:rsid w:val="00EF036B"/>
    <w:rsid w:val="00EF05F5"/>
    <w:rsid w:val="00EF1314"/>
    <w:rsid w:val="00EF1321"/>
    <w:rsid w:val="00EF2760"/>
    <w:rsid w:val="00EF2B4C"/>
    <w:rsid w:val="00EF4232"/>
    <w:rsid w:val="00EF4D96"/>
    <w:rsid w:val="00EF5384"/>
    <w:rsid w:val="00EF7053"/>
    <w:rsid w:val="00EF75FA"/>
    <w:rsid w:val="00F00411"/>
    <w:rsid w:val="00F006C2"/>
    <w:rsid w:val="00F01128"/>
    <w:rsid w:val="00F01FF9"/>
    <w:rsid w:val="00F025C5"/>
    <w:rsid w:val="00F02F43"/>
    <w:rsid w:val="00F0354D"/>
    <w:rsid w:val="00F03F6A"/>
    <w:rsid w:val="00F04B92"/>
    <w:rsid w:val="00F04C50"/>
    <w:rsid w:val="00F05C54"/>
    <w:rsid w:val="00F05E33"/>
    <w:rsid w:val="00F05E53"/>
    <w:rsid w:val="00F06617"/>
    <w:rsid w:val="00F07021"/>
    <w:rsid w:val="00F07951"/>
    <w:rsid w:val="00F10BF6"/>
    <w:rsid w:val="00F10D31"/>
    <w:rsid w:val="00F1110F"/>
    <w:rsid w:val="00F11655"/>
    <w:rsid w:val="00F11845"/>
    <w:rsid w:val="00F11DA5"/>
    <w:rsid w:val="00F126BF"/>
    <w:rsid w:val="00F12C94"/>
    <w:rsid w:val="00F12CAA"/>
    <w:rsid w:val="00F12DEF"/>
    <w:rsid w:val="00F133F2"/>
    <w:rsid w:val="00F135AD"/>
    <w:rsid w:val="00F136A8"/>
    <w:rsid w:val="00F1416A"/>
    <w:rsid w:val="00F14420"/>
    <w:rsid w:val="00F1453D"/>
    <w:rsid w:val="00F15520"/>
    <w:rsid w:val="00F15E1A"/>
    <w:rsid w:val="00F15E74"/>
    <w:rsid w:val="00F1684C"/>
    <w:rsid w:val="00F17012"/>
    <w:rsid w:val="00F17309"/>
    <w:rsid w:val="00F17A2C"/>
    <w:rsid w:val="00F17CBD"/>
    <w:rsid w:val="00F201BE"/>
    <w:rsid w:val="00F208EC"/>
    <w:rsid w:val="00F21817"/>
    <w:rsid w:val="00F23469"/>
    <w:rsid w:val="00F237F2"/>
    <w:rsid w:val="00F23C12"/>
    <w:rsid w:val="00F23E0E"/>
    <w:rsid w:val="00F24C03"/>
    <w:rsid w:val="00F24CF5"/>
    <w:rsid w:val="00F2516A"/>
    <w:rsid w:val="00F2585A"/>
    <w:rsid w:val="00F26582"/>
    <w:rsid w:val="00F2686F"/>
    <w:rsid w:val="00F27290"/>
    <w:rsid w:val="00F27D75"/>
    <w:rsid w:val="00F302DC"/>
    <w:rsid w:val="00F30433"/>
    <w:rsid w:val="00F30B17"/>
    <w:rsid w:val="00F3104A"/>
    <w:rsid w:val="00F3128C"/>
    <w:rsid w:val="00F31A2D"/>
    <w:rsid w:val="00F32FEB"/>
    <w:rsid w:val="00F33278"/>
    <w:rsid w:val="00F341E6"/>
    <w:rsid w:val="00F3423F"/>
    <w:rsid w:val="00F349D2"/>
    <w:rsid w:val="00F34F34"/>
    <w:rsid w:val="00F35081"/>
    <w:rsid w:val="00F35314"/>
    <w:rsid w:val="00F361E1"/>
    <w:rsid w:val="00F363E7"/>
    <w:rsid w:val="00F3659A"/>
    <w:rsid w:val="00F36F8C"/>
    <w:rsid w:val="00F37ED9"/>
    <w:rsid w:val="00F4185A"/>
    <w:rsid w:val="00F41DB5"/>
    <w:rsid w:val="00F41EAC"/>
    <w:rsid w:val="00F4227F"/>
    <w:rsid w:val="00F428C5"/>
    <w:rsid w:val="00F4329A"/>
    <w:rsid w:val="00F436CC"/>
    <w:rsid w:val="00F43B30"/>
    <w:rsid w:val="00F43B90"/>
    <w:rsid w:val="00F4481B"/>
    <w:rsid w:val="00F44B96"/>
    <w:rsid w:val="00F44E29"/>
    <w:rsid w:val="00F44FAF"/>
    <w:rsid w:val="00F45565"/>
    <w:rsid w:val="00F46327"/>
    <w:rsid w:val="00F46396"/>
    <w:rsid w:val="00F463A3"/>
    <w:rsid w:val="00F47532"/>
    <w:rsid w:val="00F477F6"/>
    <w:rsid w:val="00F5011D"/>
    <w:rsid w:val="00F506D1"/>
    <w:rsid w:val="00F51121"/>
    <w:rsid w:val="00F53CA5"/>
    <w:rsid w:val="00F54259"/>
    <w:rsid w:val="00F542AE"/>
    <w:rsid w:val="00F5463B"/>
    <w:rsid w:val="00F5487E"/>
    <w:rsid w:val="00F558A6"/>
    <w:rsid w:val="00F55957"/>
    <w:rsid w:val="00F565D5"/>
    <w:rsid w:val="00F5791F"/>
    <w:rsid w:val="00F57A85"/>
    <w:rsid w:val="00F57C89"/>
    <w:rsid w:val="00F57EB2"/>
    <w:rsid w:val="00F6077A"/>
    <w:rsid w:val="00F61342"/>
    <w:rsid w:val="00F61ACF"/>
    <w:rsid w:val="00F6251F"/>
    <w:rsid w:val="00F626C0"/>
    <w:rsid w:val="00F62E31"/>
    <w:rsid w:val="00F6304A"/>
    <w:rsid w:val="00F63702"/>
    <w:rsid w:val="00F63870"/>
    <w:rsid w:val="00F63FE9"/>
    <w:rsid w:val="00F64836"/>
    <w:rsid w:val="00F64C17"/>
    <w:rsid w:val="00F652D8"/>
    <w:rsid w:val="00F655BF"/>
    <w:rsid w:val="00F65BF1"/>
    <w:rsid w:val="00F67B9D"/>
    <w:rsid w:val="00F70806"/>
    <w:rsid w:val="00F72A62"/>
    <w:rsid w:val="00F730CA"/>
    <w:rsid w:val="00F734E9"/>
    <w:rsid w:val="00F738D1"/>
    <w:rsid w:val="00F73F93"/>
    <w:rsid w:val="00F745E0"/>
    <w:rsid w:val="00F7595E"/>
    <w:rsid w:val="00F75C77"/>
    <w:rsid w:val="00F764F5"/>
    <w:rsid w:val="00F7678B"/>
    <w:rsid w:val="00F76D0B"/>
    <w:rsid w:val="00F7712E"/>
    <w:rsid w:val="00F778A5"/>
    <w:rsid w:val="00F77942"/>
    <w:rsid w:val="00F77A16"/>
    <w:rsid w:val="00F806E9"/>
    <w:rsid w:val="00F80DC3"/>
    <w:rsid w:val="00F82414"/>
    <w:rsid w:val="00F82487"/>
    <w:rsid w:val="00F82B1B"/>
    <w:rsid w:val="00F83515"/>
    <w:rsid w:val="00F835FD"/>
    <w:rsid w:val="00F85F41"/>
    <w:rsid w:val="00F8637C"/>
    <w:rsid w:val="00F866B5"/>
    <w:rsid w:val="00F86E29"/>
    <w:rsid w:val="00F8703D"/>
    <w:rsid w:val="00F870D7"/>
    <w:rsid w:val="00F87330"/>
    <w:rsid w:val="00F874CD"/>
    <w:rsid w:val="00F87673"/>
    <w:rsid w:val="00F87E8C"/>
    <w:rsid w:val="00F909B8"/>
    <w:rsid w:val="00F91165"/>
    <w:rsid w:val="00F91480"/>
    <w:rsid w:val="00F914D5"/>
    <w:rsid w:val="00F928A9"/>
    <w:rsid w:val="00F92C13"/>
    <w:rsid w:val="00F93649"/>
    <w:rsid w:val="00F93F70"/>
    <w:rsid w:val="00F94594"/>
    <w:rsid w:val="00F95A90"/>
    <w:rsid w:val="00F95B74"/>
    <w:rsid w:val="00F96CD3"/>
    <w:rsid w:val="00F9776B"/>
    <w:rsid w:val="00FA02DB"/>
    <w:rsid w:val="00FA0D19"/>
    <w:rsid w:val="00FA1A4C"/>
    <w:rsid w:val="00FA1AE0"/>
    <w:rsid w:val="00FA2B0C"/>
    <w:rsid w:val="00FA2F83"/>
    <w:rsid w:val="00FA3013"/>
    <w:rsid w:val="00FA3306"/>
    <w:rsid w:val="00FA3C15"/>
    <w:rsid w:val="00FA4C87"/>
    <w:rsid w:val="00FA4EA0"/>
    <w:rsid w:val="00FA5009"/>
    <w:rsid w:val="00FA5E97"/>
    <w:rsid w:val="00FA6816"/>
    <w:rsid w:val="00FA6E65"/>
    <w:rsid w:val="00FA72FE"/>
    <w:rsid w:val="00FA783B"/>
    <w:rsid w:val="00FA792C"/>
    <w:rsid w:val="00FA7CB7"/>
    <w:rsid w:val="00FB00C8"/>
    <w:rsid w:val="00FB0326"/>
    <w:rsid w:val="00FB08E3"/>
    <w:rsid w:val="00FB2369"/>
    <w:rsid w:val="00FB2ACC"/>
    <w:rsid w:val="00FB32A9"/>
    <w:rsid w:val="00FB3842"/>
    <w:rsid w:val="00FB384C"/>
    <w:rsid w:val="00FB448E"/>
    <w:rsid w:val="00FB4EBA"/>
    <w:rsid w:val="00FB55E5"/>
    <w:rsid w:val="00FB56AE"/>
    <w:rsid w:val="00FB56F7"/>
    <w:rsid w:val="00FB5EAC"/>
    <w:rsid w:val="00FB5F8D"/>
    <w:rsid w:val="00FB68FD"/>
    <w:rsid w:val="00FC0738"/>
    <w:rsid w:val="00FC0F37"/>
    <w:rsid w:val="00FC114E"/>
    <w:rsid w:val="00FC138D"/>
    <w:rsid w:val="00FC1ABA"/>
    <w:rsid w:val="00FC210F"/>
    <w:rsid w:val="00FC2391"/>
    <w:rsid w:val="00FC2478"/>
    <w:rsid w:val="00FC33B4"/>
    <w:rsid w:val="00FC369A"/>
    <w:rsid w:val="00FC3ABF"/>
    <w:rsid w:val="00FC3FBB"/>
    <w:rsid w:val="00FC4AA6"/>
    <w:rsid w:val="00FC5254"/>
    <w:rsid w:val="00FC540A"/>
    <w:rsid w:val="00FC5848"/>
    <w:rsid w:val="00FC737E"/>
    <w:rsid w:val="00FC73D5"/>
    <w:rsid w:val="00FC7527"/>
    <w:rsid w:val="00FC7AB6"/>
    <w:rsid w:val="00FD1076"/>
    <w:rsid w:val="00FD13C4"/>
    <w:rsid w:val="00FD196B"/>
    <w:rsid w:val="00FD1C55"/>
    <w:rsid w:val="00FD243D"/>
    <w:rsid w:val="00FD26E9"/>
    <w:rsid w:val="00FD2893"/>
    <w:rsid w:val="00FD2AE3"/>
    <w:rsid w:val="00FD2F5C"/>
    <w:rsid w:val="00FD31BD"/>
    <w:rsid w:val="00FD32E0"/>
    <w:rsid w:val="00FD38FE"/>
    <w:rsid w:val="00FD4497"/>
    <w:rsid w:val="00FD5593"/>
    <w:rsid w:val="00FD5A6C"/>
    <w:rsid w:val="00FD5B30"/>
    <w:rsid w:val="00FD5BB9"/>
    <w:rsid w:val="00FD5E99"/>
    <w:rsid w:val="00FD66F0"/>
    <w:rsid w:val="00FD6F31"/>
    <w:rsid w:val="00FD71AD"/>
    <w:rsid w:val="00FD721B"/>
    <w:rsid w:val="00FD7E12"/>
    <w:rsid w:val="00FD7EE6"/>
    <w:rsid w:val="00FE0283"/>
    <w:rsid w:val="00FE1A3E"/>
    <w:rsid w:val="00FE2A74"/>
    <w:rsid w:val="00FE2E83"/>
    <w:rsid w:val="00FE3A91"/>
    <w:rsid w:val="00FE501C"/>
    <w:rsid w:val="00FE60DB"/>
    <w:rsid w:val="00FE72CC"/>
    <w:rsid w:val="00FE798A"/>
    <w:rsid w:val="00FF04E8"/>
    <w:rsid w:val="00FF05AB"/>
    <w:rsid w:val="00FF07A7"/>
    <w:rsid w:val="00FF1036"/>
    <w:rsid w:val="00FF2791"/>
    <w:rsid w:val="00FF27E5"/>
    <w:rsid w:val="00FF2E76"/>
    <w:rsid w:val="00FF35B2"/>
    <w:rsid w:val="00FF3800"/>
    <w:rsid w:val="00FF429B"/>
    <w:rsid w:val="00FF48AA"/>
    <w:rsid w:val="00FF4905"/>
    <w:rsid w:val="00FF4FEC"/>
    <w:rsid w:val="00FF51EB"/>
    <w:rsid w:val="00FF54D9"/>
    <w:rsid w:val="00FF555E"/>
    <w:rsid w:val="00FF5738"/>
    <w:rsid w:val="00FF648C"/>
    <w:rsid w:val="00FF6BEB"/>
    <w:rsid w:val="00FF6F83"/>
    <w:rsid w:val="00FF71C5"/>
    <w:rsid w:val="00FF7301"/>
    <w:rsid w:val="00FF768F"/>
    <w:rsid w:val="00FF79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2AD2C21F"/>
  <w15:chartTrackingRefBased/>
  <w15:docId w15:val="{D47A719D-1A2A-4073-9DCB-2C203F4B7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1F3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893A6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475A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C3C7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1F3A"/>
    <w:rPr>
      <w:color w:val="0563C1" w:themeColor="hyperlink"/>
      <w:u w:val="single"/>
    </w:rPr>
  </w:style>
  <w:style w:type="paragraph" w:styleId="ListParagraph">
    <w:name w:val="List Paragraph"/>
    <w:basedOn w:val="Normal"/>
    <w:uiPriority w:val="34"/>
    <w:qFormat/>
    <w:rsid w:val="00284ADB"/>
    <w:pPr>
      <w:ind w:left="720"/>
      <w:contextualSpacing/>
    </w:pPr>
  </w:style>
  <w:style w:type="paragraph" w:styleId="NormalWeb">
    <w:name w:val="Normal (Web)"/>
    <w:basedOn w:val="Normal"/>
    <w:uiPriority w:val="99"/>
    <w:unhideWhenUsed/>
    <w:rsid w:val="000D0EE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D0EE4"/>
    <w:rPr>
      <w:b/>
      <w:bCs/>
    </w:rPr>
  </w:style>
  <w:style w:type="character" w:customStyle="1" w:styleId="apple-converted-space">
    <w:name w:val="apple-converted-space"/>
    <w:basedOn w:val="DefaultParagraphFont"/>
    <w:rsid w:val="000D0EE4"/>
  </w:style>
  <w:style w:type="character" w:styleId="FollowedHyperlink">
    <w:name w:val="FollowedHyperlink"/>
    <w:basedOn w:val="DefaultParagraphFont"/>
    <w:uiPriority w:val="99"/>
    <w:semiHidden/>
    <w:unhideWhenUsed/>
    <w:rsid w:val="000D0EE4"/>
    <w:rPr>
      <w:color w:val="954F72" w:themeColor="followedHyperlink"/>
      <w:u w:val="single"/>
    </w:rPr>
  </w:style>
  <w:style w:type="character" w:styleId="Emphasis">
    <w:name w:val="Emphasis"/>
    <w:basedOn w:val="DefaultParagraphFont"/>
    <w:uiPriority w:val="20"/>
    <w:qFormat/>
    <w:rsid w:val="003A279A"/>
    <w:rPr>
      <w:i/>
      <w:iCs/>
    </w:rPr>
  </w:style>
  <w:style w:type="character" w:customStyle="1" w:styleId="Heading3Char">
    <w:name w:val="Heading 3 Char"/>
    <w:basedOn w:val="DefaultParagraphFont"/>
    <w:link w:val="Heading3"/>
    <w:uiPriority w:val="9"/>
    <w:rsid w:val="001475A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C3C7B"/>
    <w:rPr>
      <w:rFonts w:asciiTheme="majorHAnsi" w:eastAsiaTheme="majorEastAsia" w:hAnsiTheme="majorHAnsi" w:cstheme="majorBidi"/>
      <w:i/>
      <w:iCs/>
      <w:color w:val="2E74B5" w:themeColor="accent1" w:themeShade="BF"/>
    </w:rPr>
  </w:style>
  <w:style w:type="character" w:customStyle="1" w:styleId="Heading2Char">
    <w:name w:val="Heading 2 Char"/>
    <w:basedOn w:val="DefaultParagraphFont"/>
    <w:link w:val="Heading2"/>
    <w:uiPriority w:val="9"/>
    <w:semiHidden/>
    <w:rsid w:val="00893A6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441F3C"/>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8F4D1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5320">
      <w:bodyDiv w:val="1"/>
      <w:marLeft w:val="0"/>
      <w:marRight w:val="0"/>
      <w:marTop w:val="0"/>
      <w:marBottom w:val="0"/>
      <w:divBdr>
        <w:top w:val="none" w:sz="0" w:space="0" w:color="auto"/>
        <w:left w:val="none" w:sz="0" w:space="0" w:color="auto"/>
        <w:bottom w:val="none" w:sz="0" w:space="0" w:color="auto"/>
        <w:right w:val="none" w:sz="0" w:space="0" w:color="auto"/>
      </w:divBdr>
    </w:div>
    <w:div w:id="85807530">
      <w:bodyDiv w:val="1"/>
      <w:marLeft w:val="0"/>
      <w:marRight w:val="0"/>
      <w:marTop w:val="0"/>
      <w:marBottom w:val="0"/>
      <w:divBdr>
        <w:top w:val="none" w:sz="0" w:space="0" w:color="auto"/>
        <w:left w:val="none" w:sz="0" w:space="0" w:color="auto"/>
        <w:bottom w:val="none" w:sz="0" w:space="0" w:color="auto"/>
        <w:right w:val="none" w:sz="0" w:space="0" w:color="auto"/>
      </w:divBdr>
    </w:div>
    <w:div w:id="172570776">
      <w:bodyDiv w:val="1"/>
      <w:marLeft w:val="0"/>
      <w:marRight w:val="0"/>
      <w:marTop w:val="0"/>
      <w:marBottom w:val="0"/>
      <w:divBdr>
        <w:top w:val="none" w:sz="0" w:space="0" w:color="auto"/>
        <w:left w:val="none" w:sz="0" w:space="0" w:color="auto"/>
        <w:bottom w:val="none" w:sz="0" w:space="0" w:color="auto"/>
        <w:right w:val="none" w:sz="0" w:space="0" w:color="auto"/>
      </w:divBdr>
    </w:div>
    <w:div w:id="225651373">
      <w:bodyDiv w:val="1"/>
      <w:marLeft w:val="0"/>
      <w:marRight w:val="0"/>
      <w:marTop w:val="0"/>
      <w:marBottom w:val="0"/>
      <w:divBdr>
        <w:top w:val="none" w:sz="0" w:space="0" w:color="auto"/>
        <w:left w:val="none" w:sz="0" w:space="0" w:color="auto"/>
        <w:bottom w:val="none" w:sz="0" w:space="0" w:color="auto"/>
        <w:right w:val="none" w:sz="0" w:space="0" w:color="auto"/>
      </w:divBdr>
    </w:div>
    <w:div w:id="325203952">
      <w:bodyDiv w:val="1"/>
      <w:marLeft w:val="0"/>
      <w:marRight w:val="0"/>
      <w:marTop w:val="0"/>
      <w:marBottom w:val="0"/>
      <w:divBdr>
        <w:top w:val="none" w:sz="0" w:space="0" w:color="auto"/>
        <w:left w:val="none" w:sz="0" w:space="0" w:color="auto"/>
        <w:bottom w:val="none" w:sz="0" w:space="0" w:color="auto"/>
        <w:right w:val="none" w:sz="0" w:space="0" w:color="auto"/>
      </w:divBdr>
    </w:div>
    <w:div w:id="380057275">
      <w:bodyDiv w:val="1"/>
      <w:marLeft w:val="0"/>
      <w:marRight w:val="0"/>
      <w:marTop w:val="0"/>
      <w:marBottom w:val="0"/>
      <w:divBdr>
        <w:top w:val="none" w:sz="0" w:space="0" w:color="auto"/>
        <w:left w:val="none" w:sz="0" w:space="0" w:color="auto"/>
        <w:bottom w:val="none" w:sz="0" w:space="0" w:color="auto"/>
        <w:right w:val="none" w:sz="0" w:space="0" w:color="auto"/>
      </w:divBdr>
    </w:div>
    <w:div w:id="397096711">
      <w:bodyDiv w:val="1"/>
      <w:marLeft w:val="0"/>
      <w:marRight w:val="0"/>
      <w:marTop w:val="0"/>
      <w:marBottom w:val="0"/>
      <w:divBdr>
        <w:top w:val="none" w:sz="0" w:space="0" w:color="auto"/>
        <w:left w:val="none" w:sz="0" w:space="0" w:color="auto"/>
        <w:bottom w:val="none" w:sz="0" w:space="0" w:color="auto"/>
        <w:right w:val="none" w:sz="0" w:space="0" w:color="auto"/>
      </w:divBdr>
    </w:div>
    <w:div w:id="572198950">
      <w:bodyDiv w:val="1"/>
      <w:marLeft w:val="0"/>
      <w:marRight w:val="0"/>
      <w:marTop w:val="0"/>
      <w:marBottom w:val="0"/>
      <w:divBdr>
        <w:top w:val="none" w:sz="0" w:space="0" w:color="auto"/>
        <w:left w:val="none" w:sz="0" w:space="0" w:color="auto"/>
        <w:bottom w:val="none" w:sz="0" w:space="0" w:color="auto"/>
        <w:right w:val="none" w:sz="0" w:space="0" w:color="auto"/>
      </w:divBdr>
    </w:div>
    <w:div w:id="684484250">
      <w:bodyDiv w:val="1"/>
      <w:marLeft w:val="0"/>
      <w:marRight w:val="0"/>
      <w:marTop w:val="0"/>
      <w:marBottom w:val="0"/>
      <w:divBdr>
        <w:top w:val="none" w:sz="0" w:space="0" w:color="auto"/>
        <w:left w:val="none" w:sz="0" w:space="0" w:color="auto"/>
        <w:bottom w:val="none" w:sz="0" w:space="0" w:color="auto"/>
        <w:right w:val="none" w:sz="0" w:space="0" w:color="auto"/>
      </w:divBdr>
    </w:div>
    <w:div w:id="841706474">
      <w:bodyDiv w:val="1"/>
      <w:marLeft w:val="0"/>
      <w:marRight w:val="0"/>
      <w:marTop w:val="0"/>
      <w:marBottom w:val="0"/>
      <w:divBdr>
        <w:top w:val="none" w:sz="0" w:space="0" w:color="auto"/>
        <w:left w:val="none" w:sz="0" w:space="0" w:color="auto"/>
        <w:bottom w:val="none" w:sz="0" w:space="0" w:color="auto"/>
        <w:right w:val="none" w:sz="0" w:space="0" w:color="auto"/>
      </w:divBdr>
      <w:divsChild>
        <w:div w:id="1844733750">
          <w:marLeft w:val="-225"/>
          <w:marRight w:val="-225"/>
          <w:marTop w:val="0"/>
          <w:marBottom w:val="0"/>
          <w:divBdr>
            <w:top w:val="none" w:sz="0" w:space="0" w:color="auto"/>
            <w:left w:val="none" w:sz="0" w:space="0" w:color="auto"/>
            <w:bottom w:val="none" w:sz="0" w:space="0" w:color="auto"/>
            <w:right w:val="none" w:sz="0" w:space="0" w:color="auto"/>
          </w:divBdr>
          <w:divsChild>
            <w:div w:id="2083481408">
              <w:marLeft w:val="0"/>
              <w:marRight w:val="0"/>
              <w:marTop w:val="0"/>
              <w:marBottom w:val="0"/>
              <w:divBdr>
                <w:top w:val="none" w:sz="0" w:space="0" w:color="auto"/>
                <w:left w:val="none" w:sz="0" w:space="0" w:color="auto"/>
                <w:bottom w:val="none" w:sz="0" w:space="0" w:color="auto"/>
                <w:right w:val="none" w:sz="0" w:space="0" w:color="auto"/>
              </w:divBdr>
              <w:divsChild>
                <w:div w:id="1591354324">
                  <w:marLeft w:val="-225"/>
                  <w:marRight w:val="-225"/>
                  <w:marTop w:val="0"/>
                  <w:marBottom w:val="0"/>
                  <w:divBdr>
                    <w:top w:val="none" w:sz="0" w:space="0" w:color="auto"/>
                    <w:left w:val="none" w:sz="0" w:space="0" w:color="auto"/>
                    <w:bottom w:val="none" w:sz="0" w:space="0" w:color="auto"/>
                    <w:right w:val="none" w:sz="0" w:space="0" w:color="auto"/>
                  </w:divBdr>
                  <w:divsChild>
                    <w:div w:id="6792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364606">
              <w:marLeft w:val="0"/>
              <w:marRight w:val="0"/>
              <w:marTop w:val="0"/>
              <w:marBottom w:val="0"/>
              <w:divBdr>
                <w:top w:val="none" w:sz="0" w:space="0" w:color="auto"/>
                <w:left w:val="none" w:sz="0" w:space="0" w:color="auto"/>
                <w:bottom w:val="none" w:sz="0" w:space="0" w:color="auto"/>
                <w:right w:val="none" w:sz="0" w:space="0" w:color="auto"/>
              </w:divBdr>
              <w:divsChild>
                <w:div w:id="2038658234">
                  <w:marLeft w:val="-225"/>
                  <w:marRight w:val="-225"/>
                  <w:marTop w:val="0"/>
                  <w:marBottom w:val="0"/>
                  <w:divBdr>
                    <w:top w:val="none" w:sz="0" w:space="0" w:color="auto"/>
                    <w:left w:val="none" w:sz="0" w:space="0" w:color="auto"/>
                    <w:bottom w:val="none" w:sz="0" w:space="0" w:color="auto"/>
                    <w:right w:val="none" w:sz="0" w:space="0" w:color="auto"/>
                  </w:divBdr>
                  <w:divsChild>
                    <w:div w:id="42561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123168">
          <w:marLeft w:val="0"/>
          <w:marRight w:val="0"/>
          <w:marTop w:val="300"/>
          <w:marBottom w:val="300"/>
          <w:divBdr>
            <w:top w:val="none" w:sz="0" w:space="0" w:color="auto"/>
            <w:left w:val="none" w:sz="0" w:space="0" w:color="auto"/>
            <w:bottom w:val="none" w:sz="0" w:space="0" w:color="auto"/>
            <w:right w:val="none" w:sz="0" w:space="0" w:color="auto"/>
          </w:divBdr>
          <w:divsChild>
            <w:div w:id="653601922">
              <w:marLeft w:val="0"/>
              <w:marRight w:val="0"/>
              <w:marTop w:val="0"/>
              <w:marBottom w:val="0"/>
              <w:divBdr>
                <w:top w:val="none" w:sz="0" w:space="0" w:color="auto"/>
                <w:left w:val="none" w:sz="0" w:space="0" w:color="auto"/>
                <w:bottom w:val="none" w:sz="0" w:space="0" w:color="auto"/>
                <w:right w:val="none" w:sz="0" w:space="0" w:color="auto"/>
              </w:divBdr>
            </w:div>
          </w:divsChild>
        </w:div>
        <w:div w:id="427391773">
          <w:marLeft w:val="-225"/>
          <w:marRight w:val="-225"/>
          <w:marTop w:val="0"/>
          <w:marBottom w:val="0"/>
          <w:divBdr>
            <w:top w:val="none" w:sz="0" w:space="0" w:color="auto"/>
            <w:left w:val="none" w:sz="0" w:space="0" w:color="auto"/>
            <w:bottom w:val="none" w:sz="0" w:space="0" w:color="auto"/>
            <w:right w:val="none" w:sz="0" w:space="0" w:color="auto"/>
          </w:divBdr>
          <w:divsChild>
            <w:div w:id="212796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447263">
      <w:bodyDiv w:val="1"/>
      <w:marLeft w:val="0"/>
      <w:marRight w:val="0"/>
      <w:marTop w:val="0"/>
      <w:marBottom w:val="0"/>
      <w:divBdr>
        <w:top w:val="none" w:sz="0" w:space="0" w:color="auto"/>
        <w:left w:val="none" w:sz="0" w:space="0" w:color="auto"/>
        <w:bottom w:val="none" w:sz="0" w:space="0" w:color="auto"/>
        <w:right w:val="none" w:sz="0" w:space="0" w:color="auto"/>
      </w:divBdr>
    </w:div>
    <w:div w:id="884294397">
      <w:bodyDiv w:val="1"/>
      <w:marLeft w:val="0"/>
      <w:marRight w:val="0"/>
      <w:marTop w:val="0"/>
      <w:marBottom w:val="0"/>
      <w:divBdr>
        <w:top w:val="none" w:sz="0" w:space="0" w:color="auto"/>
        <w:left w:val="none" w:sz="0" w:space="0" w:color="auto"/>
        <w:bottom w:val="none" w:sz="0" w:space="0" w:color="auto"/>
        <w:right w:val="none" w:sz="0" w:space="0" w:color="auto"/>
      </w:divBdr>
      <w:divsChild>
        <w:div w:id="828181672">
          <w:marLeft w:val="0"/>
          <w:marRight w:val="0"/>
          <w:marTop w:val="150"/>
          <w:marBottom w:val="150"/>
          <w:divBdr>
            <w:top w:val="none" w:sz="0" w:space="0" w:color="auto"/>
            <w:left w:val="none" w:sz="0" w:space="0" w:color="auto"/>
            <w:bottom w:val="none" w:sz="0" w:space="0" w:color="auto"/>
            <w:right w:val="none" w:sz="0" w:space="0" w:color="auto"/>
          </w:divBdr>
        </w:div>
        <w:div w:id="137888396">
          <w:marLeft w:val="120"/>
          <w:marRight w:val="120"/>
          <w:marTop w:val="120"/>
          <w:marBottom w:val="120"/>
          <w:divBdr>
            <w:top w:val="none" w:sz="0" w:space="0" w:color="auto"/>
            <w:left w:val="none" w:sz="0" w:space="0" w:color="auto"/>
            <w:bottom w:val="none" w:sz="0" w:space="0" w:color="auto"/>
            <w:right w:val="none" w:sz="0" w:space="0" w:color="auto"/>
          </w:divBdr>
        </w:div>
      </w:divsChild>
    </w:div>
    <w:div w:id="893539163">
      <w:bodyDiv w:val="1"/>
      <w:marLeft w:val="0"/>
      <w:marRight w:val="0"/>
      <w:marTop w:val="0"/>
      <w:marBottom w:val="0"/>
      <w:divBdr>
        <w:top w:val="none" w:sz="0" w:space="0" w:color="auto"/>
        <w:left w:val="none" w:sz="0" w:space="0" w:color="auto"/>
        <w:bottom w:val="none" w:sz="0" w:space="0" w:color="auto"/>
        <w:right w:val="none" w:sz="0" w:space="0" w:color="auto"/>
      </w:divBdr>
      <w:divsChild>
        <w:div w:id="383413360">
          <w:marLeft w:val="0"/>
          <w:marRight w:val="0"/>
          <w:marTop w:val="600"/>
          <w:marBottom w:val="0"/>
          <w:divBdr>
            <w:top w:val="none" w:sz="0" w:space="0" w:color="auto"/>
            <w:left w:val="none" w:sz="0" w:space="0" w:color="auto"/>
            <w:bottom w:val="none" w:sz="0" w:space="0" w:color="auto"/>
            <w:right w:val="none" w:sz="0" w:space="0" w:color="auto"/>
          </w:divBdr>
          <w:divsChild>
            <w:div w:id="170867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099937">
      <w:bodyDiv w:val="1"/>
      <w:marLeft w:val="0"/>
      <w:marRight w:val="0"/>
      <w:marTop w:val="0"/>
      <w:marBottom w:val="0"/>
      <w:divBdr>
        <w:top w:val="none" w:sz="0" w:space="0" w:color="auto"/>
        <w:left w:val="none" w:sz="0" w:space="0" w:color="auto"/>
        <w:bottom w:val="none" w:sz="0" w:space="0" w:color="auto"/>
        <w:right w:val="none" w:sz="0" w:space="0" w:color="auto"/>
      </w:divBdr>
    </w:div>
    <w:div w:id="1019742573">
      <w:bodyDiv w:val="1"/>
      <w:marLeft w:val="0"/>
      <w:marRight w:val="0"/>
      <w:marTop w:val="0"/>
      <w:marBottom w:val="0"/>
      <w:divBdr>
        <w:top w:val="none" w:sz="0" w:space="0" w:color="auto"/>
        <w:left w:val="none" w:sz="0" w:space="0" w:color="auto"/>
        <w:bottom w:val="none" w:sz="0" w:space="0" w:color="auto"/>
        <w:right w:val="none" w:sz="0" w:space="0" w:color="auto"/>
      </w:divBdr>
    </w:div>
    <w:div w:id="1020816694">
      <w:bodyDiv w:val="1"/>
      <w:marLeft w:val="0"/>
      <w:marRight w:val="0"/>
      <w:marTop w:val="0"/>
      <w:marBottom w:val="0"/>
      <w:divBdr>
        <w:top w:val="none" w:sz="0" w:space="0" w:color="auto"/>
        <w:left w:val="none" w:sz="0" w:space="0" w:color="auto"/>
        <w:bottom w:val="none" w:sz="0" w:space="0" w:color="auto"/>
        <w:right w:val="none" w:sz="0" w:space="0" w:color="auto"/>
      </w:divBdr>
    </w:div>
    <w:div w:id="1052536601">
      <w:bodyDiv w:val="1"/>
      <w:marLeft w:val="0"/>
      <w:marRight w:val="0"/>
      <w:marTop w:val="0"/>
      <w:marBottom w:val="0"/>
      <w:divBdr>
        <w:top w:val="none" w:sz="0" w:space="0" w:color="auto"/>
        <w:left w:val="none" w:sz="0" w:space="0" w:color="auto"/>
        <w:bottom w:val="none" w:sz="0" w:space="0" w:color="auto"/>
        <w:right w:val="none" w:sz="0" w:space="0" w:color="auto"/>
      </w:divBdr>
    </w:div>
    <w:div w:id="1112894440">
      <w:bodyDiv w:val="1"/>
      <w:marLeft w:val="0"/>
      <w:marRight w:val="0"/>
      <w:marTop w:val="0"/>
      <w:marBottom w:val="0"/>
      <w:divBdr>
        <w:top w:val="none" w:sz="0" w:space="0" w:color="auto"/>
        <w:left w:val="none" w:sz="0" w:space="0" w:color="auto"/>
        <w:bottom w:val="none" w:sz="0" w:space="0" w:color="auto"/>
        <w:right w:val="none" w:sz="0" w:space="0" w:color="auto"/>
      </w:divBdr>
    </w:div>
    <w:div w:id="1141771919">
      <w:bodyDiv w:val="1"/>
      <w:marLeft w:val="0"/>
      <w:marRight w:val="0"/>
      <w:marTop w:val="0"/>
      <w:marBottom w:val="0"/>
      <w:divBdr>
        <w:top w:val="none" w:sz="0" w:space="0" w:color="auto"/>
        <w:left w:val="none" w:sz="0" w:space="0" w:color="auto"/>
        <w:bottom w:val="none" w:sz="0" w:space="0" w:color="auto"/>
        <w:right w:val="none" w:sz="0" w:space="0" w:color="auto"/>
      </w:divBdr>
      <w:divsChild>
        <w:div w:id="640892123">
          <w:marLeft w:val="139"/>
          <w:marRight w:val="0"/>
          <w:marTop w:val="0"/>
          <w:marBottom w:val="192"/>
          <w:divBdr>
            <w:top w:val="single" w:sz="6" w:space="6" w:color="D8D8D8"/>
            <w:left w:val="single" w:sz="6" w:space="6" w:color="D8D8D8"/>
            <w:bottom w:val="single" w:sz="6" w:space="6" w:color="D8D8D8"/>
            <w:right w:val="single" w:sz="6" w:space="6" w:color="D8D8D8"/>
          </w:divBdr>
        </w:div>
      </w:divsChild>
    </w:div>
    <w:div w:id="1179273700">
      <w:bodyDiv w:val="1"/>
      <w:marLeft w:val="0"/>
      <w:marRight w:val="0"/>
      <w:marTop w:val="0"/>
      <w:marBottom w:val="0"/>
      <w:divBdr>
        <w:top w:val="none" w:sz="0" w:space="0" w:color="auto"/>
        <w:left w:val="none" w:sz="0" w:space="0" w:color="auto"/>
        <w:bottom w:val="none" w:sz="0" w:space="0" w:color="auto"/>
        <w:right w:val="none" w:sz="0" w:space="0" w:color="auto"/>
      </w:divBdr>
    </w:div>
    <w:div w:id="1180391182">
      <w:bodyDiv w:val="1"/>
      <w:marLeft w:val="0"/>
      <w:marRight w:val="0"/>
      <w:marTop w:val="0"/>
      <w:marBottom w:val="0"/>
      <w:divBdr>
        <w:top w:val="none" w:sz="0" w:space="0" w:color="auto"/>
        <w:left w:val="none" w:sz="0" w:space="0" w:color="auto"/>
        <w:bottom w:val="none" w:sz="0" w:space="0" w:color="auto"/>
        <w:right w:val="none" w:sz="0" w:space="0" w:color="auto"/>
      </w:divBdr>
    </w:div>
    <w:div w:id="1200238905">
      <w:bodyDiv w:val="1"/>
      <w:marLeft w:val="0"/>
      <w:marRight w:val="0"/>
      <w:marTop w:val="0"/>
      <w:marBottom w:val="0"/>
      <w:divBdr>
        <w:top w:val="none" w:sz="0" w:space="0" w:color="auto"/>
        <w:left w:val="none" w:sz="0" w:space="0" w:color="auto"/>
        <w:bottom w:val="none" w:sz="0" w:space="0" w:color="auto"/>
        <w:right w:val="none" w:sz="0" w:space="0" w:color="auto"/>
      </w:divBdr>
      <w:divsChild>
        <w:div w:id="905262195">
          <w:marLeft w:val="0"/>
          <w:marRight w:val="0"/>
          <w:marTop w:val="0"/>
          <w:marBottom w:val="0"/>
          <w:divBdr>
            <w:top w:val="none" w:sz="0" w:space="0" w:color="auto"/>
            <w:left w:val="none" w:sz="0" w:space="0" w:color="auto"/>
            <w:bottom w:val="none" w:sz="0" w:space="0" w:color="auto"/>
            <w:right w:val="none" w:sz="0" w:space="0" w:color="auto"/>
          </w:divBdr>
          <w:divsChild>
            <w:div w:id="1312324318">
              <w:marLeft w:val="0"/>
              <w:marRight w:val="83"/>
              <w:marTop w:val="0"/>
              <w:marBottom w:val="150"/>
              <w:divBdr>
                <w:top w:val="none" w:sz="0" w:space="0" w:color="auto"/>
                <w:left w:val="none" w:sz="0" w:space="0" w:color="auto"/>
                <w:bottom w:val="none" w:sz="0" w:space="0" w:color="auto"/>
                <w:right w:val="none" w:sz="0" w:space="0" w:color="auto"/>
              </w:divBdr>
            </w:div>
            <w:div w:id="1064065356">
              <w:marLeft w:val="0"/>
              <w:marRight w:val="83"/>
              <w:marTop w:val="0"/>
              <w:marBottom w:val="150"/>
              <w:divBdr>
                <w:top w:val="none" w:sz="0" w:space="0" w:color="auto"/>
                <w:left w:val="none" w:sz="0" w:space="0" w:color="auto"/>
                <w:bottom w:val="none" w:sz="0" w:space="0" w:color="auto"/>
                <w:right w:val="none" w:sz="0" w:space="0" w:color="auto"/>
              </w:divBdr>
            </w:div>
            <w:div w:id="1378776447">
              <w:marLeft w:val="0"/>
              <w:marRight w:val="83"/>
              <w:marTop w:val="0"/>
              <w:marBottom w:val="150"/>
              <w:divBdr>
                <w:top w:val="none" w:sz="0" w:space="0" w:color="auto"/>
                <w:left w:val="none" w:sz="0" w:space="0" w:color="auto"/>
                <w:bottom w:val="none" w:sz="0" w:space="0" w:color="auto"/>
                <w:right w:val="none" w:sz="0" w:space="0" w:color="auto"/>
              </w:divBdr>
            </w:div>
            <w:div w:id="1039821119">
              <w:marLeft w:val="0"/>
              <w:marRight w:val="83"/>
              <w:marTop w:val="0"/>
              <w:marBottom w:val="150"/>
              <w:divBdr>
                <w:top w:val="none" w:sz="0" w:space="0" w:color="auto"/>
                <w:left w:val="none" w:sz="0" w:space="0" w:color="auto"/>
                <w:bottom w:val="none" w:sz="0" w:space="0" w:color="auto"/>
                <w:right w:val="none" w:sz="0" w:space="0" w:color="auto"/>
              </w:divBdr>
            </w:div>
          </w:divsChild>
        </w:div>
      </w:divsChild>
    </w:div>
    <w:div w:id="1235893235">
      <w:bodyDiv w:val="1"/>
      <w:marLeft w:val="0"/>
      <w:marRight w:val="0"/>
      <w:marTop w:val="0"/>
      <w:marBottom w:val="0"/>
      <w:divBdr>
        <w:top w:val="none" w:sz="0" w:space="0" w:color="auto"/>
        <w:left w:val="none" w:sz="0" w:space="0" w:color="auto"/>
        <w:bottom w:val="none" w:sz="0" w:space="0" w:color="auto"/>
        <w:right w:val="none" w:sz="0" w:space="0" w:color="auto"/>
      </w:divBdr>
    </w:div>
    <w:div w:id="1304625974">
      <w:bodyDiv w:val="1"/>
      <w:marLeft w:val="0"/>
      <w:marRight w:val="0"/>
      <w:marTop w:val="0"/>
      <w:marBottom w:val="0"/>
      <w:divBdr>
        <w:top w:val="none" w:sz="0" w:space="0" w:color="auto"/>
        <w:left w:val="none" w:sz="0" w:space="0" w:color="auto"/>
        <w:bottom w:val="none" w:sz="0" w:space="0" w:color="auto"/>
        <w:right w:val="none" w:sz="0" w:space="0" w:color="auto"/>
      </w:divBdr>
    </w:div>
    <w:div w:id="1341279719">
      <w:bodyDiv w:val="1"/>
      <w:marLeft w:val="0"/>
      <w:marRight w:val="0"/>
      <w:marTop w:val="0"/>
      <w:marBottom w:val="0"/>
      <w:divBdr>
        <w:top w:val="none" w:sz="0" w:space="0" w:color="auto"/>
        <w:left w:val="none" w:sz="0" w:space="0" w:color="auto"/>
        <w:bottom w:val="none" w:sz="0" w:space="0" w:color="auto"/>
        <w:right w:val="none" w:sz="0" w:space="0" w:color="auto"/>
      </w:divBdr>
    </w:div>
    <w:div w:id="1437478064">
      <w:bodyDiv w:val="1"/>
      <w:marLeft w:val="0"/>
      <w:marRight w:val="0"/>
      <w:marTop w:val="0"/>
      <w:marBottom w:val="0"/>
      <w:divBdr>
        <w:top w:val="none" w:sz="0" w:space="0" w:color="auto"/>
        <w:left w:val="none" w:sz="0" w:space="0" w:color="auto"/>
        <w:bottom w:val="none" w:sz="0" w:space="0" w:color="auto"/>
        <w:right w:val="none" w:sz="0" w:space="0" w:color="auto"/>
      </w:divBdr>
    </w:div>
    <w:div w:id="1495336032">
      <w:bodyDiv w:val="1"/>
      <w:marLeft w:val="0"/>
      <w:marRight w:val="0"/>
      <w:marTop w:val="0"/>
      <w:marBottom w:val="0"/>
      <w:divBdr>
        <w:top w:val="none" w:sz="0" w:space="0" w:color="auto"/>
        <w:left w:val="none" w:sz="0" w:space="0" w:color="auto"/>
        <w:bottom w:val="none" w:sz="0" w:space="0" w:color="auto"/>
        <w:right w:val="none" w:sz="0" w:space="0" w:color="auto"/>
      </w:divBdr>
    </w:div>
    <w:div w:id="1535801841">
      <w:bodyDiv w:val="1"/>
      <w:marLeft w:val="0"/>
      <w:marRight w:val="0"/>
      <w:marTop w:val="0"/>
      <w:marBottom w:val="0"/>
      <w:divBdr>
        <w:top w:val="none" w:sz="0" w:space="0" w:color="auto"/>
        <w:left w:val="none" w:sz="0" w:space="0" w:color="auto"/>
        <w:bottom w:val="none" w:sz="0" w:space="0" w:color="auto"/>
        <w:right w:val="none" w:sz="0" w:space="0" w:color="auto"/>
      </w:divBdr>
    </w:div>
    <w:div w:id="1539664467">
      <w:bodyDiv w:val="1"/>
      <w:marLeft w:val="0"/>
      <w:marRight w:val="0"/>
      <w:marTop w:val="0"/>
      <w:marBottom w:val="0"/>
      <w:divBdr>
        <w:top w:val="none" w:sz="0" w:space="0" w:color="auto"/>
        <w:left w:val="none" w:sz="0" w:space="0" w:color="auto"/>
        <w:bottom w:val="none" w:sz="0" w:space="0" w:color="auto"/>
        <w:right w:val="none" w:sz="0" w:space="0" w:color="auto"/>
      </w:divBdr>
      <w:divsChild>
        <w:div w:id="1956674508">
          <w:marLeft w:val="0"/>
          <w:marRight w:val="0"/>
          <w:marTop w:val="0"/>
          <w:marBottom w:val="0"/>
          <w:divBdr>
            <w:top w:val="none" w:sz="0" w:space="0" w:color="auto"/>
            <w:left w:val="none" w:sz="0" w:space="0" w:color="auto"/>
            <w:bottom w:val="none" w:sz="0" w:space="0" w:color="auto"/>
            <w:right w:val="none" w:sz="0" w:space="0" w:color="auto"/>
          </w:divBdr>
        </w:div>
      </w:divsChild>
    </w:div>
    <w:div w:id="1591037487">
      <w:bodyDiv w:val="1"/>
      <w:marLeft w:val="0"/>
      <w:marRight w:val="0"/>
      <w:marTop w:val="0"/>
      <w:marBottom w:val="0"/>
      <w:divBdr>
        <w:top w:val="none" w:sz="0" w:space="0" w:color="auto"/>
        <w:left w:val="none" w:sz="0" w:space="0" w:color="auto"/>
        <w:bottom w:val="none" w:sz="0" w:space="0" w:color="auto"/>
        <w:right w:val="none" w:sz="0" w:space="0" w:color="auto"/>
      </w:divBdr>
    </w:div>
    <w:div w:id="1628850045">
      <w:bodyDiv w:val="1"/>
      <w:marLeft w:val="0"/>
      <w:marRight w:val="0"/>
      <w:marTop w:val="0"/>
      <w:marBottom w:val="0"/>
      <w:divBdr>
        <w:top w:val="none" w:sz="0" w:space="0" w:color="auto"/>
        <w:left w:val="none" w:sz="0" w:space="0" w:color="auto"/>
        <w:bottom w:val="none" w:sz="0" w:space="0" w:color="auto"/>
        <w:right w:val="none" w:sz="0" w:space="0" w:color="auto"/>
      </w:divBdr>
    </w:div>
    <w:div w:id="1645700452">
      <w:bodyDiv w:val="1"/>
      <w:marLeft w:val="0"/>
      <w:marRight w:val="0"/>
      <w:marTop w:val="0"/>
      <w:marBottom w:val="0"/>
      <w:divBdr>
        <w:top w:val="none" w:sz="0" w:space="0" w:color="auto"/>
        <w:left w:val="none" w:sz="0" w:space="0" w:color="auto"/>
        <w:bottom w:val="none" w:sz="0" w:space="0" w:color="auto"/>
        <w:right w:val="none" w:sz="0" w:space="0" w:color="auto"/>
      </w:divBdr>
    </w:div>
    <w:div w:id="1684621945">
      <w:bodyDiv w:val="1"/>
      <w:marLeft w:val="0"/>
      <w:marRight w:val="0"/>
      <w:marTop w:val="0"/>
      <w:marBottom w:val="0"/>
      <w:divBdr>
        <w:top w:val="none" w:sz="0" w:space="0" w:color="auto"/>
        <w:left w:val="none" w:sz="0" w:space="0" w:color="auto"/>
        <w:bottom w:val="none" w:sz="0" w:space="0" w:color="auto"/>
        <w:right w:val="none" w:sz="0" w:space="0" w:color="auto"/>
      </w:divBdr>
    </w:div>
    <w:div w:id="1699356486">
      <w:bodyDiv w:val="1"/>
      <w:marLeft w:val="0"/>
      <w:marRight w:val="0"/>
      <w:marTop w:val="0"/>
      <w:marBottom w:val="0"/>
      <w:divBdr>
        <w:top w:val="none" w:sz="0" w:space="0" w:color="auto"/>
        <w:left w:val="none" w:sz="0" w:space="0" w:color="auto"/>
        <w:bottom w:val="none" w:sz="0" w:space="0" w:color="auto"/>
        <w:right w:val="none" w:sz="0" w:space="0" w:color="auto"/>
      </w:divBdr>
    </w:div>
    <w:div w:id="1728332723">
      <w:bodyDiv w:val="1"/>
      <w:marLeft w:val="0"/>
      <w:marRight w:val="0"/>
      <w:marTop w:val="0"/>
      <w:marBottom w:val="0"/>
      <w:divBdr>
        <w:top w:val="none" w:sz="0" w:space="0" w:color="auto"/>
        <w:left w:val="none" w:sz="0" w:space="0" w:color="auto"/>
        <w:bottom w:val="none" w:sz="0" w:space="0" w:color="auto"/>
        <w:right w:val="none" w:sz="0" w:space="0" w:color="auto"/>
      </w:divBdr>
    </w:div>
    <w:div w:id="1771658986">
      <w:bodyDiv w:val="1"/>
      <w:marLeft w:val="0"/>
      <w:marRight w:val="0"/>
      <w:marTop w:val="0"/>
      <w:marBottom w:val="0"/>
      <w:divBdr>
        <w:top w:val="none" w:sz="0" w:space="0" w:color="auto"/>
        <w:left w:val="none" w:sz="0" w:space="0" w:color="auto"/>
        <w:bottom w:val="none" w:sz="0" w:space="0" w:color="auto"/>
        <w:right w:val="none" w:sz="0" w:space="0" w:color="auto"/>
      </w:divBdr>
    </w:div>
    <w:div w:id="1786851783">
      <w:bodyDiv w:val="1"/>
      <w:marLeft w:val="0"/>
      <w:marRight w:val="0"/>
      <w:marTop w:val="0"/>
      <w:marBottom w:val="0"/>
      <w:divBdr>
        <w:top w:val="none" w:sz="0" w:space="0" w:color="auto"/>
        <w:left w:val="none" w:sz="0" w:space="0" w:color="auto"/>
        <w:bottom w:val="none" w:sz="0" w:space="0" w:color="auto"/>
        <w:right w:val="none" w:sz="0" w:space="0" w:color="auto"/>
      </w:divBdr>
    </w:div>
    <w:div w:id="1793674203">
      <w:bodyDiv w:val="1"/>
      <w:marLeft w:val="0"/>
      <w:marRight w:val="0"/>
      <w:marTop w:val="0"/>
      <w:marBottom w:val="0"/>
      <w:divBdr>
        <w:top w:val="none" w:sz="0" w:space="0" w:color="auto"/>
        <w:left w:val="none" w:sz="0" w:space="0" w:color="auto"/>
        <w:bottom w:val="none" w:sz="0" w:space="0" w:color="auto"/>
        <w:right w:val="none" w:sz="0" w:space="0" w:color="auto"/>
      </w:divBdr>
    </w:div>
    <w:div w:id="1794597809">
      <w:bodyDiv w:val="1"/>
      <w:marLeft w:val="0"/>
      <w:marRight w:val="0"/>
      <w:marTop w:val="0"/>
      <w:marBottom w:val="0"/>
      <w:divBdr>
        <w:top w:val="none" w:sz="0" w:space="0" w:color="auto"/>
        <w:left w:val="none" w:sz="0" w:space="0" w:color="auto"/>
        <w:bottom w:val="none" w:sz="0" w:space="0" w:color="auto"/>
        <w:right w:val="none" w:sz="0" w:space="0" w:color="auto"/>
      </w:divBdr>
    </w:div>
    <w:div w:id="1864127526">
      <w:bodyDiv w:val="1"/>
      <w:marLeft w:val="0"/>
      <w:marRight w:val="0"/>
      <w:marTop w:val="0"/>
      <w:marBottom w:val="0"/>
      <w:divBdr>
        <w:top w:val="none" w:sz="0" w:space="0" w:color="auto"/>
        <w:left w:val="none" w:sz="0" w:space="0" w:color="auto"/>
        <w:bottom w:val="none" w:sz="0" w:space="0" w:color="auto"/>
        <w:right w:val="none" w:sz="0" w:space="0" w:color="auto"/>
      </w:divBdr>
    </w:div>
    <w:div w:id="1937907439">
      <w:bodyDiv w:val="1"/>
      <w:marLeft w:val="0"/>
      <w:marRight w:val="0"/>
      <w:marTop w:val="0"/>
      <w:marBottom w:val="0"/>
      <w:divBdr>
        <w:top w:val="none" w:sz="0" w:space="0" w:color="auto"/>
        <w:left w:val="none" w:sz="0" w:space="0" w:color="auto"/>
        <w:bottom w:val="none" w:sz="0" w:space="0" w:color="auto"/>
        <w:right w:val="none" w:sz="0" w:space="0" w:color="auto"/>
      </w:divBdr>
    </w:div>
    <w:div w:id="1985232641">
      <w:bodyDiv w:val="1"/>
      <w:marLeft w:val="0"/>
      <w:marRight w:val="0"/>
      <w:marTop w:val="0"/>
      <w:marBottom w:val="0"/>
      <w:divBdr>
        <w:top w:val="none" w:sz="0" w:space="0" w:color="auto"/>
        <w:left w:val="none" w:sz="0" w:space="0" w:color="auto"/>
        <w:bottom w:val="none" w:sz="0" w:space="0" w:color="auto"/>
        <w:right w:val="none" w:sz="0" w:space="0" w:color="auto"/>
      </w:divBdr>
      <w:divsChild>
        <w:div w:id="6405042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fcsla.org/scholarship.shtml" TargetMode="External"/><Relationship Id="rId117" Type="http://schemas.openxmlformats.org/officeDocument/2006/relationships/hyperlink" Target="http://jewishva.org/tjf-stein" TargetMode="External"/><Relationship Id="rId21" Type="http://schemas.openxmlformats.org/officeDocument/2006/relationships/hyperlink" Target="http://www.catholiccollegesonline.org/students-parents/financial-aid/nccaa-scholarship.html" TargetMode="External"/><Relationship Id="rId42" Type="http://schemas.openxmlformats.org/officeDocument/2006/relationships/hyperlink" Target="https://bgav.org/financial-resources/scholarships/" TargetMode="External"/><Relationship Id="rId47" Type="http://schemas.openxmlformats.org/officeDocument/2006/relationships/hyperlink" Target="https://www.sbcv.org/scholarships/" TargetMode="External"/><Relationship Id="rId63" Type="http://schemas.openxmlformats.org/officeDocument/2006/relationships/hyperlink" Target="https://www.umhef.org/scholarship-search" TargetMode="External"/><Relationship Id="rId68" Type="http://schemas.openxmlformats.org/officeDocument/2006/relationships/hyperlink" Target="https://www.umhef.org/scholarship-search" TargetMode="External"/><Relationship Id="rId84" Type="http://schemas.openxmlformats.org/officeDocument/2006/relationships/hyperlink" Target="http://www.gbhem.org/loans-and-scholarships/scholarships/list-scholarships/general-scholarships" TargetMode="External"/><Relationship Id="rId89" Type="http://schemas.openxmlformats.org/officeDocument/2006/relationships/image" Target="media/image3.jpeg"/><Relationship Id="rId112" Type="http://schemas.openxmlformats.org/officeDocument/2006/relationships/hyperlink" Target="https://www.shalomdc.org/endowment/" TargetMode="External"/><Relationship Id="rId133" Type="http://schemas.openxmlformats.org/officeDocument/2006/relationships/hyperlink" Target="http://tailwindscholarships.com/pages/scholarships-program/" TargetMode="External"/><Relationship Id="rId138" Type="http://schemas.openxmlformats.org/officeDocument/2006/relationships/hyperlink" Target="https://ffrf.org/outreach/ffrf-student-scholarship-essay-contests" TargetMode="External"/><Relationship Id="rId154" Type="http://schemas.openxmlformats.org/officeDocument/2006/relationships/hyperlink" Target="http://images.acswebnetworks.com/1/2279/2013EmergencyMaintenanceGrantform.pdf" TargetMode="External"/><Relationship Id="rId159" Type="http://schemas.openxmlformats.org/officeDocument/2006/relationships/hyperlink" Target="http://www.diosova.org/congregation_res/article293440.htm" TargetMode="External"/><Relationship Id="rId175" Type="http://schemas.openxmlformats.org/officeDocument/2006/relationships/hyperlink" Target="http://www.emu.edu/financial-aid/financial-assistance-policies/" TargetMode="External"/><Relationship Id="rId170" Type="http://schemas.openxmlformats.org/officeDocument/2006/relationships/hyperlink" Target="http://www.emu.edu/admissions/" TargetMode="External"/><Relationship Id="rId16" Type="http://schemas.openxmlformats.org/officeDocument/2006/relationships/hyperlink" Target="http://www.kofc.org/un/en/members/programs/scholarships/endowed-scholarships.html" TargetMode="External"/><Relationship Id="rId107" Type="http://schemas.openxmlformats.org/officeDocument/2006/relationships/hyperlink" Target="https://www.newcreationumc.org/young-adult-ministry/" TargetMode="External"/><Relationship Id="rId11" Type="http://schemas.openxmlformats.org/officeDocument/2006/relationships/hyperlink" Target="http://www.kofc.org/un/en/members/programs/scholarships/4thdegreepatria-scholarship.html" TargetMode="External"/><Relationship Id="rId32" Type="http://schemas.openxmlformats.org/officeDocument/2006/relationships/hyperlink" Target="http://roea.org/helenmuntean.html" TargetMode="External"/><Relationship Id="rId37" Type="http://schemas.openxmlformats.org/officeDocument/2006/relationships/hyperlink" Target="http://www.eocs.org/scholarship" TargetMode="External"/><Relationship Id="rId53" Type="http://schemas.openxmlformats.org/officeDocument/2006/relationships/hyperlink" Target="http://www.fbcrichmond.org/communities/students/fbc-scholarship/" TargetMode="External"/><Relationship Id="rId58" Type="http://schemas.openxmlformats.org/officeDocument/2006/relationships/hyperlink" Target="http://www.collegechristianleader.com/application.html" TargetMode="External"/><Relationship Id="rId74" Type="http://schemas.openxmlformats.org/officeDocument/2006/relationships/hyperlink" Target="http://www.gbhem.org/loans-and-scholarships/scholarships/list-scholarships/general-scholarships" TargetMode="External"/><Relationship Id="rId79" Type="http://schemas.openxmlformats.org/officeDocument/2006/relationships/hyperlink" Target="http://www.gbhem.org/loans-and-scholarships/scholarships/list-scholarships/general-scholarships" TargetMode="External"/><Relationship Id="rId102" Type="http://schemas.openxmlformats.org/officeDocument/2006/relationships/hyperlink" Target="http://www.culpeperumc.org/uploads/2016_CUMC_General_Scholarship(1).pdf" TargetMode="External"/><Relationship Id="rId123" Type="http://schemas.openxmlformats.org/officeDocument/2006/relationships/hyperlink" Target="mailto:kvoss@scholarshipamerica.org" TargetMode="External"/><Relationship Id="rId128" Type="http://schemas.openxmlformats.org/officeDocument/2006/relationships/hyperlink" Target="http://www.upakarfoundation.org/scholarships/scholarshipinfo" TargetMode="External"/><Relationship Id="rId144" Type="http://schemas.openxmlformats.org/officeDocument/2006/relationships/hyperlink" Target="http://www.BethesdaLutheranCommunities.org/scholarships" TargetMode="External"/><Relationship Id="rId149" Type="http://schemas.openxmlformats.org/officeDocument/2006/relationships/hyperlink" Target="http://www.diosova.org/article296195.htm" TargetMode="External"/><Relationship Id="rId5" Type="http://schemas.openxmlformats.org/officeDocument/2006/relationships/hyperlink" Target="https://docs.wixstatic.com/ugd/c70914_0a503e0e738d48ee845b0853edfedc17.xlsx?dn=Scholarship%20Application%20Organizer.xlsx" TargetMode="External"/><Relationship Id="rId90" Type="http://schemas.openxmlformats.org/officeDocument/2006/relationships/hyperlink" Target="http://www.gbhem.org/loans-and-scholarships/scholarships/list-scholarships/doctorate-level-scholarships" TargetMode="External"/><Relationship Id="rId95" Type="http://schemas.openxmlformats.org/officeDocument/2006/relationships/hyperlink" Target="mailto:jcampbell@fairfaxumc.org" TargetMode="External"/><Relationship Id="rId160" Type="http://schemas.openxmlformats.org/officeDocument/2006/relationships/hyperlink" Target="http://www.dok-national.org/" TargetMode="External"/><Relationship Id="rId165" Type="http://schemas.openxmlformats.org/officeDocument/2006/relationships/hyperlink" Target="http://www.emu.edu/financial-aid/grants/" TargetMode="External"/><Relationship Id="rId22" Type="http://schemas.openxmlformats.org/officeDocument/2006/relationships/hyperlink" Target="http://www.catholiccollegesonline.org/resources/pdfs/2:1:16_members.pdf" TargetMode="External"/><Relationship Id="rId27" Type="http://schemas.openxmlformats.org/officeDocument/2006/relationships/hyperlink" Target="http://www.roea.org/scholarships.html" TargetMode="External"/><Relationship Id="rId43" Type="http://schemas.openxmlformats.org/officeDocument/2006/relationships/hyperlink" Target="http://abhms.org/ministries/developing-leaders/education-scholarships/financial-aid-for-students/" TargetMode="External"/><Relationship Id="rId48" Type="http://schemas.openxmlformats.org/officeDocument/2006/relationships/hyperlink" Target="http://www.sbcv.org/scholarships/" TargetMode="External"/><Relationship Id="rId64" Type="http://schemas.openxmlformats.org/officeDocument/2006/relationships/hyperlink" Target="https://www.umhef.org/scholarship-search" TargetMode="External"/><Relationship Id="rId69" Type="http://schemas.openxmlformats.org/officeDocument/2006/relationships/hyperlink" Target="http://www.calmeth.org/about-us/calvary-foundation" TargetMode="External"/><Relationship Id="rId113" Type="http://schemas.openxmlformats.org/officeDocument/2006/relationships/hyperlink" Target="https://alumni.ncsy.org/apply-now-ou-nextgen-scholarship/" TargetMode="External"/><Relationship Id="rId118" Type="http://schemas.openxmlformats.org/officeDocument/2006/relationships/hyperlink" Target="http://www.jcsbaltimore.org/jcs-scholarship-program/" TargetMode="External"/><Relationship Id="rId134" Type="http://schemas.openxmlformats.org/officeDocument/2006/relationships/hyperlink" Target="http://mwawashingtondc.org/scholarship-opportunities/" TargetMode="External"/><Relationship Id="rId139" Type="http://schemas.openxmlformats.org/officeDocument/2006/relationships/hyperlink" Target="http://atheistallianceamerica.org/scholarship/" TargetMode="External"/><Relationship Id="rId80" Type="http://schemas.openxmlformats.org/officeDocument/2006/relationships/hyperlink" Target="http://www.gbhem.org/loans-and-scholarships/scholarships/list-scholarships/general-scholarships" TargetMode="External"/><Relationship Id="rId85" Type="http://schemas.openxmlformats.org/officeDocument/2006/relationships/hyperlink" Target="http://www.gbhem.org/loans-and-scholarships/scholarships/list-scholarships/general-scholarships" TargetMode="External"/><Relationship Id="rId150" Type="http://schemas.openxmlformats.org/officeDocument/2006/relationships/hyperlink" Target="http://www.diosova.org/youth/article289684.htm" TargetMode="External"/><Relationship Id="rId155" Type="http://schemas.openxmlformats.org/officeDocument/2006/relationships/hyperlink" Target="http://images.acswebnetworks.com/1/2279/PattersonGrantInfo.pdf" TargetMode="External"/><Relationship Id="rId171" Type="http://schemas.openxmlformats.org/officeDocument/2006/relationships/hyperlink" Target="https://fafsa.ed.gov/" TargetMode="External"/><Relationship Id="rId176" Type="http://schemas.openxmlformats.org/officeDocument/2006/relationships/hyperlink" Target="https://www.mhsonline.org/documents/scholarships/ELMER_EDIGER_MEMORIAL_SCHOLARSHIP_FUND_Information.doc" TargetMode="External"/><Relationship Id="rId12" Type="http://schemas.openxmlformats.org/officeDocument/2006/relationships/hyperlink" Target="http://www.kofc.org/un/en/members/programs/scholarships/john-mcdevitt-scholarship.html" TargetMode="External"/><Relationship Id="rId17" Type="http://schemas.openxmlformats.org/officeDocument/2006/relationships/hyperlink" Target="http://www.kofc.org/un/en/members/programs/scholarships/matthews-swift-educational-trust-scholarships.html" TargetMode="External"/><Relationship Id="rId33" Type="http://schemas.openxmlformats.org/officeDocument/2006/relationships/hyperlink" Target="http://roea.org/arforaundergrad.html" TargetMode="External"/><Relationship Id="rId38" Type="http://schemas.openxmlformats.org/officeDocument/2006/relationships/hyperlink" Target="http://www.goarch.org/archdiocese/administration/chancellor/2016" TargetMode="External"/><Relationship Id="rId59" Type="http://schemas.openxmlformats.org/officeDocument/2006/relationships/hyperlink" Target="http://msfdn.org/harveyfellows/applicants/" TargetMode="External"/><Relationship Id="rId103" Type="http://schemas.openxmlformats.org/officeDocument/2006/relationships/hyperlink" Target="http://www.culpeperumc.org/uploads/2016_Printz_Scholarship.pdf" TargetMode="External"/><Relationship Id="rId108" Type="http://schemas.openxmlformats.org/officeDocument/2006/relationships/hyperlink" Target="http://united.edu/scholarships/" TargetMode="External"/><Relationship Id="rId124" Type="http://schemas.openxmlformats.org/officeDocument/2006/relationships/hyperlink" Target="mailto:jennyc@sfjcf.org?subject=Scholarship%20Inquiry" TargetMode="External"/><Relationship Id="rId129" Type="http://schemas.openxmlformats.org/officeDocument/2006/relationships/hyperlink" Target="http://www.upakarfoundation.org/scholarships/apply" TargetMode="External"/><Relationship Id="rId54" Type="http://schemas.openxmlformats.org/officeDocument/2006/relationships/hyperlink" Target="http://www.msbcemporiava.org/page/educational-scholarships/" TargetMode="External"/><Relationship Id="rId70" Type="http://schemas.openxmlformats.org/officeDocument/2006/relationships/hyperlink" Target="http://www.gbhem.org/loans-and-scholarships/scholarships/list-scholarships" TargetMode="External"/><Relationship Id="rId75" Type="http://schemas.openxmlformats.org/officeDocument/2006/relationships/hyperlink" Target="http://www.gbhem.org/loans-and-scholarships/scholarships/list-scholarships/general-scholarships" TargetMode="External"/><Relationship Id="rId91" Type="http://schemas.openxmlformats.org/officeDocument/2006/relationships/image" Target="media/image4.jpeg"/><Relationship Id="rId96" Type="http://schemas.openxmlformats.org/officeDocument/2006/relationships/hyperlink" Target="http://trinityumc.net/scholarships/" TargetMode="External"/><Relationship Id="rId140" Type="http://schemas.openxmlformats.org/officeDocument/2006/relationships/hyperlink" Target="https://secularstudents.org/scholarships/" TargetMode="External"/><Relationship Id="rId145" Type="http://schemas.openxmlformats.org/officeDocument/2006/relationships/hyperlink" Target="http://www.springfieldfoundation.org" TargetMode="External"/><Relationship Id="rId161" Type="http://schemas.openxmlformats.org/officeDocument/2006/relationships/hyperlink" Target="http://www.simministry.org/" TargetMode="External"/><Relationship Id="rId166" Type="http://schemas.openxmlformats.org/officeDocument/2006/relationships/hyperlink" Target="http://www.emu.edu/financial-aid/grants/" TargetMode="External"/><Relationship Id="rId1" Type="http://schemas.openxmlformats.org/officeDocument/2006/relationships/numbering" Target="numbering.xml"/><Relationship Id="rId6" Type="http://schemas.openxmlformats.org/officeDocument/2006/relationships/hyperlink" Target="https://www.facebook.com/scholarshipsharing/" TargetMode="External"/><Relationship Id="rId23" Type="http://schemas.openxmlformats.org/officeDocument/2006/relationships/hyperlink" Target="https://drive.google.com/file/d/0B5GXJuCnzAODUDhsVElBcHpLMms/view?usp=sharing" TargetMode="External"/><Relationship Id="rId28" Type="http://schemas.openxmlformats.org/officeDocument/2006/relationships/hyperlink" Target="mailto:scholarships@roea.org" TargetMode="External"/><Relationship Id="rId49" Type="http://schemas.openxmlformats.org/officeDocument/2006/relationships/hyperlink" Target="http://www.nationalbaptist.com/resources/education--financial-assistance/congress-scholarship.html" TargetMode="External"/><Relationship Id="rId114" Type="http://schemas.openxmlformats.org/officeDocument/2006/relationships/hyperlink" Target="http://www.dillerteenawards.org/apply-and-nominate/faq/" TargetMode="External"/><Relationship Id="rId119" Type="http://schemas.openxmlformats.org/officeDocument/2006/relationships/hyperlink" Target="https://www.jewishscouting.org/eagle-scouts/" TargetMode="External"/><Relationship Id="rId10" Type="http://schemas.openxmlformats.org/officeDocument/2006/relationships/hyperlink" Target="http://www.kofc.org/un/en/service/scholarships/index.html" TargetMode="External"/><Relationship Id="rId31" Type="http://schemas.openxmlformats.org/officeDocument/2006/relationships/hyperlink" Target="http://roea.org/arforagavrila.html" TargetMode="External"/><Relationship Id="rId44" Type="http://schemas.openxmlformats.org/officeDocument/2006/relationships/hyperlink" Target="http://abhms.org/download/7-frequently-asked-financial-aid-questions/?wpdmdl=10716&amp;masterkey=585bf2f5a78ff" TargetMode="External"/><Relationship Id="rId52" Type="http://schemas.openxmlformats.org/officeDocument/2006/relationships/hyperlink" Target="http://www.fbcrichmond.org/download_file/view/273/" TargetMode="External"/><Relationship Id="rId60" Type="http://schemas.openxmlformats.org/officeDocument/2006/relationships/hyperlink" Target="http://msfdn.org/harveyfellows/online-application/" TargetMode="External"/><Relationship Id="rId65" Type="http://schemas.openxmlformats.org/officeDocument/2006/relationships/hyperlink" Target="https://www.umhef.org/scholarship-search" TargetMode="External"/><Relationship Id="rId73" Type="http://schemas.openxmlformats.org/officeDocument/2006/relationships/hyperlink" Target="http://www.gbhem.org/scholarshipapplication" TargetMode="External"/><Relationship Id="rId78" Type="http://schemas.openxmlformats.org/officeDocument/2006/relationships/hyperlink" Target="http://www.gbhem.org/loans-and-scholarships/scholarships/list-scholarships/general-scholarships" TargetMode="External"/><Relationship Id="rId81" Type="http://schemas.openxmlformats.org/officeDocument/2006/relationships/hyperlink" Target="http://www.gbhem.org/loans-and-scholarships/scholarships/list-scholarships/general-scholarships" TargetMode="External"/><Relationship Id="rId86" Type="http://schemas.openxmlformats.org/officeDocument/2006/relationships/hyperlink" Target="http://www.gbhem.org/loans-and-scholarships/scholarships/list-scholarships/racial-ethnic-specific-scholarships" TargetMode="External"/><Relationship Id="rId94" Type="http://schemas.openxmlformats.org/officeDocument/2006/relationships/hyperlink" Target="http://www.fairfaxumc.org/youth/scholarships/" TargetMode="External"/><Relationship Id="rId99" Type="http://schemas.openxmlformats.org/officeDocument/2006/relationships/hyperlink" Target="http://www.baylakeumc.org/scholarships" TargetMode="External"/><Relationship Id="rId101" Type="http://schemas.openxmlformats.org/officeDocument/2006/relationships/hyperlink" Target="http://www.culpeperumc.org/scholarship" TargetMode="External"/><Relationship Id="rId122" Type="http://schemas.openxmlformats.org/officeDocument/2006/relationships/hyperlink" Target="https://jewishfed.org/contact-us" TargetMode="External"/><Relationship Id="rId130" Type="http://schemas.openxmlformats.org/officeDocument/2006/relationships/hyperlink" Target="https://studentloans.gov/myDirectLoan/mobile/repayment/repaymentEstimator.action" TargetMode="External"/><Relationship Id="rId135" Type="http://schemas.openxmlformats.org/officeDocument/2006/relationships/hyperlink" Target="http://childrenofpersia.org/programs/" TargetMode="External"/><Relationship Id="rId143" Type="http://schemas.openxmlformats.org/officeDocument/2006/relationships/hyperlink" Target="http://www.munderloh.org" TargetMode="External"/><Relationship Id="rId148" Type="http://schemas.openxmlformats.org/officeDocument/2006/relationships/hyperlink" Target="http://www.womenoftheelca.org" TargetMode="External"/><Relationship Id="rId151" Type="http://schemas.openxmlformats.org/officeDocument/2006/relationships/hyperlink" Target="http://www.diosova.org/youth/article292304.htm" TargetMode="External"/><Relationship Id="rId156" Type="http://schemas.openxmlformats.org/officeDocument/2006/relationships/hyperlink" Target="http://images.acswebnetworks.com/1/2279/ClergyContEdGuidelines.pdf" TargetMode="External"/><Relationship Id="rId164" Type="http://schemas.openxmlformats.org/officeDocument/2006/relationships/hyperlink" Target="http://www.emu.edu/financial-aid/grants/" TargetMode="External"/><Relationship Id="rId169" Type="http://schemas.openxmlformats.org/officeDocument/2006/relationships/hyperlink" Target="http://www.emu.edu/financial-aid/estimator" TargetMode="External"/><Relationship Id="rId177"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icf.org/scholarships/" TargetMode="External"/><Relationship Id="rId172" Type="http://schemas.openxmlformats.org/officeDocument/2006/relationships/hyperlink" Target="http://www.emu.edu/business/scholarships" TargetMode="External"/><Relationship Id="rId13" Type="http://schemas.openxmlformats.org/officeDocument/2006/relationships/hyperlink" Target="http://www.kofc.org/un/en/members/programs/scholarships/4thdegreepatria-scholarshipCA.html" TargetMode="External"/><Relationship Id="rId18" Type="http://schemas.openxmlformats.org/officeDocument/2006/relationships/hyperlink" Target="http://www.kofc.org/un/en/members/programs/scholarships/vocations-scholarships.html" TargetMode="External"/><Relationship Id="rId39" Type="http://schemas.openxmlformats.org/officeDocument/2006/relationships/hyperlink" Target="http://www.presbyterianmission.org/ministries/theology-formation-and-evangelism/financialaid/undergraduate-opportunities/student-opportunity-scholarships/" TargetMode="External"/><Relationship Id="rId109" Type="http://schemas.openxmlformats.org/officeDocument/2006/relationships/hyperlink" Target="http://www.jacobsenscholarshipfund.com/" TargetMode="External"/><Relationship Id="rId34" Type="http://schemas.openxmlformats.org/officeDocument/2006/relationships/hyperlink" Target="http://roea.org/bujea.html" TargetMode="External"/><Relationship Id="rId50" Type="http://schemas.openxmlformats.org/officeDocument/2006/relationships/hyperlink" Target="http://www.memorialbaptistchurch.org/community-2/" TargetMode="External"/><Relationship Id="rId55" Type="http://schemas.openxmlformats.org/officeDocument/2006/relationships/hyperlink" Target="http://saintpaulscommunityfoundation.org/scholarships" TargetMode="External"/><Relationship Id="rId76" Type="http://schemas.openxmlformats.org/officeDocument/2006/relationships/hyperlink" Target="http://www.gbhem.org/loans-and-scholarships/scholarships/list-scholarships/general-scholarships" TargetMode="External"/><Relationship Id="rId97" Type="http://schemas.openxmlformats.org/officeDocument/2006/relationships/hyperlink" Target="http://trinityumc.net/documents/Scholarship-Application-Undergraduate.pdf" TargetMode="External"/><Relationship Id="rId104" Type="http://schemas.openxmlformats.org/officeDocument/2006/relationships/hyperlink" Target="http://www.culpeperumc.org/uploads/2016_Eddins_Scholarship.pdf" TargetMode="External"/><Relationship Id="rId120" Type="http://schemas.openxmlformats.org/officeDocument/2006/relationships/hyperlink" Target="http://www.jewishscouting.org/blog/wp-content/uploads/2013/08/Eagle-Scout-Scholarship-Application-2017_final-Fillable.pdf" TargetMode="External"/><Relationship Id="rId125" Type="http://schemas.openxmlformats.org/officeDocument/2006/relationships/hyperlink" Target="https://www.parksynagogue.org/scholarships" TargetMode="External"/><Relationship Id="rId141" Type="http://schemas.openxmlformats.org/officeDocument/2006/relationships/hyperlink" Target="http://www.atheists.org/scholarship" TargetMode="External"/><Relationship Id="rId146" Type="http://schemas.openxmlformats.org/officeDocument/2006/relationships/hyperlink" Target="http://www.siebertfoundation.org" TargetMode="External"/><Relationship Id="rId167" Type="http://schemas.openxmlformats.org/officeDocument/2006/relationships/hyperlink" Target="http://www.emu.edu/financial-aid/grants/" TargetMode="External"/><Relationship Id="rId7" Type="http://schemas.openxmlformats.org/officeDocument/2006/relationships/hyperlink" Target="https://www.scholarshipsharing.org/signup" TargetMode="External"/><Relationship Id="rId71" Type="http://schemas.openxmlformats.org/officeDocument/2006/relationships/hyperlink" Target="http://www.gbhem.org/loans-and-scholarships/scholarships/list-scholarships/general-scholarships" TargetMode="External"/><Relationship Id="rId92" Type="http://schemas.openxmlformats.org/officeDocument/2006/relationships/hyperlink" Target="http://www.umcom.org/about/scholarships-fellowships" TargetMode="External"/><Relationship Id="rId162" Type="http://schemas.openxmlformats.org/officeDocument/2006/relationships/hyperlink" Target="mailto:info@simministry.org" TargetMode="External"/><Relationship Id="rId2" Type="http://schemas.openxmlformats.org/officeDocument/2006/relationships/styles" Target="styles.xml"/><Relationship Id="rId29" Type="http://schemas.openxmlformats.org/officeDocument/2006/relationships/hyperlink" Target="http://roea.org/stanitzaroy.html" TargetMode="External"/><Relationship Id="rId24" Type="http://schemas.openxmlformats.org/officeDocument/2006/relationships/hyperlink" Target="http://www.surveygizmo.com/s3/3293394/2017-Application-for-The-National-CCAA-Scholarship" TargetMode="External"/><Relationship Id="rId40" Type="http://schemas.openxmlformats.org/officeDocument/2006/relationships/hyperlink" Target="https://www.presbyterianmission.org/ministries/theology-formation-and-evangelism/financialaid/undergraduate-opportunities/presbyterian-college-scholarship/" TargetMode="External"/><Relationship Id="rId45" Type="http://schemas.openxmlformats.org/officeDocument/2006/relationships/hyperlink" Target="http://www.sbts.edu/admissions/financial-aid/state-scholarships/" TargetMode="External"/><Relationship Id="rId66" Type="http://schemas.openxmlformats.org/officeDocument/2006/relationships/hyperlink" Target="https://www.umhef.org/scholarship-search" TargetMode="External"/><Relationship Id="rId87" Type="http://schemas.openxmlformats.org/officeDocument/2006/relationships/image" Target="media/image2.jpeg"/><Relationship Id="rId110" Type="http://schemas.openxmlformats.org/officeDocument/2006/relationships/hyperlink" Target="http://faithandeducation.com/scholarships/" TargetMode="External"/><Relationship Id="rId115" Type="http://schemas.openxmlformats.org/officeDocument/2006/relationships/hyperlink" Target="http://www.kaplunfoundation.org/upload/essay.html" TargetMode="External"/><Relationship Id="rId131" Type="http://schemas.openxmlformats.org/officeDocument/2006/relationships/hyperlink" Target="http://www.isna.net/scholarships/" TargetMode="External"/><Relationship Id="rId136" Type="http://schemas.openxmlformats.org/officeDocument/2006/relationships/hyperlink" Target="http://www.childrenofpersia.org" TargetMode="External"/><Relationship Id="rId157" Type="http://schemas.openxmlformats.org/officeDocument/2006/relationships/hyperlink" Target="http://images.acswebnetworks.com/1/2279/ClergyContEdGrantApplic.pdf" TargetMode="External"/><Relationship Id="rId178" Type="http://schemas.openxmlformats.org/officeDocument/2006/relationships/theme" Target="theme/theme1.xml"/><Relationship Id="rId61" Type="http://schemas.openxmlformats.org/officeDocument/2006/relationships/hyperlink" Target="http://renewanation.org/scholarships/" TargetMode="External"/><Relationship Id="rId82" Type="http://schemas.openxmlformats.org/officeDocument/2006/relationships/hyperlink" Target="http://www.gbhem.org/loans-and-scholarships/scholarships/list-scholarships/general-scholarships" TargetMode="External"/><Relationship Id="rId152" Type="http://schemas.openxmlformats.org/officeDocument/2006/relationships/hyperlink" Target="http://images.acswebnetworks.com/1/2279/2016ECW_Scholarship_Application.pdf" TargetMode="External"/><Relationship Id="rId173" Type="http://schemas.openxmlformats.org/officeDocument/2006/relationships/hyperlink" Target="http://www.emu.edu/language-and-literature/scholarships-and-awards/" TargetMode="External"/><Relationship Id="rId19" Type="http://schemas.openxmlformats.org/officeDocument/2006/relationships/hyperlink" Target="http://www.kofc.org/un/en/members/programs/scholarships/fellowships-at-cua.html" TargetMode="External"/><Relationship Id="rId14" Type="http://schemas.openxmlformats.org/officeDocument/2006/relationships/hyperlink" Target="http://www.kofc.org/un/en/members/programs/scholarships/4thdegreepatria-scholarship.html" TargetMode="External"/><Relationship Id="rId30" Type="http://schemas.openxmlformats.org/officeDocument/2006/relationships/hyperlink" Target="http://roea.org/goldygemu.html" TargetMode="External"/><Relationship Id="rId35" Type="http://schemas.openxmlformats.org/officeDocument/2006/relationships/hyperlink" Target="http://roea.org/victorpopscholarship.html" TargetMode="External"/><Relationship Id="rId56" Type="http://schemas.openxmlformats.org/officeDocument/2006/relationships/hyperlink" Target="http://d3n8a8pro7vhmx.cloudfront.net/unitedchurchofchrist/legacy_url/1168/undergrad.pdf?1418424649" TargetMode="External"/><Relationship Id="rId77" Type="http://schemas.openxmlformats.org/officeDocument/2006/relationships/hyperlink" Target="http://www.gbhem.org/loans-and-scholarships/scholarships/list-scholarships/general-scholarships" TargetMode="External"/><Relationship Id="rId100" Type="http://schemas.openxmlformats.org/officeDocument/2006/relationships/hyperlink" Target="mailto:roberthoward72@aol.com" TargetMode="External"/><Relationship Id="rId105" Type="http://schemas.openxmlformats.org/officeDocument/2006/relationships/hyperlink" Target="http://www.shadygroveumc.net/umm-scholarship" TargetMode="External"/><Relationship Id="rId126" Type="http://schemas.openxmlformats.org/officeDocument/2006/relationships/hyperlink" Target="https://samuellembergscholarshiploanfund.weebly.com/" TargetMode="External"/><Relationship Id="rId147" Type="http://schemas.openxmlformats.org/officeDocument/2006/relationships/hyperlink" Target="http://www.pittsburghfoundation.org" TargetMode="External"/><Relationship Id="rId168" Type="http://schemas.openxmlformats.org/officeDocument/2006/relationships/hyperlink" Target="http://www.emu.edu/financial-aid/grants/" TargetMode="External"/><Relationship Id="rId8" Type="http://schemas.openxmlformats.org/officeDocument/2006/relationships/hyperlink" Target="mailto:scholarshipsharing@gmail.com" TargetMode="External"/><Relationship Id="rId51" Type="http://schemas.openxmlformats.org/officeDocument/2006/relationships/hyperlink" Target="mailto:foundation@memorialbaptistchurch.org" TargetMode="External"/><Relationship Id="rId72" Type="http://schemas.openxmlformats.org/officeDocument/2006/relationships/image" Target="media/image1.jpeg"/><Relationship Id="rId93" Type="http://schemas.openxmlformats.org/officeDocument/2006/relationships/hyperlink" Target="mailto:scholarship@umcom.org" TargetMode="External"/><Relationship Id="rId98" Type="http://schemas.openxmlformats.org/officeDocument/2006/relationships/hyperlink" Target="http://trinityumc.net/documents/Scholarship-Application-Graduate.pdf" TargetMode="External"/><Relationship Id="rId121" Type="http://schemas.openxmlformats.org/officeDocument/2006/relationships/hyperlink" Target="https://jewishfed.org/how-we-help/scholarships" TargetMode="External"/><Relationship Id="rId142" Type="http://schemas.openxmlformats.org/officeDocument/2006/relationships/hyperlink" Target="http://www.opaldanceygrants.org" TargetMode="External"/><Relationship Id="rId163" Type="http://schemas.openxmlformats.org/officeDocument/2006/relationships/hyperlink" Target="http://www.writersofthefuture.com/enter-writer-contest/" TargetMode="External"/><Relationship Id="rId3" Type="http://schemas.openxmlformats.org/officeDocument/2006/relationships/settings" Target="settings.xml"/><Relationship Id="rId25" Type="http://schemas.openxmlformats.org/officeDocument/2006/relationships/hyperlink" Target="mailto:masek@nationalccaa.org" TargetMode="External"/><Relationship Id="rId46" Type="http://schemas.openxmlformats.org/officeDocument/2006/relationships/hyperlink" Target="https://securec31.ezhostingserver.com/vbfinc-org/RalphMitchellScholar/scholarship.cfm" TargetMode="External"/><Relationship Id="rId67" Type="http://schemas.openxmlformats.org/officeDocument/2006/relationships/hyperlink" Target="https://www.umhef.org/scholarship-search" TargetMode="External"/><Relationship Id="rId116" Type="http://schemas.openxmlformats.org/officeDocument/2006/relationships/hyperlink" Target="http://jwvusafoundation.org/grants/" TargetMode="External"/><Relationship Id="rId137" Type="http://schemas.openxmlformats.org/officeDocument/2006/relationships/hyperlink" Target="https://khyentsefoundation.org/awards/" TargetMode="External"/><Relationship Id="rId158" Type="http://schemas.openxmlformats.org/officeDocument/2006/relationships/hyperlink" Target="http://images.acswebnetworks.com/1/2279/ClergyContEdEvaluationForm.pdf" TargetMode="External"/><Relationship Id="rId20" Type="http://schemas.openxmlformats.org/officeDocument/2006/relationships/hyperlink" Target="http://www.kofc.org/un/en/members/programs/scholarships/bishop-charles-greco-graduate-fellowships.html" TargetMode="External"/><Relationship Id="rId41" Type="http://schemas.openxmlformats.org/officeDocument/2006/relationships/hyperlink" Target="http://www.sbts.edu/admissions/financial-aid/state-scholarships/" TargetMode="External"/><Relationship Id="rId62" Type="http://schemas.openxmlformats.org/officeDocument/2006/relationships/hyperlink" Target="http://www.graceepiscopalkilmarnock.com/scholarship-fund" TargetMode="External"/><Relationship Id="rId83" Type="http://schemas.openxmlformats.org/officeDocument/2006/relationships/hyperlink" Target="http://www.gbhem.org/loans-and-scholarships/scholarships/list-scholarships/general-scholarships" TargetMode="External"/><Relationship Id="rId88" Type="http://schemas.openxmlformats.org/officeDocument/2006/relationships/hyperlink" Target="http://www.gbhem.org/loans-and-scholarships/scholarships/list-scholarships/ministry-career-scholarships" TargetMode="External"/><Relationship Id="rId111" Type="http://schemas.openxmlformats.org/officeDocument/2006/relationships/hyperlink" Target="https://www.jssa.org/get-help/scholarships/scholarships-for-undergraduate-students/" TargetMode="External"/><Relationship Id="rId132" Type="http://schemas.openxmlformats.org/officeDocument/2006/relationships/hyperlink" Target="https://islamicscholarshipfund.org/" TargetMode="External"/><Relationship Id="rId153" Type="http://schemas.openxmlformats.org/officeDocument/2006/relationships/hyperlink" Target="http://www.diosova.org/congregation_res/article289692.htm" TargetMode="External"/><Relationship Id="rId174" Type="http://schemas.openxmlformats.org/officeDocument/2006/relationships/hyperlink" Target="http://www.emu.edu/academics/honors/" TargetMode="External"/><Relationship Id="rId15" Type="http://schemas.openxmlformats.org/officeDocument/2006/relationships/hyperlink" Target="http://financialaid.cua.edu/" TargetMode="External"/><Relationship Id="rId36" Type="http://schemas.openxmlformats.org/officeDocument/2006/relationships/hyperlink" Target="http://roea.org/seminarian.html" TargetMode="External"/><Relationship Id="rId57" Type="http://schemas.openxmlformats.org/officeDocument/2006/relationships/hyperlink" Target="http://www.collegechristianleader.com/about.html" TargetMode="External"/><Relationship Id="rId106" Type="http://schemas.openxmlformats.org/officeDocument/2006/relationships/hyperlink" Target="http://www.saintjohnsumc.org/umw.php" TargetMode="External"/><Relationship Id="rId127" Type="http://schemas.openxmlformats.org/officeDocument/2006/relationships/hyperlink" Target="http://www.thehindutemple.org/index.php?option=com_content&amp;view=article&amp;id=10&amp;Itemid=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0</Pages>
  <Words>22851</Words>
  <Characters>130257</Characters>
  <Application>Microsoft Office Word</Application>
  <DocSecurity>0</DocSecurity>
  <Lines>1085</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ntaLucia, Lorraine M</cp:lastModifiedBy>
  <cp:revision>2</cp:revision>
  <dcterms:created xsi:type="dcterms:W3CDTF">2018-11-03T16:14:00Z</dcterms:created>
  <dcterms:modified xsi:type="dcterms:W3CDTF">2018-11-03T16:14:00Z</dcterms:modified>
</cp:coreProperties>
</file>